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34255" w14:textId="77777777" w:rsidR="00F87BD9" w:rsidRDefault="004E37BE" w:rsidP="00273723">
      <w:pPr>
        <w:pStyle w:val="Heading1"/>
        <w:jc w:val="center"/>
      </w:pPr>
      <w:r>
        <w:t xml:space="preserve">CSC 340 Final </w:t>
      </w:r>
      <w:r w:rsidR="00CF490F">
        <w:t xml:space="preserve">Software Development Project and </w:t>
      </w:r>
      <w:r w:rsidR="00126CC3">
        <w:t>Examination</w:t>
      </w:r>
      <w:r w:rsidR="00CE5863">
        <w:br/>
      </w:r>
      <w:r w:rsidR="00E522DE">
        <w:t xml:space="preserve">Due: </w:t>
      </w:r>
      <w:r w:rsidR="00A27ED4">
        <w:t>Tu</w:t>
      </w:r>
      <w:r w:rsidR="00954A57">
        <w:t xml:space="preserve">esday, </w:t>
      </w:r>
      <w:r w:rsidR="00A27ED4">
        <w:t xml:space="preserve">1 May </w:t>
      </w:r>
      <w:r w:rsidR="006A2295">
        <w:t>201</w:t>
      </w:r>
      <w:r w:rsidR="00A27ED4">
        <w:t>8</w:t>
      </w:r>
      <w:r w:rsidR="003C2C3D">
        <w:br/>
      </w:r>
      <w:r w:rsidR="00954A57">
        <w:rPr>
          <w:color w:val="FF0000"/>
        </w:rPr>
        <w:t>DUE: BY 11:00 A</w:t>
      </w:r>
      <w:r w:rsidR="003C2C3D" w:rsidRPr="003C2C3D">
        <w:rPr>
          <w:color w:val="FF0000"/>
        </w:rPr>
        <w:t>M (FIRM)</w:t>
      </w:r>
    </w:p>
    <w:p w14:paraId="6D346C60" w14:textId="77777777" w:rsidR="00686069" w:rsidRDefault="00686069" w:rsidP="00686069"/>
    <w:p w14:paraId="0F2E933E" w14:textId="6A658047" w:rsidR="00686069" w:rsidRPr="00686069" w:rsidRDefault="00686069" w:rsidP="00686069">
      <w:pPr>
        <w:jc w:val="right"/>
      </w:pPr>
      <w:r>
        <w:t>Name</w:t>
      </w:r>
      <w:r w:rsidR="00756F0C">
        <w:t>:</w:t>
      </w:r>
      <w:r>
        <w:t xml:space="preserve"> </w:t>
      </w:r>
      <w:r w:rsidR="00A82AB9" w:rsidRPr="00756F0C">
        <w:rPr>
          <w:b/>
        </w:rPr>
        <w:t>Y M. Liu (Simone Liu)</w:t>
      </w:r>
    </w:p>
    <w:p w14:paraId="08D36873" w14:textId="77777777" w:rsidR="00234B17" w:rsidRDefault="00FA32C2" w:rsidP="00FA32C2">
      <w:pPr>
        <w:pStyle w:val="Heading2"/>
      </w:pPr>
      <w:r>
        <w:t>Signal</w:t>
      </w:r>
      <w:r w:rsidR="005415CF">
        <w:t xml:space="preserve"> and b</w:t>
      </w:r>
      <w:r>
        <w:t>asic</w:t>
      </w:r>
      <w:r w:rsidR="00234B17">
        <w:t xml:space="preserve"> </w:t>
      </w:r>
      <w:r w:rsidR="00073F08">
        <w:t>DSP</w:t>
      </w:r>
      <w:r w:rsidRPr="00FA32C2">
        <w:t xml:space="preserve"> </w:t>
      </w:r>
      <w:r>
        <w:t>Problems</w:t>
      </w:r>
      <w:r w:rsidR="00073F08">
        <w:t>:</w:t>
      </w:r>
    </w:p>
    <w:p w14:paraId="315ABCB9" w14:textId="786E6DA4" w:rsidR="00941B36" w:rsidRDefault="00321003" w:rsidP="00FA32C2">
      <w:pPr>
        <w:pStyle w:val="ListParagraph"/>
        <w:numPr>
          <w:ilvl w:val="0"/>
          <w:numId w:val="1"/>
        </w:numPr>
      </w:pPr>
      <w:r>
        <w:t>Common s</w:t>
      </w:r>
      <w:r w:rsidR="00941B36">
        <w:t>ignals</w:t>
      </w:r>
      <w:r w:rsidR="00E07DCD">
        <w:t xml:space="preserve"> (24 points total)</w:t>
      </w:r>
      <w:r w:rsidR="00286983">
        <w:t>:</w:t>
      </w:r>
    </w:p>
    <w:p w14:paraId="0106E0D9" w14:textId="5C203A00" w:rsidR="00234B17" w:rsidRDefault="00D34F2E" w:rsidP="00FA32C2">
      <w:pPr>
        <w:pStyle w:val="ListParagraph"/>
        <w:numPr>
          <w:ilvl w:val="1"/>
          <w:numId w:val="1"/>
        </w:numPr>
      </w:pPr>
      <w:r>
        <w:t>Using S terms, with S=</w:t>
      </w:r>
      <w:r w:rsidR="00855918">
        <w:t>3</w:t>
      </w:r>
      <w:r w:rsidR="00524B43">
        <w:t>, 1</w:t>
      </w:r>
      <w:r w:rsidR="003C2C3D">
        <w:t>0</w:t>
      </w:r>
      <w:r w:rsidR="00941B36">
        <w:t xml:space="preserve"> and </w:t>
      </w:r>
      <w:r w:rsidR="00855918">
        <w:t>5</w:t>
      </w:r>
      <w:r w:rsidR="00AF6C95">
        <w:t>0</w:t>
      </w:r>
      <w:r>
        <w:t>,</w:t>
      </w:r>
      <w:r w:rsidR="0028032D">
        <w:t xml:space="preserve"> from </w:t>
      </w:r>
      <w:r>
        <w:t xml:space="preserve">each of </w:t>
      </w:r>
      <w:r w:rsidR="0028032D">
        <w:t>the series</w:t>
      </w:r>
      <w:r w:rsidR="00941B36">
        <w:t xml:space="preserve"> below</w:t>
      </w:r>
      <w:r w:rsidR="00E947B1">
        <w:t xml:space="preserve"> and </w:t>
      </w:r>
      <w:r w:rsidR="005415CF">
        <w:t xml:space="preserve">at least </w:t>
      </w:r>
      <w:r w:rsidR="00954A57">
        <w:t>512</w:t>
      </w:r>
      <w:r w:rsidR="00023256">
        <w:t xml:space="preserve"> regularly spaced</w:t>
      </w:r>
      <w:r>
        <w:t xml:space="preserve"> </w:t>
      </w:r>
      <w:r w:rsidR="00E947B1">
        <w:t xml:space="preserve">samples </w:t>
      </w:r>
      <w:r w:rsidR="00524B43">
        <w:t>of t, where t</w:t>
      </w:r>
      <w:r w:rsidR="00FF516B">
        <w:t xml:space="preserve"> ε</w:t>
      </w:r>
      <w:r w:rsidR="001B66A1">
        <w:t xml:space="preserve"> [0, 1)</w:t>
      </w:r>
      <w:r w:rsidR="00E947B1">
        <w:t>, generate</w:t>
      </w:r>
      <w:r w:rsidR="0028032D">
        <w:t xml:space="preserve"> plots of</w:t>
      </w:r>
      <w:r w:rsidR="00E947B1">
        <w:t xml:space="preserve"> graphs of the following functions</w:t>
      </w:r>
      <w:r w:rsidR="0028032D">
        <w:t>:</w:t>
      </w:r>
    </w:p>
    <w:p w14:paraId="7FEC9DEC" w14:textId="3F7133AD" w:rsidR="00E947B1" w:rsidRDefault="00663E7C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-1)</m:t>
                </m:r>
              </m:den>
            </m:f>
          </m:e>
        </m:nary>
      </m:oMath>
      <w:r w:rsidR="00E07DCD">
        <w:t xml:space="preserve"> (3 points</w:t>
      </w:r>
      <w:r w:rsidR="006D5B1D">
        <w:t xml:space="preserve">; 1 point for each function, with all three </w:t>
      </w:r>
      <w:r w:rsidR="00954A57">
        <w:t xml:space="preserve">plotted </w:t>
      </w:r>
      <w:r w:rsidR="006D5B1D">
        <w:t>on a single chart</w:t>
      </w:r>
      <w:r w:rsidR="00E07DCD">
        <w:t>)</w:t>
      </w:r>
    </w:p>
    <w:p w14:paraId="74D83A81" w14:textId="5B5DF881" w:rsidR="00C334FF" w:rsidRPr="00C334FF" w:rsidRDefault="005719A9" w:rsidP="00C334FF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83B7105" wp14:editId="19BD7413">
            <wp:simplePos x="0" y="0"/>
            <wp:positionH relativeFrom="column">
              <wp:posOffset>274320</wp:posOffset>
            </wp:positionH>
            <wp:positionV relativeFrom="paragraph">
              <wp:posOffset>167640</wp:posOffset>
            </wp:positionV>
            <wp:extent cx="5486400" cy="3200400"/>
            <wp:effectExtent l="0" t="0" r="0" b="0"/>
            <wp:wrapTopAndBottom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922CABC3-74E0-4622-982A-5BA370C670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EA9833" w14:textId="46E42FFF" w:rsidR="00C334FF" w:rsidRDefault="00C334FF" w:rsidP="00C334FF">
      <w:pPr>
        <w:pStyle w:val="ListParagraph"/>
        <w:ind w:left="2160"/>
      </w:pPr>
    </w:p>
    <w:p w14:paraId="5713DFA4" w14:textId="77777777" w:rsidR="00C334FF" w:rsidRPr="00C334FF" w:rsidRDefault="00C334FF" w:rsidP="00C334FF">
      <w:pPr>
        <w:pStyle w:val="ListParagraph"/>
        <w:ind w:left="2160"/>
      </w:pPr>
    </w:p>
    <w:p w14:paraId="362164E6" w14:textId="77777777" w:rsidR="005719A9" w:rsidRDefault="005719A9">
      <w:r>
        <w:br w:type="page"/>
      </w:r>
    </w:p>
    <w:p w14:paraId="337376AD" w14:textId="178DCDEB" w:rsidR="00234B17" w:rsidRDefault="00663E7C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)</m:t>
                </m:r>
              </m:den>
            </m:f>
          </m:e>
        </m:nary>
      </m:oMath>
      <w:r w:rsidR="00E07DCD">
        <w:t xml:space="preserve"> </w:t>
      </w:r>
      <w:r w:rsidR="006D5B1D">
        <w:t xml:space="preserve">(3 points; 1 point for each function, with all three </w:t>
      </w:r>
      <w:r w:rsidR="00954A57">
        <w:t xml:space="preserve">plotted </w:t>
      </w:r>
      <w:r w:rsidR="006D5B1D">
        <w:t>on a single chart</w:t>
      </w:r>
      <w:r w:rsidR="00023256">
        <w:t>, not the same chart as used for the previous question</w:t>
      </w:r>
      <w:r w:rsidR="006D5B1D">
        <w:t>)</w:t>
      </w:r>
    </w:p>
    <w:p w14:paraId="1BC9F21D" w14:textId="2EF8D1C0" w:rsidR="005719A9" w:rsidRPr="005719A9" w:rsidRDefault="005719A9" w:rsidP="005719A9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1A936C39" wp14:editId="141ABA92">
            <wp:simplePos x="0" y="0"/>
            <wp:positionH relativeFrom="column">
              <wp:posOffset>358140</wp:posOffset>
            </wp:positionH>
            <wp:positionV relativeFrom="paragraph">
              <wp:posOffset>208280</wp:posOffset>
            </wp:positionV>
            <wp:extent cx="5486400" cy="3200400"/>
            <wp:effectExtent l="0" t="0" r="0" b="0"/>
            <wp:wrapTopAndBottom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C67114BA-1362-429F-BA67-D4CF50D47B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AC5B51" w14:textId="77777777" w:rsidR="005719A9" w:rsidRPr="005719A9" w:rsidRDefault="005719A9" w:rsidP="005719A9">
      <w:pPr>
        <w:pStyle w:val="ListParagraph"/>
        <w:ind w:left="2160"/>
      </w:pPr>
    </w:p>
    <w:p w14:paraId="6F9C8750" w14:textId="23AB115F" w:rsidR="00234B17" w:rsidRDefault="00DA665F" w:rsidP="00FA32C2">
      <w:pPr>
        <w:pStyle w:val="ListParagraph"/>
        <w:numPr>
          <w:ilvl w:val="1"/>
          <w:numId w:val="1"/>
        </w:numPr>
      </w:pPr>
      <w:r>
        <w:t>Create and plot</w:t>
      </w:r>
      <w:r w:rsidR="00855918">
        <w:t xml:space="preserve"> the</w:t>
      </w:r>
      <w:r>
        <w:t xml:space="preserve"> power spectral density </w:t>
      </w:r>
      <w:r w:rsidR="00CB058A">
        <w:t xml:space="preserve">(PSD) </w:t>
      </w:r>
      <w:r>
        <w:t>estimates for the functions</w:t>
      </w:r>
      <w:r w:rsidRPr="00DA665F">
        <w:rPr>
          <w:i/>
        </w:rPr>
        <w:t xml:space="preserve"> f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Pr="00DA665F">
        <w:rPr>
          <w:i/>
        </w:rPr>
        <w:t xml:space="preserve"> </w:t>
      </w:r>
      <w:r w:rsidRPr="00DA665F">
        <w:t xml:space="preserve">and </w:t>
      </w:r>
      <w:r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="00FF516B">
        <w:rPr>
          <w:i/>
        </w:rPr>
        <w:t>.</w:t>
      </w:r>
      <w:r w:rsidR="00E07DCD">
        <w:t xml:space="preserve"> </w:t>
      </w:r>
      <w:r w:rsidR="00855918">
        <w:t xml:space="preserve">You need only display the positive frequencies in the PSD. </w:t>
      </w:r>
      <w:r w:rsidR="00E07DCD">
        <w:t>(6 points)</w:t>
      </w:r>
    </w:p>
    <w:p w14:paraId="4F471228" w14:textId="52C6C959" w:rsidR="00957B7E" w:rsidRDefault="00957B7E" w:rsidP="00957B7E">
      <w:pPr>
        <w:pStyle w:val="ListParagraph"/>
        <w:ind w:left="1440"/>
      </w:pPr>
    </w:p>
    <w:p w14:paraId="3E47BEF7" w14:textId="2F274488" w:rsidR="00957B7E" w:rsidRDefault="00214103" w:rsidP="00957B7E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BFF3015" wp14:editId="60743952">
            <wp:simplePos x="0" y="0"/>
            <wp:positionH relativeFrom="column">
              <wp:posOffset>358140</wp:posOffset>
            </wp:positionH>
            <wp:positionV relativeFrom="paragraph">
              <wp:posOffset>297815</wp:posOffset>
            </wp:positionV>
            <wp:extent cx="5486400" cy="2743200"/>
            <wp:effectExtent l="0" t="0" r="0" b="0"/>
            <wp:wrapTopAndBottom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0800B909-62FC-463D-8C63-42D15D7BC2F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03CCF" w14:textId="536D9C3B" w:rsidR="00957B7E" w:rsidRDefault="00957B7E" w:rsidP="00957B7E">
      <w:pPr>
        <w:pStyle w:val="ListParagraph"/>
        <w:ind w:left="1440"/>
      </w:pPr>
    </w:p>
    <w:p w14:paraId="62FFF84E" w14:textId="77777777" w:rsidR="00625EA7" w:rsidRDefault="00D52232" w:rsidP="00FA32C2">
      <w:pPr>
        <w:pStyle w:val="ListParagraph"/>
        <w:numPr>
          <w:ilvl w:val="1"/>
          <w:numId w:val="1"/>
        </w:numPr>
      </w:pPr>
      <w:r>
        <w:lastRenderedPageBreak/>
        <w:t>Observe t</w:t>
      </w:r>
      <w:r w:rsidR="00DA665F">
        <w:t>hat</w:t>
      </w:r>
      <w:r w:rsidR="00831F16">
        <w:t>,</w:t>
      </w:r>
      <w:r w:rsidRPr="00D52232">
        <w:t xml:space="preserve"> </w:t>
      </w:r>
      <w:r w:rsidR="00855918">
        <w:t>as</w:t>
      </w:r>
      <w:r>
        <w:t xml:space="preserve"> more terms </w:t>
      </w:r>
      <w:r w:rsidR="00855918">
        <w:t>(S=3, S=10, S=50,…</w:t>
      </w:r>
      <w:r w:rsidR="00286983">
        <w:t>,</w:t>
      </w:r>
      <w:r w:rsidR="00855918">
        <w:t xml:space="preserve"> etc.) </w:t>
      </w:r>
      <w:r>
        <w:t xml:space="preserve">are used </w:t>
      </w:r>
      <w:r w:rsidR="00831F16">
        <w:t>for</w:t>
      </w:r>
      <w:r>
        <w:t xml:space="preserve"> approximati</w:t>
      </w:r>
      <w:r w:rsidR="00831F16">
        <w:t xml:space="preserve">ng </w:t>
      </w:r>
      <w:r w:rsidR="00DA665F">
        <w:t>the</w:t>
      </w:r>
      <w:r w:rsidR="00831F16">
        <w:t xml:space="preserve"> functions</w:t>
      </w:r>
      <w:r w:rsidR="00855918">
        <w:t xml:space="preserve"> f</w:t>
      </w:r>
      <w:r w:rsidR="00855918" w:rsidRPr="00855918">
        <w:rPr>
          <w:vertAlign w:val="subscript"/>
        </w:rPr>
        <w:t>s</w:t>
      </w:r>
      <w:r w:rsidR="00855918">
        <w:t xml:space="preserve"> and g</w:t>
      </w:r>
      <w:r w:rsidR="00855918" w:rsidRPr="00855918">
        <w:rPr>
          <w:vertAlign w:val="subscript"/>
        </w:rPr>
        <w:t>s</w:t>
      </w:r>
      <w:r w:rsidR="00831F16">
        <w:t>, the</w:t>
      </w:r>
      <w:r w:rsidR="00941B36">
        <w:t xml:space="preserve"> graphs</w:t>
      </w:r>
      <w:r w:rsidR="00DA665F">
        <w:t xml:space="preserve"> </w:t>
      </w:r>
      <w:r>
        <w:t>appear to be approaching limit</w:t>
      </w:r>
      <w:r w:rsidR="00DA665F">
        <w:t xml:space="preserve"> functions</w:t>
      </w:r>
      <w:r w:rsidR="00DA665F" w:rsidRPr="00DA665F">
        <w:rPr>
          <w:i/>
        </w:rPr>
        <w:t xml:space="preserve"> f</w:t>
      </w:r>
      <w:r w:rsidR="00DA665F" w:rsidRPr="00DA665F">
        <w:rPr>
          <w:i/>
          <w:vertAlign w:val="subscript"/>
        </w:rPr>
        <w:t>L</w:t>
      </w:r>
      <w:r w:rsidR="00DA665F" w:rsidRPr="00DA665F">
        <w:rPr>
          <w:i/>
        </w:rPr>
        <w:t xml:space="preserve"> </w:t>
      </w:r>
      <w:r w:rsidR="00DA665F" w:rsidRPr="00DA665F">
        <w:t>and</w:t>
      </w:r>
      <w:r w:rsidR="00DA665F" w:rsidRPr="00DA665F">
        <w:rPr>
          <w:i/>
        </w:rPr>
        <w:t xml:space="preserve"> g</w:t>
      </w:r>
      <w:r w:rsidR="00DA665F" w:rsidRPr="00DA665F">
        <w:rPr>
          <w:i/>
          <w:vertAlign w:val="subscript"/>
        </w:rPr>
        <w:t>L</w:t>
      </w:r>
      <w:r>
        <w:t xml:space="preserve">. </w:t>
      </w:r>
    </w:p>
    <w:p w14:paraId="10E5A613" w14:textId="550F569E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Provide a verbal description of the graphs of the </w:t>
      </w:r>
      <w:r w:rsidR="00AF6C95">
        <w:t xml:space="preserve">two </w:t>
      </w:r>
      <w:r>
        <w:t>limit functions</w:t>
      </w:r>
      <w:r w:rsidR="00E07DCD">
        <w:t xml:space="preserve"> (3 points)</w:t>
      </w:r>
      <w:r>
        <w:t>.</w:t>
      </w:r>
    </w:p>
    <w:p w14:paraId="17236511" w14:textId="3D001662" w:rsidR="00021D10" w:rsidRDefault="00B036F7" w:rsidP="00C43BBC">
      <w:pPr>
        <w:pStyle w:val="ListParagraph"/>
        <w:ind w:left="2160"/>
        <w:rPr>
          <w:color w:val="0070C0"/>
          <w:sz w:val="28"/>
          <w:szCs w:val="28"/>
        </w:rPr>
      </w:pPr>
      <w:r w:rsidRPr="000114A9">
        <w:rPr>
          <w:color w:val="0070C0"/>
          <w:sz w:val="28"/>
          <w:szCs w:val="28"/>
        </w:rPr>
        <w:t>f</w:t>
      </w:r>
      <w:r w:rsidRPr="000114A9">
        <w:rPr>
          <w:color w:val="0070C0"/>
          <w:sz w:val="28"/>
          <w:szCs w:val="28"/>
          <w:vertAlign w:val="subscript"/>
        </w:rPr>
        <w:t>L</w:t>
      </w:r>
      <w:r w:rsidRPr="00BA4B2D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0 if t=0 and t = 0.5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7D16FF3A" w14:textId="77777777" w:rsidR="00BA4B2D" w:rsidRPr="00BA4B2D" w:rsidRDefault="00BA4B2D" w:rsidP="00214103">
      <w:pPr>
        <w:pStyle w:val="ListParagraph"/>
        <w:ind w:left="2160"/>
        <w:rPr>
          <w:color w:val="0070C0"/>
          <w:sz w:val="28"/>
          <w:szCs w:val="28"/>
        </w:rPr>
      </w:pPr>
    </w:p>
    <w:p w14:paraId="42BD9225" w14:textId="723FC4C1" w:rsidR="00BA4B2D" w:rsidRPr="002D36B2" w:rsidRDefault="00BA4B2D" w:rsidP="00BA4B2D">
      <w:pPr>
        <w:pStyle w:val="ListParagraph"/>
        <w:ind w:left="2160"/>
        <w:rPr>
          <w:color w:val="0070C0"/>
        </w:rPr>
      </w:pPr>
      <w:r w:rsidRPr="000114A9">
        <w:rPr>
          <w:color w:val="0070C0"/>
          <w:sz w:val="28"/>
          <w:szCs w:val="28"/>
        </w:rPr>
        <w:t>g</w:t>
      </w:r>
      <w:r w:rsidRPr="000114A9">
        <w:rPr>
          <w:color w:val="0070C0"/>
          <w:sz w:val="28"/>
          <w:szCs w:val="28"/>
          <w:vertAlign w:val="subscript"/>
        </w:rPr>
        <w:t>L</w:t>
      </w:r>
      <w:r w:rsidRPr="002D36B2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πt 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0 if t=0 and t = 0.5 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π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 xml:space="preserve">t- 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70C0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+ 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0E43310E" w14:textId="77777777" w:rsidR="00BA4B2D" w:rsidRPr="00BA4B2D" w:rsidRDefault="00BA4B2D" w:rsidP="00214103">
      <w:pPr>
        <w:pStyle w:val="ListParagraph"/>
        <w:ind w:left="2160"/>
        <w:rPr>
          <w:color w:val="FF0000"/>
        </w:rPr>
      </w:pPr>
    </w:p>
    <w:p w14:paraId="5520E34B" w14:textId="603A3134" w:rsidR="00DA665F" w:rsidRDefault="00831F16" w:rsidP="00FA32C2">
      <w:pPr>
        <w:pStyle w:val="ListParagraph"/>
        <w:numPr>
          <w:ilvl w:val="2"/>
          <w:numId w:val="1"/>
        </w:numPr>
      </w:pPr>
      <w:r>
        <w:t>Generate y</w:t>
      </w:r>
      <w:r w:rsidR="00DA665F">
        <w:t>o</w:t>
      </w:r>
      <w:r>
        <w:t>ur o</w:t>
      </w:r>
      <w:r w:rsidR="00625EA7">
        <w:t>wn data to estimate the limit</w:t>
      </w:r>
      <w:r>
        <w:t xml:space="preserve">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954A57">
        <w:t xml:space="preserve"> at 512</w:t>
      </w:r>
      <w:r w:rsidR="00FF516B">
        <w:t xml:space="preserve"> points,</w:t>
      </w:r>
      <w:r>
        <w:t xml:space="preserve"> and then overlay plots of their graphs onto your plot of</w:t>
      </w:r>
      <w:r w:rsidR="00DA665F">
        <w:t xml:space="preserve"> the graphs of </w:t>
      </w:r>
      <w:r w:rsidR="00DA665F" w:rsidRPr="00DA665F">
        <w:rPr>
          <w:i/>
        </w:rPr>
        <w:t>f</w:t>
      </w:r>
      <w:r w:rsidR="00855918">
        <w:rPr>
          <w:i/>
          <w:vertAlign w:val="subscript"/>
        </w:rPr>
        <w:t>5</w:t>
      </w:r>
      <w:r w:rsidR="00023256" w:rsidRPr="00023256">
        <w:rPr>
          <w:i/>
          <w:vertAlign w:val="subscript"/>
        </w:rPr>
        <w:t>0</w:t>
      </w:r>
      <w:r w:rsidR="00DA665F" w:rsidRPr="00DA665F">
        <w:rPr>
          <w:i/>
        </w:rPr>
        <w:t xml:space="preserve"> </w:t>
      </w:r>
      <w:r w:rsidR="00DA665F" w:rsidRPr="00DA665F">
        <w:t xml:space="preserve">and </w:t>
      </w:r>
      <w:r w:rsidR="00DA665F"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 w:rsidRPr="00767A4C">
        <w:rPr>
          <w:i/>
          <w:vertAlign w:val="subscript"/>
        </w:rPr>
        <w:t>0</w:t>
      </w:r>
      <w:r w:rsidR="00E07DCD">
        <w:t xml:space="preserve"> (6 points)</w:t>
      </w:r>
      <w:r w:rsidR="00DA665F">
        <w:t>?</w:t>
      </w:r>
    </w:p>
    <w:p w14:paraId="58DDB8EA" w14:textId="337E7EB1" w:rsidR="00EF352A" w:rsidRDefault="00DE4420" w:rsidP="00EF352A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FA02489" wp14:editId="65C7E72A">
            <wp:simplePos x="0" y="0"/>
            <wp:positionH relativeFrom="column">
              <wp:posOffset>754380</wp:posOffset>
            </wp:positionH>
            <wp:positionV relativeFrom="paragraph">
              <wp:posOffset>71120</wp:posOffset>
            </wp:positionV>
            <wp:extent cx="4572000" cy="2743200"/>
            <wp:effectExtent l="0" t="0" r="0" b="0"/>
            <wp:wrapTopAndBottom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30278415-209F-4212-B284-51B1483DE6D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38565" w14:textId="0A4B300D" w:rsidR="00EF352A" w:rsidRDefault="00DE4420" w:rsidP="00EF352A"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196D2FE5" wp14:editId="40FC1112">
            <wp:simplePos x="0" y="0"/>
            <wp:positionH relativeFrom="column">
              <wp:posOffset>792480</wp:posOffset>
            </wp:positionH>
            <wp:positionV relativeFrom="paragraph">
              <wp:posOffset>106680</wp:posOffset>
            </wp:positionV>
            <wp:extent cx="4572000" cy="2743200"/>
            <wp:effectExtent l="0" t="0" r="0" b="0"/>
            <wp:wrapTopAndBottom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63CB3366-AD74-4CEF-AA2D-1A737A01C8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BC9D85" w14:textId="170FD0CA" w:rsidR="00831F16" w:rsidRDefault="00831F16" w:rsidP="00FA32C2">
      <w:pPr>
        <w:pStyle w:val="ListParagraph"/>
        <w:numPr>
          <w:ilvl w:val="1"/>
          <w:numId w:val="1"/>
        </w:numPr>
      </w:pPr>
      <w:r>
        <w:t xml:space="preserve">Create and plot </w:t>
      </w:r>
      <w:r w:rsidR="00CB058A">
        <w:t>PSD</w:t>
      </w:r>
      <w:r>
        <w:t xml:space="preserve"> estimates for the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395E5E">
        <w:t xml:space="preserve"> (3</w:t>
      </w:r>
      <w:r w:rsidR="00E07DCD">
        <w:t xml:space="preserve"> points).</w:t>
      </w:r>
    </w:p>
    <w:p w14:paraId="7D13C288" w14:textId="7794C35D" w:rsidR="006A1467" w:rsidRDefault="006A1467" w:rsidP="006A1467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2F7B775B" wp14:editId="2127BF13">
            <wp:simplePos x="0" y="0"/>
            <wp:positionH relativeFrom="column">
              <wp:posOffset>792480</wp:posOffset>
            </wp:positionH>
            <wp:positionV relativeFrom="paragraph">
              <wp:posOffset>217805</wp:posOffset>
            </wp:positionV>
            <wp:extent cx="4572000" cy="2743200"/>
            <wp:effectExtent l="0" t="0" r="0" b="0"/>
            <wp:wrapTopAndBottom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7CB5B4BD-3A02-48C1-967F-EB92680E496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BB0EB1" w14:textId="1FD2DDD4" w:rsidR="006A1467" w:rsidRDefault="006A1467" w:rsidP="006A1467">
      <w:pPr>
        <w:pStyle w:val="ListParagraph"/>
        <w:ind w:left="1440"/>
      </w:pPr>
    </w:p>
    <w:p w14:paraId="03F3D907" w14:textId="192E35A3" w:rsidR="001B0E5F" w:rsidRDefault="00282A5A" w:rsidP="00FA32C2">
      <w:pPr>
        <w:pStyle w:val="ListParagraph"/>
        <w:numPr>
          <w:ilvl w:val="0"/>
          <w:numId w:val="1"/>
        </w:numPr>
      </w:pPr>
      <w:r>
        <w:t xml:space="preserve">Several </w:t>
      </w:r>
      <w:r w:rsidR="00FF516B">
        <w:t>in-</w:t>
      </w:r>
      <w:r>
        <w:t>c</w:t>
      </w:r>
      <w:r w:rsidR="00321003">
        <w:t>lass examples</w:t>
      </w:r>
      <w:r w:rsidR="009B69C0">
        <w:t>,</w:t>
      </w:r>
      <w:r w:rsidR="00321003">
        <w:t xml:space="preserve"> </w:t>
      </w:r>
      <w:r w:rsidR="00524B43">
        <w:t>and the functions described in Problem 1</w:t>
      </w:r>
      <w:r w:rsidR="009B69C0">
        <w:t>,</w:t>
      </w:r>
      <w:r w:rsidR="00640A4B">
        <w:t xml:space="preserve"> </w:t>
      </w:r>
      <w:r w:rsidR="00321003">
        <w:t xml:space="preserve">employed </w:t>
      </w:r>
      <w:r w:rsidR="00321003" w:rsidRPr="00321003">
        <w:rPr>
          <w:b/>
          <w:i/>
          <w:u w:val="single"/>
        </w:rPr>
        <w:t>sums</w:t>
      </w:r>
      <w:r w:rsidR="00321003">
        <w:t xml:space="preserve"> of signals</w:t>
      </w:r>
      <w:r>
        <w:t xml:space="preserve"> of the form </w:t>
      </w:r>
      <w:r w:rsidR="00E368A3">
        <w:rPr>
          <w:i/>
        </w:rPr>
        <w:t>v</w:t>
      </w:r>
      <w:r w:rsidRPr="00282A5A">
        <w:rPr>
          <w:i/>
        </w:rPr>
        <w:t xml:space="preserve">(t) = </w:t>
      </w:r>
      <w:r w:rsidRPr="00640A4B">
        <w:rPr>
          <w:b/>
          <w:i/>
        </w:rPr>
        <w:t>a</w:t>
      </w:r>
      <w:r w:rsidR="00850B91">
        <w:rPr>
          <w:i/>
        </w:rPr>
        <w:t xml:space="preserve"> sin(</w:t>
      </w:r>
      <w:r w:rsidRPr="00282A5A">
        <w:rPr>
          <w:i/>
        </w:rPr>
        <w:t xml:space="preserve">2π </w:t>
      </w:r>
      <w:r w:rsidRPr="00640A4B">
        <w:rPr>
          <w:b/>
          <w:i/>
        </w:rPr>
        <w:t>f</w:t>
      </w:r>
      <w:r w:rsidRPr="00282A5A">
        <w:rPr>
          <w:i/>
        </w:rPr>
        <w:t xml:space="preserve"> (t-</w:t>
      </w:r>
      <w:r w:rsidRPr="00640A4B">
        <w:rPr>
          <w:b/>
          <w:i/>
        </w:rPr>
        <w:t>c</w:t>
      </w:r>
      <w:r w:rsidRPr="00282A5A">
        <w:rPr>
          <w:i/>
        </w:rPr>
        <w:t>))</w:t>
      </w:r>
      <w:r>
        <w:t xml:space="preserve">, where </w:t>
      </w:r>
      <w:r w:rsidRPr="00640A4B">
        <w:rPr>
          <w:b/>
          <w:i/>
        </w:rPr>
        <w:t>a</w:t>
      </w:r>
      <w:r>
        <w:t xml:space="preserve"> is the </w:t>
      </w:r>
      <w:r w:rsidRPr="00640A4B">
        <w:rPr>
          <w:i/>
        </w:rPr>
        <w:t>amplitude</w:t>
      </w:r>
      <w:r>
        <w:t xml:space="preserve">, </w:t>
      </w:r>
      <w:r w:rsidRPr="00640A4B">
        <w:rPr>
          <w:b/>
          <w:i/>
        </w:rPr>
        <w:t>f</w:t>
      </w:r>
      <w:r w:rsidR="00FF516B">
        <w:t xml:space="preserve"> is the</w:t>
      </w:r>
      <w:r w:rsidR="00FF516B" w:rsidRPr="00640A4B">
        <w:rPr>
          <w:i/>
        </w:rPr>
        <w:t xml:space="preserve"> frequency</w:t>
      </w:r>
      <w:r w:rsidR="00FF516B">
        <w:t>,</w:t>
      </w:r>
      <w:r>
        <w:t xml:space="preserve"> </w:t>
      </w:r>
      <w:r w:rsidRPr="00640A4B">
        <w:rPr>
          <w:b/>
          <w:i/>
        </w:rPr>
        <w:t>c</w:t>
      </w:r>
      <w:r>
        <w:t xml:space="preserve"> is the </w:t>
      </w:r>
      <w:r w:rsidRPr="00640A4B">
        <w:rPr>
          <w:i/>
        </w:rPr>
        <w:t>phase</w:t>
      </w:r>
      <w:r>
        <w:t xml:space="preserve"> shift of the signal</w:t>
      </w:r>
      <w:r w:rsidR="00FF516B">
        <w:t xml:space="preserve">, and </w:t>
      </w:r>
      <w:r w:rsidR="00FF516B" w:rsidRPr="00FF516B">
        <w:rPr>
          <w:i/>
        </w:rPr>
        <w:t>t</w:t>
      </w:r>
      <w:r w:rsidR="00FF516B">
        <w:t xml:space="preserve"> ε  [0, 1)</w:t>
      </w:r>
      <w:r w:rsidR="00321003">
        <w:t xml:space="preserve">. </w:t>
      </w:r>
      <w:r w:rsidR="00E368A3">
        <w:t>Consider two sine functions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, where both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 have the same amplitude (</w:t>
      </w:r>
      <w:r w:rsidR="00E368A3" w:rsidRPr="00286983">
        <w:rPr>
          <w:b/>
          <w:i/>
        </w:rPr>
        <w:t>a</w:t>
      </w:r>
      <w:r w:rsidR="00E368A3">
        <w:t>=1) and the same phase shift (</w:t>
      </w:r>
      <w:r w:rsidR="00E368A3" w:rsidRPr="00286983">
        <w:rPr>
          <w:b/>
          <w:i/>
        </w:rPr>
        <w:t>c</w:t>
      </w:r>
      <w:r w:rsidR="00E368A3">
        <w:t>=0). Also assume that the frequency for v</w:t>
      </w:r>
      <w:r w:rsidR="00E368A3" w:rsidRPr="00E368A3">
        <w:rPr>
          <w:vertAlign w:val="subscript"/>
        </w:rPr>
        <w:t>1</w:t>
      </w:r>
      <w:r w:rsidR="00E368A3">
        <w:t xml:space="preserve">(t) is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1</w:t>
      </w:r>
      <w:r w:rsidR="00E368A3">
        <w:t xml:space="preserve"> = 13 and for v</w:t>
      </w:r>
      <w:r w:rsidR="00E368A3" w:rsidRPr="00E368A3">
        <w:rPr>
          <w:vertAlign w:val="subscript"/>
        </w:rPr>
        <w:t>2</w:t>
      </w:r>
      <w:r w:rsidR="00E368A3">
        <w:t xml:space="preserve">(t) assume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2</w:t>
      </w:r>
      <w:r w:rsidR="00E368A3">
        <w:t xml:space="preserve"> = 31.</w:t>
      </w:r>
      <w:r w:rsidR="00640A4B">
        <w:br/>
      </w:r>
      <w:r w:rsidR="00321003" w:rsidRPr="001B0E5F">
        <w:rPr>
          <w:b/>
          <w:i/>
          <w:u w:val="single"/>
        </w:rPr>
        <w:t>Compare and contrast</w:t>
      </w:r>
      <w:r w:rsidR="00321003">
        <w:t xml:space="preserve"> the </w:t>
      </w:r>
      <w:r w:rsidR="00640A4B">
        <w:t>power spectral density (</w:t>
      </w:r>
      <w:r w:rsidR="00321003">
        <w:t>PSD</w:t>
      </w:r>
      <w:r w:rsidR="00640A4B">
        <w:t>)</w:t>
      </w:r>
      <w:r w:rsidR="00286983">
        <w:t xml:space="preserve"> estimates for two signals x(t) and y(t), where</w:t>
      </w:r>
      <w:r w:rsidR="00321003">
        <w:t xml:space="preserve"> </w:t>
      </w:r>
      <w:r>
        <w:t xml:space="preserve">x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+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321003">
        <w:t xml:space="preserve">the </w:t>
      </w:r>
      <w:r w:rsidR="00321003" w:rsidRPr="00282A5A">
        <w:rPr>
          <w:b/>
          <w:i/>
          <w:u w:val="single"/>
        </w:rPr>
        <w:t>sum</w:t>
      </w:r>
      <w:r w:rsidR="00321003">
        <w:t xml:space="preserve"> of </w:t>
      </w:r>
      <w:r w:rsidR="00850B91">
        <w:t>the</w:t>
      </w:r>
      <w:r w:rsidR="00286983">
        <w:t xml:space="preserve"> two</w:t>
      </w:r>
      <w:r w:rsidR="00321003">
        <w:t xml:space="preserve"> sine functions</w:t>
      </w:r>
      <w:r w:rsidR="00286983">
        <w:t>,</w:t>
      </w:r>
      <w:r w:rsidR="00850B91">
        <w:t xml:space="preserve"> </w:t>
      </w:r>
      <w:r w:rsidR="001B0E5F">
        <w:t xml:space="preserve">and y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*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1B0E5F">
        <w:t xml:space="preserve">the </w:t>
      </w:r>
      <w:r w:rsidR="001B0E5F" w:rsidRPr="001B0E5F">
        <w:rPr>
          <w:b/>
          <w:i/>
          <w:u w:val="single"/>
        </w:rPr>
        <w:t>product</w:t>
      </w:r>
      <w:r w:rsidR="001B0E5F">
        <w:t xml:space="preserve"> of </w:t>
      </w:r>
      <w:r w:rsidR="001B0E5F">
        <w:lastRenderedPageBreak/>
        <w:t>the same two sine functions.</w:t>
      </w:r>
      <w:r w:rsidR="00850B91">
        <w:t xml:space="preserve"> Generate</w:t>
      </w:r>
      <w:r w:rsidR="00767A4C">
        <w:t xml:space="preserve"> </w:t>
      </w:r>
      <w:r w:rsidR="00855918">
        <w:t>512</w:t>
      </w:r>
      <w:r w:rsidR="009506DF">
        <w:t xml:space="preserve"> </w:t>
      </w:r>
      <w:r w:rsidR="00850B91">
        <w:t xml:space="preserve">regularly spaced </w:t>
      </w:r>
      <w:r w:rsidR="00387B40">
        <w:t>samples for</w:t>
      </w:r>
      <w:r w:rsidR="00850B91">
        <w:t xml:space="preserve"> both signals</w:t>
      </w:r>
      <w:r w:rsidR="00387B40">
        <w:t xml:space="preserve"> </w:t>
      </w:r>
      <w:r w:rsidR="00387B40" w:rsidRPr="00387B40">
        <w:rPr>
          <w:i/>
        </w:rPr>
        <w:t>x</w:t>
      </w:r>
      <w:r w:rsidR="00850B91">
        <w:rPr>
          <w:i/>
        </w:rPr>
        <w:t>(t)</w:t>
      </w:r>
      <w:r w:rsidR="00387B40" w:rsidRPr="00387B40">
        <w:rPr>
          <w:i/>
        </w:rPr>
        <w:t xml:space="preserve"> </w:t>
      </w:r>
      <w:r w:rsidR="00387B40">
        <w:t>and</w:t>
      </w:r>
      <w:r w:rsidR="00387B40" w:rsidRPr="00387B40">
        <w:rPr>
          <w:i/>
        </w:rPr>
        <w:t xml:space="preserve"> </w:t>
      </w:r>
      <w:r w:rsidR="00EF4C9C">
        <w:rPr>
          <w:noProof/>
        </w:rPr>
        <w:drawing>
          <wp:anchor distT="0" distB="0" distL="114300" distR="114300" simplePos="0" relativeHeight="251674624" behindDoc="0" locked="0" layoutInCell="1" allowOverlap="1" wp14:anchorId="66939A29" wp14:editId="0CDA0616">
            <wp:simplePos x="0" y="0"/>
            <wp:positionH relativeFrom="column">
              <wp:posOffset>731520</wp:posOffset>
            </wp:positionH>
            <wp:positionV relativeFrom="paragraph">
              <wp:posOffset>487680</wp:posOffset>
            </wp:positionV>
            <wp:extent cx="4572000" cy="2743200"/>
            <wp:effectExtent l="0" t="0" r="0" b="0"/>
            <wp:wrapTopAndBottom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8C9C9669-75AA-4A89-A8D6-26B45E78C32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B40" w:rsidRPr="00387B40">
        <w:rPr>
          <w:i/>
        </w:rPr>
        <w:t>y</w:t>
      </w:r>
      <w:r w:rsidR="00850B91">
        <w:rPr>
          <w:i/>
        </w:rPr>
        <w:t>(t)</w:t>
      </w:r>
      <w:r w:rsidR="00850B91">
        <w:t xml:space="preserve">, where </w:t>
      </w:r>
      <w:r w:rsidR="00850B91" w:rsidRPr="00FF516B">
        <w:rPr>
          <w:i/>
        </w:rPr>
        <w:t>t</w:t>
      </w:r>
      <w:r w:rsidR="00850B91">
        <w:t xml:space="preserve"> ε  [0, 1), and then calculate the PSDs for x</w:t>
      </w:r>
      <w:r w:rsidR="00286983">
        <w:t>(t)</w:t>
      </w:r>
      <w:r w:rsidR="00850B91">
        <w:t xml:space="preserve"> and y</w:t>
      </w:r>
      <w:r w:rsidR="00286983">
        <w:t>(t)</w:t>
      </w:r>
      <w:r w:rsidR="00387B40" w:rsidRPr="00387B40">
        <w:rPr>
          <w:i/>
        </w:rPr>
        <w:t>.</w:t>
      </w:r>
      <w:r w:rsidR="00DD0E28">
        <w:t xml:space="preserve"> (6 points total)</w:t>
      </w:r>
    </w:p>
    <w:p w14:paraId="6BF439CB" w14:textId="1C558DD0" w:rsidR="004A226D" w:rsidRDefault="004A226D" w:rsidP="004A226D">
      <w:pPr>
        <w:pStyle w:val="ListParagraph"/>
      </w:pPr>
    </w:p>
    <w:p w14:paraId="3CD98FA0" w14:textId="3A2F44DA" w:rsidR="00321003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existence</w:t>
      </w:r>
      <w:r>
        <w:t xml:space="preserve"> of peaks, how</w:t>
      </w:r>
      <w:r w:rsidR="001B0E5F">
        <w:t xml:space="preserve"> are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similar</w:t>
      </w:r>
      <w:r w:rsidR="00DD0E28">
        <w:t xml:space="preserve"> (3 points)</w:t>
      </w:r>
      <w:r w:rsidR="001B0E5F">
        <w:t>?</w:t>
      </w:r>
    </w:p>
    <w:p w14:paraId="34D28ACF" w14:textId="75691EBA" w:rsidR="005B7178" w:rsidRPr="005B7178" w:rsidRDefault="005B7178" w:rsidP="005B7178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The PSDs are similar </w:t>
      </w:r>
      <w:r w:rsidR="00E0465A">
        <w:rPr>
          <w:color w:val="0070C0"/>
        </w:rPr>
        <w:t>in that the peaks of each series are the same size (65536 for x(t) and 16384 for y(t))</w:t>
      </w:r>
    </w:p>
    <w:p w14:paraId="0167BBCE" w14:textId="1AABFC1E" w:rsidR="001B0E5F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locations</w:t>
      </w:r>
      <w:r>
        <w:t xml:space="preserve"> of the peaks, h</w:t>
      </w:r>
      <w:r w:rsidR="001B0E5F">
        <w:t>ow do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differ</w:t>
      </w:r>
      <w:r w:rsidR="00DD0E28">
        <w:t xml:space="preserve"> (3 points)</w:t>
      </w:r>
      <w:r w:rsidR="001B0E5F">
        <w:t>?</w:t>
      </w:r>
    </w:p>
    <w:p w14:paraId="52F3C51E" w14:textId="227ED7A3" w:rsidR="00D72B02" w:rsidRDefault="00A926CA" w:rsidP="00D72B02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- </w:t>
      </w:r>
      <w:r w:rsidR="00D72B02">
        <w:rPr>
          <w:color w:val="0070C0"/>
        </w:rPr>
        <w:t xml:space="preserve">For </w:t>
      </w:r>
      <w:r>
        <w:rPr>
          <w:color w:val="0070C0"/>
        </w:rPr>
        <w:t xml:space="preserve">x(t), </w:t>
      </w:r>
      <w:r w:rsidR="00105D68">
        <w:rPr>
          <w:color w:val="0070C0"/>
        </w:rPr>
        <w:t xml:space="preserve">the PSD has </w:t>
      </w:r>
      <w:r w:rsidR="00A40986">
        <w:rPr>
          <w:color w:val="0070C0"/>
        </w:rPr>
        <w:t>the peaks at 1</w:t>
      </w:r>
      <w:r w:rsidR="00896DF2">
        <w:rPr>
          <w:color w:val="0070C0"/>
        </w:rPr>
        <w:t>3</w:t>
      </w:r>
      <w:r w:rsidR="00613C03">
        <w:rPr>
          <w:color w:val="0070C0"/>
          <w:vertAlign w:val="superscript"/>
        </w:rPr>
        <w:t>rd</w:t>
      </w:r>
      <w:r w:rsidR="00A40986">
        <w:rPr>
          <w:color w:val="0070C0"/>
        </w:rPr>
        <w:t>, 3</w:t>
      </w:r>
      <w:r w:rsidR="00896DF2">
        <w:rPr>
          <w:color w:val="0070C0"/>
        </w:rPr>
        <w:t>1</w:t>
      </w:r>
      <w:r w:rsidR="00613C03">
        <w:rPr>
          <w:color w:val="0070C0"/>
          <w:vertAlign w:val="superscript"/>
        </w:rPr>
        <w:t>st</w:t>
      </w:r>
      <w:r w:rsidR="00A40986">
        <w:rPr>
          <w:color w:val="0070C0"/>
        </w:rPr>
        <w:t>, 48</w:t>
      </w:r>
      <w:r w:rsidR="00321427">
        <w:rPr>
          <w:color w:val="0070C0"/>
        </w:rPr>
        <w:t>3</w:t>
      </w:r>
      <w:r w:rsidR="00613C03">
        <w:rPr>
          <w:color w:val="0070C0"/>
          <w:vertAlign w:val="superscript"/>
        </w:rPr>
        <w:t>rd</w:t>
      </w:r>
      <w:r w:rsidR="00A40986">
        <w:rPr>
          <w:color w:val="0070C0"/>
        </w:rPr>
        <w:t>, and 50</w:t>
      </w:r>
      <w:r w:rsidR="00321427">
        <w:rPr>
          <w:color w:val="0070C0"/>
        </w:rPr>
        <w:t>1</w:t>
      </w:r>
      <w:r w:rsidR="00613C03">
        <w:rPr>
          <w:color w:val="0070C0"/>
          <w:vertAlign w:val="superscript"/>
        </w:rPr>
        <w:t>st</w:t>
      </w:r>
      <w:r w:rsidR="00A40986">
        <w:rPr>
          <w:color w:val="0070C0"/>
        </w:rPr>
        <w:t xml:space="preserve"> sample</w:t>
      </w:r>
    </w:p>
    <w:p w14:paraId="30A691B1" w14:textId="1669D2F7" w:rsidR="005B7178" w:rsidRDefault="00A40986" w:rsidP="005B7178">
      <w:pPr>
        <w:pStyle w:val="ListParagraph"/>
        <w:ind w:left="1440"/>
      </w:pPr>
      <w:r>
        <w:rPr>
          <w:color w:val="0070C0"/>
        </w:rPr>
        <w:t xml:space="preserve">- For y(t), the PSD has the peaks at </w:t>
      </w:r>
      <w:r w:rsidR="005C0BD7">
        <w:rPr>
          <w:color w:val="0070C0"/>
        </w:rPr>
        <w:t>1</w:t>
      </w:r>
      <w:r w:rsidR="00896DF2">
        <w:rPr>
          <w:color w:val="0070C0"/>
        </w:rPr>
        <w:t>8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</w:t>
      </w:r>
      <w:r w:rsidR="00896DF2">
        <w:rPr>
          <w:color w:val="0070C0"/>
        </w:rPr>
        <w:t>4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</w:t>
      </w:r>
      <w:r w:rsidR="00321427">
        <w:rPr>
          <w:color w:val="0070C0"/>
        </w:rPr>
        <w:t>70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and 49</w:t>
      </w:r>
      <w:r w:rsidR="00321427">
        <w:rPr>
          <w:color w:val="0070C0"/>
        </w:rPr>
        <w:t>6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 xml:space="preserve"> sample</w:t>
      </w:r>
    </w:p>
    <w:p w14:paraId="039C76AD" w14:textId="77777777" w:rsidR="008C7736" w:rsidRDefault="00286983" w:rsidP="00FA32C2">
      <w:pPr>
        <w:pStyle w:val="ListParagraph"/>
        <w:numPr>
          <w:ilvl w:val="0"/>
          <w:numId w:val="1"/>
        </w:numPr>
      </w:pPr>
      <w:r>
        <w:t>The purpose of this exercise</w:t>
      </w:r>
      <w:r w:rsidR="00640A4B">
        <w:t xml:space="preserve"> is for you to explore</w:t>
      </w:r>
      <w:r w:rsidR="00C21F12">
        <w:t xml:space="preserve"> and demonstrate</w:t>
      </w:r>
      <w:r w:rsidR="00640A4B">
        <w:t xml:space="preserve"> the effect, if any, that changes in </w:t>
      </w:r>
      <w:r w:rsidR="00640A4B" w:rsidRPr="009506DF">
        <w:rPr>
          <w:i/>
        </w:rPr>
        <w:t>p</w:t>
      </w:r>
      <w:r w:rsidR="008C7736" w:rsidRPr="009506DF">
        <w:rPr>
          <w:i/>
        </w:rPr>
        <w:t>hase</w:t>
      </w:r>
      <w:r w:rsidR="00DD0E28">
        <w:t xml:space="preserve"> </w:t>
      </w:r>
      <w:r w:rsidR="00640A4B">
        <w:t xml:space="preserve">have upon the PSD. </w:t>
      </w:r>
      <w:r w:rsidR="00DD0E28">
        <w:t>(6 points total)</w:t>
      </w:r>
    </w:p>
    <w:p w14:paraId="24817E1A" w14:textId="2E67DE1B" w:rsidR="00831F16" w:rsidRDefault="00831F16" w:rsidP="00FA32C2">
      <w:pPr>
        <w:pStyle w:val="ListParagraph"/>
        <w:numPr>
          <w:ilvl w:val="1"/>
          <w:numId w:val="1"/>
        </w:numPr>
      </w:pPr>
      <w:r>
        <w:t>Suppose that</w:t>
      </w:r>
      <w:r w:rsidR="00850B91">
        <w:t xml:space="preserve"> 256</w:t>
      </w:r>
      <w:r>
        <w:t xml:space="preserve"> </w:t>
      </w:r>
      <w:r w:rsidR="00551264">
        <w:t xml:space="preserve">consecutive </w:t>
      </w:r>
      <w:r w:rsidR="007B1DB6">
        <w:t>samples of a signal contain</w:t>
      </w:r>
      <w:r w:rsidR="00551264">
        <w:t xml:space="preserve"> a </w:t>
      </w:r>
      <w:r w:rsidR="007B1DB6">
        <w:t xml:space="preserve">brief </w:t>
      </w:r>
      <w:r w:rsidR="00551264">
        <w:t>pulse, represented by a</w:t>
      </w:r>
      <w:r w:rsidR="00CB058A">
        <w:t xml:space="preserve"> si</w:t>
      </w:r>
      <w:r w:rsidR="00FA32C2">
        <w:t xml:space="preserve">ngle 1 and </w:t>
      </w:r>
      <w:r w:rsidR="00850B91">
        <w:t>255</w:t>
      </w:r>
      <w:r w:rsidR="00CB058A">
        <w:t xml:space="preserve"> zeroes. </w:t>
      </w:r>
      <w:r w:rsidR="00073F08">
        <w:t>Describe how</w:t>
      </w:r>
      <w:r w:rsidR="00CB058A">
        <w:t xml:space="preserve"> the PSD estimate </w:t>
      </w:r>
      <w:r w:rsidR="00073F08">
        <w:t xml:space="preserve">is </w:t>
      </w:r>
      <w:r w:rsidR="007B1DB6">
        <w:t>affected by varying the phase of the pulse</w:t>
      </w:r>
      <w:r w:rsidR="00286983">
        <w:t>, that is,</w:t>
      </w:r>
      <w:r w:rsidR="007B1DB6">
        <w:t xml:space="preserve"> by varying the time </w:t>
      </w:r>
      <w:r w:rsidR="00CB058A">
        <w:t>at which the pulse</w:t>
      </w:r>
      <w:r w:rsidR="009B69C0">
        <w:t>, represented by the single 1,</w:t>
      </w:r>
      <w:r w:rsidR="00CB058A">
        <w:t xml:space="preserve"> occurs</w:t>
      </w:r>
      <w:r w:rsidR="007B1DB6">
        <w:t xml:space="preserve"> among the </w:t>
      </w:r>
      <w:r w:rsidR="00850B91">
        <w:t>256</w:t>
      </w:r>
      <w:r w:rsidR="00551264">
        <w:t xml:space="preserve"> samples</w:t>
      </w:r>
      <w:r w:rsidR="00DD0E28">
        <w:t xml:space="preserve"> (2 points)</w:t>
      </w:r>
      <w:r w:rsidR="00CB058A">
        <w:t>?</w:t>
      </w:r>
    </w:p>
    <w:p w14:paraId="61C081D5" w14:textId="3BFD48DF" w:rsidR="00D65EF2" w:rsidRPr="00D65EF2" w:rsidRDefault="00D65EF2" w:rsidP="00D65EF2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The PSD estimate is not affected by varying the phase of the pulse </w:t>
      </w:r>
    </w:p>
    <w:p w14:paraId="16CF73B6" w14:textId="77777777" w:rsidR="00CB058A" w:rsidRDefault="00CB058A" w:rsidP="00FA32C2">
      <w:pPr>
        <w:pStyle w:val="ListParagraph"/>
        <w:numPr>
          <w:ilvl w:val="1"/>
          <w:numId w:val="1"/>
        </w:numPr>
      </w:pPr>
      <w:r>
        <w:t xml:space="preserve">Suppose that </w:t>
      </w:r>
      <w:r w:rsidRPr="00E25251">
        <w:rPr>
          <w:b/>
          <w:i/>
        </w:rPr>
        <w:t>a</w:t>
      </w:r>
      <w:r w:rsidR="00FB1942" w:rsidRPr="00E25251">
        <w:rPr>
          <w:b/>
          <w:i/>
        </w:rPr>
        <w:t>nother</w:t>
      </w:r>
      <w:r>
        <w:t xml:space="preserve"> signal consists of a pure sinusoidal tone</w:t>
      </w:r>
      <w:r w:rsidR="00625EA7">
        <w:t>,</w:t>
      </w:r>
      <w:r w:rsidR="005B65ED">
        <w:rPr>
          <w:i/>
        </w:rPr>
        <w:t xml:space="preserve"> h(</w:t>
      </w:r>
      <w:r w:rsidR="002C473C">
        <w:rPr>
          <w:i/>
        </w:rPr>
        <w:t>t</w:t>
      </w:r>
      <w:r w:rsidR="005B65ED">
        <w:rPr>
          <w:i/>
        </w:rPr>
        <w:t xml:space="preserve">) = sin( </w:t>
      </w:r>
      <w:r w:rsidR="00850B91">
        <w:rPr>
          <w:i/>
        </w:rPr>
        <w:t>20</w:t>
      </w:r>
      <w:r w:rsidR="007B1DB6">
        <w:rPr>
          <w:i/>
        </w:rPr>
        <w:t xml:space="preserve"> </w:t>
      </w:r>
      <w:r w:rsidR="00625EA7" w:rsidRPr="00625EA7">
        <w:rPr>
          <w:rFonts w:ascii="Symbol" w:hAnsi="Symbol"/>
          <w:i/>
        </w:rPr>
        <w:t></w:t>
      </w:r>
      <w:r w:rsidR="002C473C">
        <w:rPr>
          <w:i/>
        </w:rPr>
        <w:t>t</w:t>
      </w:r>
      <w:r w:rsidR="00625EA7" w:rsidRPr="00625EA7">
        <w:rPr>
          <w:i/>
        </w:rPr>
        <w:t>)</w:t>
      </w:r>
      <w:r w:rsidR="009B69C0">
        <w:t xml:space="preserve"> on the interval [0, 1)</w:t>
      </w:r>
      <w:r w:rsidR="00625EA7">
        <w:t xml:space="preserve">. </w:t>
      </w:r>
    </w:p>
    <w:p w14:paraId="2F96D383" w14:textId="3597F7B0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How is the discrete Fourier transform affected by introducing phase shift </w:t>
      </w:r>
      <w:r w:rsidR="00C62277">
        <w:t>1&gt;</w:t>
      </w:r>
      <w:r w:rsidRPr="002C473C">
        <w:rPr>
          <w:b/>
          <w:i/>
        </w:rPr>
        <w:t>c</w:t>
      </w:r>
      <w:r>
        <w:t xml:space="preserve">&gt;0, so that </w:t>
      </w:r>
      <w:r w:rsidR="002C473C">
        <w:rPr>
          <w:i/>
        </w:rPr>
        <w:t>h(t) = sin(</w:t>
      </w:r>
      <w:r w:rsidR="00850B91">
        <w:rPr>
          <w:i/>
        </w:rPr>
        <w:t>20</w:t>
      </w:r>
      <w:r w:rsidRPr="00625EA7">
        <w:rPr>
          <w:rFonts w:ascii="Symbol" w:hAnsi="Symbol"/>
          <w:i/>
        </w:rPr>
        <w:t></w:t>
      </w:r>
      <w:r>
        <w:rPr>
          <w:rFonts w:ascii="Symbol" w:hAnsi="Symbol"/>
          <w:i/>
        </w:rPr>
        <w:t></w:t>
      </w:r>
      <w:r w:rsidR="002C473C">
        <w:rPr>
          <w:i/>
        </w:rPr>
        <w:t>t</w:t>
      </w:r>
      <w:r>
        <w:rPr>
          <w:i/>
        </w:rPr>
        <w:t>-</w:t>
      </w:r>
      <w:r w:rsidRPr="002C473C">
        <w:rPr>
          <w:b/>
          <w:i/>
        </w:rPr>
        <w:t>c</w:t>
      </w:r>
      <w:r>
        <w:rPr>
          <w:i/>
        </w:rPr>
        <w:t>)</w:t>
      </w:r>
      <w:r w:rsidRPr="00625EA7">
        <w:rPr>
          <w:i/>
        </w:rPr>
        <w:t>)</w:t>
      </w:r>
      <w:r w:rsidR="00DD0E28">
        <w:t xml:space="preserve"> (2 points)</w:t>
      </w:r>
      <w:r>
        <w:t>?</w:t>
      </w:r>
    </w:p>
    <w:p w14:paraId="2205E891" w14:textId="38B169AC" w:rsidR="00D82BC7" w:rsidRPr="00115E2A" w:rsidRDefault="00115E2A" w:rsidP="00D82BC7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Since there is only one signal/frequency, by introducing phase shift </w:t>
      </w:r>
      <w:r w:rsidRPr="00115E2A">
        <w:rPr>
          <w:b/>
          <w:color w:val="0070C0"/>
        </w:rPr>
        <w:t>c</w:t>
      </w:r>
      <w:r>
        <w:rPr>
          <w:color w:val="0070C0"/>
        </w:rPr>
        <w:t xml:space="preserve">, the DFT still shows one </w:t>
      </w:r>
      <w:r w:rsidR="00276B33">
        <w:rPr>
          <w:color w:val="0070C0"/>
        </w:rPr>
        <w:t>discrete value</w:t>
      </w:r>
    </w:p>
    <w:p w14:paraId="483D283C" w14:textId="4721F6E7" w:rsidR="00625EA7" w:rsidRDefault="00625EA7" w:rsidP="00FA32C2">
      <w:pPr>
        <w:pStyle w:val="ListParagraph"/>
        <w:numPr>
          <w:ilvl w:val="2"/>
          <w:numId w:val="1"/>
        </w:numPr>
      </w:pPr>
      <w:r>
        <w:t>How is the PSD estimate affected by the phase shift</w:t>
      </w:r>
      <w:r w:rsidR="00DD0E28">
        <w:t xml:space="preserve"> (2 points)</w:t>
      </w:r>
      <w:r>
        <w:t>?</w:t>
      </w:r>
      <w:r w:rsidR="00551264">
        <w:t xml:space="preserve"> Try several values for </w:t>
      </w:r>
      <w:r w:rsidR="00551264" w:rsidRPr="002C473C">
        <w:rPr>
          <w:b/>
          <w:i/>
        </w:rPr>
        <w:t>c</w:t>
      </w:r>
      <w:r w:rsidR="00551264">
        <w:t xml:space="preserve"> and then report the effects, if any.</w:t>
      </w:r>
    </w:p>
    <w:p w14:paraId="6D3241F9" w14:textId="050DEAB0" w:rsidR="008E1B37" w:rsidRPr="008E1B37" w:rsidRDefault="008E1B37" w:rsidP="008E1B37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The PSD estimate is not </w:t>
      </w:r>
      <w:r w:rsidR="00115E2A">
        <w:rPr>
          <w:color w:val="0070C0"/>
        </w:rPr>
        <w:t>affected</w:t>
      </w:r>
      <w:r>
        <w:rPr>
          <w:color w:val="0070C0"/>
        </w:rPr>
        <w:t xml:space="preserve"> by the phase shift</w:t>
      </w:r>
    </w:p>
    <w:p w14:paraId="6D3D6D9C" w14:textId="77777777" w:rsidR="00234B17" w:rsidRDefault="005B65ED" w:rsidP="00FA32C2">
      <w:pPr>
        <w:pStyle w:val="ListParagraph"/>
        <w:numPr>
          <w:ilvl w:val="0"/>
          <w:numId w:val="1"/>
        </w:numPr>
      </w:pPr>
      <w:r>
        <w:lastRenderedPageBreak/>
        <w:t>For this problem, u</w:t>
      </w:r>
      <w:r w:rsidR="00843F3A">
        <w:t>se</w:t>
      </w:r>
      <w:r w:rsidR="00625EA7">
        <w:t xml:space="preserve"> either </w:t>
      </w:r>
      <w:r w:rsidR="00843F3A" w:rsidRPr="00843F3A">
        <w:rPr>
          <w:i/>
        </w:rPr>
        <w:t>f</w:t>
      </w:r>
      <w:r w:rsidR="00850B91">
        <w:rPr>
          <w:i/>
          <w:vertAlign w:val="subscript"/>
        </w:rPr>
        <w:t>5</w:t>
      </w:r>
      <w:r w:rsidR="004E0E02">
        <w:rPr>
          <w:i/>
          <w:vertAlign w:val="subscript"/>
        </w:rPr>
        <w:t>0</w:t>
      </w:r>
      <w:r w:rsidR="00843F3A" w:rsidRPr="00DD0E28">
        <w:rPr>
          <w:vertAlign w:val="subscript"/>
        </w:rPr>
        <w:t xml:space="preserve"> </w:t>
      </w:r>
      <w:r w:rsidR="00843F3A">
        <w:t xml:space="preserve">or </w:t>
      </w:r>
      <w:r w:rsidR="00843F3A" w:rsidRPr="00843F3A">
        <w:rPr>
          <w:i/>
        </w:rPr>
        <w:t>g</w:t>
      </w:r>
      <w:r w:rsidR="00850B91">
        <w:rPr>
          <w:i/>
          <w:vertAlign w:val="subscript"/>
        </w:rPr>
        <w:t>5</w:t>
      </w:r>
      <w:r w:rsidR="006D5B1D">
        <w:rPr>
          <w:i/>
          <w:vertAlign w:val="subscript"/>
        </w:rPr>
        <w:t>0</w:t>
      </w:r>
      <w:r w:rsidR="00843F3A">
        <w:t xml:space="preserve"> (</w:t>
      </w:r>
      <w:r w:rsidR="00843F3A" w:rsidRPr="00073F08">
        <w:rPr>
          <w:b/>
          <w:i/>
          <w:u w:val="single"/>
        </w:rPr>
        <w:t>but not both</w:t>
      </w:r>
      <w:r w:rsidR="007B1DB6">
        <w:t>) from problem 1</w:t>
      </w:r>
      <w:r w:rsidR="00073F08">
        <w:t>a</w:t>
      </w:r>
      <w:r w:rsidR="00843F3A">
        <w:t xml:space="preserve">. </w:t>
      </w:r>
      <w:r w:rsidR="00DD0E28">
        <w:t>Thus</w:t>
      </w:r>
      <w:r w:rsidR="00843F3A">
        <w:t xml:space="preserve">, this problem description assumes that exactly </w:t>
      </w:r>
      <w:r w:rsidR="002C473C">
        <w:t xml:space="preserve">the first </w:t>
      </w:r>
      <w:r w:rsidR="00850B91">
        <w:t>5</w:t>
      </w:r>
      <w:r w:rsidR="006D5B1D">
        <w:t>0</w:t>
      </w:r>
      <w:r w:rsidR="00843F3A">
        <w:t xml:space="preserve"> terms</w:t>
      </w:r>
      <w:r>
        <w:t xml:space="preserve"> </w:t>
      </w:r>
      <w:r w:rsidR="002C473C">
        <w:t xml:space="preserve">of a summation </w:t>
      </w:r>
      <w:r>
        <w:t>were used in forming the function</w:t>
      </w:r>
      <w:r w:rsidR="00843F3A">
        <w:t>. Construct ideal filters and apply them to the signal to as follows</w:t>
      </w:r>
      <w:r w:rsidR="00DD0E28">
        <w:t xml:space="preserve"> (12 points total)</w:t>
      </w:r>
      <w:r w:rsidR="00234B17">
        <w:t xml:space="preserve">: </w:t>
      </w:r>
    </w:p>
    <w:p w14:paraId="68A2D9BA" w14:textId="77777777" w:rsidR="00234B17" w:rsidRDefault="00843F3A" w:rsidP="00FA32C2">
      <w:pPr>
        <w:pStyle w:val="ListParagraph"/>
        <w:numPr>
          <w:ilvl w:val="1"/>
          <w:numId w:val="1"/>
        </w:numPr>
      </w:pPr>
      <w:r>
        <w:t xml:space="preserve">Use a low-pass </w:t>
      </w:r>
      <w:r w:rsidR="000E7933">
        <w:t xml:space="preserve">(LP) </w:t>
      </w:r>
      <w:r>
        <w:t>filter</w:t>
      </w:r>
      <w:r w:rsidR="00C62277">
        <w:t xml:space="preserve"> that</w:t>
      </w:r>
      <w:r>
        <w:t xml:space="preserve"> </w:t>
      </w:r>
      <w:r w:rsidRPr="00073F08">
        <w:rPr>
          <w:b/>
          <w:i/>
          <w:u w:val="single"/>
        </w:rPr>
        <w:t>p</w:t>
      </w:r>
      <w:r w:rsidR="005B65ED">
        <w:rPr>
          <w:b/>
          <w:i/>
          <w:u w:val="single"/>
        </w:rPr>
        <w:t>ass</w:t>
      </w:r>
      <w:r w:rsidRPr="00073F08">
        <w:rPr>
          <w:b/>
          <w:i/>
          <w:u w:val="single"/>
        </w:rPr>
        <w:t>e</w:t>
      </w:r>
      <w:r w:rsidR="00C62277" w:rsidRPr="00073F08">
        <w:rPr>
          <w:b/>
          <w:i/>
          <w:u w:val="single"/>
        </w:rPr>
        <w:t>s</w:t>
      </w:r>
      <w:r w:rsidRPr="00073F08">
        <w:t xml:space="preserve"> </w:t>
      </w:r>
      <w:r>
        <w:t xml:space="preserve">only the lowest </w:t>
      </w:r>
      <w:r w:rsidR="00850B91">
        <w:t>seven</w:t>
      </w:r>
      <w:r>
        <w:t xml:space="preserve"> frequencies</w:t>
      </w:r>
      <w:r w:rsidR="007B1DB6">
        <w:t xml:space="preserve"> into a filtered signal</w:t>
      </w:r>
      <w:r>
        <w:t>.</w:t>
      </w:r>
      <w:r w:rsidR="00C21F12">
        <w:t xml:space="preserve"> </w:t>
      </w:r>
      <w:r>
        <w:t xml:space="preserve"> </w:t>
      </w:r>
      <w:r w:rsidR="00234B17">
        <w:t xml:space="preserve"> </w:t>
      </w:r>
    </w:p>
    <w:p w14:paraId="4A87AFAD" w14:textId="4EB98329" w:rsidR="00843F3A" w:rsidRDefault="00843F3A" w:rsidP="00FA32C2">
      <w:pPr>
        <w:pStyle w:val="ListParagraph"/>
        <w:numPr>
          <w:ilvl w:val="1"/>
          <w:numId w:val="1"/>
        </w:numPr>
      </w:pPr>
      <w:r>
        <w:t>Use a high-pass</w:t>
      </w:r>
      <w:r w:rsidR="000E7933">
        <w:t xml:space="preserve"> (HP)</w:t>
      </w:r>
      <w:r w:rsidR="00234B17">
        <w:t xml:space="preserve"> </w:t>
      </w:r>
      <w:r>
        <w:t>filter to</w:t>
      </w:r>
      <w:r w:rsidR="00537F00">
        <w:t xml:space="preserve"> generate a filtered signal in which</w:t>
      </w:r>
      <w:r w:rsidR="00767A4C">
        <w:t xml:space="preserve"> the lowest </w:t>
      </w:r>
      <w:r w:rsidR="00850B91">
        <w:t>seven</w:t>
      </w:r>
      <w:r>
        <w:t xml:space="preserve"> 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suppresse</w:t>
      </w:r>
      <w:r w:rsidR="00537F00">
        <w:rPr>
          <w:b/>
          <w:i/>
          <w:u w:val="single"/>
        </w:rPr>
        <w:t>d</w:t>
      </w:r>
      <w:r w:rsidR="00537F00" w:rsidRPr="00537F00">
        <w:t xml:space="preserve"> </w:t>
      </w:r>
      <w:r w:rsidR="00850B91">
        <w:t>and the upper 43</w:t>
      </w:r>
      <w:r w:rsidR="00537F00">
        <w:t xml:space="preserve"> frequencies have been </w:t>
      </w:r>
      <w:r w:rsidR="00537F00" w:rsidRPr="00537F00">
        <w:rPr>
          <w:b/>
          <w:i/>
          <w:u w:val="single"/>
        </w:rPr>
        <w:t>passed</w:t>
      </w:r>
      <w:r>
        <w:t>.</w:t>
      </w:r>
    </w:p>
    <w:p w14:paraId="526B6A65" w14:textId="77777777" w:rsidR="00843F3A" w:rsidRDefault="00843F3A" w:rsidP="00FA32C2">
      <w:pPr>
        <w:pStyle w:val="ListParagraph"/>
        <w:numPr>
          <w:ilvl w:val="1"/>
          <w:numId w:val="1"/>
        </w:numPr>
      </w:pPr>
      <w:r>
        <w:t xml:space="preserve">Use a </w:t>
      </w:r>
      <w:r w:rsidR="00234B17">
        <w:t>band-p</w:t>
      </w:r>
      <w:r>
        <w:t xml:space="preserve">ass </w:t>
      </w:r>
      <w:r w:rsidR="000E7933">
        <w:t xml:space="preserve">(BP) </w:t>
      </w:r>
      <w:r w:rsidR="00C62277">
        <w:t xml:space="preserve">filter </w:t>
      </w:r>
      <w:r>
        <w:t>to</w:t>
      </w:r>
      <w:r w:rsidR="00C62277">
        <w:t xml:space="preserve"> generate a fil</w:t>
      </w:r>
      <w:r w:rsidR="00537F00">
        <w:t xml:space="preserve">tered signal in which </w:t>
      </w:r>
      <w:r>
        <w:t xml:space="preserve">only 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073F08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 w:rsidR="005B65ED">
        <w:t xml:space="preserve"> </w:t>
      </w:r>
      <w:r>
        <w:t>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p</w:t>
      </w:r>
      <w:r w:rsidR="00537F00">
        <w:rPr>
          <w:b/>
          <w:i/>
          <w:u w:val="single"/>
        </w:rPr>
        <w:t>ass</w:t>
      </w:r>
      <w:r w:rsidR="00537F00" w:rsidRPr="00073F08">
        <w:rPr>
          <w:b/>
          <w:i/>
          <w:u w:val="single"/>
        </w:rPr>
        <w:t>e</w:t>
      </w:r>
      <w:r w:rsidR="00537F00">
        <w:rPr>
          <w:b/>
          <w:i/>
          <w:u w:val="single"/>
        </w:rPr>
        <w:t>d</w:t>
      </w:r>
      <w:r>
        <w:t>.</w:t>
      </w:r>
    </w:p>
    <w:p w14:paraId="7DDD89C4" w14:textId="615E7985" w:rsidR="00234B17" w:rsidRDefault="00843F3A" w:rsidP="00FA32C2">
      <w:pPr>
        <w:pStyle w:val="ListParagraph"/>
        <w:numPr>
          <w:ilvl w:val="1"/>
          <w:numId w:val="1"/>
        </w:numPr>
      </w:pPr>
      <w:r>
        <w:t>Use a n</w:t>
      </w:r>
      <w:r w:rsidR="00234B17">
        <w:t>otch filter</w:t>
      </w:r>
      <w:r>
        <w:t xml:space="preserve"> to</w:t>
      </w:r>
      <w:r w:rsidR="00537F00">
        <w:t xml:space="preserve"> generate a filtered signal in which </w:t>
      </w:r>
      <w:r>
        <w:t xml:space="preserve">only </w:t>
      </w:r>
      <w:r w:rsidR="00073F08">
        <w:t xml:space="preserve">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C50A43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>
        <w:t xml:space="preserve"> frequencies</w:t>
      </w:r>
      <w:r w:rsidR="00537F00">
        <w:t xml:space="preserve"> have been</w:t>
      </w:r>
      <w:r w:rsidR="00537F00" w:rsidRPr="00843F3A">
        <w:rPr>
          <w:i/>
        </w:rPr>
        <w:t xml:space="preserve"> </w:t>
      </w:r>
      <w:r w:rsidR="00537F00" w:rsidRPr="008C7736">
        <w:rPr>
          <w:b/>
          <w:i/>
          <w:u w:val="single"/>
        </w:rPr>
        <w:t>suppres</w:t>
      </w:r>
      <w:r w:rsidR="00537F00">
        <w:rPr>
          <w:b/>
          <w:i/>
          <w:u w:val="single"/>
        </w:rPr>
        <w:t>sed</w:t>
      </w:r>
      <w:r>
        <w:t>.</w:t>
      </w:r>
      <w:r w:rsidR="00234B17">
        <w:t xml:space="preserve"> </w:t>
      </w:r>
    </w:p>
    <w:p w14:paraId="36FB25AE" w14:textId="785E83D2" w:rsidR="00C62277" w:rsidRDefault="00C62277" w:rsidP="00FA32C2">
      <w:pPr>
        <w:pStyle w:val="ListParagraph"/>
        <w:numPr>
          <w:ilvl w:val="1"/>
          <w:numId w:val="1"/>
        </w:numPr>
      </w:pPr>
      <w:r>
        <w:t>Plot the original signal with each of the four filtered signals</w:t>
      </w:r>
      <w:r w:rsidR="00DD0E28">
        <w:t xml:space="preserve"> (8 points)</w:t>
      </w:r>
      <w:r>
        <w:t>.</w:t>
      </w:r>
      <w:r w:rsidR="00C21F12">
        <w:t xml:space="preserve"> How could you check your plot to know that it is correct without </w:t>
      </w:r>
      <w:r w:rsidR="00C21F12" w:rsidRPr="00C33409">
        <w:t>comparing</w:t>
      </w:r>
      <w:r w:rsidR="00C21F12">
        <w:t xml:space="preserve"> it to the work of others?</w:t>
      </w:r>
      <w:r w:rsidR="00C33409" w:rsidRPr="00C33409">
        <w:rPr>
          <w:noProof/>
        </w:rPr>
        <w:t xml:space="preserve"> </w:t>
      </w:r>
    </w:p>
    <w:p w14:paraId="233322D2" w14:textId="5CF416FC" w:rsidR="00DC47F4" w:rsidRDefault="001E51F5" w:rsidP="00DC47F4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37BBD041" wp14:editId="232826BA">
            <wp:simplePos x="0" y="0"/>
            <wp:positionH relativeFrom="column">
              <wp:posOffset>-101600</wp:posOffset>
            </wp:positionH>
            <wp:positionV relativeFrom="paragraph">
              <wp:posOffset>346075</wp:posOffset>
            </wp:positionV>
            <wp:extent cx="6035040" cy="3657600"/>
            <wp:effectExtent l="0" t="0" r="3810" b="0"/>
            <wp:wrapTopAndBottom/>
            <wp:docPr id="22" name="Chart 22">
              <a:extLst xmlns:a="http://schemas.openxmlformats.org/drawingml/2006/main">
                <a:ext uri="{FF2B5EF4-FFF2-40B4-BE49-F238E27FC236}">
                  <a16:creationId xmlns:a16="http://schemas.microsoft.com/office/drawing/2014/main" id="{0B968F3D-DD82-4E74-9A95-0C55EA1323C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D40015" w14:textId="77777777" w:rsidR="001E51F5" w:rsidRDefault="001E51F5">
      <w:pPr>
        <w:rPr>
          <w:color w:val="0070C0"/>
        </w:rPr>
      </w:pPr>
      <w:r>
        <w:rPr>
          <w:color w:val="0070C0"/>
        </w:rPr>
        <w:br w:type="page"/>
      </w:r>
    </w:p>
    <w:p w14:paraId="75992BA2" w14:textId="3DD1B50B" w:rsidR="00421426" w:rsidRPr="00BF6BE8" w:rsidRDefault="00C96257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784D393A" wp14:editId="566271E7">
            <wp:simplePos x="0" y="0"/>
            <wp:positionH relativeFrom="column">
              <wp:posOffset>-251460</wp:posOffset>
            </wp:positionH>
            <wp:positionV relativeFrom="paragraph">
              <wp:posOffset>0</wp:posOffset>
            </wp:positionV>
            <wp:extent cx="3200400" cy="2743200"/>
            <wp:effectExtent l="0" t="0" r="0" b="0"/>
            <wp:wrapTight wrapText="bothSides">
              <wp:wrapPolygon edited="0">
                <wp:start x="0" y="0"/>
                <wp:lineTo x="0" y="21450"/>
                <wp:lineTo x="21471" y="21450"/>
                <wp:lineTo x="21471" y="0"/>
                <wp:lineTo x="0" y="0"/>
              </wp:wrapPolygon>
            </wp:wrapTight>
            <wp:docPr id="23" name="Chart 23">
              <a:extLst xmlns:a="http://schemas.openxmlformats.org/drawingml/2006/main">
                <a:ext uri="{FF2B5EF4-FFF2-40B4-BE49-F238E27FC236}">
                  <a16:creationId xmlns:a16="http://schemas.microsoft.com/office/drawing/2014/main" id="{26CBF002-0407-4818-8294-3DB706F1D98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allowOverlap="1" wp14:anchorId="0D4CAAE5" wp14:editId="19B89DF0">
            <wp:simplePos x="0" y="0"/>
            <wp:positionH relativeFrom="column">
              <wp:posOffset>3086100</wp:posOffset>
            </wp:positionH>
            <wp:positionV relativeFrom="paragraph">
              <wp:posOffset>0</wp:posOffset>
            </wp:positionV>
            <wp:extent cx="3200400" cy="2743200"/>
            <wp:effectExtent l="0" t="0" r="0" b="0"/>
            <wp:wrapTopAndBottom/>
            <wp:docPr id="24" name="Chart 24">
              <a:extLst xmlns:a="http://schemas.openxmlformats.org/drawingml/2006/main">
                <a:ext uri="{FF2B5EF4-FFF2-40B4-BE49-F238E27FC236}">
                  <a16:creationId xmlns:a16="http://schemas.microsoft.com/office/drawing/2014/main" id="{D9B9297B-3A47-481A-A31A-10A1D6C8588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1426">
        <w:rPr>
          <w:color w:val="0070C0"/>
        </w:rPr>
        <w:t>f7 and the low pass filter</w:t>
      </w:r>
      <w:r w:rsidR="00BF6BE8">
        <w:rPr>
          <w:color w:val="0070C0"/>
        </w:rPr>
        <w:t xml:space="preserve"> </w:t>
      </w:r>
      <w:r w:rsidR="00BF6BE8" w:rsidRPr="00BF6BE8">
        <w:rPr>
          <w:color w:val="0070C0"/>
          <w:shd w:val="clear" w:color="auto" w:fill="FFFFFF"/>
        </w:rPr>
        <w:t>coincide</w:t>
      </w:r>
    </w:p>
    <w:p w14:paraId="07CFB3CB" w14:textId="5FD63F1E" w:rsidR="00421426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50-f7 and the high pass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996CDFF" w14:textId="4EF0016D" w:rsidR="00421426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8-f4 and the band pass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D5693A1" w14:textId="29BEC80C" w:rsidR="00421426" w:rsidRPr="00B230C5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50-f8+f4 and the notch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70D4C1A" w14:textId="0F6A5DD5" w:rsidR="00B230C5" w:rsidRDefault="00B230C5" w:rsidP="00B230C5">
      <w:pPr>
        <w:pStyle w:val="ListParagraph"/>
        <w:ind w:left="1440"/>
        <w:rPr>
          <w:color w:val="0070C0"/>
        </w:rPr>
      </w:pPr>
      <w:r>
        <w:rPr>
          <w:color w:val="0070C0"/>
        </w:rPr>
        <w:t>Since they are match, I know my answer is correct</w:t>
      </w:r>
      <w:r w:rsidR="006978CB">
        <w:rPr>
          <w:color w:val="0070C0"/>
        </w:rPr>
        <w:t>.</w:t>
      </w:r>
    </w:p>
    <w:p w14:paraId="5491BD96" w14:textId="32743052" w:rsidR="00421426" w:rsidRPr="00421426" w:rsidRDefault="00421426" w:rsidP="00DC47F4">
      <w:pPr>
        <w:pStyle w:val="ListParagraph"/>
        <w:ind w:left="1440"/>
        <w:rPr>
          <w:color w:val="0070C0"/>
        </w:rPr>
      </w:pPr>
    </w:p>
    <w:p w14:paraId="5BE15941" w14:textId="3D6688F3" w:rsidR="00C62277" w:rsidRDefault="00073F08" w:rsidP="00FA32C2">
      <w:pPr>
        <w:pStyle w:val="ListParagraph"/>
        <w:numPr>
          <w:ilvl w:val="1"/>
          <w:numId w:val="1"/>
        </w:numPr>
      </w:pPr>
      <w:r>
        <w:t>Provide a verbal description of how</w:t>
      </w:r>
      <w:r w:rsidR="00C62277">
        <w:t xml:space="preserve"> the original signal </w:t>
      </w:r>
      <w:r>
        <w:t>is</w:t>
      </w:r>
      <w:r w:rsidR="00C62277">
        <w:t xml:space="preserve"> affected by each of the four filtering processes</w:t>
      </w:r>
      <w:r w:rsidR="00DD0E28">
        <w:t xml:space="preserve"> (4 points)</w:t>
      </w:r>
      <w:r>
        <w:t>:</w:t>
      </w:r>
    </w:p>
    <w:p w14:paraId="6F29F2AB" w14:textId="4BA5E3EB" w:rsidR="00073F08" w:rsidRDefault="00073F08" w:rsidP="00FA32C2">
      <w:pPr>
        <w:pStyle w:val="ListParagraph"/>
        <w:numPr>
          <w:ilvl w:val="2"/>
          <w:numId w:val="1"/>
        </w:numPr>
      </w:pPr>
      <w:r>
        <w:t>LP?</w:t>
      </w:r>
    </w:p>
    <w:p w14:paraId="0EF6B742" w14:textId="6CBBF659" w:rsidR="00B9380F" w:rsidRPr="00B9380F" w:rsidRDefault="00B9380F" w:rsidP="00B9380F">
      <w:pPr>
        <w:pStyle w:val="ListParagraph"/>
        <w:ind w:left="2160"/>
        <w:rPr>
          <w:color w:val="0070C0"/>
        </w:rPr>
      </w:pPr>
      <w:r>
        <w:rPr>
          <w:color w:val="0070C0"/>
        </w:rPr>
        <w:t>The low pass filter allows the lowest 7 frequencies from the original signal go through</w:t>
      </w:r>
      <w:r w:rsidR="00B23DD9">
        <w:rPr>
          <w:color w:val="0070C0"/>
        </w:rPr>
        <w:t xml:space="preserve"> and forms smooth wave</w:t>
      </w:r>
    </w:p>
    <w:p w14:paraId="374F8514" w14:textId="1A212875" w:rsidR="00073F08" w:rsidRDefault="00073F08" w:rsidP="00FA32C2">
      <w:pPr>
        <w:pStyle w:val="ListParagraph"/>
        <w:numPr>
          <w:ilvl w:val="2"/>
          <w:numId w:val="1"/>
        </w:numPr>
      </w:pPr>
      <w:r>
        <w:t>HP?</w:t>
      </w:r>
    </w:p>
    <w:p w14:paraId="45871FD2" w14:textId="4A37170F" w:rsidR="00692CB7" w:rsidRPr="00692CB7" w:rsidRDefault="00692CB7" w:rsidP="00692CB7">
      <w:pPr>
        <w:pStyle w:val="ListParagraph"/>
        <w:ind w:left="2160"/>
        <w:rPr>
          <w:color w:val="0070C0"/>
        </w:rPr>
      </w:pPr>
      <w:r>
        <w:rPr>
          <w:color w:val="0070C0"/>
        </w:rPr>
        <w:t>The high pass filter suppresses the lowest 7 frequencies and passes 43 upper frequencies to go though and forms the shape of the saw wave</w:t>
      </w:r>
    </w:p>
    <w:p w14:paraId="00B12CF5" w14:textId="10BCE414" w:rsidR="00073F08" w:rsidRDefault="00073F08" w:rsidP="00FA32C2">
      <w:pPr>
        <w:pStyle w:val="ListParagraph"/>
        <w:numPr>
          <w:ilvl w:val="2"/>
          <w:numId w:val="1"/>
        </w:numPr>
      </w:pPr>
      <w:r>
        <w:t>BP?</w:t>
      </w:r>
    </w:p>
    <w:p w14:paraId="55D12ECC" w14:textId="57DFDA68" w:rsidR="00692CB7" w:rsidRPr="00B23DD9" w:rsidRDefault="00B23DD9" w:rsidP="00692CB7">
      <w:pPr>
        <w:pStyle w:val="ListParagraph"/>
        <w:ind w:left="2160"/>
        <w:rPr>
          <w:color w:val="0070C0"/>
        </w:rPr>
      </w:pPr>
      <w:r>
        <w:rPr>
          <w:color w:val="0070C0"/>
        </w:rPr>
        <w:t>The band pass filter allows the 5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through the 8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frequencies go through and forms smooth wave</w:t>
      </w:r>
    </w:p>
    <w:p w14:paraId="28165A91" w14:textId="389CB736" w:rsidR="00073F08" w:rsidRDefault="00073F08" w:rsidP="00FA32C2">
      <w:pPr>
        <w:pStyle w:val="ListParagraph"/>
        <w:numPr>
          <w:ilvl w:val="2"/>
          <w:numId w:val="1"/>
        </w:numPr>
      </w:pPr>
      <w:r>
        <w:t>Notch?</w:t>
      </w:r>
    </w:p>
    <w:p w14:paraId="18EE4D74" w14:textId="01D3C529" w:rsidR="00B23DD9" w:rsidRPr="00B23DD9" w:rsidRDefault="00B23DD9" w:rsidP="00B23DD9">
      <w:pPr>
        <w:pStyle w:val="ListParagraph"/>
        <w:ind w:left="2160"/>
        <w:rPr>
          <w:color w:val="0070C0"/>
        </w:rPr>
      </w:pPr>
      <w:r>
        <w:rPr>
          <w:color w:val="0070C0"/>
        </w:rPr>
        <w:t>The notch filter suppresses the 5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through the 8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frequencies and forms sawtooth wave</w:t>
      </w:r>
    </w:p>
    <w:p w14:paraId="7C9D42EB" w14:textId="77777777" w:rsidR="00FA32C2" w:rsidRDefault="002C473C" w:rsidP="00FA32C2">
      <w:pPr>
        <w:pStyle w:val="ListParagraph"/>
        <w:numPr>
          <w:ilvl w:val="0"/>
          <w:numId w:val="1"/>
        </w:numPr>
      </w:pPr>
      <w:r>
        <w:t>For this exercise, you will be u</w:t>
      </w:r>
      <w:r w:rsidR="00FA32C2">
        <w:t>sing DSP to decode DTMF tones (a.k.a., a practical example from which you benefit many times every day</w:t>
      </w:r>
      <w:r w:rsidR="009378D7">
        <w:t>).</w:t>
      </w:r>
      <w:r w:rsidR="00850B91">
        <w:t xml:space="preserve"> (10</w:t>
      </w:r>
      <w:r w:rsidR="005F6571">
        <w:t xml:space="preserve"> points/</w:t>
      </w:r>
      <w:r w:rsidR="00537F00">
        <w:t>5</w:t>
      </w:r>
      <w:r w:rsidR="005F6571">
        <w:t xml:space="preserve"> points each)</w:t>
      </w:r>
      <w:r w:rsidR="009378D7">
        <w:br/>
        <w:t>In the dir</w:t>
      </w:r>
      <w:r w:rsidR="00537F00">
        <w:t>e</w:t>
      </w:r>
      <w:r w:rsidR="006527BC">
        <w:t>ctory P3data, you will find two</w:t>
      </w:r>
      <w:r w:rsidR="009378D7">
        <w:t xml:space="preserve"> text files, each containing integer representations of 4096 samples of a DTMF tone. The sampling frequency</w:t>
      </w:r>
      <w:r w:rsidR="005F6571">
        <w:t>,</w:t>
      </w:r>
      <w:r w:rsidR="005F6571" w:rsidRPr="005F6571">
        <w:t xml:space="preserve"> </w:t>
      </w:r>
      <w:r w:rsidR="005F6571" w:rsidRPr="002C473C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 xml:space="preserve">, </w:t>
      </w:r>
      <w:r w:rsidR="009378D7">
        <w:t>was 44.1 kHz, i.e., there were 44,100 samples per second. Use the data in the files to determine what DTMF tone was used to generate the tone in each file.</w:t>
      </w:r>
      <w:r w:rsidR="005F6571">
        <w:t xml:space="preserve"> Recall that the center frequency of bin </w:t>
      </w:r>
      <w:r w:rsidR="005F6571" w:rsidRPr="003F60B7">
        <w:rPr>
          <w:b/>
          <w:i/>
        </w:rPr>
        <w:t>k</w:t>
      </w:r>
      <w:r w:rsidR="005F6571">
        <w:t xml:space="preserve">, is given by 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k</w:t>
      </w:r>
      <w:r w:rsidR="005F6571">
        <w:t xml:space="preserve"> = (</w:t>
      </w:r>
      <w:r w:rsidR="005F6571" w:rsidRPr="003F60B7">
        <w:rPr>
          <w:b/>
          <w:i/>
        </w:rPr>
        <w:t>k</w:t>
      </w:r>
      <w:r w:rsidR="005F6571">
        <w:t>*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>)/</w:t>
      </w:r>
      <w:r w:rsidR="005F6571" w:rsidRPr="003F60B7">
        <w:rPr>
          <w:b/>
          <w:i/>
        </w:rPr>
        <w:t>N</w:t>
      </w:r>
      <w:r w:rsidR="00551264">
        <w:t xml:space="preserve">, and bins are counted beginning with the initial entry being bin zero, i.e., </w:t>
      </w:r>
      <w:r w:rsidR="00551264" w:rsidRPr="003F60B7">
        <w:rPr>
          <w:b/>
          <w:i/>
        </w:rPr>
        <w:t>k</w:t>
      </w:r>
      <w:r w:rsidR="00551264">
        <w:t xml:space="preserve"> = 0</w:t>
      </w:r>
      <w:r w:rsidR="005F6571">
        <w:t>.</w:t>
      </w:r>
    </w:p>
    <w:p w14:paraId="591C15B5" w14:textId="42D35823" w:rsidR="004016AD" w:rsidRPr="000D72F4" w:rsidRDefault="007C2424" w:rsidP="004016AD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2CDEF9D7" wp14:editId="5A8FACB2">
            <wp:simplePos x="0" y="0"/>
            <wp:positionH relativeFrom="column">
              <wp:posOffset>914400</wp:posOffset>
            </wp:positionH>
            <wp:positionV relativeFrom="paragraph">
              <wp:posOffset>266700</wp:posOffset>
            </wp:positionV>
            <wp:extent cx="4572000" cy="2743200"/>
            <wp:effectExtent l="0" t="0" r="0" b="0"/>
            <wp:wrapTopAndBottom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C3C436C1-148A-4081-A298-52517CF895B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4515">
        <w:t>toneA</w:t>
      </w:r>
      <w:r w:rsidR="002A464B">
        <w:t>1</w:t>
      </w:r>
      <w:r w:rsidR="009378D7">
        <w:t xml:space="preserve"> corresponds to DTMF key = </w:t>
      </w:r>
      <w:r w:rsidR="006918ED" w:rsidRPr="007C2424">
        <w:rPr>
          <w:b/>
          <w:color w:val="0070C0"/>
        </w:rPr>
        <w:t>A</w:t>
      </w:r>
    </w:p>
    <w:p w14:paraId="487F5883" w14:textId="77777777" w:rsidR="000D72F4" w:rsidRDefault="000D72F4" w:rsidP="000D72F4">
      <w:pPr>
        <w:pStyle w:val="ListParagraph"/>
        <w:ind w:left="1440"/>
      </w:pPr>
    </w:p>
    <w:p w14:paraId="30A797EC" w14:textId="245A1D8D" w:rsidR="004016AD" w:rsidRDefault="009378D7" w:rsidP="004016AD">
      <w:pPr>
        <w:pStyle w:val="ListParagraph"/>
        <w:numPr>
          <w:ilvl w:val="1"/>
          <w:numId w:val="1"/>
        </w:numPr>
      </w:pPr>
      <w:r>
        <w:t>tone</w:t>
      </w:r>
      <w:r w:rsidR="00664515">
        <w:t>B</w:t>
      </w:r>
      <w:r w:rsidR="002A464B">
        <w:t>1</w:t>
      </w:r>
      <w:r>
        <w:t xml:space="preserve"> corresponds to DTMF key = </w:t>
      </w:r>
      <w:r w:rsidR="00DB7C43" w:rsidRPr="007C2424">
        <w:rPr>
          <w:b/>
          <w:color w:val="0070C0"/>
        </w:rPr>
        <w:t>4</w:t>
      </w:r>
    </w:p>
    <w:p w14:paraId="7E08BF80" w14:textId="339F9F0F" w:rsidR="004016AD" w:rsidRPr="003E7FF8" w:rsidRDefault="005D24B3" w:rsidP="004016AD">
      <w:pPr>
        <w:pStyle w:val="ListParagraph"/>
        <w:ind w:left="1440"/>
      </w:pPr>
      <w:r>
        <w:rPr>
          <w:noProof/>
        </w:rPr>
        <w:drawing>
          <wp:inline distT="0" distB="0" distL="0" distR="0" wp14:anchorId="5400AC35" wp14:editId="54E0FE75">
            <wp:extent cx="4572000" cy="2743200"/>
            <wp:effectExtent l="0" t="0" r="0" b="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CD00AC92-55C1-4BEA-B217-D8A74A90CE1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740DA098" w14:textId="77777777" w:rsidR="009378D7" w:rsidRPr="003E7FF8" w:rsidRDefault="009378D7" w:rsidP="009378D7">
      <w:pPr>
        <w:pStyle w:val="ListParagraph"/>
      </w:pPr>
    </w:p>
    <w:p w14:paraId="49D6E6D2" w14:textId="77777777" w:rsidR="00234B17" w:rsidRPr="003E7FF8" w:rsidRDefault="00234B17" w:rsidP="00FA32C2">
      <w:pPr>
        <w:pStyle w:val="ListParagraph"/>
        <w:numPr>
          <w:ilvl w:val="0"/>
          <w:numId w:val="1"/>
        </w:numPr>
      </w:pPr>
      <w:r w:rsidRPr="003E7FF8">
        <w:t>Correlation</w:t>
      </w:r>
      <w:r w:rsidR="00C86900" w:rsidRPr="003E7FF8">
        <w:t xml:space="preserve"> and convolution</w:t>
      </w:r>
      <w:r w:rsidR="006527BC" w:rsidRPr="003E7FF8">
        <w:t xml:space="preserve"> (20</w:t>
      </w:r>
      <w:r w:rsidR="00DD0E28" w:rsidRPr="003E7FF8">
        <w:t xml:space="preserve"> points total)</w:t>
      </w:r>
      <w:r w:rsidR="00C21F12" w:rsidRPr="003E7FF8">
        <w:br/>
        <w:t>In this section, you will use your digital signal processing tools to perform two common tasks: one, determining the range to a target by a process that is similar to what an echo</w:t>
      </w:r>
      <w:r w:rsidR="00551264" w:rsidRPr="003E7FF8">
        <w:t>-</w:t>
      </w:r>
      <w:r w:rsidR="00535DEE" w:rsidRPr="003E7FF8">
        <w:t>locating dolphin</w:t>
      </w:r>
      <w:r w:rsidR="00C21F12" w:rsidRPr="003E7FF8">
        <w:t xml:space="preserve"> does physiologically; and two, smoothing a noisy signal</w:t>
      </w:r>
      <w:r w:rsidR="00FA2308" w:rsidRPr="003E7FF8">
        <w:t>:</w:t>
      </w:r>
      <w:r w:rsidR="00C21F12" w:rsidRPr="003E7FF8">
        <w:t xml:space="preserve"> </w:t>
      </w:r>
    </w:p>
    <w:p w14:paraId="5461ED04" w14:textId="0453CD88" w:rsidR="00B63165" w:rsidRDefault="00DD0C75" w:rsidP="00FA32C2">
      <w:pPr>
        <w:pStyle w:val="ListParagraph"/>
        <w:numPr>
          <w:ilvl w:val="1"/>
          <w:numId w:val="1"/>
        </w:numPr>
      </w:pPr>
      <w:r w:rsidRPr="003E7FF8">
        <w:t>Assume that an acoustic pulse is transmitted in sea water</w:t>
      </w:r>
      <w:r w:rsidR="00761C74" w:rsidRPr="003E7FF8">
        <w:t xml:space="preserve"> and the velocity of sound in sea water in the area is approximately 1500 m/s (depending upon a myriad of factors such as depth, temperature, and salinity)</w:t>
      </w:r>
      <w:r w:rsidRPr="003E7FF8">
        <w:t xml:space="preserve">. </w:t>
      </w:r>
      <w:r w:rsidR="00517093" w:rsidRPr="003E7FF8">
        <w:t>Estimate the ra</w:t>
      </w:r>
      <w:r w:rsidR="00761C74" w:rsidRPr="003E7FF8">
        <w:t>nge to the primary reflector given</w:t>
      </w:r>
      <w:r w:rsidR="00517093" w:rsidRPr="003E7FF8">
        <w:t xml:space="preserve"> the pulse and return signal</w:t>
      </w:r>
      <w:r w:rsidR="00C86900" w:rsidRPr="003E7FF8">
        <w:t>s</w:t>
      </w:r>
      <w:r w:rsidR="00517093" w:rsidRPr="003E7FF8">
        <w:t xml:space="preserve"> given in “rangeTest</w:t>
      </w:r>
      <w:r w:rsidR="000C50C9" w:rsidRPr="003E7FF8">
        <w:t>Spring2018</w:t>
      </w:r>
      <w:r w:rsidR="00517093" w:rsidRPr="003E7FF8">
        <w:t xml:space="preserve">.txt” </w:t>
      </w:r>
      <w:r w:rsidR="00C86900" w:rsidRPr="003E7FF8">
        <w:t>fi</w:t>
      </w:r>
      <w:r w:rsidR="00517093" w:rsidRPr="003E7FF8">
        <w:t>le. Assume that th</w:t>
      </w:r>
      <w:r w:rsidR="00FC4ED7" w:rsidRPr="003E7FF8">
        <w:t xml:space="preserve">e receiver is turned off for </w:t>
      </w:r>
      <w:r w:rsidR="00B137CA">
        <w:t>2</w:t>
      </w:r>
      <w:r w:rsidRPr="003E7FF8">
        <w:t xml:space="preserve"> </w:t>
      </w:r>
      <w:r w:rsidR="00B137CA">
        <w:t>milli</w:t>
      </w:r>
      <w:r w:rsidR="00517093" w:rsidRPr="003E7FF8">
        <w:t>seconds after the pulse is transmitted,</w:t>
      </w:r>
      <w:r w:rsidR="00B137CA">
        <w:t xml:space="preserve"> 5</w:t>
      </w:r>
      <w:r w:rsidRPr="003E7FF8">
        <w:t xml:space="preserve">0 kHz </w:t>
      </w:r>
      <w:r w:rsidRPr="003E7FF8">
        <w:lastRenderedPageBreak/>
        <w:t>sampling rate,</w:t>
      </w:r>
      <w:r w:rsidR="00517093" w:rsidRPr="003E7FF8">
        <w:t xml:space="preserve"> and the return signal measurements were taken from the first </w:t>
      </w:r>
      <w:r w:rsidRPr="003E7FF8">
        <w:t>1024-</w:t>
      </w:r>
      <w:r w:rsidR="00517093" w:rsidRPr="003E7FF8">
        <w:t>sample window after the receiver begins lis</w:t>
      </w:r>
      <w:r w:rsidRPr="003E7FF8">
        <w:t>tening again</w:t>
      </w:r>
      <w:r w:rsidR="00517093" w:rsidRPr="003E7FF8">
        <w:t xml:space="preserve">. </w:t>
      </w:r>
      <w:r w:rsidR="00B63165" w:rsidRPr="003E7FF8">
        <w:t xml:space="preserve">How far away is the primary </w:t>
      </w:r>
      <w:r w:rsidR="007778C2">
        <w:rPr>
          <w:noProof/>
        </w:rPr>
        <w:drawing>
          <wp:anchor distT="0" distB="0" distL="114300" distR="114300" simplePos="0" relativeHeight="251678720" behindDoc="0" locked="0" layoutInCell="1" allowOverlap="1" wp14:anchorId="3E0783A1" wp14:editId="568EA785">
            <wp:simplePos x="0" y="0"/>
            <wp:positionH relativeFrom="column">
              <wp:posOffset>106680</wp:posOffset>
            </wp:positionH>
            <wp:positionV relativeFrom="paragraph">
              <wp:posOffset>723900</wp:posOffset>
            </wp:positionV>
            <wp:extent cx="5615940" cy="3577590"/>
            <wp:effectExtent l="0" t="0" r="3810" b="3810"/>
            <wp:wrapTopAndBottom/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id="{1922ED6C-4507-4ED7-A7BF-1BC8A0350A2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165" w:rsidRPr="003E7FF8">
        <w:t>reflector</w:t>
      </w:r>
      <w:r w:rsidR="006527BC" w:rsidRPr="003E7FF8">
        <w:t xml:space="preserve"> (10</w:t>
      </w:r>
      <w:r w:rsidR="00DD0E28" w:rsidRPr="003E7FF8">
        <w:t xml:space="preserve"> points)</w:t>
      </w:r>
      <w:r w:rsidR="00B63165" w:rsidRPr="003E7FF8">
        <w:t>?</w:t>
      </w:r>
    </w:p>
    <w:p w14:paraId="7F4EE9AE" w14:textId="02940A17" w:rsidR="009E275B" w:rsidRDefault="009E275B" w:rsidP="009E275B">
      <w:pPr>
        <w:pStyle w:val="ListParagraph"/>
        <w:ind w:left="1440"/>
      </w:pPr>
    </w:p>
    <w:p w14:paraId="61B4C490" w14:textId="4112038B" w:rsidR="009E275B" w:rsidRPr="009E275B" w:rsidRDefault="009E275B" w:rsidP="00FA56B8">
      <w:pPr>
        <w:pStyle w:val="ListParagraph"/>
        <w:ind w:left="1440"/>
        <w:rPr>
          <w:color w:val="0070C0"/>
        </w:rPr>
      </w:pPr>
      <w:r w:rsidRPr="009E275B">
        <w:rPr>
          <w:color w:val="0070C0"/>
        </w:rPr>
        <w:t xml:space="preserve">Highest peak is at </w:t>
      </w:r>
      <w:r w:rsidR="007778C2">
        <w:rPr>
          <w:color w:val="0070C0"/>
        </w:rPr>
        <w:t>352</w:t>
      </w:r>
      <w:r w:rsidR="005A524C">
        <w:rPr>
          <w:color w:val="0070C0"/>
        </w:rPr>
        <w:t xml:space="preserve"> (because Excel starts </w:t>
      </w:r>
      <w:r w:rsidR="000523B4">
        <w:rPr>
          <w:color w:val="0070C0"/>
        </w:rPr>
        <w:t xml:space="preserve">at </w:t>
      </w:r>
      <w:r w:rsidR="007778C2">
        <w:rPr>
          <w:color w:val="0070C0"/>
        </w:rPr>
        <w:t>1, 353</w:t>
      </w:r>
      <w:r w:rsidR="005A524C">
        <w:rPr>
          <w:color w:val="0070C0"/>
        </w:rPr>
        <w:t>-1=</w:t>
      </w:r>
      <w:r w:rsidR="007778C2">
        <w:rPr>
          <w:color w:val="0070C0"/>
        </w:rPr>
        <w:t>352</w:t>
      </w:r>
      <w:r w:rsidR="005A524C">
        <w:rPr>
          <w:color w:val="0070C0"/>
        </w:rPr>
        <w:t>)</w:t>
      </w:r>
    </w:p>
    <w:p w14:paraId="639C4D16" w14:textId="6F6EB853" w:rsidR="009E275B" w:rsidRPr="009E275B" w:rsidRDefault="009E275B" w:rsidP="00FA56B8">
      <w:pPr>
        <w:pStyle w:val="ListParagraph"/>
        <w:ind w:left="1440"/>
        <w:rPr>
          <w:color w:val="0070C0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color w:val="0070C0"/>
            </w:rPr>
            <m:t xml:space="preserve">Distance = </m:t>
          </m:r>
          <m:f>
            <m:fPr>
              <m:ctrlPr>
                <w:rPr>
                  <w:rFonts w:ascii="Cambria Math" w:hAnsi="Cambria Math"/>
                  <w:color w:val="0070C0"/>
                </w:rPr>
              </m:ctrlPr>
            </m:fPr>
            <m:num>
              <m:r>
                <w:rPr>
                  <w:rFonts w:ascii="Cambria Math" w:hAnsi="Cambria Math"/>
                  <w:color w:val="0070C0"/>
                </w:rPr>
                <m:t>1500m/s×</m:t>
              </m:r>
              <m:d>
                <m:dPr>
                  <m:ctrlPr>
                    <w:rPr>
                      <w:rFonts w:ascii="Cambria Math" w:hAnsi="Cambria Math"/>
                      <w:i/>
                      <w:color w:val="0070C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70C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70C0"/>
                        </w:rPr>
                        <m:t>352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70C0"/>
                        </w:rPr>
                        <m:t>50,000Hz</m:t>
                      </m:r>
                    </m:den>
                  </m:f>
                  <m:r>
                    <w:rPr>
                      <w:rFonts w:ascii="Cambria Math" w:hAnsi="Cambria Math"/>
                      <w:color w:val="0070C0"/>
                    </w:rPr>
                    <m:t>+0.002s</m:t>
                  </m:r>
                </m:e>
              </m:d>
            </m:num>
            <m:den>
              <m:r>
                <w:rPr>
                  <w:rFonts w:ascii="Cambria Math" w:hAnsi="Cambria Math"/>
                  <w:color w:val="0070C0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color w:val="0070C0"/>
            </w:rPr>
            <m:t>= 6.78m</m:t>
          </m:r>
        </m:oMath>
      </m:oMathPara>
    </w:p>
    <w:p w14:paraId="2D3FB4DD" w14:textId="77777777" w:rsidR="006336BF" w:rsidRDefault="006336BF">
      <w:r>
        <w:br w:type="page"/>
      </w:r>
    </w:p>
    <w:p w14:paraId="4BCE8D6A" w14:textId="6ABAABCC" w:rsidR="00C86900" w:rsidRDefault="00687D91" w:rsidP="00FA32C2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02348AF5" wp14:editId="39BD6B10">
            <wp:simplePos x="0" y="0"/>
            <wp:positionH relativeFrom="column">
              <wp:posOffset>525780</wp:posOffset>
            </wp:positionH>
            <wp:positionV relativeFrom="paragraph">
              <wp:posOffset>731520</wp:posOffset>
            </wp:positionV>
            <wp:extent cx="5219700" cy="3048000"/>
            <wp:effectExtent l="0" t="0" r="0" b="0"/>
            <wp:wrapTopAndBottom/>
            <wp:docPr id="21" name="Chart 21">
              <a:extLst xmlns:a="http://schemas.openxmlformats.org/drawingml/2006/main">
                <a:ext uri="{FF2B5EF4-FFF2-40B4-BE49-F238E27FC236}">
                  <a16:creationId xmlns:a16="http://schemas.microsoft.com/office/drawing/2014/main" id="{CF14A782-4CDB-4BC5-BAC9-AEA50E83DFF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165" w:rsidRPr="003E7FF8">
        <w:t xml:space="preserve">Use </w:t>
      </w:r>
      <w:r w:rsidR="0031739B" w:rsidRPr="003E7FF8">
        <w:t xml:space="preserve">FFT </w:t>
      </w:r>
      <w:r w:rsidR="00B63165" w:rsidRPr="003E7FF8">
        <w:t>convolutio</w:t>
      </w:r>
      <w:r w:rsidR="006D5B1D" w:rsidRPr="003E7FF8">
        <w:t xml:space="preserve">n to smooth the </w:t>
      </w:r>
      <w:r w:rsidR="00B137CA">
        <w:t xml:space="preserve">returned </w:t>
      </w:r>
      <w:r w:rsidR="006D5B1D" w:rsidRPr="003E7FF8">
        <w:t>signal wi</w:t>
      </w:r>
      <w:r w:rsidR="003E7FF8" w:rsidRPr="003E7FF8">
        <w:t>th a 6</w:t>
      </w:r>
      <w:r w:rsidR="0031739B" w:rsidRPr="003E7FF8">
        <w:t>-point filter (p=</w:t>
      </w:r>
      <w:r w:rsidR="003E7FF8" w:rsidRPr="003E7FF8">
        <w:t>6</w:t>
      </w:r>
      <w:r w:rsidR="0031739B" w:rsidRPr="003E7FF8">
        <w:t>). On a single chart, centered on the pulse, p</w:t>
      </w:r>
      <w:r w:rsidR="00B63165" w:rsidRPr="003E7FF8">
        <w:t xml:space="preserve">lot </w:t>
      </w:r>
      <w:r w:rsidR="00825DC7" w:rsidRPr="003E7FF8">
        <w:t xml:space="preserve">the first </w:t>
      </w:r>
      <w:r w:rsidR="0031739B" w:rsidRPr="003E7FF8">
        <w:t xml:space="preserve">256 consecutive samples of </w:t>
      </w:r>
      <w:r w:rsidR="00B63165" w:rsidRPr="003E7FF8">
        <w:t>the origina</w:t>
      </w:r>
      <w:r w:rsidR="0031739B" w:rsidRPr="003E7FF8">
        <w:t>l signal and the smoothed</w:t>
      </w:r>
      <w:r w:rsidR="006D5B1D" w:rsidRPr="003E7FF8">
        <w:t xml:space="preserve"> </w:t>
      </w:r>
      <w:r w:rsidR="006D5B1D" w:rsidRPr="00B137CA">
        <w:t>signal</w:t>
      </w:r>
      <w:r w:rsidR="00E522DE" w:rsidRPr="00B137CA">
        <w:t xml:space="preserve"> (</w:t>
      </w:r>
      <w:r w:rsidR="006527BC" w:rsidRPr="00B137CA">
        <w:t>10</w:t>
      </w:r>
      <w:r w:rsidR="00DD0E28" w:rsidRPr="00B137CA">
        <w:t xml:space="preserve"> points)</w:t>
      </w:r>
      <w:r w:rsidR="0031739B" w:rsidRPr="00B137CA">
        <w:t>.</w:t>
      </w:r>
    </w:p>
    <w:p w14:paraId="654A135A" w14:textId="7FDA291F" w:rsidR="006336BF" w:rsidRDefault="006336BF" w:rsidP="006336BF">
      <w:pPr>
        <w:pStyle w:val="ListParagraph"/>
        <w:ind w:left="1440"/>
      </w:pPr>
    </w:p>
    <w:p w14:paraId="0F44EEE0" w14:textId="4C32E5CF" w:rsidR="00B02D68" w:rsidRPr="00B137CA" w:rsidRDefault="00B02D68" w:rsidP="00B02D68">
      <w:pPr>
        <w:pStyle w:val="ListParagraph"/>
        <w:ind w:left="1440"/>
      </w:pPr>
    </w:p>
    <w:p w14:paraId="4E1408FA" w14:textId="0A2973E4" w:rsidR="00C86900" w:rsidRPr="00B137CA" w:rsidRDefault="00C86900" w:rsidP="00FA32C2">
      <w:pPr>
        <w:pStyle w:val="ListParagraph"/>
        <w:numPr>
          <w:ilvl w:val="0"/>
          <w:numId w:val="1"/>
        </w:numPr>
      </w:pPr>
      <w:r w:rsidRPr="00B137CA">
        <w:t>Two-dimensional FFT</w:t>
      </w:r>
      <w:r w:rsidR="006527BC" w:rsidRPr="00B137CA">
        <w:t xml:space="preserve"> (22</w:t>
      </w:r>
      <w:r w:rsidR="00DD0E28" w:rsidRPr="00B137CA">
        <w:t xml:space="preserve"> points</w:t>
      </w:r>
      <w:r w:rsidR="00DD0E28" w:rsidRPr="003E7FF8">
        <w:t xml:space="preserve"> total)</w:t>
      </w:r>
      <w:r w:rsidR="00AF4150" w:rsidRPr="003E7FF8">
        <w:br/>
        <w:t xml:space="preserve">In this task you will be using your digital signal processing tools to locate a simple target in an uncluttered image. Specifically, you will be applying a two-dimensional fast Fourier transform to </w:t>
      </w:r>
      <w:r w:rsidR="00907287" w:rsidRPr="003E7FF8">
        <w:t>correlate a two-dimensional puls</w:t>
      </w:r>
      <w:r w:rsidR="00162347" w:rsidRPr="003E7FF8">
        <w:t xml:space="preserve">e (represented by a </w:t>
      </w:r>
      <w:r w:rsidR="009B3C2E" w:rsidRPr="003E7FF8">
        <w:t xml:space="preserve">C-shaped, block figure occupying </w:t>
      </w:r>
      <w:r w:rsidR="005C5A95">
        <w:t xml:space="preserve">part of </w:t>
      </w:r>
      <w:r w:rsidR="009B3C2E" w:rsidRPr="003E7FF8">
        <w:t>a rectangular region that is</w:t>
      </w:r>
      <w:r w:rsidR="005C5A95">
        <w:t xml:space="preserve"> 30</w:t>
      </w:r>
      <w:r w:rsidR="00162347" w:rsidRPr="003E7FF8">
        <w:t>x</w:t>
      </w:r>
      <w:r w:rsidR="005C5A95">
        <w:t>12</w:t>
      </w:r>
      <w:r w:rsidR="00162347" w:rsidRPr="003E7FF8">
        <w:t>0</w:t>
      </w:r>
      <w:r w:rsidR="00907287" w:rsidRPr="003E7FF8">
        <w:t>,</w:t>
      </w:r>
      <w:r w:rsidR="009B3C2E" w:rsidRPr="003E7FF8">
        <w:t xml:space="preserve"> WxH</w:t>
      </w:r>
      <w:r w:rsidR="00907287" w:rsidRPr="003E7FF8">
        <w:t>) with the data in a large (512x512) image.</w:t>
      </w:r>
      <w:r w:rsidR="00907287" w:rsidRPr="00AB5679">
        <w:rPr>
          <w:highlight w:val="yellow"/>
        </w:rPr>
        <w:br/>
      </w:r>
      <w:r w:rsidR="009B31A3" w:rsidRPr="00B137CA">
        <w:br/>
        <w:t>You may</w:t>
      </w:r>
      <w:r w:rsidR="00FC4ED7" w:rsidRPr="00B137CA">
        <w:t xml:space="preserve"> use the Picture class,</w:t>
      </w:r>
      <w:r w:rsidR="009B31A3" w:rsidRPr="00B137CA">
        <w:t xml:space="preserve"> linked to the course web site, </w:t>
      </w:r>
      <w:r w:rsidR="00162347" w:rsidRPr="00B137CA">
        <w:t xml:space="preserve">or the Python PIL </w:t>
      </w:r>
      <w:r w:rsidR="009B31A3" w:rsidRPr="00B137CA">
        <w:t xml:space="preserve">to </w:t>
      </w:r>
      <w:r w:rsidR="005C5A95">
        <w:t xml:space="preserve">create or </w:t>
      </w:r>
      <w:r w:rsidR="009B31A3" w:rsidRPr="00B137CA">
        <w:t>render images for this problem.</w:t>
      </w:r>
    </w:p>
    <w:p w14:paraId="6841E50F" w14:textId="77777777" w:rsidR="006E6CBB" w:rsidRDefault="006E6CBB">
      <w:r>
        <w:br w:type="page"/>
      </w:r>
    </w:p>
    <w:p w14:paraId="71A9471E" w14:textId="2CCA4EE8" w:rsidR="000E7933" w:rsidRPr="00B137CA" w:rsidRDefault="000E7933" w:rsidP="00FA32C2">
      <w:pPr>
        <w:pStyle w:val="ListParagraph"/>
        <w:numPr>
          <w:ilvl w:val="1"/>
          <w:numId w:val="1"/>
        </w:numPr>
      </w:pPr>
      <w:r w:rsidRPr="00B137CA">
        <w:lastRenderedPageBreak/>
        <w:t>Set-up</w:t>
      </w:r>
      <w:r w:rsidR="006527BC" w:rsidRPr="00B137CA">
        <w:t xml:space="preserve"> (6</w:t>
      </w:r>
      <w:r w:rsidR="00DD0E28" w:rsidRPr="00B137CA">
        <w:t xml:space="preserve"> points)</w:t>
      </w:r>
    </w:p>
    <w:p w14:paraId="061A441C" w14:textId="77777777" w:rsidR="000E7933" w:rsidRPr="00B137CA" w:rsidRDefault="000E7933" w:rsidP="00FA32C2">
      <w:pPr>
        <w:pStyle w:val="ListParagraph"/>
        <w:numPr>
          <w:ilvl w:val="2"/>
          <w:numId w:val="1"/>
        </w:numPr>
      </w:pPr>
      <w:r w:rsidRPr="00B137CA">
        <w:t>Generate</w:t>
      </w:r>
      <w:r w:rsidR="00CF490F" w:rsidRPr="00B137CA">
        <w:t xml:space="preserve"> and display</w:t>
      </w:r>
      <w:r w:rsidRPr="00B137CA">
        <w:t xml:space="preserve"> </w:t>
      </w:r>
      <w:r w:rsidRPr="00B137CA">
        <w:rPr>
          <w:b/>
          <w:i/>
        </w:rPr>
        <w:t>a</w:t>
      </w:r>
      <w:r w:rsidR="00C714CD" w:rsidRPr="00B137CA">
        <w:rPr>
          <w:b/>
          <w:i/>
        </w:rPr>
        <w:t xml:space="preserve"> test</w:t>
      </w:r>
      <w:r w:rsidRPr="00B137CA">
        <w:rPr>
          <w:b/>
          <w:i/>
        </w:rPr>
        <w:t xml:space="preserve"> signal</w:t>
      </w:r>
      <w:r w:rsidRPr="00B137CA">
        <w:t xml:space="preserve"> </w:t>
      </w:r>
      <w:r w:rsidR="005C5A95">
        <w:rPr>
          <w:b/>
          <w:i/>
        </w:rPr>
        <w:t xml:space="preserve">(return) </w:t>
      </w:r>
      <w:r w:rsidRPr="00B137CA">
        <w:t xml:space="preserve">corresponding to a monochrome image, a 512x512 array </w:t>
      </w:r>
      <w:r w:rsidR="005C5A95">
        <w:t xml:space="preserve">of </w:t>
      </w:r>
      <w:r w:rsidRPr="00B137CA">
        <w:t>pixel values as follows:</w:t>
      </w:r>
    </w:p>
    <w:p w14:paraId="38B3A38A" w14:textId="77777777" w:rsidR="000E7933" w:rsidRPr="00B137CA" w:rsidRDefault="000E7933" w:rsidP="00FA32C2">
      <w:pPr>
        <w:pStyle w:val="ListParagraph"/>
        <w:numPr>
          <w:ilvl w:val="3"/>
          <w:numId w:val="1"/>
        </w:numPr>
      </w:pPr>
      <w:r w:rsidRPr="00B137CA">
        <w:t>Set all values to zero;</w:t>
      </w:r>
    </w:p>
    <w:p w14:paraId="477FD2F7" w14:textId="76972492" w:rsidR="00AF57E5" w:rsidRPr="007B122B" w:rsidRDefault="006E6CBB" w:rsidP="006E6CBB">
      <w:pPr>
        <w:pStyle w:val="ListParagraph"/>
        <w:numPr>
          <w:ilvl w:val="3"/>
          <w:numId w:val="1"/>
        </w:numPr>
        <w:rPr>
          <w:color w:val="0070C0"/>
        </w:rPr>
      </w:pPr>
      <w:r w:rsidRPr="007B122B">
        <w:rPr>
          <w:noProof/>
          <w:color w:val="0070C0"/>
        </w:rPr>
        <w:drawing>
          <wp:anchor distT="0" distB="0" distL="114300" distR="114300" simplePos="0" relativeHeight="251682816" behindDoc="0" locked="0" layoutInCell="1" allowOverlap="1" wp14:anchorId="2DF7105C" wp14:editId="68D0C955">
            <wp:simplePos x="0" y="0"/>
            <wp:positionH relativeFrom="column">
              <wp:posOffset>1671320</wp:posOffset>
            </wp:positionH>
            <wp:positionV relativeFrom="paragraph">
              <wp:posOffset>588645</wp:posOffset>
            </wp:positionV>
            <wp:extent cx="3063314" cy="3200400"/>
            <wp:effectExtent l="0" t="0" r="3810" b="0"/>
            <wp:wrapTopAndBottom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314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0A43" w:rsidRPr="007B122B">
        <w:rPr>
          <w:color w:val="0070C0"/>
        </w:rPr>
        <w:t xml:space="preserve">Beginning at row </w:t>
      </w:r>
      <w:r w:rsidR="00F24008" w:rsidRPr="007B122B">
        <w:rPr>
          <w:color w:val="0070C0"/>
        </w:rPr>
        <w:t>18</w:t>
      </w:r>
      <w:r w:rsidR="007B7AA3" w:rsidRPr="007B122B">
        <w:rPr>
          <w:color w:val="0070C0"/>
        </w:rPr>
        <w:t>0 and column 220</w:t>
      </w:r>
      <w:r w:rsidR="000E7933" w:rsidRPr="007B122B">
        <w:rPr>
          <w:color w:val="0070C0"/>
        </w:rPr>
        <w:t>, change the entr</w:t>
      </w:r>
      <w:r w:rsidR="00F74C8A" w:rsidRPr="007B122B">
        <w:rPr>
          <w:color w:val="0070C0"/>
        </w:rPr>
        <w:t>ies to create a</w:t>
      </w:r>
      <w:r w:rsidR="007B7AA3" w:rsidRPr="007B122B">
        <w:rPr>
          <w:color w:val="0070C0"/>
        </w:rPr>
        <w:t xml:space="preserve"> </w:t>
      </w:r>
      <w:r w:rsidR="000E7933" w:rsidRPr="007B122B">
        <w:rPr>
          <w:color w:val="0070C0"/>
        </w:rPr>
        <w:t>region</w:t>
      </w:r>
      <w:r w:rsidR="007B7AA3" w:rsidRPr="007B122B">
        <w:rPr>
          <w:color w:val="0070C0"/>
        </w:rPr>
        <w:t xml:space="preserve"> R</w:t>
      </w:r>
      <w:r w:rsidR="00565D6E" w:rsidRPr="007B122B">
        <w:rPr>
          <w:color w:val="0070C0"/>
        </w:rPr>
        <w:t xml:space="preserve"> in the array</w:t>
      </w:r>
      <w:r w:rsidR="007B7AA3" w:rsidRPr="007B122B">
        <w:rPr>
          <w:color w:val="0070C0"/>
        </w:rPr>
        <w:t xml:space="preserve"> having </w:t>
      </w:r>
      <w:r w:rsidR="00E054A1" w:rsidRPr="007B122B">
        <w:rPr>
          <w:color w:val="0070C0"/>
        </w:rPr>
        <w:t>11</w:t>
      </w:r>
      <w:r w:rsidR="00271007" w:rsidRPr="007B122B">
        <w:rPr>
          <w:color w:val="0070C0"/>
        </w:rPr>
        <w:t>0</w:t>
      </w:r>
      <w:r w:rsidR="000E7933" w:rsidRPr="007B122B">
        <w:rPr>
          <w:color w:val="0070C0"/>
        </w:rPr>
        <w:t xml:space="preserve"> columns</w:t>
      </w:r>
      <w:r w:rsidR="00271007" w:rsidRPr="007B122B">
        <w:rPr>
          <w:color w:val="0070C0"/>
        </w:rPr>
        <w:t xml:space="preserve"> (width)</w:t>
      </w:r>
      <w:r w:rsidR="000E7933" w:rsidRPr="007B122B">
        <w:rPr>
          <w:color w:val="0070C0"/>
        </w:rPr>
        <w:t xml:space="preserve"> </w:t>
      </w:r>
      <w:r w:rsidR="005C5A95" w:rsidRPr="007B122B">
        <w:rPr>
          <w:color w:val="0070C0"/>
        </w:rPr>
        <w:t xml:space="preserve">and 140 rows (height) </w:t>
      </w:r>
      <w:r w:rsidR="000E7933" w:rsidRPr="007B122B">
        <w:rPr>
          <w:color w:val="0070C0"/>
        </w:rPr>
        <w:t>whose values are 255</w:t>
      </w:r>
      <w:r w:rsidR="00271007" w:rsidRPr="007B122B">
        <w:rPr>
          <w:color w:val="0070C0"/>
        </w:rPr>
        <w:t>;</w:t>
      </w:r>
    </w:p>
    <w:p w14:paraId="307057C7" w14:textId="2733B45E" w:rsidR="007B7AA3" w:rsidRPr="00B137CA" w:rsidRDefault="00B739BC" w:rsidP="00FA32C2">
      <w:pPr>
        <w:pStyle w:val="ListParagraph"/>
        <w:numPr>
          <w:ilvl w:val="3"/>
          <w:numId w:val="1"/>
        </w:numPr>
      </w:pPr>
      <w:r w:rsidRPr="00B137CA">
        <w:t xml:space="preserve">As illustrated below, </w:t>
      </w:r>
      <w:r w:rsidR="00F74C8A" w:rsidRPr="00B137CA">
        <w:t>overwrite a portion of</w:t>
      </w:r>
      <w:r w:rsidR="007B7AA3" w:rsidRPr="00B137CA">
        <w:t xml:space="preserve"> the rectangle R</w:t>
      </w:r>
      <w:r w:rsidR="005C5A95">
        <w:t xml:space="preserve"> by creating</w:t>
      </w:r>
      <w:r w:rsidR="007B7AA3" w:rsidRPr="00B137CA">
        <w:t xml:space="preserve"> a 30 wide by 90 tall sub-rectangle</w:t>
      </w:r>
      <w:r w:rsidR="00E054A1" w:rsidRPr="00B137CA">
        <w:t xml:space="preserve"> whose pixel values are all zero</w:t>
      </w:r>
      <w:r w:rsidRPr="00B137CA">
        <w:t xml:space="preserve"> (hence, its pixels are black)</w:t>
      </w:r>
      <w:r w:rsidR="00E054A1" w:rsidRPr="00B137CA">
        <w:t>.</w:t>
      </w:r>
      <w:r w:rsidRPr="00B137CA">
        <w:br/>
      </w:r>
    </w:p>
    <w:p w14:paraId="51E0C362" w14:textId="1C341B8D" w:rsidR="00FC1152" w:rsidRPr="009C18A8" w:rsidRDefault="00225ECC" w:rsidP="00FA32C2">
      <w:pPr>
        <w:pStyle w:val="ListParagraph"/>
        <w:numPr>
          <w:ilvl w:val="3"/>
          <w:numId w:val="1"/>
        </w:numPr>
        <w:rPr>
          <w:color w:val="0070C0"/>
        </w:rPr>
      </w:pPr>
      <w:r w:rsidRPr="009C18A8">
        <w:rPr>
          <w:color w:val="0070C0"/>
        </w:rPr>
        <w:t>On a monochrome display, t</w:t>
      </w:r>
      <w:r w:rsidR="00E054A1" w:rsidRPr="009C18A8">
        <w:rPr>
          <w:color w:val="0070C0"/>
        </w:rPr>
        <w:t>he resulting image should be</w:t>
      </w:r>
      <w:r w:rsidR="005C5A95" w:rsidRPr="009C18A8">
        <w:rPr>
          <w:color w:val="0070C0"/>
        </w:rPr>
        <w:t xml:space="preserve"> similar to the image above with</w:t>
      </w:r>
      <w:r w:rsidR="003E773F" w:rsidRPr="009C18A8">
        <w:rPr>
          <w:color w:val="0070C0"/>
        </w:rPr>
        <w:t xml:space="preserve"> black</w:t>
      </w:r>
      <w:r w:rsidR="00FA2308" w:rsidRPr="009C18A8">
        <w:rPr>
          <w:color w:val="0070C0"/>
        </w:rPr>
        <w:t>, corresponding to pixel values of 0</w:t>
      </w:r>
      <w:r w:rsidR="005C5A95" w:rsidRPr="009C18A8">
        <w:rPr>
          <w:color w:val="0070C0"/>
        </w:rPr>
        <w:t xml:space="preserve">. </w:t>
      </w:r>
      <w:r w:rsidR="00F510EC" w:rsidRPr="009C18A8">
        <w:rPr>
          <w:color w:val="0070C0"/>
        </w:rPr>
        <w:t>There is a “C”-shaped region that occupies most of</w:t>
      </w:r>
      <w:r w:rsidR="003E773F" w:rsidRPr="009C18A8">
        <w:rPr>
          <w:color w:val="0070C0"/>
        </w:rPr>
        <w:t xml:space="preserve"> a </w:t>
      </w:r>
      <w:r w:rsidR="005C5A95" w:rsidRPr="009C18A8">
        <w:rPr>
          <w:color w:val="0070C0"/>
        </w:rPr>
        <w:t>110Wx14</w:t>
      </w:r>
      <w:r w:rsidR="00271007" w:rsidRPr="009C18A8">
        <w:rPr>
          <w:color w:val="0070C0"/>
        </w:rPr>
        <w:t>0</w:t>
      </w:r>
      <w:r w:rsidR="005C5A95" w:rsidRPr="009C18A8">
        <w:rPr>
          <w:color w:val="0070C0"/>
        </w:rPr>
        <w:t>H rectangular region</w:t>
      </w:r>
      <w:r w:rsidRPr="009C18A8">
        <w:rPr>
          <w:color w:val="0070C0"/>
        </w:rPr>
        <w:t xml:space="preserve"> that is white</w:t>
      </w:r>
      <w:r w:rsidR="00F510EC" w:rsidRPr="009C18A8">
        <w:rPr>
          <w:color w:val="0070C0"/>
        </w:rPr>
        <w:t>. White pixels correspond</w:t>
      </w:r>
      <w:r w:rsidR="00FA2308" w:rsidRPr="009C18A8">
        <w:rPr>
          <w:color w:val="0070C0"/>
        </w:rPr>
        <w:t xml:space="preserve"> to pixel values where the components r=g=b=gray</w:t>
      </w:r>
      <w:r w:rsidR="005C5A95" w:rsidRPr="009C18A8">
        <w:rPr>
          <w:color w:val="0070C0"/>
        </w:rPr>
        <w:t>-</w:t>
      </w:r>
      <w:r w:rsidR="00FA2308" w:rsidRPr="009C18A8">
        <w:rPr>
          <w:color w:val="0070C0"/>
        </w:rPr>
        <w:t>level=255</w:t>
      </w:r>
      <w:r w:rsidR="00F510EC" w:rsidRPr="009C18A8">
        <w:rPr>
          <w:color w:val="0070C0"/>
        </w:rPr>
        <w:t>. Also, there is</w:t>
      </w:r>
      <w:r w:rsidR="00B739BC" w:rsidRPr="009C18A8">
        <w:rPr>
          <w:color w:val="0070C0"/>
        </w:rPr>
        <w:t xml:space="preserve"> </w:t>
      </w:r>
      <w:r w:rsidR="007F44EA" w:rsidRPr="009C18A8">
        <w:rPr>
          <w:color w:val="0070C0"/>
        </w:rPr>
        <w:t>a</w:t>
      </w:r>
      <w:r w:rsidR="00F510EC" w:rsidRPr="009C18A8">
        <w:rPr>
          <w:color w:val="0070C0"/>
        </w:rPr>
        <w:t xml:space="preserve"> 30Wx90H, black rectangular</w:t>
      </w:r>
      <w:r w:rsidR="00B739BC" w:rsidRPr="009C18A8">
        <w:rPr>
          <w:color w:val="0070C0"/>
        </w:rPr>
        <w:t xml:space="preserve"> region </w:t>
      </w:r>
      <w:r w:rsidR="00F510EC" w:rsidRPr="009C18A8">
        <w:rPr>
          <w:color w:val="0070C0"/>
        </w:rPr>
        <w:t xml:space="preserve">centered top-to-bottom on the right side of </w:t>
      </w:r>
      <w:r w:rsidR="00B739BC" w:rsidRPr="009C18A8">
        <w:rPr>
          <w:color w:val="0070C0"/>
        </w:rPr>
        <w:t>R</w:t>
      </w:r>
      <w:r w:rsidRPr="009C18A8">
        <w:rPr>
          <w:color w:val="0070C0"/>
        </w:rPr>
        <w:t>.</w:t>
      </w:r>
    </w:p>
    <w:p w14:paraId="60E4469B" w14:textId="0CA05D2B" w:rsidR="00225ECC" w:rsidRPr="00B137CA" w:rsidRDefault="009C18A8" w:rsidP="00FC1152">
      <w:pPr>
        <w:pStyle w:val="ListParagraph"/>
        <w:ind w:left="2880"/>
      </w:pPr>
      <w:r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6CD33AC3" wp14:editId="5722FF94">
            <wp:simplePos x="0" y="0"/>
            <wp:positionH relativeFrom="column">
              <wp:posOffset>1585595</wp:posOffset>
            </wp:positionH>
            <wp:positionV relativeFrom="paragraph">
              <wp:posOffset>191135</wp:posOffset>
            </wp:positionV>
            <wp:extent cx="3062605" cy="3200400"/>
            <wp:effectExtent l="0" t="0" r="4445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260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4C8A" w:rsidRPr="00B137CA">
        <w:br/>
      </w:r>
    </w:p>
    <w:p w14:paraId="307595EE" w14:textId="43435AD1" w:rsidR="00B63165" w:rsidRPr="00512A5C" w:rsidRDefault="008B4860" w:rsidP="00FA32C2">
      <w:pPr>
        <w:pStyle w:val="ListParagraph"/>
        <w:numPr>
          <w:ilvl w:val="2"/>
          <w:numId w:val="1"/>
        </w:numPr>
        <w:rPr>
          <w:color w:val="0070C0"/>
        </w:rPr>
      </w:pPr>
      <w:r w:rsidRPr="00512A5C">
        <w:rPr>
          <w:noProof/>
          <w:color w:val="0070C0"/>
        </w:rPr>
        <w:drawing>
          <wp:anchor distT="0" distB="0" distL="114300" distR="114300" simplePos="0" relativeHeight="251691008" behindDoc="0" locked="0" layoutInCell="1" allowOverlap="1" wp14:anchorId="083F5857" wp14:editId="077D4D37">
            <wp:simplePos x="0" y="0"/>
            <wp:positionH relativeFrom="column">
              <wp:posOffset>1582420</wp:posOffset>
            </wp:positionH>
            <wp:positionV relativeFrom="paragraph">
              <wp:posOffset>944894</wp:posOffset>
            </wp:positionV>
            <wp:extent cx="3065939" cy="3200400"/>
            <wp:effectExtent l="0" t="0" r="1270" b="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939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5ECC" w:rsidRPr="00512A5C">
        <w:rPr>
          <w:color w:val="0070C0"/>
        </w:rPr>
        <w:t>Similarly, g</w:t>
      </w:r>
      <w:r w:rsidR="00FC4ED7" w:rsidRPr="00512A5C">
        <w:rPr>
          <w:color w:val="0070C0"/>
        </w:rPr>
        <w:t>enerate</w:t>
      </w:r>
      <w:r w:rsidR="00CF490F" w:rsidRPr="00512A5C">
        <w:rPr>
          <w:color w:val="0070C0"/>
        </w:rPr>
        <w:t xml:space="preserve"> and display</w:t>
      </w:r>
      <w:r w:rsidR="00FC4ED7" w:rsidRPr="00512A5C">
        <w:rPr>
          <w:color w:val="0070C0"/>
        </w:rPr>
        <w:t xml:space="preserve"> a</w:t>
      </w:r>
      <w:r w:rsidR="00C50A43" w:rsidRPr="00512A5C">
        <w:rPr>
          <w:color w:val="0070C0"/>
        </w:rPr>
        <w:t xml:space="preserve"> </w:t>
      </w:r>
      <w:r w:rsidR="00E14AC5" w:rsidRPr="00512A5C">
        <w:rPr>
          <w:color w:val="0070C0"/>
        </w:rPr>
        <w:t>3</w:t>
      </w:r>
      <w:r w:rsidR="00F510EC" w:rsidRPr="00512A5C">
        <w:rPr>
          <w:color w:val="0070C0"/>
        </w:rPr>
        <w:t>0Wx12</w:t>
      </w:r>
      <w:r w:rsidR="00FA2308" w:rsidRPr="00512A5C">
        <w:rPr>
          <w:color w:val="0070C0"/>
        </w:rPr>
        <w:t>0</w:t>
      </w:r>
      <w:r w:rsidR="00F510EC" w:rsidRPr="00512A5C">
        <w:rPr>
          <w:color w:val="0070C0"/>
        </w:rPr>
        <w:t>H</w:t>
      </w:r>
      <w:r w:rsidR="00E14AC5" w:rsidRPr="00512A5C">
        <w:rPr>
          <w:color w:val="0070C0"/>
        </w:rPr>
        <w:t>, white,</w:t>
      </w:r>
      <w:r w:rsidR="00B63165" w:rsidRPr="00512A5C">
        <w:rPr>
          <w:color w:val="0070C0"/>
        </w:rPr>
        <w:t xml:space="preserve"> test pulse</w:t>
      </w:r>
      <w:r w:rsidR="00E14AC5" w:rsidRPr="00512A5C">
        <w:rPr>
          <w:color w:val="0070C0"/>
        </w:rPr>
        <w:t>, in the top left corner of the image</w:t>
      </w:r>
      <w:r w:rsidR="00B63165" w:rsidRPr="00512A5C">
        <w:rPr>
          <w:color w:val="0070C0"/>
        </w:rPr>
        <w:t xml:space="preserve"> </w:t>
      </w:r>
      <w:r w:rsidR="00E14AC5" w:rsidRPr="00512A5C">
        <w:rPr>
          <w:color w:val="0070C0"/>
        </w:rPr>
        <w:t xml:space="preserve">as illustrated below. The horizontal bars of the “C”-shaped block letter should be 15 white pixels tall and the vertical bar should be 15 pixels wide. </w:t>
      </w:r>
      <w:r w:rsidR="00F74C8A" w:rsidRPr="00512A5C">
        <w:rPr>
          <w:color w:val="0070C0"/>
        </w:rPr>
        <w:t>P</w:t>
      </w:r>
      <w:r w:rsidR="00145FF0" w:rsidRPr="00512A5C">
        <w:rPr>
          <w:color w:val="0070C0"/>
        </w:rPr>
        <w:t>ad the remainder of</w:t>
      </w:r>
      <w:r w:rsidR="00E14AC5" w:rsidRPr="00512A5C">
        <w:rPr>
          <w:color w:val="0070C0"/>
        </w:rPr>
        <w:t xml:space="preserve"> a 512x512 array with black pixels</w:t>
      </w:r>
      <w:r w:rsidR="00B63165" w:rsidRPr="00512A5C">
        <w:rPr>
          <w:color w:val="0070C0"/>
        </w:rPr>
        <w:t>.</w:t>
      </w:r>
      <w:bookmarkStart w:id="0" w:name="_GoBack"/>
      <w:bookmarkEnd w:id="0"/>
      <w:r w:rsidR="00F510EC" w:rsidRPr="00512A5C">
        <w:rPr>
          <w:color w:val="0070C0"/>
        </w:rPr>
        <w:br/>
      </w:r>
      <w:r w:rsidR="00F510EC" w:rsidRPr="00512A5C">
        <w:rPr>
          <w:color w:val="0070C0"/>
        </w:rPr>
        <w:br/>
      </w:r>
      <w:r w:rsidR="00F510EC" w:rsidRPr="00512A5C">
        <w:rPr>
          <w:color w:val="0070C0"/>
        </w:rPr>
        <w:br/>
      </w:r>
      <w:r w:rsidR="00F510EC" w:rsidRPr="00512A5C">
        <w:rPr>
          <w:color w:val="0070C0"/>
        </w:rPr>
        <w:lastRenderedPageBreak/>
        <w:br/>
      </w:r>
    </w:p>
    <w:p w14:paraId="2A059B56" w14:textId="3B557980" w:rsidR="00B63165" w:rsidRPr="00B137CA" w:rsidRDefault="00B63165" w:rsidP="00FA32C2">
      <w:pPr>
        <w:pStyle w:val="ListParagraph"/>
        <w:numPr>
          <w:ilvl w:val="1"/>
          <w:numId w:val="1"/>
        </w:numPr>
      </w:pPr>
      <w:r w:rsidRPr="00B137CA">
        <w:t>Find</w:t>
      </w:r>
      <w:r w:rsidR="00FC4ED7" w:rsidRPr="00B137CA">
        <w:t xml:space="preserve"> and display</w:t>
      </w:r>
      <w:r w:rsidRPr="00B137CA">
        <w:t xml:space="preserve"> the two-dimensional correlation of the signal and the test pulse</w:t>
      </w:r>
      <w:r w:rsidR="006527BC" w:rsidRPr="00B137CA">
        <w:t xml:space="preserve"> (8</w:t>
      </w:r>
      <w:r w:rsidR="00DD0E28" w:rsidRPr="00B137CA">
        <w:t xml:space="preserve"> points)</w:t>
      </w:r>
      <w:r w:rsidRPr="00B137CA">
        <w:t>.</w:t>
      </w:r>
    </w:p>
    <w:p w14:paraId="3424FDD9" w14:textId="39BA17A4" w:rsidR="00234B17" w:rsidRPr="00B137CA" w:rsidRDefault="00B63165" w:rsidP="00FA32C2">
      <w:pPr>
        <w:pStyle w:val="ListParagraph"/>
        <w:numPr>
          <w:ilvl w:val="1"/>
          <w:numId w:val="1"/>
        </w:numPr>
      </w:pPr>
      <w:r w:rsidRPr="00B137CA">
        <w:t>Create and render a display of the correlation magnitude, painting those locations whose correlation is within 10% of maximum with red</w:t>
      </w:r>
      <w:r w:rsidR="006527BC" w:rsidRPr="00B137CA">
        <w:t xml:space="preserve"> (8</w:t>
      </w:r>
      <w:r w:rsidR="00DD0E28" w:rsidRPr="00B137CA">
        <w:t xml:space="preserve"> points)</w:t>
      </w:r>
      <w:r w:rsidRPr="00B137CA">
        <w:t xml:space="preserve">. </w:t>
      </w:r>
      <w:r w:rsidR="00225ECC" w:rsidRPr="00B137CA">
        <w:br/>
        <w:t xml:space="preserve">Note: </w:t>
      </w:r>
      <w:r w:rsidR="00E14AC5">
        <w:t>For both parts b. and c., y</w:t>
      </w:r>
      <w:r w:rsidR="00907287" w:rsidRPr="00B137CA">
        <w:t xml:space="preserve">ou will likely need to scale </w:t>
      </w:r>
      <w:r w:rsidR="00225ECC" w:rsidRPr="00B137CA">
        <w:t xml:space="preserve">(linear of logarithmic) </w:t>
      </w:r>
      <w:r w:rsidR="00907287" w:rsidRPr="00B137CA">
        <w:t>the correlation magnitudes. Consider using a logarithmic scaling followed by a linear scaling to the range [0, 255] for the pixel values. Also, when exploring a logarithmic scaling, remember th</w:t>
      </w:r>
      <w:r w:rsidR="00225ECC" w:rsidRPr="00B137CA">
        <w:t>at the correlation magnitudes may include values that are outside the domain of the log function</w:t>
      </w:r>
      <w:r w:rsidR="004846E7">
        <w:t xml:space="preserve"> (non-positive values)</w:t>
      </w:r>
      <w:r w:rsidR="00225ECC" w:rsidRPr="00B137CA">
        <w:t>; accordingly, you may (or will) need to translate the correlation values into the domain of the log function.</w:t>
      </w:r>
    </w:p>
    <w:sectPr w:rsidR="00234B17" w:rsidRPr="00B137CA" w:rsidSect="00F87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89488D" w14:textId="77777777" w:rsidR="00663E7C" w:rsidRDefault="00663E7C" w:rsidP="00C667E4">
      <w:pPr>
        <w:spacing w:after="0" w:line="240" w:lineRule="auto"/>
      </w:pPr>
      <w:r>
        <w:separator/>
      </w:r>
    </w:p>
  </w:endnote>
  <w:endnote w:type="continuationSeparator" w:id="0">
    <w:p w14:paraId="3D3EF2A0" w14:textId="77777777" w:rsidR="00663E7C" w:rsidRDefault="00663E7C" w:rsidP="00C66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0CC8D4" w14:textId="77777777" w:rsidR="00663E7C" w:rsidRDefault="00663E7C" w:rsidP="00C667E4">
      <w:pPr>
        <w:spacing w:after="0" w:line="240" w:lineRule="auto"/>
      </w:pPr>
      <w:r>
        <w:separator/>
      </w:r>
    </w:p>
  </w:footnote>
  <w:footnote w:type="continuationSeparator" w:id="0">
    <w:p w14:paraId="54739B1D" w14:textId="77777777" w:rsidR="00663E7C" w:rsidRDefault="00663E7C" w:rsidP="00C667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62DF5"/>
    <w:multiLevelType w:val="hybridMultilevel"/>
    <w:tmpl w:val="A134BEE8"/>
    <w:lvl w:ilvl="0" w:tplc="04090001">
      <w:start w:val="1"/>
      <w:numFmt w:val="bullet"/>
      <w:lvlText w:val=""/>
      <w:lvlJc w:val="left"/>
      <w:pPr>
        <w:ind w:left="22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8" w:hanging="360"/>
      </w:pPr>
      <w:rPr>
        <w:rFonts w:ascii="Wingdings" w:hAnsi="Wingdings" w:hint="default"/>
      </w:rPr>
    </w:lvl>
  </w:abstractNum>
  <w:abstractNum w:abstractNumId="1" w15:restartNumberingAfterBreak="0">
    <w:nsid w:val="44BB01CE"/>
    <w:multiLevelType w:val="hybridMultilevel"/>
    <w:tmpl w:val="0ECCE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813FF1"/>
    <w:multiLevelType w:val="hybridMultilevel"/>
    <w:tmpl w:val="CB368C56"/>
    <w:lvl w:ilvl="0" w:tplc="A302FA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xNDIxMzc2MjY1NzNU0lEKTi0uzszPAykwNKoFAGMlo2QtAAAA"/>
  </w:docVars>
  <w:rsids>
    <w:rsidRoot w:val="004E37BE"/>
    <w:rsid w:val="000114A9"/>
    <w:rsid w:val="00021D10"/>
    <w:rsid w:val="00023256"/>
    <w:rsid w:val="00037C5D"/>
    <w:rsid w:val="000523B4"/>
    <w:rsid w:val="00073F08"/>
    <w:rsid w:val="00084D8A"/>
    <w:rsid w:val="000B745E"/>
    <w:rsid w:val="000C3ECD"/>
    <w:rsid w:val="000C50C9"/>
    <w:rsid w:val="000D72F4"/>
    <w:rsid w:val="000E7933"/>
    <w:rsid w:val="00105D68"/>
    <w:rsid w:val="00115E2A"/>
    <w:rsid w:val="00116597"/>
    <w:rsid w:val="00126CC3"/>
    <w:rsid w:val="001458C2"/>
    <w:rsid w:val="00145FF0"/>
    <w:rsid w:val="001522A3"/>
    <w:rsid w:val="00162347"/>
    <w:rsid w:val="00180E64"/>
    <w:rsid w:val="001A17E1"/>
    <w:rsid w:val="001B0E5F"/>
    <w:rsid w:val="001B66A1"/>
    <w:rsid w:val="001E51F5"/>
    <w:rsid w:val="00214103"/>
    <w:rsid w:val="00225ECC"/>
    <w:rsid w:val="00231F10"/>
    <w:rsid w:val="00234B17"/>
    <w:rsid w:val="00250DE6"/>
    <w:rsid w:val="00261672"/>
    <w:rsid w:val="00271007"/>
    <w:rsid w:val="00273723"/>
    <w:rsid w:val="00274F58"/>
    <w:rsid w:val="00276B33"/>
    <w:rsid w:val="0028032D"/>
    <w:rsid w:val="00282A5A"/>
    <w:rsid w:val="00286983"/>
    <w:rsid w:val="002A35B7"/>
    <w:rsid w:val="002A464B"/>
    <w:rsid w:val="002B5023"/>
    <w:rsid w:val="002C0B6A"/>
    <w:rsid w:val="002C473C"/>
    <w:rsid w:val="002D327F"/>
    <w:rsid w:val="002D36B2"/>
    <w:rsid w:val="002D60C8"/>
    <w:rsid w:val="002E0E6F"/>
    <w:rsid w:val="0031739B"/>
    <w:rsid w:val="00321003"/>
    <w:rsid w:val="00321427"/>
    <w:rsid w:val="003517DC"/>
    <w:rsid w:val="00357871"/>
    <w:rsid w:val="00387B40"/>
    <w:rsid w:val="00395E5E"/>
    <w:rsid w:val="003A0AE4"/>
    <w:rsid w:val="003A1148"/>
    <w:rsid w:val="003B1CED"/>
    <w:rsid w:val="003B7289"/>
    <w:rsid w:val="003C2C3D"/>
    <w:rsid w:val="003D7813"/>
    <w:rsid w:val="003E5ACE"/>
    <w:rsid w:val="003E773F"/>
    <w:rsid w:val="003E7FF8"/>
    <w:rsid w:val="003F60B7"/>
    <w:rsid w:val="004016AD"/>
    <w:rsid w:val="00416AE9"/>
    <w:rsid w:val="00417FA0"/>
    <w:rsid w:val="00421426"/>
    <w:rsid w:val="004329D6"/>
    <w:rsid w:val="00434AF2"/>
    <w:rsid w:val="00472CEE"/>
    <w:rsid w:val="00474209"/>
    <w:rsid w:val="004846E7"/>
    <w:rsid w:val="00487316"/>
    <w:rsid w:val="00495113"/>
    <w:rsid w:val="004A226D"/>
    <w:rsid w:val="004B1528"/>
    <w:rsid w:val="004C4F67"/>
    <w:rsid w:val="004E0E02"/>
    <w:rsid w:val="004E37BE"/>
    <w:rsid w:val="004E6654"/>
    <w:rsid w:val="00512A5C"/>
    <w:rsid w:val="00517093"/>
    <w:rsid w:val="0052100C"/>
    <w:rsid w:val="00524B43"/>
    <w:rsid w:val="00531277"/>
    <w:rsid w:val="005330B2"/>
    <w:rsid w:val="00535DEE"/>
    <w:rsid w:val="00537F00"/>
    <w:rsid w:val="005415CF"/>
    <w:rsid w:val="00551264"/>
    <w:rsid w:val="00565D6E"/>
    <w:rsid w:val="005719A9"/>
    <w:rsid w:val="005916A1"/>
    <w:rsid w:val="0059453E"/>
    <w:rsid w:val="005A3C3B"/>
    <w:rsid w:val="005A524C"/>
    <w:rsid w:val="005A53F2"/>
    <w:rsid w:val="005B496A"/>
    <w:rsid w:val="005B65ED"/>
    <w:rsid w:val="005B7178"/>
    <w:rsid w:val="005C0BD7"/>
    <w:rsid w:val="005C5A95"/>
    <w:rsid w:val="005D24B3"/>
    <w:rsid w:val="005F6571"/>
    <w:rsid w:val="00613AE1"/>
    <w:rsid w:val="00613C03"/>
    <w:rsid w:val="00625EA7"/>
    <w:rsid w:val="006336BF"/>
    <w:rsid w:val="00640A4B"/>
    <w:rsid w:val="00641036"/>
    <w:rsid w:val="0064657D"/>
    <w:rsid w:val="006527BC"/>
    <w:rsid w:val="00663E7C"/>
    <w:rsid w:val="00664515"/>
    <w:rsid w:val="006729B4"/>
    <w:rsid w:val="00674315"/>
    <w:rsid w:val="00686069"/>
    <w:rsid w:val="00687B4B"/>
    <w:rsid w:val="00687D91"/>
    <w:rsid w:val="006918ED"/>
    <w:rsid w:val="00692CB7"/>
    <w:rsid w:val="006978CB"/>
    <w:rsid w:val="006A0CDF"/>
    <w:rsid w:val="006A1467"/>
    <w:rsid w:val="006A2295"/>
    <w:rsid w:val="006B2759"/>
    <w:rsid w:val="006C1DFD"/>
    <w:rsid w:val="006D5B1D"/>
    <w:rsid w:val="006E6CBB"/>
    <w:rsid w:val="006F1E83"/>
    <w:rsid w:val="00703499"/>
    <w:rsid w:val="00756F0C"/>
    <w:rsid w:val="00761C74"/>
    <w:rsid w:val="00767A4C"/>
    <w:rsid w:val="0077745D"/>
    <w:rsid w:val="007778C2"/>
    <w:rsid w:val="007B122B"/>
    <w:rsid w:val="007B1DB6"/>
    <w:rsid w:val="007B7AA3"/>
    <w:rsid w:val="007C2424"/>
    <w:rsid w:val="007F44EA"/>
    <w:rsid w:val="008172B5"/>
    <w:rsid w:val="008225E9"/>
    <w:rsid w:val="00825DC7"/>
    <w:rsid w:val="008312E2"/>
    <w:rsid w:val="00831F16"/>
    <w:rsid w:val="00843F3A"/>
    <w:rsid w:val="00850B91"/>
    <w:rsid w:val="00855478"/>
    <w:rsid w:val="00855918"/>
    <w:rsid w:val="00892069"/>
    <w:rsid w:val="00896DF2"/>
    <w:rsid w:val="008B4860"/>
    <w:rsid w:val="008C7736"/>
    <w:rsid w:val="008D238B"/>
    <w:rsid w:val="008E1B37"/>
    <w:rsid w:val="008E7BB9"/>
    <w:rsid w:val="008F7CAA"/>
    <w:rsid w:val="00907287"/>
    <w:rsid w:val="00920740"/>
    <w:rsid w:val="00936173"/>
    <w:rsid w:val="009378D7"/>
    <w:rsid w:val="00941B36"/>
    <w:rsid w:val="009475AE"/>
    <w:rsid w:val="009506DF"/>
    <w:rsid w:val="0095393E"/>
    <w:rsid w:val="00954A57"/>
    <w:rsid w:val="00954C24"/>
    <w:rsid w:val="00957B7E"/>
    <w:rsid w:val="00977F75"/>
    <w:rsid w:val="00981F12"/>
    <w:rsid w:val="00983A55"/>
    <w:rsid w:val="009952DC"/>
    <w:rsid w:val="00997C76"/>
    <w:rsid w:val="009A1B6B"/>
    <w:rsid w:val="009B31A3"/>
    <w:rsid w:val="009B3C2E"/>
    <w:rsid w:val="009B5247"/>
    <w:rsid w:val="009B69C0"/>
    <w:rsid w:val="009C18A8"/>
    <w:rsid w:val="009D7F19"/>
    <w:rsid w:val="009E275B"/>
    <w:rsid w:val="00A07B69"/>
    <w:rsid w:val="00A25A5A"/>
    <w:rsid w:val="00A27ED4"/>
    <w:rsid w:val="00A40986"/>
    <w:rsid w:val="00A42296"/>
    <w:rsid w:val="00A45350"/>
    <w:rsid w:val="00A672D6"/>
    <w:rsid w:val="00A77432"/>
    <w:rsid w:val="00A82AB9"/>
    <w:rsid w:val="00A82BFF"/>
    <w:rsid w:val="00A84FC9"/>
    <w:rsid w:val="00A926CA"/>
    <w:rsid w:val="00A957CB"/>
    <w:rsid w:val="00A97E50"/>
    <w:rsid w:val="00AB5679"/>
    <w:rsid w:val="00AE6D04"/>
    <w:rsid w:val="00AF4150"/>
    <w:rsid w:val="00AF57E5"/>
    <w:rsid w:val="00AF6C95"/>
    <w:rsid w:val="00B02D68"/>
    <w:rsid w:val="00B036F7"/>
    <w:rsid w:val="00B137CA"/>
    <w:rsid w:val="00B230C5"/>
    <w:rsid w:val="00B23DD9"/>
    <w:rsid w:val="00B47AB6"/>
    <w:rsid w:val="00B56DDB"/>
    <w:rsid w:val="00B60D8C"/>
    <w:rsid w:val="00B63165"/>
    <w:rsid w:val="00B739BC"/>
    <w:rsid w:val="00B758DE"/>
    <w:rsid w:val="00B80AC4"/>
    <w:rsid w:val="00B82E92"/>
    <w:rsid w:val="00B861CC"/>
    <w:rsid w:val="00B9380F"/>
    <w:rsid w:val="00BA4836"/>
    <w:rsid w:val="00BA4B2D"/>
    <w:rsid w:val="00BE22E0"/>
    <w:rsid w:val="00BE2D8C"/>
    <w:rsid w:val="00BE5646"/>
    <w:rsid w:val="00BF5123"/>
    <w:rsid w:val="00BF6BE8"/>
    <w:rsid w:val="00C21F12"/>
    <w:rsid w:val="00C2335F"/>
    <w:rsid w:val="00C26ECA"/>
    <w:rsid w:val="00C33409"/>
    <w:rsid w:val="00C334FF"/>
    <w:rsid w:val="00C43BBC"/>
    <w:rsid w:val="00C50A43"/>
    <w:rsid w:val="00C62277"/>
    <w:rsid w:val="00C667E4"/>
    <w:rsid w:val="00C714CD"/>
    <w:rsid w:val="00C75A00"/>
    <w:rsid w:val="00C852D4"/>
    <w:rsid w:val="00C86900"/>
    <w:rsid w:val="00C96257"/>
    <w:rsid w:val="00C9755F"/>
    <w:rsid w:val="00CA1578"/>
    <w:rsid w:val="00CB058A"/>
    <w:rsid w:val="00CC44E0"/>
    <w:rsid w:val="00CC6757"/>
    <w:rsid w:val="00CD5ACF"/>
    <w:rsid w:val="00CE2C8A"/>
    <w:rsid w:val="00CE34E7"/>
    <w:rsid w:val="00CE416F"/>
    <w:rsid w:val="00CE5863"/>
    <w:rsid w:val="00CF490F"/>
    <w:rsid w:val="00D0542A"/>
    <w:rsid w:val="00D16186"/>
    <w:rsid w:val="00D2201C"/>
    <w:rsid w:val="00D30AE6"/>
    <w:rsid w:val="00D34F2E"/>
    <w:rsid w:val="00D52232"/>
    <w:rsid w:val="00D65EF2"/>
    <w:rsid w:val="00D70832"/>
    <w:rsid w:val="00D72B02"/>
    <w:rsid w:val="00D82BC7"/>
    <w:rsid w:val="00DA665F"/>
    <w:rsid w:val="00DB7C43"/>
    <w:rsid w:val="00DC47F4"/>
    <w:rsid w:val="00DC5A72"/>
    <w:rsid w:val="00DD0C75"/>
    <w:rsid w:val="00DD0E28"/>
    <w:rsid w:val="00DD4C50"/>
    <w:rsid w:val="00DE4420"/>
    <w:rsid w:val="00E0035A"/>
    <w:rsid w:val="00E0465A"/>
    <w:rsid w:val="00E054A1"/>
    <w:rsid w:val="00E07DCD"/>
    <w:rsid w:val="00E14AC5"/>
    <w:rsid w:val="00E16DF0"/>
    <w:rsid w:val="00E25251"/>
    <w:rsid w:val="00E32A2A"/>
    <w:rsid w:val="00E34D6B"/>
    <w:rsid w:val="00E368A3"/>
    <w:rsid w:val="00E43941"/>
    <w:rsid w:val="00E522DE"/>
    <w:rsid w:val="00E53C6A"/>
    <w:rsid w:val="00E8226D"/>
    <w:rsid w:val="00E947B1"/>
    <w:rsid w:val="00ED0B4E"/>
    <w:rsid w:val="00EE0C43"/>
    <w:rsid w:val="00EE559C"/>
    <w:rsid w:val="00EF17BF"/>
    <w:rsid w:val="00EF352A"/>
    <w:rsid w:val="00EF4C9C"/>
    <w:rsid w:val="00F21F73"/>
    <w:rsid w:val="00F24008"/>
    <w:rsid w:val="00F44AE1"/>
    <w:rsid w:val="00F44FAE"/>
    <w:rsid w:val="00F510EC"/>
    <w:rsid w:val="00F54B8A"/>
    <w:rsid w:val="00F71C7E"/>
    <w:rsid w:val="00F748F8"/>
    <w:rsid w:val="00F74C8A"/>
    <w:rsid w:val="00F77C1A"/>
    <w:rsid w:val="00F82FE0"/>
    <w:rsid w:val="00F87BD9"/>
    <w:rsid w:val="00F91A05"/>
    <w:rsid w:val="00F939C1"/>
    <w:rsid w:val="00FA2308"/>
    <w:rsid w:val="00FA32C2"/>
    <w:rsid w:val="00FA56B8"/>
    <w:rsid w:val="00FB1942"/>
    <w:rsid w:val="00FB5DDC"/>
    <w:rsid w:val="00FC1152"/>
    <w:rsid w:val="00FC4ED7"/>
    <w:rsid w:val="00FD52DF"/>
    <w:rsid w:val="00FD7165"/>
    <w:rsid w:val="00FF3836"/>
    <w:rsid w:val="00FF5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9BAB"/>
  <w15:docId w15:val="{ADD8742E-4B32-4D38-935A-CDF4F8733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372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37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372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37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737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947B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4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7B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7E4"/>
  </w:style>
  <w:style w:type="paragraph" w:styleId="Footer">
    <w:name w:val="footer"/>
    <w:basedOn w:val="Normal"/>
    <w:link w:val="Foot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7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18" Type="http://schemas.openxmlformats.org/officeDocument/2006/relationships/chart" Target="charts/chart11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hart" Target="charts/chart14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chart" Target="charts/chart10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hart" Target="charts/chart9.xml"/><Relationship Id="rId20" Type="http://schemas.openxmlformats.org/officeDocument/2006/relationships/chart" Target="charts/chart1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24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chart" Target="charts/chart8.xml"/><Relationship Id="rId23" Type="http://schemas.openxmlformats.org/officeDocument/2006/relationships/image" Target="media/image2.png"/><Relationship Id="rId10" Type="http://schemas.openxmlformats.org/officeDocument/2006/relationships/chart" Target="charts/chart3.xml"/><Relationship Id="rId19" Type="http://schemas.openxmlformats.org/officeDocument/2006/relationships/chart" Target="charts/chart12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Relationship Id="rId22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AppData\Roaming\Microsoft\Excel\FinalProjectData%20(version%202).xlsb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SimoneLiu_FinalProjectData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SimoneLiu_FinalProjectData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dd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B$1</c:f>
              <c:strCache>
                <c:ptCount val="1"/>
                <c:pt idx="0">
                  <c:v>fs3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B$2:$B$513</c:f>
              <c:numCache>
                <c:formatCode>General</c:formatCode>
                <c:ptCount val="512"/>
                <c:pt idx="0">
                  <c:v>0</c:v>
                </c:pt>
                <c:pt idx="1">
                  <c:v>3.6804759859947897E-2</c:v>
                </c:pt>
                <c:pt idx="2">
                  <c:v>7.3544884762644605E-2</c:v>
                </c:pt>
                <c:pt idx="3">
                  <c:v>0.11015593629701401</c:v>
                </c:pt>
                <c:pt idx="4">
                  <c:v>0.14657386845985801</c:v>
                </c:pt>
                <c:pt idx="5">
                  <c:v>0.182735222151101</c:v>
                </c:pt>
                <c:pt idx="6">
                  <c:v>0.21857731762562099</c:v>
                </c:pt>
                <c:pt idx="7">
                  <c:v>0.25403844423213801</c:v>
                </c:pt>
                <c:pt idx="8">
                  <c:v>0.28905804677958002</c:v>
                </c:pt>
                <c:pt idx="9">
                  <c:v>0.323576907883664</c:v>
                </c:pt>
                <c:pt idx="10">
                  <c:v>0.35753732566111401</c:v>
                </c:pt>
                <c:pt idx="11">
                  <c:v>0.39088328615595203</c:v>
                </c:pt>
                <c:pt idx="12">
                  <c:v>0.42356062990152599</c:v>
                </c:pt>
                <c:pt idx="13">
                  <c:v>0.45551721204337098</c:v>
                </c:pt>
                <c:pt idx="14">
                  <c:v>0.48670305547152598</c:v>
                </c:pt>
                <c:pt idx="15">
                  <c:v>0.51707049643640701</c:v>
                </c:pt>
                <c:pt idx="16">
                  <c:v>0.54657432214983803</c:v>
                </c:pt>
                <c:pt idx="17">
                  <c:v>0.575171899902015</c:v>
                </c:pt>
                <c:pt idx="18">
                  <c:v>0.602823297256181</c:v>
                </c:pt>
                <c:pt idx="19">
                  <c:v>0.629491392915279</c:v>
                </c:pt>
                <c:pt idx="20">
                  <c:v>0.65514197788887396</c:v>
                </c:pt>
                <c:pt idx="21">
                  <c:v>0.67974384662395204</c:v>
                </c:pt>
                <c:pt idx="22">
                  <c:v>0.703268877799759</c:v>
                </c:pt>
                <c:pt idx="23">
                  <c:v>0.72569210452444399</c:v>
                </c:pt>
                <c:pt idx="24">
                  <c:v>0.74699177370981396</c:v>
                </c:pt>
                <c:pt idx="25">
                  <c:v>0.76714939443985897</c:v>
                </c:pt>
                <c:pt idx="26">
                  <c:v>0.78614977518866003</c:v>
                </c:pt>
                <c:pt idx="27">
                  <c:v>0.80398104978376395</c:v>
                </c:pt>
                <c:pt idx="28">
                  <c:v>0.82063469205193296</c:v>
                </c:pt>
                <c:pt idx="29">
                  <c:v>0.83610551912516196</c:v>
                </c:pt>
                <c:pt idx="30">
                  <c:v>0.85039168342591398</c:v>
                </c:pt>
                <c:pt idx="31">
                  <c:v>0.86349465339144904</c:v>
                </c:pt>
                <c:pt idx="32">
                  <c:v>0.87541918303777599</c:v>
                </c:pt>
                <c:pt idx="33">
                  <c:v>0.88617327050403005</c:v>
                </c:pt>
                <c:pt idx="34">
                  <c:v>0.89576810575774402</c:v>
                </c:pt>
                <c:pt idx="35">
                  <c:v>0.90421800768046001</c:v>
                </c:pt>
                <c:pt idx="36">
                  <c:v>0.91154035079125895</c:v>
                </c:pt>
                <c:pt idx="37">
                  <c:v>0.91775548190289502</c:v>
                </c:pt>
                <c:pt idx="38">
                  <c:v>0.92288662704121305</c:v>
                </c:pt>
                <c:pt idx="39">
                  <c:v>0.92695978899325704</c:v>
                </c:pt>
                <c:pt idx="40">
                  <c:v>0.930003635882792</c:v>
                </c:pt>
                <c:pt idx="41">
                  <c:v>0.93204938120379299</c:v>
                </c:pt>
                <c:pt idx="42">
                  <c:v>0.93313065577260401</c:v>
                </c:pt>
                <c:pt idx="43">
                  <c:v>0.933283372087923</c:v>
                </c:pt>
                <c:pt idx="44">
                  <c:v>0.93254558161433498</c:v>
                </c:pt>
                <c:pt idx="45">
                  <c:v>0.93095732552976196</c:v>
                </c:pt>
                <c:pt idx="46">
                  <c:v>0.92856047949977805</c:v>
                </c:pt>
                <c:pt idx="47">
                  <c:v>0.92539859306223504</c:v>
                </c:pt>
                <c:pt idx="48">
                  <c:v>0.92151672422390396</c:v>
                </c:pt>
                <c:pt idx="49">
                  <c:v>0.91696126988689097</c:v>
                </c:pt>
                <c:pt idx="50">
                  <c:v>0.91177979273625798</c:v>
                </c:pt>
                <c:pt idx="51">
                  <c:v>0.90602084523164705</c:v>
                </c:pt>
                <c:pt idx="52">
                  <c:v>0.89973379135462295</c:v>
                </c:pt>
                <c:pt idx="53">
                  <c:v>0.89296862676995403</c:v>
                </c:pt>
                <c:pt idx="54">
                  <c:v>0.88577579806307605</c:v>
                </c:pt>
                <c:pt idx="55">
                  <c:v>0.87820602171757001</c:v>
                </c:pt>
                <c:pt idx="56">
                  <c:v>0.87031010349553795</c:v>
                </c:pt>
                <c:pt idx="57">
                  <c:v>0.86213875888043301</c:v>
                </c:pt>
                <c:pt idx="58">
                  <c:v>0.85374243523601401</c:v>
                </c:pt>
                <c:pt idx="59">
                  <c:v>0.84517113632686502</c:v>
                </c:pt>
                <c:pt idx="60">
                  <c:v>0.83647424983525498</c:v>
                </c:pt>
                <c:pt idx="61">
                  <c:v>0.82770037849609501</c:v>
                </c:pt>
                <c:pt idx="62">
                  <c:v>0.81889717545643603</c:v>
                </c:pt>
                <c:pt idx="63">
                  <c:v>0.81011118444840902</c:v>
                </c:pt>
                <c:pt idx="64">
                  <c:v>0.80138768534475302</c:v>
                </c:pt>
                <c:pt idx="65">
                  <c:v>0.79277054564427696</c:v>
                </c:pt>
                <c:pt idx="66">
                  <c:v>0.78430207841073796</c:v>
                </c:pt>
                <c:pt idx="67">
                  <c:v>0.77602290716286904</c:v>
                </c:pt>
                <c:pt idx="68">
                  <c:v>0.76797183818571502</c:v>
                </c:pt>
                <c:pt idx="69">
                  <c:v>0.76018574070409295</c:v>
                </c:pt>
                <c:pt idx="70">
                  <c:v>0.75269943532814398</c:v>
                </c:pt>
                <c:pt idx="71">
                  <c:v>0.74554559114851604</c:v>
                </c:pt>
                <c:pt idx="72">
                  <c:v>0.73875463182496104</c:v>
                </c:pt>
                <c:pt idx="73">
                  <c:v>0.73235465097715802</c:v>
                </c:pt>
                <c:pt idx="74">
                  <c:v>0.72637133715048097</c:v>
                </c:pt>
                <c:pt idx="75">
                  <c:v>0.72082790859235801</c:v>
                </c:pt>
                <c:pt idx="76">
                  <c:v>0.71574505803701705</c:v>
                </c:pt>
                <c:pt idx="77">
                  <c:v>0.71114090765784099</c:v>
                </c:pt>
                <c:pt idx="78">
                  <c:v>0.70703097430747797</c:v>
                </c:pt>
                <c:pt idx="79">
                  <c:v>0.70342814512635898</c:v>
                </c:pt>
                <c:pt idx="80">
                  <c:v>0.70034266356060804</c:v>
                </c:pt>
                <c:pt idx="81">
                  <c:v>0.69778212579048704</c:v>
                </c:pt>
                <c:pt idx="82">
                  <c:v>0.69575148753083804</c:v>
                </c:pt>
                <c:pt idx="83">
                  <c:v>0.69425308112543505</c:v>
                </c:pt>
                <c:pt idx="84">
                  <c:v>0.69328664281805596</c:v>
                </c:pt>
                <c:pt idx="85">
                  <c:v>0.69284935004441195</c:v>
                </c:pt>
                <c:pt idx="86">
                  <c:v>0.69293586855113198</c:v>
                </c:pt>
                <c:pt idx="87">
                  <c:v>0.69353840911081799</c:v>
                </c:pt>
                <c:pt idx="88">
                  <c:v>0.69464679356595405</c:v>
                </c:pt>
                <c:pt idx="89">
                  <c:v>0.69624852989932895</c:v>
                </c:pt>
                <c:pt idx="90">
                  <c:v>0.69832889599466796</c:v>
                </c:pt>
                <c:pt idx="91">
                  <c:v>0.700871031718589</c:v>
                </c:pt>
                <c:pt idx="92">
                  <c:v>0.70385603892386805</c:v>
                </c:pt>
                <c:pt idx="93">
                  <c:v>0.70726308894442802</c:v>
                </c:pt>
                <c:pt idx="94">
                  <c:v>0.71106953712460996</c:v>
                </c:pt>
                <c:pt idx="95">
                  <c:v>0.71525104389920702</c:v>
                </c:pt>
                <c:pt idx="96">
                  <c:v>0.71978170191657198</c:v>
                </c:pt>
                <c:pt idx="97">
                  <c:v>0.72463416867488395</c:v>
                </c:pt>
                <c:pt idx="98">
                  <c:v>0.72977980412155696</c:v>
                </c:pt>
                <c:pt idx="99">
                  <c:v>0.73518881264775704</c:v>
                </c:pt>
                <c:pt idx="100">
                  <c:v>0.74083038889420705</c:v>
                </c:pt>
                <c:pt idx="101">
                  <c:v>0.74667286677095102</c:v>
                </c:pt>
                <c:pt idx="102">
                  <c:v>0.75268387108250501</c:v>
                </c:pt>
                <c:pt idx="103">
                  <c:v>0.75883047114102298</c:v>
                </c:pt>
                <c:pt idx="104">
                  <c:v>0.76507933574357201</c:v>
                </c:pt>
                <c:pt idx="105">
                  <c:v>0.77139688888561397</c:v>
                </c:pt>
                <c:pt idx="106">
                  <c:v>0.77774946558112401</c:v>
                </c:pt>
                <c:pt idx="107">
                  <c:v>0.78410346716058898</c:v>
                </c:pt>
                <c:pt idx="108">
                  <c:v>0.79042551542133399</c:v>
                </c:pt>
                <c:pt idx="109">
                  <c:v>0.79668260501028298</c:v>
                </c:pt>
                <c:pt idx="110">
                  <c:v>0.80284225342724702</c:v>
                </c:pt>
                <c:pt idx="111">
                  <c:v>0.80887264804723902</c:v>
                </c:pt>
                <c:pt idx="112">
                  <c:v>0.81474278957296897</c:v>
                </c:pt>
                <c:pt idx="113">
                  <c:v>0.820422631343659</c:v>
                </c:pt>
                <c:pt idx="114">
                  <c:v>0.82588321394345898</c:v>
                </c:pt>
                <c:pt idx="115">
                  <c:v>0.831096794572034</c:v>
                </c:pt>
                <c:pt idx="116">
                  <c:v>0.83603697066129101</c:v>
                </c:pt>
                <c:pt idx="117">
                  <c:v>0.84067879724551298</c:v>
                </c:pt>
                <c:pt idx="118">
                  <c:v>0.84499889761744695</c:v>
                </c:pt>
                <c:pt idx="119">
                  <c:v>0.84897556682990205</c:v>
                </c:pt>
                <c:pt idx="120">
                  <c:v>0.85258886763113095</c:v>
                </c:pt>
                <c:pt idx="121">
                  <c:v>0.85582071845259799</c:v>
                </c:pt>
                <c:pt idx="122">
                  <c:v>0.85865497309946104</c:v>
                </c:pt>
                <c:pt idx="123">
                  <c:v>0.86107749182724902</c:v>
                </c:pt>
                <c:pt idx="124">
                  <c:v>0.86307620352248704</c:v>
                </c:pt>
                <c:pt idx="125">
                  <c:v>0.86464115874047398</c:v>
                </c:pt>
                <c:pt idx="126">
                  <c:v>0.86576457338971602</c:v>
                </c:pt>
                <c:pt idx="127">
                  <c:v>0.866440862889724</c:v>
                </c:pt>
                <c:pt idx="128">
                  <c:v>0.86666666666666603</c:v>
                </c:pt>
                <c:pt idx="129">
                  <c:v>0.866440862889724</c:v>
                </c:pt>
                <c:pt idx="130">
                  <c:v>0.86576457338971602</c:v>
                </c:pt>
                <c:pt idx="131">
                  <c:v>0.86464115874047398</c:v>
                </c:pt>
                <c:pt idx="132">
                  <c:v>0.86307620352248704</c:v>
                </c:pt>
                <c:pt idx="133">
                  <c:v>0.86107749182724902</c:v>
                </c:pt>
                <c:pt idx="134">
                  <c:v>0.85865497309946104</c:v>
                </c:pt>
                <c:pt idx="135">
                  <c:v>0.85582071845259799</c:v>
                </c:pt>
                <c:pt idx="136">
                  <c:v>0.85258886763113095</c:v>
                </c:pt>
                <c:pt idx="137">
                  <c:v>0.84897556682990205</c:v>
                </c:pt>
                <c:pt idx="138">
                  <c:v>0.84499889761744695</c:v>
                </c:pt>
                <c:pt idx="139">
                  <c:v>0.84067879724551298</c:v>
                </c:pt>
                <c:pt idx="140">
                  <c:v>0.83603697066129101</c:v>
                </c:pt>
                <c:pt idx="141">
                  <c:v>0.831096794572034</c:v>
                </c:pt>
                <c:pt idx="142">
                  <c:v>0.82588321394345898</c:v>
                </c:pt>
                <c:pt idx="143">
                  <c:v>0.820422631343659</c:v>
                </c:pt>
                <c:pt idx="144">
                  <c:v>0.81474278957296897</c:v>
                </c:pt>
                <c:pt idx="145">
                  <c:v>0.80887264804723902</c:v>
                </c:pt>
                <c:pt idx="146">
                  <c:v>0.80284225342724702</c:v>
                </c:pt>
                <c:pt idx="147">
                  <c:v>0.79668260501028298</c:v>
                </c:pt>
                <c:pt idx="148">
                  <c:v>0.79042551542133499</c:v>
                </c:pt>
                <c:pt idx="149">
                  <c:v>0.78410346716058898</c:v>
                </c:pt>
                <c:pt idx="150">
                  <c:v>0.77774946558112401</c:v>
                </c:pt>
                <c:pt idx="151">
                  <c:v>0.77139688888561397</c:v>
                </c:pt>
                <c:pt idx="152">
                  <c:v>0.76507933574357201</c:v>
                </c:pt>
                <c:pt idx="153">
                  <c:v>0.75883047114102298</c:v>
                </c:pt>
                <c:pt idx="154">
                  <c:v>0.75268387108250501</c:v>
                </c:pt>
                <c:pt idx="155">
                  <c:v>0.74667286677095102</c:v>
                </c:pt>
                <c:pt idx="156">
                  <c:v>0.74083038889420705</c:v>
                </c:pt>
                <c:pt idx="157">
                  <c:v>0.73518881264775604</c:v>
                </c:pt>
                <c:pt idx="158">
                  <c:v>0.72977980412155696</c:v>
                </c:pt>
                <c:pt idx="159">
                  <c:v>0.72463416867488395</c:v>
                </c:pt>
                <c:pt idx="160">
                  <c:v>0.71978170191657198</c:v>
                </c:pt>
                <c:pt idx="161">
                  <c:v>0.71525104389920702</c:v>
                </c:pt>
                <c:pt idx="162">
                  <c:v>0.71106953712460996</c:v>
                </c:pt>
                <c:pt idx="163">
                  <c:v>0.70726308894442802</c:v>
                </c:pt>
                <c:pt idx="164">
                  <c:v>0.70385603892386805</c:v>
                </c:pt>
                <c:pt idx="165">
                  <c:v>0.700871031718589</c:v>
                </c:pt>
                <c:pt idx="166">
                  <c:v>0.69832889599466796</c:v>
                </c:pt>
                <c:pt idx="167">
                  <c:v>0.69624852989932895</c:v>
                </c:pt>
                <c:pt idx="168">
                  <c:v>0.69464679356595405</c:v>
                </c:pt>
                <c:pt idx="169">
                  <c:v>0.69353840911081799</c:v>
                </c:pt>
                <c:pt idx="170">
                  <c:v>0.69293586855113198</c:v>
                </c:pt>
                <c:pt idx="171">
                  <c:v>0.69284935004441195</c:v>
                </c:pt>
                <c:pt idx="172">
                  <c:v>0.69328664281805596</c:v>
                </c:pt>
                <c:pt idx="173">
                  <c:v>0.69425308112543505</c:v>
                </c:pt>
                <c:pt idx="174">
                  <c:v>0.69575148753083804</c:v>
                </c:pt>
                <c:pt idx="175">
                  <c:v>0.69778212579048804</c:v>
                </c:pt>
                <c:pt idx="176">
                  <c:v>0.70034266356060804</c:v>
                </c:pt>
                <c:pt idx="177">
                  <c:v>0.70342814512635898</c:v>
                </c:pt>
                <c:pt idx="178">
                  <c:v>0.70703097430747797</c:v>
                </c:pt>
                <c:pt idx="179">
                  <c:v>0.71114090765784099</c:v>
                </c:pt>
                <c:pt idx="180">
                  <c:v>0.71574505803701705</c:v>
                </c:pt>
                <c:pt idx="181">
                  <c:v>0.72082790859235801</c:v>
                </c:pt>
                <c:pt idx="182">
                  <c:v>0.72637133715048097</c:v>
                </c:pt>
                <c:pt idx="183">
                  <c:v>0.73235465097715802</c:v>
                </c:pt>
                <c:pt idx="184">
                  <c:v>0.73875463182496104</c:v>
                </c:pt>
                <c:pt idx="185">
                  <c:v>0.74554559114851604</c:v>
                </c:pt>
                <c:pt idx="186">
                  <c:v>0.75269943532814398</c:v>
                </c:pt>
                <c:pt idx="187">
                  <c:v>0.76018574070409195</c:v>
                </c:pt>
                <c:pt idx="188">
                  <c:v>0.76797183818571502</c:v>
                </c:pt>
                <c:pt idx="189">
                  <c:v>0.77602290716286904</c:v>
                </c:pt>
                <c:pt idx="190">
                  <c:v>0.78430207841073796</c:v>
                </c:pt>
                <c:pt idx="191">
                  <c:v>0.79277054564427696</c:v>
                </c:pt>
                <c:pt idx="192">
                  <c:v>0.80138768534475302</c:v>
                </c:pt>
                <c:pt idx="193">
                  <c:v>0.81011118444840902</c:v>
                </c:pt>
                <c:pt idx="194">
                  <c:v>0.81889717545643603</c:v>
                </c:pt>
                <c:pt idx="195">
                  <c:v>0.82770037849609501</c:v>
                </c:pt>
                <c:pt idx="196">
                  <c:v>0.83647424983525498</c:v>
                </c:pt>
                <c:pt idx="197">
                  <c:v>0.84517113632686502</c:v>
                </c:pt>
                <c:pt idx="198">
                  <c:v>0.85374243523601401</c:v>
                </c:pt>
                <c:pt idx="199">
                  <c:v>0.86213875888043301</c:v>
                </c:pt>
                <c:pt idx="200">
                  <c:v>0.87031010349553695</c:v>
                </c:pt>
                <c:pt idx="201">
                  <c:v>0.87820602171757001</c:v>
                </c:pt>
                <c:pt idx="202">
                  <c:v>0.88577579806307605</c:v>
                </c:pt>
                <c:pt idx="203">
                  <c:v>0.89296862676995403</c:v>
                </c:pt>
                <c:pt idx="204">
                  <c:v>0.89973379135462295</c:v>
                </c:pt>
                <c:pt idx="205">
                  <c:v>0.90602084523164705</c:v>
                </c:pt>
                <c:pt idx="206">
                  <c:v>0.91177979273625798</c:v>
                </c:pt>
                <c:pt idx="207">
                  <c:v>0.91696126988689197</c:v>
                </c:pt>
                <c:pt idx="208">
                  <c:v>0.92151672422390396</c:v>
                </c:pt>
                <c:pt idx="209">
                  <c:v>0.92539859306223504</c:v>
                </c:pt>
                <c:pt idx="210">
                  <c:v>0.92856047949977805</c:v>
                </c:pt>
                <c:pt idx="211">
                  <c:v>0.93095732552976196</c:v>
                </c:pt>
                <c:pt idx="212">
                  <c:v>0.93254558161433498</c:v>
                </c:pt>
                <c:pt idx="213">
                  <c:v>0.933283372087923</c:v>
                </c:pt>
                <c:pt idx="214">
                  <c:v>0.93313065577260501</c:v>
                </c:pt>
                <c:pt idx="215">
                  <c:v>0.93204938120379299</c:v>
                </c:pt>
                <c:pt idx="216">
                  <c:v>0.930003635882792</c:v>
                </c:pt>
                <c:pt idx="217">
                  <c:v>0.92695978899325704</c:v>
                </c:pt>
                <c:pt idx="218">
                  <c:v>0.92288662704121305</c:v>
                </c:pt>
                <c:pt idx="219">
                  <c:v>0.91775548190289502</c:v>
                </c:pt>
                <c:pt idx="220">
                  <c:v>0.91154035079125895</c:v>
                </c:pt>
                <c:pt idx="221">
                  <c:v>0.90421800768046001</c:v>
                </c:pt>
                <c:pt idx="222">
                  <c:v>0.89576810575774402</c:v>
                </c:pt>
                <c:pt idx="223">
                  <c:v>0.88617327050403005</c:v>
                </c:pt>
                <c:pt idx="224">
                  <c:v>0.87541918303777599</c:v>
                </c:pt>
                <c:pt idx="225">
                  <c:v>0.86349465339144904</c:v>
                </c:pt>
                <c:pt idx="226">
                  <c:v>0.85039168342591398</c:v>
                </c:pt>
                <c:pt idx="227">
                  <c:v>0.83610551912516196</c:v>
                </c:pt>
                <c:pt idx="228">
                  <c:v>0.82063469205193296</c:v>
                </c:pt>
                <c:pt idx="229">
                  <c:v>0.80398104978376495</c:v>
                </c:pt>
                <c:pt idx="230">
                  <c:v>0.78614977518866003</c:v>
                </c:pt>
                <c:pt idx="231">
                  <c:v>0.76714939443985897</c:v>
                </c:pt>
                <c:pt idx="232">
                  <c:v>0.74699177370981396</c:v>
                </c:pt>
                <c:pt idx="233">
                  <c:v>0.72569210452444399</c:v>
                </c:pt>
                <c:pt idx="234">
                  <c:v>0.703268877799759</c:v>
                </c:pt>
                <c:pt idx="235">
                  <c:v>0.67974384662395204</c:v>
                </c:pt>
                <c:pt idx="236">
                  <c:v>0.65514197788887396</c:v>
                </c:pt>
                <c:pt idx="237">
                  <c:v>0.62949139291528</c:v>
                </c:pt>
                <c:pt idx="238">
                  <c:v>0.602823297256182</c:v>
                </c:pt>
                <c:pt idx="239">
                  <c:v>0.575171899902015</c:v>
                </c:pt>
                <c:pt idx="240">
                  <c:v>0.54657432214983803</c:v>
                </c:pt>
                <c:pt idx="241">
                  <c:v>0.51707049643640701</c:v>
                </c:pt>
                <c:pt idx="242">
                  <c:v>0.48670305547152598</c:v>
                </c:pt>
                <c:pt idx="243">
                  <c:v>0.45551721204337198</c:v>
                </c:pt>
                <c:pt idx="244">
                  <c:v>0.42356062990152599</c:v>
                </c:pt>
                <c:pt idx="245">
                  <c:v>0.39088328615595302</c:v>
                </c:pt>
                <c:pt idx="246">
                  <c:v>0.35753732566111401</c:v>
                </c:pt>
                <c:pt idx="247">
                  <c:v>0.323576907883664</c:v>
                </c:pt>
                <c:pt idx="248">
                  <c:v>0.28905804677958102</c:v>
                </c:pt>
                <c:pt idx="249">
                  <c:v>0.254038444232139</c:v>
                </c:pt>
                <c:pt idx="250">
                  <c:v>0.21857731762562199</c:v>
                </c:pt>
                <c:pt idx="251">
                  <c:v>0.182735222151101</c:v>
                </c:pt>
                <c:pt idx="252">
                  <c:v>0.14657386845985701</c:v>
                </c:pt>
                <c:pt idx="253">
                  <c:v>0.11015593629701401</c:v>
                </c:pt>
                <c:pt idx="254">
                  <c:v>7.3544884762645202E-2</c:v>
                </c:pt>
                <c:pt idx="255">
                  <c:v>3.6804759859948202E-2</c:v>
                </c:pt>
                <c:pt idx="256" formatCode="0.00E+00">
                  <c:v>3.67394039744205E-16</c:v>
                </c:pt>
                <c:pt idx="257">
                  <c:v>-3.6804759859947397E-2</c:v>
                </c:pt>
                <c:pt idx="258">
                  <c:v>-7.3544884762644494E-2</c:v>
                </c:pt>
                <c:pt idx="259">
                  <c:v>-0.11015593629701299</c:v>
                </c:pt>
                <c:pt idx="260">
                  <c:v>-0.14657386845985701</c:v>
                </c:pt>
                <c:pt idx="261">
                  <c:v>-0.1827352221511</c:v>
                </c:pt>
                <c:pt idx="262">
                  <c:v>-0.21857731762562099</c:v>
                </c:pt>
                <c:pt idx="263">
                  <c:v>-0.25403844423213801</c:v>
                </c:pt>
                <c:pt idx="264">
                  <c:v>-0.28905804677958002</c:v>
                </c:pt>
                <c:pt idx="265">
                  <c:v>-0.323576907883664</c:v>
                </c:pt>
                <c:pt idx="266">
                  <c:v>-0.35753732566111401</c:v>
                </c:pt>
                <c:pt idx="267">
                  <c:v>-0.39088328615595203</c:v>
                </c:pt>
                <c:pt idx="268">
                  <c:v>-0.42356062990152499</c:v>
                </c:pt>
                <c:pt idx="269">
                  <c:v>-0.45551721204337098</c:v>
                </c:pt>
                <c:pt idx="270">
                  <c:v>-0.48670305547152498</c:v>
                </c:pt>
                <c:pt idx="271">
                  <c:v>-0.51707049643640601</c:v>
                </c:pt>
                <c:pt idx="272">
                  <c:v>-0.54657432214983703</c:v>
                </c:pt>
                <c:pt idx="273">
                  <c:v>-0.575171899902015</c:v>
                </c:pt>
                <c:pt idx="274">
                  <c:v>-0.602823297256181</c:v>
                </c:pt>
                <c:pt idx="275">
                  <c:v>-0.629491392915279</c:v>
                </c:pt>
                <c:pt idx="276">
                  <c:v>-0.65514197788887296</c:v>
                </c:pt>
                <c:pt idx="277">
                  <c:v>-0.67974384662395104</c:v>
                </c:pt>
                <c:pt idx="278">
                  <c:v>-0.703268877799759</c:v>
                </c:pt>
                <c:pt idx="279">
                  <c:v>-0.72569210452444399</c:v>
                </c:pt>
                <c:pt idx="280">
                  <c:v>-0.74699177370981296</c:v>
                </c:pt>
                <c:pt idx="281">
                  <c:v>-0.76714939443985797</c:v>
                </c:pt>
                <c:pt idx="282">
                  <c:v>-0.78614977518865903</c:v>
                </c:pt>
                <c:pt idx="283">
                  <c:v>-0.80398104978376395</c:v>
                </c:pt>
                <c:pt idx="284">
                  <c:v>-0.82063469205193296</c:v>
                </c:pt>
                <c:pt idx="285">
                  <c:v>-0.83610551912516196</c:v>
                </c:pt>
                <c:pt idx="286">
                  <c:v>-0.85039168342591398</c:v>
                </c:pt>
                <c:pt idx="287">
                  <c:v>-0.86349465339144804</c:v>
                </c:pt>
                <c:pt idx="288">
                  <c:v>-0.87541918303777499</c:v>
                </c:pt>
                <c:pt idx="289">
                  <c:v>-0.88617327050403005</c:v>
                </c:pt>
                <c:pt idx="290">
                  <c:v>-0.89576810575774402</c:v>
                </c:pt>
                <c:pt idx="291">
                  <c:v>-0.90421800768046001</c:v>
                </c:pt>
                <c:pt idx="292">
                  <c:v>-0.91154035079125795</c:v>
                </c:pt>
                <c:pt idx="293">
                  <c:v>-0.91775548190289402</c:v>
                </c:pt>
                <c:pt idx="294">
                  <c:v>-0.92288662704121305</c:v>
                </c:pt>
                <c:pt idx="295">
                  <c:v>-0.92695978899325704</c:v>
                </c:pt>
                <c:pt idx="296">
                  <c:v>-0.930003635882792</c:v>
                </c:pt>
                <c:pt idx="297">
                  <c:v>-0.93204938120379299</c:v>
                </c:pt>
                <c:pt idx="298">
                  <c:v>-0.93313065577260401</c:v>
                </c:pt>
                <c:pt idx="299">
                  <c:v>-0.933283372087923</c:v>
                </c:pt>
                <c:pt idx="300">
                  <c:v>-0.93254558161433498</c:v>
                </c:pt>
                <c:pt idx="301">
                  <c:v>-0.93095732552976196</c:v>
                </c:pt>
                <c:pt idx="302">
                  <c:v>-0.92856047949977905</c:v>
                </c:pt>
                <c:pt idx="303">
                  <c:v>-0.92539859306223504</c:v>
                </c:pt>
                <c:pt idx="304">
                  <c:v>-0.92151672422390396</c:v>
                </c:pt>
                <c:pt idx="305">
                  <c:v>-0.91696126988689197</c:v>
                </c:pt>
                <c:pt idx="306">
                  <c:v>-0.91177979273625898</c:v>
                </c:pt>
                <c:pt idx="307">
                  <c:v>-0.90602084523164705</c:v>
                </c:pt>
                <c:pt idx="308">
                  <c:v>-0.89973379135462295</c:v>
                </c:pt>
                <c:pt idx="309">
                  <c:v>-0.89296862676995403</c:v>
                </c:pt>
                <c:pt idx="310">
                  <c:v>-0.88577579806307605</c:v>
                </c:pt>
                <c:pt idx="311">
                  <c:v>-0.87820602171757001</c:v>
                </c:pt>
                <c:pt idx="312">
                  <c:v>-0.87031010349553795</c:v>
                </c:pt>
                <c:pt idx="313">
                  <c:v>-0.86213875888043301</c:v>
                </c:pt>
                <c:pt idx="314">
                  <c:v>-0.85374243523601401</c:v>
                </c:pt>
                <c:pt idx="315">
                  <c:v>-0.84517113632686502</c:v>
                </c:pt>
                <c:pt idx="316">
                  <c:v>-0.83647424983525598</c:v>
                </c:pt>
                <c:pt idx="317">
                  <c:v>-0.82770037849609501</c:v>
                </c:pt>
                <c:pt idx="318">
                  <c:v>-0.81889717545643603</c:v>
                </c:pt>
                <c:pt idx="319">
                  <c:v>-0.81011118444840902</c:v>
                </c:pt>
                <c:pt idx="320">
                  <c:v>-0.80138768534475402</c:v>
                </c:pt>
                <c:pt idx="321">
                  <c:v>-0.79277054564427796</c:v>
                </c:pt>
                <c:pt idx="322">
                  <c:v>-0.78430207841073796</c:v>
                </c:pt>
                <c:pt idx="323">
                  <c:v>-0.77602290716287003</c:v>
                </c:pt>
                <c:pt idx="324">
                  <c:v>-0.76797183818571502</c:v>
                </c:pt>
                <c:pt idx="325">
                  <c:v>-0.76018574070409195</c:v>
                </c:pt>
                <c:pt idx="326">
                  <c:v>-0.75269943532814398</c:v>
                </c:pt>
                <c:pt idx="327">
                  <c:v>-0.74554559114851604</c:v>
                </c:pt>
                <c:pt idx="328">
                  <c:v>-0.73875463182496004</c:v>
                </c:pt>
                <c:pt idx="329">
                  <c:v>-0.73235465097715802</c:v>
                </c:pt>
                <c:pt idx="330">
                  <c:v>-0.72637133715047997</c:v>
                </c:pt>
                <c:pt idx="331">
                  <c:v>-0.72082790859235701</c:v>
                </c:pt>
                <c:pt idx="332">
                  <c:v>-0.71574505803701705</c:v>
                </c:pt>
                <c:pt idx="333">
                  <c:v>-0.71114090765784199</c:v>
                </c:pt>
                <c:pt idx="334">
                  <c:v>-0.70703097430747797</c:v>
                </c:pt>
                <c:pt idx="335">
                  <c:v>-0.70342814512635898</c:v>
                </c:pt>
                <c:pt idx="336">
                  <c:v>-0.70034266356060804</c:v>
                </c:pt>
                <c:pt idx="337">
                  <c:v>-0.69778212579048804</c:v>
                </c:pt>
                <c:pt idx="338">
                  <c:v>-0.69575148753083804</c:v>
                </c:pt>
                <c:pt idx="339">
                  <c:v>-0.69425308112543505</c:v>
                </c:pt>
                <c:pt idx="340">
                  <c:v>-0.69328664281805497</c:v>
                </c:pt>
                <c:pt idx="341">
                  <c:v>-0.69284935004441095</c:v>
                </c:pt>
                <c:pt idx="342">
                  <c:v>-0.69293586855113198</c:v>
                </c:pt>
                <c:pt idx="343">
                  <c:v>-0.69353840911081799</c:v>
                </c:pt>
                <c:pt idx="344">
                  <c:v>-0.69464679356595405</c:v>
                </c:pt>
                <c:pt idx="345">
                  <c:v>-0.69624852989932895</c:v>
                </c:pt>
                <c:pt idx="346">
                  <c:v>-0.69832889599466796</c:v>
                </c:pt>
                <c:pt idx="347">
                  <c:v>-0.700871031718589</c:v>
                </c:pt>
                <c:pt idx="348">
                  <c:v>-0.70385603892386805</c:v>
                </c:pt>
                <c:pt idx="349">
                  <c:v>-0.70726308894442802</c:v>
                </c:pt>
                <c:pt idx="350">
                  <c:v>-0.71106953712460896</c:v>
                </c:pt>
                <c:pt idx="351">
                  <c:v>-0.71525104389920602</c:v>
                </c:pt>
                <c:pt idx="352">
                  <c:v>-0.71978170191657198</c:v>
                </c:pt>
                <c:pt idx="353">
                  <c:v>-0.72463416867488295</c:v>
                </c:pt>
                <c:pt idx="354">
                  <c:v>-0.72977980412155696</c:v>
                </c:pt>
                <c:pt idx="355">
                  <c:v>-0.73518881264775604</c:v>
                </c:pt>
                <c:pt idx="356">
                  <c:v>-0.74083038889420705</c:v>
                </c:pt>
                <c:pt idx="357">
                  <c:v>-0.74667286677095102</c:v>
                </c:pt>
                <c:pt idx="358">
                  <c:v>-0.75268387108250501</c:v>
                </c:pt>
                <c:pt idx="359">
                  <c:v>-0.75883047114102398</c:v>
                </c:pt>
                <c:pt idx="360">
                  <c:v>-0.76507933574357201</c:v>
                </c:pt>
                <c:pt idx="361">
                  <c:v>-0.77139688888561297</c:v>
                </c:pt>
                <c:pt idx="362">
                  <c:v>-0.77774946558112401</c:v>
                </c:pt>
                <c:pt idx="363">
                  <c:v>-0.78410346716058998</c:v>
                </c:pt>
                <c:pt idx="364">
                  <c:v>-0.79042551542133399</c:v>
                </c:pt>
                <c:pt idx="365">
                  <c:v>-0.79668260501028298</c:v>
                </c:pt>
                <c:pt idx="366">
                  <c:v>-0.80284225342724702</c:v>
                </c:pt>
                <c:pt idx="367">
                  <c:v>-0.80887264804723902</c:v>
                </c:pt>
                <c:pt idx="368">
                  <c:v>-0.81474278957296897</c:v>
                </c:pt>
                <c:pt idx="369">
                  <c:v>-0.820422631343659</c:v>
                </c:pt>
                <c:pt idx="370">
                  <c:v>-0.82588321394345898</c:v>
                </c:pt>
                <c:pt idx="371">
                  <c:v>-0.831096794572034</c:v>
                </c:pt>
                <c:pt idx="372">
                  <c:v>-0.83603697066129101</c:v>
                </c:pt>
                <c:pt idx="373">
                  <c:v>-0.84067879724551198</c:v>
                </c:pt>
                <c:pt idx="374">
                  <c:v>-0.84499889761744695</c:v>
                </c:pt>
                <c:pt idx="375">
                  <c:v>-0.84897556682990105</c:v>
                </c:pt>
                <c:pt idx="376">
                  <c:v>-0.85258886763113095</c:v>
                </c:pt>
                <c:pt idx="377">
                  <c:v>-0.85582071845259799</c:v>
                </c:pt>
                <c:pt idx="378">
                  <c:v>-0.85865497309946104</c:v>
                </c:pt>
                <c:pt idx="379">
                  <c:v>-0.86107749182724902</c:v>
                </c:pt>
                <c:pt idx="380">
                  <c:v>-0.86307620352248704</c:v>
                </c:pt>
                <c:pt idx="381">
                  <c:v>-0.86464115874047398</c:v>
                </c:pt>
                <c:pt idx="382">
                  <c:v>-0.86576457338971602</c:v>
                </c:pt>
                <c:pt idx="383">
                  <c:v>-0.866440862889724</c:v>
                </c:pt>
                <c:pt idx="384">
                  <c:v>-0.86666666666666603</c:v>
                </c:pt>
                <c:pt idx="385">
                  <c:v>-0.866440862889724</c:v>
                </c:pt>
                <c:pt idx="386">
                  <c:v>-0.86576457338971602</c:v>
                </c:pt>
                <c:pt idx="387">
                  <c:v>-0.86464115874047398</c:v>
                </c:pt>
                <c:pt idx="388">
                  <c:v>-0.86307620352248704</c:v>
                </c:pt>
                <c:pt idx="389">
                  <c:v>-0.86107749182724902</c:v>
                </c:pt>
                <c:pt idx="390">
                  <c:v>-0.85865497309946104</c:v>
                </c:pt>
                <c:pt idx="391">
                  <c:v>-0.85582071845259799</c:v>
                </c:pt>
                <c:pt idx="392">
                  <c:v>-0.85258886763113095</c:v>
                </c:pt>
                <c:pt idx="393">
                  <c:v>-0.84897556682990205</c:v>
                </c:pt>
                <c:pt idx="394">
                  <c:v>-0.84499889761744695</c:v>
                </c:pt>
                <c:pt idx="395">
                  <c:v>-0.84067879724551198</c:v>
                </c:pt>
                <c:pt idx="396">
                  <c:v>-0.83603697066129101</c:v>
                </c:pt>
                <c:pt idx="397">
                  <c:v>-0.831096794572035</c:v>
                </c:pt>
                <c:pt idx="398">
                  <c:v>-0.82588321394345898</c:v>
                </c:pt>
                <c:pt idx="399">
                  <c:v>-0.820422631343659</c:v>
                </c:pt>
                <c:pt idx="400">
                  <c:v>-0.81474278957296897</c:v>
                </c:pt>
                <c:pt idx="401">
                  <c:v>-0.80887264804723902</c:v>
                </c:pt>
                <c:pt idx="402">
                  <c:v>-0.80284225342724702</c:v>
                </c:pt>
                <c:pt idx="403">
                  <c:v>-0.79668260501028298</c:v>
                </c:pt>
                <c:pt idx="404">
                  <c:v>-0.79042551542133499</c:v>
                </c:pt>
                <c:pt idx="405">
                  <c:v>-0.78410346716058998</c:v>
                </c:pt>
                <c:pt idx="406">
                  <c:v>-0.77774946558112401</c:v>
                </c:pt>
                <c:pt idx="407">
                  <c:v>-0.77139688888561397</c:v>
                </c:pt>
                <c:pt idx="408">
                  <c:v>-0.76507933574357201</c:v>
                </c:pt>
                <c:pt idx="409">
                  <c:v>-0.75883047114102398</c:v>
                </c:pt>
                <c:pt idx="410">
                  <c:v>-0.75268387108250601</c:v>
                </c:pt>
                <c:pt idx="411">
                  <c:v>-0.74667286677095102</c:v>
                </c:pt>
                <c:pt idx="412">
                  <c:v>-0.74083038889420705</c:v>
                </c:pt>
                <c:pt idx="413">
                  <c:v>-0.73518881264775704</c:v>
                </c:pt>
                <c:pt idx="414">
                  <c:v>-0.72977980412155696</c:v>
                </c:pt>
                <c:pt idx="415">
                  <c:v>-0.72463416867488295</c:v>
                </c:pt>
                <c:pt idx="416">
                  <c:v>-0.71978170191657198</c:v>
                </c:pt>
                <c:pt idx="417">
                  <c:v>-0.71525104389920702</c:v>
                </c:pt>
                <c:pt idx="418">
                  <c:v>-0.71106953712460896</c:v>
                </c:pt>
                <c:pt idx="419">
                  <c:v>-0.70726308894442802</c:v>
                </c:pt>
                <c:pt idx="420">
                  <c:v>-0.70385603892386805</c:v>
                </c:pt>
                <c:pt idx="421">
                  <c:v>-0.700871031718589</c:v>
                </c:pt>
                <c:pt idx="422">
                  <c:v>-0.69832889599466796</c:v>
                </c:pt>
                <c:pt idx="423">
                  <c:v>-0.69624852989932895</c:v>
                </c:pt>
                <c:pt idx="424">
                  <c:v>-0.69464679356595405</c:v>
                </c:pt>
                <c:pt idx="425">
                  <c:v>-0.69353840911081799</c:v>
                </c:pt>
                <c:pt idx="426">
                  <c:v>-0.69293586855113198</c:v>
                </c:pt>
                <c:pt idx="427">
                  <c:v>-0.69284935004441095</c:v>
                </c:pt>
                <c:pt idx="428">
                  <c:v>-0.69328664281805596</c:v>
                </c:pt>
                <c:pt idx="429">
                  <c:v>-0.69425308112543505</c:v>
                </c:pt>
                <c:pt idx="430">
                  <c:v>-0.69575148753083804</c:v>
                </c:pt>
                <c:pt idx="431">
                  <c:v>-0.69778212579048804</c:v>
                </c:pt>
                <c:pt idx="432">
                  <c:v>-0.70034266356060804</c:v>
                </c:pt>
                <c:pt idx="433">
                  <c:v>-0.70342814512635898</c:v>
                </c:pt>
                <c:pt idx="434">
                  <c:v>-0.70703097430747797</c:v>
                </c:pt>
                <c:pt idx="435">
                  <c:v>-0.71114090765784099</c:v>
                </c:pt>
                <c:pt idx="436">
                  <c:v>-0.71574505803701705</c:v>
                </c:pt>
                <c:pt idx="437">
                  <c:v>-0.72082790859235801</c:v>
                </c:pt>
                <c:pt idx="438">
                  <c:v>-0.72637133715048097</c:v>
                </c:pt>
                <c:pt idx="439">
                  <c:v>-0.73235465097715802</c:v>
                </c:pt>
                <c:pt idx="440">
                  <c:v>-0.73875463182496004</c:v>
                </c:pt>
                <c:pt idx="441">
                  <c:v>-0.74554559114851604</c:v>
                </c:pt>
                <c:pt idx="442">
                  <c:v>-0.75269943532814299</c:v>
                </c:pt>
                <c:pt idx="443">
                  <c:v>-0.76018574070409195</c:v>
                </c:pt>
                <c:pt idx="444">
                  <c:v>-0.76797183818571502</c:v>
                </c:pt>
                <c:pt idx="445">
                  <c:v>-0.77602290716287003</c:v>
                </c:pt>
                <c:pt idx="446">
                  <c:v>-0.78430207841073696</c:v>
                </c:pt>
                <c:pt idx="447">
                  <c:v>-0.79277054564427796</c:v>
                </c:pt>
                <c:pt idx="448">
                  <c:v>-0.80138768534475302</c:v>
                </c:pt>
                <c:pt idx="449">
                  <c:v>-0.81011118444840902</c:v>
                </c:pt>
                <c:pt idx="450">
                  <c:v>-0.81889717545643603</c:v>
                </c:pt>
                <c:pt idx="451">
                  <c:v>-0.82770037849609401</c:v>
                </c:pt>
                <c:pt idx="452">
                  <c:v>-0.83647424983525498</c:v>
                </c:pt>
                <c:pt idx="453">
                  <c:v>-0.84517113632686403</c:v>
                </c:pt>
                <c:pt idx="454">
                  <c:v>-0.85374243523601401</c:v>
                </c:pt>
                <c:pt idx="455">
                  <c:v>-0.86213875888043301</c:v>
                </c:pt>
                <c:pt idx="456">
                  <c:v>-0.87031010349553795</c:v>
                </c:pt>
                <c:pt idx="457">
                  <c:v>-0.87820602171757001</c:v>
                </c:pt>
                <c:pt idx="458">
                  <c:v>-0.88577579806307705</c:v>
                </c:pt>
                <c:pt idx="459">
                  <c:v>-0.89296862676995303</c:v>
                </c:pt>
                <c:pt idx="460">
                  <c:v>-0.89973379135462195</c:v>
                </c:pt>
                <c:pt idx="461">
                  <c:v>-0.90602084523164705</c:v>
                </c:pt>
                <c:pt idx="462">
                  <c:v>-0.91177979273625798</c:v>
                </c:pt>
                <c:pt idx="463">
                  <c:v>-0.91696126988689097</c:v>
                </c:pt>
                <c:pt idx="464">
                  <c:v>-0.92151672422390396</c:v>
                </c:pt>
                <c:pt idx="465">
                  <c:v>-0.92539859306223504</c:v>
                </c:pt>
                <c:pt idx="466">
                  <c:v>-0.92856047949977805</c:v>
                </c:pt>
                <c:pt idx="467">
                  <c:v>-0.93095732552976196</c:v>
                </c:pt>
                <c:pt idx="468">
                  <c:v>-0.93254558161433498</c:v>
                </c:pt>
                <c:pt idx="469">
                  <c:v>-0.933283372087924</c:v>
                </c:pt>
                <c:pt idx="470">
                  <c:v>-0.93313065577260401</c:v>
                </c:pt>
                <c:pt idx="471">
                  <c:v>-0.93204938120379299</c:v>
                </c:pt>
                <c:pt idx="472">
                  <c:v>-0.930003635882792</c:v>
                </c:pt>
                <c:pt idx="473">
                  <c:v>-0.92695978899325704</c:v>
                </c:pt>
                <c:pt idx="474">
                  <c:v>-0.92288662704121405</c:v>
                </c:pt>
                <c:pt idx="475">
                  <c:v>-0.91775548190289502</c:v>
                </c:pt>
                <c:pt idx="476">
                  <c:v>-0.91154035079125895</c:v>
                </c:pt>
                <c:pt idx="477">
                  <c:v>-0.90421800768046001</c:v>
                </c:pt>
                <c:pt idx="478">
                  <c:v>-0.89576810575774501</c:v>
                </c:pt>
                <c:pt idx="479">
                  <c:v>-0.88617327050403005</c:v>
                </c:pt>
                <c:pt idx="480">
                  <c:v>-0.87541918303777599</c:v>
                </c:pt>
                <c:pt idx="481">
                  <c:v>-0.86349465339144904</c:v>
                </c:pt>
                <c:pt idx="482">
                  <c:v>-0.85039168342591398</c:v>
                </c:pt>
                <c:pt idx="483">
                  <c:v>-0.83610551912516196</c:v>
                </c:pt>
                <c:pt idx="484">
                  <c:v>-0.82063469205193296</c:v>
                </c:pt>
                <c:pt idx="485">
                  <c:v>-0.80398104978376495</c:v>
                </c:pt>
                <c:pt idx="486">
                  <c:v>-0.78614977518866003</c:v>
                </c:pt>
                <c:pt idx="487">
                  <c:v>-0.76714939443985997</c:v>
                </c:pt>
                <c:pt idx="488">
                  <c:v>-0.74699177370981396</c:v>
                </c:pt>
                <c:pt idx="489">
                  <c:v>-0.72569210452444499</c:v>
                </c:pt>
                <c:pt idx="490">
                  <c:v>-0.70326887779975999</c:v>
                </c:pt>
                <c:pt idx="491">
                  <c:v>-0.67974384662395204</c:v>
                </c:pt>
                <c:pt idx="492">
                  <c:v>-0.65514197788887396</c:v>
                </c:pt>
                <c:pt idx="493">
                  <c:v>-0.629491392915279</c:v>
                </c:pt>
                <c:pt idx="494">
                  <c:v>-0.602823297256182</c:v>
                </c:pt>
                <c:pt idx="495">
                  <c:v>-0.575171899902015</c:v>
                </c:pt>
                <c:pt idx="496">
                  <c:v>-0.54657432214983903</c:v>
                </c:pt>
                <c:pt idx="497">
                  <c:v>-0.51707049643640801</c:v>
                </c:pt>
                <c:pt idx="498">
                  <c:v>-0.48670305547152698</c:v>
                </c:pt>
                <c:pt idx="499">
                  <c:v>-0.45551721204337198</c:v>
                </c:pt>
                <c:pt idx="500">
                  <c:v>-0.42356062990152699</c:v>
                </c:pt>
                <c:pt idx="501">
                  <c:v>-0.39088328615595302</c:v>
                </c:pt>
                <c:pt idx="502">
                  <c:v>-0.35753732566111401</c:v>
                </c:pt>
                <c:pt idx="503">
                  <c:v>-0.323576907883665</c:v>
                </c:pt>
                <c:pt idx="504">
                  <c:v>-0.28905804677958002</c:v>
                </c:pt>
                <c:pt idx="505">
                  <c:v>-0.254038444232139</c:v>
                </c:pt>
                <c:pt idx="506">
                  <c:v>-0.21857731762562099</c:v>
                </c:pt>
                <c:pt idx="507">
                  <c:v>-0.18273522215110199</c:v>
                </c:pt>
                <c:pt idx="508">
                  <c:v>-0.14657386845985901</c:v>
                </c:pt>
                <c:pt idx="509">
                  <c:v>-0.110155936297016</c:v>
                </c:pt>
                <c:pt idx="510">
                  <c:v>-7.3544884762645202E-2</c:v>
                </c:pt>
                <c:pt idx="511">
                  <c:v>-3.680475985994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F7A-4F0A-92DF-6523623C183B}"/>
            </c:ext>
          </c:extLst>
        </c:ser>
        <c:ser>
          <c:idx val="1"/>
          <c:order val="1"/>
          <c:tx>
            <c:strRef>
              <c:f>fs_gs!$C$1</c:f>
              <c:strCache>
                <c:ptCount val="1"/>
                <c:pt idx="0">
                  <c:v>fs10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C$2:$C$513</c:f>
              <c:numCache>
                <c:formatCode>General</c:formatCode>
                <c:ptCount val="512"/>
                <c:pt idx="0">
                  <c:v>0</c:v>
                </c:pt>
                <c:pt idx="1">
                  <c:v>0.12230953212501799</c:v>
                </c:pt>
                <c:pt idx="2">
                  <c:v>0.24218305391127001</c:v>
                </c:pt>
                <c:pt idx="3">
                  <c:v>0.35727163082275498</c:v>
                </c:pt>
                <c:pt idx="4">
                  <c:v>0.46539678630529802</c:v>
                </c:pt>
                <c:pt idx="5">
                  <c:v>0.56462666677067697</c:v>
                </c:pt>
                <c:pt idx="6">
                  <c:v>0.65334179771021805</c:v>
                </c:pt>
                <c:pt idx="7">
                  <c:v>0.73028771699154305</c:v>
                </c:pt>
                <c:pt idx="8">
                  <c:v>0.79461237194058998</c:v>
                </c:pt>
                <c:pt idx="9">
                  <c:v>0.84588686130410795</c:v>
                </c:pt>
                <c:pt idx="10">
                  <c:v>0.88410885832254105</c:v>
                </c:pt>
                <c:pt idx="11">
                  <c:v>0.90968883083873397</c:v>
                </c:pt>
                <c:pt idx="12">
                  <c:v>0.92341994154735996</c:v>
                </c:pt>
                <c:pt idx="13">
                  <c:v>0.92643322990660204</c:v>
                </c:pt>
                <c:pt idx="14">
                  <c:v>0.92014031324702295</c:v>
                </c:pt>
                <c:pt idx="15">
                  <c:v>0.90616636882713197</c:v>
                </c:pt>
                <c:pt idx="16">
                  <c:v>0.88627654726800398</c:v>
                </c:pt>
                <c:pt idx="17">
                  <c:v>0.86229920400771098</c:v>
                </c:pt>
                <c:pt idx="18">
                  <c:v>0.83604940977895503</c:v>
                </c:pt>
                <c:pt idx="19">
                  <c:v>0.80925611222833604</c:v>
                </c:pt>
                <c:pt idx="20">
                  <c:v>0.78349607522729703</c:v>
                </c:pt>
                <c:pt idx="21">
                  <c:v>0.76013733430152297</c:v>
                </c:pt>
                <c:pt idx="22">
                  <c:v>0.74029439684325804</c:v>
                </c:pt>
                <c:pt idx="23">
                  <c:v>0.72479681096208803</c:v>
                </c:pt>
                <c:pt idx="24">
                  <c:v>0.71417205785885995</c:v>
                </c:pt>
                <c:pt idx="25">
                  <c:v>0.70864302306383398</c:v>
                </c:pt>
                <c:pt idx="26">
                  <c:v>0.70813960635169604</c:v>
                </c:pt>
                <c:pt idx="27">
                  <c:v>0.71232337247962796</c:v>
                </c:pt>
                <c:pt idx="28">
                  <c:v>0.72062355651458998</c:v>
                </c:pt>
                <c:pt idx="29">
                  <c:v>0.73228224588364599</c:v>
                </c:pt>
                <c:pt idx="30">
                  <c:v>0.74640618857307806</c:v>
                </c:pt>
                <c:pt idx="31">
                  <c:v>0.76202243897278599</c:v>
                </c:pt>
                <c:pt idx="32">
                  <c:v>0.77813495854118797</c:v>
                </c:pt>
                <c:pt idx="33">
                  <c:v>0.79377933921885402</c:v>
                </c:pt>
                <c:pt idx="34">
                  <c:v>0.80807300749278999</c:v>
                </c:pt>
                <c:pt idx="35">
                  <c:v>0.82025858344926295</c:v>
                </c:pt>
                <c:pt idx="36">
                  <c:v>0.82973849315052794</c:v>
                </c:pt>
                <c:pt idx="37">
                  <c:v>0.83609944025349503</c:v>
                </c:pt>
                <c:pt idx="38">
                  <c:v>0.83912590621504002</c:v>
                </c:pt>
                <c:pt idx="39">
                  <c:v>0.83880243767944296</c:v>
                </c:pt>
                <c:pt idx="40">
                  <c:v>0.83530506399994997</c:v>
                </c:pt>
                <c:pt idx="41">
                  <c:v>0.82898273748488305</c:v>
                </c:pt>
                <c:pt idx="42">
                  <c:v>0.82033017647166995</c:v>
                </c:pt>
                <c:pt idx="43">
                  <c:v>0.80995389310166199</c:v>
                </c:pt>
                <c:pt idx="44">
                  <c:v>0.79853348502078003</c:v>
                </c:pt>
                <c:pt idx="45">
                  <c:v>0.786780450315122</c:v>
                </c:pt>
                <c:pt idx="46">
                  <c:v>0.77539684134019904</c:v>
                </c:pt>
                <c:pt idx="47">
                  <c:v>0.76503600585388798</c:v>
                </c:pt>
                <c:pt idx="48">
                  <c:v>0.75626747962524399</c:v>
                </c:pt>
                <c:pt idx="49">
                  <c:v>0.74954780607650096</c:v>
                </c:pt>
                <c:pt idx="50">
                  <c:v>0.74519868336445805</c:v>
                </c:pt>
                <c:pt idx="51">
                  <c:v>0.74339339964903195</c:v>
                </c:pt>
                <c:pt idx="52">
                  <c:v>0.74415203810618802</c:v>
                </c:pt>
                <c:pt idx="53">
                  <c:v>0.74734544106199496</c:v>
                </c:pt>
                <c:pt idx="54">
                  <c:v>0.752707444125431</c:v>
                </c:pt>
                <c:pt idx="55">
                  <c:v>0.75985445175752198</c:v>
                </c:pt>
                <c:pt idx="56">
                  <c:v>0.76831104808856099</c:v>
                </c:pt>
                <c:pt idx="57">
                  <c:v>0.77754003994754795</c:v>
                </c:pt>
                <c:pt idx="58">
                  <c:v>0.78697512722576701</c:v>
                </c:pt>
                <c:pt idx="59">
                  <c:v>0.79605429767199198</c:v>
                </c:pt>
                <c:pt idx="60">
                  <c:v>0.80425205203260997</c:v>
                </c:pt>
                <c:pt idx="61">
                  <c:v>0.81110867827918898</c:v>
                </c:pt>
                <c:pt idx="62">
                  <c:v>0.81625500209017099</c:v>
                </c:pt>
                <c:pt idx="63">
                  <c:v>0.81943133131691404</c:v>
                </c:pt>
                <c:pt idx="64">
                  <c:v>0.82049966719217304</c:v>
                </c:pt>
                <c:pt idx="65">
                  <c:v>0.81944865367112796</c:v>
                </c:pt>
                <c:pt idx="66">
                  <c:v>0.81639115567508302</c:v>
                </c:pt>
                <c:pt idx="67">
                  <c:v>0.811554773565062</c:v>
                </c:pt>
                <c:pt idx="68">
                  <c:v>0.80526599191986103</c:v>
                </c:pt>
                <c:pt idx="69">
                  <c:v>0.79792900447658399</c:v>
                </c:pt>
                <c:pt idx="70">
                  <c:v>0.79000053571926898</c:v>
                </c:pt>
                <c:pt idx="71">
                  <c:v>0.78196217879422503</c:v>
                </c:pt>
                <c:pt idx="72">
                  <c:v>0.77429187954682199</c:v>
                </c:pt>
                <c:pt idx="73">
                  <c:v>0.76743621296631503</c:v>
                </c:pt>
                <c:pt idx="74">
                  <c:v>0.76178502191327802</c:v>
                </c:pt>
                <c:pt idx="75">
                  <c:v>0.75764982455652496</c:v>
                </c:pt>
                <c:pt idx="76">
                  <c:v>0.75524715707894197</c:v>
                </c:pt>
                <c:pt idx="77">
                  <c:v>0.75468771662966705</c:v>
                </c:pt>
                <c:pt idx="78">
                  <c:v>0.75597182412549901</c:v>
                </c:pt>
                <c:pt idx="79">
                  <c:v>0.75899135743430501</c:v>
                </c:pt>
                <c:pt idx="80">
                  <c:v>0.76353793383376101</c:v>
                </c:pt>
                <c:pt idx="81">
                  <c:v>0.76931676739515698</c:v>
                </c:pt>
                <c:pt idx="82">
                  <c:v>0.77596531173275496</c:v>
                </c:pt>
                <c:pt idx="83">
                  <c:v>0.78307553861871004</c:v>
                </c:pt>
                <c:pt idx="84">
                  <c:v>0.79021851219003703</c:v>
                </c:pt>
                <c:pt idx="85">
                  <c:v>0.79696980669560302</c:v>
                </c:pt>
                <c:pt idx="86">
                  <c:v>0.80293428820474499</c:v>
                </c:pt>
                <c:pt idx="87">
                  <c:v>0.80776883787260201</c:v>
                </c:pt>
                <c:pt idx="88">
                  <c:v>0.81120173189950096</c:v>
                </c:pt>
                <c:pt idx="89">
                  <c:v>0.81304760242126195</c:v>
                </c:pt>
                <c:pt idx="90">
                  <c:v>0.81321717147702</c:v>
                </c:pt>
                <c:pt idx="91">
                  <c:v>0.81172126099783704</c:v>
                </c:pt>
                <c:pt idx="92">
                  <c:v>0.80866891727321699</c:v>
                </c:pt>
                <c:pt idx="93">
                  <c:v>0.80425982921332395</c:v>
                </c:pt>
                <c:pt idx="94">
                  <c:v>0.79877154646491599</c:v>
                </c:pt>
                <c:pt idx="95">
                  <c:v>0.792542297592434</c:v>
                </c:pt>
                <c:pt idx="96">
                  <c:v>0.78595045366961802</c:v>
                </c:pt>
                <c:pt idx="97">
                  <c:v>0.77939186525033199</c:v>
                </c:pt>
                <c:pt idx="98">
                  <c:v>0.773256410986357</c:v>
                </c:pt>
                <c:pt idx="99">
                  <c:v>0.76790512852019799</c:v>
                </c:pt>
                <c:pt idx="100">
                  <c:v>0.76364925156896601</c:v>
                </c:pt>
                <c:pt idx="101">
                  <c:v>0.76073235470520795</c:v>
                </c:pt>
                <c:pt idx="102">
                  <c:v>0.75931661688628005</c:v>
                </c:pt>
                <c:pt idx="103">
                  <c:v>0.75947396775285503</c:v>
                </c:pt>
                <c:pt idx="104">
                  <c:v>0.76118259171039504</c:v>
                </c:pt>
                <c:pt idx="105">
                  <c:v>0.76432895070906903</c:v>
                </c:pt>
                <c:pt idx="106">
                  <c:v>0.76871516564001496</c:v>
                </c:pt>
                <c:pt idx="107">
                  <c:v>0.77407128682803406</c:v>
                </c:pt>
                <c:pt idx="108">
                  <c:v>0.78007170389790403</c:v>
                </c:pt>
                <c:pt idx="109">
                  <c:v>0.78635471021471903</c:v>
                </c:pt>
                <c:pt idx="110">
                  <c:v>0.79254406036304703</c:v>
                </c:pt>
                <c:pt idx="111">
                  <c:v>0.798271250536847</c:v>
                </c:pt>
                <c:pt idx="112">
                  <c:v>0.80319721711207204</c:v>
                </c:pt>
                <c:pt idx="113">
                  <c:v>0.80703218965196</c:v>
                </c:pt>
                <c:pt idx="114">
                  <c:v>0.80955254840360402</c:v>
                </c:pt>
                <c:pt idx="115">
                  <c:v>0.81061371607937605</c:v>
                </c:pt>
                <c:pt idx="116">
                  <c:v>0.81015834873036197</c:v>
                </c:pt>
                <c:pt idx="117">
                  <c:v>0.80821936704237796</c:v>
                </c:pt>
                <c:pt idx="118">
                  <c:v>0.80491767132652303</c:v>
                </c:pt>
                <c:pt idx="119">
                  <c:v>0.80045469334767805</c:v>
                </c:pt>
                <c:pt idx="120">
                  <c:v>0.795100238054674</c:v>
                </c:pt>
                <c:pt idx="121">
                  <c:v>0.789176340992921</c:v>
                </c:pt>
                <c:pt idx="122">
                  <c:v>0.78303809705430505</c:v>
                </c:pt>
                <c:pt idx="123">
                  <c:v>0.77705259011169703</c:v>
                </c:pt>
                <c:pt idx="124">
                  <c:v>0.77157716110383401</c:v>
                </c:pt>
                <c:pt idx="125">
                  <c:v>0.76693828819203602</c:v>
                </c:pt>
                <c:pt idx="126">
                  <c:v>0.763412314758806</c:v>
                </c:pt>
                <c:pt idx="127">
                  <c:v>0.76120915156411595</c:v>
                </c:pt>
                <c:pt idx="128">
                  <c:v>0.76045990473235003</c:v>
                </c:pt>
                <c:pt idx="129">
                  <c:v>0.76120915156411595</c:v>
                </c:pt>
                <c:pt idx="130">
                  <c:v>0.763412314758805</c:v>
                </c:pt>
                <c:pt idx="131">
                  <c:v>0.76693828819203502</c:v>
                </c:pt>
                <c:pt idx="132">
                  <c:v>0.77157716110383301</c:v>
                </c:pt>
                <c:pt idx="133">
                  <c:v>0.77705259011169603</c:v>
                </c:pt>
                <c:pt idx="134">
                  <c:v>0.78303809705430405</c:v>
                </c:pt>
                <c:pt idx="135">
                  <c:v>0.789176340992919</c:v>
                </c:pt>
                <c:pt idx="136">
                  <c:v>0.795100238054673</c:v>
                </c:pt>
                <c:pt idx="137">
                  <c:v>0.80045469334767705</c:v>
                </c:pt>
                <c:pt idx="138">
                  <c:v>0.80491767132652103</c:v>
                </c:pt>
                <c:pt idx="139">
                  <c:v>0.80821936704237696</c:v>
                </c:pt>
                <c:pt idx="140">
                  <c:v>0.81015834873036097</c:v>
                </c:pt>
                <c:pt idx="141">
                  <c:v>0.81061371607937505</c:v>
                </c:pt>
                <c:pt idx="142">
                  <c:v>0.80955254840360402</c:v>
                </c:pt>
                <c:pt idx="143">
                  <c:v>0.807032189651959</c:v>
                </c:pt>
                <c:pt idx="144">
                  <c:v>0.80319721711207104</c:v>
                </c:pt>
                <c:pt idx="145">
                  <c:v>0.798271250536847</c:v>
                </c:pt>
                <c:pt idx="146">
                  <c:v>0.79254406036304703</c:v>
                </c:pt>
                <c:pt idx="147">
                  <c:v>0.78635471021472003</c:v>
                </c:pt>
                <c:pt idx="148">
                  <c:v>0.78007170389790403</c:v>
                </c:pt>
                <c:pt idx="149">
                  <c:v>0.77407128682803406</c:v>
                </c:pt>
                <c:pt idx="150">
                  <c:v>0.76871516564001496</c:v>
                </c:pt>
                <c:pt idx="151">
                  <c:v>0.76432895070907003</c:v>
                </c:pt>
                <c:pt idx="152">
                  <c:v>0.76118259171039504</c:v>
                </c:pt>
                <c:pt idx="153">
                  <c:v>0.75947396775285503</c:v>
                </c:pt>
                <c:pt idx="154">
                  <c:v>0.75931661688628105</c:v>
                </c:pt>
                <c:pt idx="155">
                  <c:v>0.76073235470520795</c:v>
                </c:pt>
                <c:pt idx="156">
                  <c:v>0.76364925156896701</c:v>
                </c:pt>
                <c:pt idx="157">
                  <c:v>0.76790512852019799</c:v>
                </c:pt>
                <c:pt idx="158">
                  <c:v>0.773256410986357</c:v>
                </c:pt>
                <c:pt idx="159">
                  <c:v>0.77939186525033299</c:v>
                </c:pt>
                <c:pt idx="160">
                  <c:v>0.78595045366961802</c:v>
                </c:pt>
                <c:pt idx="161">
                  <c:v>0.792542297592434</c:v>
                </c:pt>
                <c:pt idx="162">
                  <c:v>0.79877154646491599</c:v>
                </c:pt>
                <c:pt idx="163">
                  <c:v>0.80425982921332395</c:v>
                </c:pt>
                <c:pt idx="164">
                  <c:v>0.80866891727321799</c:v>
                </c:pt>
                <c:pt idx="165">
                  <c:v>0.81172126099783704</c:v>
                </c:pt>
                <c:pt idx="166">
                  <c:v>0.813217171477019</c:v>
                </c:pt>
                <c:pt idx="167">
                  <c:v>0.81304760242126195</c:v>
                </c:pt>
                <c:pt idx="168">
                  <c:v>0.81120173189950096</c:v>
                </c:pt>
                <c:pt idx="169">
                  <c:v>0.80776883787260201</c:v>
                </c:pt>
                <c:pt idx="170">
                  <c:v>0.80293428820474499</c:v>
                </c:pt>
                <c:pt idx="171">
                  <c:v>0.79696980669560302</c:v>
                </c:pt>
                <c:pt idx="172">
                  <c:v>0.79021851219003703</c:v>
                </c:pt>
                <c:pt idx="173">
                  <c:v>0.78307553861870904</c:v>
                </c:pt>
                <c:pt idx="174">
                  <c:v>0.77596531173275496</c:v>
                </c:pt>
                <c:pt idx="175">
                  <c:v>0.76931676739515698</c:v>
                </c:pt>
                <c:pt idx="176">
                  <c:v>0.76353793383376101</c:v>
                </c:pt>
                <c:pt idx="177">
                  <c:v>0.75899135743430401</c:v>
                </c:pt>
                <c:pt idx="178">
                  <c:v>0.75597182412550001</c:v>
                </c:pt>
                <c:pt idx="179">
                  <c:v>0.75468771662966705</c:v>
                </c:pt>
                <c:pt idx="180">
                  <c:v>0.75524715707894197</c:v>
                </c:pt>
                <c:pt idx="181">
                  <c:v>0.75764982455652496</c:v>
                </c:pt>
                <c:pt idx="182">
                  <c:v>0.76178502191327802</c:v>
                </c:pt>
                <c:pt idx="183">
                  <c:v>0.76743621296631603</c:v>
                </c:pt>
                <c:pt idx="184">
                  <c:v>0.77429187954682199</c:v>
                </c:pt>
                <c:pt idx="185">
                  <c:v>0.78196217879422503</c:v>
                </c:pt>
                <c:pt idx="186">
                  <c:v>0.79000053571926798</c:v>
                </c:pt>
                <c:pt idx="187">
                  <c:v>0.79792900447658399</c:v>
                </c:pt>
                <c:pt idx="188">
                  <c:v>0.80526599191986103</c:v>
                </c:pt>
                <c:pt idx="189">
                  <c:v>0.81155477356506101</c:v>
                </c:pt>
                <c:pt idx="190">
                  <c:v>0.81639115567508302</c:v>
                </c:pt>
                <c:pt idx="191">
                  <c:v>0.81944865367112696</c:v>
                </c:pt>
                <c:pt idx="192">
                  <c:v>0.82049966719217304</c:v>
                </c:pt>
                <c:pt idx="193">
                  <c:v>0.81943133131691404</c:v>
                </c:pt>
                <c:pt idx="194">
                  <c:v>0.81625500209017099</c:v>
                </c:pt>
                <c:pt idx="195">
                  <c:v>0.81110867827918898</c:v>
                </c:pt>
                <c:pt idx="196">
                  <c:v>0.80425205203261096</c:v>
                </c:pt>
                <c:pt idx="197">
                  <c:v>0.79605429767199198</c:v>
                </c:pt>
                <c:pt idx="198">
                  <c:v>0.78697512722576801</c:v>
                </c:pt>
                <c:pt idx="199">
                  <c:v>0.77754003994754795</c:v>
                </c:pt>
                <c:pt idx="200">
                  <c:v>0.76831104808856099</c:v>
                </c:pt>
                <c:pt idx="201">
                  <c:v>0.75985445175752298</c:v>
                </c:pt>
                <c:pt idx="202">
                  <c:v>0.752707444125431</c:v>
                </c:pt>
                <c:pt idx="203">
                  <c:v>0.74734544106199596</c:v>
                </c:pt>
                <c:pt idx="204">
                  <c:v>0.74415203810618802</c:v>
                </c:pt>
                <c:pt idx="205">
                  <c:v>0.74339339964903195</c:v>
                </c:pt>
                <c:pt idx="206">
                  <c:v>0.74519868336445905</c:v>
                </c:pt>
                <c:pt idx="207">
                  <c:v>0.74954780607650195</c:v>
                </c:pt>
                <c:pt idx="208">
                  <c:v>0.75626747962524399</c:v>
                </c:pt>
                <c:pt idx="209">
                  <c:v>0.76503600585388798</c:v>
                </c:pt>
                <c:pt idx="210">
                  <c:v>0.77539684134019904</c:v>
                </c:pt>
                <c:pt idx="211">
                  <c:v>0.786780450315122</c:v>
                </c:pt>
                <c:pt idx="212">
                  <c:v>0.79853348502078003</c:v>
                </c:pt>
                <c:pt idx="213">
                  <c:v>0.80995389310166199</c:v>
                </c:pt>
                <c:pt idx="214">
                  <c:v>0.82033017647166995</c:v>
                </c:pt>
                <c:pt idx="215">
                  <c:v>0.82898273748488305</c:v>
                </c:pt>
                <c:pt idx="216">
                  <c:v>0.83530506399994997</c:v>
                </c:pt>
                <c:pt idx="217">
                  <c:v>0.83880243767944296</c:v>
                </c:pt>
                <c:pt idx="218">
                  <c:v>0.83912590621504002</c:v>
                </c:pt>
                <c:pt idx="219">
                  <c:v>0.83609944025349503</c:v>
                </c:pt>
                <c:pt idx="220">
                  <c:v>0.82973849315052794</c:v>
                </c:pt>
                <c:pt idx="221">
                  <c:v>0.82025858344926295</c:v>
                </c:pt>
                <c:pt idx="222">
                  <c:v>0.80807300749278999</c:v>
                </c:pt>
                <c:pt idx="223">
                  <c:v>0.79377933921885402</c:v>
                </c:pt>
                <c:pt idx="224">
                  <c:v>0.77813495854118797</c:v>
                </c:pt>
                <c:pt idx="225">
                  <c:v>0.76202243897278499</c:v>
                </c:pt>
                <c:pt idx="226">
                  <c:v>0.74640618857307806</c:v>
                </c:pt>
                <c:pt idx="227">
                  <c:v>0.73228224588364699</c:v>
                </c:pt>
                <c:pt idx="228">
                  <c:v>0.72062355651458998</c:v>
                </c:pt>
                <c:pt idx="229">
                  <c:v>0.71232337247962896</c:v>
                </c:pt>
                <c:pt idx="230">
                  <c:v>0.70813960635169604</c:v>
                </c:pt>
                <c:pt idx="231">
                  <c:v>0.70864302306383398</c:v>
                </c:pt>
                <c:pt idx="232">
                  <c:v>0.71417205785885995</c:v>
                </c:pt>
                <c:pt idx="233">
                  <c:v>0.72479681096208803</c:v>
                </c:pt>
                <c:pt idx="234">
                  <c:v>0.74029439684325704</c:v>
                </c:pt>
                <c:pt idx="235">
                  <c:v>0.76013733430152297</c:v>
                </c:pt>
                <c:pt idx="236">
                  <c:v>0.78349607522729703</c:v>
                </c:pt>
                <c:pt idx="237">
                  <c:v>0.80925611222833604</c:v>
                </c:pt>
                <c:pt idx="238">
                  <c:v>0.83604940977895503</c:v>
                </c:pt>
                <c:pt idx="239">
                  <c:v>0.86229920400770999</c:v>
                </c:pt>
                <c:pt idx="240">
                  <c:v>0.88627654726800398</c:v>
                </c:pt>
                <c:pt idx="241">
                  <c:v>0.90616636882713097</c:v>
                </c:pt>
                <c:pt idx="242">
                  <c:v>0.92014031324702195</c:v>
                </c:pt>
                <c:pt idx="243">
                  <c:v>0.92643322990660204</c:v>
                </c:pt>
                <c:pt idx="244">
                  <c:v>0.92341994154735996</c:v>
                </c:pt>
                <c:pt idx="245">
                  <c:v>0.90968883083873397</c:v>
                </c:pt>
                <c:pt idx="246">
                  <c:v>0.88410885832254105</c:v>
                </c:pt>
                <c:pt idx="247">
                  <c:v>0.84588686130410795</c:v>
                </c:pt>
                <c:pt idx="248">
                  <c:v>0.79461237194059098</c:v>
                </c:pt>
                <c:pt idx="249">
                  <c:v>0.73028771699154404</c:v>
                </c:pt>
                <c:pt idx="250">
                  <c:v>0.65334179771021905</c:v>
                </c:pt>
                <c:pt idx="251">
                  <c:v>0.56462666677067697</c:v>
                </c:pt>
                <c:pt idx="252">
                  <c:v>0.46539678630529902</c:v>
                </c:pt>
                <c:pt idx="253">
                  <c:v>0.35727163082275498</c:v>
                </c:pt>
                <c:pt idx="254">
                  <c:v>0.24218305391127201</c:v>
                </c:pt>
                <c:pt idx="255" formatCode="0.00E+00">
                  <c:v>0.12230953212501899</c:v>
                </c:pt>
                <c:pt idx="256" formatCode="0.00E+00">
                  <c:v>1.48918445382074E-15</c:v>
                </c:pt>
                <c:pt idx="257">
                  <c:v>-0.122309532125016</c:v>
                </c:pt>
                <c:pt idx="258">
                  <c:v>-0.24218305391126899</c:v>
                </c:pt>
                <c:pt idx="259">
                  <c:v>-0.35727163082275298</c:v>
                </c:pt>
                <c:pt idx="260">
                  <c:v>-0.46539678630529702</c:v>
                </c:pt>
                <c:pt idx="261">
                  <c:v>-0.56462666677067497</c:v>
                </c:pt>
                <c:pt idx="262">
                  <c:v>-0.65334179771021805</c:v>
                </c:pt>
                <c:pt idx="263">
                  <c:v>-0.73028771699154205</c:v>
                </c:pt>
                <c:pt idx="264">
                  <c:v>-0.79461237194058898</c:v>
                </c:pt>
                <c:pt idx="265">
                  <c:v>-0.84588686130410695</c:v>
                </c:pt>
                <c:pt idx="266">
                  <c:v>-0.88410885832254105</c:v>
                </c:pt>
                <c:pt idx="267">
                  <c:v>-0.90968883083873397</c:v>
                </c:pt>
                <c:pt idx="268">
                  <c:v>-0.92341994154735996</c:v>
                </c:pt>
                <c:pt idx="269">
                  <c:v>-0.92643322990660204</c:v>
                </c:pt>
                <c:pt idx="270">
                  <c:v>-0.92014031324702295</c:v>
                </c:pt>
                <c:pt idx="271">
                  <c:v>-0.90616636882713197</c:v>
                </c:pt>
                <c:pt idx="272">
                  <c:v>-0.88627654726800498</c:v>
                </c:pt>
                <c:pt idx="273">
                  <c:v>-0.86229920400771098</c:v>
                </c:pt>
                <c:pt idx="274">
                  <c:v>-0.83604940977895503</c:v>
                </c:pt>
                <c:pt idx="275">
                  <c:v>-0.80925611222833704</c:v>
                </c:pt>
                <c:pt idx="276">
                  <c:v>-0.78349607522729703</c:v>
                </c:pt>
                <c:pt idx="277">
                  <c:v>-0.76013733430152297</c:v>
                </c:pt>
                <c:pt idx="278">
                  <c:v>-0.74029439684325804</c:v>
                </c:pt>
                <c:pt idx="279">
                  <c:v>-0.72479681096208903</c:v>
                </c:pt>
                <c:pt idx="280">
                  <c:v>-0.71417205785886095</c:v>
                </c:pt>
                <c:pt idx="281">
                  <c:v>-0.70864302306383398</c:v>
                </c:pt>
                <c:pt idx="282">
                  <c:v>-0.70813960635169604</c:v>
                </c:pt>
                <c:pt idx="283">
                  <c:v>-0.71232337247962896</c:v>
                </c:pt>
                <c:pt idx="284">
                  <c:v>-0.72062355651458998</c:v>
                </c:pt>
                <c:pt idx="285">
                  <c:v>-0.73228224588364599</c:v>
                </c:pt>
                <c:pt idx="286">
                  <c:v>-0.74640618857307806</c:v>
                </c:pt>
                <c:pt idx="287">
                  <c:v>-0.76202243897278499</c:v>
                </c:pt>
                <c:pt idx="288">
                  <c:v>-0.77813495854118797</c:v>
                </c:pt>
                <c:pt idx="289">
                  <c:v>-0.79377933921885402</c:v>
                </c:pt>
                <c:pt idx="290">
                  <c:v>-0.80807300749278999</c:v>
                </c:pt>
                <c:pt idx="291">
                  <c:v>-0.82025858344926295</c:v>
                </c:pt>
                <c:pt idx="292">
                  <c:v>-0.82973849315052794</c:v>
                </c:pt>
                <c:pt idx="293">
                  <c:v>-0.83609944025349503</c:v>
                </c:pt>
                <c:pt idx="294">
                  <c:v>-0.83912590621504102</c:v>
                </c:pt>
                <c:pt idx="295">
                  <c:v>-0.83880243767944396</c:v>
                </c:pt>
                <c:pt idx="296">
                  <c:v>-0.83530506399995097</c:v>
                </c:pt>
                <c:pt idx="297">
                  <c:v>-0.82898273748488205</c:v>
                </c:pt>
                <c:pt idx="298">
                  <c:v>-0.82033017647166995</c:v>
                </c:pt>
                <c:pt idx="299">
                  <c:v>-0.80995389310166299</c:v>
                </c:pt>
                <c:pt idx="300">
                  <c:v>-0.79853348502078003</c:v>
                </c:pt>
                <c:pt idx="301">
                  <c:v>-0.786780450315123</c:v>
                </c:pt>
                <c:pt idx="302">
                  <c:v>-0.77539684134019904</c:v>
                </c:pt>
                <c:pt idx="303">
                  <c:v>-0.76503600585388798</c:v>
                </c:pt>
                <c:pt idx="304">
                  <c:v>-0.75626747962524399</c:v>
                </c:pt>
                <c:pt idx="305">
                  <c:v>-0.74954780607650195</c:v>
                </c:pt>
                <c:pt idx="306">
                  <c:v>-0.74519868336445805</c:v>
                </c:pt>
                <c:pt idx="307">
                  <c:v>-0.74339339964903195</c:v>
                </c:pt>
                <c:pt idx="308">
                  <c:v>-0.74415203810618702</c:v>
                </c:pt>
                <c:pt idx="309">
                  <c:v>-0.74734544106199496</c:v>
                </c:pt>
                <c:pt idx="310">
                  <c:v>-0.75270744412543</c:v>
                </c:pt>
                <c:pt idx="311">
                  <c:v>-0.75985445175752298</c:v>
                </c:pt>
                <c:pt idx="312">
                  <c:v>-0.76831104808856099</c:v>
                </c:pt>
                <c:pt idx="313">
                  <c:v>-0.77754003994754795</c:v>
                </c:pt>
                <c:pt idx="314">
                  <c:v>-0.78697512722576701</c:v>
                </c:pt>
                <c:pt idx="315">
                  <c:v>-0.79605429767199098</c:v>
                </c:pt>
                <c:pt idx="316">
                  <c:v>-0.80425205203260997</c:v>
                </c:pt>
                <c:pt idx="317">
                  <c:v>-0.81110867827918898</c:v>
                </c:pt>
                <c:pt idx="318">
                  <c:v>-0.81625500209017099</c:v>
                </c:pt>
                <c:pt idx="319">
                  <c:v>-0.81943133131691404</c:v>
                </c:pt>
                <c:pt idx="320">
                  <c:v>-0.82049966719217304</c:v>
                </c:pt>
                <c:pt idx="321">
                  <c:v>-0.81944865367112796</c:v>
                </c:pt>
                <c:pt idx="322">
                  <c:v>-0.81639115567508302</c:v>
                </c:pt>
                <c:pt idx="323">
                  <c:v>-0.811554773565062</c:v>
                </c:pt>
                <c:pt idx="324">
                  <c:v>-0.80526599191986103</c:v>
                </c:pt>
                <c:pt idx="325">
                  <c:v>-0.79792900447658499</c:v>
                </c:pt>
                <c:pt idx="326">
                  <c:v>-0.79000053571926898</c:v>
                </c:pt>
                <c:pt idx="327">
                  <c:v>-0.78196217879422503</c:v>
                </c:pt>
                <c:pt idx="328">
                  <c:v>-0.77429187954682199</c:v>
                </c:pt>
                <c:pt idx="329">
                  <c:v>-0.76743621296631603</c:v>
                </c:pt>
                <c:pt idx="330">
                  <c:v>-0.76178502191327702</c:v>
                </c:pt>
                <c:pt idx="331">
                  <c:v>-0.75764982455652496</c:v>
                </c:pt>
                <c:pt idx="332">
                  <c:v>-0.75524715707894297</c:v>
                </c:pt>
                <c:pt idx="333">
                  <c:v>-0.75468771662966605</c:v>
                </c:pt>
                <c:pt idx="334">
                  <c:v>-0.75597182412550001</c:v>
                </c:pt>
                <c:pt idx="335">
                  <c:v>-0.75899135743430501</c:v>
                </c:pt>
                <c:pt idx="336">
                  <c:v>-0.76353793383376101</c:v>
                </c:pt>
                <c:pt idx="337">
                  <c:v>-0.76931676739515698</c:v>
                </c:pt>
                <c:pt idx="338">
                  <c:v>-0.77596531173275596</c:v>
                </c:pt>
                <c:pt idx="339">
                  <c:v>-0.78307553861870904</c:v>
                </c:pt>
                <c:pt idx="340">
                  <c:v>-0.79021851219003703</c:v>
                </c:pt>
                <c:pt idx="341">
                  <c:v>-0.79696980669560302</c:v>
                </c:pt>
                <c:pt idx="342">
                  <c:v>-0.80293428820474499</c:v>
                </c:pt>
                <c:pt idx="343">
                  <c:v>-0.80776883787260301</c:v>
                </c:pt>
                <c:pt idx="344">
                  <c:v>-0.81120173189950096</c:v>
                </c:pt>
                <c:pt idx="345">
                  <c:v>-0.81304760242126295</c:v>
                </c:pt>
                <c:pt idx="346">
                  <c:v>-0.81321717147702</c:v>
                </c:pt>
                <c:pt idx="347">
                  <c:v>-0.81172126099783704</c:v>
                </c:pt>
                <c:pt idx="348">
                  <c:v>-0.80866891727321699</c:v>
                </c:pt>
                <c:pt idx="349">
                  <c:v>-0.80425982921332495</c:v>
                </c:pt>
                <c:pt idx="350">
                  <c:v>-0.79877154646491499</c:v>
                </c:pt>
                <c:pt idx="351">
                  <c:v>-0.792542297592434</c:v>
                </c:pt>
                <c:pt idx="352">
                  <c:v>-0.78595045366961702</c:v>
                </c:pt>
                <c:pt idx="353">
                  <c:v>-0.779391865250331</c:v>
                </c:pt>
                <c:pt idx="354">
                  <c:v>-0.773256410986357</c:v>
                </c:pt>
                <c:pt idx="355">
                  <c:v>-0.76790512852019699</c:v>
                </c:pt>
                <c:pt idx="356">
                  <c:v>-0.76364925156896502</c:v>
                </c:pt>
                <c:pt idx="357">
                  <c:v>-0.76073235470520695</c:v>
                </c:pt>
                <c:pt idx="358">
                  <c:v>-0.75931661688627905</c:v>
                </c:pt>
                <c:pt idx="359">
                  <c:v>-0.75947396775285403</c:v>
                </c:pt>
                <c:pt idx="360">
                  <c:v>-0.76118259171039304</c:v>
                </c:pt>
                <c:pt idx="361">
                  <c:v>-0.76432895070906803</c:v>
                </c:pt>
                <c:pt idx="362">
                  <c:v>-0.76871516564001396</c:v>
                </c:pt>
                <c:pt idx="363">
                  <c:v>-0.77407128682803406</c:v>
                </c:pt>
                <c:pt idx="364">
                  <c:v>-0.78007170389790403</c:v>
                </c:pt>
                <c:pt idx="365">
                  <c:v>-0.78635471021471903</c:v>
                </c:pt>
                <c:pt idx="366">
                  <c:v>-0.79254406036304703</c:v>
                </c:pt>
                <c:pt idx="367">
                  <c:v>-0.798271250536847</c:v>
                </c:pt>
                <c:pt idx="368">
                  <c:v>-0.80319721711207204</c:v>
                </c:pt>
                <c:pt idx="369">
                  <c:v>-0.80703218965196</c:v>
                </c:pt>
                <c:pt idx="370">
                  <c:v>-0.80955254840360402</c:v>
                </c:pt>
                <c:pt idx="371">
                  <c:v>-0.81061371607937704</c:v>
                </c:pt>
                <c:pt idx="372">
                  <c:v>-0.81015834873036197</c:v>
                </c:pt>
                <c:pt idx="373">
                  <c:v>-0.80821936704237896</c:v>
                </c:pt>
                <c:pt idx="374">
                  <c:v>-0.80491767132652603</c:v>
                </c:pt>
                <c:pt idx="375">
                  <c:v>-0.80045469334768005</c:v>
                </c:pt>
                <c:pt idx="376">
                  <c:v>-0.795100238054676</c:v>
                </c:pt>
                <c:pt idx="377">
                  <c:v>-0.789176340992921</c:v>
                </c:pt>
                <c:pt idx="378">
                  <c:v>-0.78303809705430705</c:v>
                </c:pt>
                <c:pt idx="379">
                  <c:v>-0.77705259011169803</c:v>
                </c:pt>
                <c:pt idx="380">
                  <c:v>-0.77157716110383501</c:v>
                </c:pt>
                <c:pt idx="381">
                  <c:v>-0.76693828819203602</c:v>
                </c:pt>
                <c:pt idx="382">
                  <c:v>-0.763412314758807</c:v>
                </c:pt>
                <c:pt idx="383">
                  <c:v>-0.76120915156411695</c:v>
                </c:pt>
                <c:pt idx="384">
                  <c:v>-0.76045990473235003</c:v>
                </c:pt>
                <c:pt idx="385">
                  <c:v>-0.76120915156411595</c:v>
                </c:pt>
                <c:pt idx="386">
                  <c:v>-0.763412314758805</c:v>
                </c:pt>
                <c:pt idx="387">
                  <c:v>-0.76693828819203502</c:v>
                </c:pt>
                <c:pt idx="388">
                  <c:v>-0.77157716110383201</c:v>
                </c:pt>
                <c:pt idx="389">
                  <c:v>-0.77705259011169503</c:v>
                </c:pt>
                <c:pt idx="390">
                  <c:v>-0.78303809705430305</c:v>
                </c:pt>
                <c:pt idx="391">
                  <c:v>-0.789176340992918</c:v>
                </c:pt>
                <c:pt idx="392">
                  <c:v>-0.795100238054672</c:v>
                </c:pt>
                <c:pt idx="393">
                  <c:v>-0.80045469334767605</c:v>
                </c:pt>
                <c:pt idx="394">
                  <c:v>-0.80491767132652103</c:v>
                </c:pt>
                <c:pt idx="395">
                  <c:v>-0.80821936704237596</c:v>
                </c:pt>
                <c:pt idx="396">
                  <c:v>-0.81015834873035897</c:v>
                </c:pt>
                <c:pt idx="397">
                  <c:v>-0.81061371607937405</c:v>
                </c:pt>
                <c:pt idx="398">
                  <c:v>-0.80955254840360302</c:v>
                </c:pt>
                <c:pt idx="399">
                  <c:v>-0.807032189651959</c:v>
                </c:pt>
                <c:pt idx="400">
                  <c:v>-0.80319721711207104</c:v>
                </c:pt>
                <c:pt idx="401">
                  <c:v>-0.798271250536847</c:v>
                </c:pt>
                <c:pt idx="402">
                  <c:v>-0.79254406036304703</c:v>
                </c:pt>
                <c:pt idx="403">
                  <c:v>-0.78635471021472103</c:v>
                </c:pt>
                <c:pt idx="404">
                  <c:v>-0.78007170389790403</c:v>
                </c:pt>
                <c:pt idx="405">
                  <c:v>-0.77407128682803605</c:v>
                </c:pt>
                <c:pt idx="406">
                  <c:v>-0.76871516564001596</c:v>
                </c:pt>
                <c:pt idx="407">
                  <c:v>-0.76432895070907103</c:v>
                </c:pt>
                <c:pt idx="408">
                  <c:v>-0.76118259171039504</c:v>
                </c:pt>
                <c:pt idx="409">
                  <c:v>-0.75947396775285603</c:v>
                </c:pt>
                <c:pt idx="410">
                  <c:v>-0.75931661688628105</c:v>
                </c:pt>
                <c:pt idx="411">
                  <c:v>-0.76073235470520895</c:v>
                </c:pt>
                <c:pt idx="412">
                  <c:v>-0.76364925156896701</c:v>
                </c:pt>
                <c:pt idx="413">
                  <c:v>-0.76790512852019799</c:v>
                </c:pt>
                <c:pt idx="414">
                  <c:v>-0.773256410986359</c:v>
                </c:pt>
                <c:pt idx="415">
                  <c:v>-0.77939186525033199</c:v>
                </c:pt>
                <c:pt idx="416">
                  <c:v>-0.78595045366961802</c:v>
                </c:pt>
                <c:pt idx="417">
                  <c:v>-0.792542297592435</c:v>
                </c:pt>
                <c:pt idx="418">
                  <c:v>-0.79877154646491599</c:v>
                </c:pt>
                <c:pt idx="419">
                  <c:v>-0.80425982921332495</c:v>
                </c:pt>
                <c:pt idx="420">
                  <c:v>-0.80866891727321699</c:v>
                </c:pt>
                <c:pt idx="421">
                  <c:v>-0.81172126099783803</c:v>
                </c:pt>
                <c:pt idx="422">
                  <c:v>-0.813217171477019</c:v>
                </c:pt>
                <c:pt idx="423">
                  <c:v>-0.81304760242126195</c:v>
                </c:pt>
                <c:pt idx="424">
                  <c:v>-0.81120173189950096</c:v>
                </c:pt>
                <c:pt idx="425">
                  <c:v>-0.80776883787260201</c:v>
                </c:pt>
                <c:pt idx="426">
                  <c:v>-0.80293428820474499</c:v>
                </c:pt>
                <c:pt idx="427">
                  <c:v>-0.79696980669560202</c:v>
                </c:pt>
                <c:pt idx="428">
                  <c:v>-0.79021851219003703</c:v>
                </c:pt>
                <c:pt idx="429">
                  <c:v>-0.78307553861871004</c:v>
                </c:pt>
                <c:pt idx="430">
                  <c:v>-0.77596531173275496</c:v>
                </c:pt>
                <c:pt idx="431">
                  <c:v>-0.76931676739515598</c:v>
                </c:pt>
                <c:pt idx="432">
                  <c:v>-0.76353793383376101</c:v>
                </c:pt>
                <c:pt idx="433">
                  <c:v>-0.75899135743430401</c:v>
                </c:pt>
                <c:pt idx="434">
                  <c:v>-0.75597182412549901</c:v>
                </c:pt>
                <c:pt idx="435">
                  <c:v>-0.75468771662966705</c:v>
                </c:pt>
                <c:pt idx="436">
                  <c:v>-0.75524715707894097</c:v>
                </c:pt>
                <c:pt idx="437">
                  <c:v>-0.75764982455652496</c:v>
                </c:pt>
                <c:pt idx="438">
                  <c:v>-0.76178502191327802</c:v>
                </c:pt>
                <c:pt idx="439">
                  <c:v>-0.76743621296631503</c:v>
                </c:pt>
                <c:pt idx="440">
                  <c:v>-0.77429187954681999</c:v>
                </c:pt>
                <c:pt idx="441">
                  <c:v>-0.78196217879422503</c:v>
                </c:pt>
                <c:pt idx="442">
                  <c:v>-0.79000053571926798</c:v>
                </c:pt>
                <c:pt idx="443">
                  <c:v>-0.79792900447658299</c:v>
                </c:pt>
                <c:pt idx="444">
                  <c:v>-0.80526599191986004</c:v>
                </c:pt>
                <c:pt idx="445">
                  <c:v>-0.811554773565062</c:v>
                </c:pt>
                <c:pt idx="446">
                  <c:v>-0.81639115567508302</c:v>
                </c:pt>
                <c:pt idx="447">
                  <c:v>-0.81944865367112796</c:v>
                </c:pt>
                <c:pt idx="448">
                  <c:v>-0.82049966719217304</c:v>
                </c:pt>
                <c:pt idx="449">
                  <c:v>-0.81943133131691404</c:v>
                </c:pt>
                <c:pt idx="450">
                  <c:v>-0.81625500209017199</c:v>
                </c:pt>
                <c:pt idx="451">
                  <c:v>-0.81110867827918698</c:v>
                </c:pt>
                <c:pt idx="452">
                  <c:v>-0.80425205203260997</c:v>
                </c:pt>
                <c:pt idx="453">
                  <c:v>-0.79605429767199098</c:v>
                </c:pt>
                <c:pt idx="454">
                  <c:v>-0.78697512722576701</c:v>
                </c:pt>
                <c:pt idx="455">
                  <c:v>-0.77754003994754906</c:v>
                </c:pt>
                <c:pt idx="456">
                  <c:v>-0.76831104808856099</c:v>
                </c:pt>
                <c:pt idx="457">
                  <c:v>-0.75985445175752298</c:v>
                </c:pt>
                <c:pt idx="458">
                  <c:v>-0.752707444125433</c:v>
                </c:pt>
                <c:pt idx="459">
                  <c:v>-0.74734544106199596</c:v>
                </c:pt>
                <c:pt idx="460">
                  <c:v>-0.74415203810618702</c:v>
                </c:pt>
                <c:pt idx="461">
                  <c:v>-0.74339339964903295</c:v>
                </c:pt>
                <c:pt idx="462">
                  <c:v>-0.74519868336445905</c:v>
                </c:pt>
                <c:pt idx="463">
                  <c:v>-0.74954780607650195</c:v>
                </c:pt>
                <c:pt idx="464">
                  <c:v>-0.75626747962524399</c:v>
                </c:pt>
                <c:pt idx="465">
                  <c:v>-0.76503600585388898</c:v>
                </c:pt>
                <c:pt idx="466">
                  <c:v>-0.77539684134019904</c:v>
                </c:pt>
                <c:pt idx="467">
                  <c:v>-0.786780450315122</c:v>
                </c:pt>
                <c:pt idx="468">
                  <c:v>-0.79853348502078003</c:v>
                </c:pt>
                <c:pt idx="469">
                  <c:v>-0.80995389310166299</c:v>
                </c:pt>
                <c:pt idx="470">
                  <c:v>-0.82033017647166895</c:v>
                </c:pt>
                <c:pt idx="471">
                  <c:v>-0.82898273748488205</c:v>
                </c:pt>
                <c:pt idx="472">
                  <c:v>-0.83530506399994997</c:v>
                </c:pt>
                <c:pt idx="473">
                  <c:v>-0.83880243767944296</c:v>
                </c:pt>
                <c:pt idx="474">
                  <c:v>-0.83912590621504002</c:v>
                </c:pt>
                <c:pt idx="475">
                  <c:v>-0.83609944025349503</c:v>
                </c:pt>
                <c:pt idx="476">
                  <c:v>-0.82973849315052794</c:v>
                </c:pt>
                <c:pt idx="477">
                  <c:v>-0.82025858344926295</c:v>
                </c:pt>
                <c:pt idx="478">
                  <c:v>-0.80807300749279198</c:v>
                </c:pt>
                <c:pt idx="479">
                  <c:v>-0.79377933921885502</c:v>
                </c:pt>
                <c:pt idx="480">
                  <c:v>-0.77813495854118797</c:v>
                </c:pt>
                <c:pt idx="481">
                  <c:v>-0.76202243897278599</c:v>
                </c:pt>
                <c:pt idx="482">
                  <c:v>-0.74640618857307806</c:v>
                </c:pt>
                <c:pt idx="483">
                  <c:v>-0.73228224588364499</c:v>
                </c:pt>
                <c:pt idx="484">
                  <c:v>-0.72062355651458998</c:v>
                </c:pt>
                <c:pt idx="485">
                  <c:v>-0.71232337247962896</c:v>
                </c:pt>
                <c:pt idx="486">
                  <c:v>-0.70813960635169704</c:v>
                </c:pt>
                <c:pt idx="487">
                  <c:v>-0.70864302306383298</c:v>
                </c:pt>
                <c:pt idx="488">
                  <c:v>-0.71417205785885995</c:v>
                </c:pt>
                <c:pt idx="489">
                  <c:v>-0.72479681096209003</c:v>
                </c:pt>
                <c:pt idx="490">
                  <c:v>-0.74029439684325704</c:v>
                </c:pt>
                <c:pt idx="491">
                  <c:v>-0.76013733430152097</c:v>
                </c:pt>
                <c:pt idx="492">
                  <c:v>-0.78349607522729703</c:v>
                </c:pt>
                <c:pt idx="493">
                  <c:v>-0.80925611222833504</c:v>
                </c:pt>
                <c:pt idx="494">
                  <c:v>-0.83604940977895403</c:v>
                </c:pt>
                <c:pt idx="495">
                  <c:v>-0.86229920400770999</c:v>
                </c:pt>
                <c:pt idx="496">
                  <c:v>-0.88627654726800498</c:v>
                </c:pt>
                <c:pt idx="497">
                  <c:v>-0.90616636882713197</c:v>
                </c:pt>
                <c:pt idx="498">
                  <c:v>-0.92014031324702406</c:v>
                </c:pt>
                <c:pt idx="499">
                  <c:v>-0.92643322990660204</c:v>
                </c:pt>
                <c:pt idx="500">
                  <c:v>-0.92341994154736096</c:v>
                </c:pt>
                <c:pt idx="501">
                  <c:v>-0.90968883083873298</c:v>
                </c:pt>
                <c:pt idx="502">
                  <c:v>-0.88410885832254105</c:v>
                </c:pt>
                <c:pt idx="503">
                  <c:v>-0.84588686130410895</c:v>
                </c:pt>
                <c:pt idx="504">
                  <c:v>-0.79461237194058998</c:v>
                </c:pt>
                <c:pt idx="505">
                  <c:v>-0.73028771699154404</c:v>
                </c:pt>
                <c:pt idx="506">
                  <c:v>-0.65334179771021905</c:v>
                </c:pt>
                <c:pt idx="507">
                  <c:v>-0.56462666677068096</c:v>
                </c:pt>
                <c:pt idx="508">
                  <c:v>-0.46539678630530101</c:v>
                </c:pt>
                <c:pt idx="509">
                  <c:v>-0.35727163082275698</c:v>
                </c:pt>
                <c:pt idx="510">
                  <c:v>-0.24218305391127301</c:v>
                </c:pt>
                <c:pt idx="511">
                  <c:v>-0.12230953212502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F7A-4F0A-92DF-6523623C183B}"/>
            </c:ext>
          </c:extLst>
        </c:ser>
        <c:ser>
          <c:idx val="2"/>
          <c:order val="2"/>
          <c:tx>
            <c:strRef>
              <c:f>fs_gs!$D$1</c:f>
              <c:strCache>
                <c:ptCount val="1"/>
                <c:pt idx="0">
                  <c:v>fs50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F7A-4F0A-92DF-6523623C18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9507008"/>
        <c:axId val="669502416"/>
      </c:lineChart>
      <c:catAx>
        <c:axId val="66950700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2416"/>
        <c:crosses val="autoZero"/>
        <c:auto val="1"/>
        <c:lblAlgn val="ctr"/>
        <c:lblOffset val="100"/>
        <c:noMultiLvlLbl val="0"/>
      </c:catAx>
      <c:valAx>
        <c:axId val="6695024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70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f8-f4 and f50-f8+f4 vs Band and Notc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D$1</c:f>
              <c:strCache>
                <c:ptCount val="1"/>
                <c:pt idx="0">
                  <c:v>fs8-fs4(band)</c:v>
                </c:pt>
              </c:strCache>
            </c:strRef>
          </c:tx>
          <c:spPr>
            <a:ln w="31750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D$2:$D$514</c:f>
              <c:numCache>
                <c:formatCode>General</c:formatCode>
                <c:ptCount val="513"/>
                <c:pt idx="0">
                  <c:v>0</c:v>
                </c:pt>
                <c:pt idx="1">
                  <c:v>4.8904038162363897E-2</c:v>
                </c:pt>
                <c:pt idx="2">
                  <c:v>9.6713563637286504E-2</c:v>
                </c:pt>
                <c:pt idx="3">
                  <c:v>0.14236174640638999</c:v>
                </c:pt>
                <c:pt idx="4">
                  <c:v>0.18483635501302401</c:v>
                </c:pt>
                <c:pt idx="5">
                  <c:v>0.22320516150288999</c:v>
                </c:pt>
                <c:pt idx="6">
                  <c:v>0.25663913574431402</c:v>
                </c:pt>
                <c:pt idx="7">
                  <c:v>0.28443279450706499</c:v>
                </c:pt>
                <c:pt idx="8">
                  <c:v>0.30602115427007898</c:v>
                </c:pt>
                <c:pt idx="9">
                  <c:v>0.320992836302055</c:v>
                </c:pt>
                <c:pt idx="10">
                  <c:v>0.329098985067318</c:v>
                </c:pt>
                <c:pt idx="11">
                  <c:v>0.33025778301562903</c:v>
                </c:pt>
                <c:pt idx="12">
                  <c:v>0.32455447260060799</c:v>
                </c:pt>
                <c:pt idx="13">
                  <c:v>0.31223692605425002</c:v>
                </c:pt>
                <c:pt idx="14">
                  <c:v>0.293706931098904</c:v>
                </c:pt>
                <c:pt idx="15">
                  <c:v>0.26950748255722401</c:v>
                </c:pt>
                <c:pt idx="16">
                  <c:v>0.240306482078464</c:v>
                </c:pt>
                <c:pt idx="17">
                  <c:v>0.206877347602545</c:v>
                </c:pt>
                <c:pt idx="18">
                  <c:v>0.17007711781319099</c:v>
                </c:pt>
                <c:pt idx="19">
                  <c:v>0.13082270227463799</c:v>
                </c:pt>
                <c:pt idx="20">
                  <c:v>9.0065973366652993E-2</c:v>
                </c:pt>
                <c:pt idx="21">
                  <c:v>4.8768420325748602E-2</c:v>
                </c:pt>
                <c:pt idx="22">
                  <c:v>7.8760881274426708E-3</c:v>
                </c:pt>
                <c:pt idx="23">
                  <c:v>-3.17044952550233E-2</c:v>
                </c:pt>
                <c:pt idx="24">
                  <c:v>-6.9128739697331201E-2</c:v>
                </c:pt>
                <c:pt idx="25">
                  <c:v>-0.103634157744949</c:v>
                </c:pt>
                <c:pt idx="26">
                  <c:v>-0.13455774599723</c:v>
                </c:pt>
                <c:pt idx="27">
                  <c:v>-0.16135014714023199</c:v>
                </c:pt>
                <c:pt idx="28">
                  <c:v>-0.18358625999459599</c:v>
                </c:pt>
                <c:pt idx="29">
                  <c:v>-0.200972076680833</c:v>
                </c:pt>
                <c:pt idx="30">
                  <c:v>-0.21334764263765801</c:v>
                </c:pt>
                <c:pt idx="31">
                  <c:v>-0.22068615308721801</c:v>
                </c:pt>
                <c:pt idx="32">
                  <c:v>-0.22308931495537701</c:v>
                </c:pt>
                <c:pt idx="33">
                  <c:v>-0.22077921267620501</c:v>
                </c:pt>
                <c:pt idx="34">
                  <c:v>-0.21408701641974201</c:v>
                </c:pt>
                <c:pt idx="35">
                  <c:v>-0.20343895909760501</c:v>
                </c:pt>
                <c:pt idx="36">
                  <c:v>-0.18934008146520201</c:v>
                </c:pt>
                <c:pt idx="37">
                  <c:v>-0.17235630069876201</c:v>
                </c:pt>
                <c:pt idx="38">
                  <c:v>-0.153095395490252</c:v>
                </c:pt>
                <c:pt idx="39">
                  <c:v>-0.13218751908890999</c:v>
                </c:pt>
                <c:pt idx="40">
                  <c:v>-0.11026585056676801</c:v>
                </c:pt>
                <c:pt idx="41">
                  <c:v>-8.7947974266896004E-2</c:v>
                </c:pt>
                <c:pt idx="42">
                  <c:v>-6.5818538885685604E-2</c:v>
                </c:pt>
                <c:pt idx="43">
                  <c:v>-4.4413692492333103E-2</c:v>
                </c:pt>
                <c:pt idx="44">
                  <c:v>-2.42077200605335E-2</c:v>
                </c:pt>
                <c:pt idx="45">
                  <c:v>-5.6022282797975002E-3</c:v>
                </c:pt>
                <c:pt idx="46">
                  <c:v>1.10818686197665E-2</c:v>
                </c:pt>
                <c:pt idx="47">
                  <c:v>2.5609405445520501E-2</c:v>
                </c:pt>
                <c:pt idx="48">
                  <c:v>3.7833008445706903E-2</c:v>
                </c:pt>
                <c:pt idx="49">
                  <c:v>4.7692166519392003E-2</c:v>
                </c:pt>
                <c:pt idx="50">
                  <c:v>5.5209470087738903E-2</c:v>
                </c:pt>
                <c:pt idx="51">
                  <c:v>6.0484245603242899E-2</c:v>
                </c:pt>
                <c:pt idx="52">
                  <c:v>6.3683893246636397E-2</c:v>
                </c:pt>
                <c:pt idx="53">
                  <c:v>6.5033302946434099E-2</c:v>
                </c:pt>
                <c:pt idx="54">
                  <c:v>6.4802777448371304E-2</c:v>
                </c:pt>
                <c:pt idx="55">
                  <c:v>6.3294929250340304E-2</c:v>
                </c:pt>
                <c:pt idx="56">
                  <c:v>6.0831039829675401E-2</c:v>
                </c:pt>
                <c:pt idx="57">
                  <c:v>5.7737374313461903E-2</c:v>
                </c:pt>
                <c:pt idx="58">
                  <c:v>5.4331932737630803E-2</c:v>
                </c:pt>
                <c:pt idx="59">
                  <c:v>5.09120910217516E-2</c:v>
                </c:pt>
                <c:pt idx="60">
                  <c:v>4.7743541993290103E-2</c:v>
                </c:pt>
                <c:pt idx="61">
                  <c:v>4.5050890943694598E-2</c:v>
                </c:pt>
                <c:pt idx="62">
                  <c:v>4.3010193417564201E-2</c:v>
                </c:pt>
                <c:pt idx="63">
                  <c:v>4.1743647689555602E-2</c:v>
                </c:pt>
                <c:pt idx="64">
                  <c:v>4.1316573384015801E-2</c:v>
                </c:pt>
                <c:pt idx="65">
                  <c:v>4.1736723805652402E-2</c:v>
                </c:pt>
                <c:pt idx="66">
                  <c:v>4.29558956966654E-2</c:v>
                </c:pt>
                <c:pt idx="67">
                  <c:v>4.48737191927377E-2</c:v>
                </c:pt>
                <c:pt idx="68">
                  <c:v>4.7343435451474701E-2</c:v>
                </c:pt>
                <c:pt idx="69">
                  <c:v>5.0179402273982598E-2</c:v>
                </c:pt>
                <c:pt idx="70">
                  <c:v>5.31660112200113E-2</c:v>
                </c:pt>
                <c:pt idx="71">
                  <c:v>5.6067655030810397E-2</c:v>
                </c:pt>
                <c:pt idx="72">
                  <c:v>5.8639352980657103E-2</c:v>
                </c:pt>
                <c:pt idx="73">
                  <c:v>6.0637624953854601E-2</c:v>
                </c:pt>
                <c:pt idx="74">
                  <c:v>6.1831202957398503E-2</c:v>
                </c:pt>
                <c:pt idx="75">
                  <c:v>6.2011181285089499E-2</c:v>
                </c:pt>
                <c:pt idx="76">
                  <c:v>6.1000232998359799E-2</c:v>
                </c:pt>
                <c:pt idx="77">
                  <c:v>5.8660559659504799E-2</c:v>
                </c:pt>
                <c:pt idx="78">
                  <c:v>5.4900291790806501E-2</c:v>
                </c:pt>
                <c:pt idx="79">
                  <c:v>4.9678117412525903E-2</c:v>
                </c:pt>
                <c:pt idx="80">
                  <c:v>4.3005983006822297E-2</c:v>
                </c:pt>
                <c:pt idx="81">
                  <c:v>3.4949782915118001E-2</c:v>
                </c:pt>
                <c:pt idx="82">
                  <c:v>2.56280269211316E-2</c:v>
                </c:pt>
                <c:pt idx="83">
                  <c:v>1.5208548975697501E-2</c:v>
                </c:pt>
                <c:pt idx="84">
                  <c:v>3.90339010609519E-3</c:v>
                </c:pt>
                <c:pt idx="85">
                  <c:v>-8.0379469167527404E-3</c:v>
                </c:pt>
                <c:pt idx="86">
                  <c:v>-2.0336616822790001E-2</c:v>
                </c:pt>
                <c:pt idx="87">
                  <c:v>-3.2693623606376697E-2</c:v>
                </c:pt>
                <c:pt idx="88">
                  <c:v>-4.4799747609679703E-2</c:v>
                </c:pt>
                <c:pt idx="89">
                  <c:v>-5.6345847325262301E-2</c:v>
                </c:pt>
                <c:pt idx="90">
                  <c:v>-6.7033165022443594E-2</c:v>
                </c:pt>
                <c:pt idx="91">
                  <c:v>-7.6583268347090797E-2</c:v>
                </c:pt>
                <c:pt idx="92">
                  <c:v>-8.47472761904252E-2</c:v>
                </c:pt>
                <c:pt idx="93">
                  <c:v>-9.1314045670244703E-2</c:v>
                </c:pt>
                <c:pt idx="94">
                  <c:v>-9.6117036887396201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905E-2</c:v>
                </c:pt>
                <c:pt idx="98">
                  <c:v>-9.6169475279374E-2</c:v>
                </c:pt>
                <c:pt idx="99">
                  <c:v>-9.1488557636656503E-2</c:v>
                </c:pt>
                <c:pt idx="100">
                  <c:v>-8.5152862378279501E-2</c:v>
                </c:pt>
                <c:pt idx="101">
                  <c:v>-7.7355545715479798E-2</c:v>
                </c:pt>
                <c:pt idx="102">
                  <c:v>-6.8326669674248594E-2</c:v>
                </c:pt>
                <c:pt idx="103">
                  <c:v>-5.8325168372363297E-2</c:v>
                </c:pt>
                <c:pt idx="104">
                  <c:v>-4.7629943555280399E-2</c:v>
                </c:pt>
                <c:pt idx="105">
                  <c:v>-3.6530413875091101E-2</c:v>
                </c:pt>
                <c:pt idx="106">
                  <c:v>-2.5316858977267001E-2</c:v>
                </c:pt>
                <c:pt idx="107">
                  <c:v>-1.42709036631231E-2</c:v>
                </c:pt>
                <c:pt idx="108">
                  <c:v>-3.6564791556050699E-3</c:v>
                </c:pt>
                <c:pt idx="109">
                  <c:v>6.2884218096380604E-3</c:v>
                </c:pt>
                <c:pt idx="110">
                  <c:v>1.5358910910464501E-2</c:v>
                </c:pt>
                <c:pt idx="111">
                  <c:v>2.3389047643541199E-2</c:v>
                </c:pt>
                <c:pt idx="112">
                  <c:v>3.0256166787593301E-2</c:v>
                </c:pt>
                <c:pt idx="113">
                  <c:v>3.5883553265568101E-2</c:v>
                </c:pt>
                <c:pt idx="114">
                  <c:v>4.0241389072564103E-2</c:v>
                </c:pt>
                <c:pt idx="115">
                  <c:v>4.3345960591243703E-2</c:v>
                </c:pt>
                <c:pt idx="116">
                  <c:v>4.5257178292226898E-2</c:v>
                </c:pt>
                <c:pt idx="117">
                  <c:v>4.6074522214776203E-2</c:v>
                </c:pt>
                <c:pt idx="118">
                  <c:v>4.5931583535223697E-2</c:v>
                </c:pt>
                <c:pt idx="119">
                  <c:v>4.4989422918824899E-2</c:v>
                </c:pt>
                <c:pt idx="120">
                  <c:v>4.3429008418551199E-2</c:v>
                </c:pt>
                <c:pt idx="121">
                  <c:v>4.1443027940373002E-2</c:v>
                </c:pt>
                <c:pt idx="122">
                  <c:v>3.9227392604793597E-2</c:v>
                </c:pt>
                <c:pt idx="123">
                  <c:v>3.6972756962016802E-2</c:v>
                </c:pt>
                <c:pt idx="124">
                  <c:v>3.4856379648600701E-2</c:v>
                </c:pt>
                <c:pt idx="125">
                  <c:v>3.3034633825275002E-2</c:v>
                </c:pt>
                <c:pt idx="126">
                  <c:v>3.1636451154726797E-2</c:v>
                </c:pt>
                <c:pt idx="127">
                  <c:v>3.0757947118349799E-2</c:v>
                </c:pt>
                <c:pt idx="128">
                  <c:v>3.04584304584305E-2</c:v>
                </c:pt>
                <c:pt idx="129">
                  <c:v>3.0757947118349699E-2</c:v>
                </c:pt>
                <c:pt idx="130">
                  <c:v>3.1636451154726401E-2</c:v>
                </c:pt>
                <c:pt idx="131">
                  <c:v>3.3034633825274599E-2</c:v>
                </c:pt>
                <c:pt idx="132">
                  <c:v>3.4856379648600201E-2</c:v>
                </c:pt>
                <c:pt idx="133">
                  <c:v>3.6972756962016101E-2</c:v>
                </c:pt>
                <c:pt idx="134">
                  <c:v>3.9227392604793E-2</c:v>
                </c:pt>
                <c:pt idx="135">
                  <c:v>4.14430279403721E-2</c:v>
                </c:pt>
                <c:pt idx="136">
                  <c:v>4.3429008418550297E-2</c:v>
                </c:pt>
                <c:pt idx="137">
                  <c:v>4.4989422918823997E-2</c:v>
                </c:pt>
                <c:pt idx="138">
                  <c:v>4.5931583535222899E-2</c:v>
                </c:pt>
                <c:pt idx="139">
                  <c:v>4.6074522214775301E-2</c:v>
                </c:pt>
                <c:pt idx="140">
                  <c:v>4.5257178292226301E-2</c:v>
                </c:pt>
                <c:pt idx="141">
                  <c:v>4.3345960591243002E-2</c:v>
                </c:pt>
                <c:pt idx="142">
                  <c:v>4.0241389072563402E-2</c:v>
                </c:pt>
                <c:pt idx="143">
                  <c:v>3.5883553265567497E-2</c:v>
                </c:pt>
                <c:pt idx="144">
                  <c:v>3.0256166787592902E-2</c:v>
                </c:pt>
                <c:pt idx="145">
                  <c:v>2.33890476435408E-2</c:v>
                </c:pt>
                <c:pt idx="146">
                  <c:v>1.53589109104642E-2</c:v>
                </c:pt>
                <c:pt idx="147">
                  <c:v>6.2884218096380604E-3</c:v>
                </c:pt>
                <c:pt idx="148">
                  <c:v>-3.6564791556049601E-3</c:v>
                </c:pt>
                <c:pt idx="149">
                  <c:v>-1.4270903663123001E-2</c:v>
                </c:pt>
                <c:pt idx="150">
                  <c:v>-2.5316858977266699E-2</c:v>
                </c:pt>
                <c:pt idx="151">
                  <c:v>-3.6530413875090498E-2</c:v>
                </c:pt>
                <c:pt idx="152">
                  <c:v>-4.7629943555279899E-2</c:v>
                </c:pt>
                <c:pt idx="153">
                  <c:v>-5.83251683723627E-2</c:v>
                </c:pt>
                <c:pt idx="154">
                  <c:v>-6.8326669674247706E-2</c:v>
                </c:pt>
                <c:pt idx="155">
                  <c:v>-7.7355545715479201E-2</c:v>
                </c:pt>
                <c:pt idx="156">
                  <c:v>-8.5152862378278599E-2</c:v>
                </c:pt>
                <c:pt idx="157">
                  <c:v>-9.1488557636655796E-2</c:v>
                </c:pt>
                <c:pt idx="158">
                  <c:v>-9.6169475279373404E-2</c:v>
                </c:pt>
                <c:pt idx="159">
                  <c:v>-9.9046231854960906E-2</c:v>
                </c:pt>
                <c:pt idx="160">
                  <c:v>-0.10001866017694</c:v>
                </c:pt>
                <c:pt idx="161">
                  <c:v>-9.9039621692921603E-2</c:v>
                </c:pt>
                <c:pt idx="162">
                  <c:v>-9.6117036887395702E-2</c:v>
                </c:pt>
                <c:pt idx="163">
                  <c:v>-9.1314045670244301E-2</c:v>
                </c:pt>
                <c:pt idx="164">
                  <c:v>-8.4747276190424894E-2</c:v>
                </c:pt>
                <c:pt idx="165">
                  <c:v>-7.6583268347090505E-2</c:v>
                </c:pt>
                <c:pt idx="166">
                  <c:v>-6.7033165022443594E-2</c:v>
                </c:pt>
                <c:pt idx="167">
                  <c:v>-5.6345847325262398E-2</c:v>
                </c:pt>
                <c:pt idx="168">
                  <c:v>-4.4799747609679502E-2</c:v>
                </c:pt>
                <c:pt idx="169">
                  <c:v>-3.2693623606377099E-2</c:v>
                </c:pt>
                <c:pt idx="170">
                  <c:v>-2.03366168227904E-2</c:v>
                </c:pt>
                <c:pt idx="171">
                  <c:v>-8.0379469167530804E-3</c:v>
                </c:pt>
                <c:pt idx="172">
                  <c:v>3.90339010609486E-3</c:v>
                </c:pt>
                <c:pt idx="173">
                  <c:v>1.5208548975696999E-2</c:v>
                </c:pt>
                <c:pt idx="174">
                  <c:v>2.56280269211311E-2</c:v>
                </c:pt>
                <c:pt idx="175">
                  <c:v>3.4949782915117501E-2</c:v>
                </c:pt>
                <c:pt idx="176">
                  <c:v>4.3005983006821902E-2</c:v>
                </c:pt>
                <c:pt idx="177">
                  <c:v>4.9678117412525098E-2</c:v>
                </c:pt>
                <c:pt idx="178">
                  <c:v>5.4900291790806098E-2</c:v>
                </c:pt>
                <c:pt idx="179">
                  <c:v>5.8660559659504397E-2</c:v>
                </c:pt>
                <c:pt idx="180">
                  <c:v>6.1000232998359299E-2</c:v>
                </c:pt>
                <c:pt idx="181">
                  <c:v>6.2011181285089201E-2</c:v>
                </c:pt>
                <c:pt idx="182">
                  <c:v>6.1831202957398003E-2</c:v>
                </c:pt>
                <c:pt idx="183">
                  <c:v>6.0637624953854302E-2</c:v>
                </c:pt>
                <c:pt idx="184">
                  <c:v>5.8639352980656902E-2</c:v>
                </c:pt>
                <c:pt idx="185">
                  <c:v>5.6067655030810098E-2</c:v>
                </c:pt>
                <c:pt idx="186">
                  <c:v>5.3166011220011002E-2</c:v>
                </c:pt>
                <c:pt idx="187">
                  <c:v>5.0179402273982397E-2</c:v>
                </c:pt>
                <c:pt idx="188">
                  <c:v>4.7343435451474999E-2</c:v>
                </c:pt>
                <c:pt idx="189">
                  <c:v>4.48737191927377E-2</c:v>
                </c:pt>
                <c:pt idx="190">
                  <c:v>4.2955895696665497E-2</c:v>
                </c:pt>
                <c:pt idx="191">
                  <c:v>4.1736723805652499E-2</c:v>
                </c:pt>
                <c:pt idx="192">
                  <c:v>4.1316573384016203E-2</c:v>
                </c:pt>
                <c:pt idx="193">
                  <c:v>4.1743647689555498E-2</c:v>
                </c:pt>
                <c:pt idx="194">
                  <c:v>4.3010193417564402E-2</c:v>
                </c:pt>
                <c:pt idx="195">
                  <c:v>4.5050890943694903E-2</c:v>
                </c:pt>
                <c:pt idx="196">
                  <c:v>4.7743541993290499E-2</c:v>
                </c:pt>
                <c:pt idx="197">
                  <c:v>5.09120910217516E-2</c:v>
                </c:pt>
                <c:pt idx="198">
                  <c:v>5.4331932737631101E-2</c:v>
                </c:pt>
                <c:pt idx="199">
                  <c:v>5.7737374313462202E-2</c:v>
                </c:pt>
                <c:pt idx="200">
                  <c:v>6.0831039829675498E-2</c:v>
                </c:pt>
                <c:pt idx="201">
                  <c:v>6.3294929250340498E-2</c:v>
                </c:pt>
                <c:pt idx="202">
                  <c:v>6.4802777448371096E-2</c:v>
                </c:pt>
                <c:pt idx="203">
                  <c:v>6.5033302946434599E-2</c:v>
                </c:pt>
                <c:pt idx="204">
                  <c:v>6.3683893246636897E-2</c:v>
                </c:pt>
                <c:pt idx="205">
                  <c:v>6.0484245603242899E-2</c:v>
                </c:pt>
                <c:pt idx="206">
                  <c:v>5.5209470087739097E-2</c:v>
                </c:pt>
                <c:pt idx="207">
                  <c:v>4.7692166519392398E-2</c:v>
                </c:pt>
                <c:pt idx="208">
                  <c:v>3.7833008445707098E-2</c:v>
                </c:pt>
                <c:pt idx="209">
                  <c:v>2.5609405445520501E-2</c:v>
                </c:pt>
                <c:pt idx="210">
                  <c:v>1.10818686197665E-2</c:v>
                </c:pt>
                <c:pt idx="211">
                  <c:v>-5.6022282797971697E-3</c:v>
                </c:pt>
                <c:pt idx="212">
                  <c:v>-2.42077200605334E-2</c:v>
                </c:pt>
                <c:pt idx="213">
                  <c:v>-4.44136924923327E-2</c:v>
                </c:pt>
                <c:pt idx="214">
                  <c:v>-6.5818538885685202E-2</c:v>
                </c:pt>
                <c:pt idx="215">
                  <c:v>-8.7947974266895795E-2</c:v>
                </c:pt>
                <c:pt idx="216">
                  <c:v>-0.11026585056676701</c:v>
                </c:pt>
                <c:pt idx="217">
                  <c:v>-0.13218751908890899</c:v>
                </c:pt>
                <c:pt idx="218">
                  <c:v>-0.153095395490252</c:v>
                </c:pt>
                <c:pt idx="219">
                  <c:v>-0.17235630069876201</c:v>
                </c:pt>
                <c:pt idx="220">
                  <c:v>-0.18934008146520101</c:v>
                </c:pt>
                <c:pt idx="221">
                  <c:v>-0.20343895909760501</c:v>
                </c:pt>
                <c:pt idx="222">
                  <c:v>-0.21408701641974201</c:v>
                </c:pt>
                <c:pt idx="223">
                  <c:v>-0.22077921267620501</c:v>
                </c:pt>
                <c:pt idx="224">
                  <c:v>-0.22308931495537601</c:v>
                </c:pt>
                <c:pt idx="225">
                  <c:v>-0.22068615308721801</c:v>
                </c:pt>
                <c:pt idx="226">
                  <c:v>-0.21334764263765801</c:v>
                </c:pt>
                <c:pt idx="227">
                  <c:v>-0.200972076680834</c:v>
                </c:pt>
                <c:pt idx="228">
                  <c:v>-0.18358625999459599</c:v>
                </c:pt>
                <c:pt idx="229">
                  <c:v>-0.16135014714023199</c:v>
                </c:pt>
                <c:pt idx="230">
                  <c:v>-0.134557745997231</c:v>
                </c:pt>
                <c:pt idx="231">
                  <c:v>-0.10363415774495</c:v>
                </c:pt>
                <c:pt idx="232">
                  <c:v>-6.9128739697331798E-2</c:v>
                </c:pt>
                <c:pt idx="233">
                  <c:v>-3.1704495255024001E-2</c:v>
                </c:pt>
                <c:pt idx="234">
                  <c:v>7.8760881274421105E-3</c:v>
                </c:pt>
                <c:pt idx="235">
                  <c:v>4.8768420325748199E-2</c:v>
                </c:pt>
                <c:pt idx="236">
                  <c:v>9.0065973366652397E-2</c:v>
                </c:pt>
                <c:pt idx="237">
                  <c:v>0.13082270227463699</c:v>
                </c:pt>
                <c:pt idx="238">
                  <c:v>0.17007711781319099</c:v>
                </c:pt>
                <c:pt idx="239">
                  <c:v>0.206877347602544</c:v>
                </c:pt>
                <c:pt idx="240">
                  <c:v>0.240306482078464</c:v>
                </c:pt>
                <c:pt idx="241">
                  <c:v>0.26950748255722301</c:v>
                </c:pt>
                <c:pt idx="242">
                  <c:v>0.293706931098903</c:v>
                </c:pt>
                <c:pt idx="243">
                  <c:v>0.31223692605424902</c:v>
                </c:pt>
                <c:pt idx="244">
                  <c:v>0.32455447260060799</c:v>
                </c:pt>
                <c:pt idx="245">
                  <c:v>0.33025778301562903</c:v>
                </c:pt>
                <c:pt idx="246">
                  <c:v>0.329098985067318</c:v>
                </c:pt>
                <c:pt idx="247">
                  <c:v>0.32099283630205599</c:v>
                </c:pt>
                <c:pt idx="248">
                  <c:v>0.30602115427007898</c:v>
                </c:pt>
                <c:pt idx="249">
                  <c:v>0.28443279450706599</c:v>
                </c:pt>
                <c:pt idx="250">
                  <c:v>0.25663913574431502</c:v>
                </c:pt>
                <c:pt idx="251">
                  <c:v>0.22320516150289099</c:v>
                </c:pt>
                <c:pt idx="252">
                  <c:v>0.18483635501302501</c:v>
                </c:pt>
                <c:pt idx="253">
                  <c:v>0.14236174640639099</c:v>
                </c:pt>
                <c:pt idx="254">
                  <c:v>9.67135636372871E-2</c:v>
                </c:pt>
                <c:pt idx="255">
                  <c:v>4.8904038162364903E-2</c:v>
                </c:pt>
                <c:pt idx="256" formatCode="0.00E+00">
                  <c:v>7.76394601445648E-16</c:v>
                </c:pt>
                <c:pt idx="257">
                  <c:v>-4.89040381623633E-2</c:v>
                </c:pt>
                <c:pt idx="258">
                  <c:v>-9.6713563637285602E-2</c:v>
                </c:pt>
                <c:pt idx="259">
                  <c:v>-0.14236174640638899</c:v>
                </c:pt>
                <c:pt idx="260">
                  <c:v>-0.18483635501302301</c:v>
                </c:pt>
                <c:pt idx="261">
                  <c:v>-0.22320516150288999</c:v>
                </c:pt>
                <c:pt idx="262">
                  <c:v>-0.25663913574431402</c:v>
                </c:pt>
                <c:pt idx="263">
                  <c:v>-0.28443279450706499</c:v>
                </c:pt>
                <c:pt idx="264">
                  <c:v>-0.30602115427007798</c:v>
                </c:pt>
                <c:pt idx="265">
                  <c:v>-0.320992836302055</c:v>
                </c:pt>
                <c:pt idx="266">
                  <c:v>-0.329098985067318</c:v>
                </c:pt>
                <c:pt idx="267">
                  <c:v>-0.33025778301562903</c:v>
                </c:pt>
                <c:pt idx="268">
                  <c:v>-0.32455447260060799</c:v>
                </c:pt>
                <c:pt idx="269">
                  <c:v>-0.31223692605425002</c:v>
                </c:pt>
                <c:pt idx="270">
                  <c:v>-0.293706931098904</c:v>
                </c:pt>
                <c:pt idx="271">
                  <c:v>-0.26950748255722401</c:v>
                </c:pt>
                <c:pt idx="272">
                  <c:v>-0.240306482078465</c:v>
                </c:pt>
                <c:pt idx="273">
                  <c:v>-0.206877347602545</c:v>
                </c:pt>
                <c:pt idx="274">
                  <c:v>-0.17007711781319201</c:v>
                </c:pt>
                <c:pt idx="275">
                  <c:v>-0.13082270227463799</c:v>
                </c:pt>
                <c:pt idx="276">
                  <c:v>-9.0065973366653604E-2</c:v>
                </c:pt>
                <c:pt idx="277">
                  <c:v>-4.8768420325749302E-2</c:v>
                </c:pt>
                <c:pt idx="278">
                  <c:v>-7.87608812744333E-3</c:v>
                </c:pt>
                <c:pt idx="279">
                  <c:v>3.1704495255022898E-2</c:v>
                </c:pt>
                <c:pt idx="280">
                  <c:v>6.9128739697330605E-2</c:v>
                </c:pt>
                <c:pt idx="281">
                  <c:v>0.103634157744949</c:v>
                </c:pt>
                <c:pt idx="282">
                  <c:v>0.13455774599723</c:v>
                </c:pt>
                <c:pt idx="283">
                  <c:v>0.16135014714023199</c:v>
                </c:pt>
                <c:pt idx="284">
                  <c:v>0.18358625999459499</c:v>
                </c:pt>
                <c:pt idx="285">
                  <c:v>0.200972076680833</c:v>
                </c:pt>
                <c:pt idx="286">
                  <c:v>0.21334764263765801</c:v>
                </c:pt>
                <c:pt idx="287">
                  <c:v>0.22068615308721801</c:v>
                </c:pt>
                <c:pt idx="288">
                  <c:v>0.22308931495537601</c:v>
                </c:pt>
                <c:pt idx="289">
                  <c:v>0.22077921267620501</c:v>
                </c:pt>
                <c:pt idx="290">
                  <c:v>0.21408701641974201</c:v>
                </c:pt>
                <c:pt idx="291">
                  <c:v>0.20343895909760501</c:v>
                </c:pt>
                <c:pt idx="292">
                  <c:v>0.18934008146520201</c:v>
                </c:pt>
                <c:pt idx="293">
                  <c:v>0.17235630069876201</c:v>
                </c:pt>
                <c:pt idx="294">
                  <c:v>0.153095395490252</c:v>
                </c:pt>
                <c:pt idx="295">
                  <c:v>0.13218751908890999</c:v>
                </c:pt>
                <c:pt idx="296">
                  <c:v>0.11026585056676801</c:v>
                </c:pt>
                <c:pt idx="297">
                  <c:v>8.7947974266896295E-2</c:v>
                </c:pt>
                <c:pt idx="298">
                  <c:v>6.5818538885685896E-2</c:v>
                </c:pt>
                <c:pt idx="299">
                  <c:v>4.4413692492333103E-2</c:v>
                </c:pt>
                <c:pt idx="300">
                  <c:v>2.4207720060533799E-2</c:v>
                </c:pt>
                <c:pt idx="301">
                  <c:v>5.60222827979739E-3</c:v>
                </c:pt>
                <c:pt idx="302">
                  <c:v>-1.10818686197659E-2</c:v>
                </c:pt>
                <c:pt idx="303">
                  <c:v>-2.56094054455204E-2</c:v>
                </c:pt>
                <c:pt idx="304">
                  <c:v>-3.7833008445706598E-2</c:v>
                </c:pt>
                <c:pt idx="305">
                  <c:v>-4.7692166519391899E-2</c:v>
                </c:pt>
                <c:pt idx="306">
                  <c:v>-5.5209470087738799E-2</c:v>
                </c:pt>
                <c:pt idx="307">
                  <c:v>-6.0484245603242601E-2</c:v>
                </c:pt>
                <c:pt idx="308">
                  <c:v>-6.3683893246636203E-2</c:v>
                </c:pt>
                <c:pt idx="309">
                  <c:v>-6.5033302946434293E-2</c:v>
                </c:pt>
                <c:pt idx="310">
                  <c:v>-6.4802777448370805E-2</c:v>
                </c:pt>
                <c:pt idx="311">
                  <c:v>-6.3294929250340498E-2</c:v>
                </c:pt>
                <c:pt idx="312">
                  <c:v>-6.0831039829675297E-2</c:v>
                </c:pt>
                <c:pt idx="313">
                  <c:v>-5.7737374313461098E-2</c:v>
                </c:pt>
                <c:pt idx="314">
                  <c:v>-5.4331932737630997E-2</c:v>
                </c:pt>
                <c:pt idx="315">
                  <c:v>-5.0912091021751302E-2</c:v>
                </c:pt>
                <c:pt idx="316">
                  <c:v>-4.7743541993289701E-2</c:v>
                </c:pt>
                <c:pt idx="317">
                  <c:v>-4.5050890943694598E-2</c:v>
                </c:pt>
                <c:pt idx="318">
                  <c:v>-4.3010193417563701E-2</c:v>
                </c:pt>
                <c:pt idx="319">
                  <c:v>-4.1743647689555803E-2</c:v>
                </c:pt>
                <c:pt idx="320">
                  <c:v>-4.1316573384015898E-2</c:v>
                </c:pt>
                <c:pt idx="321">
                  <c:v>-4.1736723805652097E-2</c:v>
                </c:pt>
                <c:pt idx="322">
                  <c:v>-4.2955895696665601E-2</c:v>
                </c:pt>
                <c:pt idx="323">
                  <c:v>-4.48737191927377E-2</c:v>
                </c:pt>
                <c:pt idx="324">
                  <c:v>-4.7343435451474902E-2</c:v>
                </c:pt>
                <c:pt idx="325">
                  <c:v>-5.0179402273982703E-2</c:v>
                </c:pt>
                <c:pt idx="326">
                  <c:v>-5.31660112200113E-2</c:v>
                </c:pt>
                <c:pt idx="327">
                  <c:v>-5.60676550308103E-2</c:v>
                </c:pt>
                <c:pt idx="328">
                  <c:v>-5.8639352980657498E-2</c:v>
                </c:pt>
                <c:pt idx="329">
                  <c:v>-6.0637624953855003E-2</c:v>
                </c:pt>
                <c:pt idx="330">
                  <c:v>-6.1831202957398503E-2</c:v>
                </c:pt>
                <c:pt idx="331">
                  <c:v>-6.2011181285089902E-2</c:v>
                </c:pt>
                <c:pt idx="332">
                  <c:v>-6.10002329983605E-2</c:v>
                </c:pt>
                <c:pt idx="333">
                  <c:v>-5.8660559659504799E-2</c:v>
                </c:pt>
                <c:pt idx="334">
                  <c:v>-5.4900291790807E-2</c:v>
                </c:pt>
                <c:pt idx="335">
                  <c:v>-4.9678117412526701E-2</c:v>
                </c:pt>
                <c:pt idx="336">
                  <c:v>-4.3005983006822603E-2</c:v>
                </c:pt>
                <c:pt idx="337">
                  <c:v>-3.4949782915118598E-2</c:v>
                </c:pt>
                <c:pt idx="338">
                  <c:v>-2.5628026921133001E-2</c:v>
                </c:pt>
                <c:pt idx="339">
                  <c:v>-1.52085489756977E-2</c:v>
                </c:pt>
                <c:pt idx="340">
                  <c:v>-3.9033901060957499E-3</c:v>
                </c:pt>
                <c:pt idx="341">
                  <c:v>8.0379469167528497E-3</c:v>
                </c:pt>
                <c:pt idx="342">
                  <c:v>2.0336616822790001E-2</c:v>
                </c:pt>
                <c:pt idx="343">
                  <c:v>3.2693623606376197E-2</c:v>
                </c:pt>
                <c:pt idx="344">
                  <c:v>4.4799747609679703E-2</c:v>
                </c:pt>
                <c:pt idx="345">
                  <c:v>5.6345847325262099E-2</c:v>
                </c:pt>
                <c:pt idx="346">
                  <c:v>6.7033165022443705E-2</c:v>
                </c:pt>
                <c:pt idx="347">
                  <c:v>7.6583268347091102E-2</c:v>
                </c:pt>
                <c:pt idx="348">
                  <c:v>8.4747276190425602E-2</c:v>
                </c:pt>
                <c:pt idx="349">
                  <c:v>9.1314045670244995E-2</c:v>
                </c:pt>
                <c:pt idx="350">
                  <c:v>9.6117036887396701E-2</c:v>
                </c:pt>
                <c:pt idx="351">
                  <c:v>9.9039621692922603E-2</c:v>
                </c:pt>
                <c:pt idx="352">
                  <c:v>0.100018660176942</c:v>
                </c:pt>
                <c:pt idx="353">
                  <c:v>9.9046231854962599E-2</c:v>
                </c:pt>
                <c:pt idx="354">
                  <c:v>9.6169475279375097E-2</c:v>
                </c:pt>
                <c:pt idx="355">
                  <c:v>9.1488557636656698E-2</c:v>
                </c:pt>
                <c:pt idx="356">
                  <c:v>8.515286237828E-2</c:v>
                </c:pt>
                <c:pt idx="357">
                  <c:v>7.73555457154807E-2</c:v>
                </c:pt>
                <c:pt idx="358">
                  <c:v>6.8326669674248899E-2</c:v>
                </c:pt>
                <c:pt idx="359">
                  <c:v>5.83251683723639E-2</c:v>
                </c:pt>
                <c:pt idx="360">
                  <c:v>4.7629943555281398E-2</c:v>
                </c:pt>
                <c:pt idx="361">
                  <c:v>3.6530413875091497E-2</c:v>
                </c:pt>
                <c:pt idx="362">
                  <c:v>2.53168589772679E-2</c:v>
                </c:pt>
                <c:pt idx="363">
                  <c:v>1.4270903663123001E-2</c:v>
                </c:pt>
                <c:pt idx="364">
                  <c:v>3.6564791556050699E-3</c:v>
                </c:pt>
                <c:pt idx="365">
                  <c:v>-6.28842180963784E-3</c:v>
                </c:pt>
                <c:pt idx="366">
                  <c:v>-1.5358910910464801E-2</c:v>
                </c:pt>
                <c:pt idx="367">
                  <c:v>-2.33890476435413E-2</c:v>
                </c:pt>
                <c:pt idx="368">
                  <c:v>-3.0256166787593401E-2</c:v>
                </c:pt>
                <c:pt idx="369">
                  <c:v>-3.5883553265568899E-2</c:v>
                </c:pt>
                <c:pt idx="370">
                  <c:v>-4.02413890725642E-2</c:v>
                </c:pt>
                <c:pt idx="371">
                  <c:v>-4.3345960591244799E-2</c:v>
                </c:pt>
                <c:pt idx="372">
                  <c:v>-4.5257178292227501E-2</c:v>
                </c:pt>
                <c:pt idx="373">
                  <c:v>-4.60745222147768E-2</c:v>
                </c:pt>
                <c:pt idx="374">
                  <c:v>-4.5931583535225501E-2</c:v>
                </c:pt>
                <c:pt idx="375">
                  <c:v>-4.4989422918825697E-2</c:v>
                </c:pt>
                <c:pt idx="376">
                  <c:v>-4.3429008418552302E-2</c:v>
                </c:pt>
                <c:pt idx="377">
                  <c:v>-4.1443027940373502E-2</c:v>
                </c:pt>
                <c:pt idx="378">
                  <c:v>-3.9227392604794097E-2</c:v>
                </c:pt>
                <c:pt idx="379">
                  <c:v>-3.6972756962017003E-2</c:v>
                </c:pt>
                <c:pt idx="380">
                  <c:v>-3.48563796486012E-2</c:v>
                </c:pt>
                <c:pt idx="381">
                  <c:v>-3.3034633825275203E-2</c:v>
                </c:pt>
                <c:pt idx="382">
                  <c:v>-3.1636451154727102E-2</c:v>
                </c:pt>
                <c:pt idx="383">
                  <c:v>-3.0757947118350101E-2</c:v>
                </c:pt>
                <c:pt idx="384">
                  <c:v>-3.04584304584305E-2</c:v>
                </c:pt>
                <c:pt idx="385">
                  <c:v>-3.0757947118349501E-2</c:v>
                </c:pt>
                <c:pt idx="386">
                  <c:v>-3.16364511547262E-2</c:v>
                </c:pt>
                <c:pt idx="387">
                  <c:v>-3.3034633825274197E-2</c:v>
                </c:pt>
                <c:pt idx="388">
                  <c:v>-3.48563796485995E-2</c:v>
                </c:pt>
                <c:pt idx="389">
                  <c:v>-3.6972756962015497E-2</c:v>
                </c:pt>
                <c:pt idx="390">
                  <c:v>-3.9227392604792299E-2</c:v>
                </c:pt>
                <c:pt idx="391">
                  <c:v>-4.1443027940370997E-2</c:v>
                </c:pt>
                <c:pt idx="392">
                  <c:v>-4.34290084185502E-2</c:v>
                </c:pt>
                <c:pt idx="393">
                  <c:v>-4.4989422918823102E-2</c:v>
                </c:pt>
                <c:pt idx="394">
                  <c:v>-4.5931583535222698E-2</c:v>
                </c:pt>
                <c:pt idx="395">
                  <c:v>-4.6074522214774698E-2</c:v>
                </c:pt>
                <c:pt idx="396">
                  <c:v>-4.5257178292224899E-2</c:v>
                </c:pt>
                <c:pt idx="397">
                  <c:v>-4.3345960591242502E-2</c:v>
                </c:pt>
                <c:pt idx="398">
                  <c:v>-4.0241389072562798E-2</c:v>
                </c:pt>
                <c:pt idx="399">
                  <c:v>-3.5883553265566803E-2</c:v>
                </c:pt>
                <c:pt idx="400">
                  <c:v>-3.02561667875926E-2</c:v>
                </c:pt>
                <c:pt idx="401">
                  <c:v>-2.3389047643540901E-2</c:v>
                </c:pt>
                <c:pt idx="402">
                  <c:v>-1.5358910910463999E-2</c:v>
                </c:pt>
                <c:pt idx="403">
                  <c:v>-6.2884218096380604E-3</c:v>
                </c:pt>
                <c:pt idx="404">
                  <c:v>3.65647915560518E-3</c:v>
                </c:pt>
                <c:pt idx="405">
                  <c:v>1.4270903663122499E-2</c:v>
                </c:pt>
                <c:pt idx="406">
                  <c:v>2.5316858977266501E-2</c:v>
                </c:pt>
                <c:pt idx="407">
                  <c:v>3.6530413875090699E-2</c:v>
                </c:pt>
                <c:pt idx="408">
                  <c:v>4.7629943555279303E-2</c:v>
                </c:pt>
                <c:pt idx="409">
                  <c:v>5.8325168372361999E-2</c:v>
                </c:pt>
                <c:pt idx="410">
                  <c:v>6.8326669674247498E-2</c:v>
                </c:pt>
                <c:pt idx="411">
                  <c:v>7.7355545715477897E-2</c:v>
                </c:pt>
                <c:pt idx="412">
                  <c:v>8.5152862378277905E-2</c:v>
                </c:pt>
                <c:pt idx="413">
                  <c:v>9.1488557636655005E-2</c:v>
                </c:pt>
                <c:pt idx="414">
                  <c:v>9.6169475279372293E-2</c:v>
                </c:pt>
                <c:pt idx="415">
                  <c:v>9.9046231854960504E-2</c:v>
                </c:pt>
                <c:pt idx="416">
                  <c:v>0.10001866017694</c:v>
                </c:pt>
                <c:pt idx="417">
                  <c:v>9.9039621692920604E-2</c:v>
                </c:pt>
                <c:pt idx="418">
                  <c:v>9.6117036887394897E-2</c:v>
                </c:pt>
                <c:pt idx="419">
                  <c:v>9.1314045670244107E-2</c:v>
                </c:pt>
                <c:pt idx="420">
                  <c:v>8.4747276190424603E-2</c:v>
                </c:pt>
                <c:pt idx="421">
                  <c:v>7.6583268347089895E-2</c:v>
                </c:pt>
                <c:pt idx="422">
                  <c:v>6.7033165022443303E-2</c:v>
                </c:pt>
                <c:pt idx="423">
                  <c:v>5.6345847325262703E-2</c:v>
                </c:pt>
                <c:pt idx="424">
                  <c:v>4.4799747609679599E-2</c:v>
                </c:pt>
                <c:pt idx="425">
                  <c:v>3.2693623606377099E-2</c:v>
                </c:pt>
                <c:pt idx="426">
                  <c:v>2.03366168227903E-2</c:v>
                </c:pt>
                <c:pt idx="427">
                  <c:v>8.0379469167540796E-3</c:v>
                </c:pt>
                <c:pt idx="428">
                  <c:v>-3.9033901060946301E-3</c:v>
                </c:pt>
                <c:pt idx="429">
                  <c:v>-1.5208548975697501E-2</c:v>
                </c:pt>
                <c:pt idx="430">
                  <c:v>-2.5628026921130601E-2</c:v>
                </c:pt>
                <c:pt idx="431">
                  <c:v>-3.4949782915116703E-2</c:v>
                </c:pt>
                <c:pt idx="432">
                  <c:v>-4.3005983006821902E-2</c:v>
                </c:pt>
                <c:pt idx="433">
                  <c:v>-4.96781174125243E-2</c:v>
                </c:pt>
                <c:pt idx="434">
                  <c:v>-5.4900291790805598E-2</c:v>
                </c:pt>
                <c:pt idx="435">
                  <c:v>-5.8660559659504202E-2</c:v>
                </c:pt>
                <c:pt idx="436">
                  <c:v>-6.1000232998358501E-2</c:v>
                </c:pt>
                <c:pt idx="437">
                  <c:v>-6.2011181285088798E-2</c:v>
                </c:pt>
                <c:pt idx="438">
                  <c:v>-6.1831202957398003E-2</c:v>
                </c:pt>
                <c:pt idx="439">
                  <c:v>-6.0637624953853698E-2</c:v>
                </c:pt>
                <c:pt idx="440">
                  <c:v>-5.8639352980656798E-2</c:v>
                </c:pt>
                <c:pt idx="441">
                  <c:v>-5.6067655030810397E-2</c:v>
                </c:pt>
                <c:pt idx="442">
                  <c:v>-5.3166011220011397E-2</c:v>
                </c:pt>
                <c:pt idx="443">
                  <c:v>-5.0179402273981898E-2</c:v>
                </c:pt>
                <c:pt idx="444">
                  <c:v>-4.7343435451474403E-2</c:v>
                </c:pt>
                <c:pt idx="445">
                  <c:v>-4.4873719192737797E-2</c:v>
                </c:pt>
                <c:pt idx="446">
                  <c:v>-4.2955895696665601E-2</c:v>
                </c:pt>
                <c:pt idx="447">
                  <c:v>-4.1736723805652597E-2</c:v>
                </c:pt>
                <c:pt idx="448">
                  <c:v>-4.1316573384016397E-2</c:v>
                </c:pt>
                <c:pt idx="449">
                  <c:v>-4.1743647689556101E-2</c:v>
                </c:pt>
                <c:pt idx="450">
                  <c:v>-4.3010193417564499E-2</c:v>
                </c:pt>
                <c:pt idx="451">
                  <c:v>-4.5050890943694098E-2</c:v>
                </c:pt>
                <c:pt idx="452">
                  <c:v>-4.7743541993290797E-2</c:v>
                </c:pt>
                <c:pt idx="453">
                  <c:v>-5.0912091021752197E-2</c:v>
                </c:pt>
                <c:pt idx="454">
                  <c:v>-5.4331932737630699E-2</c:v>
                </c:pt>
                <c:pt idx="455">
                  <c:v>-5.7737374313462403E-2</c:v>
                </c:pt>
                <c:pt idx="456">
                  <c:v>-6.0831039829674798E-2</c:v>
                </c:pt>
                <c:pt idx="457">
                  <c:v>-6.3294929250339804E-2</c:v>
                </c:pt>
                <c:pt idx="458">
                  <c:v>-6.4802777448372303E-2</c:v>
                </c:pt>
                <c:pt idx="459">
                  <c:v>-6.5033302946434501E-2</c:v>
                </c:pt>
                <c:pt idx="460">
                  <c:v>-6.36838932466368E-2</c:v>
                </c:pt>
                <c:pt idx="461">
                  <c:v>-6.04842456032436E-2</c:v>
                </c:pt>
                <c:pt idx="462">
                  <c:v>-5.5209470087739097E-2</c:v>
                </c:pt>
                <c:pt idx="463">
                  <c:v>-4.7692166519392197E-2</c:v>
                </c:pt>
                <c:pt idx="464">
                  <c:v>-3.7833008445707E-2</c:v>
                </c:pt>
                <c:pt idx="465">
                  <c:v>-2.5609405445521101E-2</c:v>
                </c:pt>
                <c:pt idx="466">
                  <c:v>-1.1081868619767199E-2</c:v>
                </c:pt>
                <c:pt idx="467">
                  <c:v>5.6022282797972799E-3</c:v>
                </c:pt>
                <c:pt idx="468">
                  <c:v>2.4207720060533101E-2</c:v>
                </c:pt>
                <c:pt idx="469">
                  <c:v>4.4413692492332402E-2</c:v>
                </c:pt>
                <c:pt idx="470">
                  <c:v>6.5818538885685396E-2</c:v>
                </c:pt>
                <c:pt idx="471">
                  <c:v>8.7947974266895601E-2</c:v>
                </c:pt>
                <c:pt idx="472">
                  <c:v>0.11026585056676701</c:v>
                </c:pt>
                <c:pt idx="473">
                  <c:v>0.13218751908890999</c:v>
                </c:pt>
                <c:pt idx="474">
                  <c:v>0.153095395490252</c:v>
                </c:pt>
                <c:pt idx="475">
                  <c:v>0.17235630069876201</c:v>
                </c:pt>
                <c:pt idx="476">
                  <c:v>0.18934008146520101</c:v>
                </c:pt>
                <c:pt idx="477">
                  <c:v>0.20343895909760501</c:v>
                </c:pt>
                <c:pt idx="478">
                  <c:v>0.21408701641974101</c:v>
                </c:pt>
                <c:pt idx="479">
                  <c:v>0.22077921267620401</c:v>
                </c:pt>
                <c:pt idx="480">
                  <c:v>0.22308931495537701</c:v>
                </c:pt>
                <c:pt idx="481">
                  <c:v>0.22068615308721801</c:v>
                </c:pt>
                <c:pt idx="482">
                  <c:v>0.21334764263765801</c:v>
                </c:pt>
                <c:pt idx="483">
                  <c:v>0.200972076680835</c:v>
                </c:pt>
                <c:pt idx="484">
                  <c:v>0.18358625999459599</c:v>
                </c:pt>
                <c:pt idx="485">
                  <c:v>0.16135014714023199</c:v>
                </c:pt>
                <c:pt idx="486">
                  <c:v>0.13455774599723</c:v>
                </c:pt>
                <c:pt idx="487">
                  <c:v>0.10363415774495099</c:v>
                </c:pt>
                <c:pt idx="488">
                  <c:v>6.9128739697332506E-2</c:v>
                </c:pt>
                <c:pt idx="489">
                  <c:v>3.17044952550233E-2</c:v>
                </c:pt>
                <c:pt idx="490">
                  <c:v>-7.8760881274414496E-3</c:v>
                </c:pt>
                <c:pt idx="491">
                  <c:v>-4.8768420325745999E-2</c:v>
                </c:pt>
                <c:pt idx="492">
                  <c:v>-9.0065973366652202E-2</c:v>
                </c:pt>
                <c:pt idx="493">
                  <c:v>-0.13082270227463699</c:v>
                </c:pt>
                <c:pt idx="494">
                  <c:v>-0.17007711781318999</c:v>
                </c:pt>
                <c:pt idx="495">
                  <c:v>-0.206877347602544</c:v>
                </c:pt>
                <c:pt idx="496">
                  <c:v>-0.240306482078464</c:v>
                </c:pt>
                <c:pt idx="497">
                  <c:v>-0.26950748255722301</c:v>
                </c:pt>
                <c:pt idx="498">
                  <c:v>-0.293706931098903</c:v>
                </c:pt>
                <c:pt idx="499">
                  <c:v>-0.31223692605424902</c:v>
                </c:pt>
                <c:pt idx="500">
                  <c:v>-0.32455447260060799</c:v>
                </c:pt>
                <c:pt idx="501">
                  <c:v>-0.33025778301562803</c:v>
                </c:pt>
                <c:pt idx="502">
                  <c:v>-0.32909898506731899</c:v>
                </c:pt>
                <c:pt idx="503">
                  <c:v>-0.32099283630205599</c:v>
                </c:pt>
                <c:pt idx="504">
                  <c:v>-0.30602115427007998</c:v>
                </c:pt>
                <c:pt idx="505">
                  <c:v>-0.28443279450706599</c:v>
                </c:pt>
                <c:pt idx="506">
                  <c:v>-0.25663913574431502</c:v>
                </c:pt>
                <c:pt idx="507">
                  <c:v>-0.22320516150289299</c:v>
                </c:pt>
                <c:pt idx="508">
                  <c:v>-0.18483635501302501</c:v>
                </c:pt>
                <c:pt idx="509">
                  <c:v>-0.14236174640639099</c:v>
                </c:pt>
                <c:pt idx="510">
                  <c:v>-9.6713563637288294E-2</c:v>
                </c:pt>
                <c:pt idx="511">
                  <c:v>-4.89040381623652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1F3-4A56-ABBA-9CB7771318B3}"/>
            </c:ext>
          </c:extLst>
        </c:ser>
        <c:ser>
          <c:idx val="1"/>
          <c:order val="1"/>
          <c:tx>
            <c:strRef>
              <c:f>Question4!$E$1</c:f>
              <c:strCache>
                <c:ptCount val="1"/>
                <c:pt idx="0">
                  <c:v>fs50-fs8+fs4(notch)</c:v>
                </c:pt>
              </c:strCache>
            </c:strRef>
          </c:tx>
          <c:spPr>
            <a:ln w="31750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E$2:$E$514</c:f>
              <c:numCache>
                <c:formatCode>General</c:formatCode>
                <c:ptCount val="513"/>
                <c:pt idx="0">
                  <c:v>0</c:v>
                </c:pt>
                <c:pt idx="1">
                  <c:v>0.51561697693761699</c:v>
                </c:pt>
                <c:pt idx="2">
                  <c:v>0.78688849757512902</c:v>
                </c:pt>
                <c:pt idx="3">
                  <c:v>0.76327552230979501</c:v>
                </c:pt>
                <c:pt idx="4">
                  <c:v>0.59905243048590795</c:v>
                </c:pt>
                <c:pt idx="5">
                  <c:v>0.48669380429408199</c:v>
                </c:pt>
                <c:pt idx="6">
                  <c:v>0.49028657448796598</c:v>
                </c:pt>
                <c:pt idx="7">
                  <c:v>0.53448975233099605</c:v>
                </c:pt>
                <c:pt idx="8">
                  <c:v>0.527502401367276</c:v>
                </c:pt>
                <c:pt idx="9">
                  <c:v>0.46612261331784699</c:v>
                </c:pt>
                <c:pt idx="10">
                  <c:v>0.41862166820531499</c:v>
                </c:pt>
                <c:pt idx="11">
                  <c:v>0.43110579016025602</c:v>
                </c:pt>
                <c:pt idx="12">
                  <c:v>0.47774873054950401</c:v>
                </c:pt>
                <c:pt idx="13">
                  <c:v>0.50392866700959704</c:v>
                </c:pt>
                <c:pt idx="14">
                  <c:v>0.49618443240418603</c:v>
                </c:pt>
                <c:pt idx="15">
                  <c:v>0.49195381728524501</c:v>
                </c:pt>
                <c:pt idx="16">
                  <c:v>0.52616236067827304</c:v>
                </c:pt>
                <c:pt idx="17">
                  <c:v>0.58777964492912205</c:v>
                </c:pt>
                <c:pt idx="18">
                  <c:v>0.63803987921160499</c:v>
                </c:pt>
                <c:pt idx="19">
                  <c:v>0.66068906440141795</c:v>
                </c:pt>
                <c:pt idx="20">
                  <c:v>0.67872950493903195</c:v>
                </c:pt>
                <c:pt idx="21">
                  <c:v>0.72047894479585906</c:v>
                </c:pt>
                <c:pt idx="22">
                  <c:v>0.78230646118182801</c:v>
                </c:pt>
                <c:pt idx="23">
                  <c:v>0.83495914805707105</c:v>
                </c:pt>
                <c:pt idx="24">
                  <c:v>0.86162462836013798</c:v>
                </c:pt>
                <c:pt idx="25">
                  <c:v>0.87713924645090802</c:v>
                </c:pt>
                <c:pt idx="26">
                  <c:v>0.90569907386823501</c:v>
                </c:pt>
                <c:pt idx="27">
                  <c:v>0.94856003816006695</c:v>
                </c:pt>
                <c:pt idx="28">
                  <c:v>0.98343642564151501</c:v>
                </c:pt>
                <c:pt idx="29">
                  <c:v>0.99406614887699496</c:v>
                </c:pt>
                <c:pt idx="30">
                  <c:v>0.99022200048047504</c:v>
                </c:pt>
                <c:pt idx="31">
                  <c:v>0.99330990662721397</c:v>
                </c:pt>
                <c:pt idx="32">
                  <c:v>1.0081732910160599</c:v>
                </c:pt>
                <c:pt idx="33">
                  <c:v>1.0180126830118199</c:v>
                </c:pt>
                <c:pt idx="34">
                  <c:v>1.00751825108453</c:v>
                </c:pt>
                <c:pt idx="35">
                  <c:v>0.98289493358184898</c:v>
                </c:pt>
                <c:pt idx="36">
                  <c:v>0.96323179739134301</c:v>
                </c:pt>
                <c:pt idx="37">
                  <c:v>0.95585303092726603</c:v>
                </c:pt>
                <c:pt idx="38">
                  <c:v>0.94818862982094299</c:v>
                </c:pt>
                <c:pt idx="39">
                  <c:v>0.92576347837731898</c:v>
                </c:pt>
                <c:pt idx="40">
                  <c:v>0.89179106841260702</c:v>
                </c:pt>
                <c:pt idx="41">
                  <c:v>0.86298775286057305</c:v>
                </c:pt>
                <c:pt idx="42">
                  <c:v>0.848103196249958</c:v>
                </c:pt>
                <c:pt idx="43">
                  <c:v>0.83768075556584198</c:v>
                </c:pt>
                <c:pt idx="44">
                  <c:v>0.81777715807243301</c:v>
                </c:pt>
                <c:pt idx="45">
                  <c:v>0.78883566739072597</c:v>
                </c:pt>
                <c:pt idx="46">
                  <c:v>0.76503544719913796</c:v>
                </c:pt>
                <c:pt idx="47">
                  <c:v>0.75574364719241005</c:v>
                </c:pt>
                <c:pt idx="48">
                  <c:v>0.75383040630338105</c:v>
                </c:pt>
                <c:pt idx="49">
                  <c:v>0.745746354569644</c:v>
                </c:pt>
                <c:pt idx="50">
                  <c:v>0.72946048671482</c:v>
                </c:pt>
                <c:pt idx="51">
                  <c:v>0.71666697595778195</c:v>
                </c:pt>
                <c:pt idx="52">
                  <c:v>0.71695929787718604</c:v>
                </c:pt>
                <c:pt idx="53">
                  <c:v>0.72519461607330404</c:v>
                </c:pt>
                <c:pt idx="54">
                  <c:v>0.728399322414368</c:v>
                </c:pt>
                <c:pt idx="55">
                  <c:v>0.72259541842337305</c:v>
                </c:pt>
                <c:pt idx="56">
                  <c:v>0.71732510838832197</c:v>
                </c:pt>
                <c:pt idx="57">
                  <c:v>0.72237915292825805</c:v>
                </c:pt>
                <c:pt idx="58">
                  <c:v>0.73459525583018204</c:v>
                </c:pt>
                <c:pt idx="59">
                  <c:v>0.74196236363255696</c:v>
                </c:pt>
                <c:pt idx="60">
                  <c:v>0.73918711152158501</c:v>
                </c:pt>
                <c:pt idx="61">
                  <c:v>0.73408870821171601</c:v>
                </c:pt>
                <c:pt idx="62">
                  <c:v>0.736736245597996</c:v>
                </c:pt>
                <c:pt idx="63">
                  <c:v>0.74599671345735397</c:v>
                </c:pt>
                <c:pt idx="64">
                  <c:v>0.75115054051609997</c:v>
                </c:pt>
                <c:pt idx="65">
                  <c:v>0.74607833650127897</c:v>
                </c:pt>
                <c:pt idx="66">
                  <c:v>0.73714877204518703</c:v>
                </c:pt>
                <c:pt idx="67">
                  <c:v>0.73463990793484302</c:v>
                </c:pt>
                <c:pt idx="68">
                  <c:v>0.73931093986923102</c:v>
                </c:pt>
                <c:pt idx="69">
                  <c:v>0.74181053220257798</c:v>
                </c:pt>
                <c:pt idx="70">
                  <c:v>0.73539429136523404</c:v>
                </c:pt>
                <c:pt idx="71">
                  <c:v>0.72498395449082798</c:v>
                </c:pt>
                <c:pt idx="72">
                  <c:v>0.72076406105131297</c:v>
                </c:pt>
                <c:pt idx="73">
                  <c:v>0.72502355737788005</c:v>
                </c:pt>
                <c:pt idx="74">
                  <c:v>0.72962054864056602</c:v>
                </c:pt>
                <c:pt idx="75">
                  <c:v>0.72716713455203097</c:v>
                </c:pt>
                <c:pt idx="76">
                  <c:v>0.72097856368922797</c:v>
                </c:pt>
                <c:pt idx="77">
                  <c:v>0.72074353037762395</c:v>
                </c:pt>
                <c:pt idx="78">
                  <c:v>0.729855730623161</c:v>
                </c:pt>
                <c:pt idx="79">
                  <c:v>0.74118266194217397</c:v>
                </c:pt>
                <c:pt idx="80">
                  <c:v>0.74667191709976499</c:v>
                </c:pt>
                <c:pt idx="81">
                  <c:v>0.74793354428974501</c:v>
                </c:pt>
                <c:pt idx="82">
                  <c:v>0.75387783831203803</c:v>
                </c:pt>
                <c:pt idx="83">
                  <c:v>0.76872776691690403</c:v>
                </c:pt>
                <c:pt idx="84">
                  <c:v>0.78632147070441305</c:v>
                </c:pt>
                <c:pt idx="85">
                  <c:v>0.79810374644161097</c:v>
                </c:pt>
                <c:pt idx="86">
                  <c:v>0.80409804840361798</c:v>
                </c:pt>
                <c:pt idx="87">
                  <c:v>0.81239381064323402</c:v>
                </c:pt>
                <c:pt idx="88">
                  <c:v>0.82800067243576503</c:v>
                </c:pt>
                <c:pt idx="89">
                  <c:v>0.84589747145052796</c:v>
                </c:pt>
                <c:pt idx="90">
                  <c:v>0.85738058790631799</c:v>
                </c:pt>
                <c:pt idx="91">
                  <c:v>0.86119202435601105</c:v>
                </c:pt>
                <c:pt idx="92">
                  <c:v>0.86472656279629101</c:v>
                </c:pt>
                <c:pt idx="93">
                  <c:v>0.87386369226619798</c:v>
                </c:pt>
                <c:pt idx="94">
                  <c:v>0.88496561512246696</c:v>
                </c:pt>
                <c:pt idx="95">
                  <c:v>0.889566957384475</c:v>
                </c:pt>
                <c:pt idx="96">
                  <c:v>0.88543922715593504</c:v>
                </c:pt>
                <c:pt idx="97">
                  <c:v>0.87938210507842496</c:v>
                </c:pt>
                <c:pt idx="98">
                  <c:v>0.87815233309382301</c:v>
                </c:pt>
                <c:pt idx="99">
                  <c:v>0.87961172638280904</c:v>
                </c:pt>
                <c:pt idx="100">
                  <c:v>0.87576246438678595</c:v>
                </c:pt>
                <c:pt idx="101">
                  <c:v>0.86354744974585596</c:v>
                </c:pt>
                <c:pt idx="102">
                  <c:v>0.84908959680972496</c:v>
                </c:pt>
                <c:pt idx="103">
                  <c:v>0.83982642728947099</c:v>
                </c:pt>
                <c:pt idx="104">
                  <c:v>0.83501275078373804</c:v>
                </c:pt>
                <c:pt idx="105">
                  <c:v>0.82712843841699502</c:v>
                </c:pt>
                <c:pt idx="106">
                  <c:v>0.81223455580605397</c:v>
                </c:pt>
                <c:pt idx="107">
                  <c:v>0.795524463244209</c:v>
                </c:pt>
                <c:pt idx="108">
                  <c:v>0.78476216759737305</c:v>
                </c:pt>
                <c:pt idx="109">
                  <c:v>0.78034646082982495</c:v>
                </c:pt>
                <c:pt idx="110">
                  <c:v>0.77513740292116096</c:v>
                </c:pt>
                <c:pt idx="111">
                  <c:v>0.76420380889890005</c:v>
                </c:pt>
                <c:pt idx="112">
                  <c:v>0.75154475292482803</c:v>
                </c:pt>
                <c:pt idx="113">
                  <c:v>0.74491343394237697</c:v>
                </c:pt>
                <c:pt idx="114">
                  <c:v>0.74564537182338497</c:v>
                </c:pt>
                <c:pt idx="115">
                  <c:v>0.74696224602122796</c:v>
                </c:pt>
                <c:pt idx="116">
                  <c:v>0.74295516939487705</c:v>
                </c:pt>
                <c:pt idx="117">
                  <c:v>0.73632361262917301</c:v>
                </c:pt>
                <c:pt idx="118">
                  <c:v>0.73464431603347002</c:v>
                </c:pt>
                <c:pt idx="119">
                  <c:v>0.74015635402289703</c:v>
                </c:pt>
                <c:pt idx="120">
                  <c:v>0.74660853828217899</c:v>
                </c:pt>
                <c:pt idx="121">
                  <c:v>0.74732821624079404</c:v>
                </c:pt>
                <c:pt idx="122">
                  <c:v>0.74381088211601298</c:v>
                </c:pt>
                <c:pt idx="123">
                  <c:v>0.74347024640031401</c:v>
                </c:pt>
                <c:pt idx="124">
                  <c:v>0.74956284299040798</c:v>
                </c:pt>
                <c:pt idx="125">
                  <c:v>0.75665370359541595</c:v>
                </c:pt>
                <c:pt idx="126">
                  <c:v>0.75762832056717599</c:v>
                </c:pt>
                <c:pt idx="127">
                  <c:v>0.75295638609892501</c:v>
                </c:pt>
                <c:pt idx="128">
                  <c:v>0.74994023268932197</c:v>
                </c:pt>
                <c:pt idx="129">
                  <c:v>0.75295638609892601</c:v>
                </c:pt>
                <c:pt idx="130">
                  <c:v>0.75762832056717699</c:v>
                </c:pt>
                <c:pt idx="131">
                  <c:v>0.75665370359541595</c:v>
                </c:pt>
                <c:pt idx="132">
                  <c:v>0.74956284299040699</c:v>
                </c:pt>
                <c:pt idx="133">
                  <c:v>0.74347024640031201</c:v>
                </c:pt>
                <c:pt idx="134">
                  <c:v>0.74381088211601198</c:v>
                </c:pt>
                <c:pt idx="135">
                  <c:v>0.74732821624079304</c:v>
                </c:pt>
                <c:pt idx="136">
                  <c:v>0.74660853828217799</c:v>
                </c:pt>
                <c:pt idx="137">
                  <c:v>0.74015635402289603</c:v>
                </c:pt>
                <c:pt idx="138">
                  <c:v>0.73464431603347002</c:v>
                </c:pt>
                <c:pt idx="139">
                  <c:v>0.73632361262917401</c:v>
                </c:pt>
                <c:pt idx="140">
                  <c:v>0.74295516939487805</c:v>
                </c:pt>
                <c:pt idx="141">
                  <c:v>0.74696224602122896</c:v>
                </c:pt>
                <c:pt idx="142">
                  <c:v>0.74564537182338597</c:v>
                </c:pt>
                <c:pt idx="143">
                  <c:v>0.74491343394237797</c:v>
                </c:pt>
                <c:pt idx="144">
                  <c:v>0.75154475292482903</c:v>
                </c:pt>
                <c:pt idx="145">
                  <c:v>0.76420380889890105</c:v>
                </c:pt>
                <c:pt idx="146">
                  <c:v>0.77513740292115996</c:v>
                </c:pt>
                <c:pt idx="147">
                  <c:v>0.78034646082982495</c:v>
                </c:pt>
                <c:pt idx="148">
                  <c:v>0.78476216759737305</c:v>
                </c:pt>
                <c:pt idx="149">
                  <c:v>0.79552446324421</c:v>
                </c:pt>
                <c:pt idx="150">
                  <c:v>0.81223455580605497</c:v>
                </c:pt>
                <c:pt idx="151">
                  <c:v>0.82712843841699502</c:v>
                </c:pt>
                <c:pt idx="152">
                  <c:v>0.83501275078373804</c:v>
                </c:pt>
                <c:pt idx="153">
                  <c:v>0.83982642728947099</c:v>
                </c:pt>
                <c:pt idx="154">
                  <c:v>0.84908959680972496</c:v>
                </c:pt>
                <c:pt idx="155">
                  <c:v>0.86354744974585695</c:v>
                </c:pt>
                <c:pt idx="156">
                  <c:v>0.87576246438678695</c:v>
                </c:pt>
                <c:pt idx="157">
                  <c:v>0.87961172638280805</c:v>
                </c:pt>
                <c:pt idx="158">
                  <c:v>0.87815233309382001</c:v>
                </c:pt>
                <c:pt idx="159">
                  <c:v>0.87938210507842396</c:v>
                </c:pt>
                <c:pt idx="160">
                  <c:v>0.88543922715593404</c:v>
                </c:pt>
                <c:pt idx="161">
                  <c:v>0.889566957384476</c:v>
                </c:pt>
                <c:pt idx="162">
                  <c:v>0.88496561512246696</c:v>
                </c:pt>
                <c:pt idx="163">
                  <c:v>0.87386369226619798</c:v>
                </c:pt>
                <c:pt idx="164">
                  <c:v>0.86472656279629001</c:v>
                </c:pt>
                <c:pt idx="165">
                  <c:v>0.86119202435601006</c:v>
                </c:pt>
                <c:pt idx="166">
                  <c:v>0.85738058790631799</c:v>
                </c:pt>
                <c:pt idx="167">
                  <c:v>0.84589747145052896</c:v>
                </c:pt>
                <c:pt idx="168">
                  <c:v>0.82800067243576603</c:v>
                </c:pt>
                <c:pt idx="169">
                  <c:v>0.81239381064323402</c:v>
                </c:pt>
                <c:pt idx="170">
                  <c:v>0.80409804840361798</c:v>
                </c:pt>
                <c:pt idx="171">
                  <c:v>0.79810374644160997</c:v>
                </c:pt>
                <c:pt idx="172">
                  <c:v>0.78632147070441305</c:v>
                </c:pt>
                <c:pt idx="173">
                  <c:v>0.76872776691690503</c:v>
                </c:pt>
                <c:pt idx="174">
                  <c:v>0.75387783831203903</c:v>
                </c:pt>
                <c:pt idx="175">
                  <c:v>0.74793354428974501</c:v>
                </c:pt>
                <c:pt idx="176">
                  <c:v>0.74667191709976399</c:v>
                </c:pt>
                <c:pt idx="177">
                  <c:v>0.74118266194217297</c:v>
                </c:pt>
                <c:pt idx="178">
                  <c:v>0.729855730623162</c:v>
                </c:pt>
                <c:pt idx="179">
                  <c:v>0.72074353037762495</c:v>
                </c:pt>
                <c:pt idx="180">
                  <c:v>0.72097856368922897</c:v>
                </c:pt>
                <c:pt idx="181">
                  <c:v>0.72716713455202997</c:v>
                </c:pt>
                <c:pt idx="182">
                  <c:v>0.72962054864056602</c:v>
                </c:pt>
                <c:pt idx="183">
                  <c:v>0.72502355737787905</c:v>
                </c:pt>
                <c:pt idx="184">
                  <c:v>0.72076406105131396</c:v>
                </c:pt>
                <c:pt idx="185">
                  <c:v>0.72498395449082997</c:v>
                </c:pt>
                <c:pt idx="186">
                  <c:v>0.73539429136523504</c:v>
                </c:pt>
                <c:pt idx="187">
                  <c:v>0.74181053220257798</c:v>
                </c:pt>
                <c:pt idx="188">
                  <c:v>0.73931093986922902</c:v>
                </c:pt>
                <c:pt idx="189">
                  <c:v>0.73463990793484102</c:v>
                </c:pt>
                <c:pt idx="190">
                  <c:v>0.73714877204518503</c:v>
                </c:pt>
                <c:pt idx="191">
                  <c:v>0.74607833650127697</c:v>
                </c:pt>
                <c:pt idx="192">
                  <c:v>0.75115054051609997</c:v>
                </c:pt>
                <c:pt idx="193">
                  <c:v>0.74599671345735497</c:v>
                </c:pt>
                <c:pt idx="194">
                  <c:v>0.736736245597996</c:v>
                </c:pt>
                <c:pt idx="195">
                  <c:v>0.73408870821171801</c:v>
                </c:pt>
                <c:pt idx="196">
                  <c:v>0.73918711152158501</c:v>
                </c:pt>
                <c:pt idx="197">
                  <c:v>0.74196236363255696</c:v>
                </c:pt>
                <c:pt idx="198">
                  <c:v>0.73459525583018104</c:v>
                </c:pt>
                <c:pt idx="199">
                  <c:v>0.72237915292825705</c:v>
                </c:pt>
                <c:pt idx="200">
                  <c:v>0.71732510838832098</c:v>
                </c:pt>
                <c:pt idx="201">
                  <c:v>0.72259541842337205</c:v>
                </c:pt>
                <c:pt idx="202">
                  <c:v>0.72839932241437</c:v>
                </c:pt>
                <c:pt idx="203">
                  <c:v>0.72519461607330404</c:v>
                </c:pt>
                <c:pt idx="204">
                  <c:v>0.71695929787718704</c:v>
                </c:pt>
                <c:pt idx="205">
                  <c:v>0.71666697595778195</c:v>
                </c:pt>
                <c:pt idx="206">
                  <c:v>0.72946048671482</c:v>
                </c:pt>
                <c:pt idx="207">
                  <c:v>0.745746354569645</c:v>
                </c:pt>
                <c:pt idx="208">
                  <c:v>0.75383040630338105</c:v>
                </c:pt>
                <c:pt idx="209">
                  <c:v>0.75574364719241005</c:v>
                </c:pt>
                <c:pt idx="210">
                  <c:v>0.76503544719913896</c:v>
                </c:pt>
                <c:pt idx="211">
                  <c:v>0.78883566739072497</c:v>
                </c:pt>
                <c:pt idx="212">
                  <c:v>0.81777715807243201</c:v>
                </c:pt>
                <c:pt idx="213">
                  <c:v>0.83768075556584298</c:v>
                </c:pt>
                <c:pt idx="214">
                  <c:v>0.848103196249958</c:v>
                </c:pt>
                <c:pt idx="215">
                  <c:v>0.86298775286057305</c:v>
                </c:pt>
                <c:pt idx="216">
                  <c:v>0.89179106841260702</c:v>
                </c:pt>
                <c:pt idx="217">
                  <c:v>0.92576347837731898</c:v>
                </c:pt>
                <c:pt idx="218">
                  <c:v>0.94818862982094398</c:v>
                </c:pt>
                <c:pt idx="219">
                  <c:v>0.95585303092726703</c:v>
                </c:pt>
                <c:pt idx="220">
                  <c:v>0.96323179739134202</c:v>
                </c:pt>
                <c:pt idx="221">
                  <c:v>0.98289493358184898</c:v>
                </c:pt>
                <c:pt idx="222">
                  <c:v>1.00751825108453</c:v>
                </c:pt>
                <c:pt idx="223">
                  <c:v>1.0180126830118199</c:v>
                </c:pt>
                <c:pt idx="224">
                  <c:v>1.0081732910160599</c:v>
                </c:pt>
                <c:pt idx="225">
                  <c:v>0.99330990662721197</c:v>
                </c:pt>
                <c:pt idx="226">
                  <c:v>0.99022200048047504</c:v>
                </c:pt>
                <c:pt idx="227">
                  <c:v>0.99406614887699696</c:v>
                </c:pt>
                <c:pt idx="228">
                  <c:v>0.98343642564151501</c:v>
                </c:pt>
                <c:pt idx="229">
                  <c:v>0.94856003816006895</c:v>
                </c:pt>
                <c:pt idx="230">
                  <c:v>0.90569907386823401</c:v>
                </c:pt>
                <c:pt idx="231">
                  <c:v>0.87713924645090802</c:v>
                </c:pt>
                <c:pt idx="232">
                  <c:v>0.86162462836013898</c:v>
                </c:pt>
                <c:pt idx="233">
                  <c:v>0.83495914805707205</c:v>
                </c:pt>
                <c:pt idx="234">
                  <c:v>0.782306461181829</c:v>
                </c:pt>
                <c:pt idx="235">
                  <c:v>0.72047894479585906</c:v>
                </c:pt>
                <c:pt idx="236">
                  <c:v>0.67872950493903195</c:v>
                </c:pt>
                <c:pt idx="237">
                  <c:v>0.66068906440141895</c:v>
                </c:pt>
                <c:pt idx="238">
                  <c:v>0.63803987921160499</c:v>
                </c:pt>
                <c:pt idx="239">
                  <c:v>0.58777964492912504</c:v>
                </c:pt>
                <c:pt idx="240">
                  <c:v>0.52616236067827304</c:v>
                </c:pt>
                <c:pt idx="241">
                  <c:v>0.49195381728524501</c:v>
                </c:pt>
                <c:pt idx="242">
                  <c:v>0.49618443240418503</c:v>
                </c:pt>
                <c:pt idx="243">
                  <c:v>0.50392866700959804</c:v>
                </c:pt>
                <c:pt idx="244">
                  <c:v>0.47774873054950401</c:v>
                </c:pt>
                <c:pt idx="245">
                  <c:v>0.43110579016025602</c:v>
                </c:pt>
                <c:pt idx="246">
                  <c:v>0.41862166820531599</c:v>
                </c:pt>
                <c:pt idx="247">
                  <c:v>0.46612261331784499</c:v>
                </c:pt>
                <c:pt idx="248">
                  <c:v>0.527502401367277</c:v>
                </c:pt>
                <c:pt idx="249">
                  <c:v>0.53448975233099605</c:v>
                </c:pt>
                <c:pt idx="250">
                  <c:v>0.49028657448796598</c:v>
                </c:pt>
                <c:pt idx="251">
                  <c:v>0.48669380429407899</c:v>
                </c:pt>
                <c:pt idx="252">
                  <c:v>0.59905243048590695</c:v>
                </c:pt>
                <c:pt idx="253">
                  <c:v>0.76327552230979301</c:v>
                </c:pt>
                <c:pt idx="254">
                  <c:v>0.78688849757513102</c:v>
                </c:pt>
                <c:pt idx="255">
                  <c:v>0.51561697693762099</c:v>
                </c:pt>
                <c:pt idx="256" formatCode="0.00E+00">
                  <c:v>5.5255515587534701E-15</c:v>
                </c:pt>
                <c:pt idx="257">
                  <c:v>-0.51561697693761299</c:v>
                </c:pt>
                <c:pt idx="258">
                  <c:v>-0.78688849757512802</c:v>
                </c:pt>
                <c:pt idx="259">
                  <c:v>-0.76327552230979501</c:v>
                </c:pt>
                <c:pt idx="260">
                  <c:v>-0.59905243048590895</c:v>
                </c:pt>
                <c:pt idx="261">
                  <c:v>-0.48669380429408099</c:v>
                </c:pt>
                <c:pt idx="262">
                  <c:v>-0.49028657448796498</c:v>
                </c:pt>
                <c:pt idx="263">
                  <c:v>-0.53448975233099605</c:v>
                </c:pt>
                <c:pt idx="264">
                  <c:v>-0.527502401367277</c:v>
                </c:pt>
                <c:pt idx="265">
                  <c:v>-0.46612261331784699</c:v>
                </c:pt>
                <c:pt idx="266">
                  <c:v>-0.41862166820531699</c:v>
                </c:pt>
                <c:pt idx="267">
                  <c:v>-0.43110579016025502</c:v>
                </c:pt>
                <c:pt idx="268">
                  <c:v>-0.47774873054950201</c:v>
                </c:pt>
                <c:pt idx="269">
                  <c:v>-0.50392866700959704</c:v>
                </c:pt>
                <c:pt idx="270">
                  <c:v>-0.49618443240418503</c:v>
                </c:pt>
                <c:pt idx="271">
                  <c:v>-0.49195381728524401</c:v>
                </c:pt>
                <c:pt idx="272">
                  <c:v>-0.52616236067827205</c:v>
                </c:pt>
                <c:pt idx="273">
                  <c:v>-0.58777964492912305</c:v>
                </c:pt>
                <c:pt idx="274">
                  <c:v>-0.63803987921160499</c:v>
                </c:pt>
                <c:pt idx="275">
                  <c:v>-0.66068906440141895</c:v>
                </c:pt>
                <c:pt idx="276">
                  <c:v>-0.67872950493903295</c:v>
                </c:pt>
                <c:pt idx="277">
                  <c:v>-0.72047894479585795</c:v>
                </c:pt>
                <c:pt idx="278">
                  <c:v>-0.78230646118182801</c:v>
                </c:pt>
                <c:pt idx="279">
                  <c:v>-0.83495914805707105</c:v>
                </c:pt>
                <c:pt idx="280">
                  <c:v>-0.86162462836013898</c:v>
                </c:pt>
                <c:pt idx="281">
                  <c:v>-0.87713924645090702</c:v>
                </c:pt>
                <c:pt idx="282">
                  <c:v>-0.90569907386823401</c:v>
                </c:pt>
                <c:pt idx="283">
                  <c:v>-0.94856003816006595</c:v>
                </c:pt>
                <c:pt idx="284">
                  <c:v>-0.98343642564151601</c:v>
                </c:pt>
                <c:pt idx="285">
                  <c:v>-0.99406614887699396</c:v>
                </c:pt>
                <c:pt idx="286">
                  <c:v>-0.99022200048047504</c:v>
                </c:pt>
                <c:pt idx="287">
                  <c:v>-0.99330990662721497</c:v>
                </c:pt>
                <c:pt idx="288">
                  <c:v>-1.0081732910160599</c:v>
                </c:pt>
                <c:pt idx="289">
                  <c:v>-1.0180126830118199</c:v>
                </c:pt>
                <c:pt idx="290">
                  <c:v>-1.00751825108453</c:v>
                </c:pt>
                <c:pt idx="291">
                  <c:v>-0.98289493358184998</c:v>
                </c:pt>
                <c:pt idx="292">
                  <c:v>-0.96323179739134301</c:v>
                </c:pt>
                <c:pt idx="293">
                  <c:v>-0.95585303092726703</c:v>
                </c:pt>
                <c:pt idx="294">
                  <c:v>-0.94818862982094299</c:v>
                </c:pt>
                <c:pt idx="295">
                  <c:v>-0.92576347837731898</c:v>
                </c:pt>
                <c:pt idx="296">
                  <c:v>-0.89179106841260702</c:v>
                </c:pt>
                <c:pt idx="297">
                  <c:v>-0.86298775286057305</c:v>
                </c:pt>
                <c:pt idx="298">
                  <c:v>-0.84810319624996</c:v>
                </c:pt>
                <c:pt idx="299">
                  <c:v>-0.83768075556584298</c:v>
                </c:pt>
                <c:pt idx="300">
                  <c:v>-0.81777715807243301</c:v>
                </c:pt>
                <c:pt idx="301">
                  <c:v>-0.78883566739072497</c:v>
                </c:pt>
                <c:pt idx="302">
                  <c:v>-0.76503544719913896</c:v>
                </c:pt>
                <c:pt idx="303">
                  <c:v>-0.75574364719240805</c:v>
                </c:pt>
                <c:pt idx="304">
                  <c:v>-0.75383040630337905</c:v>
                </c:pt>
                <c:pt idx="305">
                  <c:v>-0.745746354569644</c:v>
                </c:pt>
                <c:pt idx="306">
                  <c:v>-0.72946048671482</c:v>
                </c:pt>
                <c:pt idx="307">
                  <c:v>-0.71666697595777995</c:v>
                </c:pt>
                <c:pt idx="308">
                  <c:v>-0.71695929787718504</c:v>
                </c:pt>
                <c:pt idx="309">
                  <c:v>-0.72519461607330304</c:v>
                </c:pt>
                <c:pt idx="310">
                  <c:v>-0.728399322414368</c:v>
                </c:pt>
                <c:pt idx="311">
                  <c:v>-0.72259541842337305</c:v>
                </c:pt>
                <c:pt idx="312">
                  <c:v>-0.71732510838832397</c:v>
                </c:pt>
                <c:pt idx="313">
                  <c:v>-0.72237915292825905</c:v>
                </c:pt>
                <c:pt idx="314">
                  <c:v>-0.73459525583018404</c:v>
                </c:pt>
                <c:pt idx="315">
                  <c:v>-0.74196236363255796</c:v>
                </c:pt>
                <c:pt idx="316">
                  <c:v>-0.73918711152158501</c:v>
                </c:pt>
                <c:pt idx="317">
                  <c:v>-0.73408870821171601</c:v>
                </c:pt>
                <c:pt idx="318">
                  <c:v>-0.736736245597994</c:v>
                </c:pt>
                <c:pt idx="319">
                  <c:v>-0.74599671345735297</c:v>
                </c:pt>
                <c:pt idx="320">
                  <c:v>-0.75115054051609897</c:v>
                </c:pt>
                <c:pt idx="321">
                  <c:v>-0.74607833650127897</c:v>
                </c:pt>
                <c:pt idx="322">
                  <c:v>-0.73714877204518703</c:v>
                </c:pt>
                <c:pt idx="323">
                  <c:v>-0.73463990793484601</c:v>
                </c:pt>
                <c:pt idx="324">
                  <c:v>-0.73931093986923102</c:v>
                </c:pt>
                <c:pt idx="325">
                  <c:v>-0.74181053220257898</c:v>
                </c:pt>
                <c:pt idx="326">
                  <c:v>-0.73539429136523304</c:v>
                </c:pt>
                <c:pt idx="327">
                  <c:v>-0.72498395449082698</c:v>
                </c:pt>
                <c:pt idx="328">
                  <c:v>-0.72076406105131097</c:v>
                </c:pt>
                <c:pt idx="329">
                  <c:v>-0.72502355737787905</c:v>
                </c:pt>
                <c:pt idx="330">
                  <c:v>-0.72962054864056602</c:v>
                </c:pt>
                <c:pt idx="331">
                  <c:v>-0.72716713455203297</c:v>
                </c:pt>
                <c:pt idx="332">
                  <c:v>-0.72097856368922897</c:v>
                </c:pt>
                <c:pt idx="333">
                  <c:v>-0.72074353037762395</c:v>
                </c:pt>
                <c:pt idx="334">
                  <c:v>-0.729855730623161</c:v>
                </c:pt>
                <c:pt idx="335">
                  <c:v>-0.74118266194217597</c:v>
                </c:pt>
                <c:pt idx="336">
                  <c:v>-0.74667191709976599</c:v>
                </c:pt>
                <c:pt idx="337">
                  <c:v>-0.74793354428974801</c:v>
                </c:pt>
                <c:pt idx="338">
                  <c:v>-0.75387783831203603</c:v>
                </c:pt>
                <c:pt idx="339">
                  <c:v>-0.76872776691690103</c:v>
                </c:pt>
                <c:pt idx="340">
                  <c:v>-0.78632147070441205</c:v>
                </c:pt>
                <c:pt idx="341">
                  <c:v>-0.79810374644160997</c:v>
                </c:pt>
                <c:pt idx="342">
                  <c:v>-0.80409804840361798</c:v>
                </c:pt>
                <c:pt idx="343">
                  <c:v>-0.81239381064323501</c:v>
                </c:pt>
                <c:pt idx="344">
                  <c:v>-0.82800067243576203</c:v>
                </c:pt>
                <c:pt idx="345">
                  <c:v>-0.84589747145052696</c:v>
                </c:pt>
                <c:pt idx="346">
                  <c:v>-0.85738058790631799</c:v>
                </c:pt>
                <c:pt idx="347">
                  <c:v>-0.86119202435601105</c:v>
                </c:pt>
                <c:pt idx="348">
                  <c:v>-0.86472656279629301</c:v>
                </c:pt>
                <c:pt idx="349">
                  <c:v>-0.87386369226620098</c:v>
                </c:pt>
                <c:pt idx="350">
                  <c:v>-0.88496561512246497</c:v>
                </c:pt>
                <c:pt idx="351">
                  <c:v>-0.889566957384473</c:v>
                </c:pt>
                <c:pt idx="352">
                  <c:v>-0.88543922715593504</c:v>
                </c:pt>
                <c:pt idx="353">
                  <c:v>-0.87938210507842596</c:v>
                </c:pt>
                <c:pt idx="354">
                  <c:v>-0.87815233309382501</c:v>
                </c:pt>
                <c:pt idx="355">
                  <c:v>-0.87961172638280705</c:v>
                </c:pt>
                <c:pt idx="356">
                  <c:v>-0.87576246438678496</c:v>
                </c:pt>
                <c:pt idx="357">
                  <c:v>-0.86354744974585496</c:v>
                </c:pt>
                <c:pt idx="358">
                  <c:v>-0.84908959680972496</c:v>
                </c:pt>
                <c:pt idx="359">
                  <c:v>-0.83982642728947299</c:v>
                </c:pt>
                <c:pt idx="360">
                  <c:v>-0.83501275078373804</c:v>
                </c:pt>
                <c:pt idx="361">
                  <c:v>-0.82712843841699601</c:v>
                </c:pt>
                <c:pt idx="362">
                  <c:v>-0.81223455580605297</c:v>
                </c:pt>
                <c:pt idx="363">
                  <c:v>-0.795524463244207</c:v>
                </c:pt>
                <c:pt idx="364">
                  <c:v>-0.78476216759737605</c:v>
                </c:pt>
                <c:pt idx="365">
                  <c:v>-0.78034646082982495</c:v>
                </c:pt>
                <c:pt idx="366">
                  <c:v>-0.77513740292116196</c:v>
                </c:pt>
                <c:pt idx="367">
                  <c:v>-0.76420380889889905</c:v>
                </c:pt>
                <c:pt idx="368">
                  <c:v>-0.75154475292483003</c:v>
                </c:pt>
                <c:pt idx="369">
                  <c:v>-0.74491343394237497</c:v>
                </c:pt>
                <c:pt idx="370">
                  <c:v>-0.74564537182338597</c:v>
                </c:pt>
                <c:pt idx="371">
                  <c:v>-0.74696224602122796</c:v>
                </c:pt>
                <c:pt idx="372">
                  <c:v>-0.74295516939487705</c:v>
                </c:pt>
                <c:pt idx="373">
                  <c:v>-0.73632361262917001</c:v>
                </c:pt>
                <c:pt idx="374">
                  <c:v>-0.73464431603347102</c:v>
                </c:pt>
                <c:pt idx="375">
                  <c:v>-0.74015635402289903</c:v>
                </c:pt>
                <c:pt idx="376">
                  <c:v>-0.74660853828217999</c:v>
                </c:pt>
                <c:pt idx="377">
                  <c:v>-0.74732821624079404</c:v>
                </c:pt>
                <c:pt idx="378">
                  <c:v>-0.74381088211601498</c:v>
                </c:pt>
                <c:pt idx="379">
                  <c:v>-0.743470246400316</c:v>
                </c:pt>
                <c:pt idx="380">
                  <c:v>-0.74956284299041098</c:v>
                </c:pt>
                <c:pt idx="381">
                  <c:v>-0.75665370359541595</c:v>
                </c:pt>
                <c:pt idx="382">
                  <c:v>-0.757628320567174</c:v>
                </c:pt>
                <c:pt idx="383">
                  <c:v>-0.75295638609892501</c:v>
                </c:pt>
                <c:pt idx="384">
                  <c:v>-0.74994023268932197</c:v>
                </c:pt>
                <c:pt idx="385">
                  <c:v>-0.75295638609892501</c:v>
                </c:pt>
                <c:pt idx="386">
                  <c:v>-0.75762832056717699</c:v>
                </c:pt>
                <c:pt idx="387">
                  <c:v>-0.75665370359541495</c:v>
                </c:pt>
                <c:pt idx="388">
                  <c:v>-0.74956284299040599</c:v>
                </c:pt>
                <c:pt idx="389">
                  <c:v>-0.74347024640030901</c:v>
                </c:pt>
                <c:pt idx="390">
                  <c:v>-0.74381088211600999</c:v>
                </c:pt>
                <c:pt idx="391">
                  <c:v>-0.74732821624079104</c:v>
                </c:pt>
                <c:pt idx="392">
                  <c:v>-0.74660853828217599</c:v>
                </c:pt>
                <c:pt idx="393">
                  <c:v>-0.74015635402289504</c:v>
                </c:pt>
                <c:pt idx="394">
                  <c:v>-0.73464431603347002</c:v>
                </c:pt>
                <c:pt idx="395">
                  <c:v>-0.73632361262917201</c:v>
                </c:pt>
                <c:pt idx="396">
                  <c:v>-0.74295516939487904</c:v>
                </c:pt>
                <c:pt idx="397">
                  <c:v>-0.74696224602123096</c:v>
                </c:pt>
                <c:pt idx="398">
                  <c:v>-0.74564537182338797</c:v>
                </c:pt>
                <c:pt idx="399">
                  <c:v>-0.74491343394237897</c:v>
                </c:pt>
                <c:pt idx="400">
                  <c:v>-0.75154475292483003</c:v>
                </c:pt>
                <c:pt idx="401">
                  <c:v>-0.76420380889890105</c:v>
                </c:pt>
                <c:pt idx="402">
                  <c:v>-0.77513740292116196</c:v>
                </c:pt>
                <c:pt idx="403">
                  <c:v>-0.78034646082982395</c:v>
                </c:pt>
                <c:pt idx="404">
                  <c:v>-0.78476216759737305</c:v>
                </c:pt>
                <c:pt idx="405">
                  <c:v>-0.79552446324421</c:v>
                </c:pt>
                <c:pt idx="406">
                  <c:v>-0.81223455580605597</c:v>
                </c:pt>
                <c:pt idx="407">
                  <c:v>-0.82712843841699901</c:v>
                </c:pt>
                <c:pt idx="408">
                  <c:v>-0.83501275078373804</c:v>
                </c:pt>
                <c:pt idx="409">
                  <c:v>-0.83982642728947199</c:v>
                </c:pt>
                <c:pt idx="410">
                  <c:v>-0.84908959680972396</c:v>
                </c:pt>
                <c:pt idx="411">
                  <c:v>-0.86354744974585895</c:v>
                </c:pt>
                <c:pt idx="412">
                  <c:v>-0.87576246438678595</c:v>
                </c:pt>
                <c:pt idx="413">
                  <c:v>-0.87961172638280705</c:v>
                </c:pt>
                <c:pt idx="414">
                  <c:v>-0.87815233309382001</c:v>
                </c:pt>
                <c:pt idx="415">
                  <c:v>-0.87938210507842196</c:v>
                </c:pt>
                <c:pt idx="416">
                  <c:v>-0.88543922715593404</c:v>
                </c:pt>
                <c:pt idx="417">
                  <c:v>-0.889566957384476</c:v>
                </c:pt>
                <c:pt idx="418">
                  <c:v>-0.88496561512246696</c:v>
                </c:pt>
                <c:pt idx="419">
                  <c:v>-0.87386369226619998</c:v>
                </c:pt>
                <c:pt idx="420">
                  <c:v>-0.86472656279629001</c:v>
                </c:pt>
                <c:pt idx="421">
                  <c:v>-0.86119202435601006</c:v>
                </c:pt>
                <c:pt idx="422">
                  <c:v>-0.85738058790631899</c:v>
                </c:pt>
                <c:pt idx="423">
                  <c:v>-0.84589747145052996</c:v>
                </c:pt>
                <c:pt idx="424">
                  <c:v>-0.82800067243576703</c:v>
                </c:pt>
                <c:pt idx="425">
                  <c:v>-0.81239381064323202</c:v>
                </c:pt>
                <c:pt idx="426">
                  <c:v>-0.80409804840361598</c:v>
                </c:pt>
                <c:pt idx="427">
                  <c:v>-0.79810374644160997</c:v>
                </c:pt>
                <c:pt idx="428">
                  <c:v>-0.78632147070441605</c:v>
                </c:pt>
                <c:pt idx="429">
                  <c:v>-0.76872776691690403</c:v>
                </c:pt>
                <c:pt idx="430">
                  <c:v>-0.75387783831203703</c:v>
                </c:pt>
                <c:pt idx="431">
                  <c:v>-0.74793354428974401</c:v>
                </c:pt>
                <c:pt idx="432">
                  <c:v>-0.746671917099761</c:v>
                </c:pt>
                <c:pt idx="433">
                  <c:v>-0.74118266194217497</c:v>
                </c:pt>
                <c:pt idx="434">
                  <c:v>-0.729855730623163</c:v>
                </c:pt>
                <c:pt idx="435">
                  <c:v>-0.72074353037762495</c:v>
                </c:pt>
                <c:pt idx="436">
                  <c:v>-0.72097856368922897</c:v>
                </c:pt>
                <c:pt idx="437">
                  <c:v>-0.72716713455203297</c:v>
                </c:pt>
                <c:pt idx="438">
                  <c:v>-0.72962054864056303</c:v>
                </c:pt>
                <c:pt idx="439">
                  <c:v>-0.72502355737788005</c:v>
                </c:pt>
                <c:pt idx="440">
                  <c:v>-0.72076406105131596</c:v>
                </c:pt>
                <c:pt idx="441">
                  <c:v>-0.72498395449083097</c:v>
                </c:pt>
                <c:pt idx="442">
                  <c:v>-0.73539429136523504</c:v>
                </c:pt>
                <c:pt idx="443">
                  <c:v>-0.74181053220257898</c:v>
                </c:pt>
                <c:pt idx="444">
                  <c:v>-0.73931093986922702</c:v>
                </c:pt>
                <c:pt idx="445">
                  <c:v>-0.73463990793483802</c:v>
                </c:pt>
                <c:pt idx="446">
                  <c:v>-0.73714877204518303</c:v>
                </c:pt>
                <c:pt idx="447">
                  <c:v>-0.74607833650127697</c:v>
                </c:pt>
                <c:pt idx="448">
                  <c:v>-0.75115054051610097</c:v>
                </c:pt>
                <c:pt idx="449">
                  <c:v>-0.74599671345735596</c:v>
                </c:pt>
                <c:pt idx="450">
                  <c:v>-0.736736245597997</c:v>
                </c:pt>
                <c:pt idx="451">
                  <c:v>-0.73408870821171901</c:v>
                </c:pt>
                <c:pt idx="452">
                  <c:v>-0.73918711152158501</c:v>
                </c:pt>
                <c:pt idx="453">
                  <c:v>-0.74196236363255497</c:v>
                </c:pt>
                <c:pt idx="454">
                  <c:v>-0.73459525583017904</c:v>
                </c:pt>
                <c:pt idx="455">
                  <c:v>-0.72237915292825305</c:v>
                </c:pt>
                <c:pt idx="456">
                  <c:v>-0.71732510838832098</c:v>
                </c:pt>
                <c:pt idx="457">
                  <c:v>-0.72259541842337205</c:v>
                </c:pt>
                <c:pt idx="458">
                  <c:v>-0.728399322414369</c:v>
                </c:pt>
                <c:pt idx="459">
                  <c:v>-0.72519461607330404</c:v>
                </c:pt>
                <c:pt idx="460">
                  <c:v>-0.71695929787718604</c:v>
                </c:pt>
                <c:pt idx="461">
                  <c:v>-0.71666697595778095</c:v>
                </c:pt>
                <c:pt idx="462">
                  <c:v>-0.729460486714822</c:v>
                </c:pt>
                <c:pt idx="463">
                  <c:v>-0.745746354569646</c:v>
                </c:pt>
                <c:pt idx="464">
                  <c:v>-0.75383040630337805</c:v>
                </c:pt>
                <c:pt idx="465">
                  <c:v>-0.75574364719241105</c:v>
                </c:pt>
                <c:pt idx="466">
                  <c:v>-0.76503544719913597</c:v>
                </c:pt>
                <c:pt idx="467">
                  <c:v>-0.78883566739072197</c:v>
                </c:pt>
                <c:pt idx="468">
                  <c:v>-0.81777715807243301</c:v>
                </c:pt>
                <c:pt idx="469">
                  <c:v>-0.83768075556584298</c:v>
                </c:pt>
                <c:pt idx="470">
                  <c:v>-0.84810319624996</c:v>
                </c:pt>
                <c:pt idx="471">
                  <c:v>-0.86298775286057205</c:v>
                </c:pt>
                <c:pt idx="472">
                  <c:v>-0.89179106841260902</c:v>
                </c:pt>
                <c:pt idx="473">
                  <c:v>-0.92576347837732198</c:v>
                </c:pt>
                <c:pt idx="474">
                  <c:v>-0.94818862982094199</c:v>
                </c:pt>
                <c:pt idx="475">
                  <c:v>-0.95585303092726503</c:v>
                </c:pt>
                <c:pt idx="476">
                  <c:v>-0.96323179739134301</c:v>
                </c:pt>
                <c:pt idx="477">
                  <c:v>-0.98289493358184798</c:v>
                </c:pt>
                <c:pt idx="478">
                  <c:v>-1.00751825108453</c:v>
                </c:pt>
                <c:pt idx="479">
                  <c:v>-1.0180126830118199</c:v>
                </c:pt>
                <c:pt idx="480">
                  <c:v>-1.0081732910160599</c:v>
                </c:pt>
                <c:pt idx="481">
                  <c:v>-0.99330990662721497</c:v>
                </c:pt>
                <c:pt idx="482">
                  <c:v>-0.99022200048047204</c:v>
                </c:pt>
                <c:pt idx="483">
                  <c:v>-0.99406614887699296</c:v>
                </c:pt>
                <c:pt idx="484">
                  <c:v>-0.98343642564151801</c:v>
                </c:pt>
                <c:pt idx="485">
                  <c:v>-0.94856003816006795</c:v>
                </c:pt>
                <c:pt idx="486">
                  <c:v>-0.90569907386823301</c:v>
                </c:pt>
                <c:pt idx="487">
                  <c:v>-0.87713924645090702</c:v>
                </c:pt>
                <c:pt idx="488">
                  <c:v>-0.86162462836013998</c:v>
                </c:pt>
                <c:pt idx="489">
                  <c:v>-0.83495914805707505</c:v>
                </c:pt>
                <c:pt idx="490">
                  <c:v>-0.78230646118183</c:v>
                </c:pt>
                <c:pt idx="491">
                  <c:v>-0.72047894479585906</c:v>
                </c:pt>
                <c:pt idx="492">
                  <c:v>-0.67872950493902895</c:v>
                </c:pt>
                <c:pt idx="493">
                  <c:v>-0.66068906440141595</c:v>
                </c:pt>
                <c:pt idx="494">
                  <c:v>-0.63803987921160399</c:v>
                </c:pt>
                <c:pt idx="495">
                  <c:v>-0.58777964492912105</c:v>
                </c:pt>
                <c:pt idx="496">
                  <c:v>-0.52616236067827504</c:v>
                </c:pt>
                <c:pt idx="497">
                  <c:v>-0.49195381728524501</c:v>
                </c:pt>
                <c:pt idx="498">
                  <c:v>-0.49618443240418902</c:v>
                </c:pt>
                <c:pt idx="499">
                  <c:v>-0.50392866700959704</c:v>
                </c:pt>
                <c:pt idx="500">
                  <c:v>-0.477748730549508</c:v>
                </c:pt>
                <c:pt idx="501">
                  <c:v>-0.43110579016025602</c:v>
                </c:pt>
                <c:pt idx="502">
                  <c:v>-0.41862166820531799</c:v>
                </c:pt>
                <c:pt idx="503">
                  <c:v>-0.46612261331784399</c:v>
                </c:pt>
                <c:pt idx="504">
                  <c:v>-0.527502401367274</c:v>
                </c:pt>
                <c:pt idx="505">
                  <c:v>-0.53448975233099405</c:v>
                </c:pt>
                <c:pt idx="506">
                  <c:v>-0.49028657448796498</c:v>
                </c:pt>
                <c:pt idx="507">
                  <c:v>-0.48669380429408299</c:v>
                </c:pt>
                <c:pt idx="508">
                  <c:v>-0.59905243048590495</c:v>
                </c:pt>
                <c:pt idx="509">
                  <c:v>-0.76327552230979401</c:v>
                </c:pt>
                <c:pt idx="510">
                  <c:v>-0.78688849757513202</c:v>
                </c:pt>
                <c:pt idx="511">
                  <c:v>-0.515616976937624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1F3-4A56-ABBA-9CB7771318B3}"/>
            </c:ext>
          </c:extLst>
        </c:ser>
        <c:ser>
          <c:idx val="2"/>
          <c:order val="2"/>
          <c:tx>
            <c:strRef>
              <c:f>Question4!$J$1</c:f>
              <c:strCache>
                <c:ptCount val="1"/>
                <c:pt idx="0">
                  <c:v>band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J$2:$J$514</c:f>
              <c:numCache>
                <c:formatCode>General</c:formatCode>
                <c:ptCount val="513"/>
                <c:pt idx="0" formatCode="0.00E+00">
                  <c:v>-1.0133638957697301E-15</c:v>
                </c:pt>
                <c:pt idx="1">
                  <c:v>4.8904038162362398E-2</c:v>
                </c:pt>
                <c:pt idx="2">
                  <c:v>9.6713563637285296E-2</c:v>
                </c:pt>
                <c:pt idx="3">
                  <c:v>0.14236174640638799</c:v>
                </c:pt>
                <c:pt idx="4">
                  <c:v>0.18483635501302201</c:v>
                </c:pt>
                <c:pt idx="5">
                  <c:v>0.22320516150288799</c:v>
                </c:pt>
                <c:pt idx="6">
                  <c:v>0.25663913574431302</c:v>
                </c:pt>
                <c:pt idx="7">
                  <c:v>0.28443279450706299</c:v>
                </c:pt>
                <c:pt idx="8">
                  <c:v>0.30602115427007798</c:v>
                </c:pt>
                <c:pt idx="9">
                  <c:v>0.320992836302052</c:v>
                </c:pt>
                <c:pt idx="10">
                  <c:v>0.329098985067318</c:v>
                </c:pt>
                <c:pt idx="11">
                  <c:v>0.33025778301562703</c:v>
                </c:pt>
                <c:pt idx="12">
                  <c:v>0.32455447260060799</c:v>
                </c:pt>
                <c:pt idx="13">
                  <c:v>0.31223692605424702</c:v>
                </c:pt>
                <c:pt idx="14">
                  <c:v>0.293706931098904</c:v>
                </c:pt>
                <c:pt idx="15">
                  <c:v>0.26950748255722201</c:v>
                </c:pt>
                <c:pt idx="16">
                  <c:v>0.240306482078464</c:v>
                </c:pt>
                <c:pt idx="17">
                  <c:v>0.206877347602543</c:v>
                </c:pt>
                <c:pt idx="18">
                  <c:v>0.17007711781319201</c:v>
                </c:pt>
                <c:pt idx="19">
                  <c:v>0.13082270227463699</c:v>
                </c:pt>
                <c:pt idx="20">
                  <c:v>9.0065973366653396E-2</c:v>
                </c:pt>
                <c:pt idx="21">
                  <c:v>4.8768420325748803E-2</c:v>
                </c:pt>
                <c:pt idx="22">
                  <c:v>7.8760881274432606E-3</c:v>
                </c:pt>
                <c:pt idx="23">
                  <c:v>-3.1704495255022502E-2</c:v>
                </c:pt>
                <c:pt idx="24">
                  <c:v>-6.9128739697330396E-2</c:v>
                </c:pt>
                <c:pt idx="25">
                  <c:v>-0.103634157744948</c:v>
                </c:pt>
                <c:pt idx="26">
                  <c:v>-0.13455774599723</c:v>
                </c:pt>
                <c:pt idx="27">
                  <c:v>-0.16135014714023099</c:v>
                </c:pt>
                <c:pt idx="28">
                  <c:v>-0.18358625999459499</c:v>
                </c:pt>
                <c:pt idx="29">
                  <c:v>-0.200972076680832</c:v>
                </c:pt>
                <c:pt idx="30">
                  <c:v>-0.21334764263765801</c:v>
                </c:pt>
                <c:pt idx="31">
                  <c:v>-0.22068615308721701</c:v>
                </c:pt>
                <c:pt idx="32">
                  <c:v>-0.22308931495537601</c:v>
                </c:pt>
                <c:pt idx="33">
                  <c:v>-0.22077921267620301</c:v>
                </c:pt>
                <c:pt idx="34">
                  <c:v>-0.21408701641974201</c:v>
                </c:pt>
                <c:pt idx="35">
                  <c:v>-0.20343895909760401</c:v>
                </c:pt>
                <c:pt idx="36">
                  <c:v>-0.18934008146520101</c:v>
                </c:pt>
                <c:pt idx="37">
                  <c:v>-0.17235630069876101</c:v>
                </c:pt>
                <c:pt idx="38">
                  <c:v>-0.153095395490252</c:v>
                </c:pt>
                <c:pt idx="39">
                  <c:v>-0.13218751908890899</c:v>
                </c:pt>
                <c:pt idx="40">
                  <c:v>-0.11026585056676801</c:v>
                </c:pt>
                <c:pt idx="41">
                  <c:v>-8.7947974266895601E-2</c:v>
                </c:pt>
                <c:pt idx="42">
                  <c:v>-6.5818538885685701E-2</c:v>
                </c:pt>
                <c:pt idx="43">
                  <c:v>-4.4413692492332998E-2</c:v>
                </c:pt>
                <c:pt idx="44" formatCode="0.00E+00">
                  <c:v>-2.4207720060533702E-2</c:v>
                </c:pt>
                <c:pt idx="45">
                  <c:v>-5.6022282797975401E-3</c:v>
                </c:pt>
                <c:pt idx="46">
                  <c:v>1.10818686197664E-2</c:v>
                </c:pt>
                <c:pt idx="47">
                  <c:v>2.5609405445520299E-2</c:v>
                </c:pt>
                <c:pt idx="48">
                  <c:v>3.7833008445706598E-2</c:v>
                </c:pt>
                <c:pt idx="49">
                  <c:v>4.76921665193916E-2</c:v>
                </c:pt>
                <c:pt idx="50">
                  <c:v>5.5209470087738799E-2</c:v>
                </c:pt>
                <c:pt idx="51">
                  <c:v>6.0484245603242497E-2</c:v>
                </c:pt>
                <c:pt idx="52">
                  <c:v>6.3683893246636397E-2</c:v>
                </c:pt>
                <c:pt idx="53">
                  <c:v>6.5033302946433599E-2</c:v>
                </c:pt>
                <c:pt idx="54">
                  <c:v>6.4802777448371193E-2</c:v>
                </c:pt>
                <c:pt idx="55">
                  <c:v>6.3294929250339804E-2</c:v>
                </c:pt>
                <c:pt idx="56">
                  <c:v>6.0831039829675103E-2</c:v>
                </c:pt>
                <c:pt idx="57">
                  <c:v>5.77373743134613E-2</c:v>
                </c:pt>
                <c:pt idx="58">
                  <c:v>5.4331932737630803E-2</c:v>
                </c:pt>
                <c:pt idx="59">
                  <c:v>5.0912091021751101E-2</c:v>
                </c:pt>
                <c:pt idx="60">
                  <c:v>4.7743541993289902E-2</c:v>
                </c:pt>
                <c:pt idx="61">
                  <c:v>4.5050890943694098E-2</c:v>
                </c:pt>
                <c:pt idx="62">
                  <c:v>4.3010193417563999E-2</c:v>
                </c:pt>
                <c:pt idx="63">
                  <c:v>4.1743647689555102E-2</c:v>
                </c:pt>
                <c:pt idx="64">
                  <c:v>4.1316573384015502E-2</c:v>
                </c:pt>
                <c:pt idx="65">
                  <c:v>4.1736723805651903E-2</c:v>
                </c:pt>
                <c:pt idx="66">
                  <c:v>4.2955895696665497E-2</c:v>
                </c:pt>
                <c:pt idx="67">
                  <c:v>4.4873719192737402E-2</c:v>
                </c:pt>
                <c:pt idx="68">
                  <c:v>4.7343435451474597E-2</c:v>
                </c:pt>
                <c:pt idx="69">
                  <c:v>5.0179402273982099E-2</c:v>
                </c:pt>
                <c:pt idx="70">
                  <c:v>5.31660112200113E-2</c:v>
                </c:pt>
                <c:pt idx="71">
                  <c:v>5.6067655030810203E-2</c:v>
                </c:pt>
                <c:pt idx="72">
                  <c:v>5.86393529806572E-2</c:v>
                </c:pt>
                <c:pt idx="73">
                  <c:v>6.0637624953854302E-2</c:v>
                </c:pt>
                <c:pt idx="74">
                  <c:v>6.18312029573986E-2</c:v>
                </c:pt>
                <c:pt idx="75">
                  <c:v>6.2011181285089402E-2</c:v>
                </c:pt>
                <c:pt idx="76">
                  <c:v>6.1000232998360097E-2</c:v>
                </c:pt>
                <c:pt idx="77">
                  <c:v>5.8660559659504702E-2</c:v>
                </c:pt>
                <c:pt idx="78">
                  <c:v>5.4900291790806903E-2</c:v>
                </c:pt>
                <c:pt idx="79">
                  <c:v>4.9678117412526E-2</c:v>
                </c:pt>
                <c:pt idx="80">
                  <c:v>4.3005983006822603E-2</c:v>
                </c:pt>
                <c:pt idx="81">
                  <c:v>3.4949782915117897E-2</c:v>
                </c:pt>
                <c:pt idx="82">
                  <c:v>2.5628026921131902E-2</c:v>
                </c:pt>
                <c:pt idx="83">
                  <c:v>1.5208548975697799E-2</c:v>
                </c:pt>
                <c:pt idx="84">
                  <c:v>3.90339010609537E-3</c:v>
                </c:pt>
                <c:pt idx="85">
                  <c:v>-8.0379469167526692E-3</c:v>
                </c:pt>
                <c:pt idx="86">
                  <c:v>-2.0336616822790001E-2</c:v>
                </c:pt>
                <c:pt idx="87">
                  <c:v>-3.2693623606376399E-2</c:v>
                </c:pt>
                <c:pt idx="88">
                  <c:v>-4.4799747609679599E-2</c:v>
                </c:pt>
                <c:pt idx="89">
                  <c:v>-5.6345847325262099E-2</c:v>
                </c:pt>
                <c:pt idx="90">
                  <c:v>-6.70331650224439E-2</c:v>
                </c:pt>
                <c:pt idx="91">
                  <c:v>-7.6583268347090699E-2</c:v>
                </c:pt>
                <c:pt idx="92">
                  <c:v>-8.4747276190425602E-2</c:v>
                </c:pt>
                <c:pt idx="93">
                  <c:v>-9.1314045670244495E-2</c:v>
                </c:pt>
                <c:pt idx="94">
                  <c:v>-9.6117036887396798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794E-2</c:v>
                </c:pt>
                <c:pt idx="98">
                  <c:v>-9.6169475279374597E-2</c:v>
                </c:pt>
                <c:pt idx="99">
                  <c:v>-9.1488557636656503E-2</c:v>
                </c:pt>
                <c:pt idx="100" formatCode="0.00E+00">
                  <c:v>-8.515286237828E-2</c:v>
                </c:pt>
                <c:pt idx="101">
                  <c:v>-7.7355545715479798E-2</c:v>
                </c:pt>
                <c:pt idx="102">
                  <c:v>-6.8326669674248899E-2</c:v>
                </c:pt>
                <c:pt idx="103">
                  <c:v>-5.8325168372363199E-2</c:v>
                </c:pt>
                <c:pt idx="104">
                  <c:v>-4.7629943555280697E-2</c:v>
                </c:pt>
                <c:pt idx="105">
                  <c:v>-3.6530413875090699E-2</c:v>
                </c:pt>
                <c:pt idx="106">
                  <c:v>-2.5316858977267001E-2</c:v>
                </c:pt>
                <c:pt idx="107">
                  <c:v>-1.42709036631229E-2</c:v>
                </c:pt>
                <c:pt idx="108">
                  <c:v>-3.65647915560485E-3</c:v>
                </c:pt>
                <c:pt idx="109">
                  <c:v>6.2884218096384203E-3</c:v>
                </c:pt>
                <c:pt idx="110">
                  <c:v>1.5358910910465101E-2</c:v>
                </c:pt>
                <c:pt idx="111">
                  <c:v>2.3389047643541799E-2</c:v>
                </c:pt>
                <c:pt idx="112">
                  <c:v>3.0256166787594001E-2</c:v>
                </c:pt>
                <c:pt idx="113">
                  <c:v>3.58835532655686E-2</c:v>
                </c:pt>
                <c:pt idx="114">
                  <c:v>4.0241389072564901E-2</c:v>
                </c:pt>
                <c:pt idx="115">
                  <c:v>4.3345960591244501E-2</c:v>
                </c:pt>
                <c:pt idx="116">
                  <c:v>4.52571782922278E-2</c:v>
                </c:pt>
                <c:pt idx="117">
                  <c:v>4.6074522214776703E-2</c:v>
                </c:pt>
                <c:pt idx="118" formatCode="0.00E+00">
                  <c:v>4.5931583535225098E-2</c:v>
                </c:pt>
                <c:pt idx="119" formatCode="0.00E+00">
                  <c:v>4.49894229188256E-2</c:v>
                </c:pt>
                <c:pt idx="120">
                  <c:v>4.3429008418551997E-2</c:v>
                </c:pt>
                <c:pt idx="121">
                  <c:v>4.1443027940373203E-2</c:v>
                </c:pt>
                <c:pt idx="122">
                  <c:v>3.9227392604794499E-2</c:v>
                </c:pt>
                <c:pt idx="123">
                  <c:v>3.6972756962016899E-2</c:v>
                </c:pt>
                <c:pt idx="124">
                  <c:v>3.4856379648600999E-2</c:v>
                </c:pt>
                <c:pt idx="125">
                  <c:v>3.3034633825274801E-2</c:v>
                </c:pt>
                <c:pt idx="126">
                  <c:v>3.16364511547267E-2</c:v>
                </c:pt>
                <c:pt idx="127">
                  <c:v>3.0757947118349501E-2</c:v>
                </c:pt>
                <c:pt idx="128">
                  <c:v>3.04584304584299E-2</c:v>
                </c:pt>
                <c:pt idx="129">
                  <c:v>3.0757947118348901E-2</c:v>
                </c:pt>
                <c:pt idx="130">
                  <c:v>3.16364511547257E-2</c:v>
                </c:pt>
                <c:pt idx="131">
                  <c:v>3.3034633825273399E-2</c:v>
                </c:pt>
                <c:pt idx="132">
                  <c:v>3.4856379648599202E-2</c:v>
                </c:pt>
                <c:pt idx="133">
                  <c:v>3.69727569620147E-2</c:v>
                </c:pt>
                <c:pt idx="134">
                  <c:v>3.9227392604792001E-2</c:v>
                </c:pt>
                <c:pt idx="135">
                  <c:v>4.1443027940370698E-2</c:v>
                </c:pt>
                <c:pt idx="136">
                  <c:v>4.34290084185492E-2</c:v>
                </c:pt>
                <c:pt idx="137" formatCode="0.00E+00">
                  <c:v>4.4989422918822602E-2</c:v>
                </c:pt>
                <c:pt idx="138" formatCode="0.00E+00">
                  <c:v>4.5931583535222101E-2</c:v>
                </c:pt>
                <c:pt idx="139">
                  <c:v>4.6074522214773997E-2</c:v>
                </c:pt>
                <c:pt idx="140">
                  <c:v>4.5257178292225198E-2</c:v>
                </c:pt>
                <c:pt idx="141">
                  <c:v>4.3345960591242003E-2</c:v>
                </c:pt>
                <c:pt idx="142">
                  <c:v>4.0241389072562701E-2</c:v>
                </c:pt>
                <c:pt idx="143">
                  <c:v>3.5883553265566803E-2</c:v>
                </c:pt>
                <c:pt idx="144">
                  <c:v>3.0256166787592399E-2</c:v>
                </c:pt>
                <c:pt idx="145">
                  <c:v>2.3389047643540498E-2</c:v>
                </c:pt>
                <c:pt idx="146">
                  <c:v>1.5358910910464299E-2</c:v>
                </c:pt>
                <c:pt idx="147">
                  <c:v>6.2884218096380604E-3</c:v>
                </c:pt>
                <c:pt idx="148">
                  <c:v>-3.6564791556048101E-3</c:v>
                </c:pt>
                <c:pt idx="149">
                  <c:v>-1.42709036631224E-2</c:v>
                </c:pt>
                <c:pt idx="150">
                  <c:v>-2.5316858977266099E-2</c:v>
                </c:pt>
                <c:pt idx="151">
                  <c:v>-3.6530413875089603E-2</c:v>
                </c:pt>
                <c:pt idx="152">
                  <c:v>-4.7629943555279199E-2</c:v>
                </c:pt>
                <c:pt idx="153">
                  <c:v>-5.8325168372361298E-2</c:v>
                </c:pt>
                <c:pt idx="154">
                  <c:v>-6.8326669674246998E-2</c:v>
                </c:pt>
                <c:pt idx="155">
                  <c:v>-7.73555457154778E-2</c:v>
                </c:pt>
                <c:pt idx="156" formatCode="0.00E+00">
                  <c:v>-8.5152862378277794E-2</c:v>
                </c:pt>
                <c:pt idx="157">
                  <c:v>-9.14885576366542E-2</c:v>
                </c:pt>
                <c:pt idx="158">
                  <c:v>-9.6169475279372502E-2</c:v>
                </c:pt>
                <c:pt idx="159">
                  <c:v>-9.9046231854959796E-2</c:v>
                </c:pt>
                <c:pt idx="160">
                  <c:v>-0.100018660176939</c:v>
                </c:pt>
                <c:pt idx="161">
                  <c:v>-9.9039621692920105E-2</c:v>
                </c:pt>
                <c:pt idx="162">
                  <c:v>-9.6117036887394994E-2</c:v>
                </c:pt>
                <c:pt idx="163">
                  <c:v>-9.1314045670243205E-2</c:v>
                </c:pt>
                <c:pt idx="164">
                  <c:v>-8.4747276190424395E-2</c:v>
                </c:pt>
                <c:pt idx="165">
                  <c:v>-7.6583268347089797E-2</c:v>
                </c:pt>
                <c:pt idx="166">
                  <c:v>-6.70331650224434E-2</c:v>
                </c:pt>
                <c:pt idx="167">
                  <c:v>-5.6345847325262002E-2</c:v>
                </c:pt>
                <c:pt idx="168">
                  <c:v>-4.4799747609679703E-2</c:v>
                </c:pt>
                <c:pt idx="169">
                  <c:v>-3.2693623606376697E-2</c:v>
                </c:pt>
                <c:pt idx="170">
                  <c:v>-2.0336616822790501E-2</c:v>
                </c:pt>
                <c:pt idx="171">
                  <c:v>-8.0379469167534707E-3</c:v>
                </c:pt>
                <c:pt idx="172">
                  <c:v>3.9033901060944302E-3</c:v>
                </c:pt>
                <c:pt idx="173">
                  <c:v>1.5208548975696699E-2</c:v>
                </c:pt>
                <c:pt idx="174">
                  <c:v>2.5628026921130798E-2</c:v>
                </c:pt>
                <c:pt idx="175">
                  <c:v>3.49497829151168E-2</c:v>
                </c:pt>
                <c:pt idx="176">
                  <c:v>4.3005983006821402E-2</c:v>
                </c:pt>
                <c:pt idx="177">
                  <c:v>4.9678117412524599E-2</c:v>
                </c:pt>
                <c:pt idx="178">
                  <c:v>5.4900291790805703E-2</c:v>
                </c:pt>
                <c:pt idx="179">
                  <c:v>5.8660559659503703E-2</c:v>
                </c:pt>
                <c:pt idx="180">
                  <c:v>6.1000232998359001E-2</c:v>
                </c:pt>
                <c:pt idx="181">
                  <c:v>6.20111812850885E-2</c:v>
                </c:pt>
                <c:pt idx="182">
                  <c:v>6.1831202957397899E-2</c:v>
                </c:pt>
                <c:pt idx="183">
                  <c:v>6.0637624953853803E-2</c:v>
                </c:pt>
                <c:pt idx="184">
                  <c:v>5.86393529806567E-2</c:v>
                </c:pt>
                <c:pt idx="185">
                  <c:v>5.60676550308098E-2</c:v>
                </c:pt>
                <c:pt idx="186">
                  <c:v>5.3166011220011099E-2</c:v>
                </c:pt>
                <c:pt idx="187">
                  <c:v>5.0179402273982203E-2</c:v>
                </c:pt>
                <c:pt idx="188">
                  <c:v>4.7343435451474701E-2</c:v>
                </c:pt>
                <c:pt idx="189">
                  <c:v>4.4873719192737499E-2</c:v>
                </c:pt>
                <c:pt idx="190">
                  <c:v>4.2955895696665601E-2</c:v>
                </c:pt>
                <c:pt idx="191">
                  <c:v>4.1736723805652201E-2</c:v>
                </c:pt>
                <c:pt idx="192">
                  <c:v>4.1316573384015703E-2</c:v>
                </c:pt>
                <c:pt idx="193">
                  <c:v>4.1743647689555199E-2</c:v>
                </c:pt>
                <c:pt idx="194">
                  <c:v>4.3010193417564097E-2</c:v>
                </c:pt>
                <c:pt idx="195">
                  <c:v>4.5050890943694202E-2</c:v>
                </c:pt>
                <c:pt idx="196">
                  <c:v>4.7743541993289902E-2</c:v>
                </c:pt>
                <c:pt idx="197">
                  <c:v>5.0912091021751003E-2</c:v>
                </c:pt>
                <c:pt idx="198">
                  <c:v>5.4331932737630699E-2</c:v>
                </c:pt>
                <c:pt idx="199">
                  <c:v>5.77373743134613E-2</c:v>
                </c:pt>
                <c:pt idx="200">
                  <c:v>6.0831039829674902E-2</c:v>
                </c:pt>
                <c:pt idx="201">
                  <c:v>6.3294929250339499E-2</c:v>
                </c:pt>
                <c:pt idx="202">
                  <c:v>6.4802777448370999E-2</c:v>
                </c:pt>
                <c:pt idx="203">
                  <c:v>6.5033302946433599E-2</c:v>
                </c:pt>
                <c:pt idx="204">
                  <c:v>6.3683893246636203E-2</c:v>
                </c:pt>
                <c:pt idx="205">
                  <c:v>6.0484245603242399E-2</c:v>
                </c:pt>
                <c:pt idx="206">
                  <c:v>5.5209470087738799E-2</c:v>
                </c:pt>
                <c:pt idx="207">
                  <c:v>4.7692166519391802E-2</c:v>
                </c:pt>
                <c:pt idx="208">
                  <c:v>3.7833008445706702E-2</c:v>
                </c:pt>
                <c:pt idx="209">
                  <c:v>2.5609405445520501E-2</c:v>
                </c:pt>
                <c:pt idx="210">
                  <c:v>1.10818686197667E-2</c:v>
                </c:pt>
                <c:pt idx="211">
                  <c:v>-5.6022282797970396E-3</c:v>
                </c:pt>
                <c:pt idx="212" formatCode="0.00E+00">
                  <c:v>-2.4207720060533101E-2</c:v>
                </c:pt>
                <c:pt idx="213">
                  <c:v>-4.4413692492332103E-2</c:v>
                </c:pt>
                <c:pt idx="214">
                  <c:v>-6.5818538885684799E-2</c:v>
                </c:pt>
                <c:pt idx="215">
                  <c:v>-8.7947974266894699E-2</c:v>
                </c:pt>
                <c:pt idx="216">
                  <c:v>-0.11026585056676701</c:v>
                </c:pt>
                <c:pt idx="217">
                  <c:v>-0.132187519088908</c:v>
                </c:pt>
                <c:pt idx="218">
                  <c:v>-0.153095395490251</c:v>
                </c:pt>
                <c:pt idx="219">
                  <c:v>-0.17235630069876001</c:v>
                </c:pt>
                <c:pt idx="220">
                  <c:v>-0.18934008146520001</c:v>
                </c:pt>
                <c:pt idx="221">
                  <c:v>-0.20343895909760301</c:v>
                </c:pt>
                <c:pt idx="222">
                  <c:v>-0.21408701641974101</c:v>
                </c:pt>
                <c:pt idx="223">
                  <c:v>-0.22077921267620201</c:v>
                </c:pt>
                <c:pt idx="224">
                  <c:v>-0.22308931495537501</c:v>
                </c:pt>
                <c:pt idx="225">
                  <c:v>-0.22068615308721601</c:v>
                </c:pt>
                <c:pt idx="226">
                  <c:v>-0.21334764263765801</c:v>
                </c:pt>
                <c:pt idx="227">
                  <c:v>-0.200972076680832</c:v>
                </c:pt>
                <c:pt idx="228">
                  <c:v>-0.18358625999459499</c:v>
                </c:pt>
                <c:pt idx="229">
                  <c:v>-0.16135014714023099</c:v>
                </c:pt>
                <c:pt idx="230">
                  <c:v>-0.13455774599723</c:v>
                </c:pt>
                <c:pt idx="231">
                  <c:v>-0.103634157744949</c:v>
                </c:pt>
                <c:pt idx="232">
                  <c:v>-6.9128739697331701E-2</c:v>
                </c:pt>
                <c:pt idx="233">
                  <c:v>-3.1704495255024001E-2</c:v>
                </c:pt>
                <c:pt idx="234">
                  <c:v>7.8760881274418104E-3</c:v>
                </c:pt>
                <c:pt idx="235">
                  <c:v>4.87684203257472E-2</c:v>
                </c:pt>
                <c:pt idx="236">
                  <c:v>9.0065973366651703E-2</c:v>
                </c:pt>
                <c:pt idx="237">
                  <c:v>0.13082270227463499</c:v>
                </c:pt>
                <c:pt idx="238">
                  <c:v>0.17007711781318999</c:v>
                </c:pt>
                <c:pt idx="239">
                  <c:v>0.20687734760254201</c:v>
                </c:pt>
                <c:pt idx="240">
                  <c:v>0.240306482078462</c:v>
                </c:pt>
                <c:pt idx="241">
                  <c:v>0.26950748255722001</c:v>
                </c:pt>
                <c:pt idx="242">
                  <c:v>0.293706931098902</c:v>
                </c:pt>
                <c:pt idx="243">
                  <c:v>0.31223692605424702</c:v>
                </c:pt>
                <c:pt idx="244">
                  <c:v>0.32455447260060699</c:v>
                </c:pt>
                <c:pt idx="245">
                  <c:v>0.33025778301562497</c:v>
                </c:pt>
                <c:pt idx="246">
                  <c:v>0.329098985067318</c:v>
                </c:pt>
                <c:pt idx="247">
                  <c:v>0.320992836302053</c:v>
                </c:pt>
                <c:pt idx="248">
                  <c:v>0.30602115427007798</c:v>
                </c:pt>
                <c:pt idx="249">
                  <c:v>0.28443279450706299</c:v>
                </c:pt>
                <c:pt idx="250">
                  <c:v>0.25663913574431402</c:v>
                </c:pt>
                <c:pt idx="251">
                  <c:v>0.22320516150288899</c:v>
                </c:pt>
                <c:pt idx="252">
                  <c:v>0.18483635501302401</c:v>
                </c:pt>
                <c:pt idx="253">
                  <c:v>0.14236174640638999</c:v>
                </c:pt>
                <c:pt idx="254">
                  <c:v>9.6713563637287198E-2</c:v>
                </c:pt>
                <c:pt idx="255">
                  <c:v>4.8904038162364598E-2</c:v>
                </c:pt>
                <c:pt idx="256" formatCode="0.00E+00">
                  <c:v>1.0133638957697301E-15</c:v>
                </c:pt>
                <c:pt idx="257">
                  <c:v>-4.8904038162362398E-2</c:v>
                </c:pt>
                <c:pt idx="258">
                  <c:v>-9.6713563637285296E-2</c:v>
                </c:pt>
                <c:pt idx="259">
                  <c:v>-0.14236174640638799</c:v>
                </c:pt>
                <c:pt idx="260">
                  <c:v>-0.18483635501302201</c:v>
                </c:pt>
                <c:pt idx="261">
                  <c:v>-0.22320516150288799</c:v>
                </c:pt>
                <c:pt idx="262">
                  <c:v>-0.25663913574431302</c:v>
                </c:pt>
                <c:pt idx="263">
                  <c:v>-0.28443279450706299</c:v>
                </c:pt>
                <c:pt idx="264">
                  <c:v>-0.30602115427007798</c:v>
                </c:pt>
                <c:pt idx="265">
                  <c:v>-0.320992836302052</c:v>
                </c:pt>
                <c:pt idx="266">
                  <c:v>-0.329098985067318</c:v>
                </c:pt>
                <c:pt idx="267">
                  <c:v>-0.33025778301562703</c:v>
                </c:pt>
                <c:pt idx="268">
                  <c:v>-0.32455447260060799</c:v>
                </c:pt>
                <c:pt idx="269">
                  <c:v>-0.31223692605424702</c:v>
                </c:pt>
                <c:pt idx="270">
                  <c:v>-0.293706931098904</c:v>
                </c:pt>
                <c:pt idx="271">
                  <c:v>-0.26950748255722201</c:v>
                </c:pt>
                <c:pt idx="272">
                  <c:v>-0.240306482078464</c:v>
                </c:pt>
                <c:pt idx="273">
                  <c:v>-0.206877347602543</c:v>
                </c:pt>
                <c:pt idx="274">
                  <c:v>-0.17007711781319201</c:v>
                </c:pt>
                <c:pt idx="275">
                  <c:v>-0.13082270227463699</c:v>
                </c:pt>
                <c:pt idx="276">
                  <c:v>-9.0065973366653396E-2</c:v>
                </c:pt>
                <c:pt idx="277">
                  <c:v>-4.8768420325748803E-2</c:v>
                </c:pt>
                <c:pt idx="278">
                  <c:v>-7.8760881274432606E-3</c:v>
                </c:pt>
                <c:pt idx="279">
                  <c:v>3.1704495255022502E-2</c:v>
                </c:pt>
                <c:pt idx="280">
                  <c:v>6.9128739697330396E-2</c:v>
                </c:pt>
                <c:pt idx="281">
                  <c:v>0.103634157744948</c:v>
                </c:pt>
                <c:pt idx="282">
                  <c:v>0.13455774599723</c:v>
                </c:pt>
                <c:pt idx="283">
                  <c:v>0.16135014714023099</c:v>
                </c:pt>
                <c:pt idx="284">
                  <c:v>0.18358625999459499</c:v>
                </c:pt>
                <c:pt idx="285">
                  <c:v>0.200972076680832</c:v>
                </c:pt>
                <c:pt idx="286">
                  <c:v>0.21334764263765801</c:v>
                </c:pt>
                <c:pt idx="287">
                  <c:v>0.22068615308721701</c:v>
                </c:pt>
                <c:pt idx="288">
                  <c:v>0.22308931495537601</c:v>
                </c:pt>
                <c:pt idx="289">
                  <c:v>0.22077921267620301</c:v>
                </c:pt>
                <c:pt idx="290">
                  <c:v>0.21408701641974201</c:v>
                </c:pt>
                <c:pt idx="291">
                  <c:v>0.20343895909760401</c:v>
                </c:pt>
                <c:pt idx="292">
                  <c:v>0.18934008146520101</c:v>
                </c:pt>
                <c:pt idx="293">
                  <c:v>0.17235630069876101</c:v>
                </c:pt>
                <c:pt idx="294">
                  <c:v>0.153095395490252</c:v>
                </c:pt>
                <c:pt idx="295">
                  <c:v>0.13218751908890899</c:v>
                </c:pt>
                <c:pt idx="296">
                  <c:v>0.11026585056676801</c:v>
                </c:pt>
                <c:pt idx="297">
                  <c:v>8.7947974266895601E-2</c:v>
                </c:pt>
                <c:pt idx="298">
                  <c:v>6.5818538885685701E-2</c:v>
                </c:pt>
                <c:pt idx="299">
                  <c:v>4.4413692492332998E-2</c:v>
                </c:pt>
                <c:pt idx="300" formatCode="0.00E+00">
                  <c:v>2.4207720060533702E-2</c:v>
                </c:pt>
                <c:pt idx="301">
                  <c:v>5.6022282797975401E-3</c:v>
                </c:pt>
                <c:pt idx="302">
                  <c:v>-1.10818686197664E-2</c:v>
                </c:pt>
                <c:pt idx="303">
                  <c:v>-2.5609405445520299E-2</c:v>
                </c:pt>
                <c:pt idx="304">
                  <c:v>-3.7833008445706598E-2</c:v>
                </c:pt>
                <c:pt idx="305">
                  <c:v>-4.76921665193916E-2</c:v>
                </c:pt>
                <c:pt idx="306">
                  <c:v>-5.5209470087738799E-2</c:v>
                </c:pt>
                <c:pt idx="307">
                  <c:v>-6.0484245603242497E-2</c:v>
                </c:pt>
                <c:pt idx="308">
                  <c:v>-6.3683893246636397E-2</c:v>
                </c:pt>
                <c:pt idx="309">
                  <c:v>-6.5033302946433599E-2</c:v>
                </c:pt>
                <c:pt idx="310">
                  <c:v>-6.4802777448371193E-2</c:v>
                </c:pt>
                <c:pt idx="311">
                  <c:v>-6.3294929250339804E-2</c:v>
                </c:pt>
                <c:pt idx="312">
                  <c:v>-6.0831039829675103E-2</c:v>
                </c:pt>
                <c:pt idx="313">
                  <c:v>-5.77373743134613E-2</c:v>
                </c:pt>
                <c:pt idx="314">
                  <c:v>-5.4331932737630803E-2</c:v>
                </c:pt>
                <c:pt idx="315">
                  <c:v>-5.0912091021751101E-2</c:v>
                </c:pt>
                <c:pt idx="316">
                  <c:v>-4.7743541993289902E-2</c:v>
                </c:pt>
                <c:pt idx="317">
                  <c:v>-4.5050890943694098E-2</c:v>
                </c:pt>
                <c:pt idx="318">
                  <c:v>-4.3010193417563999E-2</c:v>
                </c:pt>
                <c:pt idx="319">
                  <c:v>-4.1743647689555102E-2</c:v>
                </c:pt>
                <c:pt idx="320">
                  <c:v>-4.1316573384015502E-2</c:v>
                </c:pt>
                <c:pt idx="321">
                  <c:v>-4.1736723805651903E-2</c:v>
                </c:pt>
                <c:pt idx="322">
                  <c:v>-4.2955895696665497E-2</c:v>
                </c:pt>
                <c:pt idx="323">
                  <c:v>-4.4873719192737402E-2</c:v>
                </c:pt>
                <c:pt idx="324">
                  <c:v>-4.7343435451474597E-2</c:v>
                </c:pt>
                <c:pt idx="325">
                  <c:v>-5.0179402273982099E-2</c:v>
                </c:pt>
                <c:pt idx="326">
                  <c:v>-5.31660112200113E-2</c:v>
                </c:pt>
                <c:pt idx="327">
                  <c:v>-5.6067655030810203E-2</c:v>
                </c:pt>
                <c:pt idx="328">
                  <c:v>-5.86393529806572E-2</c:v>
                </c:pt>
                <c:pt idx="329">
                  <c:v>-6.0637624953854302E-2</c:v>
                </c:pt>
                <c:pt idx="330">
                  <c:v>-6.18312029573986E-2</c:v>
                </c:pt>
                <c:pt idx="331">
                  <c:v>-6.2011181285089402E-2</c:v>
                </c:pt>
                <c:pt idx="332">
                  <c:v>-6.1000232998360097E-2</c:v>
                </c:pt>
                <c:pt idx="333">
                  <c:v>-5.8660559659504702E-2</c:v>
                </c:pt>
                <c:pt idx="334">
                  <c:v>-5.4900291790806903E-2</c:v>
                </c:pt>
                <c:pt idx="335">
                  <c:v>-4.9678117412526E-2</c:v>
                </c:pt>
                <c:pt idx="336">
                  <c:v>-4.3005983006822603E-2</c:v>
                </c:pt>
                <c:pt idx="337">
                  <c:v>-3.4949782915117897E-2</c:v>
                </c:pt>
                <c:pt idx="338">
                  <c:v>-2.5628026921131902E-2</c:v>
                </c:pt>
                <c:pt idx="339">
                  <c:v>-1.5208548975697799E-2</c:v>
                </c:pt>
                <c:pt idx="340">
                  <c:v>-3.90339010609537E-3</c:v>
                </c:pt>
                <c:pt idx="341">
                  <c:v>8.0379469167526692E-3</c:v>
                </c:pt>
                <c:pt idx="342">
                  <c:v>2.0336616822790001E-2</c:v>
                </c:pt>
                <c:pt idx="343">
                  <c:v>3.2693623606376399E-2</c:v>
                </c:pt>
                <c:pt idx="344">
                  <c:v>4.4799747609679599E-2</c:v>
                </c:pt>
                <c:pt idx="345">
                  <c:v>5.6345847325262099E-2</c:v>
                </c:pt>
                <c:pt idx="346">
                  <c:v>6.70331650224439E-2</c:v>
                </c:pt>
                <c:pt idx="347">
                  <c:v>7.6583268347090699E-2</c:v>
                </c:pt>
                <c:pt idx="348">
                  <c:v>8.4747276190425602E-2</c:v>
                </c:pt>
                <c:pt idx="349">
                  <c:v>9.1314045670244495E-2</c:v>
                </c:pt>
                <c:pt idx="350">
                  <c:v>9.6117036887396798E-2</c:v>
                </c:pt>
                <c:pt idx="351">
                  <c:v>9.90396216929222E-2</c:v>
                </c:pt>
                <c:pt idx="352">
                  <c:v>0.100018660176941</c:v>
                </c:pt>
                <c:pt idx="353">
                  <c:v>9.9046231854961794E-2</c:v>
                </c:pt>
                <c:pt idx="354">
                  <c:v>9.6169475279374597E-2</c:v>
                </c:pt>
                <c:pt idx="355">
                  <c:v>9.1488557636656503E-2</c:v>
                </c:pt>
                <c:pt idx="356" formatCode="0.00E+00">
                  <c:v>8.515286237828E-2</c:v>
                </c:pt>
                <c:pt idx="357">
                  <c:v>7.7355545715479798E-2</c:v>
                </c:pt>
                <c:pt idx="358">
                  <c:v>6.8326669674248899E-2</c:v>
                </c:pt>
                <c:pt idx="359">
                  <c:v>5.8325168372363199E-2</c:v>
                </c:pt>
                <c:pt idx="360">
                  <c:v>4.7629943555280697E-2</c:v>
                </c:pt>
                <c:pt idx="361">
                  <c:v>3.6530413875090699E-2</c:v>
                </c:pt>
                <c:pt idx="362">
                  <c:v>2.5316858977267001E-2</c:v>
                </c:pt>
                <c:pt idx="363">
                  <c:v>1.42709036631229E-2</c:v>
                </c:pt>
                <c:pt idx="364">
                  <c:v>3.65647915560485E-3</c:v>
                </c:pt>
                <c:pt idx="365">
                  <c:v>-6.2884218096384203E-3</c:v>
                </c:pt>
                <c:pt idx="366">
                  <c:v>-1.5358910910465101E-2</c:v>
                </c:pt>
                <c:pt idx="367">
                  <c:v>-2.3389047643541799E-2</c:v>
                </c:pt>
                <c:pt idx="368">
                  <c:v>-3.0256166787594001E-2</c:v>
                </c:pt>
                <c:pt idx="369">
                  <c:v>-3.58835532655686E-2</c:v>
                </c:pt>
                <c:pt idx="370">
                  <c:v>-4.0241389072564901E-2</c:v>
                </c:pt>
                <c:pt idx="371">
                  <c:v>-4.3345960591244501E-2</c:v>
                </c:pt>
                <c:pt idx="372">
                  <c:v>-4.52571782922278E-2</c:v>
                </c:pt>
                <c:pt idx="373">
                  <c:v>-4.6074522214776703E-2</c:v>
                </c:pt>
                <c:pt idx="374" formatCode="0.00E+00">
                  <c:v>-4.5931583535225098E-2</c:v>
                </c:pt>
                <c:pt idx="375" formatCode="0.00E+00">
                  <c:v>-4.49894229188256E-2</c:v>
                </c:pt>
                <c:pt idx="376">
                  <c:v>-4.3429008418551997E-2</c:v>
                </c:pt>
                <c:pt idx="377">
                  <c:v>-4.1443027940373203E-2</c:v>
                </c:pt>
                <c:pt idx="378">
                  <c:v>-3.9227392604794499E-2</c:v>
                </c:pt>
                <c:pt idx="379">
                  <c:v>-3.6972756962016899E-2</c:v>
                </c:pt>
                <c:pt idx="380">
                  <c:v>-3.4856379648600999E-2</c:v>
                </c:pt>
                <c:pt idx="381">
                  <c:v>-3.3034633825274801E-2</c:v>
                </c:pt>
                <c:pt idx="382">
                  <c:v>-3.16364511547267E-2</c:v>
                </c:pt>
                <c:pt idx="383">
                  <c:v>-3.0757947118349501E-2</c:v>
                </c:pt>
                <c:pt idx="384">
                  <c:v>-3.04584304584299E-2</c:v>
                </c:pt>
                <c:pt idx="385">
                  <c:v>-3.0757947118348901E-2</c:v>
                </c:pt>
                <c:pt idx="386">
                  <c:v>-3.16364511547257E-2</c:v>
                </c:pt>
                <c:pt idx="387">
                  <c:v>-3.3034633825273399E-2</c:v>
                </c:pt>
                <c:pt idx="388">
                  <c:v>-3.4856379648599202E-2</c:v>
                </c:pt>
                <c:pt idx="389">
                  <c:v>-3.69727569620147E-2</c:v>
                </c:pt>
                <c:pt idx="390">
                  <c:v>-3.9227392604792001E-2</c:v>
                </c:pt>
                <c:pt idx="391">
                  <c:v>-4.1443027940370698E-2</c:v>
                </c:pt>
                <c:pt idx="392">
                  <c:v>-4.34290084185492E-2</c:v>
                </c:pt>
                <c:pt idx="393" formatCode="0.00E+00">
                  <c:v>-4.4989422918822602E-2</c:v>
                </c:pt>
                <c:pt idx="394" formatCode="0.00E+00">
                  <c:v>-4.5931583535222101E-2</c:v>
                </c:pt>
                <c:pt idx="395">
                  <c:v>-4.6074522214773997E-2</c:v>
                </c:pt>
                <c:pt idx="396">
                  <c:v>-4.5257178292225198E-2</c:v>
                </c:pt>
                <c:pt idx="397">
                  <c:v>-4.3345960591242003E-2</c:v>
                </c:pt>
                <c:pt idx="398">
                  <c:v>-4.0241389072562701E-2</c:v>
                </c:pt>
                <c:pt idx="399">
                  <c:v>-3.5883553265566803E-2</c:v>
                </c:pt>
                <c:pt idx="400">
                  <c:v>-3.0256166787592399E-2</c:v>
                </c:pt>
                <c:pt idx="401">
                  <c:v>-2.3389047643540498E-2</c:v>
                </c:pt>
                <c:pt idx="402">
                  <c:v>-1.5358910910464299E-2</c:v>
                </c:pt>
                <c:pt idx="403">
                  <c:v>-6.2884218096380604E-3</c:v>
                </c:pt>
                <c:pt idx="404">
                  <c:v>3.6564791556048101E-3</c:v>
                </c:pt>
                <c:pt idx="405">
                  <c:v>1.42709036631224E-2</c:v>
                </c:pt>
                <c:pt idx="406">
                  <c:v>2.5316858977266099E-2</c:v>
                </c:pt>
                <c:pt idx="407">
                  <c:v>3.6530413875089603E-2</c:v>
                </c:pt>
                <c:pt idx="408">
                  <c:v>4.7629943555279199E-2</c:v>
                </c:pt>
                <c:pt idx="409">
                  <c:v>5.8325168372361298E-2</c:v>
                </c:pt>
                <c:pt idx="410">
                  <c:v>6.8326669674246998E-2</c:v>
                </c:pt>
                <c:pt idx="411">
                  <c:v>7.73555457154778E-2</c:v>
                </c:pt>
                <c:pt idx="412" formatCode="0.00E+00">
                  <c:v>8.5152862378277794E-2</c:v>
                </c:pt>
                <c:pt idx="413">
                  <c:v>9.14885576366542E-2</c:v>
                </c:pt>
                <c:pt idx="414">
                  <c:v>9.6169475279372502E-2</c:v>
                </c:pt>
                <c:pt idx="415">
                  <c:v>9.9046231854959796E-2</c:v>
                </c:pt>
                <c:pt idx="416">
                  <c:v>0.100018660176939</c:v>
                </c:pt>
                <c:pt idx="417">
                  <c:v>9.9039621692920105E-2</c:v>
                </c:pt>
                <c:pt idx="418">
                  <c:v>9.6117036887394994E-2</c:v>
                </c:pt>
                <c:pt idx="419">
                  <c:v>9.1314045670243205E-2</c:v>
                </c:pt>
                <c:pt idx="420">
                  <c:v>8.4747276190424395E-2</c:v>
                </c:pt>
                <c:pt idx="421">
                  <c:v>7.6583268347089797E-2</c:v>
                </c:pt>
                <c:pt idx="422">
                  <c:v>6.70331650224434E-2</c:v>
                </c:pt>
                <c:pt idx="423">
                  <c:v>5.6345847325262002E-2</c:v>
                </c:pt>
                <c:pt idx="424">
                  <c:v>4.4799747609679703E-2</c:v>
                </c:pt>
                <c:pt idx="425">
                  <c:v>3.2693623606376697E-2</c:v>
                </c:pt>
                <c:pt idx="426">
                  <c:v>2.0336616822790501E-2</c:v>
                </c:pt>
                <c:pt idx="427">
                  <c:v>8.0379469167534707E-3</c:v>
                </c:pt>
                <c:pt idx="428">
                  <c:v>-3.9033901060944302E-3</c:v>
                </c:pt>
                <c:pt idx="429">
                  <c:v>-1.5208548975696699E-2</c:v>
                </c:pt>
                <c:pt idx="430">
                  <c:v>-2.5628026921130798E-2</c:v>
                </c:pt>
                <c:pt idx="431">
                  <c:v>-3.49497829151168E-2</c:v>
                </c:pt>
                <c:pt idx="432">
                  <c:v>-4.3005983006821402E-2</c:v>
                </c:pt>
                <c:pt idx="433">
                  <c:v>-4.9678117412524599E-2</c:v>
                </c:pt>
                <c:pt idx="434">
                  <c:v>-5.4900291790805703E-2</c:v>
                </c:pt>
                <c:pt idx="435">
                  <c:v>-5.8660559659503703E-2</c:v>
                </c:pt>
                <c:pt idx="436">
                  <c:v>-6.1000232998359001E-2</c:v>
                </c:pt>
                <c:pt idx="437">
                  <c:v>-6.20111812850885E-2</c:v>
                </c:pt>
                <c:pt idx="438">
                  <c:v>-6.1831202957397899E-2</c:v>
                </c:pt>
                <c:pt idx="439">
                  <c:v>-6.0637624953853803E-2</c:v>
                </c:pt>
                <c:pt idx="440">
                  <c:v>-5.86393529806567E-2</c:v>
                </c:pt>
                <c:pt idx="441">
                  <c:v>-5.60676550308098E-2</c:v>
                </c:pt>
                <c:pt idx="442">
                  <c:v>-5.3166011220011099E-2</c:v>
                </c:pt>
                <c:pt idx="443">
                  <c:v>-5.0179402273982203E-2</c:v>
                </c:pt>
                <c:pt idx="444">
                  <c:v>-4.7343435451474701E-2</c:v>
                </c:pt>
                <c:pt idx="445">
                  <c:v>-4.4873719192737499E-2</c:v>
                </c:pt>
                <c:pt idx="446">
                  <c:v>-4.2955895696665601E-2</c:v>
                </c:pt>
                <c:pt idx="447">
                  <c:v>-4.1736723805652201E-2</c:v>
                </c:pt>
                <c:pt idx="448">
                  <c:v>-4.1316573384015703E-2</c:v>
                </c:pt>
                <c:pt idx="449">
                  <c:v>-4.1743647689555199E-2</c:v>
                </c:pt>
                <c:pt idx="450">
                  <c:v>-4.3010193417564097E-2</c:v>
                </c:pt>
                <c:pt idx="451">
                  <c:v>-4.5050890943694202E-2</c:v>
                </c:pt>
                <c:pt idx="452">
                  <c:v>-4.7743541993289902E-2</c:v>
                </c:pt>
                <c:pt idx="453">
                  <c:v>-5.0912091021751003E-2</c:v>
                </c:pt>
                <c:pt idx="454">
                  <c:v>-5.4331932737630699E-2</c:v>
                </c:pt>
                <c:pt idx="455">
                  <c:v>-5.77373743134613E-2</c:v>
                </c:pt>
                <c:pt idx="456">
                  <c:v>-6.0831039829674902E-2</c:v>
                </c:pt>
                <c:pt idx="457">
                  <c:v>-6.3294929250339499E-2</c:v>
                </c:pt>
                <c:pt idx="458">
                  <c:v>-6.4802777448370999E-2</c:v>
                </c:pt>
                <c:pt idx="459">
                  <c:v>-6.5033302946433599E-2</c:v>
                </c:pt>
                <c:pt idx="460">
                  <c:v>-6.3683893246636203E-2</c:v>
                </c:pt>
                <c:pt idx="461">
                  <c:v>-6.0484245603242399E-2</c:v>
                </c:pt>
                <c:pt idx="462">
                  <c:v>-5.5209470087738799E-2</c:v>
                </c:pt>
                <c:pt idx="463">
                  <c:v>-4.7692166519391802E-2</c:v>
                </c:pt>
                <c:pt idx="464">
                  <c:v>-3.7833008445706702E-2</c:v>
                </c:pt>
                <c:pt idx="465">
                  <c:v>-2.5609405445520501E-2</c:v>
                </c:pt>
                <c:pt idx="466">
                  <c:v>-1.10818686197667E-2</c:v>
                </c:pt>
                <c:pt idx="467">
                  <c:v>5.6022282797970396E-3</c:v>
                </c:pt>
                <c:pt idx="468" formatCode="0.00E+00">
                  <c:v>2.4207720060533101E-2</c:v>
                </c:pt>
                <c:pt idx="469">
                  <c:v>4.4413692492332103E-2</c:v>
                </c:pt>
                <c:pt idx="470">
                  <c:v>6.5818538885684799E-2</c:v>
                </c:pt>
                <c:pt idx="471">
                  <c:v>8.7947974266894699E-2</c:v>
                </c:pt>
                <c:pt idx="472">
                  <c:v>0.11026585056676701</c:v>
                </c:pt>
                <c:pt idx="473">
                  <c:v>0.132187519088908</c:v>
                </c:pt>
                <c:pt idx="474">
                  <c:v>0.153095395490251</c:v>
                </c:pt>
                <c:pt idx="475">
                  <c:v>0.17235630069876001</c:v>
                </c:pt>
                <c:pt idx="476">
                  <c:v>0.18934008146520001</c:v>
                </c:pt>
                <c:pt idx="477">
                  <c:v>0.20343895909760301</c:v>
                </c:pt>
                <c:pt idx="478">
                  <c:v>0.21408701641974101</c:v>
                </c:pt>
                <c:pt idx="479">
                  <c:v>0.22077921267620201</c:v>
                </c:pt>
                <c:pt idx="480">
                  <c:v>0.22308931495537501</c:v>
                </c:pt>
                <c:pt idx="481">
                  <c:v>0.22068615308721601</c:v>
                </c:pt>
                <c:pt idx="482">
                  <c:v>0.21334764263765801</c:v>
                </c:pt>
                <c:pt idx="483">
                  <c:v>0.200972076680832</c:v>
                </c:pt>
                <c:pt idx="484">
                  <c:v>0.18358625999459499</c:v>
                </c:pt>
                <c:pt idx="485">
                  <c:v>0.16135014714023099</c:v>
                </c:pt>
                <c:pt idx="486">
                  <c:v>0.13455774599723</c:v>
                </c:pt>
                <c:pt idx="487">
                  <c:v>0.103634157744949</c:v>
                </c:pt>
                <c:pt idx="488">
                  <c:v>6.9128739697331701E-2</c:v>
                </c:pt>
                <c:pt idx="489">
                  <c:v>3.1704495255024001E-2</c:v>
                </c:pt>
                <c:pt idx="490">
                  <c:v>-7.8760881274418104E-3</c:v>
                </c:pt>
                <c:pt idx="491">
                  <c:v>-4.87684203257472E-2</c:v>
                </c:pt>
                <c:pt idx="492">
                  <c:v>-9.0065973366651703E-2</c:v>
                </c:pt>
                <c:pt idx="493">
                  <c:v>-0.13082270227463499</c:v>
                </c:pt>
                <c:pt idx="494">
                  <c:v>-0.17007711781318999</c:v>
                </c:pt>
                <c:pt idx="495">
                  <c:v>-0.20687734760254201</c:v>
                </c:pt>
                <c:pt idx="496">
                  <c:v>-0.240306482078462</c:v>
                </c:pt>
                <c:pt idx="497">
                  <c:v>-0.26950748255722001</c:v>
                </c:pt>
                <c:pt idx="498">
                  <c:v>-0.293706931098902</c:v>
                </c:pt>
                <c:pt idx="499">
                  <c:v>-0.31223692605424702</c:v>
                </c:pt>
                <c:pt idx="500">
                  <c:v>-0.32455447260060699</c:v>
                </c:pt>
                <c:pt idx="501">
                  <c:v>-0.33025778301562497</c:v>
                </c:pt>
                <c:pt idx="502">
                  <c:v>-0.329098985067318</c:v>
                </c:pt>
                <c:pt idx="503">
                  <c:v>-0.320992836302053</c:v>
                </c:pt>
                <c:pt idx="504">
                  <c:v>-0.30602115427007798</c:v>
                </c:pt>
                <c:pt idx="505">
                  <c:v>-0.28443279450706299</c:v>
                </c:pt>
                <c:pt idx="506">
                  <c:v>-0.25663913574431402</c:v>
                </c:pt>
                <c:pt idx="507">
                  <c:v>-0.22320516150288899</c:v>
                </c:pt>
                <c:pt idx="508">
                  <c:v>-0.18483635501302401</c:v>
                </c:pt>
                <c:pt idx="509">
                  <c:v>-0.14236174640638999</c:v>
                </c:pt>
                <c:pt idx="510">
                  <c:v>-9.6713563637287198E-2</c:v>
                </c:pt>
                <c:pt idx="511">
                  <c:v>-4.89040381623645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1F3-4A56-ABBA-9CB7771318B3}"/>
            </c:ext>
          </c:extLst>
        </c:ser>
        <c:ser>
          <c:idx val="3"/>
          <c:order val="3"/>
          <c:tx>
            <c:strRef>
              <c:f>Question4!$K$1</c:f>
              <c:strCache>
                <c:ptCount val="1"/>
                <c:pt idx="0">
                  <c:v>notchFilter</c:v>
                </c:pt>
              </c:strCache>
            </c:strRef>
          </c:tx>
          <c:spPr>
            <a:ln w="31750" cap="rnd">
              <a:solidFill>
                <a:schemeClr val="accent6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K$2:$K$514</c:f>
              <c:numCache>
                <c:formatCode>General</c:formatCode>
                <c:ptCount val="513"/>
                <c:pt idx="0" formatCode="0.00E+00">
                  <c:v>1.0133638957697301E-15</c:v>
                </c:pt>
                <c:pt idx="1">
                  <c:v>0.51561697693761399</c:v>
                </c:pt>
                <c:pt idx="2">
                  <c:v>0.78688849757513202</c:v>
                </c:pt>
                <c:pt idx="3">
                  <c:v>0.76327552230979301</c:v>
                </c:pt>
                <c:pt idx="4">
                  <c:v>0.59905243048590995</c:v>
                </c:pt>
                <c:pt idx="5">
                  <c:v>0.48669380429408099</c:v>
                </c:pt>
                <c:pt idx="6">
                  <c:v>0.49028657448796797</c:v>
                </c:pt>
                <c:pt idx="7">
                  <c:v>0.53448975233099505</c:v>
                </c:pt>
                <c:pt idx="8">
                  <c:v>0.527502401367278</c:v>
                </c:pt>
                <c:pt idx="9">
                  <c:v>0.46612261331784499</c:v>
                </c:pt>
                <c:pt idx="10">
                  <c:v>0.41862166820531699</c:v>
                </c:pt>
                <c:pt idx="11">
                  <c:v>0.43110579016025602</c:v>
                </c:pt>
                <c:pt idx="12">
                  <c:v>0.47774873054950501</c:v>
                </c:pt>
                <c:pt idx="13">
                  <c:v>0.50392866700959504</c:v>
                </c:pt>
                <c:pt idx="14">
                  <c:v>0.49618443240418802</c:v>
                </c:pt>
                <c:pt idx="15">
                  <c:v>0.49195381728524301</c:v>
                </c:pt>
                <c:pt idx="16">
                  <c:v>0.52616236067827304</c:v>
                </c:pt>
                <c:pt idx="17">
                  <c:v>0.58777964492911805</c:v>
                </c:pt>
                <c:pt idx="18">
                  <c:v>0.63803987921160499</c:v>
                </c:pt>
                <c:pt idx="19">
                  <c:v>0.66068906440141495</c:v>
                </c:pt>
                <c:pt idx="20">
                  <c:v>0.67872950493903195</c:v>
                </c:pt>
                <c:pt idx="21">
                  <c:v>0.72047894479585395</c:v>
                </c:pt>
                <c:pt idx="22">
                  <c:v>0.782306461181829</c:v>
                </c:pt>
                <c:pt idx="23">
                  <c:v>0.83495914805706695</c:v>
                </c:pt>
                <c:pt idx="24">
                  <c:v>0.86162462836013698</c:v>
                </c:pt>
                <c:pt idx="25">
                  <c:v>0.87713924645090202</c:v>
                </c:pt>
                <c:pt idx="26">
                  <c:v>0.90569907386823501</c:v>
                </c:pt>
                <c:pt idx="27">
                  <c:v>0.94856003816006196</c:v>
                </c:pt>
                <c:pt idx="28">
                  <c:v>0.98343642564151501</c:v>
                </c:pt>
                <c:pt idx="29">
                  <c:v>0.99406614887698896</c:v>
                </c:pt>
                <c:pt idx="30">
                  <c:v>0.99022200048047604</c:v>
                </c:pt>
                <c:pt idx="31">
                  <c:v>0.99330990662720897</c:v>
                </c:pt>
                <c:pt idx="32">
                  <c:v>1.0081732910160599</c:v>
                </c:pt>
                <c:pt idx="33">
                  <c:v>1.0180126830118099</c:v>
                </c:pt>
                <c:pt idx="34">
                  <c:v>1.00751825108453</c:v>
                </c:pt>
                <c:pt idx="35">
                  <c:v>0.98289493358184399</c:v>
                </c:pt>
                <c:pt idx="36">
                  <c:v>0.96323179739134202</c:v>
                </c:pt>
                <c:pt idx="37">
                  <c:v>0.95585303092726004</c:v>
                </c:pt>
                <c:pt idx="38">
                  <c:v>0.94818862982094398</c:v>
                </c:pt>
                <c:pt idx="39">
                  <c:v>0.92576347837731499</c:v>
                </c:pt>
                <c:pt idx="40">
                  <c:v>0.89179106841260603</c:v>
                </c:pt>
                <c:pt idx="41">
                  <c:v>0.86298775286056795</c:v>
                </c:pt>
                <c:pt idx="42">
                  <c:v>0.848103196249959</c:v>
                </c:pt>
                <c:pt idx="43">
                  <c:v>0.83768075556583799</c:v>
                </c:pt>
                <c:pt idx="44" formatCode="0.00E+00">
                  <c:v>0.81777715807243301</c:v>
                </c:pt>
                <c:pt idx="45">
                  <c:v>0.78883566739072097</c:v>
                </c:pt>
                <c:pt idx="46">
                  <c:v>0.76503544719913996</c:v>
                </c:pt>
                <c:pt idx="47">
                  <c:v>0.75574364719240705</c:v>
                </c:pt>
                <c:pt idx="48">
                  <c:v>0.75383040630338005</c:v>
                </c:pt>
                <c:pt idx="49">
                  <c:v>0.745746354569639</c:v>
                </c:pt>
                <c:pt idx="50">
                  <c:v>0.72946048671482</c:v>
                </c:pt>
                <c:pt idx="51">
                  <c:v>0.71666697595777795</c:v>
                </c:pt>
                <c:pt idx="52">
                  <c:v>0.71695929787718504</c:v>
                </c:pt>
                <c:pt idx="53">
                  <c:v>0.72519461607329905</c:v>
                </c:pt>
                <c:pt idx="54">
                  <c:v>0.728399322414368</c:v>
                </c:pt>
                <c:pt idx="55">
                  <c:v>0.72259541842336905</c:v>
                </c:pt>
                <c:pt idx="56">
                  <c:v>0.71732510838832197</c:v>
                </c:pt>
                <c:pt idx="57">
                  <c:v>0.72237915292825305</c:v>
                </c:pt>
                <c:pt idx="58">
                  <c:v>0.73459525583018304</c:v>
                </c:pt>
                <c:pt idx="59">
                  <c:v>0.74196236363255397</c:v>
                </c:pt>
                <c:pt idx="60">
                  <c:v>0.73918711152158501</c:v>
                </c:pt>
                <c:pt idx="61">
                  <c:v>0.73408870821171202</c:v>
                </c:pt>
                <c:pt idx="62">
                  <c:v>0.736736245597997</c:v>
                </c:pt>
                <c:pt idx="63">
                  <c:v>0.74599671345735097</c:v>
                </c:pt>
                <c:pt idx="64">
                  <c:v>0.75115054051609897</c:v>
                </c:pt>
                <c:pt idx="65">
                  <c:v>0.74607833650127298</c:v>
                </c:pt>
                <c:pt idx="66">
                  <c:v>0.73714877204518703</c:v>
                </c:pt>
                <c:pt idx="67">
                  <c:v>0.73463990793483802</c:v>
                </c:pt>
                <c:pt idx="68">
                  <c:v>0.73931093986923002</c:v>
                </c:pt>
                <c:pt idx="69">
                  <c:v>0.74181053220257198</c:v>
                </c:pt>
                <c:pt idx="70">
                  <c:v>0.73539429136523404</c:v>
                </c:pt>
                <c:pt idx="71">
                  <c:v>0.72498395449082398</c:v>
                </c:pt>
                <c:pt idx="72">
                  <c:v>0.72076406105131097</c:v>
                </c:pt>
                <c:pt idx="73">
                  <c:v>0.72502355737787405</c:v>
                </c:pt>
                <c:pt idx="74">
                  <c:v>0.72962054864056602</c:v>
                </c:pt>
                <c:pt idx="75">
                  <c:v>0.72716713455202697</c:v>
                </c:pt>
                <c:pt idx="76">
                  <c:v>0.72097856368922697</c:v>
                </c:pt>
                <c:pt idx="77">
                  <c:v>0.72074353037761896</c:v>
                </c:pt>
                <c:pt idx="78">
                  <c:v>0.729855730623161</c:v>
                </c:pt>
                <c:pt idx="79">
                  <c:v>0.74118266194216997</c:v>
                </c:pt>
                <c:pt idx="80">
                  <c:v>0.74667191709976299</c:v>
                </c:pt>
                <c:pt idx="81">
                  <c:v>0.74793354428973802</c:v>
                </c:pt>
                <c:pt idx="82">
                  <c:v>0.75387783831203703</c:v>
                </c:pt>
                <c:pt idx="83">
                  <c:v>0.76872776691689904</c:v>
                </c:pt>
                <c:pt idx="84">
                  <c:v>0.78632147070441205</c:v>
                </c:pt>
                <c:pt idx="85">
                  <c:v>0.79810374644160398</c:v>
                </c:pt>
                <c:pt idx="86">
                  <c:v>0.80409804840361798</c:v>
                </c:pt>
                <c:pt idx="87">
                  <c:v>0.81239381064322902</c:v>
                </c:pt>
                <c:pt idx="88">
                  <c:v>0.82800067243576303</c:v>
                </c:pt>
                <c:pt idx="89">
                  <c:v>0.84589747145052196</c:v>
                </c:pt>
                <c:pt idx="90">
                  <c:v>0.85738058790631799</c:v>
                </c:pt>
                <c:pt idx="91">
                  <c:v>0.86119202435600595</c:v>
                </c:pt>
                <c:pt idx="92">
                  <c:v>0.86472656279629001</c:v>
                </c:pt>
                <c:pt idx="93">
                  <c:v>0.87386369226619198</c:v>
                </c:pt>
                <c:pt idx="94">
                  <c:v>0.88496561512246696</c:v>
                </c:pt>
                <c:pt idx="95">
                  <c:v>0.889566957384471</c:v>
                </c:pt>
                <c:pt idx="96">
                  <c:v>0.88543922715593304</c:v>
                </c:pt>
                <c:pt idx="97">
                  <c:v>0.87938210507841796</c:v>
                </c:pt>
                <c:pt idx="98">
                  <c:v>0.87815233309382201</c:v>
                </c:pt>
                <c:pt idx="99">
                  <c:v>0.87961172638280305</c:v>
                </c:pt>
                <c:pt idx="100" formatCode="0.00E+00">
                  <c:v>0.87576246438678496</c:v>
                </c:pt>
                <c:pt idx="101">
                  <c:v>0.86354744974584896</c:v>
                </c:pt>
                <c:pt idx="102">
                  <c:v>0.84908959680972396</c:v>
                </c:pt>
                <c:pt idx="103">
                  <c:v>0.83982642728946499</c:v>
                </c:pt>
                <c:pt idx="104">
                  <c:v>0.83501275078373605</c:v>
                </c:pt>
                <c:pt idx="105">
                  <c:v>0.82712843841698802</c:v>
                </c:pt>
                <c:pt idx="106">
                  <c:v>0.81223455580605397</c:v>
                </c:pt>
                <c:pt idx="107">
                  <c:v>0.79552446324420401</c:v>
                </c:pt>
                <c:pt idx="108">
                  <c:v>0.78476216759737105</c:v>
                </c:pt>
                <c:pt idx="109">
                  <c:v>0.78034646082981796</c:v>
                </c:pt>
                <c:pt idx="110">
                  <c:v>0.77513740292115996</c:v>
                </c:pt>
                <c:pt idx="111">
                  <c:v>0.76420380889889505</c:v>
                </c:pt>
                <c:pt idx="112">
                  <c:v>0.75154475292482403</c:v>
                </c:pt>
                <c:pt idx="113">
                  <c:v>0.74491343394236997</c:v>
                </c:pt>
                <c:pt idx="114">
                  <c:v>0.74564537182338297</c:v>
                </c:pt>
                <c:pt idx="115">
                  <c:v>0.74696224602122197</c:v>
                </c:pt>
                <c:pt idx="116">
                  <c:v>0.74295516939487405</c:v>
                </c:pt>
                <c:pt idx="117">
                  <c:v>0.73632361262916601</c:v>
                </c:pt>
                <c:pt idx="118" formatCode="0.00E+00">
                  <c:v>0.73464431603346803</c:v>
                </c:pt>
                <c:pt idx="119" formatCode="0.00E+00">
                  <c:v>0.74015635402289004</c:v>
                </c:pt>
                <c:pt idx="120">
                  <c:v>0.74660853828217599</c:v>
                </c:pt>
                <c:pt idx="121">
                  <c:v>0.74732821624078705</c:v>
                </c:pt>
                <c:pt idx="122">
                  <c:v>0.74381088211601198</c:v>
                </c:pt>
                <c:pt idx="123">
                  <c:v>0.74347024640030901</c:v>
                </c:pt>
                <c:pt idx="124">
                  <c:v>0.74956284299040599</c:v>
                </c:pt>
                <c:pt idx="125">
                  <c:v>0.75665370359540995</c:v>
                </c:pt>
                <c:pt idx="126">
                  <c:v>0.75762832056717599</c:v>
                </c:pt>
                <c:pt idx="127">
                  <c:v>0.75295638609892102</c:v>
                </c:pt>
                <c:pt idx="128">
                  <c:v>0.74994023268931798</c:v>
                </c:pt>
                <c:pt idx="129">
                  <c:v>0.75295638609891802</c:v>
                </c:pt>
                <c:pt idx="130">
                  <c:v>0.757628320567174</c:v>
                </c:pt>
                <c:pt idx="131">
                  <c:v>0.75665370359540995</c:v>
                </c:pt>
                <c:pt idx="132">
                  <c:v>0.74956284299040399</c:v>
                </c:pt>
                <c:pt idx="133">
                  <c:v>0.74347024640030501</c:v>
                </c:pt>
                <c:pt idx="134">
                  <c:v>0.74381088211600999</c:v>
                </c:pt>
                <c:pt idx="135">
                  <c:v>0.74732821624078705</c:v>
                </c:pt>
                <c:pt idx="136">
                  <c:v>0.74660853828217499</c:v>
                </c:pt>
                <c:pt idx="137" formatCode="0.00E+00">
                  <c:v>0.74015635402288804</c:v>
                </c:pt>
                <c:pt idx="138" formatCode="0.00E+00">
                  <c:v>0.73464431603346803</c:v>
                </c:pt>
                <c:pt idx="139">
                  <c:v>0.73632361262916801</c:v>
                </c:pt>
                <c:pt idx="140">
                  <c:v>0.74295516939487505</c:v>
                </c:pt>
                <c:pt idx="141">
                  <c:v>0.74696224602122097</c:v>
                </c:pt>
                <c:pt idx="142">
                  <c:v>0.74564537182338397</c:v>
                </c:pt>
                <c:pt idx="143">
                  <c:v>0.74491343394237097</c:v>
                </c:pt>
                <c:pt idx="144">
                  <c:v>0.75154475292482403</c:v>
                </c:pt>
                <c:pt idx="145">
                  <c:v>0.76420380889889195</c:v>
                </c:pt>
                <c:pt idx="146">
                  <c:v>0.77513740292115596</c:v>
                </c:pt>
                <c:pt idx="147">
                  <c:v>0.78034646082981696</c:v>
                </c:pt>
                <c:pt idx="148">
                  <c:v>0.78476216759736805</c:v>
                </c:pt>
                <c:pt idx="149">
                  <c:v>0.79552446324420001</c:v>
                </c:pt>
                <c:pt idx="150">
                  <c:v>0.81223455580605197</c:v>
                </c:pt>
                <c:pt idx="151">
                  <c:v>0.82712843841698602</c:v>
                </c:pt>
                <c:pt idx="152">
                  <c:v>0.83501275078373305</c:v>
                </c:pt>
                <c:pt idx="153">
                  <c:v>0.83982642728946</c:v>
                </c:pt>
                <c:pt idx="154">
                  <c:v>0.84908959680972096</c:v>
                </c:pt>
                <c:pt idx="155">
                  <c:v>0.86354744974584796</c:v>
                </c:pt>
                <c:pt idx="156" formatCode="0.00E+00">
                  <c:v>0.87576246438678196</c:v>
                </c:pt>
                <c:pt idx="157">
                  <c:v>0.87961172638279805</c:v>
                </c:pt>
                <c:pt idx="158">
                  <c:v>0.87815233309381602</c:v>
                </c:pt>
                <c:pt idx="159">
                  <c:v>0.87938210507841696</c:v>
                </c:pt>
                <c:pt idx="160">
                  <c:v>0.88543922715592904</c:v>
                </c:pt>
                <c:pt idx="161">
                  <c:v>0.88956695738446501</c:v>
                </c:pt>
                <c:pt idx="162">
                  <c:v>0.88496561512246297</c:v>
                </c:pt>
                <c:pt idx="163">
                  <c:v>0.87386369226618898</c:v>
                </c:pt>
                <c:pt idx="164">
                  <c:v>0.86472656279628501</c:v>
                </c:pt>
                <c:pt idx="165">
                  <c:v>0.86119202435599995</c:v>
                </c:pt>
                <c:pt idx="166">
                  <c:v>0.85738058790631499</c:v>
                </c:pt>
                <c:pt idx="167">
                  <c:v>0.84589747145052097</c:v>
                </c:pt>
                <c:pt idx="168">
                  <c:v>0.82800067243576103</c:v>
                </c:pt>
                <c:pt idx="169">
                  <c:v>0.81239381064322402</c:v>
                </c:pt>
                <c:pt idx="170">
                  <c:v>0.80409804840361498</c:v>
                </c:pt>
                <c:pt idx="171">
                  <c:v>0.79810374644160298</c:v>
                </c:pt>
                <c:pt idx="172">
                  <c:v>0.78632147070441005</c:v>
                </c:pt>
                <c:pt idx="173">
                  <c:v>0.76872776691689604</c:v>
                </c:pt>
                <c:pt idx="174">
                  <c:v>0.75387783831203703</c:v>
                </c:pt>
                <c:pt idx="175">
                  <c:v>0.74793354428973802</c:v>
                </c:pt>
                <c:pt idx="176">
                  <c:v>0.746671917099759</c:v>
                </c:pt>
                <c:pt idx="177">
                  <c:v>0.74118266194216398</c:v>
                </c:pt>
                <c:pt idx="178">
                  <c:v>0.729855730623159</c:v>
                </c:pt>
                <c:pt idx="179">
                  <c:v>0.72074353037761696</c:v>
                </c:pt>
                <c:pt idx="180">
                  <c:v>0.72097856368922397</c:v>
                </c:pt>
                <c:pt idx="181">
                  <c:v>0.72716713455202098</c:v>
                </c:pt>
                <c:pt idx="182">
                  <c:v>0.72962054864056203</c:v>
                </c:pt>
                <c:pt idx="183">
                  <c:v>0.72502355737787205</c:v>
                </c:pt>
                <c:pt idx="184">
                  <c:v>0.72076406105130897</c:v>
                </c:pt>
                <c:pt idx="185">
                  <c:v>0.72498395449082098</c:v>
                </c:pt>
                <c:pt idx="186">
                  <c:v>0.73539429136523204</c:v>
                </c:pt>
                <c:pt idx="187">
                  <c:v>0.74181053220257098</c:v>
                </c:pt>
                <c:pt idx="188">
                  <c:v>0.73931093986922503</c:v>
                </c:pt>
                <c:pt idx="189">
                  <c:v>0.73463990793483303</c:v>
                </c:pt>
                <c:pt idx="190">
                  <c:v>0.73714877204518103</c:v>
                </c:pt>
                <c:pt idx="191">
                  <c:v>0.74607833650126998</c:v>
                </c:pt>
                <c:pt idx="192">
                  <c:v>0.75115054051609498</c:v>
                </c:pt>
                <c:pt idx="193">
                  <c:v>0.74599671345734497</c:v>
                </c:pt>
                <c:pt idx="194">
                  <c:v>0.736736245597991</c:v>
                </c:pt>
                <c:pt idx="195">
                  <c:v>0.73408870821171002</c:v>
                </c:pt>
                <c:pt idx="196">
                  <c:v>0.73918711152158001</c:v>
                </c:pt>
                <c:pt idx="197">
                  <c:v>0.74196236363254797</c:v>
                </c:pt>
                <c:pt idx="198">
                  <c:v>0.73459525583017704</c:v>
                </c:pt>
                <c:pt idx="199">
                  <c:v>0.72237915292824895</c:v>
                </c:pt>
                <c:pt idx="200">
                  <c:v>0.71732510838831598</c:v>
                </c:pt>
                <c:pt idx="201">
                  <c:v>0.72259541842336295</c:v>
                </c:pt>
                <c:pt idx="202">
                  <c:v>0.728399322414365</c:v>
                </c:pt>
                <c:pt idx="203">
                  <c:v>0.72519461607329605</c:v>
                </c:pt>
                <c:pt idx="204">
                  <c:v>0.71695929787718204</c:v>
                </c:pt>
                <c:pt idx="205">
                  <c:v>0.71666697595777296</c:v>
                </c:pt>
                <c:pt idx="206">
                  <c:v>0.729460486714817</c:v>
                </c:pt>
                <c:pt idx="207">
                  <c:v>0.745746354569637</c:v>
                </c:pt>
                <c:pt idx="208">
                  <c:v>0.75383040630337494</c:v>
                </c:pt>
                <c:pt idx="209">
                  <c:v>0.75574364719239995</c:v>
                </c:pt>
                <c:pt idx="210">
                  <c:v>0.76503544719913397</c:v>
                </c:pt>
                <c:pt idx="211">
                  <c:v>0.78883566739071598</c:v>
                </c:pt>
                <c:pt idx="212" formatCode="0.00E+00">
                  <c:v>0.81777715807242601</c:v>
                </c:pt>
                <c:pt idx="213">
                  <c:v>0.83768075556583199</c:v>
                </c:pt>
                <c:pt idx="214">
                  <c:v>0.84810319624995301</c:v>
                </c:pt>
                <c:pt idx="215">
                  <c:v>0.86298775286056295</c:v>
                </c:pt>
                <c:pt idx="216">
                  <c:v>0.89179106841260103</c:v>
                </c:pt>
                <c:pt idx="217">
                  <c:v>0.92576347837730799</c:v>
                </c:pt>
                <c:pt idx="218">
                  <c:v>0.94818862982093799</c:v>
                </c:pt>
                <c:pt idx="219">
                  <c:v>0.95585303092725704</c:v>
                </c:pt>
                <c:pt idx="220">
                  <c:v>0.96323179739133602</c:v>
                </c:pt>
                <c:pt idx="221">
                  <c:v>0.98289493358183699</c:v>
                </c:pt>
                <c:pt idx="222">
                  <c:v>1.00751825108452</c:v>
                </c:pt>
                <c:pt idx="223">
                  <c:v>1.0180126830118099</c:v>
                </c:pt>
                <c:pt idx="224">
                  <c:v>1.0081732910160599</c:v>
                </c:pt>
                <c:pt idx="225">
                  <c:v>0.99330990662719898</c:v>
                </c:pt>
                <c:pt idx="226">
                  <c:v>0.99022200048046904</c:v>
                </c:pt>
                <c:pt idx="227">
                  <c:v>0.99406614887698597</c:v>
                </c:pt>
                <c:pt idx="228">
                  <c:v>0.98343642564150902</c:v>
                </c:pt>
                <c:pt idx="229">
                  <c:v>0.94856003816005696</c:v>
                </c:pt>
                <c:pt idx="230">
                  <c:v>0.90569907386822901</c:v>
                </c:pt>
                <c:pt idx="231">
                  <c:v>0.87713924645089802</c:v>
                </c:pt>
                <c:pt idx="232">
                  <c:v>0.86162462836013298</c:v>
                </c:pt>
                <c:pt idx="233">
                  <c:v>0.83495914805706195</c:v>
                </c:pt>
                <c:pt idx="234">
                  <c:v>0.78230646118182501</c:v>
                </c:pt>
                <c:pt idx="235">
                  <c:v>0.72047894479585195</c:v>
                </c:pt>
                <c:pt idx="236">
                  <c:v>0.67872950493902695</c:v>
                </c:pt>
                <c:pt idx="237">
                  <c:v>0.66068906440140995</c:v>
                </c:pt>
                <c:pt idx="238">
                  <c:v>0.63803987921160099</c:v>
                </c:pt>
                <c:pt idx="239">
                  <c:v>0.58777964492911705</c:v>
                </c:pt>
                <c:pt idx="240">
                  <c:v>0.52616236067826905</c:v>
                </c:pt>
                <c:pt idx="241">
                  <c:v>0.49195381728523702</c:v>
                </c:pt>
                <c:pt idx="242">
                  <c:v>0.49618443240418098</c:v>
                </c:pt>
                <c:pt idx="243">
                  <c:v>0.50392866700959105</c:v>
                </c:pt>
                <c:pt idx="244">
                  <c:v>0.47774873054949901</c:v>
                </c:pt>
                <c:pt idx="245">
                  <c:v>0.43110579016025002</c:v>
                </c:pt>
                <c:pt idx="246">
                  <c:v>0.41862166820531199</c:v>
                </c:pt>
                <c:pt idx="247">
                  <c:v>0.466122613317838</c:v>
                </c:pt>
                <c:pt idx="248">
                  <c:v>0.527502401367271</c:v>
                </c:pt>
                <c:pt idx="249">
                  <c:v>0.53448975233098694</c:v>
                </c:pt>
                <c:pt idx="250">
                  <c:v>0.49028657448796098</c:v>
                </c:pt>
                <c:pt idx="251">
                  <c:v>0.486693804294072</c:v>
                </c:pt>
                <c:pt idx="252">
                  <c:v>0.59905243048590096</c:v>
                </c:pt>
                <c:pt idx="253">
                  <c:v>0.76327552230978302</c:v>
                </c:pt>
                <c:pt idx="254">
                  <c:v>0.78688849757512502</c:v>
                </c:pt>
                <c:pt idx="255">
                  <c:v>0.51561697693761499</c:v>
                </c:pt>
                <c:pt idx="256" formatCode="0.00E+00">
                  <c:v>5.2885822644293901E-15</c:v>
                </c:pt>
                <c:pt idx="257">
                  <c:v>-0.51561697693760999</c:v>
                </c:pt>
                <c:pt idx="258">
                  <c:v>-0.78688849757513002</c:v>
                </c:pt>
                <c:pt idx="259">
                  <c:v>-0.76327552230979201</c:v>
                </c:pt>
                <c:pt idx="260">
                  <c:v>-0.59905243048591095</c:v>
                </c:pt>
                <c:pt idx="261">
                  <c:v>-0.48669380429407899</c:v>
                </c:pt>
                <c:pt idx="262">
                  <c:v>-0.49028657448796797</c:v>
                </c:pt>
                <c:pt idx="263">
                  <c:v>-0.53448975233099505</c:v>
                </c:pt>
                <c:pt idx="264">
                  <c:v>-0.527502401367278</c:v>
                </c:pt>
                <c:pt idx="265">
                  <c:v>-0.46612261331784499</c:v>
                </c:pt>
                <c:pt idx="266">
                  <c:v>-0.41862166820531899</c:v>
                </c:pt>
                <c:pt idx="267">
                  <c:v>-0.43110579016025402</c:v>
                </c:pt>
                <c:pt idx="268">
                  <c:v>-0.47774873054950301</c:v>
                </c:pt>
                <c:pt idx="269">
                  <c:v>-0.50392866700959504</c:v>
                </c:pt>
                <c:pt idx="270">
                  <c:v>-0.49618443240418802</c:v>
                </c:pt>
                <c:pt idx="271">
                  <c:v>-0.49195381728524301</c:v>
                </c:pt>
                <c:pt idx="272">
                  <c:v>-0.52616236067827304</c:v>
                </c:pt>
                <c:pt idx="273">
                  <c:v>-0.58777964492911905</c:v>
                </c:pt>
                <c:pt idx="274">
                  <c:v>-0.63803987921160599</c:v>
                </c:pt>
                <c:pt idx="275">
                  <c:v>-0.66068906440141595</c:v>
                </c:pt>
                <c:pt idx="276">
                  <c:v>-0.67872950493903295</c:v>
                </c:pt>
                <c:pt idx="277">
                  <c:v>-0.72047894479585295</c:v>
                </c:pt>
                <c:pt idx="278">
                  <c:v>-0.782306461181829</c:v>
                </c:pt>
                <c:pt idx="279">
                  <c:v>-0.83495914805706695</c:v>
                </c:pt>
                <c:pt idx="280">
                  <c:v>-0.86162462836013898</c:v>
                </c:pt>
                <c:pt idx="281">
                  <c:v>-0.87713924645090202</c:v>
                </c:pt>
                <c:pt idx="282">
                  <c:v>-0.90569907386823501</c:v>
                </c:pt>
                <c:pt idx="283">
                  <c:v>-0.94856003816006096</c:v>
                </c:pt>
                <c:pt idx="284">
                  <c:v>-0.98343642564151601</c:v>
                </c:pt>
                <c:pt idx="285">
                  <c:v>-0.99406614887698896</c:v>
                </c:pt>
                <c:pt idx="286">
                  <c:v>-0.99022200048047704</c:v>
                </c:pt>
                <c:pt idx="287">
                  <c:v>-0.99330990662720997</c:v>
                </c:pt>
                <c:pt idx="288">
                  <c:v>-1.0081732910160599</c:v>
                </c:pt>
                <c:pt idx="289">
                  <c:v>-1.0180126830118099</c:v>
                </c:pt>
                <c:pt idx="290">
                  <c:v>-1.00751825108453</c:v>
                </c:pt>
                <c:pt idx="291">
                  <c:v>-0.98289493358184499</c:v>
                </c:pt>
                <c:pt idx="292">
                  <c:v>-0.96323179739134202</c:v>
                </c:pt>
                <c:pt idx="293">
                  <c:v>-0.95585303092726004</c:v>
                </c:pt>
                <c:pt idx="294">
                  <c:v>-0.94818862982094398</c:v>
                </c:pt>
                <c:pt idx="295">
                  <c:v>-0.92576347837731399</c:v>
                </c:pt>
                <c:pt idx="296">
                  <c:v>-0.89179106841260603</c:v>
                </c:pt>
                <c:pt idx="297">
                  <c:v>-0.86298775286056695</c:v>
                </c:pt>
                <c:pt idx="298">
                  <c:v>-0.84810319624996</c:v>
                </c:pt>
                <c:pt idx="299">
                  <c:v>-0.83768075556583899</c:v>
                </c:pt>
                <c:pt idx="300" formatCode="0.00E+00">
                  <c:v>-0.81777715807243301</c:v>
                </c:pt>
                <c:pt idx="301">
                  <c:v>-0.78883566739071997</c:v>
                </c:pt>
                <c:pt idx="302">
                  <c:v>-0.76503544719913996</c:v>
                </c:pt>
                <c:pt idx="303">
                  <c:v>-0.75574364719240505</c:v>
                </c:pt>
                <c:pt idx="304">
                  <c:v>-0.75383040630337805</c:v>
                </c:pt>
                <c:pt idx="305">
                  <c:v>-0.745746354569639</c:v>
                </c:pt>
                <c:pt idx="306">
                  <c:v>-0.72946048671482</c:v>
                </c:pt>
                <c:pt idx="307">
                  <c:v>-0.71666697595777595</c:v>
                </c:pt>
                <c:pt idx="308">
                  <c:v>-0.71695929787718404</c:v>
                </c:pt>
                <c:pt idx="309">
                  <c:v>-0.72519461607329805</c:v>
                </c:pt>
                <c:pt idx="310">
                  <c:v>-0.728399322414368</c:v>
                </c:pt>
                <c:pt idx="311">
                  <c:v>-0.72259541842336905</c:v>
                </c:pt>
                <c:pt idx="312">
                  <c:v>-0.71732510838832397</c:v>
                </c:pt>
                <c:pt idx="313">
                  <c:v>-0.72237915292825405</c:v>
                </c:pt>
                <c:pt idx="314">
                  <c:v>-0.73459525583018503</c:v>
                </c:pt>
                <c:pt idx="315">
                  <c:v>-0.74196236363255497</c:v>
                </c:pt>
                <c:pt idx="316">
                  <c:v>-0.73918711152158501</c:v>
                </c:pt>
                <c:pt idx="317">
                  <c:v>-0.73408870821171102</c:v>
                </c:pt>
                <c:pt idx="318">
                  <c:v>-0.736736245597994</c:v>
                </c:pt>
                <c:pt idx="319">
                  <c:v>-0.74599671345734997</c:v>
                </c:pt>
                <c:pt idx="320">
                  <c:v>-0.75115054051609798</c:v>
                </c:pt>
                <c:pt idx="321">
                  <c:v>-0.74607833650127298</c:v>
                </c:pt>
                <c:pt idx="322">
                  <c:v>-0.73714877204518703</c:v>
                </c:pt>
                <c:pt idx="323">
                  <c:v>-0.73463990793484102</c:v>
                </c:pt>
                <c:pt idx="324">
                  <c:v>-0.73931093986923002</c:v>
                </c:pt>
                <c:pt idx="325">
                  <c:v>-0.74181053220257298</c:v>
                </c:pt>
                <c:pt idx="326">
                  <c:v>-0.73539429136523304</c:v>
                </c:pt>
                <c:pt idx="327">
                  <c:v>-0.72498395449082298</c:v>
                </c:pt>
                <c:pt idx="328">
                  <c:v>-0.72076406105131097</c:v>
                </c:pt>
                <c:pt idx="329">
                  <c:v>-0.72502355737787405</c:v>
                </c:pt>
                <c:pt idx="330">
                  <c:v>-0.72962054864056702</c:v>
                </c:pt>
                <c:pt idx="331">
                  <c:v>-0.72716713455202897</c:v>
                </c:pt>
                <c:pt idx="332">
                  <c:v>-0.72097856368922797</c:v>
                </c:pt>
                <c:pt idx="333">
                  <c:v>-0.72074353037761796</c:v>
                </c:pt>
                <c:pt idx="334">
                  <c:v>-0.729855730623162</c:v>
                </c:pt>
                <c:pt idx="335">
                  <c:v>-0.74118266194217297</c:v>
                </c:pt>
                <c:pt idx="336">
                  <c:v>-0.74667191709976399</c:v>
                </c:pt>
                <c:pt idx="337">
                  <c:v>-0.74793354428974201</c:v>
                </c:pt>
                <c:pt idx="338">
                  <c:v>-0.75387783831203703</c:v>
                </c:pt>
                <c:pt idx="339">
                  <c:v>-0.76872776691689604</c:v>
                </c:pt>
                <c:pt idx="340">
                  <c:v>-0.78632147070441105</c:v>
                </c:pt>
                <c:pt idx="341">
                  <c:v>-0.79810374644160398</c:v>
                </c:pt>
                <c:pt idx="342">
                  <c:v>-0.80409804840361798</c:v>
                </c:pt>
                <c:pt idx="343">
                  <c:v>-0.81239381064323002</c:v>
                </c:pt>
                <c:pt idx="344">
                  <c:v>-0.82800067243576003</c:v>
                </c:pt>
                <c:pt idx="345">
                  <c:v>-0.84589747145052097</c:v>
                </c:pt>
                <c:pt idx="346">
                  <c:v>-0.85738058790631699</c:v>
                </c:pt>
                <c:pt idx="347">
                  <c:v>-0.86119202435600595</c:v>
                </c:pt>
                <c:pt idx="348">
                  <c:v>-0.86472656279629201</c:v>
                </c:pt>
                <c:pt idx="349">
                  <c:v>-0.87386369226619498</c:v>
                </c:pt>
                <c:pt idx="350">
                  <c:v>-0.88496561512246497</c:v>
                </c:pt>
                <c:pt idx="351">
                  <c:v>-0.889566957384469</c:v>
                </c:pt>
                <c:pt idx="352">
                  <c:v>-0.88543922715593204</c:v>
                </c:pt>
                <c:pt idx="353">
                  <c:v>-0.87938210507841796</c:v>
                </c:pt>
                <c:pt idx="354">
                  <c:v>-0.87815233309382301</c:v>
                </c:pt>
                <c:pt idx="355">
                  <c:v>-0.87961172638280105</c:v>
                </c:pt>
                <c:pt idx="356" formatCode="0.00E+00">
                  <c:v>-0.87576246438678296</c:v>
                </c:pt>
                <c:pt idx="357">
                  <c:v>-0.86354744974584696</c:v>
                </c:pt>
                <c:pt idx="358">
                  <c:v>-0.84908959680972396</c:v>
                </c:pt>
                <c:pt idx="359">
                  <c:v>-0.83982642728946699</c:v>
                </c:pt>
                <c:pt idx="360">
                  <c:v>-0.83501275078373505</c:v>
                </c:pt>
                <c:pt idx="361">
                  <c:v>-0.82712843841698802</c:v>
                </c:pt>
                <c:pt idx="362">
                  <c:v>-0.81223455580605097</c:v>
                </c:pt>
                <c:pt idx="363">
                  <c:v>-0.79552446324420201</c:v>
                </c:pt>
                <c:pt idx="364">
                  <c:v>-0.78476216759737405</c:v>
                </c:pt>
                <c:pt idx="365">
                  <c:v>-0.78034646082981896</c:v>
                </c:pt>
                <c:pt idx="366">
                  <c:v>-0.77513740292116096</c:v>
                </c:pt>
                <c:pt idx="367">
                  <c:v>-0.76420380889889405</c:v>
                </c:pt>
                <c:pt idx="368">
                  <c:v>-0.75154475292482703</c:v>
                </c:pt>
                <c:pt idx="369">
                  <c:v>-0.74491343394236798</c:v>
                </c:pt>
                <c:pt idx="370">
                  <c:v>-0.74564537182338397</c:v>
                </c:pt>
                <c:pt idx="371">
                  <c:v>-0.74696224602122197</c:v>
                </c:pt>
                <c:pt idx="372">
                  <c:v>-0.74295516939487405</c:v>
                </c:pt>
                <c:pt idx="373">
                  <c:v>-0.73632361262916401</c:v>
                </c:pt>
                <c:pt idx="374" formatCode="0.00E+00">
                  <c:v>-0.73464431603347102</c:v>
                </c:pt>
                <c:pt idx="375" formatCode="0.00E+00">
                  <c:v>-0.74015635402289304</c:v>
                </c:pt>
                <c:pt idx="376">
                  <c:v>-0.74660853828217799</c:v>
                </c:pt>
                <c:pt idx="377">
                  <c:v>-0.74732821624078805</c:v>
                </c:pt>
                <c:pt idx="378">
                  <c:v>-0.74381088211601398</c:v>
                </c:pt>
                <c:pt idx="379">
                  <c:v>-0.74347024640031101</c:v>
                </c:pt>
                <c:pt idx="380">
                  <c:v>-0.74956284299040998</c:v>
                </c:pt>
                <c:pt idx="381">
                  <c:v>-0.75665370359540995</c:v>
                </c:pt>
                <c:pt idx="382">
                  <c:v>-0.757628320567174</c:v>
                </c:pt>
                <c:pt idx="383">
                  <c:v>-0.75295638609892102</c:v>
                </c:pt>
                <c:pt idx="384">
                  <c:v>-0.74994023268931798</c:v>
                </c:pt>
                <c:pt idx="385">
                  <c:v>-0.75295638609891702</c:v>
                </c:pt>
                <c:pt idx="386">
                  <c:v>-0.757628320567174</c:v>
                </c:pt>
                <c:pt idx="387">
                  <c:v>-0.75665370359540796</c:v>
                </c:pt>
                <c:pt idx="388">
                  <c:v>-0.74956284299040199</c:v>
                </c:pt>
                <c:pt idx="389">
                  <c:v>-0.74347024640030102</c:v>
                </c:pt>
                <c:pt idx="390">
                  <c:v>-0.74381088211600699</c:v>
                </c:pt>
                <c:pt idx="391">
                  <c:v>-0.74732821624078405</c:v>
                </c:pt>
                <c:pt idx="392">
                  <c:v>-0.746608538282173</c:v>
                </c:pt>
                <c:pt idx="393" formatCode="0.00E+00">
                  <c:v>-0.74015635402288704</c:v>
                </c:pt>
                <c:pt idx="394" formatCode="0.00E+00">
                  <c:v>-0.73464431603346803</c:v>
                </c:pt>
                <c:pt idx="395">
                  <c:v>-0.73632361262916601</c:v>
                </c:pt>
                <c:pt idx="396">
                  <c:v>-0.74295516939487505</c:v>
                </c:pt>
                <c:pt idx="397">
                  <c:v>-0.74696224602122296</c:v>
                </c:pt>
                <c:pt idx="398">
                  <c:v>-0.74564537182338497</c:v>
                </c:pt>
                <c:pt idx="399">
                  <c:v>-0.74491343394237197</c:v>
                </c:pt>
                <c:pt idx="400">
                  <c:v>-0.75154475292482503</c:v>
                </c:pt>
                <c:pt idx="401">
                  <c:v>-0.76420380889889195</c:v>
                </c:pt>
                <c:pt idx="402">
                  <c:v>-0.77513740292115796</c:v>
                </c:pt>
                <c:pt idx="403">
                  <c:v>-0.78034646082981596</c:v>
                </c:pt>
                <c:pt idx="404">
                  <c:v>-0.78476216759736905</c:v>
                </c:pt>
                <c:pt idx="405">
                  <c:v>-0.79552446324420101</c:v>
                </c:pt>
                <c:pt idx="406">
                  <c:v>-0.81223455580605297</c:v>
                </c:pt>
                <c:pt idx="407">
                  <c:v>-0.82712843841699002</c:v>
                </c:pt>
                <c:pt idx="408">
                  <c:v>-0.83501275078373405</c:v>
                </c:pt>
                <c:pt idx="409">
                  <c:v>-0.839826427289462</c:v>
                </c:pt>
                <c:pt idx="410">
                  <c:v>-0.84908959680971996</c:v>
                </c:pt>
                <c:pt idx="411">
                  <c:v>-0.86354744974585096</c:v>
                </c:pt>
                <c:pt idx="412" formatCode="0.00E+00">
                  <c:v>-0.87576246438678296</c:v>
                </c:pt>
                <c:pt idx="413">
                  <c:v>-0.87961172638279805</c:v>
                </c:pt>
                <c:pt idx="414">
                  <c:v>-0.87815233309381802</c:v>
                </c:pt>
                <c:pt idx="415">
                  <c:v>-0.87938210507841397</c:v>
                </c:pt>
                <c:pt idx="416">
                  <c:v>-0.88543922715592804</c:v>
                </c:pt>
                <c:pt idx="417">
                  <c:v>-0.88956695738446601</c:v>
                </c:pt>
                <c:pt idx="418">
                  <c:v>-0.88496561512246297</c:v>
                </c:pt>
                <c:pt idx="419">
                  <c:v>-0.87386369226619098</c:v>
                </c:pt>
                <c:pt idx="420">
                  <c:v>-0.86472656279628501</c:v>
                </c:pt>
                <c:pt idx="421">
                  <c:v>-0.86119202435599995</c:v>
                </c:pt>
                <c:pt idx="422">
                  <c:v>-0.85738058790631599</c:v>
                </c:pt>
                <c:pt idx="423">
                  <c:v>-0.84589747145052097</c:v>
                </c:pt>
                <c:pt idx="424">
                  <c:v>-0.82800067243576203</c:v>
                </c:pt>
                <c:pt idx="425">
                  <c:v>-0.81239381064322203</c:v>
                </c:pt>
                <c:pt idx="426">
                  <c:v>-0.80409804840361299</c:v>
                </c:pt>
                <c:pt idx="427">
                  <c:v>-0.79810374644160198</c:v>
                </c:pt>
                <c:pt idx="428">
                  <c:v>-0.78632147070441205</c:v>
                </c:pt>
                <c:pt idx="429">
                  <c:v>-0.76872776691689604</c:v>
                </c:pt>
                <c:pt idx="430">
                  <c:v>-0.75387783831203403</c:v>
                </c:pt>
                <c:pt idx="431">
                  <c:v>-0.74793354428973702</c:v>
                </c:pt>
                <c:pt idx="432">
                  <c:v>-0.746671917099756</c:v>
                </c:pt>
                <c:pt idx="433">
                  <c:v>-0.74118266194216498</c:v>
                </c:pt>
                <c:pt idx="434">
                  <c:v>-0.729855730623159</c:v>
                </c:pt>
                <c:pt idx="435">
                  <c:v>-0.72074353037761696</c:v>
                </c:pt>
                <c:pt idx="436">
                  <c:v>-0.72097856368922397</c:v>
                </c:pt>
                <c:pt idx="437">
                  <c:v>-0.72716713455202298</c:v>
                </c:pt>
                <c:pt idx="438">
                  <c:v>-0.72962054864056003</c:v>
                </c:pt>
                <c:pt idx="439">
                  <c:v>-0.72502355737787205</c:v>
                </c:pt>
                <c:pt idx="440">
                  <c:v>-0.72076406105130997</c:v>
                </c:pt>
                <c:pt idx="441">
                  <c:v>-0.72498395449082298</c:v>
                </c:pt>
                <c:pt idx="442">
                  <c:v>-0.73539429136523204</c:v>
                </c:pt>
                <c:pt idx="443">
                  <c:v>-0.74181053220257098</c:v>
                </c:pt>
                <c:pt idx="444">
                  <c:v>-0.73931093986922303</c:v>
                </c:pt>
                <c:pt idx="445">
                  <c:v>-0.73463990793483003</c:v>
                </c:pt>
                <c:pt idx="446">
                  <c:v>-0.73714877204517903</c:v>
                </c:pt>
                <c:pt idx="447">
                  <c:v>-0.74607833650126998</c:v>
                </c:pt>
                <c:pt idx="448">
                  <c:v>-0.75115054051609598</c:v>
                </c:pt>
                <c:pt idx="449">
                  <c:v>-0.74599671345734697</c:v>
                </c:pt>
                <c:pt idx="450">
                  <c:v>-0.736736245597992</c:v>
                </c:pt>
                <c:pt idx="451">
                  <c:v>-0.73408870821171002</c:v>
                </c:pt>
                <c:pt idx="452">
                  <c:v>-0.73918711152158001</c:v>
                </c:pt>
                <c:pt idx="453">
                  <c:v>-0.74196236363254597</c:v>
                </c:pt>
                <c:pt idx="454">
                  <c:v>-0.73459525583017504</c:v>
                </c:pt>
                <c:pt idx="455">
                  <c:v>-0.72237915292824595</c:v>
                </c:pt>
                <c:pt idx="456">
                  <c:v>-0.71732510838831498</c:v>
                </c:pt>
                <c:pt idx="457">
                  <c:v>-0.72259541842336295</c:v>
                </c:pt>
                <c:pt idx="458">
                  <c:v>-0.728399322414366</c:v>
                </c:pt>
                <c:pt idx="459">
                  <c:v>-0.72519461607329705</c:v>
                </c:pt>
                <c:pt idx="460">
                  <c:v>-0.71695929787718105</c:v>
                </c:pt>
                <c:pt idx="461">
                  <c:v>-0.71666697595777296</c:v>
                </c:pt>
                <c:pt idx="462">
                  <c:v>-0.729460486714819</c:v>
                </c:pt>
                <c:pt idx="463">
                  <c:v>-0.745746354569638</c:v>
                </c:pt>
                <c:pt idx="464">
                  <c:v>-0.75383040630337095</c:v>
                </c:pt>
                <c:pt idx="465">
                  <c:v>-0.75574364719240195</c:v>
                </c:pt>
                <c:pt idx="466">
                  <c:v>-0.76503544719913097</c:v>
                </c:pt>
                <c:pt idx="467">
                  <c:v>-0.78883566739071298</c:v>
                </c:pt>
                <c:pt idx="468" formatCode="0.00E+00">
                  <c:v>-0.81777715807242701</c:v>
                </c:pt>
                <c:pt idx="469">
                  <c:v>-0.83768075556583199</c:v>
                </c:pt>
                <c:pt idx="470">
                  <c:v>-0.848103196249955</c:v>
                </c:pt>
                <c:pt idx="471">
                  <c:v>-0.86298775286056295</c:v>
                </c:pt>
                <c:pt idx="472">
                  <c:v>-0.89179106841260203</c:v>
                </c:pt>
                <c:pt idx="473">
                  <c:v>-0.92576347837730999</c:v>
                </c:pt>
                <c:pt idx="474">
                  <c:v>-0.94818862982093599</c:v>
                </c:pt>
                <c:pt idx="475">
                  <c:v>-0.95585303092725504</c:v>
                </c:pt>
                <c:pt idx="476">
                  <c:v>-0.96323179739133702</c:v>
                </c:pt>
                <c:pt idx="477">
                  <c:v>-0.98289493358183599</c:v>
                </c:pt>
                <c:pt idx="478">
                  <c:v>-1.00751825108453</c:v>
                </c:pt>
                <c:pt idx="479">
                  <c:v>-1.0180126830118099</c:v>
                </c:pt>
                <c:pt idx="480">
                  <c:v>-1.0081732910160499</c:v>
                </c:pt>
                <c:pt idx="481">
                  <c:v>-0.99330990662720198</c:v>
                </c:pt>
                <c:pt idx="482">
                  <c:v>-0.99022200048046505</c:v>
                </c:pt>
                <c:pt idx="483">
                  <c:v>-0.99406614887697997</c:v>
                </c:pt>
                <c:pt idx="484">
                  <c:v>-0.98343642564151101</c:v>
                </c:pt>
                <c:pt idx="485">
                  <c:v>-0.94856003816005596</c:v>
                </c:pt>
                <c:pt idx="486">
                  <c:v>-0.90569907386822801</c:v>
                </c:pt>
                <c:pt idx="487">
                  <c:v>-0.87713924645089603</c:v>
                </c:pt>
                <c:pt idx="488">
                  <c:v>-0.86162462836013298</c:v>
                </c:pt>
                <c:pt idx="489">
                  <c:v>-0.83495914805706495</c:v>
                </c:pt>
                <c:pt idx="490">
                  <c:v>-0.78230646118182501</c:v>
                </c:pt>
                <c:pt idx="491">
                  <c:v>-0.72047894479584895</c:v>
                </c:pt>
                <c:pt idx="492">
                  <c:v>-0.67872950493902395</c:v>
                </c:pt>
                <c:pt idx="493">
                  <c:v>-0.66068906440140795</c:v>
                </c:pt>
                <c:pt idx="494">
                  <c:v>-0.63803987921159899</c:v>
                </c:pt>
                <c:pt idx="495">
                  <c:v>-0.58777964492911405</c:v>
                </c:pt>
                <c:pt idx="496">
                  <c:v>-0.52616236067826905</c:v>
                </c:pt>
                <c:pt idx="497">
                  <c:v>-0.49195381728523802</c:v>
                </c:pt>
                <c:pt idx="498">
                  <c:v>-0.49618443240418397</c:v>
                </c:pt>
                <c:pt idx="499">
                  <c:v>-0.50392866700959005</c:v>
                </c:pt>
                <c:pt idx="500">
                  <c:v>-0.47774873054950201</c:v>
                </c:pt>
                <c:pt idx="501">
                  <c:v>-0.43110579016024902</c:v>
                </c:pt>
                <c:pt idx="502">
                  <c:v>-0.41862166820531399</c:v>
                </c:pt>
                <c:pt idx="503">
                  <c:v>-0.466122613317837</c:v>
                </c:pt>
                <c:pt idx="504">
                  <c:v>-0.527502401367269</c:v>
                </c:pt>
                <c:pt idx="505">
                  <c:v>-0.53448975233098595</c:v>
                </c:pt>
                <c:pt idx="506">
                  <c:v>-0.49028657448796098</c:v>
                </c:pt>
                <c:pt idx="507">
                  <c:v>-0.48669380429407799</c:v>
                </c:pt>
                <c:pt idx="508">
                  <c:v>-0.59905243048589896</c:v>
                </c:pt>
                <c:pt idx="509">
                  <c:v>-0.76327552230978402</c:v>
                </c:pt>
                <c:pt idx="510">
                  <c:v>-0.78688849757512702</c:v>
                </c:pt>
                <c:pt idx="511">
                  <c:v>-0.515616976937618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1F3-4A56-ABBA-9CB7771318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47824696"/>
        <c:axId val="647829944"/>
      </c:lineChart>
      <c:catAx>
        <c:axId val="647824696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7829944"/>
        <c:crosses val="autoZero"/>
        <c:auto val="1"/>
        <c:lblAlgn val="ctr"/>
        <c:lblOffset val="100"/>
        <c:noMultiLvlLbl val="0"/>
      </c:catAx>
      <c:valAx>
        <c:axId val="6478299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78246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5!$H$1</c:f>
              <c:strCache>
                <c:ptCount val="1"/>
                <c:pt idx="0">
                  <c:v>toneA1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dLbl>
              <c:idx val="65"/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2">
                            <a:lumMod val="7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6BFF936-ED74-4DB8-B40C-28386D98EF2F}" type="CATEGORYNAME">
                      <a:rPr lang="en-US"/>
                      <a:pPr>
                        <a:defRPr/>
                      </a:pPr>
                      <a:t>[CATEGORY NAME]</a:t>
                    </a:fld>
                    <a:endParaRPr lang="en-US"/>
                  </a:p>
                </c:rich>
              </c:tx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F7C1-4F6D-9866-942535FEC68A}"/>
                </c:ext>
              </c:extLst>
            </c:dLbl>
            <c:dLbl>
              <c:idx val="152"/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2">
                            <a:lumMod val="7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AE85DABA-661E-4FA3-8343-076302BED934}" type="CATEGORYNAME">
                      <a:rPr lang="en-US"/>
                      <a:pPr>
                        <a:defRPr/>
                      </a:pPr>
                      <a:t>[CATEGORY NAME]</a:t>
                    </a:fld>
                    <a:endParaRPr lang="en-US"/>
                  </a:p>
                </c:rich>
              </c:tx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F7C1-4F6D-9866-942535FEC68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Question5!$G$2:$G$250</c:f>
              <c:numCache>
                <c:formatCode>General</c:formatCode>
                <c:ptCount val="249"/>
                <c:pt idx="0">
                  <c:v>0</c:v>
                </c:pt>
                <c:pt idx="1">
                  <c:v>10.7666015625</c:v>
                </c:pt>
                <c:pt idx="2">
                  <c:v>21.533203125</c:v>
                </c:pt>
                <c:pt idx="3">
                  <c:v>32.2998046875</c:v>
                </c:pt>
                <c:pt idx="4">
                  <c:v>43.06640625</c:v>
                </c:pt>
                <c:pt idx="5">
                  <c:v>53.8330078125</c:v>
                </c:pt>
                <c:pt idx="6">
                  <c:v>64.599609375</c:v>
                </c:pt>
                <c:pt idx="7">
                  <c:v>75.3662109375</c:v>
                </c:pt>
                <c:pt idx="8">
                  <c:v>86.1328125</c:v>
                </c:pt>
                <c:pt idx="9">
                  <c:v>96.8994140625</c:v>
                </c:pt>
                <c:pt idx="10">
                  <c:v>107.666015625</c:v>
                </c:pt>
                <c:pt idx="11">
                  <c:v>118.4326171875</c:v>
                </c:pt>
                <c:pt idx="12">
                  <c:v>129.19921875</c:v>
                </c:pt>
                <c:pt idx="13">
                  <c:v>139.9658203125</c:v>
                </c:pt>
                <c:pt idx="14">
                  <c:v>150.732421875</c:v>
                </c:pt>
                <c:pt idx="15">
                  <c:v>161.4990234375</c:v>
                </c:pt>
                <c:pt idx="16">
                  <c:v>172.265625</c:v>
                </c:pt>
                <c:pt idx="17">
                  <c:v>183.0322265625</c:v>
                </c:pt>
                <c:pt idx="18">
                  <c:v>193.798828125</c:v>
                </c:pt>
                <c:pt idx="19">
                  <c:v>204.5654296875</c:v>
                </c:pt>
                <c:pt idx="20">
                  <c:v>215.33203125</c:v>
                </c:pt>
                <c:pt idx="21">
                  <c:v>226.0986328125</c:v>
                </c:pt>
                <c:pt idx="22">
                  <c:v>236.865234375</c:v>
                </c:pt>
                <c:pt idx="23">
                  <c:v>247.6318359375</c:v>
                </c:pt>
                <c:pt idx="24">
                  <c:v>258.3984375</c:v>
                </c:pt>
                <c:pt idx="25">
                  <c:v>269.1650390625</c:v>
                </c:pt>
                <c:pt idx="26">
                  <c:v>279.931640625</c:v>
                </c:pt>
                <c:pt idx="27">
                  <c:v>290.6982421875</c:v>
                </c:pt>
                <c:pt idx="28">
                  <c:v>301.46484375</c:v>
                </c:pt>
                <c:pt idx="29">
                  <c:v>312.2314453125</c:v>
                </c:pt>
                <c:pt idx="30">
                  <c:v>322.998046875</c:v>
                </c:pt>
                <c:pt idx="31">
                  <c:v>333.7646484375</c:v>
                </c:pt>
                <c:pt idx="32">
                  <c:v>344.53125</c:v>
                </c:pt>
                <c:pt idx="33">
                  <c:v>355.2978515625</c:v>
                </c:pt>
                <c:pt idx="34">
                  <c:v>366.064453125</c:v>
                </c:pt>
                <c:pt idx="35">
                  <c:v>376.8310546875</c:v>
                </c:pt>
                <c:pt idx="36">
                  <c:v>387.59765625</c:v>
                </c:pt>
                <c:pt idx="37">
                  <c:v>398.3642578125</c:v>
                </c:pt>
                <c:pt idx="38">
                  <c:v>409.130859375</c:v>
                </c:pt>
                <c:pt idx="39">
                  <c:v>419.8974609375</c:v>
                </c:pt>
                <c:pt idx="40">
                  <c:v>430.6640625</c:v>
                </c:pt>
                <c:pt idx="41">
                  <c:v>441.4306640625</c:v>
                </c:pt>
                <c:pt idx="42">
                  <c:v>452.197265625</c:v>
                </c:pt>
                <c:pt idx="43">
                  <c:v>462.9638671875</c:v>
                </c:pt>
                <c:pt idx="44">
                  <c:v>473.73046875</c:v>
                </c:pt>
                <c:pt idx="45">
                  <c:v>484.4970703125</c:v>
                </c:pt>
                <c:pt idx="46">
                  <c:v>495.263671875</c:v>
                </c:pt>
                <c:pt idx="47">
                  <c:v>506.0302734375</c:v>
                </c:pt>
                <c:pt idx="48">
                  <c:v>516.796875</c:v>
                </c:pt>
                <c:pt idx="49">
                  <c:v>527.5634765625</c:v>
                </c:pt>
                <c:pt idx="50">
                  <c:v>538.330078125</c:v>
                </c:pt>
                <c:pt idx="51">
                  <c:v>549.0966796875</c:v>
                </c:pt>
                <c:pt idx="52">
                  <c:v>559.86328125</c:v>
                </c:pt>
                <c:pt idx="53">
                  <c:v>570.6298828125</c:v>
                </c:pt>
                <c:pt idx="54">
                  <c:v>581.396484375</c:v>
                </c:pt>
                <c:pt idx="55">
                  <c:v>592.1630859375</c:v>
                </c:pt>
                <c:pt idx="56">
                  <c:v>602.9296875</c:v>
                </c:pt>
                <c:pt idx="57">
                  <c:v>613.6962890625</c:v>
                </c:pt>
                <c:pt idx="58">
                  <c:v>624.462890625</c:v>
                </c:pt>
                <c:pt idx="59">
                  <c:v>635.2294921875</c:v>
                </c:pt>
                <c:pt idx="60">
                  <c:v>645.99609375</c:v>
                </c:pt>
                <c:pt idx="61">
                  <c:v>656.7626953125</c:v>
                </c:pt>
                <c:pt idx="62">
                  <c:v>667.529296875</c:v>
                </c:pt>
                <c:pt idx="63">
                  <c:v>678.2958984375</c:v>
                </c:pt>
                <c:pt idx="64">
                  <c:v>689.0625</c:v>
                </c:pt>
                <c:pt idx="65">
                  <c:v>699.8291015625</c:v>
                </c:pt>
                <c:pt idx="66">
                  <c:v>710.595703125</c:v>
                </c:pt>
                <c:pt idx="67">
                  <c:v>721.3623046875</c:v>
                </c:pt>
                <c:pt idx="68">
                  <c:v>732.12890625</c:v>
                </c:pt>
                <c:pt idx="69">
                  <c:v>742.8955078125</c:v>
                </c:pt>
                <c:pt idx="70">
                  <c:v>753.662109375</c:v>
                </c:pt>
                <c:pt idx="71">
                  <c:v>764.4287109375</c:v>
                </c:pt>
                <c:pt idx="72">
                  <c:v>775.1953125</c:v>
                </c:pt>
                <c:pt idx="73">
                  <c:v>785.9619140625</c:v>
                </c:pt>
                <c:pt idx="74">
                  <c:v>796.728515625</c:v>
                </c:pt>
                <c:pt idx="75">
                  <c:v>807.4951171875</c:v>
                </c:pt>
                <c:pt idx="76">
                  <c:v>818.26171875</c:v>
                </c:pt>
                <c:pt idx="77">
                  <c:v>829.0283203125</c:v>
                </c:pt>
                <c:pt idx="78">
                  <c:v>839.794921875</c:v>
                </c:pt>
                <c:pt idx="79">
                  <c:v>850.5615234375</c:v>
                </c:pt>
                <c:pt idx="80">
                  <c:v>861.328125</c:v>
                </c:pt>
                <c:pt idx="81">
                  <c:v>872.0947265625</c:v>
                </c:pt>
                <c:pt idx="82">
                  <c:v>882.861328125</c:v>
                </c:pt>
                <c:pt idx="83">
                  <c:v>893.6279296875</c:v>
                </c:pt>
                <c:pt idx="84">
                  <c:v>904.39453125</c:v>
                </c:pt>
                <c:pt idx="85">
                  <c:v>915.1611328125</c:v>
                </c:pt>
                <c:pt idx="86">
                  <c:v>925.927734375</c:v>
                </c:pt>
                <c:pt idx="87">
                  <c:v>936.6943359375</c:v>
                </c:pt>
                <c:pt idx="88">
                  <c:v>947.4609375</c:v>
                </c:pt>
                <c:pt idx="89">
                  <c:v>958.2275390625</c:v>
                </c:pt>
                <c:pt idx="90">
                  <c:v>968.994140625</c:v>
                </c:pt>
                <c:pt idx="91">
                  <c:v>979.7607421875</c:v>
                </c:pt>
                <c:pt idx="92">
                  <c:v>990.52734375</c:v>
                </c:pt>
                <c:pt idx="93">
                  <c:v>1001.2939453125</c:v>
                </c:pt>
                <c:pt idx="94">
                  <c:v>1012.060546875</c:v>
                </c:pt>
                <c:pt idx="95">
                  <c:v>1022.8271484375</c:v>
                </c:pt>
                <c:pt idx="96">
                  <c:v>1033.59375</c:v>
                </c:pt>
                <c:pt idx="97">
                  <c:v>1044.3603515625</c:v>
                </c:pt>
                <c:pt idx="98">
                  <c:v>1055.126953125</c:v>
                </c:pt>
                <c:pt idx="99">
                  <c:v>1065.8935546875</c:v>
                </c:pt>
                <c:pt idx="100">
                  <c:v>1076.66015625</c:v>
                </c:pt>
                <c:pt idx="101">
                  <c:v>1087.4267578125</c:v>
                </c:pt>
                <c:pt idx="102">
                  <c:v>1098.193359375</c:v>
                </c:pt>
                <c:pt idx="103">
                  <c:v>1108.9599609375</c:v>
                </c:pt>
                <c:pt idx="104">
                  <c:v>1119.7265625</c:v>
                </c:pt>
                <c:pt idx="105">
                  <c:v>1130.4931640625</c:v>
                </c:pt>
                <c:pt idx="106">
                  <c:v>1141.259765625</c:v>
                </c:pt>
                <c:pt idx="107">
                  <c:v>1152.0263671875</c:v>
                </c:pt>
                <c:pt idx="108">
                  <c:v>1162.79296875</c:v>
                </c:pt>
                <c:pt idx="109">
                  <c:v>1173.5595703125</c:v>
                </c:pt>
                <c:pt idx="110">
                  <c:v>1184.326171875</c:v>
                </c:pt>
                <c:pt idx="111">
                  <c:v>1195.0927734375</c:v>
                </c:pt>
                <c:pt idx="112">
                  <c:v>1205.859375</c:v>
                </c:pt>
                <c:pt idx="113">
                  <c:v>1216.6259765625</c:v>
                </c:pt>
                <c:pt idx="114">
                  <c:v>1227.392578125</c:v>
                </c:pt>
                <c:pt idx="115">
                  <c:v>1238.1591796875</c:v>
                </c:pt>
                <c:pt idx="116">
                  <c:v>1248.92578125</c:v>
                </c:pt>
                <c:pt idx="117">
                  <c:v>1259.6923828125</c:v>
                </c:pt>
                <c:pt idx="118">
                  <c:v>1270.458984375</c:v>
                </c:pt>
                <c:pt idx="119">
                  <c:v>1281.2255859375</c:v>
                </c:pt>
                <c:pt idx="120">
                  <c:v>1291.9921875</c:v>
                </c:pt>
                <c:pt idx="121">
                  <c:v>1302.7587890625</c:v>
                </c:pt>
                <c:pt idx="122">
                  <c:v>1313.525390625</c:v>
                </c:pt>
                <c:pt idx="123">
                  <c:v>1324.2919921875</c:v>
                </c:pt>
                <c:pt idx="124">
                  <c:v>1335.05859375</c:v>
                </c:pt>
                <c:pt idx="125">
                  <c:v>1345.8251953125</c:v>
                </c:pt>
                <c:pt idx="126">
                  <c:v>1356.591796875</c:v>
                </c:pt>
                <c:pt idx="127">
                  <c:v>1367.3583984375</c:v>
                </c:pt>
                <c:pt idx="128">
                  <c:v>1378.125</c:v>
                </c:pt>
                <c:pt idx="129">
                  <c:v>1388.8916015625</c:v>
                </c:pt>
                <c:pt idx="130">
                  <c:v>1399.658203125</c:v>
                </c:pt>
                <c:pt idx="131">
                  <c:v>1410.4248046875</c:v>
                </c:pt>
                <c:pt idx="132">
                  <c:v>1421.19140625</c:v>
                </c:pt>
                <c:pt idx="133">
                  <c:v>1431.9580078125</c:v>
                </c:pt>
                <c:pt idx="134">
                  <c:v>1442.724609375</c:v>
                </c:pt>
                <c:pt idx="135">
                  <c:v>1453.4912109375</c:v>
                </c:pt>
                <c:pt idx="136">
                  <c:v>1464.2578125</c:v>
                </c:pt>
                <c:pt idx="137">
                  <c:v>1475.0244140625</c:v>
                </c:pt>
                <c:pt idx="138">
                  <c:v>1485.791015625</c:v>
                </c:pt>
                <c:pt idx="139">
                  <c:v>1496.5576171875</c:v>
                </c:pt>
                <c:pt idx="140">
                  <c:v>1507.32421875</c:v>
                </c:pt>
                <c:pt idx="141">
                  <c:v>1518.0908203125</c:v>
                </c:pt>
                <c:pt idx="142">
                  <c:v>1528.857421875</c:v>
                </c:pt>
                <c:pt idx="143">
                  <c:v>1539.6240234375</c:v>
                </c:pt>
                <c:pt idx="144">
                  <c:v>1550.390625</c:v>
                </c:pt>
                <c:pt idx="145">
                  <c:v>1561.1572265625</c:v>
                </c:pt>
                <c:pt idx="146">
                  <c:v>1571.923828125</c:v>
                </c:pt>
                <c:pt idx="147">
                  <c:v>1582.6904296875</c:v>
                </c:pt>
                <c:pt idx="148">
                  <c:v>1593.45703125</c:v>
                </c:pt>
                <c:pt idx="149">
                  <c:v>1604.2236328125</c:v>
                </c:pt>
                <c:pt idx="150">
                  <c:v>1614.990234375</c:v>
                </c:pt>
                <c:pt idx="151">
                  <c:v>1625.7568359375</c:v>
                </c:pt>
                <c:pt idx="152">
                  <c:v>1636.5234375</c:v>
                </c:pt>
                <c:pt idx="153">
                  <c:v>1647.2900390625</c:v>
                </c:pt>
                <c:pt idx="154">
                  <c:v>1658.056640625</c:v>
                </c:pt>
                <c:pt idx="155">
                  <c:v>1668.8232421875</c:v>
                </c:pt>
                <c:pt idx="156">
                  <c:v>1679.58984375</c:v>
                </c:pt>
                <c:pt idx="157">
                  <c:v>1690.3564453125</c:v>
                </c:pt>
                <c:pt idx="158">
                  <c:v>1701.123046875</c:v>
                </c:pt>
                <c:pt idx="159">
                  <c:v>1711.8896484375</c:v>
                </c:pt>
                <c:pt idx="160">
                  <c:v>1722.65625</c:v>
                </c:pt>
                <c:pt idx="161">
                  <c:v>1733.4228515625</c:v>
                </c:pt>
                <c:pt idx="162">
                  <c:v>1744.189453125</c:v>
                </c:pt>
                <c:pt idx="163">
                  <c:v>1754.9560546875</c:v>
                </c:pt>
                <c:pt idx="164">
                  <c:v>1765.72265625</c:v>
                </c:pt>
                <c:pt idx="165">
                  <c:v>1776.4892578125</c:v>
                </c:pt>
                <c:pt idx="166">
                  <c:v>1787.255859375</c:v>
                </c:pt>
                <c:pt idx="167">
                  <c:v>1798.0224609375</c:v>
                </c:pt>
                <c:pt idx="168">
                  <c:v>1808.7890625</c:v>
                </c:pt>
                <c:pt idx="169">
                  <c:v>1819.5556640625</c:v>
                </c:pt>
                <c:pt idx="170">
                  <c:v>1830.322265625</c:v>
                </c:pt>
                <c:pt idx="171">
                  <c:v>1841.0888671875</c:v>
                </c:pt>
                <c:pt idx="172">
                  <c:v>1851.85546875</c:v>
                </c:pt>
                <c:pt idx="173">
                  <c:v>1862.6220703125</c:v>
                </c:pt>
                <c:pt idx="174">
                  <c:v>1873.388671875</c:v>
                </c:pt>
                <c:pt idx="175">
                  <c:v>1884.1552734375</c:v>
                </c:pt>
                <c:pt idx="176">
                  <c:v>1894.921875</c:v>
                </c:pt>
                <c:pt idx="177">
                  <c:v>1905.6884765625</c:v>
                </c:pt>
                <c:pt idx="178">
                  <c:v>1916.455078125</c:v>
                </c:pt>
                <c:pt idx="179">
                  <c:v>1927.2216796875</c:v>
                </c:pt>
                <c:pt idx="180">
                  <c:v>1937.98828125</c:v>
                </c:pt>
                <c:pt idx="181">
                  <c:v>1948.7548828125</c:v>
                </c:pt>
                <c:pt idx="182">
                  <c:v>1959.521484375</c:v>
                </c:pt>
                <c:pt idx="183">
                  <c:v>1970.2880859375</c:v>
                </c:pt>
                <c:pt idx="184">
                  <c:v>1981.0546875</c:v>
                </c:pt>
                <c:pt idx="185">
                  <c:v>1991.8212890625</c:v>
                </c:pt>
                <c:pt idx="186">
                  <c:v>2002.587890625</c:v>
                </c:pt>
                <c:pt idx="187">
                  <c:v>2013.3544921875</c:v>
                </c:pt>
                <c:pt idx="188">
                  <c:v>2024.12109375</c:v>
                </c:pt>
                <c:pt idx="189">
                  <c:v>2034.8876953125</c:v>
                </c:pt>
                <c:pt idx="190">
                  <c:v>2045.654296875</c:v>
                </c:pt>
                <c:pt idx="191">
                  <c:v>2056.4208984375</c:v>
                </c:pt>
                <c:pt idx="192">
                  <c:v>2067.1875</c:v>
                </c:pt>
                <c:pt idx="193">
                  <c:v>2077.9541015625</c:v>
                </c:pt>
                <c:pt idx="194">
                  <c:v>2088.720703125</c:v>
                </c:pt>
                <c:pt idx="195">
                  <c:v>2099.4873046875</c:v>
                </c:pt>
                <c:pt idx="196">
                  <c:v>2110.25390625</c:v>
                </c:pt>
                <c:pt idx="197">
                  <c:v>2121.0205078125</c:v>
                </c:pt>
                <c:pt idx="198">
                  <c:v>2131.787109375</c:v>
                </c:pt>
                <c:pt idx="199">
                  <c:v>2142.5537109375</c:v>
                </c:pt>
                <c:pt idx="200">
                  <c:v>2153.3203125</c:v>
                </c:pt>
                <c:pt idx="201">
                  <c:v>2164.0869140625</c:v>
                </c:pt>
                <c:pt idx="202">
                  <c:v>2174.853515625</c:v>
                </c:pt>
                <c:pt idx="203">
                  <c:v>2185.6201171875</c:v>
                </c:pt>
                <c:pt idx="204">
                  <c:v>2196.38671875</c:v>
                </c:pt>
                <c:pt idx="205">
                  <c:v>2207.1533203125</c:v>
                </c:pt>
                <c:pt idx="206">
                  <c:v>2217.919921875</c:v>
                </c:pt>
                <c:pt idx="207">
                  <c:v>2228.6865234375</c:v>
                </c:pt>
                <c:pt idx="208">
                  <c:v>2239.453125</c:v>
                </c:pt>
                <c:pt idx="209">
                  <c:v>2250.2197265625</c:v>
                </c:pt>
                <c:pt idx="210">
                  <c:v>2260.986328125</c:v>
                </c:pt>
                <c:pt idx="211">
                  <c:v>2271.7529296875</c:v>
                </c:pt>
                <c:pt idx="212">
                  <c:v>2282.51953125</c:v>
                </c:pt>
                <c:pt idx="213">
                  <c:v>2293.2861328125</c:v>
                </c:pt>
                <c:pt idx="214">
                  <c:v>2304.052734375</c:v>
                </c:pt>
                <c:pt idx="215">
                  <c:v>2314.8193359375</c:v>
                </c:pt>
                <c:pt idx="216">
                  <c:v>2325.5859375</c:v>
                </c:pt>
                <c:pt idx="217">
                  <c:v>2336.3525390625</c:v>
                </c:pt>
                <c:pt idx="218">
                  <c:v>2347.119140625</c:v>
                </c:pt>
                <c:pt idx="219">
                  <c:v>2357.8857421875</c:v>
                </c:pt>
                <c:pt idx="220">
                  <c:v>2368.65234375</c:v>
                </c:pt>
                <c:pt idx="221">
                  <c:v>2379.4189453125</c:v>
                </c:pt>
                <c:pt idx="222">
                  <c:v>2390.185546875</c:v>
                </c:pt>
                <c:pt idx="223">
                  <c:v>2400.9521484375</c:v>
                </c:pt>
                <c:pt idx="224">
                  <c:v>2411.71875</c:v>
                </c:pt>
                <c:pt idx="225">
                  <c:v>2422.4853515625</c:v>
                </c:pt>
                <c:pt idx="226">
                  <c:v>2433.251953125</c:v>
                </c:pt>
                <c:pt idx="227">
                  <c:v>2444.0185546875</c:v>
                </c:pt>
                <c:pt idx="228">
                  <c:v>2454.78515625</c:v>
                </c:pt>
                <c:pt idx="229">
                  <c:v>2465.5517578125</c:v>
                </c:pt>
                <c:pt idx="230">
                  <c:v>2476.318359375</c:v>
                </c:pt>
                <c:pt idx="231">
                  <c:v>2487.0849609375</c:v>
                </c:pt>
                <c:pt idx="232">
                  <c:v>2497.8515625</c:v>
                </c:pt>
                <c:pt idx="233">
                  <c:v>2508.6181640625</c:v>
                </c:pt>
                <c:pt idx="234">
                  <c:v>2519.384765625</c:v>
                </c:pt>
                <c:pt idx="235">
                  <c:v>2530.1513671875</c:v>
                </c:pt>
                <c:pt idx="236">
                  <c:v>2540.91796875</c:v>
                </c:pt>
                <c:pt idx="237">
                  <c:v>2551.6845703125</c:v>
                </c:pt>
                <c:pt idx="238">
                  <c:v>2562.451171875</c:v>
                </c:pt>
                <c:pt idx="239">
                  <c:v>2573.2177734375</c:v>
                </c:pt>
                <c:pt idx="240">
                  <c:v>2583.984375</c:v>
                </c:pt>
                <c:pt idx="241">
                  <c:v>2594.7509765625</c:v>
                </c:pt>
                <c:pt idx="242">
                  <c:v>2605.517578125</c:v>
                </c:pt>
                <c:pt idx="243">
                  <c:v>2616.2841796875</c:v>
                </c:pt>
                <c:pt idx="244">
                  <c:v>2627.05078125</c:v>
                </c:pt>
                <c:pt idx="245">
                  <c:v>2637.8173828125</c:v>
                </c:pt>
                <c:pt idx="246">
                  <c:v>2648.583984375</c:v>
                </c:pt>
                <c:pt idx="247">
                  <c:v>2659.3505859375</c:v>
                </c:pt>
                <c:pt idx="248">
                  <c:v>2670.1171875</c:v>
                </c:pt>
              </c:numCache>
            </c:numRef>
          </c:cat>
          <c:val>
            <c:numRef>
              <c:f>Question5!$H$2:$H$250</c:f>
              <c:numCache>
                <c:formatCode>General</c:formatCode>
                <c:ptCount val="249"/>
                <c:pt idx="0">
                  <c:v>5.8138502373247384E-5</c:v>
                </c:pt>
                <c:pt idx="1">
                  <c:v>8.9266658004189149E-5</c:v>
                </c:pt>
                <c:pt idx="2">
                  <c:v>1.0045058855963822E-4</c:v>
                </c:pt>
                <c:pt idx="3">
                  <c:v>1.0112946924129023E-4</c:v>
                </c:pt>
                <c:pt idx="4">
                  <c:v>1.0069143155452675E-4</c:v>
                </c:pt>
                <c:pt idx="5">
                  <c:v>9.7579282931789524E-5</c:v>
                </c:pt>
                <c:pt idx="6">
                  <c:v>1.0642405849586021E-4</c:v>
                </c:pt>
                <c:pt idx="7">
                  <c:v>9.8959940623436399E-5</c:v>
                </c:pt>
                <c:pt idx="8">
                  <c:v>1.0546762337407129E-4</c:v>
                </c:pt>
                <c:pt idx="9">
                  <c:v>9.7830744130829523E-5</c:v>
                </c:pt>
                <c:pt idx="10">
                  <c:v>9.7234525466259952E-5</c:v>
                </c:pt>
                <c:pt idx="11">
                  <c:v>9.5605389905990406E-5</c:v>
                </c:pt>
                <c:pt idx="12">
                  <c:v>8.9673050314119509E-5</c:v>
                </c:pt>
                <c:pt idx="13">
                  <c:v>1.1565361280880107E-4</c:v>
                </c:pt>
                <c:pt idx="14">
                  <c:v>1.1424522913274362E-4</c:v>
                </c:pt>
                <c:pt idx="15">
                  <c:v>1.1437633371120124E-4</c:v>
                </c:pt>
                <c:pt idx="16">
                  <c:v>1.2542671240706142E-4</c:v>
                </c:pt>
                <c:pt idx="17">
                  <c:v>1.0401021835565611E-4</c:v>
                </c:pt>
                <c:pt idx="18">
                  <c:v>1.0549591518416722E-4</c:v>
                </c:pt>
                <c:pt idx="19">
                  <c:v>1.1057732975501249E-4</c:v>
                </c:pt>
                <c:pt idx="20">
                  <c:v>1.2025861160970122E-4</c:v>
                </c:pt>
                <c:pt idx="21">
                  <c:v>1.2139411311421309E-4</c:v>
                </c:pt>
                <c:pt idx="22">
                  <c:v>1.2463120347025583E-4</c:v>
                </c:pt>
                <c:pt idx="23">
                  <c:v>1.2254485539222188E-4</c:v>
                </c:pt>
                <c:pt idx="24">
                  <c:v>1.2439813763772504E-4</c:v>
                </c:pt>
                <c:pt idx="25">
                  <c:v>1.3393543059523035E-4</c:v>
                </c:pt>
                <c:pt idx="26">
                  <c:v>1.3514863785307093E-4</c:v>
                </c:pt>
                <c:pt idx="27">
                  <c:v>1.4351597396854412E-4</c:v>
                </c:pt>
                <c:pt idx="28">
                  <c:v>1.4820510105881943E-4</c:v>
                </c:pt>
                <c:pt idx="29">
                  <c:v>1.4391567758495664E-4</c:v>
                </c:pt>
                <c:pt idx="30">
                  <c:v>1.6005493028107518E-4</c:v>
                </c:pt>
                <c:pt idx="31">
                  <c:v>1.6168699186645756E-4</c:v>
                </c:pt>
                <c:pt idx="32">
                  <c:v>1.6676398141746534E-4</c:v>
                </c:pt>
                <c:pt idx="33">
                  <c:v>1.6457755445559695E-4</c:v>
                </c:pt>
                <c:pt idx="34">
                  <c:v>1.8048996614902915E-4</c:v>
                </c:pt>
                <c:pt idx="35">
                  <c:v>1.7473569666503691E-4</c:v>
                </c:pt>
                <c:pt idx="36">
                  <c:v>1.8987730264311204E-4</c:v>
                </c:pt>
                <c:pt idx="37">
                  <c:v>2.0045484958955935E-4</c:v>
                </c:pt>
                <c:pt idx="38">
                  <c:v>2.0576613300580417E-4</c:v>
                </c:pt>
                <c:pt idx="39">
                  <c:v>2.2462559065450276E-4</c:v>
                </c:pt>
                <c:pt idx="40">
                  <c:v>2.4083492502025808E-4</c:v>
                </c:pt>
                <c:pt idx="41">
                  <c:v>2.3740787386369484E-4</c:v>
                </c:pt>
                <c:pt idx="42">
                  <c:v>2.4825892481970558E-4</c:v>
                </c:pt>
                <c:pt idx="43">
                  <c:v>2.6796244760978805E-4</c:v>
                </c:pt>
                <c:pt idx="44">
                  <c:v>2.9930434614207601E-4</c:v>
                </c:pt>
                <c:pt idx="45">
                  <c:v>3.0712986729415669E-4</c:v>
                </c:pt>
                <c:pt idx="46">
                  <c:v>3.3461035692075868E-4</c:v>
                </c:pt>
                <c:pt idx="47">
                  <c:v>3.6353419597847498E-4</c:v>
                </c:pt>
                <c:pt idx="48">
                  <c:v>4.1019584274881266E-4</c:v>
                </c:pt>
                <c:pt idx="49">
                  <c:v>4.5231014642027996E-4</c:v>
                </c:pt>
                <c:pt idx="50">
                  <c:v>5.0127007724475937E-4</c:v>
                </c:pt>
                <c:pt idx="51">
                  <c:v>5.4734694126498727E-4</c:v>
                </c:pt>
                <c:pt idx="52">
                  <c:v>6.2053608944867588E-4</c:v>
                </c:pt>
                <c:pt idx="53">
                  <c:v>7.6512207706427274E-4</c:v>
                </c:pt>
                <c:pt idx="54">
                  <c:v>8.5532806993592698E-4</c:v>
                </c:pt>
                <c:pt idx="55">
                  <c:v>9.737490443675192E-4</c:v>
                </c:pt>
                <c:pt idx="56">
                  <c:v>1.1888486334028078E-3</c:v>
                </c:pt>
                <c:pt idx="57">
                  <c:v>1.4870469713886222E-3</c:v>
                </c:pt>
                <c:pt idx="58">
                  <c:v>1.859306892596516E-3</c:v>
                </c:pt>
                <c:pt idx="59">
                  <c:v>2.5066562424569997E-3</c:v>
                </c:pt>
                <c:pt idx="60">
                  <c:v>3.6167808136726045E-3</c:v>
                </c:pt>
                <c:pt idx="61">
                  <c:v>5.652026702997707E-3</c:v>
                </c:pt>
                <c:pt idx="62">
                  <c:v>1.017580257322339E-2</c:v>
                </c:pt>
                <c:pt idx="63">
                  <c:v>2.4440397394163062E-2</c:v>
                </c:pt>
                <c:pt idx="64">
                  <c:v>0.13147475012910412</c:v>
                </c:pt>
                <c:pt idx="65">
                  <c:v>1</c:v>
                </c:pt>
                <c:pt idx="66">
                  <c:v>4.1848522788928491E-2</c:v>
                </c:pt>
                <c:pt idx="67">
                  <c:v>1.2625028485693652E-2</c:v>
                </c:pt>
                <c:pt idx="68">
                  <c:v>5.8430609839061733E-3</c:v>
                </c:pt>
                <c:pt idx="69">
                  <c:v>3.2936485086140668E-3</c:v>
                </c:pt>
                <c:pt idx="70">
                  <c:v>2.08263892139182E-3</c:v>
                </c:pt>
                <c:pt idx="71">
                  <c:v>1.4268343546792954E-3</c:v>
                </c:pt>
                <c:pt idx="72">
                  <c:v>1.0297910118727744E-3</c:v>
                </c:pt>
                <c:pt idx="73">
                  <c:v>7.6662614776415916E-4</c:v>
                </c:pt>
                <c:pt idx="74">
                  <c:v>5.8349697210176353E-4</c:v>
                </c:pt>
                <c:pt idx="75">
                  <c:v>4.638162186261869E-4</c:v>
                </c:pt>
                <c:pt idx="76">
                  <c:v>3.5782227280107588E-4</c:v>
                </c:pt>
                <c:pt idx="77">
                  <c:v>2.7611323492770151E-4</c:v>
                </c:pt>
                <c:pt idx="78">
                  <c:v>2.3533804275860138E-4</c:v>
                </c:pt>
                <c:pt idx="79">
                  <c:v>1.8986728677851506E-4</c:v>
                </c:pt>
                <c:pt idx="80">
                  <c:v>1.7070588439144585E-4</c:v>
                </c:pt>
                <c:pt idx="81">
                  <c:v>1.4372185553392314E-4</c:v>
                </c:pt>
                <c:pt idx="82">
                  <c:v>1.2018763495295564E-4</c:v>
                </c:pt>
                <c:pt idx="83">
                  <c:v>1.0380827268607925E-4</c:v>
                </c:pt>
                <c:pt idx="84">
                  <c:v>8.585696115397668E-5</c:v>
                </c:pt>
                <c:pt idx="85">
                  <c:v>7.3570822978420589E-5</c:v>
                </c:pt>
                <c:pt idx="86">
                  <c:v>6.3055773746706041E-5</c:v>
                </c:pt>
                <c:pt idx="87">
                  <c:v>6.5895373975260094E-5</c:v>
                </c:pt>
                <c:pt idx="88">
                  <c:v>4.2895782637736528E-5</c:v>
                </c:pt>
                <c:pt idx="89">
                  <c:v>3.5444979355124987E-5</c:v>
                </c:pt>
                <c:pt idx="90">
                  <c:v>4.3223977200404779E-5</c:v>
                </c:pt>
                <c:pt idx="91">
                  <c:v>3.5905588997040176E-5</c:v>
                </c:pt>
                <c:pt idx="92">
                  <c:v>3.0982535549408398E-5</c:v>
                </c:pt>
                <c:pt idx="93">
                  <c:v>2.7796647994576576E-5</c:v>
                </c:pt>
                <c:pt idx="94">
                  <c:v>2.8180350265988791E-5</c:v>
                </c:pt>
                <c:pt idx="95">
                  <c:v>2.2631386877253575E-5</c:v>
                </c:pt>
                <c:pt idx="96">
                  <c:v>2.6271427505598694E-5</c:v>
                </c:pt>
                <c:pt idx="97">
                  <c:v>2.0037121143727182E-5</c:v>
                </c:pt>
                <c:pt idx="98">
                  <c:v>1.972982002935039E-5</c:v>
                </c:pt>
                <c:pt idx="99">
                  <c:v>2.13510977983005E-5</c:v>
                </c:pt>
                <c:pt idx="100">
                  <c:v>2.2122500407213733E-5</c:v>
                </c:pt>
                <c:pt idx="101">
                  <c:v>2.2224206186469041E-5</c:v>
                </c:pt>
                <c:pt idx="102">
                  <c:v>2.0110265553553345E-5</c:v>
                </c:pt>
                <c:pt idx="103">
                  <c:v>1.6418342309598101E-5</c:v>
                </c:pt>
                <c:pt idx="104">
                  <c:v>1.8512418823007154E-5</c:v>
                </c:pt>
                <c:pt idx="105">
                  <c:v>1.9675609800880202E-5</c:v>
                </c:pt>
                <c:pt idx="106">
                  <c:v>1.8391509414008617E-5</c:v>
                </c:pt>
                <c:pt idx="107">
                  <c:v>2.2783972527914237E-5</c:v>
                </c:pt>
                <c:pt idx="108">
                  <c:v>1.8078825068553408E-5</c:v>
                </c:pt>
                <c:pt idx="109">
                  <c:v>2.4174387804836965E-5</c:v>
                </c:pt>
                <c:pt idx="110">
                  <c:v>2.6492011515978844E-5</c:v>
                </c:pt>
                <c:pt idx="111">
                  <c:v>2.5883017940733334E-5</c:v>
                </c:pt>
                <c:pt idx="112">
                  <c:v>2.4424201641700077E-5</c:v>
                </c:pt>
                <c:pt idx="113">
                  <c:v>2.9633804092702303E-5</c:v>
                </c:pt>
                <c:pt idx="114">
                  <c:v>3.5433123036302952E-5</c:v>
                </c:pt>
                <c:pt idx="115">
                  <c:v>3.4236364273814667E-5</c:v>
                </c:pt>
                <c:pt idx="116">
                  <c:v>3.8611814200421663E-5</c:v>
                </c:pt>
                <c:pt idx="117">
                  <c:v>4.105647140547046E-5</c:v>
                </c:pt>
                <c:pt idx="118">
                  <c:v>4.664149407544799E-5</c:v>
                </c:pt>
                <c:pt idx="119">
                  <c:v>4.609519195259573E-5</c:v>
                </c:pt>
                <c:pt idx="120">
                  <c:v>5.1579221804772041E-5</c:v>
                </c:pt>
                <c:pt idx="121">
                  <c:v>5.6937722987572521E-5</c:v>
                </c:pt>
                <c:pt idx="122">
                  <c:v>7.2388157985511757E-5</c:v>
                </c:pt>
                <c:pt idx="123">
                  <c:v>7.1081013815322441E-5</c:v>
                </c:pt>
                <c:pt idx="124">
                  <c:v>8.3166644715360576E-5</c:v>
                </c:pt>
                <c:pt idx="125">
                  <c:v>9.1022740766281672E-5</c:v>
                </c:pt>
                <c:pt idx="126">
                  <c:v>8.6441431232356798E-5</c:v>
                </c:pt>
                <c:pt idx="127">
                  <c:v>9.5480175880516288E-5</c:v>
                </c:pt>
                <c:pt idx="128">
                  <c:v>1.1416158003202913E-4</c:v>
                </c:pt>
                <c:pt idx="129">
                  <c:v>1.31012541365953E-4</c:v>
                </c:pt>
                <c:pt idx="130">
                  <c:v>1.4353858059540744E-4</c:v>
                </c:pt>
                <c:pt idx="131">
                  <c:v>1.6544202891748859E-4</c:v>
                </c:pt>
                <c:pt idx="132">
                  <c:v>1.8237240335229783E-4</c:v>
                </c:pt>
                <c:pt idx="133">
                  <c:v>2.0487671906722622E-4</c:v>
                </c:pt>
                <c:pt idx="134">
                  <c:v>2.4062755288281224E-4</c:v>
                </c:pt>
                <c:pt idx="135">
                  <c:v>2.7337744652853571E-4</c:v>
                </c:pt>
                <c:pt idx="136">
                  <c:v>3.0939535018080462E-4</c:v>
                </c:pt>
                <c:pt idx="137">
                  <c:v>3.6954604523845188E-4</c:v>
                </c:pt>
                <c:pt idx="138">
                  <c:v>4.1042765492815592E-4</c:v>
                </c:pt>
                <c:pt idx="139">
                  <c:v>5.0133606261225242E-4</c:v>
                </c:pt>
                <c:pt idx="140">
                  <c:v>6.2760499354916387E-4</c:v>
                </c:pt>
                <c:pt idx="141">
                  <c:v>7.3006902120074089E-4</c:v>
                </c:pt>
                <c:pt idx="142">
                  <c:v>8.6683769616263955E-4</c:v>
                </c:pt>
                <c:pt idx="143">
                  <c:v>1.1235486117069367E-3</c:v>
                </c:pt>
                <c:pt idx="144">
                  <c:v>1.4667433462074088E-3</c:v>
                </c:pt>
                <c:pt idx="145">
                  <c:v>1.9713915529962819E-3</c:v>
                </c:pt>
                <c:pt idx="146">
                  <c:v>2.6960629416875885E-3</c:v>
                </c:pt>
                <c:pt idx="147">
                  <c:v>4.1178113688275283E-3</c:v>
                </c:pt>
                <c:pt idx="148">
                  <c:v>6.7386644230964391E-3</c:v>
                </c:pt>
                <c:pt idx="149">
                  <c:v>1.275675098681788E-2</c:v>
                </c:pt>
                <c:pt idx="150">
                  <c:v>3.3267964104026E-2</c:v>
                </c:pt>
                <c:pt idx="151">
                  <c:v>0.20732917062617159</c:v>
                </c:pt>
                <c:pt idx="152">
                  <c:v>0.88731988616262092</c:v>
                </c:pt>
                <c:pt idx="153">
                  <c:v>5.4631979933205489E-2</c:v>
                </c:pt>
                <c:pt idx="154">
                  <c:v>1.7988087153546644E-2</c:v>
                </c:pt>
                <c:pt idx="155">
                  <c:v>8.983010006086407E-3</c:v>
                </c:pt>
                <c:pt idx="156">
                  <c:v>5.3067512430727245E-3</c:v>
                </c:pt>
                <c:pt idx="157">
                  <c:v>3.5147853251823527E-3</c:v>
                </c:pt>
                <c:pt idx="158">
                  <c:v>2.4719606362117764E-3</c:v>
                </c:pt>
                <c:pt idx="159">
                  <c:v>1.9358781885589304E-3</c:v>
                </c:pt>
                <c:pt idx="160">
                  <c:v>1.5125285406073533E-3</c:v>
                </c:pt>
                <c:pt idx="161">
                  <c:v>1.1997215791220322E-3</c:v>
                </c:pt>
                <c:pt idx="162">
                  <c:v>9.6703563315962498E-4</c:v>
                </c:pt>
                <c:pt idx="163">
                  <c:v>8.2944321717376012E-4</c:v>
                </c:pt>
                <c:pt idx="164">
                  <c:v>7.15891255370719E-4</c:v>
                </c:pt>
                <c:pt idx="165">
                  <c:v>6.050748921010773E-4</c:v>
                </c:pt>
                <c:pt idx="166">
                  <c:v>5.2419204235609653E-4</c:v>
                </c:pt>
                <c:pt idx="167">
                  <c:v>4.7706053007103732E-4</c:v>
                </c:pt>
                <c:pt idx="168">
                  <c:v>4.2286530620953074E-4</c:v>
                </c:pt>
                <c:pt idx="169">
                  <c:v>3.6726233308930433E-4</c:v>
                </c:pt>
                <c:pt idx="170">
                  <c:v>3.2486863445399034E-4</c:v>
                </c:pt>
                <c:pt idx="171">
                  <c:v>2.9798587127146775E-4</c:v>
                </c:pt>
                <c:pt idx="172">
                  <c:v>2.7447303223620276E-4</c:v>
                </c:pt>
                <c:pt idx="173">
                  <c:v>2.5847852914437852E-4</c:v>
                </c:pt>
                <c:pt idx="174">
                  <c:v>2.2934007008285716E-4</c:v>
                </c:pt>
                <c:pt idx="175">
                  <c:v>2.2104681053888042E-4</c:v>
                </c:pt>
                <c:pt idx="176">
                  <c:v>2.0045567707346746E-4</c:v>
                </c:pt>
                <c:pt idx="177">
                  <c:v>1.8195486224959105E-4</c:v>
                </c:pt>
                <c:pt idx="178">
                  <c:v>1.7392790831548193E-4</c:v>
                </c:pt>
                <c:pt idx="179">
                  <c:v>1.6526913577927826E-4</c:v>
                </c:pt>
                <c:pt idx="180">
                  <c:v>1.4863988214815032E-4</c:v>
                </c:pt>
                <c:pt idx="181">
                  <c:v>1.4034658092523748E-4</c:v>
                </c:pt>
                <c:pt idx="182">
                  <c:v>1.2650432646881752E-4</c:v>
                </c:pt>
                <c:pt idx="183">
                  <c:v>1.2370970559431958E-4</c:v>
                </c:pt>
                <c:pt idx="184">
                  <c:v>1.216670014453582E-4</c:v>
                </c:pt>
                <c:pt idx="185">
                  <c:v>1.0581652228004483E-4</c:v>
                </c:pt>
                <c:pt idx="186">
                  <c:v>1.0553695561055304E-4</c:v>
                </c:pt>
                <c:pt idx="187">
                  <c:v>1.0232984148566345E-4</c:v>
                </c:pt>
                <c:pt idx="188">
                  <c:v>9.381256676875781E-5</c:v>
                </c:pt>
                <c:pt idx="189">
                  <c:v>8.5937048259515254E-5</c:v>
                </c:pt>
                <c:pt idx="190">
                  <c:v>8.6626961806682469E-5</c:v>
                </c:pt>
                <c:pt idx="191">
                  <c:v>8.1989162828306547E-5</c:v>
                </c:pt>
                <c:pt idx="192">
                  <c:v>7.8581117239301965E-5</c:v>
                </c:pt>
                <c:pt idx="193">
                  <c:v>7.1164095663846282E-5</c:v>
                </c:pt>
                <c:pt idx="194">
                  <c:v>7.6609376745005809E-5</c:v>
                </c:pt>
                <c:pt idx="195">
                  <c:v>7.4748599208391276E-5</c:v>
                </c:pt>
                <c:pt idx="196">
                  <c:v>6.8311201964926137E-5</c:v>
                </c:pt>
                <c:pt idx="197">
                  <c:v>6.2452094335528312E-5</c:v>
                </c:pt>
                <c:pt idx="198">
                  <c:v>5.4659077787891477E-5</c:v>
                </c:pt>
                <c:pt idx="199">
                  <c:v>5.605365273933938E-5</c:v>
                </c:pt>
                <c:pt idx="200">
                  <c:v>5.4237521957533587E-5</c:v>
                </c:pt>
                <c:pt idx="201">
                  <c:v>5.3863252106385148E-5</c:v>
                </c:pt>
                <c:pt idx="202">
                  <c:v>5.5038774499810169E-5</c:v>
                </c:pt>
                <c:pt idx="203">
                  <c:v>5.0159823189178822E-5</c:v>
                </c:pt>
                <c:pt idx="204">
                  <c:v>4.993671294186542E-5</c:v>
                </c:pt>
                <c:pt idx="205">
                  <c:v>4.5365055868097499E-5</c:v>
                </c:pt>
                <c:pt idx="206">
                  <c:v>4.8682380147836135E-5</c:v>
                </c:pt>
                <c:pt idx="207">
                  <c:v>4.4490616615225265E-5</c:v>
                </c:pt>
                <c:pt idx="208">
                  <c:v>4.3370540505747811E-5</c:v>
                </c:pt>
                <c:pt idx="209">
                  <c:v>3.9969461814582374E-5</c:v>
                </c:pt>
                <c:pt idx="210">
                  <c:v>4.2587255358920482E-5</c:v>
                </c:pt>
                <c:pt idx="211">
                  <c:v>3.7070439380831736E-5</c:v>
                </c:pt>
                <c:pt idx="212">
                  <c:v>3.8628073514731896E-5</c:v>
                </c:pt>
                <c:pt idx="213">
                  <c:v>3.8719141385493977E-5</c:v>
                </c:pt>
                <c:pt idx="214">
                  <c:v>3.453742654203082E-5</c:v>
                </c:pt>
                <c:pt idx="215">
                  <c:v>3.2226266147678196E-5</c:v>
                </c:pt>
                <c:pt idx="216">
                  <c:v>3.3424074410565387E-5</c:v>
                </c:pt>
                <c:pt idx="217">
                  <c:v>3.4190323170573252E-5</c:v>
                </c:pt>
                <c:pt idx="218">
                  <c:v>3.4617420452986559E-5</c:v>
                </c:pt>
                <c:pt idx="219">
                  <c:v>2.9500168865429559E-5</c:v>
                </c:pt>
                <c:pt idx="220">
                  <c:v>3.0895087098627838E-5</c:v>
                </c:pt>
                <c:pt idx="221">
                  <c:v>3.118197772089576E-5</c:v>
                </c:pt>
                <c:pt idx="222">
                  <c:v>3.1920044181915267E-5</c:v>
                </c:pt>
                <c:pt idx="223">
                  <c:v>2.8217920599125964E-5</c:v>
                </c:pt>
                <c:pt idx="224">
                  <c:v>2.5979536675737924E-5</c:v>
                </c:pt>
                <c:pt idx="225">
                  <c:v>2.8243315681379577E-5</c:v>
                </c:pt>
                <c:pt idx="226">
                  <c:v>3.0062583705711117E-5</c:v>
                </c:pt>
                <c:pt idx="227">
                  <c:v>2.5627621692019862E-5</c:v>
                </c:pt>
                <c:pt idx="228">
                  <c:v>2.7490554086036462E-5</c:v>
                </c:pt>
                <c:pt idx="229">
                  <c:v>2.6118758986628873E-5</c:v>
                </c:pt>
                <c:pt idx="230">
                  <c:v>2.3717488008429948E-5</c:v>
                </c:pt>
                <c:pt idx="231">
                  <c:v>1.9395933817983731E-5</c:v>
                </c:pt>
                <c:pt idx="232">
                  <c:v>2.3413965949056891E-5</c:v>
                </c:pt>
                <c:pt idx="233">
                  <c:v>2.2868861963702975E-5</c:v>
                </c:pt>
                <c:pt idx="234">
                  <c:v>2.1373038093302743E-5</c:v>
                </c:pt>
                <c:pt idx="235">
                  <c:v>1.9292213944251364E-5</c:v>
                </c:pt>
                <c:pt idx="236">
                  <c:v>2.105019939049599E-5</c:v>
                </c:pt>
                <c:pt idx="237">
                  <c:v>2.1821324439658722E-5</c:v>
                </c:pt>
                <c:pt idx="238">
                  <c:v>2.1879084966167428E-5</c:v>
                </c:pt>
                <c:pt idx="239">
                  <c:v>1.705596370208563E-5</c:v>
                </c:pt>
                <c:pt idx="240">
                  <c:v>2.104421130550324E-5</c:v>
                </c:pt>
                <c:pt idx="241">
                  <c:v>1.9896025317032749E-5</c:v>
                </c:pt>
                <c:pt idx="242">
                  <c:v>1.9302056622351833E-5</c:v>
                </c:pt>
                <c:pt idx="243">
                  <c:v>2.1000529949804196E-5</c:v>
                </c:pt>
                <c:pt idx="244">
                  <c:v>1.7603275194062275E-5</c:v>
                </c:pt>
                <c:pt idx="245">
                  <c:v>1.5622068183237702E-5</c:v>
                </c:pt>
                <c:pt idx="246">
                  <c:v>1.7292088952562032E-5</c:v>
                </c:pt>
                <c:pt idx="247">
                  <c:v>1.609380723757446E-5</c:v>
                </c:pt>
                <c:pt idx="248">
                  <c:v>1.5510402782821939E-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7C1-4F6D-9866-942535FEC6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92785600"/>
        <c:axId val="492787240"/>
      </c:barChart>
      <c:catAx>
        <c:axId val="4927856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requency Bin (Hz)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87240"/>
        <c:crosses val="autoZero"/>
        <c:auto val="1"/>
        <c:lblAlgn val="ctr"/>
        <c:lblOffset val="100"/>
        <c:noMultiLvlLbl val="0"/>
      </c:catAx>
      <c:valAx>
        <c:axId val="492787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856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5!$I$1</c:f>
              <c:strCache>
                <c:ptCount val="1"/>
                <c:pt idx="0">
                  <c:v>toneB1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dLbl>
              <c:idx val="72"/>
              <c:tx>
                <c:rich>
                  <a:bodyPr/>
                  <a:lstStyle/>
                  <a:p>
                    <a:fld id="{78619DE0-1902-4CC2-ABBD-5BBB9AB92C4B}" type="CATEGORYNAME">
                      <a:rPr lang="en-US"/>
                      <a:pPr/>
                      <a:t>[CATEGORY NAME]</a:t>
                    </a:fld>
                    <a:endParaRPr lang="en-US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B3BC-4B2A-8C64-DDAE1E3CCF7D}"/>
                </c:ext>
              </c:extLst>
            </c:dLbl>
            <c:dLbl>
              <c:idx val="112"/>
              <c:tx>
                <c:rich>
                  <a:bodyPr/>
                  <a:lstStyle/>
                  <a:p>
                    <a:fld id="{8DD1A8DB-362C-442D-A3FD-9091A45AFA46}" type="CATEGORYNAME">
                      <a:rPr lang="en-US"/>
                      <a:pPr/>
                      <a:t>[CATEGORY NAME]</a:t>
                    </a:fld>
                    <a:endParaRPr lang="en-US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B3BC-4B2A-8C64-DDAE1E3CCF7D}"/>
                </c:ext>
              </c:extLst>
            </c:dLbl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2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cat>
            <c:numRef>
              <c:f>Question5!$G$2:$G$281</c:f>
              <c:numCache>
                <c:formatCode>General</c:formatCode>
                <c:ptCount val="280"/>
                <c:pt idx="0">
                  <c:v>0</c:v>
                </c:pt>
                <c:pt idx="1">
                  <c:v>10.7666015625</c:v>
                </c:pt>
                <c:pt idx="2">
                  <c:v>21.533203125</c:v>
                </c:pt>
                <c:pt idx="3">
                  <c:v>32.2998046875</c:v>
                </c:pt>
                <c:pt idx="4">
                  <c:v>43.06640625</c:v>
                </c:pt>
                <c:pt idx="5">
                  <c:v>53.8330078125</c:v>
                </c:pt>
                <c:pt idx="6">
                  <c:v>64.599609375</c:v>
                </c:pt>
                <c:pt idx="7">
                  <c:v>75.3662109375</c:v>
                </c:pt>
                <c:pt idx="8">
                  <c:v>86.1328125</c:v>
                </c:pt>
                <c:pt idx="9">
                  <c:v>96.8994140625</c:v>
                </c:pt>
                <c:pt idx="10">
                  <c:v>107.666015625</c:v>
                </c:pt>
                <c:pt idx="11">
                  <c:v>118.4326171875</c:v>
                </c:pt>
                <c:pt idx="12">
                  <c:v>129.19921875</c:v>
                </c:pt>
                <c:pt idx="13">
                  <c:v>139.9658203125</c:v>
                </c:pt>
                <c:pt idx="14">
                  <c:v>150.732421875</c:v>
                </c:pt>
                <c:pt idx="15">
                  <c:v>161.4990234375</c:v>
                </c:pt>
                <c:pt idx="16">
                  <c:v>172.265625</c:v>
                </c:pt>
                <c:pt idx="17">
                  <c:v>183.0322265625</c:v>
                </c:pt>
                <c:pt idx="18">
                  <c:v>193.798828125</c:v>
                </c:pt>
                <c:pt idx="19">
                  <c:v>204.5654296875</c:v>
                </c:pt>
                <c:pt idx="20">
                  <c:v>215.33203125</c:v>
                </c:pt>
                <c:pt idx="21">
                  <c:v>226.0986328125</c:v>
                </c:pt>
                <c:pt idx="22">
                  <c:v>236.865234375</c:v>
                </c:pt>
                <c:pt idx="23">
                  <c:v>247.6318359375</c:v>
                </c:pt>
                <c:pt idx="24">
                  <c:v>258.3984375</c:v>
                </c:pt>
                <c:pt idx="25">
                  <c:v>269.1650390625</c:v>
                </c:pt>
                <c:pt idx="26">
                  <c:v>279.931640625</c:v>
                </c:pt>
                <c:pt idx="27">
                  <c:v>290.6982421875</c:v>
                </c:pt>
                <c:pt idx="28">
                  <c:v>301.46484375</c:v>
                </c:pt>
                <c:pt idx="29">
                  <c:v>312.2314453125</c:v>
                </c:pt>
                <c:pt idx="30">
                  <c:v>322.998046875</c:v>
                </c:pt>
                <c:pt idx="31">
                  <c:v>333.7646484375</c:v>
                </c:pt>
                <c:pt idx="32">
                  <c:v>344.53125</c:v>
                </c:pt>
                <c:pt idx="33">
                  <c:v>355.2978515625</c:v>
                </c:pt>
                <c:pt idx="34">
                  <c:v>366.064453125</c:v>
                </c:pt>
                <c:pt idx="35">
                  <c:v>376.8310546875</c:v>
                </c:pt>
                <c:pt idx="36">
                  <c:v>387.59765625</c:v>
                </c:pt>
                <c:pt idx="37">
                  <c:v>398.3642578125</c:v>
                </c:pt>
                <c:pt idx="38">
                  <c:v>409.130859375</c:v>
                </c:pt>
                <c:pt idx="39">
                  <c:v>419.8974609375</c:v>
                </c:pt>
                <c:pt idx="40">
                  <c:v>430.6640625</c:v>
                </c:pt>
                <c:pt idx="41">
                  <c:v>441.4306640625</c:v>
                </c:pt>
                <c:pt idx="42">
                  <c:v>452.197265625</c:v>
                </c:pt>
                <c:pt idx="43">
                  <c:v>462.9638671875</c:v>
                </c:pt>
                <c:pt idx="44">
                  <c:v>473.73046875</c:v>
                </c:pt>
                <c:pt idx="45">
                  <c:v>484.4970703125</c:v>
                </c:pt>
                <c:pt idx="46">
                  <c:v>495.263671875</c:v>
                </c:pt>
                <c:pt idx="47">
                  <c:v>506.0302734375</c:v>
                </c:pt>
                <c:pt idx="48">
                  <c:v>516.796875</c:v>
                </c:pt>
                <c:pt idx="49">
                  <c:v>527.5634765625</c:v>
                </c:pt>
                <c:pt idx="50">
                  <c:v>538.330078125</c:v>
                </c:pt>
                <c:pt idx="51">
                  <c:v>549.0966796875</c:v>
                </c:pt>
                <c:pt idx="52">
                  <c:v>559.86328125</c:v>
                </c:pt>
                <c:pt idx="53">
                  <c:v>570.6298828125</c:v>
                </c:pt>
                <c:pt idx="54">
                  <c:v>581.396484375</c:v>
                </c:pt>
                <c:pt idx="55">
                  <c:v>592.1630859375</c:v>
                </c:pt>
                <c:pt idx="56">
                  <c:v>602.9296875</c:v>
                </c:pt>
                <c:pt idx="57">
                  <c:v>613.6962890625</c:v>
                </c:pt>
                <c:pt idx="58">
                  <c:v>624.462890625</c:v>
                </c:pt>
                <c:pt idx="59">
                  <c:v>635.2294921875</c:v>
                </c:pt>
                <c:pt idx="60">
                  <c:v>645.99609375</c:v>
                </c:pt>
                <c:pt idx="61">
                  <c:v>656.7626953125</c:v>
                </c:pt>
                <c:pt idx="62">
                  <c:v>667.529296875</c:v>
                </c:pt>
                <c:pt idx="63">
                  <c:v>678.2958984375</c:v>
                </c:pt>
                <c:pt idx="64">
                  <c:v>689.0625</c:v>
                </c:pt>
                <c:pt idx="65">
                  <c:v>699.8291015625</c:v>
                </c:pt>
                <c:pt idx="66">
                  <c:v>710.595703125</c:v>
                </c:pt>
                <c:pt idx="67">
                  <c:v>721.3623046875</c:v>
                </c:pt>
                <c:pt idx="68">
                  <c:v>732.12890625</c:v>
                </c:pt>
                <c:pt idx="69">
                  <c:v>742.8955078125</c:v>
                </c:pt>
                <c:pt idx="70">
                  <c:v>753.662109375</c:v>
                </c:pt>
                <c:pt idx="71">
                  <c:v>764.4287109375</c:v>
                </c:pt>
                <c:pt idx="72">
                  <c:v>775.1953125</c:v>
                </c:pt>
                <c:pt idx="73">
                  <c:v>785.9619140625</c:v>
                </c:pt>
                <c:pt idx="74">
                  <c:v>796.728515625</c:v>
                </c:pt>
                <c:pt idx="75">
                  <c:v>807.4951171875</c:v>
                </c:pt>
                <c:pt idx="76">
                  <c:v>818.26171875</c:v>
                </c:pt>
                <c:pt idx="77">
                  <c:v>829.0283203125</c:v>
                </c:pt>
                <c:pt idx="78">
                  <c:v>839.794921875</c:v>
                </c:pt>
                <c:pt idx="79">
                  <c:v>850.5615234375</c:v>
                </c:pt>
                <c:pt idx="80">
                  <c:v>861.328125</c:v>
                </c:pt>
                <c:pt idx="81">
                  <c:v>872.0947265625</c:v>
                </c:pt>
                <c:pt idx="82">
                  <c:v>882.861328125</c:v>
                </c:pt>
                <c:pt idx="83">
                  <c:v>893.6279296875</c:v>
                </c:pt>
                <c:pt idx="84">
                  <c:v>904.39453125</c:v>
                </c:pt>
                <c:pt idx="85">
                  <c:v>915.1611328125</c:v>
                </c:pt>
                <c:pt idx="86">
                  <c:v>925.927734375</c:v>
                </c:pt>
                <c:pt idx="87">
                  <c:v>936.6943359375</c:v>
                </c:pt>
                <c:pt idx="88">
                  <c:v>947.4609375</c:v>
                </c:pt>
                <c:pt idx="89">
                  <c:v>958.2275390625</c:v>
                </c:pt>
                <c:pt idx="90">
                  <c:v>968.994140625</c:v>
                </c:pt>
                <c:pt idx="91">
                  <c:v>979.7607421875</c:v>
                </c:pt>
                <c:pt idx="92">
                  <c:v>990.52734375</c:v>
                </c:pt>
                <c:pt idx="93">
                  <c:v>1001.2939453125</c:v>
                </c:pt>
                <c:pt idx="94">
                  <c:v>1012.060546875</c:v>
                </c:pt>
                <c:pt idx="95">
                  <c:v>1022.8271484375</c:v>
                </c:pt>
                <c:pt idx="96">
                  <c:v>1033.59375</c:v>
                </c:pt>
                <c:pt idx="97">
                  <c:v>1044.3603515625</c:v>
                </c:pt>
                <c:pt idx="98">
                  <c:v>1055.126953125</c:v>
                </c:pt>
                <c:pt idx="99">
                  <c:v>1065.8935546875</c:v>
                </c:pt>
                <c:pt idx="100">
                  <c:v>1076.66015625</c:v>
                </c:pt>
                <c:pt idx="101">
                  <c:v>1087.4267578125</c:v>
                </c:pt>
                <c:pt idx="102">
                  <c:v>1098.193359375</c:v>
                </c:pt>
                <c:pt idx="103">
                  <c:v>1108.9599609375</c:v>
                </c:pt>
                <c:pt idx="104">
                  <c:v>1119.7265625</c:v>
                </c:pt>
                <c:pt idx="105">
                  <c:v>1130.4931640625</c:v>
                </c:pt>
                <c:pt idx="106">
                  <c:v>1141.259765625</c:v>
                </c:pt>
                <c:pt idx="107">
                  <c:v>1152.0263671875</c:v>
                </c:pt>
                <c:pt idx="108">
                  <c:v>1162.79296875</c:v>
                </c:pt>
                <c:pt idx="109">
                  <c:v>1173.5595703125</c:v>
                </c:pt>
                <c:pt idx="110">
                  <c:v>1184.326171875</c:v>
                </c:pt>
                <c:pt idx="111">
                  <c:v>1195.0927734375</c:v>
                </c:pt>
                <c:pt idx="112">
                  <c:v>1205.859375</c:v>
                </c:pt>
                <c:pt idx="113">
                  <c:v>1216.6259765625</c:v>
                </c:pt>
                <c:pt idx="114">
                  <c:v>1227.392578125</c:v>
                </c:pt>
                <c:pt idx="115">
                  <c:v>1238.1591796875</c:v>
                </c:pt>
                <c:pt idx="116">
                  <c:v>1248.92578125</c:v>
                </c:pt>
                <c:pt idx="117">
                  <c:v>1259.6923828125</c:v>
                </c:pt>
                <c:pt idx="118">
                  <c:v>1270.458984375</c:v>
                </c:pt>
                <c:pt idx="119">
                  <c:v>1281.2255859375</c:v>
                </c:pt>
                <c:pt idx="120">
                  <c:v>1291.9921875</c:v>
                </c:pt>
                <c:pt idx="121">
                  <c:v>1302.7587890625</c:v>
                </c:pt>
                <c:pt idx="122">
                  <c:v>1313.525390625</c:v>
                </c:pt>
                <c:pt idx="123">
                  <c:v>1324.2919921875</c:v>
                </c:pt>
                <c:pt idx="124">
                  <c:v>1335.05859375</c:v>
                </c:pt>
                <c:pt idx="125">
                  <c:v>1345.8251953125</c:v>
                </c:pt>
                <c:pt idx="126">
                  <c:v>1356.591796875</c:v>
                </c:pt>
                <c:pt idx="127">
                  <c:v>1367.3583984375</c:v>
                </c:pt>
                <c:pt idx="128">
                  <c:v>1378.125</c:v>
                </c:pt>
                <c:pt idx="129">
                  <c:v>1388.8916015625</c:v>
                </c:pt>
                <c:pt idx="130">
                  <c:v>1399.658203125</c:v>
                </c:pt>
                <c:pt idx="131">
                  <c:v>1410.4248046875</c:v>
                </c:pt>
                <c:pt idx="132">
                  <c:v>1421.19140625</c:v>
                </c:pt>
                <c:pt idx="133">
                  <c:v>1431.9580078125</c:v>
                </c:pt>
                <c:pt idx="134">
                  <c:v>1442.724609375</c:v>
                </c:pt>
                <c:pt idx="135">
                  <c:v>1453.4912109375</c:v>
                </c:pt>
                <c:pt idx="136">
                  <c:v>1464.2578125</c:v>
                </c:pt>
                <c:pt idx="137">
                  <c:v>1475.0244140625</c:v>
                </c:pt>
                <c:pt idx="138">
                  <c:v>1485.791015625</c:v>
                </c:pt>
                <c:pt idx="139">
                  <c:v>1496.5576171875</c:v>
                </c:pt>
                <c:pt idx="140">
                  <c:v>1507.32421875</c:v>
                </c:pt>
                <c:pt idx="141">
                  <c:v>1518.0908203125</c:v>
                </c:pt>
                <c:pt idx="142">
                  <c:v>1528.857421875</c:v>
                </c:pt>
                <c:pt idx="143">
                  <c:v>1539.6240234375</c:v>
                </c:pt>
                <c:pt idx="144">
                  <c:v>1550.390625</c:v>
                </c:pt>
                <c:pt idx="145">
                  <c:v>1561.1572265625</c:v>
                </c:pt>
                <c:pt idx="146">
                  <c:v>1571.923828125</c:v>
                </c:pt>
                <c:pt idx="147">
                  <c:v>1582.6904296875</c:v>
                </c:pt>
                <c:pt idx="148">
                  <c:v>1593.45703125</c:v>
                </c:pt>
                <c:pt idx="149">
                  <c:v>1604.2236328125</c:v>
                </c:pt>
                <c:pt idx="150">
                  <c:v>1614.990234375</c:v>
                </c:pt>
                <c:pt idx="151">
                  <c:v>1625.7568359375</c:v>
                </c:pt>
                <c:pt idx="152">
                  <c:v>1636.5234375</c:v>
                </c:pt>
                <c:pt idx="153">
                  <c:v>1647.2900390625</c:v>
                </c:pt>
                <c:pt idx="154">
                  <c:v>1658.056640625</c:v>
                </c:pt>
                <c:pt idx="155">
                  <c:v>1668.8232421875</c:v>
                </c:pt>
                <c:pt idx="156">
                  <c:v>1679.58984375</c:v>
                </c:pt>
                <c:pt idx="157">
                  <c:v>1690.3564453125</c:v>
                </c:pt>
                <c:pt idx="158">
                  <c:v>1701.123046875</c:v>
                </c:pt>
                <c:pt idx="159">
                  <c:v>1711.8896484375</c:v>
                </c:pt>
                <c:pt idx="160">
                  <c:v>1722.65625</c:v>
                </c:pt>
                <c:pt idx="161">
                  <c:v>1733.4228515625</c:v>
                </c:pt>
                <c:pt idx="162">
                  <c:v>1744.189453125</c:v>
                </c:pt>
                <c:pt idx="163">
                  <c:v>1754.9560546875</c:v>
                </c:pt>
                <c:pt idx="164">
                  <c:v>1765.72265625</c:v>
                </c:pt>
                <c:pt idx="165">
                  <c:v>1776.4892578125</c:v>
                </c:pt>
                <c:pt idx="166">
                  <c:v>1787.255859375</c:v>
                </c:pt>
                <c:pt idx="167">
                  <c:v>1798.0224609375</c:v>
                </c:pt>
                <c:pt idx="168">
                  <c:v>1808.7890625</c:v>
                </c:pt>
                <c:pt idx="169">
                  <c:v>1819.5556640625</c:v>
                </c:pt>
                <c:pt idx="170">
                  <c:v>1830.322265625</c:v>
                </c:pt>
                <c:pt idx="171">
                  <c:v>1841.0888671875</c:v>
                </c:pt>
                <c:pt idx="172">
                  <c:v>1851.85546875</c:v>
                </c:pt>
                <c:pt idx="173">
                  <c:v>1862.6220703125</c:v>
                </c:pt>
                <c:pt idx="174">
                  <c:v>1873.388671875</c:v>
                </c:pt>
                <c:pt idx="175">
                  <c:v>1884.1552734375</c:v>
                </c:pt>
                <c:pt idx="176">
                  <c:v>1894.921875</c:v>
                </c:pt>
                <c:pt idx="177">
                  <c:v>1905.6884765625</c:v>
                </c:pt>
                <c:pt idx="178">
                  <c:v>1916.455078125</c:v>
                </c:pt>
                <c:pt idx="179">
                  <c:v>1927.2216796875</c:v>
                </c:pt>
                <c:pt idx="180">
                  <c:v>1937.98828125</c:v>
                </c:pt>
                <c:pt idx="181">
                  <c:v>1948.7548828125</c:v>
                </c:pt>
                <c:pt idx="182">
                  <c:v>1959.521484375</c:v>
                </c:pt>
                <c:pt idx="183">
                  <c:v>1970.2880859375</c:v>
                </c:pt>
                <c:pt idx="184">
                  <c:v>1981.0546875</c:v>
                </c:pt>
                <c:pt idx="185">
                  <c:v>1991.8212890625</c:v>
                </c:pt>
                <c:pt idx="186">
                  <c:v>2002.587890625</c:v>
                </c:pt>
                <c:pt idx="187">
                  <c:v>2013.3544921875</c:v>
                </c:pt>
                <c:pt idx="188">
                  <c:v>2024.12109375</c:v>
                </c:pt>
                <c:pt idx="189">
                  <c:v>2034.8876953125</c:v>
                </c:pt>
                <c:pt idx="190">
                  <c:v>2045.654296875</c:v>
                </c:pt>
                <c:pt idx="191">
                  <c:v>2056.4208984375</c:v>
                </c:pt>
                <c:pt idx="192">
                  <c:v>2067.1875</c:v>
                </c:pt>
                <c:pt idx="193">
                  <c:v>2077.9541015625</c:v>
                </c:pt>
                <c:pt idx="194">
                  <c:v>2088.720703125</c:v>
                </c:pt>
                <c:pt idx="195">
                  <c:v>2099.4873046875</c:v>
                </c:pt>
                <c:pt idx="196">
                  <c:v>2110.25390625</c:v>
                </c:pt>
                <c:pt idx="197">
                  <c:v>2121.0205078125</c:v>
                </c:pt>
                <c:pt idx="198">
                  <c:v>2131.787109375</c:v>
                </c:pt>
                <c:pt idx="199">
                  <c:v>2142.5537109375</c:v>
                </c:pt>
                <c:pt idx="200">
                  <c:v>2153.3203125</c:v>
                </c:pt>
                <c:pt idx="201">
                  <c:v>2164.0869140625</c:v>
                </c:pt>
                <c:pt idx="202">
                  <c:v>2174.853515625</c:v>
                </c:pt>
                <c:pt idx="203">
                  <c:v>2185.6201171875</c:v>
                </c:pt>
                <c:pt idx="204">
                  <c:v>2196.38671875</c:v>
                </c:pt>
                <c:pt idx="205">
                  <c:v>2207.1533203125</c:v>
                </c:pt>
                <c:pt idx="206">
                  <c:v>2217.919921875</c:v>
                </c:pt>
                <c:pt idx="207">
                  <c:v>2228.6865234375</c:v>
                </c:pt>
                <c:pt idx="208">
                  <c:v>2239.453125</c:v>
                </c:pt>
                <c:pt idx="209">
                  <c:v>2250.2197265625</c:v>
                </c:pt>
                <c:pt idx="210">
                  <c:v>2260.986328125</c:v>
                </c:pt>
                <c:pt idx="211">
                  <c:v>2271.7529296875</c:v>
                </c:pt>
                <c:pt idx="212">
                  <c:v>2282.51953125</c:v>
                </c:pt>
                <c:pt idx="213">
                  <c:v>2293.2861328125</c:v>
                </c:pt>
                <c:pt idx="214">
                  <c:v>2304.052734375</c:v>
                </c:pt>
                <c:pt idx="215">
                  <c:v>2314.8193359375</c:v>
                </c:pt>
                <c:pt idx="216">
                  <c:v>2325.5859375</c:v>
                </c:pt>
                <c:pt idx="217">
                  <c:v>2336.3525390625</c:v>
                </c:pt>
                <c:pt idx="218">
                  <c:v>2347.119140625</c:v>
                </c:pt>
                <c:pt idx="219">
                  <c:v>2357.8857421875</c:v>
                </c:pt>
                <c:pt idx="220">
                  <c:v>2368.65234375</c:v>
                </c:pt>
                <c:pt idx="221">
                  <c:v>2379.4189453125</c:v>
                </c:pt>
                <c:pt idx="222">
                  <c:v>2390.185546875</c:v>
                </c:pt>
                <c:pt idx="223">
                  <c:v>2400.9521484375</c:v>
                </c:pt>
                <c:pt idx="224">
                  <c:v>2411.71875</c:v>
                </c:pt>
                <c:pt idx="225">
                  <c:v>2422.4853515625</c:v>
                </c:pt>
                <c:pt idx="226">
                  <c:v>2433.251953125</c:v>
                </c:pt>
                <c:pt idx="227">
                  <c:v>2444.0185546875</c:v>
                </c:pt>
                <c:pt idx="228">
                  <c:v>2454.78515625</c:v>
                </c:pt>
                <c:pt idx="229">
                  <c:v>2465.5517578125</c:v>
                </c:pt>
                <c:pt idx="230">
                  <c:v>2476.318359375</c:v>
                </c:pt>
                <c:pt idx="231">
                  <c:v>2487.0849609375</c:v>
                </c:pt>
                <c:pt idx="232">
                  <c:v>2497.8515625</c:v>
                </c:pt>
                <c:pt idx="233">
                  <c:v>2508.6181640625</c:v>
                </c:pt>
                <c:pt idx="234">
                  <c:v>2519.384765625</c:v>
                </c:pt>
                <c:pt idx="235">
                  <c:v>2530.1513671875</c:v>
                </c:pt>
                <c:pt idx="236">
                  <c:v>2540.91796875</c:v>
                </c:pt>
                <c:pt idx="237">
                  <c:v>2551.6845703125</c:v>
                </c:pt>
                <c:pt idx="238">
                  <c:v>2562.451171875</c:v>
                </c:pt>
                <c:pt idx="239">
                  <c:v>2573.2177734375</c:v>
                </c:pt>
                <c:pt idx="240">
                  <c:v>2583.984375</c:v>
                </c:pt>
                <c:pt idx="241">
                  <c:v>2594.7509765625</c:v>
                </c:pt>
                <c:pt idx="242">
                  <c:v>2605.517578125</c:v>
                </c:pt>
                <c:pt idx="243">
                  <c:v>2616.2841796875</c:v>
                </c:pt>
                <c:pt idx="244">
                  <c:v>2627.05078125</c:v>
                </c:pt>
                <c:pt idx="245">
                  <c:v>2637.8173828125</c:v>
                </c:pt>
                <c:pt idx="246">
                  <c:v>2648.583984375</c:v>
                </c:pt>
                <c:pt idx="247">
                  <c:v>2659.3505859375</c:v>
                </c:pt>
                <c:pt idx="248">
                  <c:v>2670.1171875</c:v>
                </c:pt>
                <c:pt idx="249">
                  <c:v>2680.8837890625</c:v>
                </c:pt>
                <c:pt idx="250">
                  <c:v>2691.650390625</c:v>
                </c:pt>
                <c:pt idx="251">
                  <c:v>2702.4169921875</c:v>
                </c:pt>
                <c:pt idx="252">
                  <c:v>2713.18359375</c:v>
                </c:pt>
                <c:pt idx="253">
                  <c:v>2723.9501953125</c:v>
                </c:pt>
                <c:pt idx="254">
                  <c:v>2734.716796875</c:v>
                </c:pt>
                <c:pt idx="255">
                  <c:v>2745.4833984375</c:v>
                </c:pt>
                <c:pt idx="256">
                  <c:v>2756.25</c:v>
                </c:pt>
                <c:pt idx="257">
                  <c:v>2767.0166015625</c:v>
                </c:pt>
                <c:pt idx="258">
                  <c:v>2777.783203125</c:v>
                </c:pt>
                <c:pt idx="259">
                  <c:v>2788.5498046875</c:v>
                </c:pt>
                <c:pt idx="260">
                  <c:v>2799.31640625</c:v>
                </c:pt>
                <c:pt idx="261">
                  <c:v>2810.0830078125</c:v>
                </c:pt>
                <c:pt idx="262">
                  <c:v>2820.849609375</c:v>
                </c:pt>
                <c:pt idx="263">
                  <c:v>2831.6162109375</c:v>
                </c:pt>
                <c:pt idx="264">
                  <c:v>2842.3828125</c:v>
                </c:pt>
                <c:pt idx="265">
                  <c:v>2853.1494140625</c:v>
                </c:pt>
                <c:pt idx="266">
                  <c:v>2863.916015625</c:v>
                </c:pt>
                <c:pt idx="267">
                  <c:v>2874.6826171875</c:v>
                </c:pt>
                <c:pt idx="268">
                  <c:v>2885.44921875</c:v>
                </c:pt>
                <c:pt idx="269">
                  <c:v>2896.2158203125</c:v>
                </c:pt>
                <c:pt idx="270">
                  <c:v>2906.982421875</c:v>
                </c:pt>
                <c:pt idx="271">
                  <c:v>2917.7490234375</c:v>
                </c:pt>
                <c:pt idx="272">
                  <c:v>2928.515625</c:v>
                </c:pt>
                <c:pt idx="273">
                  <c:v>2939.2822265625</c:v>
                </c:pt>
                <c:pt idx="274">
                  <c:v>2950.048828125</c:v>
                </c:pt>
                <c:pt idx="275">
                  <c:v>2960.8154296875</c:v>
                </c:pt>
                <c:pt idx="276">
                  <c:v>2971.58203125</c:v>
                </c:pt>
                <c:pt idx="277">
                  <c:v>2982.3486328125</c:v>
                </c:pt>
                <c:pt idx="278">
                  <c:v>2993.115234375</c:v>
                </c:pt>
                <c:pt idx="279">
                  <c:v>3003.8818359375</c:v>
                </c:pt>
              </c:numCache>
            </c:numRef>
          </c:cat>
          <c:val>
            <c:numRef>
              <c:f>Question5!$I$2:$I$281</c:f>
              <c:numCache>
                <c:formatCode>General</c:formatCode>
                <c:ptCount val="280"/>
                <c:pt idx="0">
                  <c:v>1.5241449740685489E-5</c:v>
                </c:pt>
                <c:pt idx="1">
                  <c:v>2.0944561214311921E-4</c:v>
                </c:pt>
                <c:pt idx="2">
                  <c:v>2.0856123320230199E-4</c:v>
                </c:pt>
                <c:pt idx="3">
                  <c:v>1.9976196244840685E-4</c:v>
                </c:pt>
                <c:pt idx="4">
                  <c:v>2.1426867409872022E-4</c:v>
                </c:pt>
                <c:pt idx="5">
                  <c:v>2.0778358531823638E-4</c:v>
                </c:pt>
                <c:pt idx="6">
                  <c:v>2.247304715678596E-4</c:v>
                </c:pt>
                <c:pt idx="7">
                  <c:v>1.8729698772376312E-4</c:v>
                </c:pt>
                <c:pt idx="8">
                  <c:v>1.9770381822572811E-4</c:v>
                </c:pt>
                <c:pt idx="9">
                  <c:v>2.1049086037862869E-4</c:v>
                </c:pt>
                <c:pt idx="10">
                  <c:v>1.9372764077364821E-4</c:v>
                </c:pt>
                <c:pt idx="11">
                  <c:v>2.1295342741629706E-4</c:v>
                </c:pt>
                <c:pt idx="12">
                  <c:v>2.0087479901821073E-4</c:v>
                </c:pt>
                <c:pt idx="13">
                  <c:v>2.1386146594886904E-4</c:v>
                </c:pt>
                <c:pt idx="14">
                  <c:v>2.1334102262872531E-4</c:v>
                </c:pt>
                <c:pt idx="15">
                  <c:v>2.1365270991834765E-4</c:v>
                </c:pt>
                <c:pt idx="16">
                  <c:v>2.0504969165380696E-4</c:v>
                </c:pt>
                <c:pt idx="17">
                  <c:v>2.3381040153539926E-4</c:v>
                </c:pt>
                <c:pt idx="18">
                  <c:v>2.2847532998786839E-4</c:v>
                </c:pt>
                <c:pt idx="19">
                  <c:v>2.3259455839254754E-4</c:v>
                </c:pt>
                <c:pt idx="20">
                  <c:v>2.1075373788241453E-4</c:v>
                </c:pt>
                <c:pt idx="21">
                  <c:v>2.2588293903459799E-4</c:v>
                </c:pt>
                <c:pt idx="22">
                  <c:v>2.2545879659982565E-4</c:v>
                </c:pt>
                <c:pt idx="23">
                  <c:v>2.4422800899133608E-4</c:v>
                </c:pt>
                <c:pt idx="24">
                  <c:v>2.4536097376911853E-4</c:v>
                </c:pt>
                <c:pt idx="25">
                  <c:v>2.5309047952894539E-4</c:v>
                </c:pt>
                <c:pt idx="26">
                  <c:v>2.4070354357316425E-4</c:v>
                </c:pt>
                <c:pt idx="27">
                  <c:v>2.6604123639438834E-4</c:v>
                </c:pt>
                <c:pt idx="28">
                  <c:v>2.7507414527685683E-4</c:v>
                </c:pt>
                <c:pt idx="29">
                  <c:v>2.7185166125857674E-4</c:v>
                </c:pt>
                <c:pt idx="30">
                  <c:v>2.8013495784048761E-4</c:v>
                </c:pt>
                <c:pt idx="31">
                  <c:v>2.8015621516890927E-4</c:v>
                </c:pt>
                <c:pt idx="32">
                  <c:v>2.8841046333843729E-4</c:v>
                </c:pt>
                <c:pt idx="33">
                  <c:v>3.067667862471307E-4</c:v>
                </c:pt>
                <c:pt idx="34">
                  <c:v>3.1188049051434925E-4</c:v>
                </c:pt>
                <c:pt idx="35">
                  <c:v>3.2843384540857246E-4</c:v>
                </c:pt>
                <c:pt idx="36">
                  <c:v>3.2198376871488046E-4</c:v>
                </c:pt>
                <c:pt idx="37">
                  <c:v>3.6357726595340716E-4</c:v>
                </c:pt>
                <c:pt idx="38">
                  <c:v>3.3464004929066035E-4</c:v>
                </c:pt>
                <c:pt idx="39">
                  <c:v>3.6132327764355261E-4</c:v>
                </c:pt>
                <c:pt idx="40">
                  <c:v>3.8269119136829805E-4</c:v>
                </c:pt>
                <c:pt idx="41">
                  <c:v>4.0575101445850225E-4</c:v>
                </c:pt>
                <c:pt idx="42">
                  <c:v>4.0787686495221315E-4</c:v>
                </c:pt>
                <c:pt idx="43">
                  <c:v>4.3591380448421504E-4</c:v>
                </c:pt>
                <c:pt idx="44">
                  <c:v>4.3735708403887333E-4</c:v>
                </c:pt>
                <c:pt idx="45">
                  <c:v>4.5882910742158455E-4</c:v>
                </c:pt>
                <c:pt idx="46">
                  <c:v>5.0173416758122992E-4</c:v>
                </c:pt>
                <c:pt idx="47">
                  <c:v>5.0355274921170742E-4</c:v>
                </c:pt>
                <c:pt idx="48">
                  <c:v>5.2462497941193384E-4</c:v>
                </c:pt>
                <c:pt idx="49">
                  <c:v>6.0516287679735306E-4</c:v>
                </c:pt>
                <c:pt idx="50">
                  <c:v>6.325746609019586E-4</c:v>
                </c:pt>
                <c:pt idx="51">
                  <c:v>6.7704448134318267E-4</c:v>
                </c:pt>
                <c:pt idx="52">
                  <c:v>7.3159965299147934E-4</c:v>
                </c:pt>
                <c:pt idx="53">
                  <c:v>7.7006332580540542E-4</c:v>
                </c:pt>
                <c:pt idx="54">
                  <c:v>8.2195834632138869E-4</c:v>
                </c:pt>
                <c:pt idx="55">
                  <c:v>9.2162837605967501E-4</c:v>
                </c:pt>
                <c:pt idx="56">
                  <c:v>1.0215635879974735E-3</c:v>
                </c:pt>
                <c:pt idx="57">
                  <c:v>1.1199372826612695E-3</c:v>
                </c:pt>
                <c:pt idx="58">
                  <c:v>1.1906160043340403E-3</c:v>
                </c:pt>
                <c:pt idx="59">
                  <c:v>1.5319228017346377E-3</c:v>
                </c:pt>
                <c:pt idx="60">
                  <c:v>1.6330145333651239E-3</c:v>
                </c:pt>
                <c:pt idx="61">
                  <c:v>1.8682910417914655E-3</c:v>
                </c:pt>
                <c:pt idx="62">
                  <c:v>2.239846861979913E-3</c:v>
                </c:pt>
                <c:pt idx="63">
                  <c:v>2.6758568521073091E-3</c:v>
                </c:pt>
                <c:pt idx="64">
                  <c:v>3.3228686727820537E-3</c:v>
                </c:pt>
                <c:pt idx="65">
                  <c:v>4.2626779121109747E-3</c:v>
                </c:pt>
                <c:pt idx="66">
                  <c:v>5.7163897420507096E-3</c:v>
                </c:pt>
                <c:pt idx="67">
                  <c:v>8.1830245842751548E-3</c:v>
                </c:pt>
                <c:pt idx="68">
                  <c:v>1.2997696383765333E-2</c:v>
                </c:pt>
                <c:pt idx="69">
                  <c:v>2.4201817833851023E-2</c:v>
                </c:pt>
                <c:pt idx="70">
                  <c:v>6.3553868422096607E-2</c:v>
                </c:pt>
                <c:pt idx="71">
                  <c:v>0.52169619852303362</c:v>
                </c:pt>
                <c:pt idx="72">
                  <c:v>0.571279642277432</c:v>
                </c:pt>
                <c:pt idx="73">
                  <c:v>5.7509643524561047E-2</c:v>
                </c:pt>
                <c:pt idx="74">
                  <c:v>1.9352282820409426E-2</c:v>
                </c:pt>
                <c:pt idx="75">
                  <c:v>9.305389228579878E-3</c:v>
                </c:pt>
                <c:pt idx="76">
                  <c:v>5.3147694826797282E-3</c:v>
                </c:pt>
                <c:pt idx="77">
                  <c:v>3.3374217809786096E-3</c:v>
                </c:pt>
                <c:pt idx="78">
                  <c:v>2.2358684947585378E-3</c:v>
                </c:pt>
                <c:pt idx="79">
                  <c:v>1.5696320692290765E-3</c:v>
                </c:pt>
                <c:pt idx="80">
                  <c:v>1.1433303124664521E-3</c:v>
                </c:pt>
                <c:pt idx="81">
                  <c:v>8.5785866041441887E-4</c:v>
                </c:pt>
                <c:pt idx="82">
                  <c:v>6.5489311134788895E-4</c:v>
                </c:pt>
                <c:pt idx="83">
                  <c:v>4.8941235285361769E-4</c:v>
                </c:pt>
                <c:pt idx="84">
                  <c:v>3.8992027300629317E-4</c:v>
                </c:pt>
                <c:pt idx="85">
                  <c:v>2.934602001288846E-4</c:v>
                </c:pt>
                <c:pt idx="86">
                  <c:v>2.2790739300522438E-4</c:v>
                </c:pt>
                <c:pt idx="87">
                  <c:v>1.8443180032646228E-4</c:v>
                </c:pt>
                <c:pt idx="88">
                  <c:v>1.5991790839208815E-4</c:v>
                </c:pt>
                <c:pt idx="89">
                  <c:v>1.1792855406037541E-4</c:v>
                </c:pt>
                <c:pt idx="90">
                  <c:v>1.1326057406770812E-4</c:v>
                </c:pt>
                <c:pt idx="91">
                  <c:v>1.0296004136749248E-4</c:v>
                </c:pt>
                <c:pt idx="92">
                  <c:v>9.0492523052916274E-5</c:v>
                </c:pt>
                <c:pt idx="93">
                  <c:v>9.2901104761751219E-5</c:v>
                </c:pt>
                <c:pt idx="94">
                  <c:v>9.8012775950790556E-5</c:v>
                </c:pt>
                <c:pt idx="95">
                  <c:v>1.0406052094243648E-4</c:v>
                </c:pt>
                <c:pt idx="96">
                  <c:v>1.1922462925862201E-4</c:v>
                </c:pt>
                <c:pt idx="97">
                  <c:v>1.5370939486246564E-4</c:v>
                </c:pt>
                <c:pt idx="98">
                  <c:v>1.8115170072560845E-4</c:v>
                </c:pt>
                <c:pt idx="99">
                  <c:v>2.2892780866567796E-4</c:v>
                </c:pt>
                <c:pt idx="100">
                  <c:v>2.8362825428272103E-4</c:v>
                </c:pt>
                <c:pt idx="101">
                  <c:v>3.7152189104870052E-4</c:v>
                </c:pt>
                <c:pt idx="102">
                  <c:v>4.7560018353290541E-4</c:v>
                </c:pt>
                <c:pt idx="103">
                  <c:v>6.2636007447402738E-4</c:v>
                </c:pt>
                <c:pt idx="104">
                  <c:v>8.3309454745012933E-4</c:v>
                </c:pt>
                <c:pt idx="105">
                  <c:v>1.1550823852556052E-3</c:v>
                </c:pt>
                <c:pt idx="106">
                  <c:v>1.6682962677943168E-3</c:v>
                </c:pt>
                <c:pt idx="107">
                  <c:v>2.4529701915878281E-3</c:v>
                </c:pt>
                <c:pt idx="108">
                  <c:v>3.874611096373784E-3</c:v>
                </c:pt>
                <c:pt idx="109">
                  <c:v>7.010346447554429E-3</c:v>
                </c:pt>
                <c:pt idx="110">
                  <c:v>1.4983388333960792E-2</c:v>
                </c:pt>
                <c:pt idx="111">
                  <c:v>4.9147880134885073E-2</c:v>
                </c:pt>
                <c:pt idx="112">
                  <c:v>1</c:v>
                </c:pt>
                <c:pt idx="113">
                  <c:v>0.17576775743526582</c:v>
                </c:pt>
                <c:pt idx="114">
                  <c:v>3.1347075446756661E-2</c:v>
                </c:pt>
                <c:pt idx="115">
                  <c:v>1.2714333377045559E-2</c:v>
                </c:pt>
                <c:pt idx="116">
                  <c:v>7.0159010130224171E-3</c:v>
                </c:pt>
                <c:pt idx="117">
                  <c:v>4.4223269495618943E-3</c:v>
                </c:pt>
                <c:pt idx="118">
                  <c:v>3.1215246884698116E-3</c:v>
                </c:pt>
                <c:pt idx="119">
                  <c:v>2.3262631100746203E-3</c:v>
                </c:pt>
                <c:pt idx="120">
                  <c:v>1.8005814968421255E-3</c:v>
                </c:pt>
                <c:pt idx="121">
                  <c:v>1.4359604310352852E-3</c:v>
                </c:pt>
                <c:pt idx="122">
                  <c:v>1.1847859351523055E-3</c:v>
                </c:pt>
                <c:pt idx="123">
                  <c:v>1.0049103295821228E-3</c:v>
                </c:pt>
                <c:pt idx="124">
                  <c:v>8.16246045082396E-4</c:v>
                </c:pt>
                <c:pt idx="125">
                  <c:v>7.2748082617063274E-4</c:v>
                </c:pt>
                <c:pt idx="126">
                  <c:v>6.2172615788246206E-4</c:v>
                </c:pt>
                <c:pt idx="127">
                  <c:v>5.6347494915913617E-4</c:v>
                </c:pt>
                <c:pt idx="128">
                  <c:v>4.9816127379715498E-4</c:v>
                </c:pt>
                <c:pt idx="129">
                  <c:v>4.3147832355731745E-4</c:v>
                </c:pt>
                <c:pt idx="130">
                  <c:v>3.922421334930738E-4</c:v>
                </c:pt>
                <c:pt idx="131">
                  <c:v>3.6544226447806017E-4</c:v>
                </c:pt>
                <c:pt idx="132">
                  <c:v>3.2396542555793655E-4</c:v>
                </c:pt>
                <c:pt idx="133">
                  <c:v>3.2445914539875448E-4</c:v>
                </c:pt>
                <c:pt idx="134">
                  <c:v>2.5331633018146562E-4</c:v>
                </c:pt>
                <c:pt idx="135">
                  <c:v>2.6147149980819873E-4</c:v>
                </c:pt>
                <c:pt idx="136">
                  <c:v>2.3416082545123527E-4</c:v>
                </c:pt>
                <c:pt idx="137">
                  <c:v>2.0665041533244753E-4</c:v>
                </c:pt>
                <c:pt idx="138">
                  <c:v>2.001836847680956E-4</c:v>
                </c:pt>
                <c:pt idx="139">
                  <c:v>1.7582940568378793E-4</c:v>
                </c:pt>
                <c:pt idx="140">
                  <c:v>1.7760851434006367E-4</c:v>
                </c:pt>
                <c:pt idx="141">
                  <c:v>1.6337976404361311E-4</c:v>
                </c:pt>
                <c:pt idx="142">
                  <c:v>1.5990123808466515E-4</c:v>
                </c:pt>
                <c:pt idx="143">
                  <c:v>1.4384119165233798E-4</c:v>
                </c:pt>
                <c:pt idx="144">
                  <c:v>1.4947955036926023E-4</c:v>
                </c:pt>
                <c:pt idx="145">
                  <c:v>1.3407596521072444E-4</c:v>
                </c:pt>
                <c:pt idx="146">
                  <c:v>1.222611650746105E-4</c:v>
                </c:pt>
                <c:pt idx="147">
                  <c:v>1.1552728695237832E-4</c:v>
                </c:pt>
                <c:pt idx="148">
                  <c:v>1.0701874929720912E-4</c:v>
                </c:pt>
                <c:pt idx="149">
                  <c:v>9.390820167527725E-5</c:v>
                </c:pt>
                <c:pt idx="150">
                  <c:v>1.1072007829793579E-4</c:v>
                </c:pt>
                <c:pt idx="151">
                  <c:v>8.8838248636051139E-5</c:v>
                </c:pt>
                <c:pt idx="152">
                  <c:v>9.1147006674626766E-5</c:v>
                </c:pt>
                <c:pt idx="153">
                  <c:v>9.0653691099568538E-5</c:v>
                </c:pt>
                <c:pt idx="154">
                  <c:v>8.4476301550006532E-5</c:v>
                </c:pt>
                <c:pt idx="155">
                  <c:v>7.9175470642385443E-5</c:v>
                </c:pt>
                <c:pt idx="156">
                  <c:v>7.7054198045481135E-5</c:v>
                </c:pt>
                <c:pt idx="157">
                  <c:v>7.2001258958142545E-5</c:v>
                </c:pt>
                <c:pt idx="158">
                  <c:v>6.8766705827286455E-5</c:v>
                </c:pt>
                <c:pt idx="159">
                  <c:v>6.4124051254950152E-5</c:v>
                </c:pt>
                <c:pt idx="160">
                  <c:v>6.2030927395103976E-5</c:v>
                </c:pt>
                <c:pt idx="161">
                  <c:v>6.0617074428138036E-5</c:v>
                </c:pt>
                <c:pt idx="162">
                  <c:v>5.6186294543189108E-5</c:v>
                </c:pt>
                <c:pt idx="163">
                  <c:v>6.2330554551097081E-5</c:v>
                </c:pt>
                <c:pt idx="164">
                  <c:v>5.9426311106784828E-5</c:v>
                </c:pt>
                <c:pt idx="165">
                  <c:v>5.0360381841631575E-5</c:v>
                </c:pt>
                <c:pt idx="166">
                  <c:v>6.1553840368927385E-5</c:v>
                </c:pt>
                <c:pt idx="167">
                  <c:v>4.5508318243140728E-5</c:v>
                </c:pt>
                <c:pt idx="168">
                  <c:v>4.1602616973285679E-5</c:v>
                </c:pt>
                <c:pt idx="169">
                  <c:v>4.5779258932287161E-5</c:v>
                </c:pt>
                <c:pt idx="170">
                  <c:v>4.2983019453076904E-5</c:v>
                </c:pt>
                <c:pt idx="171">
                  <c:v>3.9460826232985449E-5</c:v>
                </c:pt>
                <c:pt idx="172">
                  <c:v>3.9531859463484416E-5</c:v>
                </c:pt>
                <c:pt idx="173">
                  <c:v>4.1171189095344637E-5</c:v>
                </c:pt>
                <c:pt idx="174">
                  <c:v>4.1031984301582821E-5</c:v>
                </c:pt>
                <c:pt idx="175">
                  <c:v>4.2652018959805972E-5</c:v>
                </c:pt>
                <c:pt idx="176">
                  <c:v>3.6292055756472062E-5</c:v>
                </c:pt>
                <c:pt idx="177">
                  <c:v>2.972735326806828E-5</c:v>
                </c:pt>
                <c:pt idx="178">
                  <c:v>3.2208699184659707E-5</c:v>
                </c:pt>
                <c:pt idx="179">
                  <c:v>2.7662516082881098E-5</c:v>
                </c:pt>
                <c:pt idx="180">
                  <c:v>3.214680214768609E-5</c:v>
                </c:pt>
                <c:pt idx="181">
                  <c:v>3.4201791079452155E-5</c:v>
                </c:pt>
                <c:pt idx="182">
                  <c:v>3.0130235485161598E-5</c:v>
                </c:pt>
                <c:pt idx="183">
                  <c:v>3.0248991014925069E-5</c:v>
                </c:pt>
                <c:pt idx="184">
                  <c:v>2.705657837413296E-5</c:v>
                </c:pt>
                <c:pt idx="185">
                  <c:v>3.0289589666006162E-5</c:v>
                </c:pt>
                <c:pt idx="186">
                  <c:v>2.8430246056843239E-5</c:v>
                </c:pt>
                <c:pt idx="187">
                  <c:v>2.2386969237631495E-5</c:v>
                </c:pt>
                <c:pt idx="188">
                  <c:v>2.0496106902307707E-5</c:v>
                </c:pt>
                <c:pt idx="189">
                  <c:v>3.8176276144825263E-5</c:v>
                </c:pt>
                <c:pt idx="190">
                  <c:v>2.5261043620193663E-5</c:v>
                </c:pt>
                <c:pt idx="191">
                  <c:v>2.24969915156014E-5</c:v>
                </c:pt>
                <c:pt idx="192">
                  <c:v>2.64494057256613E-5</c:v>
                </c:pt>
                <c:pt idx="193">
                  <c:v>2.2356563080501738E-5</c:v>
                </c:pt>
                <c:pt idx="194">
                  <c:v>2.3288876935603694E-5</c:v>
                </c:pt>
                <c:pt idx="195">
                  <c:v>2.1189189813860518E-5</c:v>
                </c:pt>
                <c:pt idx="196">
                  <c:v>2.4722746252223713E-5</c:v>
                </c:pt>
                <c:pt idx="197">
                  <c:v>2.1035686545783685E-5</c:v>
                </c:pt>
                <c:pt idx="198">
                  <c:v>2.3801576893809871E-5</c:v>
                </c:pt>
                <c:pt idx="199">
                  <c:v>2.3133400787126452E-5</c:v>
                </c:pt>
                <c:pt idx="200">
                  <c:v>1.7773299246602471E-5</c:v>
                </c:pt>
                <c:pt idx="201">
                  <c:v>1.8398119207968884E-5</c:v>
                </c:pt>
                <c:pt idx="202">
                  <c:v>2.04093178771122E-5</c:v>
                </c:pt>
                <c:pt idx="203">
                  <c:v>2.2978418251088971E-5</c:v>
                </c:pt>
                <c:pt idx="204">
                  <c:v>1.8905119312085002E-5</c:v>
                </c:pt>
                <c:pt idx="205">
                  <c:v>1.6558132278901177E-5</c:v>
                </c:pt>
                <c:pt idx="206">
                  <c:v>1.7446882455070682E-5</c:v>
                </c:pt>
                <c:pt idx="207">
                  <c:v>1.7280116595340693E-5</c:v>
                </c:pt>
                <c:pt idx="208">
                  <c:v>1.4912567115511113E-5</c:v>
                </c:pt>
                <c:pt idx="209">
                  <c:v>1.8472619830297679E-5</c:v>
                </c:pt>
                <c:pt idx="210">
                  <c:v>1.8971951168112611E-5</c:v>
                </c:pt>
                <c:pt idx="211">
                  <c:v>1.7966304307013677E-5</c:v>
                </c:pt>
                <c:pt idx="212">
                  <c:v>1.7086282113454937E-5</c:v>
                </c:pt>
                <c:pt idx="213">
                  <c:v>2.0022189002383631E-5</c:v>
                </c:pt>
                <c:pt idx="214">
                  <c:v>2.5633024016319617E-5</c:v>
                </c:pt>
                <c:pt idx="215">
                  <c:v>5.8582677179139748E-6</c:v>
                </c:pt>
                <c:pt idx="216">
                  <c:v>1.0207916864548504E-5</c:v>
                </c:pt>
                <c:pt idx="217">
                  <c:v>1.0772457026331906E-5</c:v>
                </c:pt>
                <c:pt idx="218">
                  <c:v>9.1799900797845112E-6</c:v>
                </c:pt>
                <c:pt idx="219">
                  <c:v>1.0372907510876193E-5</c:v>
                </c:pt>
                <c:pt idx="220">
                  <c:v>1.1781589936575894E-5</c:v>
                </c:pt>
                <c:pt idx="221">
                  <c:v>1.0009090241034519E-5</c:v>
                </c:pt>
                <c:pt idx="222">
                  <c:v>1.305265766183328E-5</c:v>
                </c:pt>
                <c:pt idx="223">
                  <c:v>8.3574859037738123E-6</c:v>
                </c:pt>
                <c:pt idx="224">
                  <c:v>1.3156096519357545E-5</c:v>
                </c:pt>
                <c:pt idx="225">
                  <c:v>1.3351334915842905E-5</c:v>
                </c:pt>
                <c:pt idx="226">
                  <c:v>1.099469641673566E-5</c:v>
                </c:pt>
                <c:pt idx="227">
                  <c:v>1.2996862571126293E-5</c:v>
                </c:pt>
                <c:pt idx="228">
                  <c:v>1.0334615783586951E-5</c:v>
                </c:pt>
                <c:pt idx="229">
                  <c:v>1.1049333252116517E-5</c:v>
                </c:pt>
                <c:pt idx="230">
                  <c:v>9.7957045891441706E-6</c:v>
                </c:pt>
                <c:pt idx="231">
                  <c:v>1.000287957085336E-5</c:v>
                </c:pt>
                <c:pt idx="232">
                  <c:v>1.0318819091003206E-5</c:v>
                </c:pt>
                <c:pt idx="233">
                  <c:v>1.0319576200947264E-5</c:v>
                </c:pt>
                <c:pt idx="234">
                  <c:v>1.0669082008099471E-5</c:v>
                </c:pt>
                <c:pt idx="235">
                  <c:v>7.8185262710250128E-6</c:v>
                </c:pt>
                <c:pt idx="236">
                  <c:v>1.0265683541451206E-5</c:v>
                </c:pt>
                <c:pt idx="237">
                  <c:v>6.5753267863382558E-6</c:v>
                </c:pt>
                <c:pt idx="238">
                  <c:v>9.4569304275732342E-6</c:v>
                </c:pt>
                <c:pt idx="239">
                  <c:v>1.0155219661821993E-5</c:v>
                </c:pt>
                <c:pt idx="240">
                  <c:v>7.7765249594761202E-6</c:v>
                </c:pt>
                <c:pt idx="241">
                  <c:v>1.0206729273097413E-5</c:v>
                </c:pt>
                <c:pt idx="242">
                  <c:v>8.1813804716578957E-6</c:v>
                </c:pt>
                <c:pt idx="243">
                  <c:v>8.0426484381266412E-6</c:v>
                </c:pt>
                <c:pt idx="244">
                  <c:v>7.9519401352174076E-6</c:v>
                </c:pt>
                <c:pt idx="245">
                  <c:v>8.8625548233770514E-6</c:v>
                </c:pt>
                <c:pt idx="246">
                  <c:v>8.4777807770158594E-6</c:v>
                </c:pt>
                <c:pt idx="247">
                  <c:v>7.8354263583524577E-6</c:v>
                </c:pt>
                <c:pt idx="248">
                  <c:v>7.4815150820042891E-6</c:v>
                </c:pt>
                <c:pt idx="249">
                  <c:v>8.5499840129266078E-6</c:v>
                </c:pt>
                <c:pt idx="250">
                  <c:v>7.0722264470969274E-6</c:v>
                </c:pt>
                <c:pt idx="251">
                  <c:v>1.1156718964916486E-5</c:v>
                </c:pt>
                <c:pt idx="252">
                  <c:v>6.0259543405016472E-6</c:v>
                </c:pt>
                <c:pt idx="253">
                  <c:v>5.2261300638304778E-6</c:v>
                </c:pt>
                <c:pt idx="254">
                  <c:v>1.1867503535767553E-5</c:v>
                </c:pt>
                <c:pt idx="255">
                  <c:v>7.3170116302418639E-6</c:v>
                </c:pt>
                <c:pt idx="256">
                  <c:v>9.0360060072125729E-6</c:v>
                </c:pt>
                <c:pt idx="257">
                  <c:v>7.6284255956211177E-6</c:v>
                </c:pt>
                <c:pt idx="258">
                  <c:v>6.9545833312821417E-6</c:v>
                </c:pt>
                <c:pt idx="259">
                  <c:v>7.803591172052942E-6</c:v>
                </c:pt>
                <c:pt idx="260">
                  <c:v>5.3294288553979093E-6</c:v>
                </c:pt>
                <c:pt idx="261">
                  <c:v>8.3669927080218889E-6</c:v>
                </c:pt>
                <c:pt idx="262">
                  <c:v>7.4727483897556107E-6</c:v>
                </c:pt>
                <c:pt idx="263">
                  <c:v>5.6494219102758817E-6</c:v>
                </c:pt>
                <c:pt idx="264">
                  <c:v>6.6293830112757015E-6</c:v>
                </c:pt>
                <c:pt idx="265">
                  <c:v>8.1770708882705697E-6</c:v>
                </c:pt>
                <c:pt idx="266">
                  <c:v>8.4764401059791972E-6</c:v>
                </c:pt>
                <c:pt idx="267">
                  <c:v>5.1287991162598016E-6</c:v>
                </c:pt>
                <c:pt idx="268">
                  <c:v>6.167080040518121E-6</c:v>
                </c:pt>
                <c:pt idx="269">
                  <c:v>6.318767714660108E-6</c:v>
                </c:pt>
                <c:pt idx="270">
                  <c:v>4.4337477199919124E-6</c:v>
                </c:pt>
                <c:pt idx="271">
                  <c:v>6.4810373648717323E-6</c:v>
                </c:pt>
                <c:pt idx="272">
                  <c:v>5.4381772608872323E-6</c:v>
                </c:pt>
                <c:pt idx="273">
                  <c:v>4.3242219332667509E-6</c:v>
                </c:pt>
                <c:pt idx="274">
                  <c:v>6.7546399487600784E-6</c:v>
                </c:pt>
                <c:pt idx="275">
                  <c:v>4.8767670111656461E-6</c:v>
                </c:pt>
                <c:pt idx="276">
                  <c:v>4.7624194079556506E-6</c:v>
                </c:pt>
                <c:pt idx="277">
                  <c:v>6.8323345388034687E-6</c:v>
                </c:pt>
                <c:pt idx="278">
                  <c:v>6.4820710131972621E-6</c:v>
                </c:pt>
                <c:pt idx="279">
                  <c:v>6.4434832851167572E-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3BC-4B2A-8C64-DDAE1E3CCF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92763952"/>
        <c:axId val="492761328"/>
      </c:barChart>
      <c:catAx>
        <c:axId val="49276395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requency Bin (Hz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61328"/>
        <c:crosses val="autoZero"/>
        <c:auto val="1"/>
        <c:lblAlgn val="ctr"/>
        <c:lblOffset val="100"/>
        <c:noMultiLvlLbl val="0"/>
      </c:catAx>
      <c:valAx>
        <c:axId val="4927613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639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rrelation Dat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6!$C$1</c:f>
              <c:strCache>
                <c:ptCount val="1"/>
                <c:pt idx="0">
                  <c:v>correlation/max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dLbls>
            <c:dLbl>
              <c:idx val="352"/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</c:ext>
                <c:ext xmlns:c16="http://schemas.microsoft.com/office/drawing/2014/chart" uri="{C3380CC4-5D6E-409C-BE32-E72D297353CC}">
                  <c16:uniqueId val="{00000002-9C68-46CF-B6EB-31EDE40D27B7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val>
            <c:numRef>
              <c:f>Question6!$C$2:$C$1028</c:f>
              <c:numCache>
                <c:formatCode>General</c:formatCode>
                <c:ptCount val="1027"/>
                <c:pt idx="0">
                  <c:v>0.66859701190283516</c:v>
                </c:pt>
                <c:pt idx="1">
                  <c:v>0.49350109727547126</c:v>
                </c:pt>
                <c:pt idx="2">
                  <c:v>0.169028542913918</c:v>
                </c:pt>
                <c:pt idx="3">
                  <c:v>-6.5260574694948892E-2</c:v>
                </c:pt>
                <c:pt idx="4">
                  <c:v>-0.45265132189227958</c:v>
                </c:pt>
                <c:pt idx="5">
                  <c:v>-0.6788562681373701</c:v>
                </c:pt>
                <c:pt idx="6">
                  <c:v>-0.69035773522938304</c:v>
                </c:pt>
                <c:pt idx="7">
                  <c:v>-0.52553957548271513</c:v>
                </c:pt>
                <c:pt idx="8">
                  <c:v>-0.24955044020682232</c:v>
                </c:pt>
                <c:pt idx="9">
                  <c:v>0.14226932077592636</c:v>
                </c:pt>
                <c:pt idx="10">
                  <c:v>0.48545664427081731</c:v>
                </c:pt>
                <c:pt idx="11">
                  <c:v>0.76482527334773476</c:v>
                </c:pt>
                <c:pt idx="12">
                  <c:v>0.89664014385187119</c:v>
                </c:pt>
                <c:pt idx="13">
                  <c:v>0.7369703067232154</c:v>
                </c:pt>
                <c:pt idx="14">
                  <c:v>0.45391014960862852</c:v>
                </c:pt>
                <c:pt idx="15">
                  <c:v>-3.8047224169883613E-3</c:v>
                </c:pt>
                <c:pt idx="16">
                  <c:v>-0.39223779158140593</c:v>
                </c:pt>
                <c:pt idx="17">
                  <c:v>-0.65960866534984219</c:v>
                </c:pt>
                <c:pt idx="18">
                  <c:v>-0.82677975343270116</c:v>
                </c:pt>
                <c:pt idx="19">
                  <c:v>-0.79483340061493879</c:v>
                </c:pt>
                <c:pt idx="20">
                  <c:v>-0.56094557631620257</c:v>
                </c:pt>
                <c:pt idx="21">
                  <c:v>-0.20538745066055353</c:v>
                </c:pt>
                <c:pt idx="22">
                  <c:v>0.28977762162749049</c:v>
                </c:pt>
                <c:pt idx="23">
                  <c:v>0.6540379368373701</c:v>
                </c:pt>
                <c:pt idx="24">
                  <c:v>0.727959391328445</c:v>
                </c:pt>
                <c:pt idx="25">
                  <c:v>0.76763126027470618</c:v>
                </c:pt>
                <c:pt idx="26">
                  <c:v>0.6694304659689454</c:v>
                </c:pt>
                <c:pt idx="27">
                  <c:v>0.3077902109247207</c:v>
                </c:pt>
                <c:pt idx="28">
                  <c:v>-0.10324334739755901</c:v>
                </c:pt>
                <c:pt idx="29">
                  <c:v>-0.51580160311327383</c:v>
                </c:pt>
                <c:pt idx="30">
                  <c:v>-0.58875375920510675</c:v>
                </c:pt>
                <c:pt idx="31">
                  <c:v>-0.61624529849213361</c:v>
                </c:pt>
                <c:pt idx="32">
                  <c:v>-0.45403674856237813</c:v>
                </c:pt>
                <c:pt idx="33">
                  <c:v>-0.28922492377027242</c:v>
                </c:pt>
                <c:pt idx="34">
                  <c:v>-5.3297647210488901E-2</c:v>
                </c:pt>
                <c:pt idx="35">
                  <c:v>0.29829422934481015</c:v>
                </c:pt>
                <c:pt idx="36">
                  <c:v>0.59841093221614561</c:v>
                </c:pt>
                <c:pt idx="37">
                  <c:v>0.70004518960837947</c:v>
                </c:pt>
                <c:pt idx="38">
                  <c:v>0.70579548010147963</c:v>
                </c:pt>
                <c:pt idx="39">
                  <c:v>0.41217339469667336</c:v>
                </c:pt>
                <c:pt idx="40">
                  <c:v>9.498450980339701E-2</c:v>
                </c:pt>
                <c:pt idx="41">
                  <c:v>-0.32733339445854964</c:v>
                </c:pt>
                <c:pt idx="42">
                  <c:v>-0.56116743504466715</c:v>
                </c:pt>
                <c:pt idx="43">
                  <c:v>-0.65466847019367247</c:v>
                </c:pt>
                <c:pt idx="44">
                  <c:v>-0.6762267370876911</c:v>
                </c:pt>
                <c:pt idx="45">
                  <c:v>-0.58462236059785144</c:v>
                </c:pt>
                <c:pt idx="46">
                  <c:v>-0.29245461459192601</c:v>
                </c:pt>
                <c:pt idx="47">
                  <c:v>0.18126800628760911</c:v>
                </c:pt>
                <c:pt idx="48">
                  <c:v>0.46946201571791862</c:v>
                </c:pt>
                <c:pt idx="49">
                  <c:v>0.62184984807188881</c:v>
                </c:pt>
                <c:pt idx="50">
                  <c:v>0.51179083449819518</c:v>
                </c:pt>
                <c:pt idx="51">
                  <c:v>0.30370934040411951</c:v>
                </c:pt>
                <c:pt idx="52">
                  <c:v>7.4889945821330212E-2</c:v>
                </c:pt>
                <c:pt idx="53">
                  <c:v>-0.15196884045054732</c:v>
                </c:pt>
                <c:pt idx="54">
                  <c:v>-0.51922109875774602</c:v>
                </c:pt>
                <c:pt idx="55">
                  <c:v>-0.71879653559417589</c:v>
                </c:pt>
                <c:pt idx="56">
                  <c:v>-0.78108543189176083</c:v>
                </c:pt>
                <c:pt idx="57">
                  <c:v>-0.64657575031882375</c:v>
                </c:pt>
                <c:pt idx="58">
                  <c:v>-0.27211181139937274</c:v>
                </c:pt>
                <c:pt idx="59">
                  <c:v>4.5798824233234989E-2</c:v>
                </c:pt>
                <c:pt idx="60">
                  <c:v>0.33969496158346696</c:v>
                </c:pt>
                <c:pt idx="61">
                  <c:v>0.5374389045405481</c:v>
                </c:pt>
                <c:pt idx="62">
                  <c:v>0.61149867080503928</c:v>
                </c:pt>
                <c:pt idx="63">
                  <c:v>0.53314947110955013</c:v>
                </c:pt>
                <c:pt idx="64">
                  <c:v>0.22078787140363024</c:v>
                </c:pt>
                <c:pt idx="65">
                  <c:v>-7.6991986616807215E-2</c:v>
                </c:pt>
                <c:pt idx="66">
                  <c:v>-0.51868499047439764</c:v>
                </c:pt>
                <c:pt idx="67">
                  <c:v>-0.63191888721666734</c:v>
                </c:pt>
                <c:pt idx="68">
                  <c:v>-0.60173505523967274</c:v>
                </c:pt>
                <c:pt idx="69">
                  <c:v>-0.42365219271120852</c:v>
                </c:pt>
                <c:pt idx="70">
                  <c:v>-0.27381350916521607</c:v>
                </c:pt>
                <c:pt idx="71">
                  <c:v>5.3445902366122518E-2</c:v>
                </c:pt>
                <c:pt idx="72">
                  <c:v>0.33193201063623773</c:v>
                </c:pt>
                <c:pt idx="73">
                  <c:v>0.36527147770247848</c:v>
                </c:pt>
                <c:pt idx="74">
                  <c:v>0.35122208043267411</c:v>
                </c:pt>
                <c:pt idx="75">
                  <c:v>0.23286866030495773</c:v>
                </c:pt>
                <c:pt idx="76">
                  <c:v>0.14748458515889051</c:v>
                </c:pt>
                <c:pt idx="77">
                  <c:v>5.8586642937833326E-2</c:v>
                </c:pt>
                <c:pt idx="78">
                  <c:v>-0.18284129726231449</c:v>
                </c:pt>
                <c:pt idx="79">
                  <c:v>-0.35257668966082023</c:v>
                </c:pt>
                <c:pt idx="80">
                  <c:v>-0.43479410172233451</c:v>
                </c:pt>
                <c:pt idx="81">
                  <c:v>-0.44244586177214251</c:v>
                </c:pt>
                <c:pt idx="82">
                  <c:v>-0.29413906747644253</c:v>
                </c:pt>
                <c:pt idx="83">
                  <c:v>-5.1692170002951954E-2</c:v>
                </c:pt>
                <c:pt idx="84">
                  <c:v>0.2530064658635971</c:v>
                </c:pt>
                <c:pt idx="85">
                  <c:v>0.36013668398250892</c:v>
                </c:pt>
                <c:pt idx="86">
                  <c:v>0.37951498590651245</c:v>
                </c:pt>
                <c:pt idx="87">
                  <c:v>0.22824746429305975</c:v>
                </c:pt>
                <c:pt idx="88">
                  <c:v>9.1366646062895837E-2</c:v>
                </c:pt>
                <c:pt idx="89">
                  <c:v>-6.702595271412938E-2</c:v>
                </c:pt>
                <c:pt idx="90">
                  <c:v>-0.15210220587722137</c:v>
                </c:pt>
                <c:pt idx="91">
                  <c:v>-0.3024579771996872</c:v>
                </c:pt>
                <c:pt idx="92">
                  <c:v>-0.26678302684301047</c:v>
                </c:pt>
                <c:pt idx="93">
                  <c:v>-0.29091743070785703</c:v>
                </c:pt>
                <c:pt idx="94">
                  <c:v>-0.26697498597814984</c:v>
                </c:pt>
                <c:pt idx="95">
                  <c:v>-0.25446612297241317</c:v>
                </c:pt>
                <c:pt idx="96">
                  <c:v>-5.1324925657279967E-2</c:v>
                </c:pt>
                <c:pt idx="97">
                  <c:v>2.5314879996204902E-2</c:v>
                </c:pt>
                <c:pt idx="98">
                  <c:v>0.17312480860049731</c:v>
                </c:pt>
                <c:pt idx="99">
                  <c:v>0.22196048812717836</c:v>
                </c:pt>
                <c:pt idx="100">
                  <c:v>0.20733773947455952</c:v>
                </c:pt>
                <c:pt idx="101">
                  <c:v>0.22350258632621325</c:v>
                </c:pt>
                <c:pt idx="102">
                  <c:v>0.13362079090849668</c:v>
                </c:pt>
                <c:pt idx="103">
                  <c:v>-8.6272387446791096E-2</c:v>
                </c:pt>
                <c:pt idx="104">
                  <c:v>-0.23191163951516491</c:v>
                </c:pt>
                <c:pt idx="105">
                  <c:v>-0.30864629569504848</c:v>
                </c:pt>
                <c:pt idx="106">
                  <c:v>-0.29015556283428151</c:v>
                </c:pt>
                <c:pt idx="107">
                  <c:v>-0.22948360076264501</c:v>
                </c:pt>
                <c:pt idx="108">
                  <c:v>-0.17194746563313609</c:v>
                </c:pt>
                <c:pt idx="109">
                  <c:v>-0.15166861870814269</c:v>
                </c:pt>
                <c:pt idx="110">
                  <c:v>-1.1983104549017243E-2</c:v>
                </c:pt>
                <c:pt idx="111">
                  <c:v>0.1403309952857687</c:v>
                </c:pt>
                <c:pt idx="112">
                  <c:v>0.37959268457878503</c:v>
                </c:pt>
                <c:pt idx="113">
                  <c:v>0.53836284462612871</c:v>
                </c:pt>
                <c:pt idx="114">
                  <c:v>0.46628037750909213</c:v>
                </c:pt>
                <c:pt idx="115">
                  <c:v>0.43893524271014511</c:v>
                </c:pt>
                <c:pt idx="116">
                  <c:v>0.17649105901869019</c:v>
                </c:pt>
                <c:pt idx="117">
                  <c:v>-3.1823318784672892E-2</c:v>
                </c:pt>
                <c:pt idx="118">
                  <c:v>-0.34104190914746613</c:v>
                </c:pt>
                <c:pt idx="119">
                  <c:v>-0.55539069306633138</c:v>
                </c:pt>
                <c:pt idx="120">
                  <c:v>-0.56006983986692038</c:v>
                </c:pt>
                <c:pt idx="121">
                  <c:v>-0.29227338235675154</c:v>
                </c:pt>
                <c:pt idx="122">
                  <c:v>6.6421585783538434E-2</c:v>
                </c:pt>
                <c:pt idx="123">
                  <c:v>0.37119274109242267</c:v>
                </c:pt>
                <c:pt idx="124">
                  <c:v>0.57146855113924611</c:v>
                </c:pt>
                <c:pt idx="125">
                  <c:v>0.4802230413129151</c:v>
                </c:pt>
                <c:pt idx="126">
                  <c:v>0.26247636001478991</c:v>
                </c:pt>
                <c:pt idx="127">
                  <c:v>-3.3009103900974411E-2</c:v>
                </c:pt>
                <c:pt idx="128">
                  <c:v>-0.13383347290417616</c:v>
                </c:pt>
                <c:pt idx="129">
                  <c:v>-0.36695658623753974</c:v>
                </c:pt>
                <c:pt idx="130">
                  <c:v>-0.48695996372504963</c:v>
                </c:pt>
                <c:pt idx="131">
                  <c:v>-0.2993944024447181</c:v>
                </c:pt>
                <c:pt idx="132">
                  <c:v>-0.12029072380473804</c:v>
                </c:pt>
                <c:pt idx="133">
                  <c:v>0.21133261385651875</c:v>
                </c:pt>
                <c:pt idx="134">
                  <c:v>0.53313195833359495</c:v>
                </c:pt>
                <c:pt idx="135">
                  <c:v>0.62749750154486972</c:v>
                </c:pt>
                <c:pt idx="136">
                  <c:v>0.66495932379575096</c:v>
                </c:pt>
                <c:pt idx="137">
                  <c:v>0.54904573662155842</c:v>
                </c:pt>
                <c:pt idx="138">
                  <c:v>0.1713359130808576</c:v>
                </c:pt>
                <c:pt idx="139">
                  <c:v>-0.13733664448954369</c:v>
                </c:pt>
                <c:pt idx="140">
                  <c:v>-0.48381814726224109</c:v>
                </c:pt>
                <c:pt idx="141">
                  <c:v>-0.61595450186959233</c:v>
                </c:pt>
                <c:pt idx="142">
                  <c:v>-0.68422188046978805</c:v>
                </c:pt>
                <c:pt idx="143">
                  <c:v>-0.55559272449105102</c:v>
                </c:pt>
                <c:pt idx="144">
                  <c:v>-0.24907965835042231</c:v>
                </c:pt>
                <c:pt idx="145">
                  <c:v>0.15612517098272299</c:v>
                </c:pt>
                <c:pt idx="146">
                  <c:v>0.38872316267077667</c:v>
                </c:pt>
                <c:pt idx="147">
                  <c:v>0.51239789262666391</c:v>
                </c:pt>
                <c:pt idx="148">
                  <c:v>0.42952867434585446</c:v>
                </c:pt>
                <c:pt idx="149">
                  <c:v>0.3988987457745678</c:v>
                </c:pt>
                <c:pt idx="150">
                  <c:v>0.12158102602779211</c:v>
                </c:pt>
                <c:pt idx="151">
                  <c:v>-0.19310593911795781</c:v>
                </c:pt>
                <c:pt idx="152">
                  <c:v>-0.43544351316919799</c:v>
                </c:pt>
                <c:pt idx="153">
                  <c:v>-0.51813022099791706</c:v>
                </c:pt>
                <c:pt idx="154">
                  <c:v>-0.45288869540277799</c:v>
                </c:pt>
                <c:pt idx="155">
                  <c:v>-0.10094453915415298</c:v>
                </c:pt>
                <c:pt idx="156">
                  <c:v>0.14741334498577388</c:v>
                </c:pt>
                <c:pt idx="157">
                  <c:v>0.29653422034504029</c:v>
                </c:pt>
                <c:pt idx="158">
                  <c:v>0.40305749348076536</c:v>
                </c:pt>
                <c:pt idx="159">
                  <c:v>0.48134468945322384</c:v>
                </c:pt>
                <c:pt idx="160">
                  <c:v>0.43703222374040618</c:v>
                </c:pt>
                <c:pt idx="161">
                  <c:v>0.25449682881801472</c:v>
                </c:pt>
                <c:pt idx="162">
                  <c:v>-9.2268911665908851E-2</c:v>
                </c:pt>
                <c:pt idx="163">
                  <c:v>-0.35877560781854506</c:v>
                </c:pt>
                <c:pt idx="164">
                  <c:v>-0.55193723140672146</c:v>
                </c:pt>
                <c:pt idx="165">
                  <c:v>-0.5276089691324104</c:v>
                </c:pt>
                <c:pt idx="166">
                  <c:v>-0.44647529332316122</c:v>
                </c:pt>
                <c:pt idx="167">
                  <c:v>-7.5761070220139726E-2</c:v>
                </c:pt>
                <c:pt idx="168">
                  <c:v>0.17191512818907878</c:v>
                </c:pt>
                <c:pt idx="169">
                  <c:v>0.36848153051585464</c:v>
                </c:pt>
                <c:pt idx="170">
                  <c:v>0.60005152504110371</c:v>
                </c:pt>
                <c:pt idx="171">
                  <c:v>0.55646500469177107</c:v>
                </c:pt>
                <c:pt idx="172">
                  <c:v>0.44883749480448837</c:v>
                </c:pt>
                <c:pt idx="173">
                  <c:v>9.8379592130631535E-2</c:v>
                </c:pt>
                <c:pt idx="174">
                  <c:v>-0.20806358720530552</c:v>
                </c:pt>
                <c:pt idx="175">
                  <c:v>-0.3059881339228957</c:v>
                </c:pt>
                <c:pt idx="176">
                  <c:v>-0.4768403601886122</c:v>
                </c:pt>
                <c:pt idx="177">
                  <c:v>-0.50211415988520658</c:v>
                </c:pt>
                <c:pt idx="178">
                  <c:v>-0.47013553285229742</c:v>
                </c:pt>
                <c:pt idx="179">
                  <c:v>-0.27589184863937838</c:v>
                </c:pt>
                <c:pt idx="180">
                  <c:v>6.6416136203993878E-2</c:v>
                </c:pt>
                <c:pt idx="181">
                  <c:v>0.32532759766596436</c:v>
                </c:pt>
                <c:pt idx="182">
                  <c:v>0.48980905527571095</c:v>
                </c:pt>
                <c:pt idx="183">
                  <c:v>0.38331452986256742</c:v>
                </c:pt>
                <c:pt idx="184">
                  <c:v>0.21349321805503027</c:v>
                </c:pt>
                <c:pt idx="185">
                  <c:v>0.10359906410824272</c:v>
                </c:pt>
                <c:pt idx="186">
                  <c:v>-4.4135458681375292E-2</c:v>
                </c:pt>
                <c:pt idx="187">
                  <c:v>-9.2715456052367765E-2</c:v>
                </c:pt>
                <c:pt idx="188">
                  <c:v>-0.24094975458424472</c:v>
                </c:pt>
                <c:pt idx="189">
                  <c:v>-0.34810181608073676</c:v>
                </c:pt>
                <c:pt idx="190">
                  <c:v>-0.18587206663891997</c:v>
                </c:pt>
                <c:pt idx="191">
                  <c:v>-3.3916273338490496E-2</c:v>
                </c:pt>
                <c:pt idx="192">
                  <c:v>8.5605474586939997E-2</c:v>
                </c:pt>
                <c:pt idx="193">
                  <c:v>0.30041478313575937</c:v>
                </c:pt>
                <c:pt idx="194">
                  <c:v>0.44409596787134792</c:v>
                </c:pt>
                <c:pt idx="195">
                  <c:v>0.33848996124215158</c:v>
                </c:pt>
                <c:pt idx="196">
                  <c:v>0.17241319420347814</c:v>
                </c:pt>
                <c:pt idx="197">
                  <c:v>3.7892394333995306E-2</c:v>
                </c:pt>
                <c:pt idx="198">
                  <c:v>-0.22043162122494617</c:v>
                </c:pt>
                <c:pt idx="199">
                  <c:v>-0.35464351111380465</c:v>
                </c:pt>
                <c:pt idx="200">
                  <c:v>-0.42522783278982534</c:v>
                </c:pt>
                <c:pt idx="201">
                  <c:v>-0.27667705558504657</c:v>
                </c:pt>
                <c:pt idx="202">
                  <c:v>-9.954694707940917E-2</c:v>
                </c:pt>
                <c:pt idx="203">
                  <c:v>-8.2332002967177867E-2</c:v>
                </c:pt>
                <c:pt idx="204">
                  <c:v>6.4736188687701438E-2</c:v>
                </c:pt>
                <c:pt idx="205">
                  <c:v>0.16120264427236852</c:v>
                </c:pt>
                <c:pt idx="206">
                  <c:v>0.26330916422533668</c:v>
                </c:pt>
                <c:pt idx="207">
                  <c:v>0.11358958626565867</c:v>
                </c:pt>
                <c:pt idx="208">
                  <c:v>-5.2192389322728669E-2</c:v>
                </c:pt>
                <c:pt idx="209">
                  <c:v>-0.10038170409631651</c:v>
                </c:pt>
                <c:pt idx="210">
                  <c:v>-0.20546218205326788</c:v>
                </c:pt>
                <c:pt idx="211">
                  <c:v>-0.26955463699821219</c:v>
                </c:pt>
                <c:pt idx="212">
                  <c:v>-0.287821643564106</c:v>
                </c:pt>
                <c:pt idx="213">
                  <c:v>-0.17465341030469508</c:v>
                </c:pt>
                <c:pt idx="214">
                  <c:v>2.9037879911681663E-2</c:v>
                </c:pt>
                <c:pt idx="215">
                  <c:v>0.20120529718074573</c:v>
                </c:pt>
                <c:pt idx="216">
                  <c:v>0.41151952590227292</c:v>
                </c:pt>
                <c:pt idx="217">
                  <c:v>0.38694693693198129</c:v>
                </c:pt>
                <c:pt idx="218">
                  <c:v>0.38695942745451356</c:v>
                </c:pt>
                <c:pt idx="219">
                  <c:v>6.5246275009283289E-2</c:v>
                </c:pt>
                <c:pt idx="220">
                  <c:v>-9.1537524979023385E-2</c:v>
                </c:pt>
                <c:pt idx="221">
                  <c:v>-0.33683869075129735</c:v>
                </c:pt>
                <c:pt idx="222">
                  <c:v>-0.56205013701254203</c:v>
                </c:pt>
                <c:pt idx="223">
                  <c:v>-0.62472579688356689</c:v>
                </c:pt>
                <c:pt idx="224">
                  <c:v>-0.50361994947679722</c:v>
                </c:pt>
                <c:pt idx="225">
                  <c:v>-8.9111845331174805E-2</c:v>
                </c:pt>
                <c:pt idx="226">
                  <c:v>0.23090088284678259</c:v>
                </c:pt>
                <c:pt idx="227">
                  <c:v>0.52487008091028109</c:v>
                </c:pt>
                <c:pt idx="228">
                  <c:v>0.66224709798824721</c:v>
                </c:pt>
                <c:pt idx="229">
                  <c:v>0.59683834194118102</c:v>
                </c:pt>
                <c:pt idx="230">
                  <c:v>0.31081624868697921</c:v>
                </c:pt>
                <c:pt idx="231">
                  <c:v>-9.3533591515960954E-2</c:v>
                </c:pt>
                <c:pt idx="232">
                  <c:v>-0.39230105852381075</c:v>
                </c:pt>
                <c:pt idx="233">
                  <c:v>-0.66215115063311691</c:v>
                </c:pt>
                <c:pt idx="234">
                  <c:v>-0.71138173372441083</c:v>
                </c:pt>
                <c:pt idx="235">
                  <c:v>-0.56158058156287216</c:v>
                </c:pt>
                <c:pt idx="236">
                  <c:v>-0.37825507948276926</c:v>
                </c:pt>
                <c:pt idx="237">
                  <c:v>-6.1954374695184986E-2</c:v>
                </c:pt>
                <c:pt idx="238">
                  <c:v>0.33531415237212886</c:v>
                </c:pt>
                <c:pt idx="239">
                  <c:v>0.57225746869856731</c:v>
                </c:pt>
                <c:pt idx="240">
                  <c:v>0.52212393509734012</c:v>
                </c:pt>
                <c:pt idx="241">
                  <c:v>0.46579665810330162</c:v>
                </c:pt>
                <c:pt idx="242">
                  <c:v>0.22317194534962564</c:v>
                </c:pt>
                <c:pt idx="243">
                  <c:v>-4.8145863409726271E-2</c:v>
                </c:pt>
                <c:pt idx="244">
                  <c:v>-0.25523870289041534</c:v>
                </c:pt>
                <c:pt idx="245">
                  <c:v>-0.4850130910419776</c:v>
                </c:pt>
                <c:pt idx="246">
                  <c:v>-0.58128893121803549</c:v>
                </c:pt>
                <c:pt idx="247">
                  <c:v>-0.56040883048018297</c:v>
                </c:pt>
                <c:pt idx="248">
                  <c:v>-0.38248124686019441</c:v>
                </c:pt>
                <c:pt idx="249">
                  <c:v>-0.14877253607112301</c:v>
                </c:pt>
                <c:pt idx="250">
                  <c:v>0.19837196824771519</c:v>
                </c:pt>
                <c:pt idx="251">
                  <c:v>0.4434816618617119</c:v>
                </c:pt>
                <c:pt idx="252">
                  <c:v>0.47115021749877994</c:v>
                </c:pt>
                <c:pt idx="253">
                  <c:v>0.51656861066781867</c:v>
                </c:pt>
                <c:pt idx="254">
                  <c:v>0.42131033374827431</c:v>
                </c:pt>
                <c:pt idx="255">
                  <c:v>0.23971646838071711</c:v>
                </c:pt>
                <c:pt idx="256">
                  <c:v>-5.5982057853304068E-2</c:v>
                </c:pt>
                <c:pt idx="257">
                  <c:v>-0.21151625140523209</c:v>
                </c:pt>
                <c:pt idx="258">
                  <c:v>-0.44752093723344166</c:v>
                </c:pt>
                <c:pt idx="259">
                  <c:v>-0.47515278235776076</c:v>
                </c:pt>
                <c:pt idx="260">
                  <c:v>-0.35553473506680028</c:v>
                </c:pt>
                <c:pt idx="261">
                  <c:v>-0.10260239893615662</c:v>
                </c:pt>
                <c:pt idx="262">
                  <c:v>3.0120834230895531E-2</c:v>
                </c:pt>
                <c:pt idx="263">
                  <c:v>0.28338346429367361</c:v>
                </c:pt>
                <c:pt idx="264">
                  <c:v>0.45545085371777622</c:v>
                </c:pt>
                <c:pt idx="265">
                  <c:v>0.42846133237631406</c:v>
                </c:pt>
                <c:pt idx="266">
                  <c:v>0.15337704454970413</c:v>
                </c:pt>
                <c:pt idx="267">
                  <c:v>-6.666065381603882E-2</c:v>
                </c:pt>
                <c:pt idx="268">
                  <c:v>-0.33986761165318358</c:v>
                </c:pt>
                <c:pt idx="269">
                  <c:v>-0.33455070936855252</c:v>
                </c:pt>
                <c:pt idx="270">
                  <c:v>-0.35670746755839838</c:v>
                </c:pt>
                <c:pt idx="271">
                  <c:v>-0.17371029865782669</c:v>
                </c:pt>
                <c:pt idx="272">
                  <c:v>-0.10690575727003934</c:v>
                </c:pt>
                <c:pt idx="273">
                  <c:v>5.3576896650605291E-2</c:v>
                </c:pt>
                <c:pt idx="274">
                  <c:v>0.15694897924096252</c:v>
                </c:pt>
                <c:pt idx="275">
                  <c:v>0.29544784484140779</c:v>
                </c:pt>
                <c:pt idx="276">
                  <c:v>0.31233328692737305</c:v>
                </c:pt>
                <c:pt idx="277">
                  <c:v>0.16026551340070486</c:v>
                </c:pt>
                <c:pt idx="278">
                  <c:v>0.11257371097257068</c:v>
                </c:pt>
                <c:pt idx="279">
                  <c:v>-9.1202372196626767E-3</c:v>
                </c:pt>
                <c:pt idx="280">
                  <c:v>-6.0588193913314888E-2</c:v>
                </c:pt>
                <c:pt idx="281">
                  <c:v>-0.15286515868431136</c:v>
                </c:pt>
                <c:pt idx="282">
                  <c:v>-0.2430382664983084</c:v>
                </c:pt>
                <c:pt idx="283">
                  <c:v>-8.3666125205306377E-2</c:v>
                </c:pt>
                <c:pt idx="284">
                  <c:v>0.10910342640124446</c:v>
                </c:pt>
                <c:pt idx="285">
                  <c:v>0.15992701370893417</c:v>
                </c:pt>
                <c:pt idx="286">
                  <c:v>0.23175700772630922</c:v>
                </c:pt>
                <c:pt idx="287">
                  <c:v>0.28496243280917094</c:v>
                </c:pt>
                <c:pt idx="288">
                  <c:v>0.34763258531354574</c:v>
                </c:pt>
                <c:pt idx="289">
                  <c:v>0.17878423795859974</c:v>
                </c:pt>
                <c:pt idx="290">
                  <c:v>3.294722384251321E-2</c:v>
                </c:pt>
                <c:pt idx="291">
                  <c:v>-6.8702209880420417E-2</c:v>
                </c:pt>
                <c:pt idx="292">
                  <c:v>-0.19169180143625386</c:v>
                </c:pt>
                <c:pt idx="293">
                  <c:v>-0.40231248339700343</c:v>
                </c:pt>
                <c:pt idx="294">
                  <c:v>-0.29953870984310338</c:v>
                </c:pt>
                <c:pt idx="295">
                  <c:v>-0.13851880897810087</c:v>
                </c:pt>
                <c:pt idx="296">
                  <c:v>2.7541960072389542E-3</c:v>
                </c:pt>
                <c:pt idx="297">
                  <c:v>0.15480301977930588</c:v>
                </c:pt>
                <c:pt idx="298">
                  <c:v>0.20292055325633221</c:v>
                </c:pt>
                <c:pt idx="299">
                  <c:v>0.25926456187418101</c:v>
                </c:pt>
                <c:pt idx="300">
                  <c:v>0.16534728399858903</c:v>
                </c:pt>
                <c:pt idx="301">
                  <c:v>6.5650988886369263E-2</c:v>
                </c:pt>
                <c:pt idx="302">
                  <c:v>6.9653063991282627E-2</c:v>
                </c:pt>
                <c:pt idx="303">
                  <c:v>4.7774964917705887E-2</c:v>
                </c:pt>
                <c:pt idx="304">
                  <c:v>0.19313499372037263</c:v>
                </c:pt>
                <c:pt idx="305">
                  <c:v>0.25242617422779967</c:v>
                </c:pt>
                <c:pt idx="306">
                  <c:v>0.30714451546460103</c:v>
                </c:pt>
                <c:pt idx="307">
                  <c:v>0.18634505592262682</c:v>
                </c:pt>
                <c:pt idx="308">
                  <c:v>-4.2977480432546886E-2</c:v>
                </c:pt>
                <c:pt idx="309">
                  <c:v>-0.23689498577288215</c:v>
                </c:pt>
                <c:pt idx="310">
                  <c:v>-0.24682827016452075</c:v>
                </c:pt>
                <c:pt idx="311">
                  <c:v>-0.23644424155006485</c:v>
                </c:pt>
                <c:pt idx="312">
                  <c:v>-0.12253306625989654</c:v>
                </c:pt>
                <c:pt idx="313">
                  <c:v>4.4985369700138417E-2</c:v>
                </c:pt>
                <c:pt idx="314">
                  <c:v>0.22625579539949761</c:v>
                </c:pt>
                <c:pt idx="315">
                  <c:v>0.28167653504844281</c:v>
                </c:pt>
                <c:pt idx="316">
                  <c:v>0.41116188830267369</c:v>
                </c:pt>
                <c:pt idx="317">
                  <c:v>0.39102386412654849</c:v>
                </c:pt>
                <c:pt idx="318">
                  <c:v>0.37445231407025592</c:v>
                </c:pt>
                <c:pt idx="319">
                  <c:v>0.10108922736358766</c:v>
                </c:pt>
                <c:pt idx="320">
                  <c:v>-0.26651730957497732</c:v>
                </c:pt>
                <c:pt idx="321">
                  <c:v>-0.58864454730767124</c:v>
                </c:pt>
                <c:pt idx="322">
                  <c:v>-0.61048384489309138</c:v>
                </c:pt>
                <c:pt idx="323">
                  <c:v>-0.51097650539287387</c:v>
                </c:pt>
                <c:pt idx="324">
                  <c:v>-0.3450800055371413</c:v>
                </c:pt>
                <c:pt idx="325">
                  <c:v>8.585293309189156E-3</c:v>
                </c:pt>
                <c:pt idx="326">
                  <c:v>0.28099118779498378</c:v>
                </c:pt>
                <c:pt idx="327">
                  <c:v>0.45024384690757852</c:v>
                </c:pt>
                <c:pt idx="328">
                  <c:v>0.60186783162459723</c:v>
                </c:pt>
                <c:pt idx="329">
                  <c:v>0.59538246617557489</c:v>
                </c:pt>
                <c:pt idx="330">
                  <c:v>0.40223163932814981</c:v>
                </c:pt>
                <c:pt idx="331">
                  <c:v>0.23497249176243024</c:v>
                </c:pt>
                <c:pt idx="332">
                  <c:v>-5.8455822256373663E-2</c:v>
                </c:pt>
                <c:pt idx="333">
                  <c:v>-0.38121536675922341</c:v>
                </c:pt>
                <c:pt idx="334">
                  <c:v>-0.71743984589756749</c:v>
                </c:pt>
                <c:pt idx="335">
                  <c:v>-0.73081995638078912</c:v>
                </c:pt>
                <c:pt idx="336">
                  <c:v>-0.55596979054371265</c:v>
                </c:pt>
                <c:pt idx="337">
                  <c:v>-0.13191343926809382</c:v>
                </c:pt>
                <c:pt idx="338">
                  <c:v>0.25432947696339564</c:v>
                </c:pt>
                <c:pt idx="339">
                  <c:v>0.61063102513960521</c:v>
                </c:pt>
                <c:pt idx="340">
                  <c:v>0.7914306804480371</c:v>
                </c:pt>
                <c:pt idx="341">
                  <c:v>0.77151512819486712</c:v>
                </c:pt>
                <c:pt idx="342">
                  <c:v>0.68981520990990941</c:v>
                </c:pt>
                <c:pt idx="343">
                  <c:v>0.39190576852320713</c:v>
                </c:pt>
                <c:pt idx="344">
                  <c:v>-0.10757126927163653</c:v>
                </c:pt>
                <c:pt idx="345">
                  <c:v>-0.49342419424220474</c:v>
                </c:pt>
                <c:pt idx="346">
                  <c:v>-0.84879715980198622</c:v>
                </c:pt>
                <c:pt idx="347">
                  <c:v>-1.0377911693826876</c:v>
                </c:pt>
                <c:pt idx="348">
                  <c:v>-0.80359230650809721</c:v>
                </c:pt>
                <c:pt idx="349">
                  <c:v>-0.35597468671634641</c:v>
                </c:pt>
                <c:pt idx="350">
                  <c:v>0.20273909388239414</c:v>
                </c:pt>
                <c:pt idx="351">
                  <c:v>0.67223803050892195</c:v>
                </c:pt>
                <c:pt idx="352">
                  <c:v>1</c:v>
                </c:pt>
                <c:pt idx="353">
                  <c:v>0.89859078371303636</c:v>
                </c:pt>
                <c:pt idx="354">
                  <c:v>0.64247906113721676</c:v>
                </c:pt>
                <c:pt idx="355">
                  <c:v>0.10248704982662438</c:v>
                </c:pt>
                <c:pt idx="356">
                  <c:v>-0.33305519750348772</c:v>
                </c:pt>
                <c:pt idx="357">
                  <c:v>-0.54889821259458293</c:v>
                </c:pt>
                <c:pt idx="358">
                  <c:v>-0.64348205200241937</c:v>
                </c:pt>
                <c:pt idx="359">
                  <c:v>-0.64205224467102973</c:v>
                </c:pt>
                <c:pt idx="360">
                  <c:v>-0.4544116115922997</c:v>
                </c:pt>
                <c:pt idx="361">
                  <c:v>-0.19694575828256608</c:v>
                </c:pt>
                <c:pt idx="362">
                  <c:v>0.18572703907212632</c:v>
                </c:pt>
                <c:pt idx="363">
                  <c:v>0.57676091848232325</c:v>
                </c:pt>
                <c:pt idx="364">
                  <c:v>0.66121359206803321</c:v>
                </c:pt>
                <c:pt idx="365">
                  <c:v>0.67628373816190657</c:v>
                </c:pt>
                <c:pt idx="366">
                  <c:v>0.38325895756790224</c:v>
                </c:pt>
                <c:pt idx="367">
                  <c:v>1.3005459637302102E-2</c:v>
                </c:pt>
                <c:pt idx="368">
                  <c:v>-0.38220355171291903</c:v>
                </c:pt>
                <c:pt idx="369">
                  <c:v>-0.60515809528492037</c:v>
                </c:pt>
                <c:pt idx="370">
                  <c:v>-0.5546925428411299</c:v>
                </c:pt>
                <c:pt idx="371">
                  <c:v>-0.41293679695494323</c:v>
                </c:pt>
                <c:pt idx="372">
                  <c:v>-0.21398073318563901</c:v>
                </c:pt>
                <c:pt idx="373">
                  <c:v>9.5167238724341768E-2</c:v>
                </c:pt>
                <c:pt idx="374">
                  <c:v>0.3086027475123797</c:v>
                </c:pt>
                <c:pt idx="375">
                  <c:v>0.32048845171559148</c:v>
                </c:pt>
                <c:pt idx="376">
                  <c:v>0.2839775926957005</c:v>
                </c:pt>
                <c:pt idx="377">
                  <c:v>0.12809737841549981</c:v>
                </c:pt>
                <c:pt idx="378">
                  <c:v>1.2903130250002144E-2</c:v>
                </c:pt>
                <c:pt idx="379">
                  <c:v>-0.18951176598331521</c:v>
                </c:pt>
                <c:pt idx="380">
                  <c:v>-0.29505560109681289</c:v>
                </c:pt>
                <c:pt idx="381">
                  <c:v>-0.26452917185943059</c:v>
                </c:pt>
                <c:pt idx="382">
                  <c:v>-0.3286038173646964</c:v>
                </c:pt>
                <c:pt idx="383">
                  <c:v>-0.26073943627800633</c:v>
                </c:pt>
                <c:pt idx="384">
                  <c:v>-0.14137453043013018</c:v>
                </c:pt>
                <c:pt idx="385">
                  <c:v>-5.7301132242604184E-2</c:v>
                </c:pt>
                <c:pt idx="386">
                  <c:v>6.8908362009393173E-3</c:v>
                </c:pt>
                <c:pt idx="387">
                  <c:v>0.15650060900438384</c:v>
                </c:pt>
                <c:pt idx="388">
                  <c:v>0.14469256945133638</c:v>
                </c:pt>
                <c:pt idx="389">
                  <c:v>0.26339999299900635</c:v>
                </c:pt>
                <c:pt idx="390">
                  <c:v>0.1757540633874376</c:v>
                </c:pt>
                <c:pt idx="391">
                  <c:v>0.15721803182103225</c:v>
                </c:pt>
                <c:pt idx="392">
                  <c:v>2.3956406027973658E-2</c:v>
                </c:pt>
                <c:pt idx="393">
                  <c:v>-0.15175973672819001</c:v>
                </c:pt>
                <c:pt idx="394">
                  <c:v>-0.24568640055551055</c:v>
                </c:pt>
                <c:pt idx="395">
                  <c:v>-0.18364547687585511</c:v>
                </c:pt>
                <c:pt idx="396">
                  <c:v>-7.1523864697365727E-2</c:v>
                </c:pt>
                <c:pt idx="397">
                  <c:v>5.9722170518038053E-3</c:v>
                </c:pt>
                <c:pt idx="398">
                  <c:v>0.10909165806481037</c:v>
                </c:pt>
                <c:pt idx="399">
                  <c:v>9.1172816663319681E-2</c:v>
                </c:pt>
                <c:pt idx="400">
                  <c:v>1.3749466383427132E-2</c:v>
                </c:pt>
                <c:pt idx="401">
                  <c:v>-9.9900690501857195E-2</c:v>
                </c:pt>
                <c:pt idx="402">
                  <c:v>-0.17995837714328108</c:v>
                </c:pt>
                <c:pt idx="403">
                  <c:v>-2.4103913040861617E-2</c:v>
                </c:pt>
                <c:pt idx="404">
                  <c:v>2.0894631361800441E-2</c:v>
                </c:pt>
                <c:pt idx="405">
                  <c:v>0.1234466740139514</c:v>
                </c:pt>
                <c:pt idx="406">
                  <c:v>0.19411894338470451</c:v>
                </c:pt>
                <c:pt idx="407">
                  <c:v>0.21784109403840918</c:v>
                </c:pt>
                <c:pt idx="408">
                  <c:v>0.33016764847978242</c:v>
                </c:pt>
                <c:pt idx="409">
                  <c:v>0.24916807039452746</c:v>
                </c:pt>
                <c:pt idx="410">
                  <c:v>5.1919588867342492E-2</c:v>
                </c:pt>
                <c:pt idx="411">
                  <c:v>-0.13438277662419595</c:v>
                </c:pt>
                <c:pt idx="412">
                  <c:v>-0.12621537492334445</c:v>
                </c:pt>
                <c:pt idx="413">
                  <c:v>-0.16903953932594734</c:v>
                </c:pt>
                <c:pt idx="414">
                  <c:v>-0.14051797244430861</c:v>
                </c:pt>
                <c:pt idx="415">
                  <c:v>-9.8115582604104856E-2</c:v>
                </c:pt>
                <c:pt idx="416">
                  <c:v>5.2761373038915121E-2</c:v>
                </c:pt>
                <c:pt idx="417">
                  <c:v>8.8481609463971198E-2</c:v>
                </c:pt>
                <c:pt idx="418">
                  <c:v>2.2641060765488021E-2</c:v>
                </c:pt>
                <c:pt idx="419">
                  <c:v>3.0204080570838683E-2</c:v>
                </c:pt>
                <c:pt idx="420">
                  <c:v>-5.6777074254096331E-2</c:v>
                </c:pt>
                <c:pt idx="421">
                  <c:v>-1.7348599502774065E-2</c:v>
                </c:pt>
                <c:pt idx="422">
                  <c:v>9.290768353098007E-2</c:v>
                </c:pt>
                <c:pt idx="423">
                  <c:v>0.14704369740470952</c:v>
                </c:pt>
                <c:pt idx="424">
                  <c:v>7.0656447251966653E-2</c:v>
                </c:pt>
                <c:pt idx="425">
                  <c:v>0.18081312256798593</c:v>
                </c:pt>
                <c:pt idx="426">
                  <c:v>8.2419149678276668E-2</c:v>
                </c:pt>
                <c:pt idx="427">
                  <c:v>0.13941112904623917</c:v>
                </c:pt>
                <c:pt idx="428">
                  <c:v>8.9456086514575442E-2</c:v>
                </c:pt>
                <c:pt idx="429">
                  <c:v>4.4713721762056118E-2</c:v>
                </c:pt>
                <c:pt idx="430">
                  <c:v>-0.16315232196797666</c:v>
                </c:pt>
                <c:pt idx="431">
                  <c:v>-0.13793574150167504</c:v>
                </c:pt>
                <c:pt idx="432">
                  <c:v>-8.7833784512834686E-3</c:v>
                </c:pt>
                <c:pt idx="433">
                  <c:v>6.0575791639023616E-2</c:v>
                </c:pt>
                <c:pt idx="434">
                  <c:v>0.12104205219592719</c:v>
                </c:pt>
                <c:pt idx="435">
                  <c:v>0.15160909223962016</c:v>
                </c:pt>
                <c:pt idx="436">
                  <c:v>0.11565088396670808</c:v>
                </c:pt>
                <c:pt idx="437">
                  <c:v>-5.3193937689958058E-3</c:v>
                </c:pt>
                <c:pt idx="438">
                  <c:v>-0.16301784013509107</c:v>
                </c:pt>
                <c:pt idx="439">
                  <c:v>-0.39885345071863038</c:v>
                </c:pt>
                <c:pt idx="440">
                  <c:v>-0.51176543085234749</c:v>
                </c:pt>
                <c:pt idx="441">
                  <c:v>-0.43132330181193707</c:v>
                </c:pt>
                <c:pt idx="442">
                  <c:v>-0.24536534719840589</c:v>
                </c:pt>
                <c:pt idx="443">
                  <c:v>-5.8222308129115372E-2</c:v>
                </c:pt>
                <c:pt idx="444">
                  <c:v>0.11300516843361752</c:v>
                </c:pt>
                <c:pt idx="445">
                  <c:v>0.2245555952578541</c:v>
                </c:pt>
                <c:pt idx="446">
                  <c:v>0.35739204023269677</c:v>
                </c:pt>
                <c:pt idx="447">
                  <c:v>0.36461787682468072</c:v>
                </c:pt>
                <c:pt idx="448">
                  <c:v>0.29442088176744857</c:v>
                </c:pt>
                <c:pt idx="449">
                  <c:v>8.629775330261269E-2</c:v>
                </c:pt>
                <c:pt idx="450">
                  <c:v>-0.12638817932066126</c:v>
                </c:pt>
                <c:pt idx="451">
                  <c:v>-0.11807914821474942</c:v>
                </c:pt>
                <c:pt idx="452">
                  <c:v>-0.26482686415946516</c:v>
                </c:pt>
                <c:pt idx="453">
                  <c:v>-0.27167571415533492</c:v>
                </c:pt>
                <c:pt idx="454">
                  <c:v>-0.20297609651889698</c:v>
                </c:pt>
                <c:pt idx="455">
                  <c:v>-1.4382745045404627E-2</c:v>
                </c:pt>
                <c:pt idx="456">
                  <c:v>-1.2889478015533711E-2</c:v>
                </c:pt>
                <c:pt idx="457">
                  <c:v>6.5321928973222448E-2</c:v>
                </c:pt>
                <c:pt idx="458">
                  <c:v>7.2209841918416354E-2</c:v>
                </c:pt>
                <c:pt idx="459">
                  <c:v>0.15326699101289606</c:v>
                </c:pt>
                <c:pt idx="460">
                  <c:v>0.15929781701917128</c:v>
                </c:pt>
                <c:pt idx="461">
                  <c:v>4.7979134244905568E-2</c:v>
                </c:pt>
                <c:pt idx="462">
                  <c:v>-0.13540405787305188</c:v>
                </c:pt>
                <c:pt idx="463">
                  <c:v>-0.32473899371102127</c:v>
                </c:pt>
                <c:pt idx="464">
                  <c:v>-0.29414248275918936</c:v>
                </c:pt>
                <c:pt idx="465">
                  <c:v>-0.23473224239424592</c:v>
                </c:pt>
                <c:pt idx="466">
                  <c:v>-0.17152721068159782</c:v>
                </c:pt>
                <c:pt idx="467">
                  <c:v>-2.3720913612752342E-2</c:v>
                </c:pt>
                <c:pt idx="468">
                  <c:v>4.7877847698816714E-2</c:v>
                </c:pt>
                <c:pt idx="469">
                  <c:v>0.2760818904220646</c:v>
                </c:pt>
                <c:pt idx="470">
                  <c:v>0.25037906840047797</c:v>
                </c:pt>
                <c:pt idx="471">
                  <c:v>0.24830243196972096</c:v>
                </c:pt>
                <c:pt idx="472">
                  <c:v>0.12357759125356786</c:v>
                </c:pt>
                <c:pt idx="473">
                  <c:v>-2.9900663916449018E-2</c:v>
                </c:pt>
                <c:pt idx="474">
                  <c:v>-0.17387669925645793</c:v>
                </c:pt>
                <c:pt idx="475">
                  <c:v>-0.20287274632584534</c:v>
                </c:pt>
                <c:pt idx="476">
                  <c:v>-0.23009158305841196</c:v>
                </c:pt>
                <c:pt idx="477">
                  <c:v>-0.13737798493768902</c:v>
                </c:pt>
                <c:pt idx="478">
                  <c:v>-7.8402343932919685E-2</c:v>
                </c:pt>
                <c:pt idx="479">
                  <c:v>8.0887204699629053E-2</c:v>
                </c:pt>
                <c:pt idx="480">
                  <c:v>0.28271574936598814</c:v>
                </c:pt>
                <c:pt idx="481">
                  <c:v>0.25747567901429169</c:v>
                </c:pt>
                <c:pt idx="482">
                  <c:v>0.36148797900657548</c:v>
                </c:pt>
                <c:pt idx="483">
                  <c:v>0.4013171036381199</c:v>
                </c:pt>
                <c:pt idx="484">
                  <c:v>0.23363004301320603</c:v>
                </c:pt>
                <c:pt idx="485">
                  <c:v>9.2232108306142917E-3</c:v>
                </c:pt>
                <c:pt idx="486">
                  <c:v>-3.0982930589141235E-2</c:v>
                </c:pt>
                <c:pt idx="487">
                  <c:v>-0.10828089312286124</c:v>
                </c:pt>
                <c:pt idx="488">
                  <c:v>-6.0489398508329559E-2</c:v>
                </c:pt>
                <c:pt idx="489">
                  <c:v>1.6938111877543231E-2</c:v>
                </c:pt>
                <c:pt idx="490">
                  <c:v>9.9418638469583126E-2</c:v>
                </c:pt>
                <c:pt idx="491">
                  <c:v>0.10370460537247511</c:v>
                </c:pt>
                <c:pt idx="492">
                  <c:v>4.5396452911455998E-2</c:v>
                </c:pt>
                <c:pt idx="493">
                  <c:v>4.4306748305026629E-2</c:v>
                </c:pt>
                <c:pt idx="494">
                  <c:v>4.1165915584675292E-2</c:v>
                </c:pt>
                <c:pt idx="495">
                  <c:v>5.0233213358097627E-2</c:v>
                </c:pt>
                <c:pt idx="496">
                  <c:v>7.4081278643647178E-2</c:v>
                </c:pt>
                <c:pt idx="497">
                  <c:v>6.9133283447057187E-2</c:v>
                </c:pt>
                <c:pt idx="498">
                  <c:v>-3.1536946826230469E-2</c:v>
                </c:pt>
                <c:pt idx="499">
                  <c:v>-0.23814300217079559</c:v>
                </c:pt>
                <c:pt idx="500">
                  <c:v>-0.37259955913596809</c:v>
                </c:pt>
                <c:pt idx="501">
                  <c:v>-0.40469223623084666</c:v>
                </c:pt>
                <c:pt idx="502">
                  <c:v>-0.23344688884872727</c:v>
                </c:pt>
                <c:pt idx="503">
                  <c:v>-2.9808091857369226E-2</c:v>
                </c:pt>
                <c:pt idx="504">
                  <c:v>6.5421468891686263E-2</c:v>
                </c:pt>
                <c:pt idx="505">
                  <c:v>0.16258971151319934</c:v>
                </c:pt>
                <c:pt idx="506">
                  <c:v>0.18750008993422923</c:v>
                </c:pt>
                <c:pt idx="507">
                  <c:v>0.12673336191306789</c:v>
                </c:pt>
                <c:pt idx="508">
                  <c:v>0.21901655127396849</c:v>
                </c:pt>
                <c:pt idx="509">
                  <c:v>8.2153691012600255E-2</c:v>
                </c:pt>
                <c:pt idx="510">
                  <c:v>-9.3150082958322708E-2</c:v>
                </c:pt>
                <c:pt idx="511">
                  <c:v>-0.10566927207889831</c:v>
                </c:pt>
                <c:pt idx="512">
                  <c:v>-2.8475543705851116E-2</c:v>
                </c:pt>
                <c:pt idx="513">
                  <c:v>-5.0229700666586576E-3</c:v>
                </c:pt>
                <c:pt idx="514">
                  <c:v>2.3223686575281104E-2</c:v>
                </c:pt>
                <c:pt idx="515">
                  <c:v>-6.3145165179203031E-2</c:v>
                </c:pt>
                <c:pt idx="516">
                  <c:v>-2.3582556266313861E-2</c:v>
                </c:pt>
                <c:pt idx="517">
                  <c:v>-7.9309255524674147E-2</c:v>
                </c:pt>
                <c:pt idx="518">
                  <c:v>-0.14128338938516716</c:v>
                </c:pt>
                <c:pt idx="519">
                  <c:v>-0.27550732588263088</c:v>
                </c:pt>
                <c:pt idx="520">
                  <c:v>-0.16362824260363709</c:v>
                </c:pt>
                <c:pt idx="521">
                  <c:v>-3.6626447892014989E-2</c:v>
                </c:pt>
                <c:pt idx="522">
                  <c:v>0.13205594722094266</c:v>
                </c:pt>
                <c:pt idx="523">
                  <c:v>6.1644097493263383E-2</c:v>
                </c:pt>
                <c:pt idx="524">
                  <c:v>0.14195793458128034</c:v>
                </c:pt>
                <c:pt idx="525">
                  <c:v>2.0508049692248391E-2</c:v>
                </c:pt>
                <c:pt idx="526">
                  <c:v>-5.8160870650867294E-2</c:v>
                </c:pt>
                <c:pt idx="527">
                  <c:v>-6.5374219719209606E-2</c:v>
                </c:pt>
                <c:pt idx="528">
                  <c:v>-0.13565559769135849</c:v>
                </c:pt>
                <c:pt idx="529">
                  <c:v>-0.1157618921699763</c:v>
                </c:pt>
                <c:pt idx="530">
                  <c:v>-6.9399800822808597E-2</c:v>
                </c:pt>
                <c:pt idx="531">
                  <c:v>2.0723011531948582E-3</c:v>
                </c:pt>
                <c:pt idx="532">
                  <c:v>4.7356267210414728E-2</c:v>
                </c:pt>
                <c:pt idx="533">
                  <c:v>7.9974385309497548E-2</c:v>
                </c:pt>
                <c:pt idx="534">
                  <c:v>4.110592227850092E-2</c:v>
                </c:pt>
                <c:pt idx="535">
                  <c:v>-5.5566279418180195E-2</c:v>
                </c:pt>
                <c:pt idx="536">
                  <c:v>2.3439030446542913E-2</c:v>
                </c:pt>
                <c:pt idx="537">
                  <c:v>3.4894164227756201E-2</c:v>
                </c:pt>
                <c:pt idx="538">
                  <c:v>6.1654030137772688E-2</c:v>
                </c:pt>
                <c:pt idx="539">
                  <c:v>5.4309098734301751E-2</c:v>
                </c:pt>
                <c:pt idx="540">
                  <c:v>7.8825007110359585E-2</c:v>
                </c:pt>
                <c:pt idx="541">
                  <c:v>0.20226625905422163</c:v>
                </c:pt>
                <c:pt idx="542">
                  <c:v>0.15979962355739677</c:v>
                </c:pt>
                <c:pt idx="543">
                  <c:v>-1.0333219203492981E-2</c:v>
                </c:pt>
                <c:pt idx="544">
                  <c:v>-0.20448472521418773</c:v>
                </c:pt>
                <c:pt idx="545">
                  <c:v>-0.17442480354733766</c:v>
                </c:pt>
                <c:pt idx="546">
                  <c:v>-0.12277173227051409</c:v>
                </c:pt>
                <c:pt idx="547">
                  <c:v>-0.16246610153466429</c:v>
                </c:pt>
                <c:pt idx="548">
                  <c:v>-0.12620211803742554</c:v>
                </c:pt>
                <c:pt idx="549">
                  <c:v>0.10319054356603725</c:v>
                </c:pt>
                <c:pt idx="550">
                  <c:v>0.28033288142740481</c:v>
                </c:pt>
                <c:pt idx="551">
                  <c:v>0.35623678456707841</c:v>
                </c:pt>
                <c:pt idx="552">
                  <c:v>0.34721135425753924</c:v>
                </c:pt>
                <c:pt idx="553">
                  <c:v>0.18378152055044097</c:v>
                </c:pt>
                <c:pt idx="554">
                  <c:v>-8.2522523366125464E-2</c:v>
                </c:pt>
                <c:pt idx="555">
                  <c:v>-0.24456531749765506</c:v>
                </c:pt>
                <c:pt idx="556">
                  <c:v>-0.31537858216231607</c:v>
                </c:pt>
                <c:pt idx="557">
                  <c:v>-0.31977680532529518</c:v>
                </c:pt>
                <c:pt idx="558">
                  <c:v>-0.3430666503781114</c:v>
                </c:pt>
                <c:pt idx="559">
                  <c:v>-9.4766695232649925E-2</c:v>
                </c:pt>
                <c:pt idx="560">
                  <c:v>-3.1611674190336315E-2</c:v>
                </c:pt>
                <c:pt idx="561">
                  <c:v>0.22894145460953444</c:v>
                </c:pt>
                <c:pt idx="562">
                  <c:v>0.21573930032085314</c:v>
                </c:pt>
                <c:pt idx="563">
                  <c:v>0.27525206649217815</c:v>
                </c:pt>
                <c:pt idx="564">
                  <c:v>0.20739374390908932</c:v>
                </c:pt>
                <c:pt idx="565">
                  <c:v>0.1370386087447385</c:v>
                </c:pt>
                <c:pt idx="566">
                  <c:v>0.16103888655365181</c:v>
                </c:pt>
                <c:pt idx="567">
                  <c:v>6.9095284832766543E-2</c:v>
                </c:pt>
                <c:pt idx="568">
                  <c:v>2.4422537912051415E-3</c:v>
                </c:pt>
                <c:pt idx="569">
                  <c:v>-0.13437112886212946</c:v>
                </c:pt>
                <c:pt idx="570">
                  <c:v>-0.24876613948856222</c:v>
                </c:pt>
                <c:pt idx="571">
                  <c:v>-0.15842268026591944</c:v>
                </c:pt>
                <c:pt idx="572">
                  <c:v>-0.10754889725873613</c:v>
                </c:pt>
                <c:pt idx="573">
                  <c:v>0.127796557233991</c:v>
                </c:pt>
                <c:pt idx="574">
                  <c:v>0.19897509220112933</c:v>
                </c:pt>
                <c:pt idx="575">
                  <c:v>0.24139888817050287</c:v>
                </c:pt>
                <c:pt idx="576">
                  <c:v>0.27941321324639823</c:v>
                </c:pt>
                <c:pt idx="577">
                  <c:v>0.19441927735898809</c:v>
                </c:pt>
                <c:pt idx="578">
                  <c:v>4.7958284310026862E-2</c:v>
                </c:pt>
                <c:pt idx="579">
                  <c:v>-9.5515506534269379E-2</c:v>
                </c:pt>
                <c:pt idx="580">
                  <c:v>-7.4765088121126103E-2</c:v>
                </c:pt>
                <c:pt idx="581">
                  <c:v>-0.10042957844945025</c:v>
                </c:pt>
                <c:pt idx="582">
                  <c:v>-5.5770644748251663E-2</c:v>
                </c:pt>
                <c:pt idx="583">
                  <c:v>0.16278035544849506</c:v>
                </c:pt>
                <c:pt idx="584">
                  <c:v>0.3508219441003752</c:v>
                </c:pt>
                <c:pt idx="585">
                  <c:v>0.47715192286009112</c:v>
                </c:pt>
                <c:pt idx="586">
                  <c:v>0.41970118607807944</c:v>
                </c:pt>
                <c:pt idx="587">
                  <c:v>0.14715307081389686</c:v>
                </c:pt>
                <c:pt idx="588">
                  <c:v>-0.14938408879112733</c:v>
                </c:pt>
                <c:pt idx="589">
                  <c:v>-0.27631745990805495</c:v>
                </c:pt>
                <c:pt idx="590">
                  <c:v>-0.295920492335492</c:v>
                </c:pt>
                <c:pt idx="591">
                  <c:v>-0.37002817291250656</c:v>
                </c:pt>
                <c:pt idx="592">
                  <c:v>-0.38374951404250773</c:v>
                </c:pt>
                <c:pt idx="593">
                  <c:v>-0.17908304064285066</c:v>
                </c:pt>
                <c:pt idx="594">
                  <c:v>-3.3872644246925432E-2</c:v>
                </c:pt>
                <c:pt idx="595">
                  <c:v>0.26404349725827908</c:v>
                </c:pt>
                <c:pt idx="596">
                  <c:v>0.4278857428518642</c:v>
                </c:pt>
                <c:pt idx="597">
                  <c:v>0.44816436285666522</c:v>
                </c:pt>
                <c:pt idx="598">
                  <c:v>0.38781853688138596</c:v>
                </c:pt>
                <c:pt idx="599">
                  <c:v>0.12123398354966673</c:v>
                </c:pt>
                <c:pt idx="600">
                  <c:v>-0.14180660794284894</c:v>
                </c:pt>
                <c:pt idx="601">
                  <c:v>-0.39152826518298528</c:v>
                </c:pt>
                <c:pt idx="602">
                  <c:v>-0.42737295321977381</c:v>
                </c:pt>
                <c:pt idx="603">
                  <c:v>-0.2482389619810923</c:v>
                </c:pt>
                <c:pt idx="604">
                  <c:v>-0.18020748164678027</c:v>
                </c:pt>
                <c:pt idx="605">
                  <c:v>-8.9580563099060873E-2</c:v>
                </c:pt>
                <c:pt idx="606">
                  <c:v>0.16025820200453167</c:v>
                </c:pt>
                <c:pt idx="607">
                  <c:v>0.22206193133063418</c:v>
                </c:pt>
                <c:pt idx="608">
                  <c:v>0.16838104006302312</c:v>
                </c:pt>
                <c:pt idx="609">
                  <c:v>7.3271333539082412E-2</c:v>
                </c:pt>
                <c:pt idx="610">
                  <c:v>-5.9393632717599724E-2</c:v>
                </c:pt>
                <c:pt idx="611">
                  <c:v>-0.18425028998719375</c:v>
                </c:pt>
                <c:pt idx="612">
                  <c:v>-0.10933864001103949</c:v>
                </c:pt>
                <c:pt idx="613">
                  <c:v>-8.4988047090496191E-2</c:v>
                </c:pt>
                <c:pt idx="614">
                  <c:v>-9.6139423523471934E-2</c:v>
                </c:pt>
                <c:pt idx="615">
                  <c:v>-0.14496896390686928</c:v>
                </c:pt>
                <c:pt idx="616">
                  <c:v>7.8967355659554147E-3</c:v>
                </c:pt>
                <c:pt idx="617">
                  <c:v>5.9403193699812652E-2</c:v>
                </c:pt>
                <c:pt idx="618">
                  <c:v>0.12455733360650101</c:v>
                </c:pt>
                <c:pt idx="619">
                  <c:v>0.27416126325558826</c:v>
                </c:pt>
                <c:pt idx="620">
                  <c:v>0.3227099211583252</c:v>
                </c:pt>
                <c:pt idx="621">
                  <c:v>0.1236458262264447</c:v>
                </c:pt>
                <c:pt idx="622">
                  <c:v>-5.8478442343742082E-2</c:v>
                </c:pt>
                <c:pt idx="623">
                  <c:v>-0.13823989029590147</c:v>
                </c:pt>
                <c:pt idx="624">
                  <c:v>-0.14847723340388494</c:v>
                </c:pt>
                <c:pt idx="625">
                  <c:v>-8.3047501532360055E-2</c:v>
                </c:pt>
                <c:pt idx="626">
                  <c:v>-0.13361409609817676</c:v>
                </c:pt>
                <c:pt idx="627">
                  <c:v>-3.6222533152642351E-2</c:v>
                </c:pt>
                <c:pt idx="628">
                  <c:v>-8.9392901364402561E-2</c:v>
                </c:pt>
                <c:pt idx="629">
                  <c:v>4.9559187202948864E-3</c:v>
                </c:pt>
                <c:pt idx="630">
                  <c:v>1.1323743669440955E-2</c:v>
                </c:pt>
                <c:pt idx="631">
                  <c:v>-2.4460063727341635E-2</c:v>
                </c:pt>
                <c:pt idx="632">
                  <c:v>-4.6674004929285064E-2</c:v>
                </c:pt>
                <c:pt idx="633">
                  <c:v>-0.1052636009117154</c:v>
                </c:pt>
                <c:pt idx="634">
                  <c:v>-0.22312246537725455</c:v>
                </c:pt>
                <c:pt idx="635">
                  <c:v>-0.28784652011193246</c:v>
                </c:pt>
                <c:pt idx="636">
                  <c:v>-0.18433237027939933</c:v>
                </c:pt>
                <c:pt idx="637">
                  <c:v>-4.8358586238363373E-2</c:v>
                </c:pt>
                <c:pt idx="638">
                  <c:v>0.19402966031576016</c:v>
                </c:pt>
                <c:pt idx="639">
                  <c:v>0.35031603458099247</c:v>
                </c:pt>
                <c:pt idx="640">
                  <c:v>0.33315191567799823</c:v>
                </c:pt>
                <c:pt idx="641">
                  <c:v>0.23982820879879843</c:v>
                </c:pt>
                <c:pt idx="642">
                  <c:v>0.18128904342342089</c:v>
                </c:pt>
                <c:pt idx="643">
                  <c:v>7.2151309880911077E-2</c:v>
                </c:pt>
                <c:pt idx="644">
                  <c:v>-0.12937488201809133</c:v>
                </c:pt>
                <c:pt idx="645">
                  <c:v>-0.39561937153841686</c:v>
                </c:pt>
                <c:pt idx="646">
                  <c:v>-0.43042094718615709</c:v>
                </c:pt>
                <c:pt idx="647">
                  <c:v>-0.34437615718579934</c:v>
                </c:pt>
                <c:pt idx="648">
                  <c:v>-0.19108900817833116</c:v>
                </c:pt>
                <c:pt idx="649">
                  <c:v>-2.8204844853025463E-4</c:v>
                </c:pt>
                <c:pt idx="650">
                  <c:v>0.13272946384066148</c:v>
                </c:pt>
                <c:pt idx="651">
                  <c:v>0.30673891677002213</c:v>
                </c:pt>
                <c:pt idx="652">
                  <c:v>0.31101359990466287</c:v>
                </c:pt>
                <c:pt idx="653">
                  <c:v>0.23358777261146238</c:v>
                </c:pt>
                <c:pt idx="654">
                  <c:v>6.9928738553634351E-2</c:v>
                </c:pt>
                <c:pt idx="655">
                  <c:v>4.7680199069519098E-2</c:v>
                </c:pt>
                <c:pt idx="656">
                  <c:v>-1.1874464793471044E-2</c:v>
                </c:pt>
                <c:pt idx="657">
                  <c:v>-6.4684109547240728E-2</c:v>
                </c:pt>
                <c:pt idx="658">
                  <c:v>-0.25475861911828118</c:v>
                </c:pt>
                <c:pt idx="659">
                  <c:v>-0.37183098399096559</c:v>
                </c:pt>
                <c:pt idx="660">
                  <c:v>-0.38664442479798278</c:v>
                </c:pt>
                <c:pt idx="661">
                  <c:v>-0.40977238974942443</c:v>
                </c:pt>
                <c:pt idx="662">
                  <c:v>-0.38734372150417073</c:v>
                </c:pt>
                <c:pt idx="663">
                  <c:v>-0.11818676694822021</c:v>
                </c:pt>
                <c:pt idx="664">
                  <c:v>9.5968869538530691E-2</c:v>
                </c:pt>
                <c:pt idx="665">
                  <c:v>0.39147592178514456</c:v>
                </c:pt>
                <c:pt idx="666">
                  <c:v>0.54050775208537383</c:v>
                </c:pt>
                <c:pt idx="667">
                  <c:v>0.40456412813753828</c:v>
                </c:pt>
                <c:pt idx="668">
                  <c:v>0.21472399805581657</c:v>
                </c:pt>
                <c:pt idx="669">
                  <c:v>7.3008504893562684E-2</c:v>
                </c:pt>
                <c:pt idx="670">
                  <c:v>-7.6115683222137229E-2</c:v>
                </c:pt>
                <c:pt idx="671">
                  <c:v>-0.2727025119885782</c:v>
                </c:pt>
                <c:pt idx="672">
                  <c:v>-0.27912443651863877</c:v>
                </c:pt>
                <c:pt idx="673">
                  <c:v>-0.36579309168882268</c:v>
                </c:pt>
                <c:pt idx="674">
                  <c:v>-0.20008188275968553</c:v>
                </c:pt>
                <c:pt idx="675">
                  <c:v>3.0201329808668905E-2</c:v>
                </c:pt>
                <c:pt idx="676">
                  <c:v>0.1625018768727611</c:v>
                </c:pt>
                <c:pt idx="677">
                  <c:v>0.25761584527075682</c:v>
                </c:pt>
                <c:pt idx="678">
                  <c:v>0.46769635265644854</c:v>
                </c:pt>
                <c:pt idx="679">
                  <c:v>0.53324044798969228</c:v>
                </c:pt>
                <c:pt idx="680">
                  <c:v>0.4198431896055303</c:v>
                </c:pt>
                <c:pt idx="681">
                  <c:v>0.31417074048148408</c:v>
                </c:pt>
                <c:pt idx="682">
                  <c:v>2.3530476217841542E-2</c:v>
                </c:pt>
                <c:pt idx="683">
                  <c:v>-0.23064407956776245</c:v>
                </c:pt>
                <c:pt idx="684">
                  <c:v>-0.44249571390991499</c:v>
                </c:pt>
                <c:pt idx="685">
                  <c:v>-0.63887952682766058</c:v>
                </c:pt>
                <c:pt idx="686">
                  <c:v>-0.52260408248226242</c:v>
                </c:pt>
                <c:pt idx="687">
                  <c:v>-0.47991591120725607</c:v>
                </c:pt>
                <c:pt idx="688">
                  <c:v>-0.25453487721373608</c:v>
                </c:pt>
                <c:pt idx="689">
                  <c:v>4.0215070606744119E-2</c:v>
                </c:pt>
                <c:pt idx="690">
                  <c:v>0.18256694201808926</c:v>
                </c:pt>
                <c:pt idx="691">
                  <c:v>0.30578358961831525</c:v>
                </c:pt>
                <c:pt idx="692">
                  <c:v>0.35628304761191715</c:v>
                </c:pt>
                <c:pt idx="693">
                  <c:v>0.27646326378547659</c:v>
                </c:pt>
                <c:pt idx="694">
                  <c:v>0.22832305504653574</c:v>
                </c:pt>
                <c:pt idx="695">
                  <c:v>0.21731014382754343</c:v>
                </c:pt>
                <c:pt idx="696">
                  <c:v>3.0132443423432586E-2</c:v>
                </c:pt>
                <c:pt idx="697">
                  <c:v>-0.18218935818992926</c:v>
                </c:pt>
                <c:pt idx="698">
                  <c:v>-0.24748154874023615</c:v>
                </c:pt>
                <c:pt idx="699">
                  <c:v>-0.18973430044199424</c:v>
                </c:pt>
                <c:pt idx="700">
                  <c:v>-0.24468332910368998</c:v>
                </c:pt>
                <c:pt idx="701">
                  <c:v>-0.12068667557082959</c:v>
                </c:pt>
                <c:pt idx="702">
                  <c:v>-7.3874852429606952E-2</c:v>
                </c:pt>
                <c:pt idx="703">
                  <c:v>3.0646560421365245E-2</c:v>
                </c:pt>
                <c:pt idx="704">
                  <c:v>-1.2639966670638342E-2</c:v>
                </c:pt>
                <c:pt idx="705">
                  <c:v>-2.0164071853096953E-2</c:v>
                </c:pt>
                <c:pt idx="706">
                  <c:v>5.1167453052766355E-2</c:v>
                </c:pt>
                <c:pt idx="707">
                  <c:v>9.4121492350323174E-2</c:v>
                </c:pt>
                <c:pt idx="708">
                  <c:v>0.11532467866104043</c:v>
                </c:pt>
                <c:pt idx="709">
                  <c:v>-8.6030168625736703E-3</c:v>
                </c:pt>
                <c:pt idx="710">
                  <c:v>-3.0543629842195857E-2</c:v>
                </c:pt>
                <c:pt idx="711">
                  <c:v>2.2639277848223994E-2</c:v>
                </c:pt>
                <c:pt idx="712">
                  <c:v>-7.6311468956563641E-2</c:v>
                </c:pt>
                <c:pt idx="713">
                  <c:v>-9.661525293936038E-2</c:v>
                </c:pt>
                <c:pt idx="714">
                  <c:v>-0.19031674484774719</c:v>
                </c:pt>
                <c:pt idx="715">
                  <c:v>-0.28049528740354362</c:v>
                </c:pt>
                <c:pt idx="716">
                  <c:v>-9.3660832002404881E-2</c:v>
                </c:pt>
                <c:pt idx="717">
                  <c:v>-5.6181683131853899E-2</c:v>
                </c:pt>
                <c:pt idx="718">
                  <c:v>0.12204476252579465</c:v>
                </c:pt>
                <c:pt idx="719">
                  <c:v>0.24206603580546926</c:v>
                </c:pt>
                <c:pt idx="720">
                  <c:v>0.35364291687088262</c:v>
                </c:pt>
                <c:pt idx="721">
                  <c:v>0.38808889357668386</c:v>
                </c:pt>
                <c:pt idx="722">
                  <c:v>0.29965471289466999</c:v>
                </c:pt>
                <c:pt idx="723">
                  <c:v>0.229626154773314</c:v>
                </c:pt>
                <c:pt idx="724">
                  <c:v>-3.2517812177092625E-2</c:v>
                </c:pt>
                <c:pt idx="725">
                  <c:v>-0.26050083335713903</c:v>
                </c:pt>
                <c:pt idx="726">
                  <c:v>-0.41024216815549969</c:v>
                </c:pt>
                <c:pt idx="727">
                  <c:v>-0.31396908815989411</c:v>
                </c:pt>
                <c:pt idx="728">
                  <c:v>-0.2619577033914024</c:v>
                </c:pt>
                <c:pt idx="729">
                  <c:v>-8.8375322528557662E-2</c:v>
                </c:pt>
                <c:pt idx="730">
                  <c:v>0.16650032139597645</c:v>
                </c:pt>
                <c:pt idx="731">
                  <c:v>0.3187654817875526</c:v>
                </c:pt>
                <c:pt idx="732">
                  <c:v>0.48206276466329606</c:v>
                </c:pt>
                <c:pt idx="733">
                  <c:v>0.42099192743728242</c:v>
                </c:pt>
                <c:pt idx="734">
                  <c:v>0.39693593303411406</c:v>
                </c:pt>
                <c:pt idx="735">
                  <c:v>0.25791506525048896</c:v>
                </c:pt>
                <c:pt idx="736">
                  <c:v>8.898240832357758E-2</c:v>
                </c:pt>
                <c:pt idx="737">
                  <c:v>-0.21605930526802933</c:v>
                </c:pt>
                <c:pt idx="738">
                  <c:v>-0.3582961708780496</c:v>
                </c:pt>
                <c:pt idx="739">
                  <c:v>-0.47824378159561076</c:v>
                </c:pt>
                <c:pt idx="740">
                  <c:v>-0.56519732389039579</c:v>
                </c:pt>
                <c:pt idx="741">
                  <c:v>-0.34170845297985902</c:v>
                </c:pt>
                <c:pt idx="742">
                  <c:v>-1.5399551037479683E-2</c:v>
                </c:pt>
                <c:pt idx="743">
                  <c:v>0.11921377478574458</c:v>
                </c:pt>
                <c:pt idx="744">
                  <c:v>0.15488373810772271</c:v>
                </c:pt>
                <c:pt idx="745">
                  <c:v>0.30692793296674181</c:v>
                </c:pt>
                <c:pt idx="746">
                  <c:v>0.25476519390395075</c:v>
                </c:pt>
                <c:pt idx="747">
                  <c:v>0.14461364441781305</c:v>
                </c:pt>
                <c:pt idx="748">
                  <c:v>0.15322174707839037</c:v>
                </c:pt>
                <c:pt idx="749">
                  <c:v>6.598835955113927E-2</c:v>
                </c:pt>
                <c:pt idx="750">
                  <c:v>-0.1283275234493334</c:v>
                </c:pt>
                <c:pt idx="751">
                  <c:v>-0.16649944094473304</c:v>
                </c:pt>
                <c:pt idx="752">
                  <c:v>-0.13024977885046349</c:v>
                </c:pt>
                <c:pt idx="753">
                  <c:v>-0.18177653913883174</c:v>
                </c:pt>
                <c:pt idx="754">
                  <c:v>-0.10449790453030328</c:v>
                </c:pt>
                <c:pt idx="755">
                  <c:v>3.8903431073728387E-2</c:v>
                </c:pt>
                <c:pt idx="756">
                  <c:v>0.13626313062727491</c:v>
                </c:pt>
                <c:pt idx="757">
                  <c:v>0.12061580106085067</c:v>
                </c:pt>
                <c:pt idx="758">
                  <c:v>3.5466805935825747E-2</c:v>
                </c:pt>
                <c:pt idx="759">
                  <c:v>5.2961898145997284E-2</c:v>
                </c:pt>
                <c:pt idx="760">
                  <c:v>2.2037476916591459E-2</c:v>
                </c:pt>
                <c:pt idx="761">
                  <c:v>9.9300416347374715E-2</c:v>
                </c:pt>
                <c:pt idx="762">
                  <c:v>0.10075714593542778</c:v>
                </c:pt>
                <c:pt idx="763">
                  <c:v>0.11208978778322884</c:v>
                </c:pt>
                <c:pt idx="764">
                  <c:v>3.9747215859657327E-2</c:v>
                </c:pt>
                <c:pt idx="765">
                  <c:v>-3.2042655559837666E-2</c:v>
                </c:pt>
                <c:pt idx="766">
                  <c:v>-0.1199385811586387</c:v>
                </c:pt>
                <c:pt idx="767">
                  <c:v>-0.25040395954359229</c:v>
                </c:pt>
                <c:pt idx="768">
                  <c:v>-0.18454725826924104</c:v>
                </c:pt>
                <c:pt idx="769">
                  <c:v>-0.14185450840926953</c:v>
                </c:pt>
                <c:pt idx="770">
                  <c:v>9.5245825031002509E-3</c:v>
                </c:pt>
                <c:pt idx="771">
                  <c:v>0.12838461717470162</c:v>
                </c:pt>
                <c:pt idx="772">
                  <c:v>0.2217131766287658</c:v>
                </c:pt>
                <c:pt idx="773">
                  <c:v>0.36765523481303652</c:v>
                </c:pt>
                <c:pt idx="774">
                  <c:v>0.36019275803254419</c:v>
                </c:pt>
                <c:pt idx="775">
                  <c:v>0.33364111649667327</c:v>
                </c:pt>
                <c:pt idx="776">
                  <c:v>0.14436684352606965</c:v>
                </c:pt>
                <c:pt idx="777">
                  <c:v>-0.10164696521043073</c:v>
                </c:pt>
                <c:pt idx="778">
                  <c:v>-0.30439880074359116</c:v>
                </c:pt>
                <c:pt idx="779">
                  <c:v>-0.47773571558562711</c:v>
                </c:pt>
                <c:pt idx="780">
                  <c:v>-0.48570985143462286</c:v>
                </c:pt>
                <c:pt idx="781">
                  <c:v>-0.22565404890725888</c:v>
                </c:pt>
                <c:pt idx="782">
                  <c:v>-3.1802813739443547E-2</c:v>
                </c:pt>
                <c:pt idx="783">
                  <c:v>0.30564892589977799</c:v>
                </c:pt>
                <c:pt idx="784">
                  <c:v>0.51971808997882163</c:v>
                </c:pt>
                <c:pt idx="785">
                  <c:v>0.6141598222795307</c:v>
                </c:pt>
                <c:pt idx="786">
                  <c:v>0.47764319646155223</c:v>
                </c:pt>
                <c:pt idx="787">
                  <c:v>0.35243618521366421</c:v>
                </c:pt>
                <c:pt idx="788">
                  <c:v>8.2729080587633133E-2</c:v>
                </c:pt>
                <c:pt idx="789">
                  <c:v>-0.20748905739007151</c:v>
                </c:pt>
                <c:pt idx="790">
                  <c:v>-0.38196941238340687</c:v>
                </c:pt>
                <c:pt idx="791">
                  <c:v>-0.48061905278539746</c:v>
                </c:pt>
                <c:pt idx="792">
                  <c:v>-0.43306561072477606</c:v>
                </c:pt>
                <c:pt idx="793">
                  <c:v>-0.40826015870562049</c:v>
                </c:pt>
                <c:pt idx="794">
                  <c:v>-0.24680322430012774</c:v>
                </c:pt>
                <c:pt idx="795">
                  <c:v>9.5230170267788683E-2</c:v>
                </c:pt>
                <c:pt idx="796">
                  <c:v>0.42640622995119276</c:v>
                </c:pt>
                <c:pt idx="797">
                  <c:v>0.58164448448774875</c:v>
                </c:pt>
                <c:pt idx="798">
                  <c:v>0.53583726251711061</c:v>
                </c:pt>
                <c:pt idx="799">
                  <c:v>0.2466132089443942</c:v>
                </c:pt>
                <c:pt idx="800">
                  <c:v>-9.183937909150712E-2</c:v>
                </c:pt>
                <c:pt idx="801">
                  <c:v>-0.38520874366190133</c:v>
                </c:pt>
                <c:pt idx="802">
                  <c:v>-0.56870467145660952</c:v>
                </c:pt>
                <c:pt idx="803">
                  <c:v>-0.51588401530046935</c:v>
                </c:pt>
                <c:pt idx="804">
                  <c:v>-0.31357519941771755</c:v>
                </c:pt>
                <c:pt idx="805">
                  <c:v>-0.14853945046518879</c:v>
                </c:pt>
                <c:pt idx="806">
                  <c:v>0.21885603694412084</c:v>
                </c:pt>
                <c:pt idx="807">
                  <c:v>0.55254892375967368</c:v>
                </c:pt>
                <c:pt idx="808">
                  <c:v>0.6094472243339264</c:v>
                </c:pt>
                <c:pt idx="809">
                  <c:v>0.6148672111277923</c:v>
                </c:pt>
                <c:pt idx="810">
                  <c:v>0.38644367699058585</c:v>
                </c:pt>
                <c:pt idx="811">
                  <c:v>-0.11817088539288066</c:v>
                </c:pt>
                <c:pt idx="812">
                  <c:v>-0.51092014802863239</c:v>
                </c:pt>
                <c:pt idx="813">
                  <c:v>-0.83464040590263155</c:v>
                </c:pt>
                <c:pt idx="814">
                  <c:v>-0.74961485970607811</c:v>
                </c:pt>
                <c:pt idx="815">
                  <c:v>-0.46341063270290894</c:v>
                </c:pt>
                <c:pt idx="816">
                  <c:v>-2.2090181345687274E-2</c:v>
                </c:pt>
                <c:pt idx="817">
                  <c:v>0.24875966350911938</c:v>
                </c:pt>
                <c:pt idx="818">
                  <c:v>0.62465056008798503</c:v>
                </c:pt>
                <c:pt idx="819">
                  <c:v>0.63565503221399755</c:v>
                </c:pt>
                <c:pt idx="820">
                  <c:v>0.63903710192632124</c:v>
                </c:pt>
                <c:pt idx="821">
                  <c:v>0.31935625506529408</c:v>
                </c:pt>
                <c:pt idx="822">
                  <c:v>-0.10244151577923913</c:v>
                </c:pt>
                <c:pt idx="823">
                  <c:v>-0.4719304312531204</c:v>
                </c:pt>
                <c:pt idx="824">
                  <c:v>-0.73215812941225722</c:v>
                </c:pt>
                <c:pt idx="825">
                  <c:v>-0.80200862992083999</c:v>
                </c:pt>
                <c:pt idx="826">
                  <c:v>-0.45184057040993175</c:v>
                </c:pt>
                <c:pt idx="827">
                  <c:v>-0.12854010850187736</c:v>
                </c:pt>
                <c:pt idx="828">
                  <c:v>0.1958040966248662</c:v>
                </c:pt>
                <c:pt idx="829">
                  <c:v>0.46263796619037151</c:v>
                </c:pt>
                <c:pt idx="830">
                  <c:v>0.51973068045210569</c:v>
                </c:pt>
                <c:pt idx="831">
                  <c:v>0.56484305929326417</c:v>
                </c:pt>
                <c:pt idx="832">
                  <c:v>0.34658793043657077</c:v>
                </c:pt>
                <c:pt idx="833">
                  <c:v>3.5557400250275345E-2</c:v>
                </c:pt>
                <c:pt idx="834">
                  <c:v>-0.14350511422356313</c:v>
                </c:pt>
                <c:pt idx="835">
                  <c:v>-0.39480608130027339</c:v>
                </c:pt>
                <c:pt idx="836">
                  <c:v>-0.44775518462466013</c:v>
                </c:pt>
                <c:pt idx="837">
                  <c:v>-0.38334710327332527</c:v>
                </c:pt>
                <c:pt idx="838">
                  <c:v>-2.7246939973570406E-2</c:v>
                </c:pt>
                <c:pt idx="839">
                  <c:v>0.35808287558803797</c:v>
                </c:pt>
                <c:pt idx="840">
                  <c:v>0.59095467952444602</c:v>
                </c:pt>
                <c:pt idx="841">
                  <c:v>0.76644167892946669</c:v>
                </c:pt>
                <c:pt idx="842">
                  <c:v>0.56173526623643688</c:v>
                </c:pt>
                <c:pt idx="843">
                  <c:v>0.38671895064649198</c:v>
                </c:pt>
                <c:pt idx="844">
                  <c:v>-1.0635922477475208E-2</c:v>
                </c:pt>
                <c:pt idx="845">
                  <c:v>-0.30870917101944906</c:v>
                </c:pt>
                <c:pt idx="846">
                  <c:v>-0.70402140536042024</c:v>
                </c:pt>
                <c:pt idx="847">
                  <c:v>-0.91006122987769333</c:v>
                </c:pt>
                <c:pt idx="848">
                  <c:v>-0.68111318700313606</c:v>
                </c:pt>
                <c:pt idx="849">
                  <c:v>-0.38857751288671638</c:v>
                </c:pt>
                <c:pt idx="850">
                  <c:v>-1.8404092053215228E-2</c:v>
                </c:pt>
                <c:pt idx="851">
                  <c:v>0.45603320088049615</c:v>
                </c:pt>
                <c:pt idx="852">
                  <c:v>0.68935962657926053</c:v>
                </c:pt>
                <c:pt idx="853">
                  <c:v>0.81421123562272701</c:v>
                </c:pt>
                <c:pt idx="854">
                  <c:v>0.60075981791547695</c:v>
                </c:pt>
                <c:pt idx="855">
                  <c:v>0.17338955014608731</c:v>
                </c:pt>
                <c:pt idx="856">
                  <c:v>-0.20839404536842865</c:v>
                </c:pt>
                <c:pt idx="857">
                  <c:v>-0.59760174382526632</c:v>
                </c:pt>
                <c:pt idx="858">
                  <c:v>-0.74186719780824151</c:v>
                </c:pt>
                <c:pt idx="859">
                  <c:v>-0.63177639449700995</c:v>
                </c:pt>
                <c:pt idx="860">
                  <c:v>-0.45838069517764457</c:v>
                </c:pt>
                <c:pt idx="861">
                  <c:v>-6.9420886558429457E-2</c:v>
                </c:pt>
                <c:pt idx="862">
                  <c:v>0.36692415397503775</c:v>
                </c:pt>
                <c:pt idx="863">
                  <c:v>0.73925904639097995</c:v>
                </c:pt>
                <c:pt idx="864">
                  <c:v>0.73078265696435674</c:v>
                </c:pt>
                <c:pt idx="865">
                  <c:v>0.55052468367111529</c:v>
                </c:pt>
                <c:pt idx="866">
                  <c:v>0.30403022969058435</c:v>
                </c:pt>
                <c:pt idx="867">
                  <c:v>4.3718058972089878E-2</c:v>
                </c:pt>
                <c:pt idx="868">
                  <c:v>-0.25282793160590111</c:v>
                </c:pt>
                <c:pt idx="869">
                  <c:v>-0.44575938456239261</c:v>
                </c:pt>
                <c:pt idx="870">
                  <c:v>-0.61116675112619834</c:v>
                </c:pt>
                <c:pt idx="871">
                  <c:v>-0.63108832669235604</c:v>
                </c:pt>
                <c:pt idx="872">
                  <c:v>-0.50323155472925463</c:v>
                </c:pt>
                <c:pt idx="873">
                  <c:v>-0.25565173399158631</c:v>
                </c:pt>
                <c:pt idx="874">
                  <c:v>-5.264283419415575E-3</c:v>
                </c:pt>
                <c:pt idx="875">
                  <c:v>0.20092238262793399</c:v>
                </c:pt>
                <c:pt idx="876">
                  <c:v>0.43790902900347023</c:v>
                </c:pt>
                <c:pt idx="877">
                  <c:v>0.44772698813319983</c:v>
                </c:pt>
                <c:pt idx="878">
                  <c:v>0.27054903861629137</c:v>
                </c:pt>
                <c:pt idx="879">
                  <c:v>0.19910766790709214</c:v>
                </c:pt>
                <c:pt idx="880">
                  <c:v>3.8928090355353703E-2</c:v>
                </c:pt>
                <c:pt idx="881">
                  <c:v>-0.31663706467501584</c:v>
                </c:pt>
                <c:pt idx="882">
                  <c:v>-0.50238390474131089</c:v>
                </c:pt>
                <c:pt idx="883">
                  <c:v>-0.65955894087227362</c:v>
                </c:pt>
                <c:pt idx="884">
                  <c:v>-0.54979027786049139</c:v>
                </c:pt>
                <c:pt idx="885">
                  <c:v>-0.4093842164406975</c:v>
                </c:pt>
                <c:pt idx="886">
                  <c:v>-3.6346494436022482E-2</c:v>
                </c:pt>
                <c:pt idx="887">
                  <c:v>0.19619365008992487</c:v>
                </c:pt>
                <c:pt idx="888">
                  <c:v>0.47350410826035078</c:v>
                </c:pt>
                <c:pt idx="889">
                  <c:v>0.49528559518268878</c:v>
                </c:pt>
                <c:pt idx="890">
                  <c:v>0.59013790371792996</c:v>
                </c:pt>
                <c:pt idx="891">
                  <c:v>0.56523310751891598</c:v>
                </c:pt>
                <c:pt idx="892">
                  <c:v>0.31322585651524754</c:v>
                </c:pt>
                <c:pt idx="893">
                  <c:v>-3.1771431073663647E-2</c:v>
                </c:pt>
                <c:pt idx="894">
                  <c:v>-0.36081129759477326</c:v>
                </c:pt>
                <c:pt idx="895">
                  <c:v>-0.49714904778030133</c:v>
                </c:pt>
                <c:pt idx="896">
                  <c:v>-0.65627248223940426</c:v>
                </c:pt>
                <c:pt idx="897">
                  <c:v>-0.54399212061923774</c:v>
                </c:pt>
                <c:pt idx="898">
                  <c:v>-0.40120520554440581</c:v>
                </c:pt>
                <c:pt idx="899">
                  <c:v>-0.18260515982653105</c:v>
                </c:pt>
                <c:pt idx="900">
                  <c:v>6.2856678610174509E-3</c:v>
                </c:pt>
                <c:pt idx="901">
                  <c:v>0.22430487858194009</c:v>
                </c:pt>
                <c:pt idx="902">
                  <c:v>0.44257943685596146</c:v>
                </c:pt>
                <c:pt idx="903">
                  <c:v>0.50934061989660673</c:v>
                </c:pt>
                <c:pt idx="904">
                  <c:v>0.41663199094057851</c:v>
                </c:pt>
                <c:pt idx="905">
                  <c:v>0.28455095518354767</c:v>
                </c:pt>
                <c:pt idx="906">
                  <c:v>0.1276886684199118</c:v>
                </c:pt>
                <c:pt idx="907">
                  <c:v>-0.15730347403922321</c:v>
                </c:pt>
                <c:pt idx="908">
                  <c:v>-0.46713414319494817</c:v>
                </c:pt>
                <c:pt idx="909">
                  <c:v>-0.60952369464194645</c:v>
                </c:pt>
                <c:pt idx="910">
                  <c:v>-0.57097309363069004</c:v>
                </c:pt>
                <c:pt idx="911">
                  <c:v>-0.27252825559361071</c:v>
                </c:pt>
                <c:pt idx="912">
                  <c:v>5.4207289892016224E-2</c:v>
                </c:pt>
                <c:pt idx="913">
                  <c:v>0.42751479210286386</c:v>
                </c:pt>
                <c:pt idx="914">
                  <c:v>0.69485407550289469</c:v>
                </c:pt>
                <c:pt idx="915">
                  <c:v>0.71234953242550669</c:v>
                </c:pt>
                <c:pt idx="916">
                  <c:v>0.61284461658422695</c:v>
                </c:pt>
                <c:pt idx="917">
                  <c:v>0.30445497365741991</c:v>
                </c:pt>
                <c:pt idx="918">
                  <c:v>-6.7249522804050485E-2</c:v>
                </c:pt>
                <c:pt idx="919">
                  <c:v>-0.38635116933542285</c:v>
                </c:pt>
                <c:pt idx="920">
                  <c:v>-0.64940812424647909</c:v>
                </c:pt>
                <c:pt idx="921">
                  <c:v>-0.63264283015148692</c:v>
                </c:pt>
                <c:pt idx="922">
                  <c:v>-0.33946475624124484</c:v>
                </c:pt>
                <c:pt idx="923">
                  <c:v>-8.5440445178154079E-2</c:v>
                </c:pt>
                <c:pt idx="924">
                  <c:v>0.10678327064953697</c:v>
                </c:pt>
                <c:pt idx="925">
                  <c:v>0.28784322632432063</c:v>
                </c:pt>
                <c:pt idx="926">
                  <c:v>0.4163484411312296</c:v>
                </c:pt>
                <c:pt idx="927">
                  <c:v>0.44708932555558578</c:v>
                </c:pt>
                <c:pt idx="928">
                  <c:v>0.32336813067658488</c:v>
                </c:pt>
                <c:pt idx="929">
                  <c:v>3.2116275945396976E-2</c:v>
                </c:pt>
                <c:pt idx="930">
                  <c:v>-0.13772499515030734</c:v>
                </c:pt>
                <c:pt idx="931">
                  <c:v>-0.2283496744172121</c:v>
                </c:pt>
                <c:pt idx="932">
                  <c:v>-0.25056760476943729</c:v>
                </c:pt>
                <c:pt idx="933">
                  <c:v>-0.25862060383626723</c:v>
                </c:pt>
                <c:pt idx="934">
                  <c:v>-0.30869344729275838</c:v>
                </c:pt>
                <c:pt idx="935">
                  <c:v>-0.23120036078420558</c:v>
                </c:pt>
                <c:pt idx="936">
                  <c:v>-0.16917452910458822</c:v>
                </c:pt>
                <c:pt idx="937">
                  <c:v>0.12872915543759375</c:v>
                </c:pt>
                <c:pt idx="938">
                  <c:v>0.20936595181674969</c:v>
                </c:pt>
                <c:pt idx="939">
                  <c:v>0.37692327945164034</c:v>
                </c:pt>
                <c:pt idx="940">
                  <c:v>0.32654082656989836</c:v>
                </c:pt>
                <c:pt idx="941">
                  <c:v>0.24853257692359232</c:v>
                </c:pt>
                <c:pt idx="942">
                  <c:v>3.5571351891731197E-2</c:v>
                </c:pt>
                <c:pt idx="943">
                  <c:v>-0.11613240308622468</c:v>
                </c:pt>
                <c:pt idx="944">
                  <c:v>-0.23231768387357091</c:v>
                </c:pt>
                <c:pt idx="945">
                  <c:v>-0.30611962212835625</c:v>
                </c:pt>
                <c:pt idx="946">
                  <c:v>-0.22144444246825934</c:v>
                </c:pt>
                <c:pt idx="947">
                  <c:v>-6.1034054620495319E-2</c:v>
                </c:pt>
                <c:pt idx="948">
                  <c:v>0.10473258299934075</c:v>
                </c:pt>
                <c:pt idx="949">
                  <c:v>0.10343027547572613</c:v>
                </c:pt>
                <c:pt idx="950">
                  <c:v>0.18010903008357959</c:v>
                </c:pt>
                <c:pt idx="951">
                  <c:v>7.0121292937345037E-2</c:v>
                </c:pt>
                <c:pt idx="952">
                  <c:v>-0.16490632219884668</c:v>
                </c:pt>
                <c:pt idx="953">
                  <c:v>-0.27553884051430128</c:v>
                </c:pt>
                <c:pt idx="954">
                  <c:v>-0.43270446535427171</c:v>
                </c:pt>
                <c:pt idx="955">
                  <c:v>-0.4592851524437665</c:v>
                </c:pt>
                <c:pt idx="956">
                  <c:v>-0.26280428646113824</c:v>
                </c:pt>
                <c:pt idx="957">
                  <c:v>3.6112552807157764E-3</c:v>
                </c:pt>
                <c:pt idx="958">
                  <c:v>0.29578672500377229</c:v>
                </c:pt>
                <c:pt idx="959">
                  <c:v>0.53309631893213627</c:v>
                </c:pt>
                <c:pt idx="960">
                  <c:v>0.58272865688998343</c:v>
                </c:pt>
                <c:pt idx="961">
                  <c:v>0.38933093076535841</c:v>
                </c:pt>
                <c:pt idx="962">
                  <c:v>9.8278721523943499E-2</c:v>
                </c:pt>
                <c:pt idx="963">
                  <c:v>-7.564824668739191E-2</c:v>
                </c:pt>
                <c:pt idx="964">
                  <c:v>-0.3206219559909616</c:v>
                </c:pt>
                <c:pt idx="965">
                  <c:v>-0.33910015594534976</c:v>
                </c:pt>
                <c:pt idx="966">
                  <c:v>-0.32117655438203707</c:v>
                </c:pt>
                <c:pt idx="967">
                  <c:v>-0.21481861184307888</c:v>
                </c:pt>
                <c:pt idx="968">
                  <c:v>8.2751063823147342E-2</c:v>
                </c:pt>
                <c:pt idx="969">
                  <c:v>0.30462343204436243</c:v>
                </c:pt>
                <c:pt idx="970">
                  <c:v>0.3791343021433094</c:v>
                </c:pt>
                <c:pt idx="971">
                  <c:v>0.34785912659337864</c:v>
                </c:pt>
                <c:pt idx="972">
                  <c:v>0.13111659081814767</c:v>
                </c:pt>
                <c:pt idx="973">
                  <c:v>-3.0628460708176014E-2</c:v>
                </c:pt>
                <c:pt idx="974">
                  <c:v>-0.16253122560306429</c:v>
                </c:pt>
                <c:pt idx="975">
                  <c:v>-0.34903394606502069</c:v>
                </c:pt>
                <c:pt idx="976">
                  <c:v>-0.36899957633373459</c:v>
                </c:pt>
                <c:pt idx="977">
                  <c:v>-0.26569264518116437</c:v>
                </c:pt>
                <c:pt idx="978">
                  <c:v>-0.10173904678343562</c:v>
                </c:pt>
                <c:pt idx="979">
                  <c:v>7.0143833133068031E-2</c:v>
                </c:pt>
                <c:pt idx="980">
                  <c:v>0.19370029604293071</c:v>
                </c:pt>
                <c:pt idx="981">
                  <c:v>0.23531107918067964</c:v>
                </c:pt>
                <c:pt idx="982">
                  <c:v>0.27179498126212459</c:v>
                </c:pt>
                <c:pt idx="983">
                  <c:v>0.268057853830304</c:v>
                </c:pt>
                <c:pt idx="984">
                  <c:v>0.26482385642225659</c:v>
                </c:pt>
                <c:pt idx="985">
                  <c:v>3.7576627194576682E-2</c:v>
                </c:pt>
                <c:pt idx="986">
                  <c:v>-5.9341171574545638E-2</c:v>
                </c:pt>
                <c:pt idx="987">
                  <c:v>-0.28640143787276184</c:v>
                </c:pt>
                <c:pt idx="988">
                  <c:v>-0.50942279935197921</c:v>
                </c:pt>
                <c:pt idx="989">
                  <c:v>-0.49330675662667561</c:v>
                </c:pt>
                <c:pt idx="990">
                  <c:v>-0.30728883945838142</c:v>
                </c:pt>
                <c:pt idx="991">
                  <c:v>-0.10360490216147378</c:v>
                </c:pt>
                <c:pt idx="992">
                  <c:v>1.6438033927986109E-2</c:v>
                </c:pt>
                <c:pt idx="993">
                  <c:v>0.18096123081198984</c:v>
                </c:pt>
                <c:pt idx="994">
                  <c:v>0.20066236080530106</c:v>
                </c:pt>
                <c:pt idx="995">
                  <c:v>0.13386444966143315</c:v>
                </c:pt>
                <c:pt idx="996">
                  <c:v>6.042210866084291E-2</c:v>
                </c:pt>
                <c:pt idx="997">
                  <c:v>8.7253646259285458E-2</c:v>
                </c:pt>
                <c:pt idx="998">
                  <c:v>0.14034890030639474</c:v>
                </c:pt>
                <c:pt idx="999">
                  <c:v>0.20087965595740342</c:v>
                </c:pt>
                <c:pt idx="1000">
                  <c:v>0.17976847478567398</c:v>
                </c:pt>
                <c:pt idx="1001">
                  <c:v>0.11954538139345139</c:v>
                </c:pt>
                <c:pt idx="1002">
                  <c:v>-0.10583601920250066</c:v>
                </c:pt>
                <c:pt idx="1003">
                  <c:v>-0.20913775180789757</c:v>
                </c:pt>
                <c:pt idx="1004">
                  <c:v>-0.2865351144501298</c:v>
                </c:pt>
                <c:pt idx="1005">
                  <c:v>-0.35600869247475087</c:v>
                </c:pt>
                <c:pt idx="1006">
                  <c:v>-0.37509069627090547</c:v>
                </c:pt>
                <c:pt idx="1007">
                  <c:v>-0.23805322964404088</c:v>
                </c:pt>
                <c:pt idx="1008">
                  <c:v>2.81590485536573E-2</c:v>
                </c:pt>
                <c:pt idx="1009">
                  <c:v>0.21333799268781922</c:v>
                </c:pt>
                <c:pt idx="1010">
                  <c:v>0.4266479294972722</c:v>
                </c:pt>
                <c:pt idx="1011">
                  <c:v>0.56737673213267359</c:v>
                </c:pt>
                <c:pt idx="1012">
                  <c:v>0.49940521391826909</c:v>
                </c:pt>
                <c:pt idx="1013">
                  <c:v>0.37116995731616392</c:v>
                </c:pt>
                <c:pt idx="1014">
                  <c:v>0.20471854893406757</c:v>
                </c:pt>
                <c:pt idx="1015">
                  <c:v>-0.16738844886347842</c:v>
                </c:pt>
                <c:pt idx="1016">
                  <c:v>-0.52622269067846228</c:v>
                </c:pt>
                <c:pt idx="1017">
                  <c:v>-0.67428587367880721</c:v>
                </c:pt>
                <c:pt idx="1018">
                  <c:v>-0.74229418543213965</c:v>
                </c:pt>
                <c:pt idx="1019">
                  <c:v>-0.43537113830778246</c:v>
                </c:pt>
                <c:pt idx="1020">
                  <c:v>-0.14445296846774017</c:v>
                </c:pt>
                <c:pt idx="1021">
                  <c:v>0.18158644969168344</c:v>
                </c:pt>
                <c:pt idx="1022">
                  <c:v>0.51274418295161761</c:v>
                </c:pt>
                <c:pt idx="1023">
                  <c:v>0.68059456191449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C68-46CF-B6EB-31EDE40D27B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1501888"/>
        <c:axId val="661509760"/>
      </c:lineChart>
      <c:catAx>
        <c:axId val="6615018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ampl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509760"/>
        <c:crosses val="autoZero"/>
        <c:auto val="1"/>
        <c:lblAlgn val="ctr"/>
        <c:lblOffset val="100"/>
        <c:noMultiLvlLbl val="0"/>
      </c:catAx>
      <c:valAx>
        <c:axId val="661509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5018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volution Smoothing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6!$G$1</c:f>
              <c:strCache>
                <c:ptCount val="1"/>
                <c:pt idx="0">
                  <c:v>Orginal signal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6!$G$2:$G$257</c:f>
              <c:numCache>
                <c:formatCode>General</c:formatCode>
                <c:ptCount val="256"/>
                <c:pt idx="0">
                  <c:v>0.585816</c:v>
                </c:pt>
                <c:pt idx="1">
                  <c:v>0.88877799999999996</c:v>
                </c:pt>
                <c:pt idx="2">
                  <c:v>-1.1852279999999999</c:v>
                </c:pt>
                <c:pt idx="3">
                  <c:v>0.775038</c:v>
                </c:pt>
                <c:pt idx="4">
                  <c:v>1.5187040000000001</c:v>
                </c:pt>
                <c:pt idx="5">
                  <c:v>1.1256740000000001</c:v>
                </c:pt>
                <c:pt idx="6">
                  <c:v>0.478016</c:v>
                </c:pt>
                <c:pt idx="7">
                  <c:v>7.1984000000000006E-2</c:v>
                </c:pt>
                <c:pt idx="8">
                  <c:v>-0.56045</c:v>
                </c:pt>
                <c:pt idx="9">
                  <c:v>0.57233000000000001</c:v>
                </c:pt>
                <c:pt idx="10">
                  <c:v>0.53380799999999995</c:v>
                </c:pt>
                <c:pt idx="11">
                  <c:v>1.52251</c:v>
                </c:pt>
                <c:pt idx="12">
                  <c:v>-1.475034</c:v>
                </c:pt>
                <c:pt idx="13">
                  <c:v>1.9389700000000001</c:v>
                </c:pt>
                <c:pt idx="14">
                  <c:v>-0.14630000000000001</c:v>
                </c:pt>
                <c:pt idx="15">
                  <c:v>-1.4892240000000001</c:v>
                </c:pt>
                <c:pt idx="16">
                  <c:v>1.338392</c:v>
                </c:pt>
                <c:pt idx="17">
                  <c:v>1.6325540000000001</c:v>
                </c:pt>
                <c:pt idx="18">
                  <c:v>0.70521</c:v>
                </c:pt>
                <c:pt idx="19">
                  <c:v>-1.638142</c:v>
                </c:pt>
                <c:pt idx="20">
                  <c:v>5.8937999999999997E-2</c:v>
                </c:pt>
                <c:pt idx="21">
                  <c:v>-1.5408139999999999</c:v>
                </c:pt>
                <c:pt idx="22">
                  <c:v>-1.5251060000000001</c:v>
                </c:pt>
                <c:pt idx="23">
                  <c:v>-0.55763399999999996</c:v>
                </c:pt>
                <c:pt idx="24">
                  <c:v>1.723128</c:v>
                </c:pt>
                <c:pt idx="25">
                  <c:v>2.122252</c:v>
                </c:pt>
                <c:pt idx="26">
                  <c:v>2.128984</c:v>
                </c:pt>
                <c:pt idx="27">
                  <c:v>1.087394</c:v>
                </c:pt>
                <c:pt idx="28">
                  <c:v>0.707256</c:v>
                </c:pt>
                <c:pt idx="29">
                  <c:v>-1.812184</c:v>
                </c:pt>
                <c:pt idx="30">
                  <c:v>0.359788</c:v>
                </c:pt>
                <c:pt idx="31">
                  <c:v>-3.2801999999999998E-2</c:v>
                </c:pt>
                <c:pt idx="32">
                  <c:v>-0.62761599999999995</c:v>
                </c:pt>
                <c:pt idx="33">
                  <c:v>-1.0858760000000001</c:v>
                </c:pt>
                <c:pt idx="34">
                  <c:v>0.46180199999999999</c:v>
                </c:pt>
                <c:pt idx="35">
                  <c:v>1.749792</c:v>
                </c:pt>
                <c:pt idx="36">
                  <c:v>-0.37338399999999999</c:v>
                </c:pt>
                <c:pt idx="37">
                  <c:v>0.75198200000000004</c:v>
                </c:pt>
                <c:pt idx="38">
                  <c:v>0.94584599999999996</c:v>
                </c:pt>
                <c:pt idx="39">
                  <c:v>-0.53347800000000001</c:v>
                </c:pt>
                <c:pt idx="40">
                  <c:v>1.063348</c:v>
                </c:pt>
                <c:pt idx="41">
                  <c:v>2.0567579999999999</c:v>
                </c:pt>
                <c:pt idx="42">
                  <c:v>-0.85184000000000004</c:v>
                </c:pt>
                <c:pt idx="43">
                  <c:v>-1.8954979999999999</c:v>
                </c:pt>
                <c:pt idx="44">
                  <c:v>-5.8299999999999998E-2</c:v>
                </c:pt>
                <c:pt idx="45">
                  <c:v>-2.03071</c:v>
                </c:pt>
                <c:pt idx="46">
                  <c:v>1.4380520000000001</c:v>
                </c:pt>
                <c:pt idx="47">
                  <c:v>-1.5100800000000001</c:v>
                </c:pt>
                <c:pt idx="48">
                  <c:v>-1.883178</c:v>
                </c:pt>
                <c:pt idx="49">
                  <c:v>-0.80064599999999997</c:v>
                </c:pt>
                <c:pt idx="50">
                  <c:v>-0.87557799999999997</c:v>
                </c:pt>
                <c:pt idx="51">
                  <c:v>-0.78328799999999998</c:v>
                </c:pt>
                <c:pt idx="52">
                  <c:v>-0.38319599999999998</c:v>
                </c:pt>
                <c:pt idx="53">
                  <c:v>-0.679338</c:v>
                </c:pt>
                <c:pt idx="54">
                  <c:v>1.831016</c:v>
                </c:pt>
                <c:pt idx="55">
                  <c:v>-1.8794599999999999</c:v>
                </c:pt>
                <c:pt idx="56">
                  <c:v>-1.5094639999999999</c:v>
                </c:pt>
                <c:pt idx="57">
                  <c:v>-1.2792559999999999</c:v>
                </c:pt>
                <c:pt idx="58">
                  <c:v>-1.642784</c:v>
                </c:pt>
                <c:pt idx="59">
                  <c:v>-2.0697380000000001</c:v>
                </c:pt>
                <c:pt idx="60">
                  <c:v>-0.99726000000000004</c:v>
                </c:pt>
                <c:pt idx="61">
                  <c:v>-1.190266</c:v>
                </c:pt>
                <c:pt idx="62">
                  <c:v>-0.32157400000000003</c:v>
                </c:pt>
                <c:pt idx="63">
                  <c:v>0.85899000000000003</c:v>
                </c:pt>
                <c:pt idx="64">
                  <c:v>-0.88074799999999998</c:v>
                </c:pt>
                <c:pt idx="65">
                  <c:v>0.78533399999999998</c:v>
                </c:pt>
                <c:pt idx="66">
                  <c:v>-0.43923000000000001</c:v>
                </c:pt>
                <c:pt idx="67">
                  <c:v>0.85755999999999999</c:v>
                </c:pt>
                <c:pt idx="68">
                  <c:v>0.94085200000000002</c:v>
                </c:pt>
                <c:pt idx="69">
                  <c:v>-1.2766599999999999</c:v>
                </c:pt>
                <c:pt idx="70">
                  <c:v>-1.6647620000000001</c:v>
                </c:pt>
                <c:pt idx="71">
                  <c:v>-1.70621</c:v>
                </c:pt>
                <c:pt idx="72">
                  <c:v>-1.4101779999999999</c:v>
                </c:pt>
                <c:pt idx="73">
                  <c:v>0.900922</c:v>
                </c:pt>
                <c:pt idx="74">
                  <c:v>0.39512000000000003</c:v>
                </c:pt>
                <c:pt idx="75">
                  <c:v>-1.9418299999999999</c:v>
                </c:pt>
                <c:pt idx="76">
                  <c:v>0.85007999999999995</c:v>
                </c:pt>
                <c:pt idx="77">
                  <c:v>1.0014620000000001</c:v>
                </c:pt>
                <c:pt idx="78">
                  <c:v>-1.742378</c:v>
                </c:pt>
                <c:pt idx="79">
                  <c:v>-1.7121500000000001</c:v>
                </c:pt>
                <c:pt idx="80">
                  <c:v>-2.0685060000000002</c:v>
                </c:pt>
                <c:pt idx="81">
                  <c:v>2.1013519999999999</c:v>
                </c:pt>
                <c:pt idx="82">
                  <c:v>8.8681999999999997E-2</c:v>
                </c:pt>
                <c:pt idx="83">
                  <c:v>0.66076999999999997</c:v>
                </c:pt>
                <c:pt idx="84">
                  <c:v>-1.428372</c:v>
                </c:pt>
                <c:pt idx="85">
                  <c:v>-1.2698400000000001</c:v>
                </c:pt>
                <c:pt idx="86">
                  <c:v>0.65716200000000002</c:v>
                </c:pt>
                <c:pt idx="87">
                  <c:v>0.94401999999999997</c:v>
                </c:pt>
                <c:pt idx="88">
                  <c:v>-0.43713999999999997</c:v>
                </c:pt>
                <c:pt idx="89">
                  <c:v>1.1865920000000001</c:v>
                </c:pt>
                <c:pt idx="90">
                  <c:v>-1.2927420000000001</c:v>
                </c:pt>
                <c:pt idx="91">
                  <c:v>0.13716999999999999</c:v>
                </c:pt>
                <c:pt idx="92">
                  <c:v>-1.9282999999999999</c:v>
                </c:pt>
                <c:pt idx="93">
                  <c:v>-2.6003999999999999E-2</c:v>
                </c:pt>
                <c:pt idx="94">
                  <c:v>-0.14207600000000001</c:v>
                </c:pt>
                <c:pt idx="95">
                  <c:v>-1.752256</c:v>
                </c:pt>
                <c:pt idx="96">
                  <c:v>-2.0531060000000001</c:v>
                </c:pt>
                <c:pt idx="97">
                  <c:v>-1.069596</c:v>
                </c:pt>
                <c:pt idx="98">
                  <c:v>1.721236</c:v>
                </c:pt>
                <c:pt idx="99">
                  <c:v>-0.88906399999999997</c:v>
                </c:pt>
                <c:pt idx="100">
                  <c:v>-0.30703200000000003</c:v>
                </c:pt>
                <c:pt idx="101">
                  <c:v>-1.5109159999999999</c:v>
                </c:pt>
                <c:pt idx="102">
                  <c:v>-0.175978</c:v>
                </c:pt>
                <c:pt idx="103">
                  <c:v>1.4058660000000001</c:v>
                </c:pt>
                <c:pt idx="104">
                  <c:v>2.0997680000000001</c:v>
                </c:pt>
                <c:pt idx="105">
                  <c:v>-1.92621</c:v>
                </c:pt>
                <c:pt idx="106">
                  <c:v>-0.81047999999999998</c:v>
                </c:pt>
                <c:pt idx="107">
                  <c:v>-1.681262</c:v>
                </c:pt>
                <c:pt idx="108">
                  <c:v>-0.88527999999999996</c:v>
                </c:pt>
                <c:pt idx="109">
                  <c:v>1.3938980000000001</c:v>
                </c:pt>
                <c:pt idx="110">
                  <c:v>-0.35560799999999998</c:v>
                </c:pt>
                <c:pt idx="111">
                  <c:v>0.26085399999999997</c:v>
                </c:pt>
                <c:pt idx="112">
                  <c:v>0.96657000000000004</c:v>
                </c:pt>
                <c:pt idx="113">
                  <c:v>1.701128</c:v>
                </c:pt>
                <c:pt idx="114">
                  <c:v>1.87737</c:v>
                </c:pt>
                <c:pt idx="115">
                  <c:v>5.885E-2</c:v>
                </c:pt>
                <c:pt idx="116">
                  <c:v>1.2460359999999999</c:v>
                </c:pt>
                <c:pt idx="117">
                  <c:v>-1.9262539999999999</c:v>
                </c:pt>
                <c:pt idx="118">
                  <c:v>1.7116</c:v>
                </c:pt>
                <c:pt idx="119">
                  <c:v>0.87370800000000004</c:v>
                </c:pt>
                <c:pt idx="120">
                  <c:v>0.55032999999999999</c:v>
                </c:pt>
                <c:pt idx="121">
                  <c:v>-2.00013</c:v>
                </c:pt>
                <c:pt idx="122">
                  <c:v>1.1042460000000001</c:v>
                </c:pt>
                <c:pt idx="123">
                  <c:v>1.2062379999999999</c:v>
                </c:pt>
                <c:pt idx="124">
                  <c:v>-1.6830000000000001</c:v>
                </c:pt>
                <c:pt idx="125">
                  <c:v>-0.42763600000000002</c:v>
                </c:pt>
                <c:pt idx="126">
                  <c:v>-0.421454</c:v>
                </c:pt>
                <c:pt idx="127">
                  <c:v>1.4437720000000001</c:v>
                </c:pt>
                <c:pt idx="128">
                  <c:v>2.1553840000000002</c:v>
                </c:pt>
                <c:pt idx="129">
                  <c:v>-0.66312400000000005</c:v>
                </c:pt>
                <c:pt idx="130">
                  <c:v>0.20521600000000001</c:v>
                </c:pt>
                <c:pt idx="131">
                  <c:v>1.110824</c:v>
                </c:pt>
                <c:pt idx="132">
                  <c:v>0.34612599999999999</c:v>
                </c:pt>
                <c:pt idx="133">
                  <c:v>1.291642</c:v>
                </c:pt>
                <c:pt idx="134">
                  <c:v>0.87540200000000001</c:v>
                </c:pt>
                <c:pt idx="135">
                  <c:v>1.9991620000000001</c:v>
                </c:pt>
                <c:pt idx="136">
                  <c:v>-0.46556399999999998</c:v>
                </c:pt>
                <c:pt idx="137">
                  <c:v>4.6991999999999999E-2</c:v>
                </c:pt>
                <c:pt idx="138">
                  <c:v>-1.3485119999999999</c:v>
                </c:pt>
                <c:pt idx="139">
                  <c:v>0.103488</c:v>
                </c:pt>
                <c:pt idx="140">
                  <c:v>-0.278476</c:v>
                </c:pt>
                <c:pt idx="141">
                  <c:v>1.106644</c:v>
                </c:pt>
                <c:pt idx="142">
                  <c:v>-1.2446280000000001</c:v>
                </c:pt>
                <c:pt idx="143">
                  <c:v>1.670372</c:v>
                </c:pt>
                <c:pt idx="144">
                  <c:v>-0.88257399999999997</c:v>
                </c:pt>
                <c:pt idx="145">
                  <c:v>-0.92804799999999998</c:v>
                </c:pt>
                <c:pt idx="146">
                  <c:v>-2.0827619999999998</c:v>
                </c:pt>
                <c:pt idx="147">
                  <c:v>1.2276</c:v>
                </c:pt>
                <c:pt idx="148">
                  <c:v>-0.80508999999999997</c:v>
                </c:pt>
                <c:pt idx="149">
                  <c:v>1.0084139999999999</c:v>
                </c:pt>
                <c:pt idx="150">
                  <c:v>0.11756800000000001</c:v>
                </c:pt>
                <c:pt idx="151">
                  <c:v>-0.19830800000000001</c:v>
                </c:pt>
                <c:pt idx="152">
                  <c:v>2.1048719999999999</c:v>
                </c:pt>
                <c:pt idx="153">
                  <c:v>1.282116</c:v>
                </c:pt>
                <c:pt idx="154">
                  <c:v>-0.66334400000000004</c:v>
                </c:pt>
                <c:pt idx="155">
                  <c:v>-0.17483399999999999</c:v>
                </c:pt>
                <c:pt idx="156">
                  <c:v>-0.134464</c:v>
                </c:pt>
                <c:pt idx="157">
                  <c:v>6.5075999999999995E-2</c:v>
                </c:pt>
                <c:pt idx="158">
                  <c:v>0.26208599999999999</c:v>
                </c:pt>
                <c:pt idx="159">
                  <c:v>-0.47062399999999999</c:v>
                </c:pt>
                <c:pt idx="160">
                  <c:v>-1.924736</c:v>
                </c:pt>
                <c:pt idx="161">
                  <c:v>-6.8970000000000004E-2</c:v>
                </c:pt>
                <c:pt idx="162">
                  <c:v>-0.20649200000000001</c:v>
                </c:pt>
                <c:pt idx="163">
                  <c:v>2.1232859999999998</c:v>
                </c:pt>
                <c:pt idx="164">
                  <c:v>1.811326</c:v>
                </c:pt>
                <c:pt idx="165">
                  <c:v>-0.91322000000000003</c:v>
                </c:pt>
                <c:pt idx="166">
                  <c:v>1.92214</c:v>
                </c:pt>
                <c:pt idx="167">
                  <c:v>-1.302576</c:v>
                </c:pt>
                <c:pt idx="168">
                  <c:v>1.0986579999999999</c:v>
                </c:pt>
                <c:pt idx="169">
                  <c:v>-1.620344</c:v>
                </c:pt>
                <c:pt idx="170">
                  <c:v>-1.361272</c:v>
                </c:pt>
                <c:pt idx="171">
                  <c:v>-0.61973999999999996</c:v>
                </c:pt>
                <c:pt idx="172">
                  <c:v>2.0866120000000001</c:v>
                </c:pt>
                <c:pt idx="173">
                  <c:v>2.0335480000000001</c:v>
                </c:pt>
                <c:pt idx="174">
                  <c:v>1.2003200000000001</c:v>
                </c:pt>
                <c:pt idx="175">
                  <c:v>0.98267400000000005</c:v>
                </c:pt>
                <c:pt idx="176">
                  <c:v>-1.8677779999999999</c:v>
                </c:pt>
                <c:pt idx="177">
                  <c:v>-1.1730400000000001</c:v>
                </c:pt>
                <c:pt idx="178">
                  <c:v>-1.4176139999999999</c:v>
                </c:pt>
                <c:pt idx="179">
                  <c:v>1.855216</c:v>
                </c:pt>
                <c:pt idx="180">
                  <c:v>-2.060718</c:v>
                </c:pt>
                <c:pt idx="181">
                  <c:v>-2.0395539999999999</c:v>
                </c:pt>
                <c:pt idx="182">
                  <c:v>1.555026</c:v>
                </c:pt>
                <c:pt idx="183">
                  <c:v>-0.57587200000000005</c:v>
                </c:pt>
                <c:pt idx="184">
                  <c:v>1.2978460000000001</c:v>
                </c:pt>
                <c:pt idx="185">
                  <c:v>1.699632</c:v>
                </c:pt>
                <c:pt idx="186">
                  <c:v>-0.98331199999999996</c:v>
                </c:pt>
                <c:pt idx="187">
                  <c:v>0.97435799999999995</c:v>
                </c:pt>
                <c:pt idx="188">
                  <c:v>0.95636200000000005</c:v>
                </c:pt>
                <c:pt idx="189">
                  <c:v>-1.029666</c:v>
                </c:pt>
                <c:pt idx="190">
                  <c:v>1.4571259999999999</c:v>
                </c:pt>
                <c:pt idx="191">
                  <c:v>0.20983599999999999</c:v>
                </c:pt>
                <c:pt idx="192">
                  <c:v>1.662342</c:v>
                </c:pt>
                <c:pt idx="193">
                  <c:v>-0.24765400000000001</c:v>
                </c:pt>
                <c:pt idx="194">
                  <c:v>-0.41304999999999997</c:v>
                </c:pt>
                <c:pt idx="195">
                  <c:v>0.51224800000000004</c:v>
                </c:pt>
                <c:pt idx="196">
                  <c:v>1.0506979999999999</c:v>
                </c:pt>
                <c:pt idx="197">
                  <c:v>-0.88066</c:v>
                </c:pt>
                <c:pt idx="198">
                  <c:v>-0.75462200000000001</c:v>
                </c:pt>
                <c:pt idx="199">
                  <c:v>-1.5855840000000001</c:v>
                </c:pt>
                <c:pt idx="200">
                  <c:v>1.452088</c:v>
                </c:pt>
                <c:pt idx="201">
                  <c:v>-1.4294720000000001</c:v>
                </c:pt>
                <c:pt idx="202">
                  <c:v>-1.6094539999999999</c:v>
                </c:pt>
                <c:pt idx="203">
                  <c:v>-1.5368539999999999</c:v>
                </c:pt>
                <c:pt idx="204">
                  <c:v>-1.0161579999999999</c:v>
                </c:pt>
                <c:pt idx="205">
                  <c:v>-1.19834</c:v>
                </c:pt>
                <c:pt idx="206">
                  <c:v>2.0418859999999999</c:v>
                </c:pt>
                <c:pt idx="207">
                  <c:v>-0.52690000000000003</c:v>
                </c:pt>
                <c:pt idx="208">
                  <c:v>-1.6425860000000001</c:v>
                </c:pt>
                <c:pt idx="209">
                  <c:v>-0.82244799999999996</c:v>
                </c:pt>
                <c:pt idx="210">
                  <c:v>0.88072600000000001</c:v>
                </c:pt>
                <c:pt idx="211">
                  <c:v>1.3428800000000001</c:v>
                </c:pt>
                <c:pt idx="212">
                  <c:v>1.13157</c:v>
                </c:pt>
                <c:pt idx="213">
                  <c:v>-0.400532</c:v>
                </c:pt>
                <c:pt idx="214">
                  <c:v>0.305844</c:v>
                </c:pt>
                <c:pt idx="215">
                  <c:v>-0.75655799999999995</c:v>
                </c:pt>
                <c:pt idx="216">
                  <c:v>0.24158199999999999</c:v>
                </c:pt>
                <c:pt idx="217">
                  <c:v>-2.1792760000000002</c:v>
                </c:pt>
                <c:pt idx="218">
                  <c:v>1.687994</c:v>
                </c:pt>
                <c:pt idx="219">
                  <c:v>-1.8373079999999999</c:v>
                </c:pt>
                <c:pt idx="220">
                  <c:v>-1.263636</c:v>
                </c:pt>
                <c:pt idx="221">
                  <c:v>1.7320599999999999</c:v>
                </c:pt>
                <c:pt idx="222">
                  <c:v>-5.9465999999999998E-2</c:v>
                </c:pt>
                <c:pt idx="223">
                  <c:v>1.526492</c:v>
                </c:pt>
                <c:pt idx="224">
                  <c:v>-1.6112580000000001</c:v>
                </c:pt>
                <c:pt idx="225">
                  <c:v>-1.0459020000000001</c:v>
                </c:pt>
                <c:pt idx="226">
                  <c:v>1.284162</c:v>
                </c:pt>
                <c:pt idx="227">
                  <c:v>-1.8582959999999999</c:v>
                </c:pt>
                <c:pt idx="228">
                  <c:v>-1.081718</c:v>
                </c:pt>
                <c:pt idx="229">
                  <c:v>-1.647602</c:v>
                </c:pt>
                <c:pt idx="230">
                  <c:v>-0.76566599999999996</c:v>
                </c:pt>
                <c:pt idx="231">
                  <c:v>1.359578</c:v>
                </c:pt>
                <c:pt idx="232">
                  <c:v>0.210034</c:v>
                </c:pt>
                <c:pt idx="233">
                  <c:v>0.37661800000000001</c:v>
                </c:pt>
                <c:pt idx="234">
                  <c:v>-2.0489259999999998</c:v>
                </c:pt>
                <c:pt idx="235">
                  <c:v>-1.688896</c:v>
                </c:pt>
                <c:pt idx="236">
                  <c:v>0.37862000000000001</c:v>
                </c:pt>
                <c:pt idx="237">
                  <c:v>-0.118052</c:v>
                </c:pt>
                <c:pt idx="238">
                  <c:v>1.1457599999999999</c:v>
                </c:pt>
                <c:pt idx="239">
                  <c:v>-1.5300339999999999</c:v>
                </c:pt>
                <c:pt idx="240">
                  <c:v>-1.9596720000000001</c:v>
                </c:pt>
                <c:pt idx="241">
                  <c:v>1.300332</c:v>
                </c:pt>
                <c:pt idx="242">
                  <c:v>2.5058E-2</c:v>
                </c:pt>
                <c:pt idx="243">
                  <c:v>-1.5274380000000001</c:v>
                </c:pt>
                <c:pt idx="244">
                  <c:v>0.77389399999999997</c:v>
                </c:pt>
                <c:pt idx="245">
                  <c:v>0.63344599999999995</c:v>
                </c:pt>
                <c:pt idx="246">
                  <c:v>-2.0486399999999998</c:v>
                </c:pt>
                <c:pt idx="247">
                  <c:v>-1.4941739999999999</c:v>
                </c:pt>
                <c:pt idx="248">
                  <c:v>0.13602600000000001</c:v>
                </c:pt>
                <c:pt idx="249">
                  <c:v>-2.1120220000000001</c:v>
                </c:pt>
                <c:pt idx="250">
                  <c:v>3.2339999999999999E-3</c:v>
                </c:pt>
                <c:pt idx="251">
                  <c:v>-0.58816999999999997</c:v>
                </c:pt>
                <c:pt idx="252">
                  <c:v>2.089626</c:v>
                </c:pt>
                <c:pt idx="253">
                  <c:v>1.2183379999999999</c:v>
                </c:pt>
                <c:pt idx="254">
                  <c:v>-1.7533559999999999</c:v>
                </c:pt>
                <c:pt idx="255">
                  <c:v>1.3034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466-4327-B5EF-90086A330019}"/>
            </c:ext>
          </c:extLst>
        </c:ser>
        <c:ser>
          <c:idx val="1"/>
          <c:order val="1"/>
          <c:tx>
            <c:strRef>
              <c:f>Question6!$H$1</c:f>
              <c:strCache>
                <c:ptCount val="1"/>
                <c:pt idx="0">
                  <c:v>Smoothed signal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6!$H$2:$H$257</c:f>
              <c:numCache>
                <c:formatCode>General</c:formatCode>
                <c:ptCount val="256"/>
                <c:pt idx="0">
                  <c:v>0.15909959999999901</c:v>
                </c:pt>
                <c:pt idx="1">
                  <c:v>4.7449600000003901E-2</c:v>
                </c:pt>
                <c:pt idx="2">
                  <c:v>-0.143389399999995</c:v>
                </c:pt>
                <c:pt idx="3">
                  <c:v>-2.0708599999996101E-2</c:v>
                </c:pt>
                <c:pt idx="4">
                  <c:v>0.120714000000003</c:v>
                </c:pt>
                <c:pt idx="5">
                  <c:v>0.37087819999999699</c:v>
                </c:pt>
                <c:pt idx="6">
                  <c:v>0.36009819999999798</c:v>
                </c:pt>
                <c:pt idx="7">
                  <c:v>0.27841879999999603</c:v>
                </c:pt>
                <c:pt idx="8">
                  <c:v>0.34089659999999999</c:v>
                </c:pt>
                <c:pt idx="9">
                  <c:v>0.32062579999999702</c:v>
                </c:pt>
                <c:pt idx="10">
                  <c:v>0.22213619999999801</c:v>
                </c:pt>
                <c:pt idx="11">
                  <c:v>0.26181979999999599</c:v>
                </c:pt>
                <c:pt idx="12">
                  <c:v>6.6514799999999999E-2</c:v>
                </c:pt>
                <c:pt idx="13">
                  <c:v>0.25321339999999798</c:v>
                </c:pt>
                <c:pt idx="14">
                  <c:v>0.29462839999999801</c:v>
                </c:pt>
                <c:pt idx="15">
                  <c:v>8.84729999999989E-2</c:v>
                </c:pt>
                <c:pt idx="16">
                  <c:v>0.16893140000000001</c:v>
                </c:pt>
                <c:pt idx="17">
                  <c:v>0.17993579999999801</c:v>
                </c:pt>
                <c:pt idx="18">
                  <c:v>0.39796019999999799</c:v>
                </c:pt>
                <c:pt idx="19">
                  <c:v>4.0248999999999598E-2</c:v>
                </c:pt>
                <c:pt idx="20">
                  <c:v>6.0772800000000599E-2</c:v>
                </c:pt>
                <c:pt idx="21">
                  <c:v>5.5613799999999901E-2</c:v>
                </c:pt>
                <c:pt idx="22">
                  <c:v>-0.230735999999998</c:v>
                </c:pt>
                <c:pt idx="23">
                  <c:v>-0.44975479999999302</c:v>
                </c:pt>
                <c:pt idx="24">
                  <c:v>-0.34796300000000002</c:v>
                </c:pt>
                <c:pt idx="25">
                  <c:v>2.8076400000000001E-2</c:v>
                </c:pt>
                <c:pt idx="26">
                  <c:v>0.23508099999999801</c:v>
                </c:pt>
                <c:pt idx="27">
                  <c:v>0.49790179999999301</c:v>
                </c:pt>
                <c:pt idx="28">
                  <c:v>0.72113800000000094</c:v>
                </c:pt>
                <c:pt idx="29">
                  <c:v>0.59568299999999597</c:v>
                </c:pt>
                <c:pt idx="30">
                  <c:v>0.45934899999999801</c:v>
                </c:pt>
                <c:pt idx="31">
                  <c:v>0.243843599999997</c:v>
                </c:pt>
                <c:pt idx="32">
                  <c:v>-3.1816399999999703E-2</c:v>
                </c:pt>
                <c:pt idx="33">
                  <c:v>-0.24914339999999699</c:v>
                </c:pt>
                <c:pt idx="34">
                  <c:v>-0.27368879999999801</c:v>
                </c:pt>
                <c:pt idx="35">
                  <c:v>8.25087999999988E-2</c:v>
                </c:pt>
                <c:pt idx="36">
                  <c:v>9.1915999999999509E-3</c:v>
                </c:pt>
                <c:pt idx="37">
                  <c:v>8.7669999999999401E-2</c:v>
                </c:pt>
                <c:pt idx="38">
                  <c:v>0.24501619999999799</c:v>
                </c:pt>
                <c:pt idx="39">
                  <c:v>0.30025599999999503</c:v>
                </c:pt>
                <c:pt idx="40">
                  <c:v>0.36041059999999903</c:v>
                </c:pt>
                <c:pt idx="41">
                  <c:v>0.39110719999999599</c:v>
                </c:pt>
                <c:pt idx="42">
                  <c:v>0.343261599999998</c:v>
                </c:pt>
                <c:pt idx="43">
                  <c:v>7.8513599999999004E-2</c:v>
                </c:pt>
                <c:pt idx="44">
                  <c:v>-2.1900999999999698E-2</c:v>
                </c:pt>
                <c:pt idx="45">
                  <c:v>-0.17162419999999801</c:v>
                </c:pt>
                <c:pt idx="46">
                  <c:v>-0.13415379999999799</c:v>
                </c:pt>
                <c:pt idx="47">
                  <c:v>-0.49083759999999199</c:v>
                </c:pt>
                <c:pt idx="48">
                  <c:v>-0.59397139999999904</c:v>
                </c:pt>
                <c:pt idx="49">
                  <c:v>-0.48448619999999498</c:v>
                </c:pt>
                <c:pt idx="50">
                  <c:v>-0.566213999999996</c:v>
                </c:pt>
                <c:pt idx="51">
                  <c:v>-0.44147179999999298</c:v>
                </c:pt>
                <c:pt idx="52">
                  <c:v>-0.62359659999999995</c:v>
                </c:pt>
                <c:pt idx="53">
                  <c:v>-0.54052239999999496</c:v>
                </c:pt>
                <c:pt idx="54">
                  <c:v>-0.169102999999998</c:v>
                </c:pt>
                <c:pt idx="55">
                  <c:v>-0.27698439999999502</c:v>
                </c:pt>
                <c:pt idx="56">
                  <c:v>-0.34037299999999898</c:v>
                </c:pt>
                <c:pt idx="57">
                  <c:v>-0.38996979999999598</c:v>
                </c:pt>
                <c:pt idx="58">
                  <c:v>-0.51592859999999596</c:v>
                </c:pt>
                <c:pt idx="59">
                  <c:v>-0.65496859999999002</c:v>
                </c:pt>
                <c:pt idx="60">
                  <c:v>-0.93779620000000097</c:v>
                </c:pt>
                <c:pt idx="61">
                  <c:v>-0.86887679999999301</c:v>
                </c:pt>
                <c:pt idx="62">
                  <c:v>-0.75008779999999697</c:v>
                </c:pt>
                <c:pt idx="63">
                  <c:v>-0.53626319999999195</c:v>
                </c:pt>
                <c:pt idx="64">
                  <c:v>-0.46005959999999901</c:v>
                </c:pt>
                <c:pt idx="65">
                  <c:v>-0.174552399999998</c:v>
                </c:pt>
                <c:pt idx="66">
                  <c:v>-0.11874939999999801</c:v>
                </c:pt>
                <c:pt idx="67">
                  <c:v>8.6033199999998505E-2</c:v>
                </c:pt>
                <c:pt idx="68">
                  <c:v>0.21227579999999999</c:v>
                </c:pt>
                <c:pt idx="69">
                  <c:v>-1.2891999999989901E-3</c:v>
                </c:pt>
                <c:pt idx="70">
                  <c:v>-7.9690599999998002E-2</c:v>
                </c:pt>
                <c:pt idx="71">
                  <c:v>-0.328844999999993</c:v>
                </c:pt>
                <c:pt idx="72">
                  <c:v>-0.42593979999999798</c:v>
                </c:pt>
                <c:pt idx="73">
                  <c:v>-0.42160359999999403</c:v>
                </c:pt>
                <c:pt idx="74">
                  <c:v>-0.47617679999999502</c:v>
                </c:pt>
                <c:pt idx="75">
                  <c:v>-0.54269379999999001</c:v>
                </c:pt>
                <c:pt idx="76">
                  <c:v>-0.29120959999999901</c:v>
                </c:pt>
                <c:pt idx="77">
                  <c:v>-2.0442399999999899E-2</c:v>
                </c:pt>
                <c:pt idx="78">
                  <c:v>-5.3662399999999499E-2</c:v>
                </c:pt>
                <c:pt idx="79">
                  <c:v>-0.31496959999999502</c:v>
                </c:pt>
                <c:pt idx="80">
                  <c:v>-0.56133219999999795</c:v>
                </c:pt>
                <c:pt idx="81">
                  <c:v>-0.15701399999999799</c:v>
                </c:pt>
                <c:pt idx="82">
                  <c:v>-0.233153799999998</c:v>
                </c:pt>
                <c:pt idx="83">
                  <c:v>-0.26722299999999599</c:v>
                </c:pt>
                <c:pt idx="84">
                  <c:v>-0.23582239999999999</c:v>
                </c:pt>
                <c:pt idx="85">
                  <c:v>-0.191591399999998</c:v>
                </c:pt>
                <c:pt idx="86">
                  <c:v>8.0975399999998698E-2</c:v>
                </c:pt>
                <c:pt idx="87">
                  <c:v>-3.4757800000000297E-2</c:v>
                </c:pt>
                <c:pt idx="88">
                  <c:v>-8.7340000000000195E-2</c:v>
                </c:pt>
                <c:pt idx="89">
                  <c:v>-3.47577999999992E-2</c:v>
                </c:pt>
                <c:pt idx="90">
                  <c:v>-2.1194799999999299E-2</c:v>
                </c:pt>
                <c:pt idx="91">
                  <c:v>0.11950619999999799</c:v>
                </c:pt>
                <c:pt idx="92">
                  <c:v>-0.139039999999999</c:v>
                </c:pt>
                <c:pt idx="93">
                  <c:v>-0.23604239999999699</c:v>
                </c:pt>
                <c:pt idx="94">
                  <c:v>-0.206535999999998</c:v>
                </c:pt>
                <c:pt idx="95">
                  <c:v>-0.500420799999993</c:v>
                </c:pt>
                <c:pt idx="96">
                  <c:v>-0.5764572</c:v>
                </c:pt>
                <c:pt idx="97">
                  <c:v>-0.69713379999999303</c:v>
                </c:pt>
                <c:pt idx="98">
                  <c:v>-0.33218019999999798</c:v>
                </c:pt>
                <c:pt idx="99">
                  <c:v>-0.41848619999999298</c:v>
                </c:pt>
                <c:pt idx="100">
                  <c:v>-0.43498179999999897</c:v>
                </c:pt>
                <c:pt idx="101">
                  <c:v>-0.41084779999999499</c:v>
                </c:pt>
                <c:pt idx="102">
                  <c:v>-0.223134999999997</c:v>
                </c:pt>
                <c:pt idx="103">
                  <c:v>2.4411200000000102E-2</c:v>
                </c:pt>
                <c:pt idx="104">
                  <c:v>6.2264399999999602E-2</c:v>
                </c:pt>
                <c:pt idx="105">
                  <c:v>-4.1450199999999597E-2</c:v>
                </c:pt>
                <c:pt idx="106">
                  <c:v>-9.1794999999999793E-2</c:v>
                </c:pt>
                <c:pt idx="107">
                  <c:v>-0.108829599999999</c:v>
                </c:pt>
                <c:pt idx="108">
                  <c:v>-0.1797598</c:v>
                </c:pt>
                <c:pt idx="109">
                  <c:v>-0.180956599999998</c:v>
                </c:pt>
                <c:pt idx="110">
                  <c:v>-0.42649419999999699</c:v>
                </c:pt>
                <c:pt idx="111">
                  <c:v>-0.207787799999997</c:v>
                </c:pt>
                <c:pt idx="112">
                  <c:v>-3.0082799999999899E-2</c:v>
                </c:pt>
                <c:pt idx="113">
                  <c:v>0.30815619999999599</c:v>
                </c:pt>
                <c:pt idx="114">
                  <c:v>0.58442119999999498</c:v>
                </c:pt>
                <c:pt idx="115">
                  <c:v>0.450916399999992</c:v>
                </c:pt>
                <c:pt idx="116">
                  <c:v>0.61108079999999898</c:v>
                </c:pt>
                <c:pt idx="117">
                  <c:v>0.392369999999995</c:v>
                </c:pt>
                <c:pt idx="118">
                  <c:v>0.46687299999999499</c:v>
                </c:pt>
                <c:pt idx="119">
                  <c:v>0.38413099999999201</c:v>
                </c:pt>
                <c:pt idx="120">
                  <c:v>0.25142699999999801</c:v>
                </c:pt>
                <c:pt idx="121">
                  <c:v>4.5528999999998203E-2</c:v>
                </c:pt>
                <c:pt idx="122">
                  <c:v>3.1349999999999302E-2</c:v>
                </c:pt>
                <c:pt idx="123">
                  <c:v>0.344599199999994</c:v>
                </c:pt>
                <c:pt idx="124">
                  <c:v>5.1392000000008899E-3</c:v>
                </c:pt>
                <c:pt idx="125">
                  <c:v>-0.124995199999998</c:v>
                </c:pt>
                <c:pt idx="126">
                  <c:v>-0.222173599999998</c:v>
                </c:pt>
                <c:pt idx="127">
                  <c:v>0.122216599999998</c:v>
                </c:pt>
                <c:pt idx="128">
                  <c:v>0.22733039999999799</c:v>
                </c:pt>
                <c:pt idx="129">
                  <c:v>4.0394199999998701E-2</c:v>
                </c:pt>
                <c:pt idx="130">
                  <c:v>0.229215799999996</c:v>
                </c:pt>
                <c:pt idx="131">
                  <c:v>0.38306179999999102</c:v>
                </c:pt>
                <c:pt idx="132">
                  <c:v>0.459819799999997</c:v>
                </c:pt>
                <c:pt idx="133">
                  <c:v>0.44460679999999198</c:v>
                </c:pt>
                <c:pt idx="134">
                  <c:v>0.31660859999999502</c:v>
                </c:pt>
                <c:pt idx="135">
                  <c:v>0.58283719999998795</c:v>
                </c:pt>
                <c:pt idx="136">
                  <c:v>0.51575919999999698</c:v>
                </c:pt>
                <c:pt idx="137">
                  <c:v>0.40937599999999402</c:v>
                </c:pt>
                <c:pt idx="138">
                  <c:v>0.23991219999999699</c:v>
                </c:pt>
                <c:pt idx="139">
                  <c:v>0.12109679999999801</c:v>
                </c:pt>
                <c:pt idx="140">
                  <c:v>5.70899999999986E-3</c:v>
                </c:pt>
                <c:pt idx="141">
                  <c:v>-8.3542799999999098E-2</c:v>
                </c:pt>
                <c:pt idx="142">
                  <c:v>-0.16144919999999799</c:v>
                </c:pt>
                <c:pt idx="143">
                  <c:v>8.8879999999889805E-4</c:v>
                </c:pt>
                <c:pt idx="144">
                  <c:v>4.7482599999998598E-2</c:v>
                </c:pt>
                <c:pt idx="145">
                  <c:v>-5.5670999999999499E-2</c:v>
                </c:pt>
                <c:pt idx="146">
                  <c:v>-0.236099599999997</c:v>
                </c:pt>
                <c:pt idx="147">
                  <c:v>-0.22400399999999501</c:v>
                </c:pt>
                <c:pt idx="148">
                  <c:v>-0.18005019999999999</c:v>
                </c:pt>
                <c:pt idx="149">
                  <c:v>-0.246245999999996</c:v>
                </c:pt>
                <c:pt idx="150">
                  <c:v>-0.146231799999998</c:v>
                </c:pt>
                <c:pt idx="151">
                  <c:v>-7.3257799999998596E-2</c:v>
                </c:pt>
                <c:pt idx="152">
                  <c:v>0.34550559999999902</c:v>
                </c:pt>
                <c:pt idx="153">
                  <c:v>0.35095719999999497</c:v>
                </c:pt>
                <c:pt idx="154">
                  <c:v>0.36513179999999601</c:v>
                </c:pt>
                <c:pt idx="155">
                  <c:v>0.246806999999995</c:v>
                </c:pt>
                <c:pt idx="156">
                  <c:v>0.22160379999999899</c:v>
                </c:pt>
                <c:pt idx="157">
                  <c:v>0.247942199999996</c:v>
                </c:pt>
                <c:pt idx="158">
                  <c:v>6.3663599999999196E-2</c:v>
                </c:pt>
                <c:pt idx="159">
                  <c:v>-0.111610399999997</c:v>
                </c:pt>
                <c:pt idx="160">
                  <c:v>-0.23774959999999701</c:v>
                </c:pt>
                <c:pt idx="161">
                  <c:v>-0.22716319999999701</c:v>
                </c:pt>
                <c:pt idx="162">
                  <c:v>-0.23436599999999599</c:v>
                </c:pt>
                <c:pt idx="163">
                  <c:v>-2.85449999999987E-2</c:v>
                </c:pt>
                <c:pt idx="164">
                  <c:v>0.12637899999999899</c:v>
                </c:pt>
                <c:pt idx="165">
                  <c:v>8.2119399999998899E-2</c:v>
                </c:pt>
                <c:pt idx="166">
                  <c:v>0.46680699999999598</c:v>
                </c:pt>
                <c:pt idx="167">
                  <c:v>0.34344639999999499</c:v>
                </c:pt>
                <c:pt idx="168">
                  <c:v>0.47396139999999898</c:v>
                </c:pt>
                <c:pt idx="169">
                  <c:v>9.9598400000000906E-2</c:v>
                </c:pt>
                <c:pt idx="170">
                  <c:v>-0.21766139999999501</c:v>
                </c:pt>
                <c:pt idx="171">
                  <c:v>-0.188313399999994</c:v>
                </c:pt>
                <c:pt idx="172">
                  <c:v>-0.171866199999998</c:v>
                </c:pt>
                <c:pt idx="173">
                  <c:v>0.16174619999999801</c:v>
                </c:pt>
                <c:pt idx="174">
                  <c:v>0.171912399999997</c:v>
                </c:pt>
                <c:pt idx="175">
                  <c:v>0.432214199999989</c:v>
                </c:pt>
                <c:pt idx="176">
                  <c:v>0.38156359999999601</c:v>
                </c:pt>
                <c:pt idx="177">
                  <c:v>0.32623359999999302</c:v>
                </c:pt>
                <c:pt idx="178">
                  <c:v>-2.4189000000000599E-2</c:v>
                </c:pt>
                <c:pt idx="179">
                  <c:v>-4.2022200000001002E-2</c:v>
                </c:pt>
                <c:pt idx="180">
                  <c:v>-0.36812600000000001</c:v>
                </c:pt>
                <c:pt idx="181">
                  <c:v>-0.67034879999999297</c:v>
                </c:pt>
                <c:pt idx="182">
                  <c:v>-0.32806839999999798</c:v>
                </c:pt>
                <c:pt idx="183">
                  <c:v>-0.26835159999999703</c:v>
                </c:pt>
                <c:pt idx="184">
                  <c:v>3.1943999999970601E-3</c:v>
                </c:pt>
                <c:pt idx="185">
                  <c:v>-1.2364000000001599E-2</c:v>
                </c:pt>
                <c:pt idx="186">
                  <c:v>9.5376599999998299E-2</c:v>
                </c:pt>
                <c:pt idx="187">
                  <c:v>0.39676779999999101</c:v>
                </c:pt>
                <c:pt idx="188">
                  <c:v>0.33690139999999702</c:v>
                </c:pt>
                <c:pt idx="189">
                  <c:v>0.29152199999999501</c:v>
                </c:pt>
                <c:pt idx="190">
                  <c:v>0.307449999999997</c:v>
                </c:pt>
                <c:pt idx="191">
                  <c:v>0.15847039999999599</c:v>
                </c:pt>
                <c:pt idx="192">
                  <c:v>0.42303579999999502</c:v>
                </c:pt>
                <c:pt idx="193">
                  <c:v>0.30083459999999301</c:v>
                </c:pt>
                <c:pt idx="194">
                  <c:v>0.163893399999997</c:v>
                </c:pt>
                <c:pt idx="195">
                  <c:v>0.31808479999999301</c:v>
                </c:pt>
                <c:pt idx="196">
                  <c:v>0.27744199999999802</c:v>
                </c:pt>
                <c:pt idx="197">
                  <c:v>0.168392399999997</c:v>
                </c:pt>
                <c:pt idx="198">
                  <c:v>-7.3303999999998398E-2</c:v>
                </c:pt>
                <c:pt idx="199">
                  <c:v>-0.20709699999999401</c:v>
                </c:pt>
                <c:pt idx="200">
                  <c:v>-2.0583200000000499E-2</c:v>
                </c:pt>
                <c:pt idx="201">
                  <c:v>-0.21475519999999801</c:v>
                </c:pt>
                <c:pt idx="202">
                  <c:v>-0.48077039999999599</c:v>
                </c:pt>
                <c:pt idx="203">
                  <c:v>-0.54638979999999004</c:v>
                </c:pt>
                <c:pt idx="204">
                  <c:v>-0.57254339999999804</c:v>
                </c:pt>
                <c:pt idx="205">
                  <c:v>-0.53381899999999305</c:v>
                </c:pt>
                <c:pt idx="206">
                  <c:v>-0.47483919999999602</c:v>
                </c:pt>
                <c:pt idx="207">
                  <c:v>-0.38458199999999199</c:v>
                </c:pt>
                <c:pt idx="208">
                  <c:v>-0.387895199999997</c:v>
                </c:pt>
                <c:pt idx="209">
                  <c:v>-0.31645459999999398</c:v>
                </c:pt>
                <c:pt idx="210">
                  <c:v>-0.126766199999998</c:v>
                </c:pt>
                <c:pt idx="211">
                  <c:v>0.12735579999999699</c:v>
                </c:pt>
                <c:pt idx="212">
                  <c:v>3.6324200000000403E-2</c:v>
                </c:pt>
                <c:pt idx="213">
                  <c:v>4.8961000000000303E-2</c:v>
                </c:pt>
                <c:pt idx="214">
                  <c:v>0.24380399999999899</c:v>
                </c:pt>
                <c:pt idx="215">
                  <c:v>0.25039299999999498</c:v>
                </c:pt>
                <c:pt idx="216">
                  <c:v>0.186478599999999</c:v>
                </c:pt>
                <c:pt idx="217">
                  <c:v>-0.165736999999996</c:v>
                </c:pt>
                <c:pt idx="218">
                  <c:v>-0.110094599999996</c:v>
                </c:pt>
                <c:pt idx="219">
                  <c:v>-0.25377219999999401</c:v>
                </c:pt>
                <c:pt idx="220">
                  <c:v>-0.41072019999999698</c:v>
                </c:pt>
                <c:pt idx="221">
                  <c:v>-0.16185839999999699</c:v>
                </c:pt>
                <c:pt idx="222">
                  <c:v>-0.191963199999996</c:v>
                </c:pt>
                <c:pt idx="223">
                  <c:v>0.17861359999999701</c:v>
                </c:pt>
                <c:pt idx="224">
                  <c:v>-0.15131159999999799</c:v>
                </c:pt>
                <c:pt idx="225">
                  <c:v>-7.2170999999997501E-2</c:v>
                </c:pt>
                <c:pt idx="226">
                  <c:v>0.18260879999999599</c:v>
                </c:pt>
                <c:pt idx="227">
                  <c:v>-0.176426799999995</c:v>
                </c:pt>
                <c:pt idx="228">
                  <c:v>-0.27865199999999701</c:v>
                </c:pt>
                <c:pt idx="229">
                  <c:v>-0.59606139999999097</c:v>
                </c:pt>
                <c:pt idx="230">
                  <c:v>-0.51150219999999302</c:v>
                </c:pt>
                <c:pt idx="231">
                  <c:v>-0.27095419999999298</c:v>
                </c:pt>
                <c:pt idx="232">
                  <c:v>-0.37836699999999601</c:v>
                </c:pt>
                <c:pt idx="233">
                  <c:v>-0.15487559999999601</c:v>
                </c:pt>
                <c:pt idx="234">
                  <c:v>-0.251596399999995</c:v>
                </c:pt>
                <c:pt idx="235">
                  <c:v>-0.25572579999999301</c:v>
                </c:pt>
                <c:pt idx="236">
                  <c:v>-0.14129719999999801</c:v>
                </c:pt>
                <c:pt idx="237">
                  <c:v>-0.28906019999999399</c:v>
                </c:pt>
                <c:pt idx="238">
                  <c:v>-0.19548759999999599</c:v>
                </c:pt>
                <c:pt idx="239">
                  <c:v>-0.38615279999999202</c:v>
                </c:pt>
                <c:pt idx="240">
                  <c:v>-0.37722739999999699</c:v>
                </c:pt>
                <c:pt idx="241">
                  <c:v>-7.8304599999998503E-2</c:v>
                </c:pt>
                <c:pt idx="242">
                  <c:v>-0.11366079999999799</c:v>
                </c:pt>
                <c:pt idx="243">
                  <c:v>-0.25459939999999398</c:v>
                </c:pt>
                <c:pt idx="244">
                  <c:v>-0.29178599999999899</c:v>
                </c:pt>
                <c:pt idx="245">
                  <c:v>-7.54379999999992E-2</c:v>
                </c:pt>
                <c:pt idx="246">
                  <c:v>-8.4334799999998003E-2</c:v>
                </c:pt>
                <c:pt idx="247">
                  <c:v>-0.36378539999999199</c:v>
                </c:pt>
                <c:pt idx="248">
                  <c:v>-0.35268859999999802</c:v>
                </c:pt>
                <c:pt idx="249">
                  <c:v>-0.41114699999999299</c:v>
                </c:pt>
                <c:pt idx="250">
                  <c:v>-0.48821299999999201</c:v>
                </c:pt>
                <c:pt idx="251">
                  <c:v>-0.610374599999985</c:v>
                </c:pt>
                <c:pt idx="252">
                  <c:v>-0.196547999999998</c:v>
                </c:pt>
                <c:pt idx="253">
                  <c:v>7.4703199999999303E-2</c:v>
                </c:pt>
                <c:pt idx="254">
                  <c:v>-0.114234999999998</c:v>
                </c:pt>
                <c:pt idx="255">
                  <c:v>0.2273105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466-4327-B5EF-90086A33001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9515024"/>
        <c:axId val="679517320"/>
      </c:lineChart>
      <c:catAx>
        <c:axId val="67951502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517320"/>
        <c:crosses val="autoZero"/>
        <c:auto val="1"/>
        <c:lblAlgn val="ctr"/>
        <c:lblOffset val="100"/>
        <c:noMultiLvlLbl val="0"/>
      </c:catAx>
      <c:valAx>
        <c:axId val="6795173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5150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ven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F$1</c:f>
              <c:strCache>
                <c:ptCount val="1"/>
                <c:pt idx="0">
                  <c:v>gs3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F$2:$F$513</c:f>
              <c:numCache>
                <c:formatCode>General</c:formatCode>
                <c:ptCount val="512"/>
                <c:pt idx="0">
                  <c:v>0</c:v>
                </c:pt>
                <c:pt idx="1">
                  <c:v>3.6798293443255199E-2</c:v>
                </c:pt>
                <c:pt idx="2">
                  <c:v>7.3493201321992704E-2</c:v>
                </c:pt>
                <c:pt idx="3">
                  <c:v>0.10998177377315201</c:v>
                </c:pt>
                <c:pt idx="4">
                  <c:v>0.14616193021122201</c:v>
                </c:pt>
                <c:pt idx="5">
                  <c:v>0.18193288866458801</c:v>
                </c:pt>
                <c:pt idx="6">
                  <c:v>0.21719558877967601</c:v>
                </c:pt>
                <c:pt idx="7">
                  <c:v>0.25185310643316899</c:v>
                </c:pt>
                <c:pt idx="8">
                  <c:v>0.28581105793593597</c:v>
                </c:pt>
                <c:pt idx="9">
                  <c:v>0.31897799186610898</c:v>
                </c:pt>
                <c:pt idx="10">
                  <c:v>0.35126576663263398</c:v>
                </c:pt>
                <c:pt idx="11">
                  <c:v>0.38258991194433201</c:v>
                </c:pt>
                <c:pt idx="12">
                  <c:v>0.412869972442587</c:v>
                </c:pt>
                <c:pt idx="13">
                  <c:v>0.44202983184781802</c:v>
                </c:pt>
                <c:pt idx="14">
                  <c:v>0.46999801607039998</c:v>
                </c:pt>
                <c:pt idx="15">
                  <c:v>0.49670797384516702</c:v>
                </c:pt>
                <c:pt idx="16">
                  <c:v>0.52209833356439606</c:v>
                </c:pt>
                <c:pt idx="17">
                  <c:v>0.54611313510673998</c:v>
                </c:pt>
                <c:pt idx="18">
                  <c:v>0.56870203558824906</c:v>
                </c:pt>
                <c:pt idx="19">
                  <c:v>0.58982048809562104</c:v>
                </c:pt>
                <c:pt idx="20">
                  <c:v>0.60942989260066704</c:v>
                </c:pt>
                <c:pt idx="21">
                  <c:v>0.62749771839766</c:v>
                </c:pt>
                <c:pt idx="22">
                  <c:v>0.64399759755122798</c:v>
                </c:pt>
                <c:pt idx="23">
                  <c:v>0.65890938899086104</c:v>
                </c:pt>
                <c:pt idx="24">
                  <c:v>0.67221921303816101</c:v>
                </c:pt>
                <c:pt idx="25">
                  <c:v>0.68391945630391704</c:v>
                </c:pt>
                <c:pt idx="26">
                  <c:v>0.694008747043105</c:v>
                </c:pt>
                <c:pt idx="27">
                  <c:v>0.70249190120620397</c:v>
                </c:pt>
                <c:pt idx="28">
                  <c:v>0.70937983957402195</c:v>
                </c:pt>
                <c:pt idx="29">
                  <c:v>0.71468947650970105</c:v>
                </c:pt>
                <c:pt idx="30">
                  <c:v>0.71844358100499905</c:v>
                </c:pt>
                <c:pt idx="31">
                  <c:v>0.720670610837573</c:v>
                </c:pt>
                <c:pt idx="32">
                  <c:v>0.72140452079103101</c:v>
                </c:pt>
                <c:pt idx="33">
                  <c:v>0.72068454601932197</c:v>
                </c:pt>
                <c:pt idx="34">
                  <c:v>0.71855496176093403</c:v>
                </c:pt>
                <c:pt idx="35">
                  <c:v>0.71506482072562005</c:v>
                </c:pt>
                <c:pt idx="36">
                  <c:v>0.710267669586509</c:v>
                </c:pt>
                <c:pt idx="37">
                  <c:v>0.70422124611277004</c:v>
                </c:pt>
                <c:pt idx="38">
                  <c:v>0.69698715857207805</c:v>
                </c:pt>
                <c:pt idx="39">
                  <c:v>0.68863054911736299</c:v>
                </c:pt>
                <c:pt idx="40">
                  <c:v>0.679219742948449</c:v>
                </c:pt>
                <c:pt idx="41">
                  <c:v>0.66882588510558305</c:v>
                </c:pt>
                <c:pt idx="42">
                  <c:v>0.657522566808461</c:v>
                </c:pt>
                <c:pt idx="43">
                  <c:v>0.64538544330060499</c:v>
                </c:pt>
                <c:pt idx="44">
                  <c:v>0.63249184519488699</c:v>
                </c:pt>
                <c:pt idx="45">
                  <c:v>0.61892038534120197</c:v>
                </c:pt>
                <c:pt idx="46">
                  <c:v>0.60475056325186105</c:v>
                </c:pt>
                <c:pt idx="47">
                  <c:v>0.59006236912402299</c:v>
                </c:pt>
                <c:pt idx="48">
                  <c:v>0.57493588949143104</c:v>
                </c:pt>
                <c:pt idx="49">
                  <c:v>0.55945091652002199</c:v>
                </c:pt>
                <c:pt idx="50">
                  <c:v>0.543686562933551</c:v>
                </c:pt>
                <c:pt idx="51">
                  <c:v>0.527720884516652</c:v>
                </c:pt>
                <c:pt idx="52">
                  <c:v>0.51163051209373001</c:v>
                </c:pt>
                <c:pt idx="53">
                  <c:v>0.49549029482318002</c:v>
                </c:pt>
                <c:pt idx="54">
                  <c:v>0.47937295657794399</c:v>
                </c:pt>
                <c:pt idx="55">
                  <c:v>0.46334876710573297</c:v>
                </c:pt>
                <c:pt idx="56">
                  <c:v>0.44748522957579601</c:v>
                </c:pt>
                <c:pt idx="57">
                  <c:v>0.43184678602440701</c:v>
                </c:pt>
                <c:pt idx="58">
                  <c:v>0.41649454210876502</c:v>
                </c:pt>
                <c:pt idx="59">
                  <c:v>0.40148601246938098</c:v>
                </c:pt>
                <c:pt idx="60">
                  <c:v>0.38687488788476199</c:v>
                </c:pt>
                <c:pt idx="61">
                  <c:v>0.37271082528009702</c:v>
                </c:pt>
                <c:pt idx="62">
                  <c:v>0.35903926152417898</c:v>
                </c:pt>
                <c:pt idx="63">
                  <c:v>0.345901251816841</c:v>
                </c:pt>
                <c:pt idx="64">
                  <c:v>0.33333333333333298</c:v>
                </c:pt>
                <c:pt idx="65">
                  <c:v>0.32136741465313201</c:v>
                </c:pt>
                <c:pt idx="66">
                  <c:v>0.31003069135939898</c:v>
                </c:pt>
                <c:pt idx="67">
                  <c:v>0.29934558805241601</c:v>
                </c:pt>
                <c:pt idx="68">
                  <c:v>0.289329726876698</c:v>
                </c:pt>
                <c:pt idx="69">
                  <c:v>0.27999592251774902</c:v>
                </c:pt>
                <c:pt idx="70">
                  <c:v>0.27135220348153399</c:v>
                </c:pt>
                <c:pt idx="71">
                  <c:v>0.26340185932829702</c:v>
                </c:pt>
                <c:pt idx="72">
                  <c:v>0.25614351339325098</c:v>
                </c:pt>
                <c:pt idx="73">
                  <c:v>0.24957122039059201</c:v>
                </c:pt>
                <c:pt idx="74">
                  <c:v>0.243674588164946</c:v>
                </c:pt>
                <c:pt idx="75">
                  <c:v>0.23843892272657</c:v>
                </c:pt>
                <c:pt idx="76">
                  <c:v>0.233845395583929</c:v>
                </c:pt>
                <c:pt idx="77">
                  <c:v>0.22987123227043499</c:v>
                </c:pt>
                <c:pt idx="78">
                  <c:v>0.226489920851728</c:v>
                </c:pt>
                <c:pt idx="79">
                  <c:v>0.22367143909651299</c:v>
                </c:pt>
                <c:pt idx="80">
                  <c:v>0.221382498898158</c:v>
                </c:pt>
                <c:pt idx="81">
                  <c:v>0.21958680644654299</c:v>
                </c:pt>
                <c:pt idx="82">
                  <c:v>0.218245336570493</c:v>
                </c:pt>
                <c:pt idx="83">
                  <c:v>0.217316619600879</c:v>
                </c:pt>
                <c:pt idx="84">
                  <c:v>0.21675703904361401</c:v>
                </c:pt>
                <c:pt idx="85">
                  <c:v>0.21652113830046801</c:v>
                </c:pt>
                <c:pt idx="86">
                  <c:v>0.216561934634283</c:v>
                </c:pt>
                <c:pt idx="87">
                  <c:v>0.21683123854386199</c:v>
                </c:pt>
                <c:pt idx="88">
                  <c:v>0.21727997669280499</c:v>
                </c:pt>
                <c:pt idx="89">
                  <c:v>0.217858516525853</c:v>
                </c:pt>
                <c:pt idx="90">
                  <c:v>0.218516990705973</c:v>
                </c:pt>
                <c:pt idx="91">
                  <c:v>0.219205619515498</c:v>
                </c:pt>
                <c:pt idx="92">
                  <c:v>0.21987502938489301</c:v>
                </c:pt>
                <c:pt idx="93">
                  <c:v>0.22047656574322899</c:v>
                </c:pt>
                <c:pt idx="94">
                  <c:v>0.22096259842483501</c:v>
                </c:pt>
                <c:pt idx="95">
                  <c:v>0.22128681791673599</c:v>
                </c:pt>
                <c:pt idx="96">
                  <c:v>0.22140452079103101</c:v>
                </c:pt>
                <c:pt idx="97">
                  <c:v>0.22127288273498699</c:v>
                </c:pt>
                <c:pt idx="98">
                  <c:v>0.22085121766890001</c:v>
                </c:pt>
                <c:pt idx="99">
                  <c:v>0.22010122152730999</c:v>
                </c:pt>
                <c:pt idx="100">
                  <c:v>0.21898719937240699</c:v>
                </c:pt>
                <c:pt idx="101">
                  <c:v>0.21747627460893201</c:v>
                </c:pt>
                <c:pt idx="102">
                  <c:v>0.21553857917700101</c:v>
                </c:pt>
                <c:pt idx="103">
                  <c:v>0.213147423712407</c:v>
                </c:pt>
                <c:pt idx="104">
                  <c:v>0.210279446782517</c:v>
                </c:pt>
                <c:pt idx="105">
                  <c:v>0.20691474242913899</c:v>
                </c:pt>
                <c:pt idx="106">
                  <c:v>0.20303696537704999</c:v>
                </c:pt>
                <c:pt idx="107">
                  <c:v>0.19863341339752399</c:v>
                </c:pt>
                <c:pt idx="108">
                  <c:v>0.19369508644939501</c:v>
                </c:pt>
                <c:pt idx="109">
                  <c:v>0.18821672235529899</c:v>
                </c:pt>
                <c:pt idx="110">
                  <c:v>0.18219680890688</c:v>
                </c:pt>
                <c:pt idx="111">
                  <c:v>0.17563757242926101</c:v>
                </c:pt>
                <c:pt idx="112">
                  <c:v>0.16854494297112199</c:v>
                </c:pt>
                <c:pt idx="113">
                  <c:v>0.16092849642165799</c:v>
                </c:pt>
                <c:pt idx="114">
                  <c:v>0.15280137398857699</c:v>
                </c:pt>
                <c:pt idx="115">
                  <c:v>0.14418017960160101</c:v>
                </c:pt>
                <c:pt idx="116">
                  <c:v>0.13508485593278599</c:v>
                </c:pt>
                <c:pt idx="117">
                  <c:v>0.12553853984772101</c:v>
                </c:pt>
                <c:pt idx="118">
                  <c:v>0.11556739821963501</c:v>
                </c:pt>
                <c:pt idx="119">
                  <c:v>0.10520044515096801</c:v>
                </c:pt>
                <c:pt idx="120">
                  <c:v>9.4469341753392E-2</c:v>
                </c:pt>
                <c:pt idx="121">
                  <c:v>8.3408179737059496E-2</c:v>
                </c:pt>
                <c:pt idx="122">
                  <c:v>7.2053250152445694E-2</c:v>
                </c:pt>
                <c:pt idx="123">
                  <c:v>6.0442798712956797E-2</c:v>
                </c:pt>
                <c:pt idx="124">
                  <c:v>4.8616769203158799E-2</c:v>
                </c:pt>
                <c:pt idx="125">
                  <c:v>3.6616536545471597E-2</c:v>
                </c:pt>
                <c:pt idx="126">
                  <c:v>2.4484631157212399E-2</c:v>
                </c:pt>
                <c:pt idx="127">
                  <c:v>1.2264456279546299E-2</c:v>
                </c:pt>
                <c:pt idx="128" formatCode="0.00E+00">
                  <c:v>6.1232339957367599E-17</c:v>
                </c:pt>
                <c:pt idx="129">
                  <c:v>-1.22644562795462E-2</c:v>
                </c:pt>
                <c:pt idx="130">
                  <c:v>-2.4484631157212298E-2</c:v>
                </c:pt>
                <c:pt idx="131">
                  <c:v>-3.6616536545471499E-2</c:v>
                </c:pt>
                <c:pt idx="132">
                  <c:v>-4.8616769203158598E-2</c:v>
                </c:pt>
                <c:pt idx="133">
                  <c:v>-6.04427987129567E-2</c:v>
                </c:pt>
                <c:pt idx="134">
                  <c:v>-7.2053250152445597E-2</c:v>
                </c:pt>
                <c:pt idx="135">
                  <c:v>-8.3408179737059399E-2</c:v>
                </c:pt>
                <c:pt idx="136">
                  <c:v>-9.4469341753391903E-2</c:v>
                </c:pt>
                <c:pt idx="137">
                  <c:v>-0.10520044515096801</c:v>
                </c:pt>
                <c:pt idx="138">
                  <c:v>-0.11556739821963501</c:v>
                </c:pt>
                <c:pt idx="139">
                  <c:v>-0.12553853984772101</c:v>
                </c:pt>
                <c:pt idx="140">
                  <c:v>-0.13508485593278599</c:v>
                </c:pt>
                <c:pt idx="141">
                  <c:v>-0.14418017960160101</c:v>
                </c:pt>
                <c:pt idx="142">
                  <c:v>-0.15280137398857699</c:v>
                </c:pt>
                <c:pt idx="143">
                  <c:v>-0.16092849642165799</c:v>
                </c:pt>
                <c:pt idx="144">
                  <c:v>-0.16854494297112199</c:v>
                </c:pt>
                <c:pt idx="145">
                  <c:v>-0.17563757242926101</c:v>
                </c:pt>
                <c:pt idx="146">
                  <c:v>-0.18219680890688</c:v>
                </c:pt>
                <c:pt idx="147">
                  <c:v>-0.18821672235529799</c:v>
                </c:pt>
                <c:pt idx="148">
                  <c:v>-0.19369508644939501</c:v>
                </c:pt>
                <c:pt idx="149">
                  <c:v>-0.19863341339752399</c:v>
                </c:pt>
                <c:pt idx="150">
                  <c:v>-0.20303696537704999</c:v>
                </c:pt>
                <c:pt idx="151">
                  <c:v>-0.20691474242913899</c:v>
                </c:pt>
                <c:pt idx="152">
                  <c:v>-0.210279446782517</c:v>
                </c:pt>
                <c:pt idx="153">
                  <c:v>-0.213147423712407</c:v>
                </c:pt>
                <c:pt idx="154">
                  <c:v>-0.21553857917700101</c:v>
                </c:pt>
                <c:pt idx="155">
                  <c:v>-0.21747627460893201</c:v>
                </c:pt>
                <c:pt idx="156">
                  <c:v>-0.21898719937240699</c:v>
                </c:pt>
                <c:pt idx="157">
                  <c:v>-0.22010122152730999</c:v>
                </c:pt>
                <c:pt idx="158">
                  <c:v>-0.22085121766890001</c:v>
                </c:pt>
                <c:pt idx="159">
                  <c:v>-0.22127288273498699</c:v>
                </c:pt>
                <c:pt idx="160">
                  <c:v>-0.22140452079103101</c:v>
                </c:pt>
                <c:pt idx="161">
                  <c:v>-0.22128681791673599</c:v>
                </c:pt>
                <c:pt idx="162">
                  <c:v>-0.22096259842483501</c:v>
                </c:pt>
                <c:pt idx="163">
                  <c:v>-0.22047656574322899</c:v>
                </c:pt>
                <c:pt idx="164">
                  <c:v>-0.21987502938489301</c:v>
                </c:pt>
                <c:pt idx="165">
                  <c:v>-0.219205619515498</c:v>
                </c:pt>
                <c:pt idx="166">
                  <c:v>-0.218516990705973</c:v>
                </c:pt>
                <c:pt idx="167">
                  <c:v>-0.217858516525853</c:v>
                </c:pt>
                <c:pt idx="168">
                  <c:v>-0.21727997669280499</c:v>
                </c:pt>
                <c:pt idx="169">
                  <c:v>-0.21683123854386199</c:v>
                </c:pt>
                <c:pt idx="170">
                  <c:v>-0.216561934634283</c:v>
                </c:pt>
                <c:pt idx="171">
                  <c:v>-0.21652113830046801</c:v>
                </c:pt>
                <c:pt idx="172">
                  <c:v>-0.21675703904361401</c:v>
                </c:pt>
                <c:pt idx="173">
                  <c:v>-0.217316619600879</c:v>
                </c:pt>
                <c:pt idx="174">
                  <c:v>-0.218245336570493</c:v>
                </c:pt>
                <c:pt idx="175">
                  <c:v>-0.21958680644654299</c:v>
                </c:pt>
                <c:pt idx="176">
                  <c:v>-0.221382498898157</c:v>
                </c:pt>
                <c:pt idx="177">
                  <c:v>-0.22367143909651399</c:v>
                </c:pt>
                <c:pt idx="178">
                  <c:v>-0.226489920851728</c:v>
                </c:pt>
                <c:pt idx="179">
                  <c:v>-0.22987123227043499</c:v>
                </c:pt>
                <c:pt idx="180">
                  <c:v>-0.233845395583929</c:v>
                </c:pt>
                <c:pt idx="181">
                  <c:v>-0.238438922726569</c:v>
                </c:pt>
                <c:pt idx="182">
                  <c:v>-0.243674588164945</c:v>
                </c:pt>
                <c:pt idx="183">
                  <c:v>-0.24957122039059201</c:v>
                </c:pt>
                <c:pt idx="184">
                  <c:v>-0.25614351339325098</c:v>
                </c:pt>
                <c:pt idx="185">
                  <c:v>-0.26340185932829602</c:v>
                </c:pt>
                <c:pt idx="186">
                  <c:v>-0.27135220348153399</c:v>
                </c:pt>
                <c:pt idx="187">
                  <c:v>-0.27999592251774902</c:v>
                </c:pt>
                <c:pt idx="188">
                  <c:v>-0.289329726876698</c:v>
                </c:pt>
                <c:pt idx="189">
                  <c:v>-0.29934558805241601</c:v>
                </c:pt>
                <c:pt idx="190">
                  <c:v>-0.31003069135939898</c:v>
                </c:pt>
                <c:pt idx="191">
                  <c:v>-0.32136741465313201</c:v>
                </c:pt>
                <c:pt idx="192">
                  <c:v>-0.33333333333333298</c:v>
                </c:pt>
                <c:pt idx="193">
                  <c:v>-0.345901251816841</c:v>
                </c:pt>
                <c:pt idx="194">
                  <c:v>-0.35903926152417898</c:v>
                </c:pt>
                <c:pt idx="195">
                  <c:v>-0.37271082528009702</c:v>
                </c:pt>
                <c:pt idx="196">
                  <c:v>-0.38687488788476199</c:v>
                </c:pt>
                <c:pt idx="197">
                  <c:v>-0.40148601246937998</c:v>
                </c:pt>
                <c:pt idx="198">
                  <c:v>-0.41649454210876502</c:v>
                </c:pt>
                <c:pt idx="199">
                  <c:v>-0.43184678602440701</c:v>
                </c:pt>
                <c:pt idx="200">
                  <c:v>-0.44748522957579601</c:v>
                </c:pt>
                <c:pt idx="201">
                  <c:v>-0.46334876710573297</c:v>
                </c:pt>
                <c:pt idx="202">
                  <c:v>-0.47937295657794399</c:v>
                </c:pt>
                <c:pt idx="203">
                  <c:v>-0.49549029482318002</c:v>
                </c:pt>
                <c:pt idx="204">
                  <c:v>-0.51163051209373001</c:v>
                </c:pt>
                <c:pt idx="205">
                  <c:v>-0.527720884516652</c:v>
                </c:pt>
                <c:pt idx="206">
                  <c:v>-0.543686562933551</c:v>
                </c:pt>
                <c:pt idx="207">
                  <c:v>-0.55945091652002199</c:v>
                </c:pt>
                <c:pt idx="208">
                  <c:v>-0.57493588949143104</c:v>
                </c:pt>
                <c:pt idx="209">
                  <c:v>-0.59006236912402299</c:v>
                </c:pt>
                <c:pt idx="210">
                  <c:v>-0.60475056325186205</c:v>
                </c:pt>
                <c:pt idx="211">
                  <c:v>-0.61892038534120097</c:v>
                </c:pt>
                <c:pt idx="212">
                  <c:v>-0.63249184519488699</c:v>
                </c:pt>
                <c:pt idx="213">
                  <c:v>-0.64538544330060399</c:v>
                </c:pt>
                <c:pt idx="214">
                  <c:v>-0.657522566808461</c:v>
                </c:pt>
                <c:pt idx="215">
                  <c:v>-0.66882588510558305</c:v>
                </c:pt>
                <c:pt idx="216">
                  <c:v>-0.679219742948448</c:v>
                </c:pt>
                <c:pt idx="217">
                  <c:v>-0.68863054911736299</c:v>
                </c:pt>
                <c:pt idx="218">
                  <c:v>-0.69698715857207805</c:v>
                </c:pt>
                <c:pt idx="219">
                  <c:v>-0.70422124611277004</c:v>
                </c:pt>
                <c:pt idx="220">
                  <c:v>-0.710267669586508</c:v>
                </c:pt>
                <c:pt idx="221">
                  <c:v>-0.71506482072562005</c:v>
                </c:pt>
                <c:pt idx="222">
                  <c:v>-0.71855496176093403</c:v>
                </c:pt>
                <c:pt idx="223">
                  <c:v>-0.72068454601932197</c:v>
                </c:pt>
                <c:pt idx="224">
                  <c:v>-0.72140452079103101</c:v>
                </c:pt>
                <c:pt idx="225">
                  <c:v>-0.720670610837574</c:v>
                </c:pt>
                <c:pt idx="226">
                  <c:v>-0.71844358100499905</c:v>
                </c:pt>
                <c:pt idx="227">
                  <c:v>-0.71468947650970105</c:v>
                </c:pt>
                <c:pt idx="228">
                  <c:v>-0.70937983957402295</c:v>
                </c:pt>
                <c:pt idx="229">
                  <c:v>-0.70249190120620497</c:v>
                </c:pt>
                <c:pt idx="230">
                  <c:v>-0.694008747043105</c:v>
                </c:pt>
                <c:pt idx="231">
                  <c:v>-0.68391945630391704</c:v>
                </c:pt>
                <c:pt idx="232">
                  <c:v>-0.67221921303816101</c:v>
                </c:pt>
                <c:pt idx="233">
                  <c:v>-0.65890938899086104</c:v>
                </c:pt>
                <c:pt idx="234">
                  <c:v>-0.64399759755122798</c:v>
                </c:pt>
                <c:pt idx="235">
                  <c:v>-0.62749771839766</c:v>
                </c:pt>
                <c:pt idx="236">
                  <c:v>-0.60942989260066804</c:v>
                </c:pt>
                <c:pt idx="237">
                  <c:v>-0.58982048809562104</c:v>
                </c:pt>
                <c:pt idx="238">
                  <c:v>-0.56870203558824906</c:v>
                </c:pt>
                <c:pt idx="239">
                  <c:v>-0.54611313510674098</c:v>
                </c:pt>
                <c:pt idx="240">
                  <c:v>-0.52209833356439606</c:v>
                </c:pt>
                <c:pt idx="241">
                  <c:v>-0.49670797384516702</c:v>
                </c:pt>
                <c:pt idx="242">
                  <c:v>-0.46999801607039898</c:v>
                </c:pt>
                <c:pt idx="243">
                  <c:v>-0.44202983184781802</c:v>
                </c:pt>
                <c:pt idx="244">
                  <c:v>-0.412869972442588</c:v>
                </c:pt>
                <c:pt idx="245">
                  <c:v>-0.38258991194433201</c:v>
                </c:pt>
                <c:pt idx="246">
                  <c:v>-0.35126576663263398</c:v>
                </c:pt>
                <c:pt idx="247">
                  <c:v>-0.31897799186610998</c:v>
                </c:pt>
                <c:pt idx="248">
                  <c:v>-0.28581105793593697</c:v>
                </c:pt>
                <c:pt idx="249">
                  <c:v>-0.25185310643316999</c:v>
                </c:pt>
                <c:pt idx="250">
                  <c:v>-0.21719558877967701</c:v>
                </c:pt>
                <c:pt idx="251">
                  <c:v>-0.18193288866458801</c:v>
                </c:pt>
                <c:pt idx="252">
                  <c:v>-0.14616193021122201</c:v>
                </c:pt>
                <c:pt idx="253">
                  <c:v>-0.10998177377315201</c:v>
                </c:pt>
                <c:pt idx="254" formatCode="0.00E+00">
                  <c:v>-7.3493201321993107E-2</c:v>
                </c:pt>
                <c:pt idx="255" formatCode="0.00E+00">
                  <c:v>-3.6798293443255602E-2</c:v>
                </c:pt>
                <c:pt idx="256" formatCode="0.00E+00">
                  <c:v>-3.67394039744205E-16</c:v>
                </c:pt>
                <c:pt idx="257">
                  <c:v>3.6798293443254797E-2</c:v>
                </c:pt>
                <c:pt idx="258">
                  <c:v>7.3493201321992399E-2</c:v>
                </c:pt>
                <c:pt idx="259">
                  <c:v>0.10998177377315101</c:v>
                </c:pt>
                <c:pt idx="260">
                  <c:v>0.14616193021122101</c:v>
                </c:pt>
                <c:pt idx="261">
                  <c:v>0.18193288866458701</c:v>
                </c:pt>
                <c:pt idx="262">
                  <c:v>0.21719558877967601</c:v>
                </c:pt>
                <c:pt idx="263">
                  <c:v>0.25185310643316899</c:v>
                </c:pt>
                <c:pt idx="264">
                  <c:v>0.28581105793593697</c:v>
                </c:pt>
                <c:pt idx="265">
                  <c:v>0.31897799186610898</c:v>
                </c:pt>
                <c:pt idx="266">
                  <c:v>0.35126576663263398</c:v>
                </c:pt>
                <c:pt idx="267">
                  <c:v>0.38258991194433201</c:v>
                </c:pt>
                <c:pt idx="268">
                  <c:v>0.412869972442587</c:v>
                </c:pt>
                <c:pt idx="269">
                  <c:v>0.44202983184781702</c:v>
                </c:pt>
                <c:pt idx="270">
                  <c:v>0.46999801607039898</c:v>
                </c:pt>
                <c:pt idx="271">
                  <c:v>0.49670797384516702</c:v>
                </c:pt>
                <c:pt idx="272">
                  <c:v>0.52209833356439606</c:v>
                </c:pt>
                <c:pt idx="273">
                  <c:v>0.54611313510673998</c:v>
                </c:pt>
                <c:pt idx="274">
                  <c:v>0.56870203558824906</c:v>
                </c:pt>
                <c:pt idx="275">
                  <c:v>0.58982048809562104</c:v>
                </c:pt>
                <c:pt idx="276">
                  <c:v>0.60942989260066704</c:v>
                </c:pt>
                <c:pt idx="277">
                  <c:v>0.62749771839766</c:v>
                </c:pt>
                <c:pt idx="278">
                  <c:v>0.64399759755122798</c:v>
                </c:pt>
                <c:pt idx="279">
                  <c:v>0.65890938899086005</c:v>
                </c:pt>
                <c:pt idx="280">
                  <c:v>0.67221921303816001</c:v>
                </c:pt>
                <c:pt idx="281">
                  <c:v>0.68391945630391704</c:v>
                </c:pt>
                <c:pt idx="282">
                  <c:v>0.694008747043105</c:v>
                </c:pt>
                <c:pt idx="283">
                  <c:v>0.70249190120620397</c:v>
                </c:pt>
                <c:pt idx="284">
                  <c:v>0.70937983957402295</c:v>
                </c:pt>
                <c:pt idx="285">
                  <c:v>0.71468947650970105</c:v>
                </c:pt>
                <c:pt idx="286">
                  <c:v>0.71844358100499905</c:v>
                </c:pt>
                <c:pt idx="287">
                  <c:v>0.720670610837574</c:v>
                </c:pt>
                <c:pt idx="288">
                  <c:v>0.72140452079103101</c:v>
                </c:pt>
                <c:pt idx="289">
                  <c:v>0.72068454601932197</c:v>
                </c:pt>
                <c:pt idx="290">
                  <c:v>0.71855496176093403</c:v>
                </c:pt>
                <c:pt idx="291">
                  <c:v>0.71506482072562005</c:v>
                </c:pt>
                <c:pt idx="292">
                  <c:v>0.710267669586508</c:v>
                </c:pt>
                <c:pt idx="293">
                  <c:v>0.70422124611277004</c:v>
                </c:pt>
                <c:pt idx="294">
                  <c:v>0.69698715857207805</c:v>
                </c:pt>
                <c:pt idx="295">
                  <c:v>0.68863054911736299</c:v>
                </c:pt>
                <c:pt idx="296">
                  <c:v>0.679219742948449</c:v>
                </c:pt>
                <c:pt idx="297">
                  <c:v>0.66882588510558305</c:v>
                </c:pt>
                <c:pt idx="298">
                  <c:v>0.657522566808461</c:v>
                </c:pt>
                <c:pt idx="299">
                  <c:v>0.64538544330060499</c:v>
                </c:pt>
                <c:pt idx="300">
                  <c:v>0.63249184519488699</c:v>
                </c:pt>
                <c:pt idx="301">
                  <c:v>0.61892038534120197</c:v>
                </c:pt>
                <c:pt idx="302">
                  <c:v>0.60475056325186105</c:v>
                </c:pt>
                <c:pt idx="303">
                  <c:v>0.59006236912402299</c:v>
                </c:pt>
                <c:pt idx="304">
                  <c:v>0.57493588949143204</c:v>
                </c:pt>
                <c:pt idx="305">
                  <c:v>0.55945091652002299</c:v>
                </c:pt>
                <c:pt idx="306">
                  <c:v>0.543686562933551</c:v>
                </c:pt>
                <c:pt idx="307">
                  <c:v>0.527720884516652</c:v>
                </c:pt>
                <c:pt idx="308">
                  <c:v>0.51163051209373001</c:v>
                </c:pt>
                <c:pt idx="309">
                  <c:v>0.49549029482318102</c:v>
                </c:pt>
                <c:pt idx="310">
                  <c:v>0.47937295657794499</c:v>
                </c:pt>
                <c:pt idx="311">
                  <c:v>0.46334876710573403</c:v>
                </c:pt>
                <c:pt idx="312">
                  <c:v>0.44748522957579701</c:v>
                </c:pt>
                <c:pt idx="313">
                  <c:v>0.43184678602440701</c:v>
                </c:pt>
                <c:pt idx="314">
                  <c:v>0.41649454210876502</c:v>
                </c:pt>
                <c:pt idx="315">
                  <c:v>0.40148601246938098</c:v>
                </c:pt>
                <c:pt idx="316">
                  <c:v>0.38687488788476199</c:v>
                </c:pt>
                <c:pt idx="317">
                  <c:v>0.37271082528009702</c:v>
                </c:pt>
                <c:pt idx="318">
                  <c:v>0.35903926152417898</c:v>
                </c:pt>
                <c:pt idx="319">
                  <c:v>0.345901251816841</c:v>
                </c:pt>
                <c:pt idx="320">
                  <c:v>0.33333333333333298</c:v>
                </c:pt>
                <c:pt idx="321">
                  <c:v>0.32136741465313201</c:v>
                </c:pt>
                <c:pt idx="322">
                  <c:v>0.31003069135939898</c:v>
                </c:pt>
                <c:pt idx="323">
                  <c:v>0.29934558805241601</c:v>
                </c:pt>
                <c:pt idx="324">
                  <c:v>0.289329726876698</c:v>
                </c:pt>
                <c:pt idx="325">
                  <c:v>0.27999592251774902</c:v>
                </c:pt>
                <c:pt idx="326">
                  <c:v>0.27135220348153399</c:v>
                </c:pt>
                <c:pt idx="327">
                  <c:v>0.26340185932829602</c:v>
                </c:pt>
                <c:pt idx="328">
                  <c:v>0.25614351339325198</c:v>
                </c:pt>
                <c:pt idx="329">
                  <c:v>0.24957122039059201</c:v>
                </c:pt>
                <c:pt idx="330">
                  <c:v>0.243674588164946</c:v>
                </c:pt>
                <c:pt idx="331">
                  <c:v>0.23843892272657</c:v>
                </c:pt>
                <c:pt idx="332">
                  <c:v>0.233845395583929</c:v>
                </c:pt>
                <c:pt idx="333">
                  <c:v>0.22987123227043499</c:v>
                </c:pt>
                <c:pt idx="334">
                  <c:v>0.226489920851728</c:v>
                </c:pt>
                <c:pt idx="335">
                  <c:v>0.22367143909651399</c:v>
                </c:pt>
                <c:pt idx="336">
                  <c:v>0.221382498898158</c:v>
                </c:pt>
                <c:pt idx="337">
                  <c:v>0.21958680644654299</c:v>
                </c:pt>
                <c:pt idx="338">
                  <c:v>0.218245336570493</c:v>
                </c:pt>
                <c:pt idx="339">
                  <c:v>0.217316619600879</c:v>
                </c:pt>
                <c:pt idx="340">
                  <c:v>0.21675703904361401</c:v>
                </c:pt>
                <c:pt idx="341">
                  <c:v>0.21652113830046901</c:v>
                </c:pt>
                <c:pt idx="342">
                  <c:v>0.216561934634283</c:v>
                </c:pt>
                <c:pt idx="343">
                  <c:v>0.21683123854386099</c:v>
                </c:pt>
                <c:pt idx="344">
                  <c:v>0.21727997669280499</c:v>
                </c:pt>
                <c:pt idx="345">
                  <c:v>0.217858516525852</c:v>
                </c:pt>
                <c:pt idx="346">
                  <c:v>0.218516990705973</c:v>
                </c:pt>
                <c:pt idx="347">
                  <c:v>0.219205619515498</c:v>
                </c:pt>
                <c:pt idx="348">
                  <c:v>0.21987502938489301</c:v>
                </c:pt>
                <c:pt idx="349">
                  <c:v>0.22047656574322899</c:v>
                </c:pt>
                <c:pt idx="350">
                  <c:v>0.22096259842483601</c:v>
                </c:pt>
                <c:pt idx="351">
                  <c:v>0.22128681791673599</c:v>
                </c:pt>
                <c:pt idx="352">
                  <c:v>0.22140452079103201</c:v>
                </c:pt>
                <c:pt idx="353">
                  <c:v>0.22127288273498799</c:v>
                </c:pt>
                <c:pt idx="354">
                  <c:v>0.22085121766890001</c:v>
                </c:pt>
                <c:pt idx="355">
                  <c:v>0.22010122152731099</c:v>
                </c:pt>
                <c:pt idx="356">
                  <c:v>0.21898719937240699</c:v>
                </c:pt>
                <c:pt idx="357">
                  <c:v>0.21747627460893201</c:v>
                </c:pt>
                <c:pt idx="358">
                  <c:v>0.21553857917700101</c:v>
                </c:pt>
                <c:pt idx="359">
                  <c:v>0.213147423712407</c:v>
                </c:pt>
                <c:pt idx="360">
                  <c:v>0.210279446782517</c:v>
                </c:pt>
                <c:pt idx="361">
                  <c:v>0.20691474242913899</c:v>
                </c:pt>
                <c:pt idx="362">
                  <c:v>0.20303696537704999</c:v>
                </c:pt>
                <c:pt idx="363">
                  <c:v>0.19863341339752399</c:v>
                </c:pt>
                <c:pt idx="364">
                  <c:v>0.19369508644939501</c:v>
                </c:pt>
                <c:pt idx="365">
                  <c:v>0.18821672235529899</c:v>
                </c:pt>
                <c:pt idx="366">
                  <c:v>0.18219680890688</c:v>
                </c:pt>
                <c:pt idx="367">
                  <c:v>0.17563757242926101</c:v>
                </c:pt>
                <c:pt idx="368">
                  <c:v>0.16854494297112199</c:v>
                </c:pt>
                <c:pt idx="369">
                  <c:v>0.16092849642165799</c:v>
                </c:pt>
                <c:pt idx="370">
                  <c:v>0.15280137398857699</c:v>
                </c:pt>
                <c:pt idx="371">
                  <c:v>0.14418017960160101</c:v>
                </c:pt>
                <c:pt idx="372">
                  <c:v>0.13508485593278699</c:v>
                </c:pt>
                <c:pt idx="373">
                  <c:v>0.12553853984772101</c:v>
                </c:pt>
                <c:pt idx="374">
                  <c:v>0.11556739821963501</c:v>
                </c:pt>
                <c:pt idx="375">
                  <c:v>0.10520044515096801</c:v>
                </c:pt>
                <c:pt idx="376">
                  <c:v>9.4469341753392402E-2</c:v>
                </c:pt>
                <c:pt idx="377">
                  <c:v>8.3408179737059898E-2</c:v>
                </c:pt>
                <c:pt idx="378">
                  <c:v>7.2053250152445805E-2</c:v>
                </c:pt>
                <c:pt idx="379">
                  <c:v>6.0442798712956901E-2</c:v>
                </c:pt>
                <c:pt idx="380">
                  <c:v>4.8616769203158598E-2</c:v>
                </c:pt>
                <c:pt idx="381">
                  <c:v>3.6616536545471402E-2</c:v>
                </c:pt>
                <c:pt idx="382">
                  <c:v>2.4484631157212802E-2</c:v>
                </c:pt>
                <c:pt idx="383">
                  <c:v>1.2264456279546501E-2</c:v>
                </c:pt>
                <c:pt idx="384" formatCode="0.00E+00">
                  <c:v>1.8369701987210299E-16</c:v>
                </c:pt>
                <c:pt idx="385">
                  <c:v>-1.22644562795461E-2</c:v>
                </c:pt>
                <c:pt idx="386">
                  <c:v>-2.44846311572125E-2</c:v>
                </c:pt>
                <c:pt idx="387">
                  <c:v>-3.6616536545471097E-2</c:v>
                </c:pt>
                <c:pt idx="388">
                  <c:v>-4.8616769203158203E-2</c:v>
                </c:pt>
                <c:pt idx="389">
                  <c:v>-6.0442798712956498E-2</c:v>
                </c:pt>
                <c:pt idx="390">
                  <c:v>-7.2053250152445403E-2</c:v>
                </c:pt>
                <c:pt idx="391">
                  <c:v>-8.3408179737059496E-2</c:v>
                </c:pt>
                <c:pt idx="392">
                  <c:v>-9.4469341753392097E-2</c:v>
                </c:pt>
                <c:pt idx="393">
                  <c:v>-0.10520044515096801</c:v>
                </c:pt>
                <c:pt idx="394">
                  <c:v>-0.11556739821963501</c:v>
                </c:pt>
                <c:pt idx="395">
                  <c:v>-0.12553853984772101</c:v>
                </c:pt>
                <c:pt idx="396">
                  <c:v>-0.13508485593278599</c:v>
                </c:pt>
                <c:pt idx="397">
                  <c:v>-0.14418017960160101</c:v>
                </c:pt>
                <c:pt idx="398">
                  <c:v>-0.15280137398857699</c:v>
                </c:pt>
                <c:pt idx="399">
                  <c:v>-0.16092849642165799</c:v>
                </c:pt>
                <c:pt idx="400">
                  <c:v>-0.16854494297112199</c:v>
                </c:pt>
                <c:pt idx="401">
                  <c:v>-0.17563757242926101</c:v>
                </c:pt>
                <c:pt idx="402">
                  <c:v>-0.18219680890688</c:v>
                </c:pt>
                <c:pt idx="403">
                  <c:v>-0.18821672235529799</c:v>
                </c:pt>
                <c:pt idx="404">
                  <c:v>-0.19369508644939501</c:v>
                </c:pt>
                <c:pt idx="405">
                  <c:v>-0.19863341339752399</c:v>
                </c:pt>
                <c:pt idx="406">
                  <c:v>-0.20303696537704999</c:v>
                </c:pt>
                <c:pt idx="407">
                  <c:v>-0.20691474242913899</c:v>
                </c:pt>
                <c:pt idx="408">
                  <c:v>-0.210279446782517</c:v>
                </c:pt>
                <c:pt idx="409">
                  <c:v>-0.213147423712407</c:v>
                </c:pt>
                <c:pt idx="410">
                  <c:v>-0.21553857917700101</c:v>
                </c:pt>
                <c:pt idx="411">
                  <c:v>-0.21747627460893201</c:v>
                </c:pt>
                <c:pt idx="412">
                  <c:v>-0.21898719937240699</c:v>
                </c:pt>
                <c:pt idx="413">
                  <c:v>-0.22010122152731099</c:v>
                </c:pt>
                <c:pt idx="414">
                  <c:v>-0.22085121766890001</c:v>
                </c:pt>
                <c:pt idx="415">
                  <c:v>-0.22127288273498799</c:v>
                </c:pt>
                <c:pt idx="416">
                  <c:v>-0.22140452079103201</c:v>
                </c:pt>
                <c:pt idx="417">
                  <c:v>-0.22128681791673599</c:v>
                </c:pt>
                <c:pt idx="418">
                  <c:v>-0.22096259842483601</c:v>
                </c:pt>
                <c:pt idx="419">
                  <c:v>-0.22047656574322899</c:v>
                </c:pt>
                <c:pt idx="420">
                  <c:v>-0.21987502938489301</c:v>
                </c:pt>
                <c:pt idx="421">
                  <c:v>-0.219205619515498</c:v>
                </c:pt>
                <c:pt idx="422">
                  <c:v>-0.218516990705973</c:v>
                </c:pt>
                <c:pt idx="423">
                  <c:v>-0.217858516525852</c:v>
                </c:pt>
                <c:pt idx="424">
                  <c:v>-0.21727997669280499</c:v>
                </c:pt>
                <c:pt idx="425">
                  <c:v>-0.21683123854386099</c:v>
                </c:pt>
                <c:pt idx="426">
                  <c:v>-0.216561934634283</c:v>
                </c:pt>
                <c:pt idx="427">
                  <c:v>-0.21652113830046901</c:v>
                </c:pt>
                <c:pt idx="428">
                  <c:v>-0.21675703904361401</c:v>
                </c:pt>
                <c:pt idx="429">
                  <c:v>-0.217316619600879</c:v>
                </c:pt>
                <c:pt idx="430">
                  <c:v>-0.218245336570493</c:v>
                </c:pt>
                <c:pt idx="431">
                  <c:v>-0.21958680644654299</c:v>
                </c:pt>
                <c:pt idx="432">
                  <c:v>-0.221382498898158</c:v>
                </c:pt>
                <c:pt idx="433">
                  <c:v>-0.22367143909651399</c:v>
                </c:pt>
                <c:pt idx="434">
                  <c:v>-0.226489920851728</c:v>
                </c:pt>
                <c:pt idx="435">
                  <c:v>-0.22987123227043499</c:v>
                </c:pt>
                <c:pt idx="436">
                  <c:v>-0.233845395583928</c:v>
                </c:pt>
                <c:pt idx="437">
                  <c:v>-0.238438922726569</c:v>
                </c:pt>
                <c:pt idx="438">
                  <c:v>-0.243674588164946</c:v>
                </c:pt>
                <c:pt idx="439">
                  <c:v>-0.24957122039059201</c:v>
                </c:pt>
                <c:pt idx="440">
                  <c:v>-0.25614351339325198</c:v>
                </c:pt>
                <c:pt idx="441">
                  <c:v>-0.26340185932829602</c:v>
                </c:pt>
                <c:pt idx="442">
                  <c:v>-0.27135220348153399</c:v>
                </c:pt>
                <c:pt idx="443">
                  <c:v>-0.27999592251774802</c:v>
                </c:pt>
                <c:pt idx="444">
                  <c:v>-0.289329726876698</c:v>
                </c:pt>
                <c:pt idx="445">
                  <c:v>-0.29934558805241601</c:v>
                </c:pt>
                <c:pt idx="446">
                  <c:v>-0.31003069135939898</c:v>
                </c:pt>
                <c:pt idx="447">
                  <c:v>-0.32136741465313101</c:v>
                </c:pt>
                <c:pt idx="448">
                  <c:v>-0.33333333333333298</c:v>
                </c:pt>
                <c:pt idx="449">
                  <c:v>-0.345901251816841</c:v>
                </c:pt>
                <c:pt idx="450">
                  <c:v>-0.35903926152417898</c:v>
                </c:pt>
                <c:pt idx="451">
                  <c:v>-0.37271082528009702</c:v>
                </c:pt>
                <c:pt idx="452">
                  <c:v>-0.38687488788476099</c:v>
                </c:pt>
                <c:pt idx="453">
                  <c:v>-0.40148601246937998</c:v>
                </c:pt>
                <c:pt idx="454">
                  <c:v>-0.41649454210876502</c:v>
                </c:pt>
                <c:pt idx="455">
                  <c:v>-0.43184678602440602</c:v>
                </c:pt>
                <c:pt idx="456">
                  <c:v>-0.44748522957579601</c:v>
                </c:pt>
                <c:pt idx="457">
                  <c:v>-0.46334876710573297</c:v>
                </c:pt>
                <c:pt idx="458">
                  <c:v>-0.47937295657794399</c:v>
                </c:pt>
                <c:pt idx="459">
                  <c:v>-0.49549029482318002</c:v>
                </c:pt>
                <c:pt idx="460">
                  <c:v>-0.511630512093731</c:v>
                </c:pt>
                <c:pt idx="461">
                  <c:v>-0.527720884516652</c:v>
                </c:pt>
                <c:pt idx="462">
                  <c:v>-0.54368656293355</c:v>
                </c:pt>
                <c:pt idx="463">
                  <c:v>-0.55945091652002199</c:v>
                </c:pt>
                <c:pt idx="464">
                  <c:v>-0.57493588949143104</c:v>
                </c:pt>
                <c:pt idx="465">
                  <c:v>-0.59006236912402199</c:v>
                </c:pt>
                <c:pt idx="466">
                  <c:v>-0.60475056325186105</c:v>
                </c:pt>
                <c:pt idx="467">
                  <c:v>-0.61892038534120097</c:v>
                </c:pt>
                <c:pt idx="468">
                  <c:v>-0.63249184519488599</c:v>
                </c:pt>
                <c:pt idx="469">
                  <c:v>-0.64538544330060399</c:v>
                </c:pt>
                <c:pt idx="470">
                  <c:v>-0.657522566808461</c:v>
                </c:pt>
                <c:pt idx="471">
                  <c:v>-0.66882588510558305</c:v>
                </c:pt>
                <c:pt idx="472">
                  <c:v>-0.679219742948449</c:v>
                </c:pt>
                <c:pt idx="473">
                  <c:v>-0.68863054911736299</c:v>
                </c:pt>
                <c:pt idx="474">
                  <c:v>-0.69698715857207705</c:v>
                </c:pt>
                <c:pt idx="475">
                  <c:v>-0.70422124611277004</c:v>
                </c:pt>
                <c:pt idx="476">
                  <c:v>-0.710267669586508</c:v>
                </c:pt>
                <c:pt idx="477">
                  <c:v>-0.71506482072562005</c:v>
                </c:pt>
                <c:pt idx="478">
                  <c:v>-0.71855496176093403</c:v>
                </c:pt>
                <c:pt idx="479">
                  <c:v>-0.72068454601932197</c:v>
                </c:pt>
                <c:pt idx="480">
                  <c:v>-0.72140452079103201</c:v>
                </c:pt>
                <c:pt idx="481">
                  <c:v>-0.720670610837574</c:v>
                </c:pt>
                <c:pt idx="482">
                  <c:v>-0.71844358100499905</c:v>
                </c:pt>
                <c:pt idx="483">
                  <c:v>-0.71468947650970105</c:v>
                </c:pt>
                <c:pt idx="484">
                  <c:v>-0.70937983957402295</c:v>
                </c:pt>
                <c:pt idx="485">
                  <c:v>-0.70249190120620397</c:v>
                </c:pt>
                <c:pt idx="486">
                  <c:v>-0.694008747043105</c:v>
                </c:pt>
                <c:pt idx="487">
                  <c:v>-0.68391945630391804</c:v>
                </c:pt>
                <c:pt idx="488">
                  <c:v>-0.67221921303816101</c:v>
                </c:pt>
                <c:pt idx="489">
                  <c:v>-0.65890938899086104</c:v>
                </c:pt>
                <c:pt idx="490">
                  <c:v>-0.64399759755122798</c:v>
                </c:pt>
                <c:pt idx="491">
                  <c:v>-0.62749771839766</c:v>
                </c:pt>
                <c:pt idx="492">
                  <c:v>-0.60942989260066804</c:v>
                </c:pt>
                <c:pt idx="493">
                  <c:v>-0.58982048809562104</c:v>
                </c:pt>
                <c:pt idx="494">
                  <c:v>-0.56870203558824906</c:v>
                </c:pt>
                <c:pt idx="495">
                  <c:v>-0.54611313510673998</c:v>
                </c:pt>
                <c:pt idx="496">
                  <c:v>-0.52209833356439705</c:v>
                </c:pt>
                <c:pt idx="497">
                  <c:v>-0.49670797384516802</c:v>
                </c:pt>
                <c:pt idx="498">
                  <c:v>-0.46999801607040098</c:v>
                </c:pt>
                <c:pt idx="499">
                  <c:v>-0.44202983184781802</c:v>
                </c:pt>
                <c:pt idx="500">
                  <c:v>-0.41286997244258899</c:v>
                </c:pt>
                <c:pt idx="501">
                  <c:v>-0.38258991194433301</c:v>
                </c:pt>
                <c:pt idx="502">
                  <c:v>-0.35126576663263398</c:v>
                </c:pt>
                <c:pt idx="503">
                  <c:v>-0.31897799186610998</c:v>
                </c:pt>
                <c:pt idx="504">
                  <c:v>-0.28581105793593597</c:v>
                </c:pt>
                <c:pt idx="505">
                  <c:v>-0.25185310643316999</c:v>
                </c:pt>
                <c:pt idx="506">
                  <c:v>-0.21719558877967601</c:v>
                </c:pt>
                <c:pt idx="507">
                  <c:v>-0.18193288866459001</c:v>
                </c:pt>
                <c:pt idx="508">
                  <c:v>-0.14616193021122301</c:v>
                </c:pt>
                <c:pt idx="509">
                  <c:v>-0.109981773773154</c:v>
                </c:pt>
                <c:pt idx="510">
                  <c:v>-7.3493201321993495E-2</c:v>
                </c:pt>
                <c:pt idx="511">
                  <c:v>-3.67982934432568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2E9-46D6-A338-A72934A7E2ED}"/>
            </c:ext>
          </c:extLst>
        </c:ser>
        <c:ser>
          <c:idx val="1"/>
          <c:order val="1"/>
          <c:tx>
            <c:strRef>
              <c:f>fs_gs!$G$1</c:f>
              <c:strCache>
                <c:ptCount val="1"/>
                <c:pt idx="0">
                  <c:v>gs10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G$2:$G$513</c:f>
              <c:numCache>
                <c:formatCode>General</c:formatCode>
                <c:ptCount val="512"/>
                <c:pt idx="0">
                  <c:v>0</c:v>
                </c:pt>
                <c:pt idx="1">
                  <c:v>0.122245051766194</c:v>
                </c:pt>
                <c:pt idx="2">
                  <c:v>0.24167207240237201</c:v>
                </c:pt>
                <c:pt idx="3">
                  <c:v>0.35557408704945898</c:v>
                </c:pt>
                <c:pt idx="4">
                  <c:v>0.46146103799555299</c:v>
                </c:pt>
                <c:pt idx="5">
                  <c:v>0.55715551864260804</c:v>
                </c:pt>
                <c:pt idx="6">
                  <c:v>0.64087396275082997</c:v>
                </c:pt>
                <c:pt idx="7">
                  <c:v>0.71128960732921398</c:v>
                </c:pt>
                <c:pt idx="8">
                  <c:v>0.76757446707356702</c:v>
                </c:pt>
                <c:pt idx="9">
                  <c:v>0.80941861237216794</c:v>
                </c:pt>
                <c:pt idx="10">
                  <c:v>0.837026175870206</c:v>
                </c:pt>
                <c:pt idx="11">
                  <c:v>0.85108866475094702</c:v>
                </c:pt>
                <c:pt idx="12">
                  <c:v>0.85273726692527996</c:v>
                </c:pt>
                <c:pt idx="13">
                  <c:v>0.84347685149469498</c:v>
                </c:pt>
                <c:pt idx="14">
                  <c:v>0.825105225154939</c:v>
                </c:pt>
                <c:pt idx="15">
                  <c:v>0.79962187312911903</c:v>
                </c:pt>
                <c:pt idx="16">
                  <c:v>0.76913085305134699</c:v>
                </c:pt>
                <c:pt idx="17">
                  <c:v>0.73574270274829301</c:v>
                </c:pt>
                <c:pt idx="18">
                  <c:v>0.70148016135137603</c:v>
                </c:pt>
                <c:pt idx="19">
                  <c:v>0.66819219460286905</c:v>
                </c:pt>
                <c:pt idx="20">
                  <c:v>0.63748027978228705</c:v>
                </c:pt>
                <c:pt idx="21">
                  <c:v>0.61064017551908401</c:v>
                </c:pt>
                <c:pt idx="22">
                  <c:v>0.58862151908003202</c:v>
                </c:pt>
                <c:pt idx="23">
                  <c:v>0.57200660836086603</c:v>
                </c:pt>
                <c:pt idx="24">
                  <c:v>0.56100869240734397</c:v>
                </c:pt>
                <c:pt idx="25">
                  <c:v>0.55548906921001995</c:v>
                </c:pt>
                <c:pt idx="26">
                  <c:v>0.55499132773565596</c:v>
                </c:pt>
                <c:pt idx="27">
                  <c:v>0.55879022324581196</c:v>
                </c:pt>
                <c:pt idx="28">
                  <c:v>0.56595198434378402</c:v>
                </c:pt>
                <c:pt idx="29">
                  <c:v>0.57540235088621805</c:v>
                </c:pt>
                <c:pt idx="30">
                  <c:v>0.58599835672631095</c:v>
                </c:pt>
                <c:pt idx="31">
                  <c:v>0.59659981079264102</c:v>
                </c:pt>
                <c:pt idx="32">
                  <c:v>0.60613659217735205</c:v>
                </c:pt>
                <c:pt idx="33">
                  <c:v>0.613668245321497</c:v>
                </c:pt>
                <c:pt idx="34">
                  <c:v>0.618432914361987</c:v>
                </c:pt>
                <c:pt idx="35">
                  <c:v>0.61988335591025601</c:v>
                </c:pt>
                <c:pt idx="36">
                  <c:v>0.61770857414566904</c:v>
                </c:pt>
                <c:pt idx="37">
                  <c:v>0.61184048337042596</c:v>
                </c:pt>
                <c:pt idx="38">
                  <c:v>0.60244587118931303</c:v>
                </c:pt>
                <c:pt idx="39">
                  <c:v>0.58990476107810996</c:v>
                </c:pt>
                <c:pt idx="40">
                  <c:v>0.57477701062949105</c:v>
                </c:pt>
                <c:pt idx="41">
                  <c:v>0.55775959160028199</c:v>
                </c:pt>
                <c:pt idx="42">
                  <c:v>0.53963744860428298</c:v>
                </c:pt>
                <c:pt idx="43">
                  <c:v>0.521231103305143</c:v>
                </c:pt>
                <c:pt idx="44">
                  <c:v>0.50334424954296897</c:v>
                </c:pt>
                <c:pt idx="45">
                  <c:v>0.48671447253061201</c:v>
                </c:pt>
                <c:pt idx="46">
                  <c:v>0.47196993365183798</c:v>
                </c:pt>
                <c:pt idx="47">
                  <c:v>0.459594413180762</c:v>
                </c:pt>
                <c:pt idx="48">
                  <c:v>0.44990252677878001</c:v>
                </c:pt>
                <c:pt idx="49">
                  <c:v>0.44302626499229503</c:v>
                </c:pt>
                <c:pt idx="50">
                  <c:v>0.43891328967442</c:v>
                </c:pt>
                <c:pt idx="51">
                  <c:v>0.437336700696146</c:v>
                </c:pt>
                <c:pt idx="52">
                  <c:v>0.437915303230132</c:v>
                </c:pt>
                <c:pt idx="53">
                  <c:v>0.44014279984236399</c:v>
                </c:pt>
                <c:pt idx="54">
                  <c:v>0.44342383673183899</c:v>
                </c:pt>
                <c:pt idx="55">
                  <c:v>0.44711447648779001</c:v>
                </c:pt>
                <c:pt idx="56">
                  <c:v>0.45056446867333899</c:v>
                </c:pt>
                <c:pt idx="57">
                  <c:v>0.45315865269973399</c:v>
                </c:pt>
                <c:pt idx="58">
                  <c:v>0.45435495314697799</c:v>
                </c:pt>
                <c:pt idx="59">
                  <c:v>0.45371670454369001</c:v>
                </c:pt>
                <c:pt idx="60">
                  <c:v>0.45093745044260097</c:v>
                </c:pt>
                <c:pt idx="61">
                  <c:v>0.44585687276813302</c:v>
                </c:pt>
                <c:pt idx="62">
                  <c:v>0.43846708856397798</c:v>
                </c:pt>
                <c:pt idx="63">
                  <c:v>0.42890916557729503</c:v>
                </c:pt>
                <c:pt idx="64">
                  <c:v>0.41746031746031698</c:v>
                </c:pt>
                <c:pt idx="65">
                  <c:v>0.40451280668177297</c:v>
                </c:pt>
                <c:pt idx="66">
                  <c:v>0.390546074723856</c:v>
                </c:pt>
                <c:pt idx="67">
                  <c:v>0.37609400625843598</c:v>
                </c:pt>
                <c:pt idx="68">
                  <c:v>0.36170949510727302</c:v>
                </c:pt>
                <c:pt idx="69">
                  <c:v>0.34792860134357001</c:v>
                </c:pt>
                <c:pt idx="70">
                  <c:v>0.33523656611088198</c:v>
                </c:pt>
                <c:pt idx="71">
                  <c:v>0.32403778776508202</c:v>
                </c:pt>
                <c:pt idx="72">
                  <c:v>0.31463157245108803</c:v>
                </c:pt>
                <c:pt idx="73">
                  <c:v>0.30719507448324801</c:v>
                </c:pt>
                <c:pt idx="74">
                  <c:v>0.30177436342998998</c:v>
                </c:pt>
                <c:pt idx="75">
                  <c:v>0.29828402666010301</c:v>
                </c:pt>
                <c:pt idx="76">
                  <c:v>0.29651517189431997</c:v>
                </c:pt>
                <c:pt idx="77">
                  <c:v>0.296151168079336</c:v>
                </c:pt>
                <c:pt idx="78">
                  <c:v>0.29678998707309501</c:v>
                </c:pt>
                <c:pt idx="79">
                  <c:v>0.29797161199473299</c:v>
                </c:pt>
                <c:pt idx="80">
                  <c:v>0.299208684106403</c:v>
                </c:pt>
                <c:pt idx="81">
                  <c:v>0.300018385503937</c:v>
                </c:pt>
                <c:pt idx="82">
                  <c:v>0.29995350879452898</c:v>
                </c:pt>
                <c:pt idx="83">
                  <c:v>0.29863074831770497</c:v>
                </c:pt>
                <c:pt idx="84">
                  <c:v>0.29575445324216898</c:v>
                </c:pt>
                <c:pt idx="85">
                  <c:v>0.29113439644538502</c:v>
                </c:pt>
                <c:pt idx="86">
                  <c:v>0.28469651333303198</c:v>
                </c:pt>
                <c:pt idx="87">
                  <c:v>0.27648602542862799</c:v>
                </c:pt>
                <c:pt idx="88">
                  <c:v>0.26666285496784198</c:v>
                </c:pt>
                <c:pt idx="89">
                  <c:v>0.25548972762151301</c:v>
                </c:pt>
                <c:pt idx="90">
                  <c:v>0.24331382000851701</c:v>
                </c:pt>
                <c:pt idx="91">
                  <c:v>0.23054320832844</c:v>
                </c:pt>
                <c:pt idx="92">
                  <c:v>0.217619689802138</c:v>
                </c:pt>
                <c:pt idx="93">
                  <c:v>0.20498976076577499</c:v>
                </c:pt>
                <c:pt idx="94">
                  <c:v>0.193075632004817</c:v>
                </c:pt>
                <c:pt idx="95">
                  <c:v>0.18224813839062701</c:v>
                </c:pt>
                <c:pt idx="96">
                  <c:v>0.17280325884401801</c:v>
                </c:pt>
                <c:pt idx="97">
                  <c:v>0.164943714201023</c:v>
                </c:pt>
                <c:pt idx="98">
                  <c:v>0.15876677145234899</c:v>
                </c:pt>
                <c:pt idx="99">
                  <c:v>0.154258975369407</c:v>
                </c:pt>
                <c:pt idx="100">
                  <c:v>0.15129807911434501</c:v>
                </c:pt>
                <c:pt idx="101">
                  <c:v>0.14966198286646301</c:v>
                </c:pt>
                <c:pt idx="102">
                  <c:v>0.14904404317288</c:v>
                </c:pt>
                <c:pt idx="103">
                  <c:v>0.14907371377240899</c:v>
                </c:pt>
                <c:pt idx="104">
                  <c:v>0.149341146152421</c:v>
                </c:pt>
                <c:pt idx="105">
                  <c:v>0.149424135608651</c:v>
                </c:pt>
                <c:pt idx="106">
                  <c:v>0.148915660785329</c:v>
                </c:pt>
                <c:pt idx="107">
                  <c:v>0.14745023956078501</c:v>
                </c:pt>
                <c:pt idx="108">
                  <c:v>0.144727412522479</c:v>
                </c:pt>
                <c:pt idx="109">
                  <c:v>0.14053086077875801</c:v>
                </c:pt>
                <c:pt idx="110">
                  <c:v>0.13474195438372399</c:v>
                </c:pt>
                <c:pt idx="111">
                  <c:v>0.12734689223940199</c:v>
                </c:pt>
                <c:pt idx="112">
                  <c:v>0.11843701037897</c:v>
                </c:pt>
                <c:pt idx="113">
                  <c:v>0.10820227629142599</c:v>
                </c:pt>
                <c:pt idx="114">
                  <c:v>9.6918424260726194E-2</c:v>
                </c:pt>
                <c:pt idx="115">
                  <c:v>8.4928592756881194E-2</c:v>
                </c:pt>
                <c:pt idx="116">
                  <c:v>7.2620674037187694E-2</c:v>
                </c:pt>
                <c:pt idx="117">
                  <c:v>6.0401856318872398E-2</c:v>
                </c:pt>
                <c:pt idx="118">
                  <c:v>4.8672013289263197E-2</c:v>
                </c:pt>
                <c:pt idx="119">
                  <c:v>3.7797663585450898E-2</c:v>
                </c:pt>
                <c:pt idx="120">
                  <c:v>2.80881802580429E-2</c:v>
                </c:pt>
                <c:pt idx="121">
                  <c:v>1.9775780211932201E-2</c:v>
                </c:pt>
                <c:pt idx="122">
                  <c:v>1.3000576077112099E-2</c:v>
                </c:pt>
                <c:pt idx="123">
                  <c:v>7.8016439538543996E-3</c:v>
                </c:pt>
                <c:pt idx="124">
                  <c:v>4.1146711810432102E-3</c:v>
                </c:pt>
                <c:pt idx="125">
                  <c:v>1.7763236576298501E-3</c:v>
                </c:pt>
                <c:pt idx="126" formatCode="0.00E+00">
                  <c:v>5.3503946291378105E-4</c:v>
                </c:pt>
                <c:pt idx="127" formatCode="0.00E+00">
                  <c:v>6.7542201859506796E-5</c:v>
                </c:pt>
                <c:pt idx="128">
                  <c:v>0</c:v>
                </c:pt>
                <c:pt idx="129" formatCode="0.00E+00">
                  <c:v>-6.7542201859506796E-5</c:v>
                </c:pt>
                <c:pt idx="130" formatCode="0.00E+00">
                  <c:v>-5.3503946291376999E-4</c:v>
                </c:pt>
                <c:pt idx="131">
                  <c:v>-1.7763236576298501E-3</c:v>
                </c:pt>
                <c:pt idx="132">
                  <c:v>-4.1146711810431296E-3</c:v>
                </c:pt>
                <c:pt idx="133">
                  <c:v>-7.8016439538543597E-3</c:v>
                </c:pt>
                <c:pt idx="134">
                  <c:v>-1.3000576077112099E-2</c:v>
                </c:pt>
                <c:pt idx="135">
                  <c:v>-1.9775780211932201E-2</c:v>
                </c:pt>
                <c:pt idx="136">
                  <c:v>-2.80881802580428E-2</c:v>
                </c:pt>
                <c:pt idx="137">
                  <c:v>-3.77976635854506E-2</c:v>
                </c:pt>
                <c:pt idx="138">
                  <c:v>-4.8672013289263301E-2</c:v>
                </c:pt>
                <c:pt idx="139">
                  <c:v>-6.04018563188723E-2</c:v>
                </c:pt>
                <c:pt idx="140">
                  <c:v>-7.2620674037187305E-2</c:v>
                </c:pt>
                <c:pt idx="141">
                  <c:v>-8.4928592756881194E-2</c:v>
                </c:pt>
                <c:pt idx="142">
                  <c:v>-9.6918424260726194E-2</c:v>
                </c:pt>
                <c:pt idx="143">
                  <c:v>-0.10820227629142599</c:v>
                </c:pt>
                <c:pt idx="144">
                  <c:v>-0.11843701037897</c:v>
                </c:pt>
                <c:pt idx="145">
                  <c:v>-0.12734689223940099</c:v>
                </c:pt>
                <c:pt idx="146">
                  <c:v>-0.13474195438372399</c:v>
                </c:pt>
                <c:pt idx="147">
                  <c:v>-0.14053086077875801</c:v>
                </c:pt>
                <c:pt idx="148">
                  <c:v>-0.144727412522479</c:v>
                </c:pt>
                <c:pt idx="149">
                  <c:v>-0.14745023956078501</c:v>
                </c:pt>
                <c:pt idx="150">
                  <c:v>-0.148915660785329</c:v>
                </c:pt>
                <c:pt idx="151">
                  <c:v>-0.149424135608652</c:v>
                </c:pt>
                <c:pt idx="152">
                  <c:v>-0.149341146152421</c:v>
                </c:pt>
                <c:pt idx="153">
                  <c:v>-0.14907371377240899</c:v>
                </c:pt>
                <c:pt idx="154">
                  <c:v>-0.14904404317288</c:v>
                </c:pt>
                <c:pt idx="155">
                  <c:v>-0.14966198286646301</c:v>
                </c:pt>
                <c:pt idx="156">
                  <c:v>-0.15129807911434501</c:v>
                </c:pt>
                <c:pt idx="157">
                  <c:v>-0.154258975369407</c:v>
                </c:pt>
                <c:pt idx="158">
                  <c:v>-0.15876677145234899</c:v>
                </c:pt>
                <c:pt idx="159">
                  <c:v>-0.164943714201023</c:v>
                </c:pt>
                <c:pt idx="160">
                  <c:v>-0.17280325884401801</c:v>
                </c:pt>
                <c:pt idx="161">
                  <c:v>-0.18224813839062701</c:v>
                </c:pt>
                <c:pt idx="162">
                  <c:v>-0.193075632004817</c:v>
                </c:pt>
                <c:pt idx="163">
                  <c:v>-0.20498976076577499</c:v>
                </c:pt>
                <c:pt idx="164">
                  <c:v>-0.217619689802138</c:v>
                </c:pt>
                <c:pt idx="165">
                  <c:v>-0.230543208328439</c:v>
                </c:pt>
                <c:pt idx="166">
                  <c:v>-0.24331382000851701</c:v>
                </c:pt>
                <c:pt idx="167">
                  <c:v>-0.25548972762151301</c:v>
                </c:pt>
                <c:pt idx="168">
                  <c:v>-0.26666285496784098</c:v>
                </c:pt>
                <c:pt idx="169">
                  <c:v>-0.27648602542862799</c:v>
                </c:pt>
                <c:pt idx="170">
                  <c:v>-0.28469651333303098</c:v>
                </c:pt>
                <c:pt idx="171">
                  <c:v>-0.29113439644538502</c:v>
                </c:pt>
                <c:pt idx="172">
                  <c:v>-0.29575445324216798</c:v>
                </c:pt>
                <c:pt idx="173">
                  <c:v>-0.29863074831770497</c:v>
                </c:pt>
                <c:pt idx="174">
                  <c:v>-0.29995350879452898</c:v>
                </c:pt>
                <c:pt idx="175">
                  <c:v>-0.300018385503937</c:v>
                </c:pt>
                <c:pt idx="176">
                  <c:v>-0.299208684106403</c:v>
                </c:pt>
                <c:pt idx="177">
                  <c:v>-0.29797161199473399</c:v>
                </c:pt>
                <c:pt idx="178">
                  <c:v>-0.29678998707309501</c:v>
                </c:pt>
                <c:pt idx="179">
                  <c:v>-0.296151168079336</c:v>
                </c:pt>
                <c:pt idx="180">
                  <c:v>-0.29651517189431997</c:v>
                </c:pt>
                <c:pt idx="181">
                  <c:v>-0.29828402666010301</c:v>
                </c:pt>
                <c:pt idx="182">
                  <c:v>-0.30177436342998998</c:v>
                </c:pt>
                <c:pt idx="183">
                  <c:v>-0.30719507448324801</c:v>
                </c:pt>
                <c:pt idx="184">
                  <c:v>-0.31463157245108803</c:v>
                </c:pt>
                <c:pt idx="185">
                  <c:v>-0.32403778776508202</c:v>
                </c:pt>
                <c:pt idx="186">
                  <c:v>-0.33523656611088198</c:v>
                </c:pt>
                <c:pt idx="187">
                  <c:v>-0.34792860134357001</c:v>
                </c:pt>
                <c:pt idx="188">
                  <c:v>-0.36170949510727302</c:v>
                </c:pt>
                <c:pt idx="189">
                  <c:v>-0.37609400625843598</c:v>
                </c:pt>
                <c:pt idx="190">
                  <c:v>-0.390546074723856</c:v>
                </c:pt>
                <c:pt idx="191">
                  <c:v>-0.40451280668177197</c:v>
                </c:pt>
                <c:pt idx="192">
                  <c:v>-0.41746031746031698</c:v>
                </c:pt>
                <c:pt idx="193">
                  <c:v>-0.42890916557729503</c:v>
                </c:pt>
                <c:pt idx="194">
                  <c:v>-0.43846708856397798</c:v>
                </c:pt>
                <c:pt idx="195">
                  <c:v>-0.44585687276813302</c:v>
                </c:pt>
                <c:pt idx="196">
                  <c:v>-0.45093745044260197</c:v>
                </c:pt>
                <c:pt idx="197">
                  <c:v>-0.45371670454369001</c:v>
                </c:pt>
                <c:pt idx="198">
                  <c:v>-0.45435495314697699</c:v>
                </c:pt>
                <c:pt idx="199">
                  <c:v>-0.45315865269973399</c:v>
                </c:pt>
                <c:pt idx="200">
                  <c:v>-0.45056446867333899</c:v>
                </c:pt>
                <c:pt idx="201">
                  <c:v>-0.44711447648779001</c:v>
                </c:pt>
                <c:pt idx="202">
                  <c:v>-0.44342383673183899</c:v>
                </c:pt>
                <c:pt idx="203">
                  <c:v>-0.44014279984236399</c:v>
                </c:pt>
                <c:pt idx="204">
                  <c:v>-0.437915303230132</c:v>
                </c:pt>
                <c:pt idx="205">
                  <c:v>-0.437336700696146</c:v>
                </c:pt>
                <c:pt idx="206">
                  <c:v>-0.43891328967442</c:v>
                </c:pt>
                <c:pt idx="207">
                  <c:v>-0.44302626499229503</c:v>
                </c:pt>
                <c:pt idx="208">
                  <c:v>-0.44990252677878101</c:v>
                </c:pt>
                <c:pt idx="209">
                  <c:v>-0.459594413180762</c:v>
                </c:pt>
                <c:pt idx="210">
                  <c:v>-0.47196993365183798</c:v>
                </c:pt>
                <c:pt idx="211">
                  <c:v>-0.48671447253061201</c:v>
                </c:pt>
                <c:pt idx="212">
                  <c:v>-0.50334424954296897</c:v>
                </c:pt>
                <c:pt idx="213">
                  <c:v>-0.521231103305143</c:v>
                </c:pt>
                <c:pt idx="214">
                  <c:v>-0.53963744860428298</c:v>
                </c:pt>
                <c:pt idx="215">
                  <c:v>-0.55775959160028099</c:v>
                </c:pt>
                <c:pt idx="216">
                  <c:v>-0.57477701062949005</c:v>
                </c:pt>
                <c:pt idx="217">
                  <c:v>-0.58990476107810996</c:v>
                </c:pt>
                <c:pt idx="218">
                  <c:v>-0.60244587118931303</c:v>
                </c:pt>
                <c:pt idx="219">
                  <c:v>-0.61184048337042596</c:v>
                </c:pt>
                <c:pt idx="220">
                  <c:v>-0.61770857414566804</c:v>
                </c:pt>
                <c:pt idx="221">
                  <c:v>-0.61988335591025501</c:v>
                </c:pt>
                <c:pt idx="222">
                  <c:v>-0.618432914361987</c:v>
                </c:pt>
                <c:pt idx="223">
                  <c:v>-0.613668245321497</c:v>
                </c:pt>
                <c:pt idx="224">
                  <c:v>-0.60613659217735205</c:v>
                </c:pt>
                <c:pt idx="225">
                  <c:v>-0.59659981079264202</c:v>
                </c:pt>
                <c:pt idx="226">
                  <c:v>-0.58599835672631095</c:v>
                </c:pt>
                <c:pt idx="227">
                  <c:v>-0.57540235088621805</c:v>
                </c:pt>
                <c:pt idx="228">
                  <c:v>-0.56595198434378402</c:v>
                </c:pt>
                <c:pt idx="229">
                  <c:v>-0.55879022324581196</c:v>
                </c:pt>
                <c:pt idx="230">
                  <c:v>-0.55499132773565596</c:v>
                </c:pt>
                <c:pt idx="231">
                  <c:v>-0.55548906921001995</c:v>
                </c:pt>
                <c:pt idx="232">
                  <c:v>-0.56100869240734397</c:v>
                </c:pt>
                <c:pt idx="233">
                  <c:v>-0.57200660836086603</c:v>
                </c:pt>
                <c:pt idx="234">
                  <c:v>-0.58862151908003102</c:v>
                </c:pt>
                <c:pt idx="235">
                  <c:v>-0.61064017551908401</c:v>
                </c:pt>
                <c:pt idx="236">
                  <c:v>-0.63748027978228705</c:v>
                </c:pt>
                <c:pt idx="237">
                  <c:v>-0.66819219460286805</c:v>
                </c:pt>
                <c:pt idx="238">
                  <c:v>-0.70148016135137603</c:v>
                </c:pt>
                <c:pt idx="239">
                  <c:v>-0.73574270274829301</c:v>
                </c:pt>
                <c:pt idx="240">
                  <c:v>-0.76913085305134699</c:v>
                </c:pt>
                <c:pt idx="241">
                  <c:v>-0.79962187312911803</c:v>
                </c:pt>
                <c:pt idx="242">
                  <c:v>-0.825105225154938</c:v>
                </c:pt>
                <c:pt idx="243">
                  <c:v>-0.84347685149469498</c:v>
                </c:pt>
                <c:pt idx="244">
                  <c:v>-0.85273726692527996</c:v>
                </c:pt>
                <c:pt idx="245">
                  <c:v>-0.85108866475094702</c:v>
                </c:pt>
                <c:pt idx="246">
                  <c:v>-0.837026175870206</c:v>
                </c:pt>
                <c:pt idx="247">
                  <c:v>-0.80941861237216794</c:v>
                </c:pt>
                <c:pt idx="248">
                  <c:v>-0.76757446707356802</c:v>
                </c:pt>
                <c:pt idx="249">
                  <c:v>-0.71128960732921498</c:v>
                </c:pt>
                <c:pt idx="250">
                  <c:v>-0.64087396275083197</c:v>
                </c:pt>
                <c:pt idx="251">
                  <c:v>-0.55715551864260904</c:v>
                </c:pt>
                <c:pt idx="252">
                  <c:v>-0.46146103799555299</c:v>
                </c:pt>
                <c:pt idx="253" formatCode="0.00E+00">
                  <c:v>-0.35557408704945798</c:v>
                </c:pt>
                <c:pt idx="254" formatCode="0.00E+00">
                  <c:v>-0.24167207240237301</c:v>
                </c:pt>
                <c:pt idx="255" formatCode="0.00E+00">
                  <c:v>-0.122245051766195</c:v>
                </c:pt>
                <c:pt idx="256" formatCode="0.00E+00">
                  <c:v>-1.2246467991473499E-15</c:v>
                </c:pt>
                <c:pt idx="257">
                  <c:v>0.12224505176619301</c:v>
                </c:pt>
                <c:pt idx="258">
                  <c:v>0.24167207240237101</c:v>
                </c:pt>
                <c:pt idx="259">
                  <c:v>0.35557408704945598</c:v>
                </c:pt>
                <c:pt idx="260">
                  <c:v>0.46146103799555099</c:v>
                </c:pt>
                <c:pt idx="261">
                  <c:v>0.55715551864260704</c:v>
                </c:pt>
                <c:pt idx="262">
                  <c:v>0.64087396275082997</c:v>
                </c:pt>
                <c:pt idx="263">
                  <c:v>0.71128960732921398</c:v>
                </c:pt>
                <c:pt idx="264">
                  <c:v>0.76757446707356802</c:v>
                </c:pt>
                <c:pt idx="265">
                  <c:v>0.80941861237216695</c:v>
                </c:pt>
                <c:pt idx="266">
                  <c:v>0.837026175870206</c:v>
                </c:pt>
                <c:pt idx="267">
                  <c:v>0.85108866475094702</c:v>
                </c:pt>
                <c:pt idx="268">
                  <c:v>0.85273726692527996</c:v>
                </c:pt>
                <c:pt idx="269">
                  <c:v>0.84347685149469598</c:v>
                </c:pt>
                <c:pt idx="270">
                  <c:v>0.825105225154939</c:v>
                </c:pt>
                <c:pt idx="271">
                  <c:v>0.79962187312911903</c:v>
                </c:pt>
                <c:pt idx="272">
                  <c:v>0.76913085305134798</c:v>
                </c:pt>
                <c:pt idx="273">
                  <c:v>0.73574270274829301</c:v>
                </c:pt>
                <c:pt idx="274">
                  <c:v>0.70148016135137703</c:v>
                </c:pt>
                <c:pt idx="275">
                  <c:v>0.66819219460286905</c:v>
                </c:pt>
                <c:pt idx="276">
                  <c:v>0.63748027978228705</c:v>
                </c:pt>
                <c:pt idx="277">
                  <c:v>0.61064017551908401</c:v>
                </c:pt>
                <c:pt idx="278">
                  <c:v>0.58862151908003202</c:v>
                </c:pt>
                <c:pt idx="279">
                  <c:v>0.57200660836086603</c:v>
                </c:pt>
                <c:pt idx="280">
                  <c:v>0.56100869240734397</c:v>
                </c:pt>
                <c:pt idx="281">
                  <c:v>0.55548906921001995</c:v>
                </c:pt>
                <c:pt idx="282">
                  <c:v>0.55499132773565596</c:v>
                </c:pt>
                <c:pt idx="283">
                  <c:v>0.55879022324581196</c:v>
                </c:pt>
                <c:pt idx="284">
                  <c:v>0.56595198434378402</c:v>
                </c:pt>
                <c:pt idx="285">
                  <c:v>0.57540235088621805</c:v>
                </c:pt>
                <c:pt idx="286">
                  <c:v>0.58599835672631095</c:v>
                </c:pt>
                <c:pt idx="287">
                  <c:v>0.59659981079264102</c:v>
                </c:pt>
                <c:pt idx="288">
                  <c:v>0.60613659217735205</c:v>
                </c:pt>
                <c:pt idx="289">
                  <c:v>0.613668245321497</c:v>
                </c:pt>
                <c:pt idx="290">
                  <c:v>0.618432914361987</c:v>
                </c:pt>
                <c:pt idx="291">
                  <c:v>0.61988335591025601</c:v>
                </c:pt>
                <c:pt idx="292">
                  <c:v>0.61770857414566804</c:v>
                </c:pt>
                <c:pt idx="293">
                  <c:v>0.61184048337042596</c:v>
                </c:pt>
                <c:pt idx="294">
                  <c:v>0.60244587118931303</c:v>
                </c:pt>
                <c:pt idx="295">
                  <c:v>0.58990476107810996</c:v>
                </c:pt>
                <c:pt idx="296">
                  <c:v>0.57477701062949105</c:v>
                </c:pt>
                <c:pt idx="297">
                  <c:v>0.55775959160028199</c:v>
                </c:pt>
                <c:pt idx="298">
                  <c:v>0.53963744860428298</c:v>
                </c:pt>
                <c:pt idx="299">
                  <c:v>0.521231103305143</c:v>
                </c:pt>
                <c:pt idx="300">
                  <c:v>0.50334424954296997</c:v>
                </c:pt>
                <c:pt idx="301">
                  <c:v>0.48671447253061201</c:v>
                </c:pt>
                <c:pt idx="302">
                  <c:v>0.47196993365183798</c:v>
                </c:pt>
                <c:pt idx="303">
                  <c:v>0.459594413180762</c:v>
                </c:pt>
                <c:pt idx="304">
                  <c:v>0.44990252677878101</c:v>
                </c:pt>
                <c:pt idx="305">
                  <c:v>0.44302626499229603</c:v>
                </c:pt>
                <c:pt idx="306">
                  <c:v>0.43891328967442</c:v>
                </c:pt>
                <c:pt idx="307">
                  <c:v>0.437336700696145</c:v>
                </c:pt>
                <c:pt idx="308">
                  <c:v>0.437915303230133</c:v>
                </c:pt>
                <c:pt idx="309">
                  <c:v>0.44014279984236498</c:v>
                </c:pt>
                <c:pt idx="310">
                  <c:v>0.44342383673183899</c:v>
                </c:pt>
                <c:pt idx="311">
                  <c:v>0.44711447648779001</c:v>
                </c:pt>
                <c:pt idx="312">
                  <c:v>0.45056446867333899</c:v>
                </c:pt>
                <c:pt idx="313">
                  <c:v>0.45315865269973299</c:v>
                </c:pt>
                <c:pt idx="314">
                  <c:v>0.45435495314697799</c:v>
                </c:pt>
                <c:pt idx="315">
                  <c:v>0.45371670454369001</c:v>
                </c:pt>
                <c:pt idx="316">
                  <c:v>0.45093745044260197</c:v>
                </c:pt>
                <c:pt idx="317">
                  <c:v>0.44585687276813402</c:v>
                </c:pt>
                <c:pt idx="318">
                  <c:v>0.43846708856397898</c:v>
                </c:pt>
                <c:pt idx="319">
                  <c:v>0.42890916557729503</c:v>
                </c:pt>
                <c:pt idx="320">
                  <c:v>0.41746031746031698</c:v>
                </c:pt>
                <c:pt idx="321">
                  <c:v>0.40451280668177297</c:v>
                </c:pt>
                <c:pt idx="322">
                  <c:v>0.390546074723856</c:v>
                </c:pt>
                <c:pt idx="323">
                  <c:v>0.37609400625843697</c:v>
                </c:pt>
                <c:pt idx="324">
                  <c:v>0.36170949510727401</c:v>
                </c:pt>
                <c:pt idx="325">
                  <c:v>0.34792860134357001</c:v>
                </c:pt>
                <c:pt idx="326">
                  <c:v>0.33523656611088198</c:v>
                </c:pt>
                <c:pt idx="327">
                  <c:v>0.32403778776508202</c:v>
                </c:pt>
                <c:pt idx="328">
                  <c:v>0.31463157245108903</c:v>
                </c:pt>
                <c:pt idx="329">
                  <c:v>0.30719507448324801</c:v>
                </c:pt>
                <c:pt idx="330">
                  <c:v>0.30177436342999098</c:v>
                </c:pt>
                <c:pt idx="331">
                  <c:v>0.29828402666010301</c:v>
                </c:pt>
                <c:pt idx="332">
                  <c:v>0.29651517189431997</c:v>
                </c:pt>
                <c:pt idx="333">
                  <c:v>0.296151168079336</c:v>
                </c:pt>
                <c:pt idx="334">
                  <c:v>0.29678998707309501</c:v>
                </c:pt>
                <c:pt idx="335">
                  <c:v>0.29797161199473399</c:v>
                </c:pt>
                <c:pt idx="336">
                  <c:v>0.299208684106403</c:v>
                </c:pt>
                <c:pt idx="337">
                  <c:v>0.300018385503937</c:v>
                </c:pt>
                <c:pt idx="338">
                  <c:v>0.29995350879452798</c:v>
                </c:pt>
                <c:pt idx="339">
                  <c:v>0.29863074831770597</c:v>
                </c:pt>
                <c:pt idx="340">
                  <c:v>0.29575445324216898</c:v>
                </c:pt>
                <c:pt idx="341">
                  <c:v>0.29113439644538702</c:v>
                </c:pt>
                <c:pt idx="342">
                  <c:v>0.28469651333303198</c:v>
                </c:pt>
                <c:pt idx="343">
                  <c:v>0.27648602542862599</c:v>
                </c:pt>
                <c:pt idx="344">
                  <c:v>0.26666285496784198</c:v>
                </c:pt>
                <c:pt idx="345">
                  <c:v>0.25548972762151301</c:v>
                </c:pt>
                <c:pt idx="346">
                  <c:v>0.24331382000851701</c:v>
                </c:pt>
                <c:pt idx="347">
                  <c:v>0.23054320832844</c:v>
                </c:pt>
                <c:pt idx="348">
                  <c:v>0.217619689802138</c:v>
                </c:pt>
                <c:pt idx="349">
                  <c:v>0.20498976076577499</c:v>
                </c:pt>
                <c:pt idx="350">
                  <c:v>0.193075632004817</c:v>
                </c:pt>
                <c:pt idx="351">
                  <c:v>0.18224813839062701</c:v>
                </c:pt>
                <c:pt idx="352">
                  <c:v>0.17280325884401901</c:v>
                </c:pt>
                <c:pt idx="353">
                  <c:v>0.16494371420102399</c:v>
                </c:pt>
                <c:pt idx="354">
                  <c:v>0.15876677145234899</c:v>
                </c:pt>
                <c:pt idx="355">
                  <c:v>0.154258975369407</c:v>
                </c:pt>
                <c:pt idx="356">
                  <c:v>0.15129807911434501</c:v>
                </c:pt>
                <c:pt idx="357">
                  <c:v>0.14966198286646401</c:v>
                </c:pt>
                <c:pt idx="358">
                  <c:v>0.14904404317288</c:v>
                </c:pt>
                <c:pt idx="359">
                  <c:v>0.14907371377240899</c:v>
                </c:pt>
                <c:pt idx="360">
                  <c:v>0.149341146152421</c:v>
                </c:pt>
                <c:pt idx="361">
                  <c:v>0.149424135608652</c:v>
                </c:pt>
                <c:pt idx="362">
                  <c:v>0.148915660785328</c:v>
                </c:pt>
                <c:pt idx="363">
                  <c:v>0.14745023956078501</c:v>
                </c:pt>
                <c:pt idx="364">
                  <c:v>0.144727412522479</c:v>
                </c:pt>
                <c:pt idx="365">
                  <c:v>0.14053086077875801</c:v>
                </c:pt>
                <c:pt idx="366">
                  <c:v>0.13474195438372499</c:v>
                </c:pt>
                <c:pt idx="367">
                  <c:v>0.12734689223940199</c:v>
                </c:pt>
                <c:pt idx="368">
                  <c:v>0.11843701037897</c:v>
                </c:pt>
                <c:pt idx="369">
                  <c:v>0.10820227629142599</c:v>
                </c:pt>
                <c:pt idx="370">
                  <c:v>9.6918424260726097E-2</c:v>
                </c:pt>
                <c:pt idx="371">
                  <c:v>8.4928592756882207E-2</c:v>
                </c:pt>
                <c:pt idx="372">
                  <c:v>7.2620674037188304E-2</c:v>
                </c:pt>
                <c:pt idx="373">
                  <c:v>6.04018563188728E-2</c:v>
                </c:pt>
                <c:pt idx="374">
                  <c:v>4.8672013289263301E-2</c:v>
                </c:pt>
                <c:pt idx="375">
                  <c:v>3.77976635854506E-2</c:v>
                </c:pt>
                <c:pt idx="376">
                  <c:v>2.80881802580434E-2</c:v>
                </c:pt>
                <c:pt idx="377">
                  <c:v>1.9775780211932201E-2</c:v>
                </c:pt>
                <c:pt idx="378">
                  <c:v>1.3000576077113E-2</c:v>
                </c:pt>
                <c:pt idx="379">
                  <c:v>7.8016439538541498E-3</c:v>
                </c:pt>
                <c:pt idx="380">
                  <c:v>4.1146711810431903E-3</c:v>
                </c:pt>
                <c:pt idx="381">
                  <c:v>1.77632365762919E-3</c:v>
                </c:pt>
                <c:pt idx="382" formatCode="0.00E+00">
                  <c:v>5.3503946291370797E-4</c:v>
                </c:pt>
                <c:pt idx="383" formatCode="0.00E+00">
                  <c:v>6.7542201858636006E-5</c:v>
                </c:pt>
                <c:pt idx="384" formatCode="0.00E+00">
                  <c:v>-5.6392280615880902E-17</c:v>
                </c:pt>
                <c:pt idx="385" formatCode="0.00E+00">
                  <c:v>-6.75422018585128E-5</c:v>
                </c:pt>
                <c:pt idx="386" formatCode="0.00E+00">
                  <c:v>-5.3503946291356204E-4</c:v>
                </c:pt>
                <c:pt idx="387">
                  <c:v>-1.7763236576292601E-3</c:v>
                </c:pt>
                <c:pt idx="388">
                  <c:v>-4.1146711810437202E-3</c:v>
                </c:pt>
                <c:pt idx="389">
                  <c:v>-7.8016439538535001E-3</c:v>
                </c:pt>
                <c:pt idx="390">
                  <c:v>-1.30005760771124E-2</c:v>
                </c:pt>
                <c:pt idx="391">
                  <c:v>-1.9775780211932201E-2</c:v>
                </c:pt>
                <c:pt idx="392">
                  <c:v>-2.8088180258043299E-2</c:v>
                </c:pt>
                <c:pt idx="393">
                  <c:v>-3.7797663585450197E-2</c:v>
                </c:pt>
                <c:pt idx="394">
                  <c:v>-4.8672013289262801E-2</c:v>
                </c:pt>
                <c:pt idx="395">
                  <c:v>-6.0401856318872599E-2</c:v>
                </c:pt>
                <c:pt idx="396">
                  <c:v>-7.2620674037187805E-2</c:v>
                </c:pt>
                <c:pt idx="397">
                  <c:v>-8.4928592756881402E-2</c:v>
                </c:pt>
                <c:pt idx="398">
                  <c:v>-9.6918424260726194E-2</c:v>
                </c:pt>
                <c:pt idx="399">
                  <c:v>-0.108202276291425</c:v>
                </c:pt>
                <c:pt idx="400">
                  <c:v>-0.118437010378971</c:v>
                </c:pt>
                <c:pt idx="401">
                  <c:v>-0.12734689223940199</c:v>
                </c:pt>
                <c:pt idx="402">
                  <c:v>-0.13474195438372399</c:v>
                </c:pt>
                <c:pt idx="403">
                  <c:v>-0.14053086077875701</c:v>
                </c:pt>
                <c:pt idx="404">
                  <c:v>-0.144727412522479</c:v>
                </c:pt>
                <c:pt idx="405">
                  <c:v>-0.14745023956078501</c:v>
                </c:pt>
                <c:pt idx="406">
                  <c:v>-0.148915660785328</c:v>
                </c:pt>
                <c:pt idx="407">
                  <c:v>-0.149424135608651</c:v>
                </c:pt>
                <c:pt idx="408">
                  <c:v>-0.149341146152421</c:v>
                </c:pt>
                <c:pt idx="409">
                  <c:v>-0.14907371377240899</c:v>
                </c:pt>
                <c:pt idx="410">
                  <c:v>-0.14904404317288</c:v>
                </c:pt>
                <c:pt idx="411">
                  <c:v>-0.14966198286646401</c:v>
                </c:pt>
                <c:pt idx="412">
                  <c:v>-0.15129807911434401</c:v>
                </c:pt>
                <c:pt idx="413">
                  <c:v>-0.154258975369407</c:v>
                </c:pt>
                <c:pt idx="414">
                  <c:v>-0.15876677145234899</c:v>
                </c:pt>
                <c:pt idx="415">
                  <c:v>-0.16494371420102399</c:v>
                </c:pt>
                <c:pt idx="416">
                  <c:v>-0.17280325884401901</c:v>
                </c:pt>
                <c:pt idx="417">
                  <c:v>-0.18224813839062701</c:v>
                </c:pt>
                <c:pt idx="418">
                  <c:v>-0.193075632004817</c:v>
                </c:pt>
                <c:pt idx="419">
                  <c:v>-0.20498976076577399</c:v>
                </c:pt>
                <c:pt idx="420">
                  <c:v>-0.217619689802138</c:v>
                </c:pt>
                <c:pt idx="421">
                  <c:v>-0.23054320832844</c:v>
                </c:pt>
                <c:pt idx="422">
                  <c:v>-0.24331382000851601</c:v>
                </c:pt>
                <c:pt idx="423">
                  <c:v>-0.25548972762151301</c:v>
                </c:pt>
                <c:pt idx="424">
                  <c:v>-0.26666285496784098</c:v>
                </c:pt>
                <c:pt idx="425">
                  <c:v>-0.27648602542862699</c:v>
                </c:pt>
                <c:pt idx="426">
                  <c:v>-0.28469651333303098</c:v>
                </c:pt>
                <c:pt idx="427">
                  <c:v>-0.29113439644538602</c:v>
                </c:pt>
                <c:pt idx="428">
                  <c:v>-0.29575445324216898</c:v>
                </c:pt>
                <c:pt idx="429">
                  <c:v>-0.29863074831770497</c:v>
                </c:pt>
                <c:pt idx="430">
                  <c:v>-0.29995350879452798</c:v>
                </c:pt>
                <c:pt idx="431">
                  <c:v>-0.300018385503938</c:v>
                </c:pt>
                <c:pt idx="432">
                  <c:v>-0.299208684106403</c:v>
                </c:pt>
                <c:pt idx="433">
                  <c:v>-0.29797161199473399</c:v>
                </c:pt>
                <c:pt idx="434">
                  <c:v>-0.29678998707309501</c:v>
                </c:pt>
                <c:pt idx="435">
                  <c:v>-0.296151168079336</c:v>
                </c:pt>
                <c:pt idx="436">
                  <c:v>-0.29651517189431897</c:v>
                </c:pt>
                <c:pt idx="437">
                  <c:v>-0.29828402666010301</c:v>
                </c:pt>
                <c:pt idx="438">
                  <c:v>-0.30177436342998998</c:v>
                </c:pt>
                <c:pt idx="439">
                  <c:v>-0.30719507448324801</c:v>
                </c:pt>
                <c:pt idx="440">
                  <c:v>-0.31463157245108803</c:v>
                </c:pt>
                <c:pt idx="441">
                  <c:v>-0.32403778776508202</c:v>
                </c:pt>
                <c:pt idx="442">
                  <c:v>-0.33523656611088198</c:v>
                </c:pt>
                <c:pt idx="443">
                  <c:v>-0.34792860134356901</c:v>
                </c:pt>
                <c:pt idx="444">
                  <c:v>-0.36170949510727401</c:v>
                </c:pt>
                <c:pt idx="445">
                  <c:v>-0.37609400625843697</c:v>
                </c:pt>
                <c:pt idx="446">
                  <c:v>-0.390546074723856</c:v>
                </c:pt>
                <c:pt idx="447">
                  <c:v>-0.40451280668177297</c:v>
                </c:pt>
                <c:pt idx="448">
                  <c:v>-0.41746031746031698</c:v>
                </c:pt>
                <c:pt idx="449">
                  <c:v>-0.42890916557729503</c:v>
                </c:pt>
                <c:pt idx="450">
                  <c:v>-0.43846708856397898</c:v>
                </c:pt>
                <c:pt idx="451">
                  <c:v>-0.44585687276813202</c:v>
                </c:pt>
                <c:pt idx="452">
                  <c:v>-0.45093745044260097</c:v>
                </c:pt>
                <c:pt idx="453">
                  <c:v>-0.45371670454368901</c:v>
                </c:pt>
                <c:pt idx="454">
                  <c:v>-0.45435495314697799</c:v>
                </c:pt>
                <c:pt idx="455">
                  <c:v>-0.45315865269973299</c:v>
                </c:pt>
                <c:pt idx="456">
                  <c:v>-0.45056446867333899</c:v>
                </c:pt>
                <c:pt idx="457">
                  <c:v>-0.44711447648779001</c:v>
                </c:pt>
                <c:pt idx="458">
                  <c:v>-0.44342383673183999</c:v>
                </c:pt>
                <c:pt idx="459">
                  <c:v>-0.44014279984236399</c:v>
                </c:pt>
                <c:pt idx="460">
                  <c:v>-0.437915303230133</c:v>
                </c:pt>
                <c:pt idx="461">
                  <c:v>-0.437336700696145</c:v>
                </c:pt>
                <c:pt idx="462">
                  <c:v>-0.43891328967442</c:v>
                </c:pt>
                <c:pt idx="463">
                  <c:v>-0.44302626499229503</c:v>
                </c:pt>
                <c:pt idx="464">
                  <c:v>-0.44990252677878001</c:v>
                </c:pt>
                <c:pt idx="465">
                  <c:v>-0.459594413180762</c:v>
                </c:pt>
                <c:pt idx="466">
                  <c:v>-0.47196993365183698</c:v>
                </c:pt>
                <c:pt idx="467">
                  <c:v>-0.48671447253061101</c:v>
                </c:pt>
                <c:pt idx="468">
                  <c:v>-0.50334424954296897</c:v>
                </c:pt>
                <c:pt idx="469">
                  <c:v>-0.521231103305141</c:v>
                </c:pt>
                <c:pt idx="470">
                  <c:v>-0.53963744860428298</c:v>
                </c:pt>
                <c:pt idx="471">
                  <c:v>-0.55775959160028099</c:v>
                </c:pt>
                <c:pt idx="472">
                  <c:v>-0.57477701062949005</c:v>
                </c:pt>
                <c:pt idx="473">
                  <c:v>-0.58990476107810996</c:v>
                </c:pt>
                <c:pt idx="474">
                  <c:v>-0.60244587118931303</c:v>
                </c:pt>
                <c:pt idx="475">
                  <c:v>-0.61184048337042496</c:v>
                </c:pt>
                <c:pt idx="476">
                  <c:v>-0.61770857414566804</c:v>
                </c:pt>
                <c:pt idx="477">
                  <c:v>-0.61988335591025501</c:v>
                </c:pt>
                <c:pt idx="478">
                  <c:v>-0.618432914361987</c:v>
                </c:pt>
                <c:pt idx="479">
                  <c:v>-0.613668245321497</c:v>
                </c:pt>
                <c:pt idx="480">
                  <c:v>-0.60613659217735205</c:v>
                </c:pt>
                <c:pt idx="481">
                  <c:v>-0.59659981079264102</c:v>
                </c:pt>
                <c:pt idx="482">
                  <c:v>-0.58599835672631095</c:v>
                </c:pt>
                <c:pt idx="483">
                  <c:v>-0.57540235088621905</c:v>
                </c:pt>
                <c:pt idx="484">
                  <c:v>-0.56595198434378402</c:v>
                </c:pt>
                <c:pt idx="485">
                  <c:v>-0.55879022324581196</c:v>
                </c:pt>
                <c:pt idx="486">
                  <c:v>-0.55499132773565496</c:v>
                </c:pt>
                <c:pt idx="487">
                  <c:v>-0.55548906921001995</c:v>
                </c:pt>
                <c:pt idx="488">
                  <c:v>-0.56100869240734397</c:v>
                </c:pt>
                <c:pt idx="489">
                  <c:v>-0.57200660836086603</c:v>
                </c:pt>
                <c:pt idx="490">
                  <c:v>-0.58862151908003102</c:v>
                </c:pt>
                <c:pt idx="491">
                  <c:v>-0.61064017551908401</c:v>
                </c:pt>
                <c:pt idx="492">
                  <c:v>-0.63748027978228605</c:v>
                </c:pt>
                <c:pt idx="493">
                  <c:v>-0.66819219460286805</c:v>
                </c:pt>
                <c:pt idx="494">
                  <c:v>-0.70148016135137603</c:v>
                </c:pt>
                <c:pt idx="495">
                  <c:v>-0.73574270274829301</c:v>
                </c:pt>
                <c:pt idx="496">
                  <c:v>-0.76913085305134599</c:v>
                </c:pt>
                <c:pt idx="497">
                  <c:v>-0.79962187312911803</c:v>
                </c:pt>
                <c:pt idx="498">
                  <c:v>-0.825105225154938</c:v>
                </c:pt>
                <c:pt idx="499">
                  <c:v>-0.84347685149469498</c:v>
                </c:pt>
                <c:pt idx="500">
                  <c:v>-0.85273726692527996</c:v>
                </c:pt>
                <c:pt idx="501">
                  <c:v>-0.85108866475094702</c:v>
                </c:pt>
                <c:pt idx="502">
                  <c:v>-0.837026175870206</c:v>
                </c:pt>
                <c:pt idx="503">
                  <c:v>-0.80941861237216794</c:v>
                </c:pt>
                <c:pt idx="504">
                  <c:v>-0.76757446707356702</c:v>
                </c:pt>
                <c:pt idx="505">
                  <c:v>-0.71128960732921498</c:v>
                </c:pt>
                <c:pt idx="506">
                  <c:v>-0.64087396275082997</c:v>
                </c:pt>
                <c:pt idx="507">
                  <c:v>-0.55715551864261204</c:v>
                </c:pt>
                <c:pt idx="508">
                  <c:v>-0.46146103799555499</c:v>
                </c:pt>
                <c:pt idx="509">
                  <c:v>-0.35557408704946297</c:v>
                </c:pt>
                <c:pt idx="510">
                  <c:v>-0.24167207240237401</c:v>
                </c:pt>
                <c:pt idx="511">
                  <c:v>-0.1222450517661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2E9-46D6-A338-A72934A7E2ED}"/>
            </c:ext>
          </c:extLst>
        </c:ser>
        <c:ser>
          <c:idx val="2"/>
          <c:order val="2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2E9-46D6-A338-A72934A7E2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9310896"/>
        <c:axId val="679307288"/>
      </c:lineChart>
      <c:catAx>
        <c:axId val="679310896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07288"/>
        <c:crosses val="autoZero"/>
        <c:auto val="1"/>
        <c:lblAlgn val="ctr"/>
        <c:lblOffset val="100"/>
        <c:noMultiLvlLbl val="0"/>
      </c:catAx>
      <c:valAx>
        <c:axId val="679307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108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f50 and g50</a:t>
            </a:r>
          </a:p>
        </c:rich>
      </c:tx>
      <c:layout>
        <c:manualLayout>
          <c:xMode val="edge"/>
          <c:yMode val="edge"/>
          <c:x val="0.30101851851851857"/>
          <c:y val="4.58796296296296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f50_PSD</c:v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L$2:$L$31</c:f>
              <c:numCache>
                <c:formatCode>General</c:formatCode>
                <c:ptCount val="30"/>
                <c:pt idx="0" formatCode="0.00E+00">
                  <c:v>5.65984101543845E-29</c:v>
                </c:pt>
                <c:pt idx="1">
                  <c:v>65535.9999999992</c:v>
                </c:pt>
                <c:pt idx="2" formatCode="0.00E+00">
                  <c:v>3.9978987301195002E-28</c:v>
                </c:pt>
                <c:pt idx="3">
                  <c:v>7281.7777777777201</c:v>
                </c:pt>
                <c:pt idx="4" formatCode="0.00E+00">
                  <c:v>3.1167513544974902E-28</c:v>
                </c:pt>
                <c:pt idx="5">
                  <c:v>2621.43999999997</c:v>
                </c:pt>
                <c:pt idx="6" formatCode="0.00E+00">
                  <c:v>4.2064099639672098E-29</c:v>
                </c:pt>
                <c:pt idx="7">
                  <c:v>1337.4693877550901</c:v>
                </c:pt>
                <c:pt idx="8" formatCode="0.00E+00">
                  <c:v>3.0926208400526398E-28</c:v>
                </c:pt>
                <c:pt idx="9">
                  <c:v>809.08641975307796</c:v>
                </c:pt>
                <c:pt idx="10" formatCode="0.00E+00">
                  <c:v>1.0757358769103899E-27</c:v>
                </c:pt>
                <c:pt idx="11">
                  <c:v>541.61983471074097</c:v>
                </c:pt>
                <c:pt idx="12" formatCode="0.00E+00">
                  <c:v>3.119802736636E-27</c:v>
                </c:pt>
                <c:pt idx="13">
                  <c:v>387.78698224851598</c:v>
                </c:pt>
                <c:pt idx="14" formatCode="0.00E+00">
                  <c:v>1.6423699053508599E-27</c:v>
                </c:pt>
                <c:pt idx="15">
                  <c:v>291.271111111111</c:v>
                </c:pt>
                <c:pt idx="16" formatCode="0.00E+00">
                  <c:v>4.77884988541237E-27</c:v>
                </c:pt>
                <c:pt idx="17">
                  <c:v>226.76816608996199</c:v>
                </c:pt>
                <c:pt idx="18" formatCode="0.00E+00">
                  <c:v>1.95096180191158E-28</c:v>
                </c:pt>
                <c:pt idx="19">
                  <c:v>181.54016620498399</c:v>
                </c:pt>
                <c:pt idx="20" formatCode="0.00E+00">
                  <c:v>1.18257545268584E-27</c:v>
                </c:pt>
                <c:pt idx="21">
                  <c:v>148.60770975056499</c:v>
                </c:pt>
                <c:pt idx="22" formatCode="0.00E+00">
                  <c:v>4.6656549377677301E-28</c:v>
                </c:pt>
                <c:pt idx="23">
                  <c:v>123.88657844990399</c:v>
                </c:pt>
                <c:pt idx="24" formatCode="0.00E+00">
                  <c:v>2.0092196447190899E-27</c:v>
                </c:pt>
                <c:pt idx="25">
                  <c:v>104.857599999998</c:v>
                </c:pt>
                <c:pt idx="26" formatCode="0.00E+00">
                  <c:v>1.6906219977515099E-28</c:v>
                </c:pt>
                <c:pt idx="27">
                  <c:v>89.898491083675395</c:v>
                </c:pt>
                <c:pt idx="28" formatCode="0.00E+00">
                  <c:v>3.8300959064740798E-28</c:v>
                </c:pt>
                <c:pt idx="29">
                  <c:v>77.9262782401898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181-46CF-B9F2-FD4D178104F6}"/>
            </c:ext>
          </c:extLst>
        </c:ser>
        <c:ser>
          <c:idx val="1"/>
          <c:order val="1"/>
          <c:tx>
            <c:v>g50_PSD</c:v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M$2:$M$31</c:f>
              <c:numCache>
                <c:formatCode>0.00E+00</c:formatCode>
                <c:ptCount val="30"/>
                <c:pt idx="0">
                  <c:v>2.7039151042256099E-28</c:v>
                </c:pt>
                <c:pt idx="1">
                  <c:v>9.0304677623575306E-28</c:v>
                </c:pt>
                <c:pt idx="2" formatCode="General">
                  <c:v>16384</c:v>
                </c:pt>
                <c:pt idx="3">
                  <c:v>1.87835273598552E-28</c:v>
                </c:pt>
                <c:pt idx="4" formatCode="General">
                  <c:v>4096</c:v>
                </c:pt>
                <c:pt idx="5">
                  <c:v>1.5686473506575101E-29</c:v>
                </c:pt>
                <c:pt idx="6" formatCode="General">
                  <c:v>1820.44444444445</c:v>
                </c:pt>
                <c:pt idx="7">
                  <c:v>2.1878714259973099E-29</c:v>
                </c:pt>
                <c:pt idx="8" formatCode="General">
                  <c:v>1024</c:v>
                </c:pt>
                <c:pt idx="9">
                  <c:v>9.8430698096968302E-28</c:v>
                </c:pt>
                <c:pt idx="10" formatCode="General">
                  <c:v>655.36000000000297</c:v>
                </c:pt>
                <c:pt idx="11">
                  <c:v>5.2635124653777401E-28</c:v>
                </c:pt>
                <c:pt idx="12" formatCode="General">
                  <c:v>455.111111111112</c:v>
                </c:pt>
                <c:pt idx="13">
                  <c:v>3.0871927961078601E-28</c:v>
                </c:pt>
                <c:pt idx="14" formatCode="General">
                  <c:v>334.367346938776</c:v>
                </c:pt>
                <c:pt idx="15">
                  <c:v>4.6412492762659099E-28</c:v>
                </c:pt>
                <c:pt idx="16" formatCode="General">
                  <c:v>255.99999999999901</c:v>
                </c:pt>
                <c:pt idx="17">
                  <c:v>3.39264092651656E-28</c:v>
                </c:pt>
                <c:pt idx="18" formatCode="General">
                  <c:v>202.27160493827199</c:v>
                </c:pt>
                <c:pt idx="19">
                  <c:v>6.8133043386739898E-28</c:v>
                </c:pt>
                <c:pt idx="20" formatCode="General">
                  <c:v>163.84</c:v>
                </c:pt>
                <c:pt idx="21">
                  <c:v>4.65782545975743E-28</c:v>
                </c:pt>
                <c:pt idx="22" formatCode="General">
                  <c:v>135.40495867768601</c:v>
                </c:pt>
                <c:pt idx="23">
                  <c:v>2.6774288729899501E-27</c:v>
                </c:pt>
                <c:pt idx="24" formatCode="General">
                  <c:v>113.777777777778</c:v>
                </c:pt>
                <c:pt idx="25">
                  <c:v>2.2743541239030701E-27</c:v>
                </c:pt>
                <c:pt idx="26" formatCode="General">
                  <c:v>96.946745562130701</c:v>
                </c:pt>
                <c:pt idx="27">
                  <c:v>5.6019498075881202E-28</c:v>
                </c:pt>
                <c:pt idx="28" formatCode="General">
                  <c:v>83.591836734693601</c:v>
                </c:pt>
                <c:pt idx="29">
                  <c:v>6.1397883858122796E-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181-46CF-B9F2-FD4D178104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40516248"/>
        <c:axId val="440507392"/>
      </c:barChart>
      <c:catAx>
        <c:axId val="44051624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07392"/>
        <c:crosses val="autoZero"/>
        <c:auto val="1"/>
        <c:lblAlgn val="ctr"/>
        <c:lblOffset val="100"/>
        <c:noMultiLvlLbl val="0"/>
      </c:catAx>
      <c:valAx>
        <c:axId val="4405073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162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</a:t>
            </a:r>
            <a:r>
              <a:rPr lang="en-US" baseline="-25000"/>
              <a:t>S</a:t>
            </a:r>
            <a:r>
              <a:rPr lang="en-US"/>
              <a:t>(50) vs. f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s(50)</c:v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90-46E2-BFF9-659D4D453B10}"/>
            </c:ext>
          </c:extLst>
        </c:ser>
        <c:ser>
          <c:idx val="1"/>
          <c:order val="1"/>
          <c:tx>
            <c:strRef>
              <c:f>fs_gs!$O$1</c:f>
              <c:strCache>
                <c:ptCount val="1"/>
                <c:pt idx="0">
                  <c:v>fL(50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O$2:$O$513</c:f>
              <c:numCache>
                <c:formatCode>General</c:formatCode>
                <c:ptCount val="512"/>
                <c:pt idx="0">
                  <c:v>0</c:v>
                </c:pt>
                <c:pt idx="1">
                  <c:v>0.78539816339744795</c:v>
                </c:pt>
                <c:pt idx="2">
                  <c:v>0.78539816339744795</c:v>
                </c:pt>
                <c:pt idx="3">
                  <c:v>0.78539816339744795</c:v>
                </c:pt>
                <c:pt idx="4">
                  <c:v>0.78539816339744795</c:v>
                </c:pt>
                <c:pt idx="5">
                  <c:v>0.78539816339744795</c:v>
                </c:pt>
                <c:pt idx="6">
                  <c:v>0.78539816339744795</c:v>
                </c:pt>
                <c:pt idx="7">
                  <c:v>0.78539816339744795</c:v>
                </c:pt>
                <c:pt idx="8">
                  <c:v>0.78539816339744795</c:v>
                </c:pt>
                <c:pt idx="9">
                  <c:v>0.78539816339744795</c:v>
                </c:pt>
                <c:pt idx="10">
                  <c:v>0.78539816339744795</c:v>
                </c:pt>
                <c:pt idx="11">
                  <c:v>0.78539816339744795</c:v>
                </c:pt>
                <c:pt idx="12">
                  <c:v>0.78539816339744795</c:v>
                </c:pt>
                <c:pt idx="13">
                  <c:v>0.78539816339744795</c:v>
                </c:pt>
                <c:pt idx="14">
                  <c:v>0.78539816339744795</c:v>
                </c:pt>
                <c:pt idx="15">
                  <c:v>0.78539816339744795</c:v>
                </c:pt>
                <c:pt idx="16">
                  <c:v>0.78539816339744795</c:v>
                </c:pt>
                <c:pt idx="17">
                  <c:v>0.78539816339744795</c:v>
                </c:pt>
                <c:pt idx="18">
                  <c:v>0.78539816339744795</c:v>
                </c:pt>
                <c:pt idx="19">
                  <c:v>0.78539816339744795</c:v>
                </c:pt>
                <c:pt idx="20">
                  <c:v>0.78539816339744795</c:v>
                </c:pt>
                <c:pt idx="21">
                  <c:v>0.78539816339744795</c:v>
                </c:pt>
                <c:pt idx="22">
                  <c:v>0.78539816339744795</c:v>
                </c:pt>
                <c:pt idx="23">
                  <c:v>0.78539816339744795</c:v>
                </c:pt>
                <c:pt idx="24">
                  <c:v>0.78539816339744795</c:v>
                </c:pt>
                <c:pt idx="25">
                  <c:v>0.78539816339744795</c:v>
                </c:pt>
                <c:pt idx="26">
                  <c:v>0.78539816339744795</c:v>
                </c:pt>
                <c:pt idx="27">
                  <c:v>0.78539816339744795</c:v>
                </c:pt>
                <c:pt idx="28">
                  <c:v>0.78539816339744795</c:v>
                </c:pt>
                <c:pt idx="29">
                  <c:v>0.78539816339744795</c:v>
                </c:pt>
                <c:pt idx="30">
                  <c:v>0.78539816339744795</c:v>
                </c:pt>
                <c:pt idx="31">
                  <c:v>0.78539816339744795</c:v>
                </c:pt>
                <c:pt idx="32">
                  <c:v>0.78539816339744795</c:v>
                </c:pt>
                <c:pt idx="33">
                  <c:v>0.78539816339744795</c:v>
                </c:pt>
                <c:pt idx="34">
                  <c:v>0.78539816339744795</c:v>
                </c:pt>
                <c:pt idx="35">
                  <c:v>0.78539816339744795</c:v>
                </c:pt>
                <c:pt idx="36">
                  <c:v>0.78539816339744795</c:v>
                </c:pt>
                <c:pt idx="37">
                  <c:v>0.78539816339744795</c:v>
                </c:pt>
                <c:pt idx="38">
                  <c:v>0.78539816339744795</c:v>
                </c:pt>
                <c:pt idx="39">
                  <c:v>0.78539816339744795</c:v>
                </c:pt>
                <c:pt idx="40">
                  <c:v>0.78539816339744795</c:v>
                </c:pt>
                <c:pt idx="41">
                  <c:v>0.78539816339744795</c:v>
                </c:pt>
                <c:pt idx="42">
                  <c:v>0.78539816339744795</c:v>
                </c:pt>
                <c:pt idx="43">
                  <c:v>0.78539816339744795</c:v>
                </c:pt>
                <c:pt idx="44">
                  <c:v>0.78539816339744795</c:v>
                </c:pt>
                <c:pt idx="45">
                  <c:v>0.78539816339744795</c:v>
                </c:pt>
                <c:pt idx="46">
                  <c:v>0.78539816339744795</c:v>
                </c:pt>
                <c:pt idx="47">
                  <c:v>0.78539816339744795</c:v>
                </c:pt>
                <c:pt idx="48">
                  <c:v>0.78539816339744795</c:v>
                </c:pt>
                <c:pt idx="49">
                  <c:v>0.78539816339744795</c:v>
                </c:pt>
                <c:pt idx="50">
                  <c:v>0.78539816339744795</c:v>
                </c:pt>
                <c:pt idx="51">
                  <c:v>0.78539816339744795</c:v>
                </c:pt>
                <c:pt idx="52">
                  <c:v>0.78539816339744795</c:v>
                </c:pt>
                <c:pt idx="53">
                  <c:v>0.78539816339744795</c:v>
                </c:pt>
                <c:pt idx="54">
                  <c:v>0.78539816339744795</c:v>
                </c:pt>
                <c:pt idx="55">
                  <c:v>0.78539816339744795</c:v>
                </c:pt>
                <c:pt idx="56">
                  <c:v>0.78539816339744795</c:v>
                </c:pt>
                <c:pt idx="57">
                  <c:v>0.78539816339744795</c:v>
                </c:pt>
                <c:pt idx="58">
                  <c:v>0.78539816339744795</c:v>
                </c:pt>
                <c:pt idx="59">
                  <c:v>0.78539816339744795</c:v>
                </c:pt>
                <c:pt idx="60">
                  <c:v>0.78539816339744795</c:v>
                </c:pt>
                <c:pt idx="61">
                  <c:v>0.78539816339744795</c:v>
                </c:pt>
                <c:pt idx="62">
                  <c:v>0.78539816339744795</c:v>
                </c:pt>
                <c:pt idx="63">
                  <c:v>0.78539816339744795</c:v>
                </c:pt>
                <c:pt idx="64">
                  <c:v>0.78539816339744795</c:v>
                </c:pt>
                <c:pt idx="65">
                  <c:v>0.78539816339744795</c:v>
                </c:pt>
                <c:pt idx="66">
                  <c:v>0.78539816339744795</c:v>
                </c:pt>
                <c:pt idx="67">
                  <c:v>0.78539816339744795</c:v>
                </c:pt>
                <c:pt idx="68">
                  <c:v>0.78539816339744795</c:v>
                </c:pt>
                <c:pt idx="69">
                  <c:v>0.78539816339744795</c:v>
                </c:pt>
                <c:pt idx="70">
                  <c:v>0.78539816339744795</c:v>
                </c:pt>
                <c:pt idx="71">
                  <c:v>0.78539816339744795</c:v>
                </c:pt>
                <c:pt idx="72">
                  <c:v>0.78539816339744795</c:v>
                </c:pt>
                <c:pt idx="73">
                  <c:v>0.78539816339744795</c:v>
                </c:pt>
                <c:pt idx="74">
                  <c:v>0.78539816339744795</c:v>
                </c:pt>
                <c:pt idx="75">
                  <c:v>0.78539816339744795</c:v>
                </c:pt>
                <c:pt idx="76">
                  <c:v>0.78539816339744795</c:v>
                </c:pt>
                <c:pt idx="77">
                  <c:v>0.78539816339744795</c:v>
                </c:pt>
                <c:pt idx="78">
                  <c:v>0.78539816339744795</c:v>
                </c:pt>
                <c:pt idx="79">
                  <c:v>0.78539816339744795</c:v>
                </c:pt>
                <c:pt idx="80">
                  <c:v>0.78539816339744795</c:v>
                </c:pt>
                <c:pt idx="81">
                  <c:v>0.78539816339744795</c:v>
                </c:pt>
                <c:pt idx="82">
                  <c:v>0.78539816339744795</c:v>
                </c:pt>
                <c:pt idx="83">
                  <c:v>0.78539816339744795</c:v>
                </c:pt>
                <c:pt idx="84">
                  <c:v>0.78539816339744795</c:v>
                </c:pt>
                <c:pt idx="85">
                  <c:v>0.78539816339744795</c:v>
                </c:pt>
                <c:pt idx="86">
                  <c:v>0.78539816339744795</c:v>
                </c:pt>
                <c:pt idx="87">
                  <c:v>0.78539816339744795</c:v>
                </c:pt>
                <c:pt idx="88">
                  <c:v>0.78539816339744795</c:v>
                </c:pt>
                <c:pt idx="89">
                  <c:v>0.78539816339744795</c:v>
                </c:pt>
                <c:pt idx="90">
                  <c:v>0.78539816339744795</c:v>
                </c:pt>
                <c:pt idx="91">
                  <c:v>0.78539816339744795</c:v>
                </c:pt>
                <c:pt idx="92">
                  <c:v>0.78539816339744795</c:v>
                </c:pt>
                <c:pt idx="93">
                  <c:v>0.78539816339744795</c:v>
                </c:pt>
                <c:pt idx="94">
                  <c:v>0.78539816339744795</c:v>
                </c:pt>
                <c:pt idx="95">
                  <c:v>0.78539816339744795</c:v>
                </c:pt>
                <c:pt idx="96">
                  <c:v>0.78539816339744795</c:v>
                </c:pt>
                <c:pt idx="97">
                  <c:v>0.78539816339744795</c:v>
                </c:pt>
                <c:pt idx="98">
                  <c:v>0.78539816339744795</c:v>
                </c:pt>
                <c:pt idx="99">
                  <c:v>0.78539816339744795</c:v>
                </c:pt>
                <c:pt idx="100">
                  <c:v>0.78539816339744795</c:v>
                </c:pt>
                <c:pt idx="101">
                  <c:v>0.78539816339744795</c:v>
                </c:pt>
                <c:pt idx="102">
                  <c:v>0.78539816339744795</c:v>
                </c:pt>
                <c:pt idx="103">
                  <c:v>0.78539816339744795</c:v>
                </c:pt>
                <c:pt idx="104">
                  <c:v>0.78539816339744795</c:v>
                </c:pt>
                <c:pt idx="105">
                  <c:v>0.78539816339744795</c:v>
                </c:pt>
                <c:pt idx="106">
                  <c:v>0.78539816339744795</c:v>
                </c:pt>
                <c:pt idx="107">
                  <c:v>0.78539816339744795</c:v>
                </c:pt>
                <c:pt idx="108">
                  <c:v>0.78539816339744795</c:v>
                </c:pt>
                <c:pt idx="109">
                  <c:v>0.78539816339744795</c:v>
                </c:pt>
                <c:pt idx="110">
                  <c:v>0.78539816339744795</c:v>
                </c:pt>
                <c:pt idx="111">
                  <c:v>0.78539816339744795</c:v>
                </c:pt>
                <c:pt idx="112">
                  <c:v>0.78539816339744795</c:v>
                </c:pt>
                <c:pt idx="113">
                  <c:v>0.78539816339744795</c:v>
                </c:pt>
                <c:pt idx="114">
                  <c:v>0.78539816339744795</c:v>
                </c:pt>
                <c:pt idx="115">
                  <c:v>0.78539816339744795</c:v>
                </c:pt>
                <c:pt idx="116">
                  <c:v>0.78539816339744795</c:v>
                </c:pt>
                <c:pt idx="117">
                  <c:v>0.78539816339744795</c:v>
                </c:pt>
                <c:pt idx="118">
                  <c:v>0.78539816339744795</c:v>
                </c:pt>
                <c:pt idx="119">
                  <c:v>0.78539816339744795</c:v>
                </c:pt>
                <c:pt idx="120">
                  <c:v>0.78539816339744795</c:v>
                </c:pt>
                <c:pt idx="121">
                  <c:v>0.78539816339744795</c:v>
                </c:pt>
                <c:pt idx="122">
                  <c:v>0.78539816339744795</c:v>
                </c:pt>
                <c:pt idx="123">
                  <c:v>0.78539816339744795</c:v>
                </c:pt>
                <c:pt idx="124">
                  <c:v>0.78539816339744795</c:v>
                </c:pt>
                <c:pt idx="125">
                  <c:v>0.78539816339744795</c:v>
                </c:pt>
                <c:pt idx="126">
                  <c:v>0.78539816339744795</c:v>
                </c:pt>
                <c:pt idx="127">
                  <c:v>0.78539816339744795</c:v>
                </c:pt>
                <c:pt idx="128">
                  <c:v>0.78539816339744795</c:v>
                </c:pt>
                <c:pt idx="129">
                  <c:v>0.78539816339744795</c:v>
                </c:pt>
                <c:pt idx="130">
                  <c:v>0.78539816339744795</c:v>
                </c:pt>
                <c:pt idx="131">
                  <c:v>0.78539816339744795</c:v>
                </c:pt>
                <c:pt idx="132">
                  <c:v>0.78539816339744795</c:v>
                </c:pt>
                <c:pt idx="133">
                  <c:v>0.78539816339744795</c:v>
                </c:pt>
                <c:pt idx="134">
                  <c:v>0.78539816339744795</c:v>
                </c:pt>
                <c:pt idx="135">
                  <c:v>0.78539816339744795</c:v>
                </c:pt>
                <c:pt idx="136">
                  <c:v>0.78539816339744795</c:v>
                </c:pt>
                <c:pt idx="137">
                  <c:v>0.78539816339744795</c:v>
                </c:pt>
                <c:pt idx="138">
                  <c:v>0.78539816339744795</c:v>
                </c:pt>
                <c:pt idx="139">
                  <c:v>0.78539816339744795</c:v>
                </c:pt>
                <c:pt idx="140">
                  <c:v>0.78539816339744795</c:v>
                </c:pt>
                <c:pt idx="141">
                  <c:v>0.78539816339744795</c:v>
                </c:pt>
                <c:pt idx="142">
                  <c:v>0.78539816339744795</c:v>
                </c:pt>
                <c:pt idx="143">
                  <c:v>0.78539816339744795</c:v>
                </c:pt>
                <c:pt idx="144">
                  <c:v>0.78539816339744795</c:v>
                </c:pt>
                <c:pt idx="145">
                  <c:v>0.78539816339744795</c:v>
                </c:pt>
                <c:pt idx="146">
                  <c:v>0.78539816339744795</c:v>
                </c:pt>
                <c:pt idx="147">
                  <c:v>0.78539816339744795</c:v>
                </c:pt>
                <c:pt idx="148">
                  <c:v>0.78539816339744795</c:v>
                </c:pt>
                <c:pt idx="149">
                  <c:v>0.78539816339744795</c:v>
                </c:pt>
                <c:pt idx="150">
                  <c:v>0.78539816339744795</c:v>
                </c:pt>
                <c:pt idx="151">
                  <c:v>0.78539816339744795</c:v>
                </c:pt>
                <c:pt idx="152">
                  <c:v>0.78539816339744795</c:v>
                </c:pt>
                <c:pt idx="153">
                  <c:v>0.78539816339744795</c:v>
                </c:pt>
                <c:pt idx="154">
                  <c:v>0.78539816339744795</c:v>
                </c:pt>
                <c:pt idx="155">
                  <c:v>0.78539816339744795</c:v>
                </c:pt>
                <c:pt idx="156">
                  <c:v>0.78539816339744795</c:v>
                </c:pt>
                <c:pt idx="157">
                  <c:v>0.78539816339744795</c:v>
                </c:pt>
                <c:pt idx="158">
                  <c:v>0.78539816339744795</c:v>
                </c:pt>
                <c:pt idx="159">
                  <c:v>0.78539816339744795</c:v>
                </c:pt>
                <c:pt idx="160">
                  <c:v>0.78539816339744795</c:v>
                </c:pt>
                <c:pt idx="161">
                  <c:v>0.78539816339744795</c:v>
                </c:pt>
                <c:pt idx="162">
                  <c:v>0.78539816339744795</c:v>
                </c:pt>
                <c:pt idx="163">
                  <c:v>0.78539816339744795</c:v>
                </c:pt>
                <c:pt idx="164">
                  <c:v>0.78539816339744795</c:v>
                </c:pt>
                <c:pt idx="165">
                  <c:v>0.78539816339744795</c:v>
                </c:pt>
                <c:pt idx="166">
                  <c:v>0.78539816339744795</c:v>
                </c:pt>
                <c:pt idx="167">
                  <c:v>0.78539816339744795</c:v>
                </c:pt>
                <c:pt idx="168">
                  <c:v>0.78539816339744795</c:v>
                </c:pt>
                <c:pt idx="169">
                  <c:v>0.78539816339744795</c:v>
                </c:pt>
                <c:pt idx="170">
                  <c:v>0.78539816339744795</c:v>
                </c:pt>
                <c:pt idx="171">
                  <c:v>0.78539816339744795</c:v>
                </c:pt>
                <c:pt idx="172">
                  <c:v>0.78539816339744795</c:v>
                </c:pt>
                <c:pt idx="173">
                  <c:v>0.78539816339744795</c:v>
                </c:pt>
                <c:pt idx="174">
                  <c:v>0.78539816339744795</c:v>
                </c:pt>
                <c:pt idx="175">
                  <c:v>0.78539816339744795</c:v>
                </c:pt>
                <c:pt idx="176">
                  <c:v>0.78539816339744795</c:v>
                </c:pt>
                <c:pt idx="177">
                  <c:v>0.78539816339744795</c:v>
                </c:pt>
                <c:pt idx="178">
                  <c:v>0.78539816339744795</c:v>
                </c:pt>
                <c:pt idx="179">
                  <c:v>0.78539816339744795</c:v>
                </c:pt>
                <c:pt idx="180">
                  <c:v>0.78539816339744795</c:v>
                </c:pt>
                <c:pt idx="181">
                  <c:v>0.78539816339744795</c:v>
                </c:pt>
                <c:pt idx="182">
                  <c:v>0.78539816339744795</c:v>
                </c:pt>
                <c:pt idx="183">
                  <c:v>0.78539816339744795</c:v>
                </c:pt>
                <c:pt idx="184">
                  <c:v>0.78539816339744795</c:v>
                </c:pt>
                <c:pt idx="185">
                  <c:v>0.78539816339744795</c:v>
                </c:pt>
                <c:pt idx="186">
                  <c:v>0.78539816339744795</c:v>
                </c:pt>
                <c:pt idx="187">
                  <c:v>0.78539816339744795</c:v>
                </c:pt>
                <c:pt idx="188">
                  <c:v>0.78539816339744795</c:v>
                </c:pt>
                <c:pt idx="189">
                  <c:v>0.78539816339744795</c:v>
                </c:pt>
                <c:pt idx="190">
                  <c:v>0.78539816339744795</c:v>
                </c:pt>
                <c:pt idx="191">
                  <c:v>0.78539816339744795</c:v>
                </c:pt>
                <c:pt idx="192">
                  <c:v>0.78539816339744795</c:v>
                </c:pt>
                <c:pt idx="193">
                  <c:v>0.78539816339744795</c:v>
                </c:pt>
                <c:pt idx="194">
                  <c:v>0.78539816339744795</c:v>
                </c:pt>
                <c:pt idx="195">
                  <c:v>0.78539816339744795</c:v>
                </c:pt>
                <c:pt idx="196">
                  <c:v>0.78539816339744795</c:v>
                </c:pt>
                <c:pt idx="197">
                  <c:v>0.78539816339744795</c:v>
                </c:pt>
                <c:pt idx="198">
                  <c:v>0.78539816339744795</c:v>
                </c:pt>
                <c:pt idx="199">
                  <c:v>0.78539816339744795</c:v>
                </c:pt>
                <c:pt idx="200">
                  <c:v>0.78539816339744795</c:v>
                </c:pt>
                <c:pt idx="201">
                  <c:v>0.78539816339744795</c:v>
                </c:pt>
                <c:pt idx="202">
                  <c:v>0.78539816339744795</c:v>
                </c:pt>
                <c:pt idx="203">
                  <c:v>0.78539816339744795</c:v>
                </c:pt>
                <c:pt idx="204">
                  <c:v>0.78539816339744795</c:v>
                </c:pt>
                <c:pt idx="205">
                  <c:v>0.78539816339744795</c:v>
                </c:pt>
                <c:pt idx="206">
                  <c:v>0.78539816339744795</c:v>
                </c:pt>
                <c:pt idx="207">
                  <c:v>0.78539816339744795</c:v>
                </c:pt>
                <c:pt idx="208">
                  <c:v>0.78539816339744795</c:v>
                </c:pt>
                <c:pt idx="209">
                  <c:v>0.78539816339744795</c:v>
                </c:pt>
                <c:pt idx="210">
                  <c:v>0.78539816339744795</c:v>
                </c:pt>
                <c:pt idx="211">
                  <c:v>0.78539816339744795</c:v>
                </c:pt>
                <c:pt idx="212">
                  <c:v>0.78539816339744795</c:v>
                </c:pt>
                <c:pt idx="213">
                  <c:v>0.78539816339744795</c:v>
                </c:pt>
                <c:pt idx="214">
                  <c:v>0.78539816339744795</c:v>
                </c:pt>
                <c:pt idx="215">
                  <c:v>0.78539816339744795</c:v>
                </c:pt>
                <c:pt idx="216">
                  <c:v>0.78539816339744795</c:v>
                </c:pt>
                <c:pt idx="217">
                  <c:v>0.78539816339744795</c:v>
                </c:pt>
                <c:pt idx="218">
                  <c:v>0.78539816339744795</c:v>
                </c:pt>
                <c:pt idx="219">
                  <c:v>0.78539816339744795</c:v>
                </c:pt>
                <c:pt idx="220">
                  <c:v>0.78539816339744795</c:v>
                </c:pt>
                <c:pt idx="221">
                  <c:v>0.78539816339744795</c:v>
                </c:pt>
                <c:pt idx="222">
                  <c:v>0.78539816339744795</c:v>
                </c:pt>
                <c:pt idx="223">
                  <c:v>0.78539816339744795</c:v>
                </c:pt>
                <c:pt idx="224">
                  <c:v>0.78539816339744795</c:v>
                </c:pt>
                <c:pt idx="225">
                  <c:v>0.78539816339744795</c:v>
                </c:pt>
                <c:pt idx="226">
                  <c:v>0.78539816339744795</c:v>
                </c:pt>
                <c:pt idx="227">
                  <c:v>0.78539816339744795</c:v>
                </c:pt>
                <c:pt idx="228">
                  <c:v>0.78539816339744795</c:v>
                </c:pt>
                <c:pt idx="229">
                  <c:v>0.78539816339744795</c:v>
                </c:pt>
                <c:pt idx="230">
                  <c:v>0.78539816339744795</c:v>
                </c:pt>
                <c:pt idx="231">
                  <c:v>0.78539816339744795</c:v>
                </c:pt>
                <c:pt idx="232">
                  <c:v>0.78539816339744795</c:v>
                </c:pt>
                <c:pt idx="233">
                  <c:v>0.78539816339744795</c:v>
                </c:pt>
                <c:pt idx="234">
                  <c:v>0.78539816339744795</c:v>
                </c:pt>
                <c:pt idx="235">
                  <c:v>0.78539816339744795</c:v>
                </c:pt>
                <c:pt idx="236">
                  <c:v>0.78539816339744795</c:v>
                </c:pt>
                <c:pt idx="237">
                  <c:v>0.78539816339744795</c:v>
                </c:pt>
                <c:pt idx="238">
                  <c:v>0.78539816339744795</c:v>
                </c:pt>
                <c:pt idx="239">
                  <c:v>0.78539816339744795</c:v>
                </c:pt>
                <c:pt idx="240">
                  <c:v>0.78539816339744795</c:v>
                </c:pt>
                <c:pt idx="241">
                  <c:v>0.78539816339744795</c:v>
                </c:pt>
                <c:pt idx="242">
                  <c:v>0.78539816339744795</c:v>
                </c:pt>
                <c:pt idx="243">
                  <c:v>0.78539816339744795</c:v>
                </c:pt>
                <c:pt idx="244">
                  <c:v>0.78539816339744795</c:v>
                </c:pt>
                <c:pt idx="245">
                  <c:v>0.78539816339744795</c:v>
                </c:pt>
                <c:pt idx="246">
                  <c:v>0.78539816339744795</c:v>
                </c:pt>
                <c:pt idx="247">
                  <c:v>0.78539816339744795</c:v>
                </c:pt>
                <c:pt idx="248">
                  <c:v>0.78539816339744795</c:v>
                </c:pt>
                <c:pt idx="249">
                  <c:v>0.78539816339744795</c:v>
                </c:pt>
                <c:pt idx="250">
                  <c:v>0.78539816339744795</c:v>
                </c:pt>
                <c:pt idx="251">
                  <c:v>0.78539816339744795</c:v>
                </c:pt>
                <c:pt idx="252">
                  <c:v>0.78539816339744795</c:v>
                </c:pt>
                <c:pt idx="253">
                  <c:v>0.78539816339744795</c:v>
                </c:pt>
                <c:pt idx="254">
                  <c:v>0.78539816339744795</c:v>
                </c:pt>
                <c:pt idx="255">
                  <c:v>0.78539816339744795</c:v>
                </c:pt>
                <c:pt idx="256">
                  <c:v>0</c:v>
                </c:pt>
                <c:pt idx="257">
                  <c:v>-0.78539816339744795</c:v>
                </c:pt>
                <c:pt idx="258">
                  <c:v>-0.78539816339744795</c:v>
                </c:pt>
                <c:pt idx="259">
                  <c:v>-0.78539816339744795</c:v>
                </c:pt>
                <c:pt idx="260">
                  <c:v>-0.78539816339744795</c:v>
                </c:pt>
                <c:pt idx="261">
                  <c:v>-0.78539816339744795</c:v>
                </c:pt>
                <c:pt idx="262">
                  <c:v>-0.78539816339744795</c:v>
                </c:pt>
                <c:pt idx="263">
                  <c:v>-0.78539816339744795</c:v>
                </c:pt>
                <c:pt idx="264">
                  <c:v>-0.78539816339744795</c:v>
                </c:pt>
                <c:pt idx="265">
                  <c:v>-0.78539816339744795</c:v>
                </c:pt>
                <c:pt idx="266">
                  <c:v>-0.78539816339744795</c:v>
                </c:pt>
                <c:pt idx="267">
                  <c:v>-0.78539816339744795</c:v>
                </c:pt>
                <c:pt idx="268">
                  <c:v>-0.78539816339744795</c:v>
                </c:pt>
                <c:pt idx="269">
                  <c:v>-0.78539816339744795</c:v>
                </c:pt>
                <c:pt idx="270">
                  <c:v>-0.78539816339744795</c:v>
                </c:pt>
                <c:pt idx="271">
                  <c:v>-0.78539816339744795</c:v>
                </c:pt>
                <c:pt idx="272">
                  <c:v>-0.78539816339744795</c:v>
                </c:pt>
                <c:pt idx="273">
                  <c:v>-0.78539816339744795</c:v>
                </c:pt>
                <c:pt idx="274">
                  <c:v>-0.78539816339744795</c:v>
                </c:pt>
                <c:pt idx="275">
                  <c:v>-0.78539816339744795</c:v>
                </c:pt>
                <c:pt idx="276">
                  <c:v>-0.78539816339744795</c:v>
                </c:pt>
                <c:pt idx="277">
                  <c:v>-0.78539816339744795</c:v>
                </c:pt>
                <c:pt idx="278">
                  <c:v>-0.78539816339744795</c:v>
                </c:pt>
                <c:pt idx="279">
                  <c:v>-0.78539816339744795</c:v>
                </c:pt>
                <c:pt idx="280">
                  <c:v>-0.78539816339744795</c:v>
                </c:pt>
                <c:pt idx="281">
                  <c:v>-0.78539816339744795</c:v>
                </c:pt>
                <c:pt idx="282">
                  <c:v>-0.78539816339744795</c:v>
                </c:pt>
                <c:pt idx="283">
                  <c:v>-0.78539816339744795</c:v>
                </c:pt>
                <c:pt idx="284">
                  <c:v>-0.78539816339744795</c:v>
                </c:pt>
                <c:pt idx="285">
                  <c:v>-0.78539816339744795</c:v>
                </c:pt>
                <c:pt idx="286">
                  <c:v>-0.78539816339744795</c:v>
                </c:pt>
                <c:pt idx="287">
                  <c:v>-0.78539816339744795</c:v>
                </c:pt>
                <c:pt idx="288">
                  <c:v>-0.78539816339744795</c:v>
                </c:pt>
                <c:pt idx="289">
                  <c:v>-0.78539816339744795</c:v>
                </c:pt>
                <c:pt idx="290">
                  <c:v>-0.78539816339744795</c:v>
                </c:pt>
                <c:pt idx="291">
                  <c:v>-0.78539816339744795</c:v>
                </c:pt>
                <c:pt idx="292">
                  <c:v>-0.78539816339744795</c:v>
                </c:pt>
                <c:pt idx="293">
                  <c:v>-0.78539816339744795</c:v>
                </c:pt>
                <c:pt idx="294">
                  <c:v>-0.78539816339744795</c:v>
                </c:pt>
                <c:pt idx="295">
                  <c:v>-0.78539816339744795</c:v>
                </c:pt>
                <c:pt idx="296">
                  <c:v>-0.78539816339744795</c:v>
                </c:pt>
                <c:pt idx="297">
                  <c:v>-0.78539816339744795</c:v>
                </c:pt>
                <c:pt idx="298">
                  <c:v>-0.78539816339744795</c:v>
                </c:pt>
                <c:pt idx="299">
                  <c:v>-0.78539816339744795</c:v>
                </c:pt>
                <c:pt idx="300">
                  <c:v>-0.78539816339744795</c:v>
                </c:pt>
                <c:pt idx="301">
                  <c:v>-0.78539816339744795</c:v>
                </c:pt>
                <c:pt idx="302">
                  <c:v>-0.78539816339744795</c:v>
                </c:pt>
                <c:pt idx="303">
                  <c:v>-0.78539816339744795</c:v>
                </c:pt>
                <c:pt idx="304">
                  <c:v>-0.78539816339744795</c:v>
                </c:pt>
                <c:pt idx="305">
                  <c:v>-0.78539816339744795</c:v>
                </c:pt>
                <c:pt idx="306">
                  <c:v>-0.78539816339744795</c:v>
                </c:pt>
                <c:pt idx="307">
                  <c:v>-0.78539816339744795</c:v>
                </c:pt>
                <c:pt idx="308">
                  <c:v>-0.78539816339744795</c:v>
                </c:pt>
                <c:pt idx="309">
                  <c:v>-0.78539816339744795</c:v>
                </c:pt>
                <c:pt idx="310">
                  <c:v>-0.78539816339744795</c:v>
                </c:pt>
                <c:pt idx="311">
                  <c:v>-0.78539816339744795</c:v>
                </c:pt>
                <c:pt idx="312">
                  <c:v>-0.78539816339744795</c:v>
                </c:pt>
                <c:pt idx="313">
                  <c:v>-0.78539816339744795</c:v>
                </c:pt>
                <c:pt idx="314">
                  <c:v>-0.78539816339744795</c:v>
                </c:pt>
                <c:pt idx="315">
                  <c:v>-0.78539816339744795</c:v>
                </c:pt>
                <c:pt idx="316">
                  <c:v>-0.78539816339744795</c:v>
                </c:pt>
                <c:pt idx="317">
                  <c:v>-0.78539816339744795</c:v>
                </c:pt>
                <c:pt idx="318">
                  <c:v>-0.78539816339744795</c:v>
                </c:pt>
                <c:pt idx="319">
                  <c:v>-0.78539816339744795</c:v>
                </c:pt>
                <c:pt idx="320">
                  <c:v>-0.78539816339744795</c:v>
                </c:pt>
                <c:pt idx="321">
                  <c:v>-0.78539816339744795</c:v>
                </c:pt>
                <c:pt idx="322">
                  <c:v>-0.78539816339744795</c:v>
                </c:pt>
                <c:pt idx="323">
                  <c:v>-0.78539816339744795</c:v>
                </c:pt>
                <c:pt idx="324">
                  <c:v>-0.78539816339744795</c:v>
                </c:pt>
                <c:pt idx="325">
                  <c:v>-0.78539816339744795</c:v>
                </c:pt>
                <c:pt idx="326">
                  <c:v>-0.78539816339744795</c:v>
                </c:pt>
                <c:pt idx="327">
                  <c:v>-0.78539816339744795</c:v>
                </c:pt>
                <c:pt idx="328">
                  <c:v>-0.78539816339744795</c:v>
                </c:pt>
                <c:pt idx="329">
                  <c:v>-0.78539816339744795</c:v>
                </c:pt>
                <c:pt idx="330">
                  <c:v>-0.78539816339744795</c:v>
                </c:pt>
                <c:pt idx="331">
                  <c:v>-0.78539816339744795</c:v>
                </c:pt>
                <c:pt idx="332">
                  <c:v>-0.78539816339744795</c:v>
                </c:pt>
                <c:pt idx="333">
                  <c:v>-0.78539816339744795</c:v>
                </c:pt>
                <c:pt idx="334">
                  <c:v>-0.78539816339744795</c:v>
                </c:pt>
                <c:pt idx="335">
                  <c:v>-0.78539816339744795</c:v>
                </c:pt>
                <c:pt idx="336">
                  <c:v>-0.78539816339744795</c:v>
                </c:pt>
                <c:pt idx="337">
                  <c:v>-0.78539816339744795</c:v>
                </c:pt>
                <c:pt idx="338">
                  <c:v>-0.78539816339744795</c:v>
                </c:pt>
                <c:pt idx="339">
                  <c:v>-0.78539816339744795</c:v>
                </c:pt>
                <c:pt idx="340">
                  <c:v>-0.78539816339744795</c:v>
                </c:pt>
                <c:pt idx="341">
                  <c:v>-0.78539816339744795</c:v>
                </c:pt>
                <c:pt idx="342">
                  <c:v>-0.78539816339744795</c:v>
                </c:pt>
                <c:pt idx="343">
                  <c:v>-0.78539816339744795</c:v>
                </c:pt>
                <c:pt idx="344">
                  <c:v>-0.78539816339744795</c:v>
                </c:pt>
                <c:pt idx="345">
                  <c:v>-0.78539816339744795</c:v>
                </c:pt>
                <c:pt idx="346">
                  <c:v>-0.78539816339744795</c:v>
                </c:pt>
                <c:pt idx="347">
                  <c:v>-0.78539816339744795</c:v>
                </c:pt>
                <c:pt idx="348">
                  <c:v>-0.78539816339744795</c:v>
                </c:pt>
                <c:pt idx="349">
                  <c:v>-0.78539816339744795</c:v>
                </c:pt>
                <c:pt idx="350">
                  <c:v>-0.78539816339744795</c:v>
                </c:pt>
                <c:pt idx="351">
                  <c:v>-0.78539816339744795</c:v>
                </c:pt>
                <c:pt idx="352">
                  <c:v>-0.78539816339744795</c:v>
                </c:pt>
                <c:pt idx="353">
                  <c:v>-0.78539816339744795</c:v>
                </c:pt>
                <c:pt idx="354">
                  <c:v>-0.78539816339744795</c:v>
                </c:pt>
                <c:pt idx="355">
                  <c:v>-0.78539816339744795</c:v>
                </c:pt>
                <c:pt idx="356">
                  <c:v>-0.78539816339744795</c:v>
                </c:pt>
                <c:pt idx="357">
                  <c:v>-0.78539816339744795</c:v>
                </c:pt>
                <c:pt idx="358">
                  <c:v>-0.78539816339744795</c:v>
                </c:pt>
                <c:pt idx="359">
                  <c:v>-0.78539816339744795</c:v>
                </c:pt>
                <c:pt idx="360">
                  <c:v>-0.78539816339744795</c:v>
                </c:pt>
                <c:pt idx="361">
                  <c:v>-0.78539816339744795</c:v>
                </c:pt>
                <c:pt idx="362">
                  <c:v>-0.78539816339744795</c:v>
                </c:pt>
                <c:pt idx="363">
                  <c:v>-0.78539816339744795</c:v>
                </c:pt>
                <c:pt idx="364">
                  <c:v>-0.78539816339744795</c:v>
                </c:pt>
                <c:pt idx="365">
                  <c:v>-0.78539816339744795</c:v>
                </c:pt>
                <c:pt idx="366">
                  <c:v>-0.78539816339744795</c:v>
                </c:pt>
                <c:pt idx="367">
                  <c:v>-0.78539816339744795</c:v>
                </c:pt>
                <c:pt idx="368">
                  <c:v>-0.78539816339744795</c:v>
                </c:pt>
                <c:pt idx="369">
                  <c:v>-0.78539816339744795</c:v>
                </c:pt>
                <c:pt idx="370">
                  <c:v>-0.78539816339744795</c:v>
                </c:pt>
                <c:pt idx="371">
                  <c:v>-0.78539816339744795</c:v>
                </c:pt>
                <c:pt idx="372">
                  <c:v>-0.78539816339744795</c:v>
                </c:pt>
                <c:pt idx="373">
                  <c:v>-0.78539816339744795</c:v>
                </c:pt>
                <c:pt idx="374">
                  <c:v>-0.78539816339744795</c:v>
                </c:pt>
                <c:pt idx="375">
                  <c:v>-0.78539816339744795</c:v>
                </c:pt>
                <c:pt idx="376">
                  <c:v>-0.78539816339744795</c:v>
                </c:pt>
                <c:pt idx="377">
                  <c:v>-0.78539816339744795</c:v>
                </c:pt>
                <c:pt idx="378">
                  <c:v>-0.78539816339744795</c:v>
                </c:pt>
                <c:pt idx="379">
                  <c:v>-0.78539816339744795</c:v>
                </c:pt>
                <c:pt idx="380">
                  <c:v>-0.78539816339744795</c:v>
                </c:pt>
                <c:pt idx="381">
                  <c:v>-0.78539816339744795</c:v>
                </c:pt>
                <c:pt idx="382">
                  <c:v>-0.78539816339744795</c:v>
                </c:pt>
                <c:pt idx="383">
                  <c:v>-0.78539816339744795</c:v>
                </c:pt>
                <c:pt idx="384">
                  <c:v>-0.78539816339744795</c:v>
                </c:pt>
                <c:pt idx="385">
                  <c:v>-0.78539816339744795</c:v>
                </c:pt>
                <c:pt idx="386">
                  <c:v>-0.78539816339744795</c:v>
                </c:pt>
                <c:pt idx="387">
                  <c:v>-0.78539816339744795</c:v>
                </c:pt>
                <c:pt idx="388">
                  <c:v>-0.78539816339744795</c:v>
                </c:pt>
                <c:pt idx="389">
                  <c:v>-0.78539816339744795</c:v>
                </c:pt>
                <c:pt idx="390">
                  <c:v>-0.78539816339744795</c:v>
                </c:pt>
                <c:pt idx="391">
                  <c:v>-0.78539816339744795</c:v>
                </c:pt>
                <c:pt idx="392">
                  <c:v>-0.78539816339744795</c:v>
                </c:pt>
                <c:pt idx="393">
                  <c:v>-0.78539816339744795</c:v>
                </c:pt>
                <c:pt idx="394">
                  <c:v>-0.78539816339744795</c:v>
                </c:pt>
                <c:pt idx="395">
                  <c:v>-0.78539816339744795</c:v>
                </c:pt>
                <c:pt idx="396">
                  <c:v>-0.78539816339744795</c:v>
                </c:pt>
                <c:pt idx="397">
                  <c:v>-0.78539816339744795</c:v>
                </c:pt>
                <c:pt idx="398">
                  <c:v>-0.78539816339744795</c:v>
                </c:pt>
                <c:pt idx="399">
                  <c:v>-0.78539816339744795</c:v>
                </c:pt>
                <c:pt idx="400">
                  <c:v>-0.78539816339744795</c:v>
                </c:pt>
                <c:pt idx="401">
                  <c:v>-0.78539816339744795</c:v>
                </c:pt>
                <c:pt idx="402">
                  <c:v>-0.78539816339744795</c:v>
                </c:pt>
                <c:pt idx="403">
                  <c:v>-0.78539816339744795</c:v>
                </c:pt>
                <c:pt idx="404">
                  <c:v>-0.78539816339744795</c:v>
                </c:pt>
                <c:pt idx="405">
                  <c:v>-0.78539816339744795</c:v>
                </c:pt>
                <c:pt idx="406">
                  <c:v>-0.78539816339744795</c:v>
                </c:pt>
                <c:pt idx="407">
                  <c:v>-0.78539816339744795</c:v>
                </c:pt>
                <c:pt idx="408">
                  <c:v>-0.78539816339744795</c:v>
                </c:pt>
                <c:pt idx="409">
                  <c:v>-0.78539816339744795</c:v>
                </c:pt>
                <c:pt idx="410">
                  <c:v>-0.78539816339744795</c:v>
                </c:pt>
                <c:pt idx="411">
                  <c:v>-0.78539816339744795</c:v>
                </c:pt>
                <c:pt idx="412">
                  <c:v>-0.78539816339744795</c:v>
                </c:pt>
                <c:pt idx="413">
                  <c:v>-0.78539816339744795</c:v>
                </c:pt>
                <c:pt idx="414">
                  <c:v>-0.78539816339744795</c:v>
                </c:pt>
                <c:pt idx="415">
                  <c:v>-0.78539816339744795</c:v>
                </c:pt>
                <c:pt idx="416">
                  <c:v>-0.78539816339744795</c:v>
                </c:pt>
                <c:pt idx="417">
                  <c:v>-0.78539816339744795</c:v>
                </c:pt>
                <c:pt idx="418">
                  <c:v>-0.78539816339744795</c:v>
                </c:pt>
                <c:pt idx="419">
                  <c:v>-0.78539816339744795</c:v>
                </c:pt>
                <c:pt idx="420">
                  <c:v>-0.78539816339744795</c:v>
                </c:pt>
                <c:pt idx="421">
                  <c:v>-0.78539816339744795</c:v>
                </c:pt>
                <c:pt idx="422">
                  <c:v>-0.78539816339744795</c:v>
                </c:pt>
                <c:pt idx="423">
                  <c:v>-0.78539816339744795</c:v>
                </c:pt>
                <c:pt idx="424">
                  <c:v>-0.78539816339744795</c:v>
                </c:pt>
                <c:pt idx="425">
                  <c:v>-0.78539816339744795</c:v>
                </c:pt>
                <c:pt idx="426">
                  <c:v>-0.78539816339744795</c:v>
                </c:pt>
                <c:pt idx="427">
                  <c:v>-0.78539816339744795</c:v>
                </c:pt>
                <c:pt idx="428">
                  <c:v>-0.78539816339744795</c:v>
                </c:pt>
                <c:pt idx="429">
                  <c:v>-0.78539816339744795</c:v>
                </c:pt>
                <c:pt idx="430">
                  <c:v>-0.78539816339744795</c:v>
                </c:pt>
                <c:pt idx="431">
                  <c:v>-0.78539816339744795</c:v>
                </c:pt>
                <c:pt idx="432">
                  <c:v>-0.78539816339744795</c:v>
                </c:pt>
                <c:pt idx="433">
                  <c:v>-0.78539816339744795</c:v>
                </c:pt>
                <c:pt idx="434">
                  <c:v>-0.78539816339744795</c:v>
                </c:pt>
                <c:pt idx="435">
                  <c:v>-0.78539816339744795</c:v>
                </c:pt>
                <c:pt idx="436">
                  <c:v>-0.78539816339744795</c:v>
                </c:pt>
                <c:pt idx="437">
                  <c:v>-0.78539816339744795</c:v>
                </c:pt>
                <c:pt idx="438">
                  <c:v>-0.78539816339744795</c:v>
                </c:pt>
                <c:pt idx="439">
                  <c:v>-0.78539816339744795</c:v>
                </c:pt>
                <c:pt idx="440">
                  <c:v>-0.78539816339744795</c:v>
                </c:pt>
                <c:pt idx="441">
                  <c:v>-0.78539816339744795</c:v>
                </c:pt>
                <c:pt idx="442">
                  <c:v>-0.78539816339744795</c:v>
                </c:pt>
                <c:pt idx="443">
                  <c:v>-0.78539816339744795</c:v>
                </c:pt>
                <c:pt idx="444">
                  <c:v>-0.78539816339744795</c:v>
                </c:pt>
                <c:pt idx="445">
                  <c:v>-0.78539816339744795</c:v>
                </c:pt>
                <c:pt idx="446">
                  <c:v>-0.78539816339744795</c:v>
                </c:pt>
                <c:pt idx="447">
                  <c:v>-0.78539816339744795</c:v>
                </c:pt>
                <c:pt idx="448">
                  <c:v>-0.78539816339744795</c:v>
                </c:pt>
                <c:pt idx="449">
                  <c:v>-0.78539816339744795</c:v>
                </c:pt>
                <c:pt idx="450">
                  <c:v>-0.78539816339744795</c:v>
                </c:pt>
                <c:pt idx="451">
                  <c:v>-0.78539816339744795</c:v>
                </c:pt>
                <c:pt idx="452">
                  <c:v>-0.78539816339744795</c:v>
                </c:pt>
                <c:pt idx="453">
                  <c:v>-0.78539816339744795</c:v>
                </c:pt>
                <c:pt idx="454">
                  <c:v>-0.78539816339744795</c:v>
                </c:pt>
                <c:pt idx="455">
                  <c:v>-0.78539816339744795</c:v>
                </c:pt>
                <c:pt idx="456">
                  <c:v>-0.78539816339744795</c:v>
                </c:pt>
                <c:pt idx="457">
                  <c:v>-0.78539816339744795</c:v>
                </c:pt>
                <c:pt idx="458">
                  <c:v>-0.78539816339744795</c:v>
                </c:pt>
                <c:pt idx="459">
                  <c:v>-0.78539816339744795</c:v>
                </c:pt>
                <c:pt idx="460">
                  <c:v>-0.78539816339744795</c:v>
                </c:pt>
                <c:pt idx="461">
                  <c:v>-0.78539816339744795</c:v>
                </c:pt>
                <c:pt idx="462">
                  <c:v>-0.78539816339744795</c:v>
                </c:pt>
                <c:pt idx="463">
                  <c:v>-0.78539816339744795</c:v>
                </c:pt>
                <c:pt idx="464">
                  <c:v>-0.78539816339744795</c:v>
                </c:pt>
                <c:pt idx="465">
                  <c:v>-0.78539816339744795</c:v>
                </c:pt>
                <c:pt idx="466">
                  <c:v>-0.78539816339744795</c:v>
                </c:pt>
                <c:pt idx="467">
                  <c:v>-0.78539816339744795</c:v>
                </c:pt>
                <c:pt idx="468">
                  <c:v>-0.78539816339744795</c:v>
                </c:pt>
                <c:pt idx="469">
                  <c:v>-0.78539816339744795</c:v>
                </c:pt>
                <c:pt idx="470">
                  <c:v>-0.78539816339744795</c:v>
                </c:pt>
                <c:pt idx="471">
                  <c:v>-0.78539816339744795</c:v>
                </c:pt>
                <c:pt idx="472">
                  <c:v>-0.78539816339744795</c:v>
                </c:pt>
                <c:pt idx="473">
                  <c:v>-0.78539816339744795</c:v>
                </c:pt>
                <c:pt idx="474">
                  <c:v>-0.78539816339744795</c:v>
                </c:pt>
                <c:pt idx="475">
                  <c:v>-0.78539816339744795</c:v>
                </c:pt>
                <c:pt idx="476">
                  <c:v>-0.78539816339744795</c:v>
                </c:pt>
                <c:pt idx="477">
                  <c:v>-0.78539816339744795</c:v>
                </c:pt>
                <c:pt idx="478">
                  <c:v>-0.78539816339744795</c:v>
                </c:pt>
                <c:pt idx="479">
                  <c:v>-0.78539816339744795</c:v>
                </c:pt>
                <c:pt idx="480">
                  <c:v>-0.78539816339744795</c:v>
                </c:pt>
                <c:pt idx="481">
                  <c:v>-0.78539816339744795</c:v>
                </c:pt>
                <c:pt idx="482">
                  <c:v>-0.78539816339744795</c:v>
                </c:pt>
                <c:pt idx="483">
                  <c:v>-0.78539816339744795</c:v>
                </c:pt>
                <c:pt idx="484">
                  <c:v>-0.78539816339744795</c:v>
                </c:pt>
                <c:pt idx="485">
                  <c:v>-0.78539816339744795</c:v>
                </c:pt>
                <c:pt idx="486">
                  <c:v>-0.78539816339744795</c:v>
                </c:pt>
                <c:pt idx="487">
                  <c:v>-0.78539816339744795</c:v>
                </c:pt>
                <c:pt idx="488">
                  <c:v>-0.78539816339744795</c:v>
                </c:pt>
                <c:pt idx="489">
                  <c:v>-0.78539816339744795</c:v>
                </c:pt>
                <c:pt idx="490">
                  <c:v>-0.78539816339744795</c:v>
                </c:pt>
                <c:pt idx="491">
                  <c:v>-0.78539816339744795</c:v>
                </c:pt>
                <c:pt idx="492">
                  <c:v>-0.78539816339744795</c:v>
                </c:pt>
                <c:pt idx="493">
                  <c:v>-0.78539816339744795</c:v>
                </c:pt>
                <c:pt idx="494">
                  <c:v>-0.78539816339744795</c:v>
                </c:pt>
                <c:pt idx="495">
                  <c:v>-0.78539816339744795</c:v>
                </c:pt>
                <c:pt idx="496">
                  <c:v>-0.78539816339744795</c:v>
                </c:pt>
                <c:pt idx="497">
                  <c:v>-0.78539816339744795</c:v>
                </c:pt>
                <c:pt idx="498">
                  <c:v>-0.78539816339744795</c:v>
                </c:pt>
                <c:pt idx="499">
                  <c:v>-0.78539816339744795</c:v>
                </c:pt>
                <c:pt idx="500">
                  <c:v>-0.78539816339744795</c:v>
                </c:pt>
                <c:pt idx="501">
                  <c:v>-0.78539816339744795</c:v>
                </c:pt>
                <c:pt idx="502">
                  <c:v>-0.78539816339744795</c:v>
                </c:pt>
                <c:pt idx="503">
                  <c:v>-0.78539816339744795</c:v>
                </c:pt>
                <c:pt idx="504">
                  <c:v>-0.78539816339744795</c:v>
                </c:pt>
                <c:pt idx="505">
                  <c:v>-0.78539816339744795</c:v>
                </c:pt>
                <c:pt idx="506">
                  <c:v>-0.78539816339744795</c:v>
                </c:pt>
                <c:pt idx="507">
                  <c:v>-0.78539816339744795</c:v>
                </c:pt>
                <c:pt idx="508">
                  <c:v>-0.78539816339744795</c:v>
                </c:pt>
                <c:pt idx="509">
                  <c:v>-0.78539816339744795</c:v>
                </c:pt>
                <c:pt idx="510">
                  <c:v>-0.78539816339744795</c:v>
                </c:pt>
                <c:pt idx="511">
                  <c:v>-0.785398163397447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190-46E2-BFF9-659D4D453B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13187664"/>
        <c:axId val="613182744"/>
      </c:lineChart>
      <c:catAx>
        <c:axId val="61318766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2744"/>
        <c:crosses val="autoZero"/>
        <c:auto val="1"/>
        <c:lblAlgn val="ctr"/>
        <c:lblOffset val="100"/>
        <c:noMultiLvlLbl val="0"/>
      </c:catAx>
      <c:valAx>
        <c:axId val="613182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76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</a:t>
            </a:r>
            <a:r>
              <a:rPr lang="en-US" baseline="-25000"/>
              <a:t>S</a:t>
            </a:r>
            <a:r>
              <a:rPr lang="en-US"/>
              <a:t>(50) vs. g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EF7-4206-ADAA-B9A79FC8D295}"/>
            </c:ext>
          </c:extLst>
        </c:ser>
        <c:ser>
          <c:idx val="1"/>
          <c:order val="1"/>
          <c:tx>
            <c:strRef>
              <c:f>fs_gs!$P$1</c:f>
              <c:strCache>
                <c:ptCount val="1"/>
                <c:pt idx="0">
                  <c:v>gl(50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P$2:$P$513</c:f>
              <c:numCache>
                <c:formatCode>General</c:formatCode>
                <c:ptCount val="512"/>
                <c:pt idx="0">
                  <c:v>0</c:v>
                </c:pt>
                <c:pt idx="1">
                  <c:v>0.77926224024590496</c:v>
                </c:pt>
                <c:pt idx="2">
                  <c:v>0.77312631709436297</c:v>
                </c:pt>
                <c:pt idx="3">
                  <c:v>0.76699039394281998</c:v>
                </c:pt>
                <c:pt idx="4">
                  <c:v>0.76085447079127799</c:v>
                </c:pt>
                <c:pt idx="5">
                  <c:v>0.754718547639735</c:v>
                </c:pt>
                <c:pt idx="6">
                  <c:v>0.74858262448819202</c:v>
                </c:pt>
                <c:pt idx="7">
                  <c:v>0.74244670133665003</c:v>
                </c:pt>
                <c:pt idx="8">
                  <c:v>0.73631077818510704</c:v>
                </c:pt>
                <c:pt idx="9">
                  <c:v>0.73017485503356505</c:v>
                </c:pt>
                <c:pt idx="10">
                  <c:v>0.72403893188202195</c:v>
                </c:pt>
                <c:pt idx="11">
                  <c:v>0.71790300873047996</c:v>
                </c:pt>
                <c:pt idx="12">
                  <c:v>0.71176708557893698</c:v>
                </c:pt>
                <c:pt idx="13">
                  <c:v>0.70563116242739499</c:v>
                </c:pt>
                <c:pt idx="14">
                  <c:v>0.699495239275852</c:v>
                </c:pt>
                <c:pt idx="15">
                  <c:v>0.69335931612430901</c:v>
                </c:pt>
                <c:pt idx="16">
                  <c:v>0.68722339297276702</c:v>
                </c:pt>
                <c:pt idx="17">
                  <c:v>0.68108746982122403</c:v>
                </c:pt>
                <c:pt idx="18">
                  <c:v>0.67495154666968205</c:v>
                </c:pt>
                <c:pt idx="19">
                  <c:v>0.66881562351813895</c:v>
                </c:pt>
                <c:pt idx="20">
                  <c:v>0.66267970036659696</c:v>
                </c:pt>
                <c:pt idx="21">
                  <c:v>0.65654377721505397</c:v>
                </c:pt>
                <c:pt idx="22">
                  <c:v>0.65040785406351098</c:v>
                </c:pt>
                <c:pt idx="23">
                  <c:v>0.64427193091196899</c:v>
                </c:pt>
                <c:pt idx="24">
                  <c:v>0.63813600776042601</c:v>
                </c:pt>
                <c:pt idx="25">
                  <c:v>0.63200008460888402</c:v>
                </c:pt>
                <c:pt idx="26">
                  <c:v>0.62586416145734103</c:v>
                </c:pt>
                <c:pt idx="27">
                  <c:v>0.61972823830579904</c:v>
                </c:pt>
                <c:pt idx="28">
                  <c:v>0.61359231515425605</c:v>
                </c:pt>
                <c:pt idx="29">
                  <c:v>0.60745639200271295</c:v>
                </c:pt>
                <c:pt idx="30">
                  <c:v>0.60132046885117096</c:v>
                </c:pt>
                <c:pt idx="31">
                  <c:v>0.59518454569962798</c:v>
                </c:pt>
                <c:pt idx="32">
                  <c:v>0.58904862254808599</c:v>
                </c:pt>
                <c:pt idx="33">
                  <c:v>0.582912699396543</c:v>
                </c:pt>
                <c:pt idx="34">
                  <c:v>0.57677677624500101</c:v>
                </c:pt>
                <c:pt idx="35">
                  <c:v>0.57064085309345802</c:v>
                </c:pt>
                <c:pt idx="36">
                  <c:v>0.56450492994191503</c:v>
                </c:pt>
                <c:pt idx="37">
                  <c:v>0.55836900679037305</c:v>
                </c:pt>
                <c:pt idx="38">
                  <c:v>0.55223308363882995</c:v>
                </c:pt>
                <c:pt idx="39">
                  <c:v>0.54609716048728796</c:v>
                </c:pt>
                <c:pt idx="40">
                  <c:v>0.53996123733574497</c:v>
                </c:pt>
                <c:pt idx="41">
                  <c:v>0.53382531418420298</c:v>
                </c:pt>
                <c:pt idx="42">
                  <c:v>0.52768939103265999</c:v>
                </c:pt>
                <c:pt idx="43">
                  <c:v>0.521553467881118</c:v>
                </c:pt>
                <c:pt idx="44">
                  <c:v>0.51541754472957502</c:v>
                </c:pt>
                <c:pt idx="45">
                  <c:v>0.50928162157803203</c:v>
                </c:pt>
                <c:pt idx="46">
                  <c:v>0.50314569842649004</c:v>
                </c:pt>
                <c:pt idx="47">
                  <c:v>0.497009775274947</c:v>
                </c:pt>
                <c:pt idx="48">
                  <c:v>0.49087385212340501</c:v>
                </c:pt>
                <c:pt idx="49">
                  <c:v>0.48473792897186202</c:v>
                </c:pt>
                <c:pt idx="50">
                  <c:v>0.47860200582031998</c:v>
                </c:pt>
                <c:pt idx="51">
                  <c:v>0.47246608266877699</c:v>
                </c:pt>
                <c:pt idx="52">
                  <c:v>0.466330159517234</c:v>
                </c:pt>
                <c:pt idx="53">
                  <c:v>0.46019423636569201</c:v>
                </c:pt>
                <c:pt idx="54">
                  <c:v>0.45405831321414902</c:v>
                </c:pt>
                <c:pt idx="55">
                  <c:v>0.44792239006260698</c:v>
                </c:pt>
                <c:pt idx="56">
                  <c:v>0.44178646691106399</c:v>
                </c:pt>
                <c:pt idx="57">
                  <c:v>0.435650543759522</c:v>
                </c:pt>
                <c:pt idx="58">
                  <c:v>0.42951462060797901</c:v>
                </c:pt>
                <c:pt idx="59">
                  <c:v>0.42337869745643603</c:v>
                </c:pt>
                <c:pt idx="60">
                  <c:v>0.41724277430489398</c:v>
                </c:pt>
                <c:pt idx="61">
                  <c:v>0.41110685115335099</c:v>
                </c:pt>
                <c:pt idx="62">
                  <c:v>0.40497092800180901</c:v>
                </c:pt>
                <c:pt idx="63">
                  <c:v>0.39883500485026602</c:v>
                </c:pt>
                <c:pt idx="64">
                  <c:v>0.39269908169872397</c:v>
                </c:pt>
                <c:pt idx="65">
                  <c:v>0.38656315854718099</c:v>
                </c:pt>
                <c:pt idx="66">
                  <c:v>0.380427235395639</c:v>
                </c:pt>
                <c:pt idx="67">
                  <c:v>0.37429131224409601</c:v>
                </c:pt>
                <c:pt idx="68">
                  <c:v>0.36815538909255302</c:v>
                </c:pt>
                <c:pt idx="69">
                  <c:v>0.36201946594101098</c:v>
                </c:pt>
                <c:pt idx="70">
                  <c:v>0.35588354278946799</c:v>
                </c:pt>
                <c:pt idx="71">
                  <c:v>0.349747619637926</c:v>
                </c:pt>
                <c:pt idx="72">
                  <c:v>0.34361169648638301</c:v>
                </c:pt>
                <c:pt idx="73">
                  <c:v>0.33747577333484102</c:v>
                </c:pt>
                <c:pt idx="74">
                  <c:v>0.33133985018329798</c:v>
                </c:pt>
                <c:pt idx="75">
                  <c:v>0.32520392703175499</c:v>
                </c:pt>
                <c:pt idx="76">
                  <c:v>0.319068003880213</c:v>
                </c:pt>
                <c:pt idx="77">
                  <c:v>0.31293208072867001</c:v>
                </c:pt>
                <c:pt idx="78">
                  <c:v>0.30679615757712803</c:v>
                </c:pt>
                <c:pt idx="79">
                  <c:v>0.30066023442558498</c:v>
                </c:pt>
                <c:pt idx="80">
                  <c:v>0.29452431127404299</c:v>
                </c:pt>
                <c:pt idx="81">
                  <c:v>0.28838838812250001</c:v>
                </c:pt>
                <c:pt idx="82">
                  <c:v>0.28225246497095802</c:v>
                </c:pt>
                <c:pt idx="83">
                  <c:v>0.27611654181941497</c:v>
                </c:pt>
                <c:pt idx="84">
                  <c:v>0.26998061866787199</c:v>
                </c:pt>
                <c:pt idx="85">
                  <c:v>0.26384469551633</c:v>
                </c:pt>
                <c:pt idx="86">
                  <c:v>0.25770877236478701</c:v>
                </c:pt>
                <c:pt idx="87">
                  <c:v>0.25157284921324502</c:v>
                </c:pt>
                <c:pt idx="88">
                  <c:v>0.245436926061702</c:v>
                </c:pt>
                <c:pt idx="89">
                  <c:v>0.23930100291015999</c:v>
                </c:pt>
                <c:pt idx="90">
                  <c:v>0.233165079758617</c:v>
                </c:pt>
                <c:pt idx="91">
                  <c:v>0.22702915660707401</c:v>
                </c:pt>
                <c:pt idx="92">
                  <c:v>0.220893233455532</c:v>
                </c:pt>
                <c:pt idx="93">
                  <c:v>0.21475731030398901</c:v>
                </c:pt>
                <c:pt idx="94">
                  <c:v>0.20862138715244699</c:v>
                </c:pt>
                <c:pt idx="95">
                  <c:v>0.202485464000904</c:v>
                </c:pt>
                <c:pt idx="96">
                  <c:v>0.19634954084936199</c:v>
                </c:pt>
                <c:pt idx="97">
                  <c:v>0.190213617697819</c:v>
                </c:pt>
                <c:pt idx="98">
                  <c:v>0.18407769454627601</c:v>
                </c:pt>
                <c:pt idx="99">
                  <c:v>0.17794177139473399</c:v>
                </c:pt>
                <c:pt idx="100">
                  <c:v>0.17180584824319101</c:v>
                </c:pt>
                <c:pt idx="101">
                  <c:v>0.16566992509164899</c:v>
                </c:pt>
                <c:pt idx="102">
                  <c:v>0.159534001940106</c:v>
                </c:pt>
                <c:pt idx="103">
                  <c:v>0.15339807878856401</c:v>
                </c:pt>
                <c:pt idx="104">
                  <c:v>0.147262155637021</c:v>
                </c:pt>
                <c:pt idx="105">
                  <c:v>0.14112623248547801</c:v>
                </c:pt>
                <c:pt idx="106">
                  <c:v>0.13499030933393599</c:v>
                </c:pt>
                <c:pt idx="107">
                  <c:v>0.128854386182393</c:v>
                </c:pt>
                <c:pt idx="108">
                  <c:v>0.122718463030851</c:v>
                </c:pt>
                <c:pt idx="109">
                  <c:v>0.116582539879308</c:v>
                </c:pt>
                <c:pt idx="110">
                  <c:v>0.110446616727766</c:v>
                </c:pt>
                <c:pt idx="111">
                  <c:v>0.104310693576223</c:v>
                </c:pt>
                <c:pt idx="112">
                  <c:v>9.8174770424680993E-2</c:v>
                </c:pt>
                <c:pt idx="113">
                  <c:v>9.2038847273138394E-2</c:v>
                </c:pt>
                <c:pt idx="114">
                  <c:v>8.5902924121595906E-2</c:v>
                </c:pt>
                <c:pt idx="115">
                  <c:v>7.9767000970053195E-2</c:v>
                </c:pt>
                <c:pt idx="116">
                  <c:v>7.3631077818510707E-2</c:v>
                </c:pt>
                <c:pt idx="117">
                  <c:v>6.7495154666968205E-2</c:v>
                </c:pt>
                <c:pt idx="118">
                  <c:v>6.1359231515425598E-2</c:v>
                </c:pt>
                <c:pt idx="119">
                  <c:v>5.5223308363883103E-2</c:v>
                </c:pt>
                <c:pt idx="120">
                  <c:v>4.9087385212340497E-2</c:v>
                </c:pt>
                <c:pt idx="121">
                  <c:v>4.2951462060797897E-2</c:v>
                </c:pt>
                <c:pt idx="122">
                  <c:v>3.6815538909255298E-2</c:v>
                </c:pt>
                <c:pt idx="123">
                  <c:v>3.0679615757712799E-2</c:v>
                </c:pt>
                <c:pt idx="124">
                  <c:v>2.45436926061702E-2</c:v>
                </c:pt>
                <c:pt idx="125">
                  <c:v>1.8407769454627701E-2</c:v>
                </c:pt>
                <c:pt idx="126">
                  <c:v>1.2271846303084999E-2</c:v>
                </c:pt>
                <c:pt idx="127">
                  <c:v>6.1359231515425404E-3</c:v>
                </c:pt>
                <c:pt idx="128">
                  <c:v>0</c:v>
                </c:pt>
                <c:pt idx="129">
                  <c:v>-6.1359231515425404E-3</c:v>
                </c:pt>
                <c:pt idx="130">
                  <c:v>-1.2271846303084999E-2</c:v>
                </c:pt>
                <c:pt idx="131">
                  <c:v>-1.8407769454627701E-2</c:v>
                </c:pt>
                <c:pt idx="132">
                  <c:v>-2.45436926061702E-2</c:v>
                </c:pt>
                <c:pt idx="133">
                  <c:v>-3.0679615757712799E-2</c:v>
                </c:pt>
                <c:pt idx="134">
                  <c:v>-3.6815538909255298E-2</c:v>
                </c:pt>
                <c:pt idx="135">
                  <c:v>-4.2951462060797897E-2</c:v>
                </c:pt>
                <c:pt idx="136">
                  <c:v>-4.9087385212340497E-2</c:v>
                </c:pt>
                <c:pt idx="137">
                  <c:v>-5.5223308363883103E-2</c:v>
                </c:pt>
                <c:pt idx="138">
                  <c:v>-6.1359231515425598E-2</c:v>
                </c:pt>
                <c:pt idx="139">
                  <c:v>-6.7495154666968205E-2</c:v>
                </c:pt>
                <c:pt idx="140">
                  <c:v>-7.3631077818510707E-2</c:v>
                </c:pt>
                <c:pt idx="141">
                  <c:v>-7.9767000970053195E-2</c:v>
                </c:pt>
                <c:pt idx="142">
                  <c:v>-8.5902924121595906E-2</c:v>
                </c:pt>
                <c:pt idx="143">
                  <c:v>-9.2038847273138394E-2</c:v>
                </c:pt>
                <c:pt idx="144">
                  <c:v>-9.8174770424680993E-2</c:v>
                </c:pt>
                <c:pt idx="145">
                  <c:v>-0.104310693576223</c:v>
                </c:pt>
                <c:pt idx="146">
                  <c:v>-0.110446616727766</c:v>
                </c:pt>
                <c:pt idx="147">
                  <c:v>-0.116582539879308</c:v>
                </c:pt>
                <c:pt idx="148">
                  <c:v>-0.122718463030851</c:v>
                </c:pt>
                <c:pt idx="149">
                  <c:v>-0.128854386182393</c:v>
                </c:pt>
                <c:pt idx="150">
                  <c:v>-0.13499030933393599</c:v>
                </c:pt>
                <c:pt idx="151">
                  <c:v>-0.14112623248547801</c:v>
                </c:pt>
                <c:pt idx="152">
                  <c:v>-0.147262155637021</c:v>
                </c:pt>
                <c:pt idx="153">
                  <c:v>-0.15339807878856401</c:v>
                </c:pt>
                <c:pt idx="154">
                  <c:v>-0.159534001940106</c:v>
                </c:pt>
                <c:pt idx="155">
                  <c:v>-0.16566992509164899</c:v>
                </c:pt>
                <c:pt idx="156">
                  <c:v>-0.17180584824319101</c:v>
                </c:pt>
                <c:pt idx="157">
                  <c:v>-0.17794177139473399</c:v>
                </c:pt>
                <c:pt idx="158">
                  <c:v>-0.18407769454627601</c:v>
                </c:pt>
                <c:pt idx="159">
                  <c:v>-0.190213617697819</c:v>
                </c:pt>
                <c:pt idx="160">
                  <c:v>-0.19634954084936199</c:v>
                </c:pt>
                <c:pt idx="161">
                  <c:v>-0.202485464000904</c:v>
                </c:pt>
                <c:pt idx="162">
                  <c:v>-0.20862138715244699</c:v>
                </c:pt>
                <c:pt idx="163">
                  <c:v>-0.21475731030398901</c:v>
                </c:pt>
                <c:pt idx="164">
                  <c:v>-0.220893233455532</c:v>
                </c:pt>
                <c:pt idx="165">
                  <c:v>-0.22702915660707401</c:v>
                </c:pt>
                <c:pt idx="166">
                  <c:v>-0.233165079758617</c:v>
                </c:pt>
                <c:pt idx="167">
                  <c:v>-0.23930100291015999</c:v>
                </c:pt>
                <c:pt idx="168">
                  <c:v>-0.245436926061702</c:v>
                </c:pt>
                <c:pt idx="169">
                  <c:v>-0.25157284921324502</c:v>
                </c:pt>
                <c:pt idx="170">
                  <c:v>-0.25770877236478701</c:v>
                </c:pt>
                <c:pt idx="171">
                  <c:v>-0.26384469551633</c:v>
                </c:pt>
                <c:pt idx="172">
                  <c:v>-0.26998061866787199</c:v>
                </c:pt>
                <c:pt idx="173">
                  <c:v>-0.27611654181941497</c:v>
                </c:pt>
                <c:pt idx="174">
                  <c:v>-0.28225246497095702</c:v>
                </c:pt>
                <c:pt idx="175">
                  <c:v>-0.28838838812250001</c:v>
                </c:pt>
                <c:pt idx="176">
                  <c:v>-0.29452431127404299</c:v>
                </c:pt>
                <c:pt idx="177">
                  <c:v>-0.30066023442558498</c:v>
                </c:pt>
                <c:pt idx="178">
                  <c:v>-0.30679615757712803</c:v>
                </c:pt>
                <c:pt idx="179">
                  <c:v>-0.31293208072867001</c:v>
                </c:pt>
                <c:pt idx="180">
                  <c:v>-0.319068003880213</c:v>
                </c:pt>
                <c:pt idx="181">
                  <c:v>-0.32520392703175499</c:v>
                </c:pt>
                <c:pt idx="182">
                  <c:v>-0.33133985018329798</c:v>
                </c:pt>
                <c:pt idx="183">
                  <c:v>-0.33747577333484102</c:v>
                </c:pt>
                <c:pt idx="184">
                  <c:v>-0.34361169648638301</c:v>
                </c:pt>
                <c:pt idx="185">
                  <c:v>-0.349747619637926</c:v>
                </c:pt>
                <c:pt idx="186">
                  <c:v>-0.35588354278946799</c:v>
                </c:pt>
                <c:pt idx="187">
                  <c:v>-0.36201946594101098</c:v>
                </c:pt>
                <c:pt idx="188">
                  <c:v>-0.36815538909255302</c:v>
                </c:pt>
                <c:pt idx="189">
                  <c:v>-0.37429131224409601</c:v>
                </c:pt>
                <c:pt idx="190">
                  <c:v>-0.380427235395639</c:v>
                </c:pt>
                <c:pt idx="191">
                  <c:v>-0.38656315854718099</c:v>
                </c:pt>
                <c:pt idx="192">
                  <c:v>-0.39269908169872397</c:v>
                </c:pt>
                <c:pt idx="193">
                  <c:v>-0.39883500485026602</c:v>
                </c:pt>
                <c:pt idx="194">
                  <c:v>-0.40497092800180901</c:v>
                </c:pt>
                <c:pt idx="195">
                  <c:v>-0.41110685115335099</c:v>
                </c:pt>
                <c:pt idx="196">
                  <c:v>-0.41724277430489398</c:v>
                </c:pt>
                <c:pt idx="197">
                  <c:v>-0.42337869745643603</c:v>
                </c:pt>
                <c:pt idx="198">
                  <c:v>-0.42951462060797901</c:v>
                </c:pt>
                <c:pt idx="199">
                  <c:v>-0.435650543759522</c:v>
                </c:pt>
                <c:pt idx="200">
                  <c:v>-0.44178646691106399</c:v>
                </c:pt>
                <c:pt idx="201">
                  <c:v>-0.44792239006260698</c:v>
                </c:pt>
                <c:pt idx="202">
                  <c:v>-0.45405831321414902</c:v>
                </c:pt>
                <c:pt idx="203">
                  <c:v>-0.46019423636569201</c:v>
                </c:pt>
                <c:pt idx="204">
                  <c:v>-0.466330159517234</c:v>
                </c:pt>
                <c:pt idx="205">
                  <c:v>-0.47246608266877699</c:v>
                </c:pt>
                <c:pt idx="206">
                  <c:v>-0.47860200582031998</c:v>
                </c:pt>
                <c:pt idx="207">
                  <c:v>-0.48473792897186202</c:v>
                </c:pt>
                <c:pt idx="208">
                  <c:v>-0.49087385212340501</c:v>
                </c:pt>
                <c:pt idx="209">
                  <c:v>-0.497009775274947</c:v>
                </c:pt>
                <c:pt idx="210">
                  <c:v>-0.50314569842649004</c:v>
                </c:pt>
                <c:pt idx="211">
                  <c:v>-0.50928162157803203</c:v>
                </c:pt>
                <c:pt idx="212">
                  <c:v>-0.51541754472957502</c:v>
                </c:pt>
                <c:pt idx="213">
                  <c:v>-0.521553467881118</c:v>
                </c:pt>
                <c:pt idx="214">
                  <c:v>-0.52768939103265999</c:v>
                </c:pt>
                <c:pt idx="215">
                  <c:v>-0.53382531418420298</c:v>
                </c:pt>
                <c:pt idx="216">
                  <c:v>-0.53996123733574497</c:v>
                </c:pt>
                <c:pt idx="217">
                  <c:v>-0.54609716048728796</c:v>
                </c:pt>
                <c:pt idx="218">
                  <c:v>-0.55223308363882995</c:v>
                </c:pt>
                <c:pt idx="219">
                  <c:v>-0.55836900679037305</c:v>
                </c:pt>
                <c:pt idx="220">
                  <c:v>-0.56450492994191603</c:v>
                </c:pt>
                <c:pt idx="221">
                  <c:v>-0.57064085309345802</c:v>
                </c:pt>
                <c:pt idx="222">
                  <c:v>-0.57677677624500101</c:v>
                </c:pt>
                <c:pt idx="223">
                  <c:v>-0.582912699396543</c:v>
                </c:pt>
                <c:pt idx="224">
                  <c:v>-0.58904862254808599</c:v>
                </c:pt>
                <c:pt idx="225">
                  <c:v>-0.59518454569962798</c:v>
                </c:pt>
                <c:pt idx="226">
                  <c:v>-0.60132046885117096</c:v>
                </c:pt>
                <c:pt idx="227">
                  <c:v>-0.60745639200271295</c:v>
                </c:pt>
                <c:pt idx="228">
                  <c:v>-0.61359231515425605</c:v>
                </c:pt>
                <c:pt idx="229">
                  <c:v>-0.61972823830579804</c:v>
                </c:pt>
                <c:pt idx="230">
                  <c:v>-0.62586416145734103</c:v>
                </c:pt>
                <c:pt idx="231">
                  <c:v>-0.63200008460888402</c:v>
                </c:pt>
                <c:pt idx="232">
                  <c:v>-0.63813600776042601</c:v>
                </c:pt>
                <c:pt idx="233">
                  <c:v>-0.64427193091196899</c:v>
                </c:pt>
                <c:pt idx="234">
                  <c:v>-0.65040785406351098</c:v>
                </c:pt>
                <c:pt idx="235">
                  <c:v>-0.65654377721505397</c:v>
                </c:pt>
                <c:pt idx="236">
                  <c:v>-0.66267970036659696</c:v>
                </c:pt>
                <c:pt idx="237">
                  <c:v>-0.66881562351813895</c:v>
                </c:pt>
                <c:pt idx="238">
                  <c:v>-0.67495154666968205</c:v>
                </c:pt>
                <c:pt idx="239">
                  <c:v>-0.68108746982122403</c:v>
                </c:pt>
                <c:pt idx="240">
                  <c:v>-0.68722339297276702</c:v>
                </c:pt>
                <c:pt idx="241">
                  <c:v>-0.69335931612430901</c:v>
                </c:pt>
                <c:pt idx="242">
                  <c:v>-0.699495239275852</c:v>
                </c:pt>
                <c:pt idx="243">
                  <c:v>-0.70563116242739499</c:v>
                </c:pt>
                <c:pt idx="244">
                  <c:v>-0.71176708557893698</c:v>
                </c:pt>
                <c:pt idx="245">
                  <c:v>-0.71790300873047996</c:v>
                </c:pt>
                <c:pt idx="246">
                  <c:v>-0.72403893188202195</c:v>
                </c:pt>
                <c:pt idx="247">
                  <c:v>-0.73017485503356505</c:v>
                </c:pt>
                <c:pt idx="248">
                  <c:v>-0.73631077818510704</c:v>
                </c:pt>
                <c:pt idx="249">
                  <c:v>-0.74244670133665003</c:v>
                </c:pt>
                <c:pt idx="250">
                  <c:v>-0.74858262448819202</c:v>
                </c:pt>
                <c:pt idx="251">
                  <c:v>-0.754718547639735</c:v>
                </c:pt>
                <c:pt idx="252">
                  <c:v>-0.76085447079127799</c:v>
                </c:pt>
                <c:pt idx="253">
                  <c:v>-0.76699039394281998</c:v>
                </c:pt>
                <c:pt idx="254">
                  <c:v>-0.77312631709436297</c:v>
                </c:pt>
                <c:pt idx="255">
                  <c:v>-0.77926224024590496</c:v>
                </c:pt>
                <c:pt idx="256">
                  <c:v>0</c:v>
                </c:pt>
                <c:pt idx="257">
                  <c:v>0.77926224024590496</c:v>
                </c:pt>
                <c:pt idx="258">
                  <c:v>0.77312631709436297</c:v>
                </c:pt>
                <c:pt idx="259">
                  <c:v>0.76699039394281998</c:v>
                </c:pt>
                <c:pt idx="260">
                  <c:v>0.76085447079127799</c:v>
                </c:pt>
                <c:pt idx="261">
                  <c:v>0.754718547639735</c:v>
                </c:pt>
                <c:pt idx="262">
                  <c:v>0.74858262448819202</c:v>
                </c:pt>
                <c:pt idx="263">
                  <c:v>0.74244670133665003</c:v>
                </c:pt>
                <c:pt idx="264">
                  <c:v>0.73631077818510704</c:v>
                </c:pt>
                <c:pt idx="265">
                  <c:v>0.73017485503356505</c:v>
                </c:pt>
                <c:pt idx="266">
                  <c:v>0.72403893188202195</c:v>
                </c:pt>
                <c:pt idx="267">
                  <c:v>0.71790300873047996</c:v>
                </c:pt>
                <c:pt idx="268">
                  <c:v>0.71176708557893698</c:v>
                </c:pt>
                <c:pt idx="269">
                  <c:v>0.70563116242739499</c:v>
                </c:pt>
                <c:pt idx="270">
                  <c:v>0.699495239275852</c:v>
                </c:pt>
                <c:pt idx="271">
                  <c:v>0.69335931612430901</c:v>
                </c:pt>
                <c:pt idx="272">
                  <c:v>0.68722339297276702</c:v>
                </c:pt>
                <c:pt idx="273">
                  <c:v>0.68108746982122403</c:v>
                </c:pt>
                <c:pt idx="274">
                  <c:v>0.67495154666968205</c:v>
                </c:pt>
                <c:pt idx="275">
                  <c:v>0.66881562351813895</c:v>
                </c:pt>
                <c:pt idx="276">
                  <c:v>0.66267970036659696</c:v>
                </c:pt>
                <c:pt idx="277">
                  <c:v>0.65654377721505397</c:v>
                </c:pt>
                <c:pt idx="278">
                  <c:v>0.65040785406351098</c:v>
                </c:pt>
                <c:pt idx="279">
                  <c:v>0.64427193091196899</c:v>
                </c:pt>
                <c:pt idx="280">
                  <c:v>0.63813600776042601</c:v>
                </c:pt>
                <c:pt idx="281">
                  <c:v>0.63200008460888402</c:v>
                </c:pt>
                <c:pt idx="282">
                  <c:v>0.62586416145734103</c:v>
                </c:pt>
                <c:pt idx="283">
                  <c:v>0.61972823830579904</c:v>
                </c:pt>
                <c:pt idx="284">
                  <c:v>0.61359231515425605</c:v>
                </c:pt>
                <c:pt idx="285">
                  <c:v>0.60745639200271295</c:v>
                </c:pt>
                <c:pt idx="286">
                  <c:v>0.60132046885117096</c:v>
                </c:pt>
                <c:pt idx="287">
                  <c:v>0.59518454569962798</c:v>
                </c:pt>
                <c:pt idx="288">
                  <c:v>0.58904862254808599</c:v>
                </c:pt>
                <c:pt idx="289">
                  <c:v>0.582912699396543</c:v>
                </c:pt>
                <c:pt idx="290">
                  <c:v>0.57677677624500101</c:v>
                </c:pt>
                <c:pt idx="291">
                  <c:v>0.57064085309345802</c:v>
                </c:pt>
                <c:pt idx="292">
                  <c:v>0.56450492994191503</c:v>
                </c:pt>
                <c:pt idx="293">
                  <c:v>0.55836900679037305</c:v>
                </c:pt>
                <c:pt idx="294">
                  <c:v>0.55223308363882995</c:v>
                </c:pt>
                <c:pt idx="295">
                  <c:v>0.54609716048728796</c:v>
                </c:pt>
                <c:pt idx="296">
                  <c:v>0.53996123733574497</c:v>
                </c:pt>
                <c:pt idx="297">
                  <c:v>0.53382531418420298</c:v>
                </c:pt>
                <c:pt idx="298">
                  <c:v>0.52768939103265999</c:v>
                </c:pt>
                <c:pt idx="299">
                  <c:v>0.521553467881118</c:v>
                </c:pt>
                <c:pt idx="300">
                  <c:v>0.51541754472957502</c:v>
                </c:pt>
                <c:pt idx="301">
                  <c:v>0.50928162157803203</c:v>
                </c:pt>
                <c:pt idx="302">
                  <c:v>0.50314569842649004</c:v>
                </c:pt>
                <c:pt idx="303">
                  <c:v>0.497009775274947</c:v>
                </c:pt>
                <c:pt idx="304">
                  <c:v>0.49087385212340501</c:v>
                </c:pt>
                <c:pt idx="305">
                  <c:v>0.48473792897186202</c:v>
                </c:pt>
                <c:pt idx="306">
                  <c:v>0.47860200582031998</c:v>
                </c:pt>
                <c:pt idx="307">
                  <c:v>0.47246608266877699</c:v>
                </c:pt>
                <c:pt idx="308">
                  <c:v>0.466330159517234</c:v>
                </c:pt>
                <c:pt idx="309">
                  <c:v>0.46019423636569201</c:v>
                </c:pt>
                <c:pt idx="310">
                  <c:v>0.45405831321414902</c:v>
                </c:pt>
                <c:pt idx="311">
                  <c:v>0.44792239006260698</c:v>
                </c:pt>
                <c:pt idx="312">
                  <c:v>0.44178646691106399</c:v>
                </c:pt>
                <c:pt idx="313">
                  <c:v>0.435650543759522</c:v>
                </c:pt>
                <c:pt idx="314">
                  <c:v>0.42951462060797901</c:v>
                </c:pt>
                <c:pt idx="315">
                  <c:v>0.42337869745643603</c:v>
                </c:pt>
                <c:pt idx="316">
                  <c:v>0.41724277430489398</c:v>
                </c:pt>
                <c:pt idx="317">
                  <c:v>0.41110685115335099</c:v>
                </c:pt>
                <c:pt idx="318">
                  <c:v>0.40497092800180901</c:v>
                </c:pt>
                <c:pt idx="319">
                  <c:v>0.39883500485026602</c:v>
                </c:pt>
                <c:pt idx="320">
                  <c:v>0.39269908169872397</c:v>
                </c:pt>
                <c:pt idx="321">
                  <c:v>0.38656315854718099</c:v>
                </c:pt>
                <c:pt idx="322">
                  <c:v>0.380427235395639</c:v>
                </c:pt>
                <c:pt idx="323">
                  <c:v>0.37429131224409601</c:v>
                </c:pt>
                <c:pt idx="324">
                  <c:v>0.36815538909255302</c:v>
                </c:pt>
                <c:pt idx="325">
                  <c:v>0.36201946594101098</c:v>
                </c:pt>
                <c:pt idx="326">
                  <c:v>0.35588354278946799</c:v>
                </c:pt>
                <c:pt idx="327">
                  <c:v>0.349747619637926</c:v>
                </c:pt>
                <c:pt idx="328">
                  <c:v>0.34361169648638301</c:v>
                </c:pt>
                <c:pt idx="329">
                  <c:v>0.33747577333484102</c:v>
                </c:pt>
                <c:pt idx="330">
                  <c:v>0.33133985018329798</c:v>
                </c:pt>
                <c:pt idx="331">
                  <c:v>0.32520392703175499</c:v>
                </c:pt>
                <c:pt idx="332">
                  <c:v>0.319068003880213</c:v>
                </c:pt>
                <c:pt idx="333">
                  <c:v>0.31293208072867001</c:v>
                </c:pt>
                <c:pt idx="334">
                  <c:v>0.30679615757712803</c:v>
                </c:pt>
                <c:pt idx="335">
                  <c:v>0.30066023442558498</c:v>
                </c:pt>
                <c:pt idx="336">
                  <c:v>0.29452431127404299</c:v>
                </c:pt>
                <c:pt idx="337">
                  <c:v>0.28838838812250001</c:v>
                </c:pt>
                <c:pt idx="338">
                  <c:v>0.28225246497095802</c:v>
                </c:pt>
                <c:pt idx="339">
                  <c:v>0.27611654181941497</c:v>
                </c:pt>
                <c:pt idx="340">
                  <c:v>0.26998061866787199</c:v>
                </c:pt>
                <c:pt idx="341">
                  <c:v>0.26384469551633</c:v>
                </c:pt>
                <c:pt idx="342">
                  <c:v>0.25770877236478701</c:v>
                </c:pt>
                <c:pt idx="343">
                  <c:v>0.25157284921324502</c:v>
                </c:pt>
                <c:pt idx="344">
                  <c:v>0.245436926061702</c:v>
                </c:pt>
                <c:pt idx="345">
                  <c:v>0.23930100291015999</c:v>
                </c:pt>
                <c:pt idx="346">
                  <c:v>0.233165079758617</c:v>
                </c:pt>
                <c:pt idx="347">
                  <c:v>0.22702915660707401</c:v>
                </c:pt>
                <c:pt idx="348">
                  <c:v>0.220893233455532</c:v>
                </c:pt>
                <c:pt idx="349">
                  <c:v>0.21475731030398901</c:v>
                </c:pt>
                <c:pt idx="350">
                  <c:v>0.20862138715244699</c:v>
                </c:pt>
                <c:pt idx="351">
                  <c:v>0.202485464000904</c:v>
                </c:pt>
                <c:pt idx="352">
                  <c:v>0.19634954084936199</c:v>
                </c:pt>
                <c:pt idx="353">
                  <c:v>0.190213617697819</c:v>
                </c:pt>
                <c:pt idx="354">
                  <c:v>0.18407769454627601</c:v>
                </c:pt>
                <c:pt idx="355">
                  <c:v>0.17794177139473399</c:v>
                </c:pt>
                <c:pt idx="356">
                  <c:v>0.17180584824319101</c:v>
                </c:pt>
                <c:pt idx="357">
                  <c:v>0.16566992509164899</c:v>
                </c:pt>
                <c:pt idx="358">
                  <c:v>0.159534001940106</c:v>
                </c:pt>
                <c:pt idx="359">
                  <c:v>0.15339807878856401</c:v>
                </c:pt>
                <c:pt idx="360">
                  <c:v>0.147262155637021</c:v>
                </c:pt>
                <c:pt idx="361">
                  <c:v>0.14112623248547801</c:v>
                </c:pt>
                <c:pt idx="362">
                  <c:v>0.13499030933393599</c:v>
                </c:pt>
                <c:pt idx="363">
                  <c:v>0.128854386182393</c:v>
                </c:pt>
                <c:pt idx="364">
                  <c:v>0.122718463030851</c:v>
                </c:pt>
                <c:pt idx="365">
                  <c:v>0.116582539879308</c:v>
                </c:pt>
                <c:pt idx="366">
                  <c:v>0.110446616727766</c:v>
                </c:pt>
                <c:pt idx="367">
                  <c:v>0.104310693576223</c:v>
                </c:pt>
                <c:pt idx="368">
                  <c:v>9.8174770424680993E-2</c:v>
                </c:pt>
                <c:pt idx="369">
                  <c:v>9.2038847273138394E-2</c:v>
                </c:pt>
                <c:pt idx="370">
                  <c:v>8.5902924121595906E-2</c:v>
                </c:pt>
                <c:pt idx="371">
                  <c:v>7.9767000970053195E-2</c:v>
                </c:pt>
                <c:pt idx="372">
                  <c:v>7.3631077818510707E-2</c:v>
                </c:pt>
                <c:pt idx="373">
                  <c:v>6.7495154666968205E-2</c:v>
                </c:pt>
                <c:pt idx="374">
                  <c:v>6.1359231515425598E-2</c:v>
                </c:pt>
                <c:pt idx="375">
                  <c:v>5.5223308363883103E-2</c:v>
                </c:pt>
                <c:pt idx="376">
                  <c:v>4.9087385212340497E-2</c:v>
                </c:pt>
                <c:pt idx="377">
                  <c:v>4.2951462060797897E-2</c:v>
                </c:pt>
                <c:pt idx="378">
                  <c:v>3.6815538909255298E-2</c:v>
                </c:pt>
                <c:pt idx="379">
                  <c:v>3.0679615757712799E-2</c:v>
                </c:pt>
                <c:pt idx="380">
                  <c:v>2.45436926061702E-2</c:v>
                </c:pt>
                <c:pt idx="381">
                  <c:v>1.8407769454627701E-2</c:v>
                </c:pt>
                <c:pt idx="382">
                  <c:v>1.2271846303084999E-2</c:v>
                </c:pt>
                <c:pt idx="383">
                  <c:v>6.1359231515425404E-3</c:v>
                </c:pt>
                <c:pt idx="384">
                  <c:v>0</c:v>
                </c:pt>
                <c:pt idx="385">
                  <c:v>-6.1359231515425404E-3</c:v>
                </c:pt>
                <c:pt idx="386">
                  <c:v>-1.2271846303084999E-2</c:v>
                </c:pt>
                <c:pt idx="387">
                  <c:v>-1.8407769454627701E-2</c:v>
                </c:pt>
                <c:pt idx="388">
                  <c:v>-2.45436926061702E-2</c:v>
                </c:pt>
                <c:pt idx="389">
                  <c:v>-3.0679615757712799E-2</c:v>
                </c:pt>
                <c:pt idx="390">
                  <c:v>-3.6815538909255298E-2</c:v>
                </c:pt>
                <c:pt idx="391">
                  <c:v>-4.2951462060797897E-2</c:v>
                </c:pt>
                <c:pt idx="392">
                  <c:v>-4.9087385212340497E-2</c:v>
                </c:pt>
                <c:pt idx="393">
                  <c:v>-5.5223308363883103E-2</c:v>
                </c:pt>
                <c:pt idx="394">
                  <c:v>-6.1359231515425598E-2</c:v>
                </c:pt>
                <c:pt idx="395">
                  <c:v>-6.7495154666968205E-2</c:v>
                </c:pt>
                <c:pt idx="396">
                  <c:v>-7.3631077818510707E-2</c:v>
                </c:pt>
                <c:pt idx="397">
                  <c:v>-7.9767000970053195E-2</c:v>
                </c:pt>
                <c:pt idx="398">
                  <c:v>-8.5902924121595906E-2</c:v>
                </c:pt>
                <c:pt idx="399">
                  <c:v>-9.2038847273138394E-2</c:v>
                </c:pt>
                <c:pt idx="400">
                  <c:v>-9.8174770424680993E-2</c:v>
                </c:pt>
                <c:pt idx="401">
                  <c:v>-0.104310693576223</c:v>
                </c:pt>
                <c:pt idx="402">
                  <c:v>-0.110446616727766</c:v>
                </c:pt>
                <c:pt idx="403">
                  <c:v>-0.116582539879308</c:v>
                </c:pt>
                <c:pt idx="404">
                  <c:v>-0.122718463030851</c:v>
                </c:pt>
                <c:pt idx="405">
                  <c:v>-0.128854386182393</c:v>
                </c:pt>
                <c:pt idx="406">
                  <c:v>-0.13499030933393599</c:v>
                </c:pt>
                <c:pt idx="407">
                  <c:v>-0.14112623248547801</c:v>
                </c:pt>
                <c:pt idx="408">
                  <c:v>-0.147262155637021</c:v>
                </c:pt>
                <c:pt idx="409">
                  <c:v>-0.15339807878856401</c:v>
                </c:pt>
                <c:pt idx="410">
                  <c:v>-0.159534001940106</c:v>
                </c:pt>
                <c:pt idx="411">
                  <c:v>-0.16566992509164899</c:v>
                </c:pt>
                <c:pt idx="412">
                  <c:v>-0.17180584824319101</c:v>
                </c:pt>
                <c:pt idx="413">
                  <c:v>-0.17794177139473399</c:v>
                </c:pt>
                <c:pt idx="414">
                  <c:v>-0.18407769454627601</c:v>
                </c:pt>
                <c:pt idx="415">
                  <c:v>-0.190213617697819</c:v>
                </c:pt>
                <c:pt idx="416">
                  <c:v>-0.19634954084936199</c:v>
                </c:pt>
                <c:pt idx="417">
                  <c:v>-0.202485464000904</c:v>
                </c:pt>
                <c:pt idx="418">
                  <c:v>-0.20862138715244699</c:v>
                </c:pt>
                <c:pt idx="419">
                  <c:v>-0.21475731030398901</c:v>
                </c:pt>
                <c:pt idx="420">
                  <c:v>-0.220893233455532</c:v>
                </c:pt>
                <c:pt idx="421">
                  <c:v>-0.22702915660707401</c:v>
                </c:pt>
                <c:pt idx="422">
                  <c:v>-0.233165079758617</c:v>
                </c:pt>
                <c:pt idx="423">
                  <c:v>-0.23930100291015999</c:v>
                </c:pt>
                <c:pt idx="424">
                  <c:v>-0.245436926061702</c:v>
                </c:pt>
                <c:pt idx="425">
                  <c:v>-0.25157284921324502</c:v>
                </c:pt>
                <c:pt idx="426">
                  <c:v>-0.25770877236478701</c:v>
                </c:pt>
                <c:pt idx="427">
                  <c:v>-0.26384469551633</c:v>
                </c:pt>
                <c:pt idx="428">
                  <c:v>-0.26998061866787199</c:v>
                </c:pt>
                <c:pt idx="429">
                  <c:v>-0.27611654181941497</c:v>
                </c:pt>
                <c:pt idx="430">
                  <c:v>-0.28225246497095702</c:v>
                </c:pt>
                <c:pt idx="431">
                  <c:v>-0.28838838812250001</c:v>
                </c:pt>
                <c:pt idx="432">
                  <c:v>-0.29452431127404299</c:v>
                </c:pt>
                <c:pt idx="433">
                  <c:v>-0.30066023442558498</c:v>
                </c:pt>
                <c:pt idx="434">
                  <c:v>-0.30679615757712803</c:v>
                </c:pt>
                <c:pt idx="435">
                  <c:v>-0.31293208072867001</c:v>
                </c:pt>
                <c:pt idx="436">
                  <c:v>-0.319068003880213</c:v>
                </c:pt>
                <c:pt idx="437">
                  <c:v>-0.32520392703175499</c:v>
                </c:pt>
                <c:pt idx="438">
                  <c:v>-0.33133985018329798</c:v>
                </c:pt>
                <c:pt idx="439">
                  <c:v>-0.33747577333484102</c:v>
                </c:pt>
                <c:pt idx="440">
                  <c:v>-0.34361169648638301</c:v>
                </c:pt>
                <c:pt idx="441">
                  <c:v>-0.349747619637926</c:v>
                </c:pt>
                <c:pt idx="442">
                  <c:v>-0.35588354278946799</c:v>
                </c:pt>
                <c:pt idx="443">
                  <c:v>-0.36201946594101098</c:v>
                </c:pt>
                <c:pt idx="444">
                  <c:v>-0.36815538909255302</c:v>
                </c:pt>
                <c:pt idx="445">
                  <c:v>-0.37429131224409601</c:v>
                </c:pt>
                <c:pt idx="446">
                  <c:v>-0.380427235395639</c:v>
                </c:pt>
                <c:pt idx="447">
                  <c:v>-0.38656315854718099</c:v>
                </c:pt>
                <c:pt idx="448">
                  <c:v>-0.39269908169872397</c:v>
                </c:pt>
                <c:pt idx="449">
                  <c:v>-0.39883500485026602</c:v>
                </c:pt>
                <c:pt idx="450">
                  <c:v>-0.40497092800180901</c:v>
                </c:pt>
                <c:pt idx="451">
                  <c:v>-0.41110685115335099</c:v>
                </c:pt>
                <c:pt idx="452">
                  <c:v>-0.41724277430489398</c:v>
                </c:pt>
                <c:pt idx="453">
                  <c:v>-0.42337869745643603</c:v>
                </c:pt>
                <c:pt idx="454">
                  <c:v>-0.42951462060797901</c:v>
                </c:pt>
                <c:pt idx="455">
                  <c:v>-0.435650543759522</c:v>
                </c:pt>
                <c:pt idx="456">
                  <c:v>-0.44178646691106399</c:v>
                </c:pt>
                <c:pt idx="457">
                  <c:v>-0.44792239006260698</c:v>
                </c:pt>
                <c:pt idx="458">
                  <c:v>-0.45405831321414902</c:v>
                </c:pt>
                <c:pt idx="459">
                  <c:v>-0.46019423636569201</c:v>
                </c:pt>
                <c:pt idx="460">
                  <c:v>-0.466330159517234</c:v>
                </c:pt>
                <c:pt idx="461">
                  <c:v>-0.47246608266877699</c:v>
                </c:pt>
                <c:pt idx="462">
                  <c:v>-0.47860200582031998</c:v>
                </c:pt>
                <c:pt idx="463">
                  <c:v>-0.48473792897186202</c:v>
                </c:pt>
                <c:pt idx="464">
                  <c:v>-0.49087385212340501</c:v>
                </c:pt>
                <c:pt idx="465">
                  <c:v>-0.497009775274947</c:v>
                </c:pt>
                <c:pt idx="466">
                  <c:v>-0.50314569842649004</c:v>
                </c:pt>
                <c:pt idx="467">
                  <c:v>-0.50928162157803203</c:v>
                </c:pt>
                <c:pt idx="468">
                  <c:v>-0.51541754472957502</c:v>
                </c:pt>
                <c:pt idx="469">
                  <c:v>-0.521553467881118</c:v>
                </c:pt>
                <c:pt idx="470">
                  <c:v>-0.52768939103265999</c:v>
                </c:pt>
                <c:pt idx="471">
                  <c:v>-0.53382531418420298</c:v>
                </c:pt>
                <c:pt idx="472">
                  <c:v>-0.53996123733574497</c:v>
                </c:pt>
                <c:pt idx="473">
                  <c:v>-0.54609716048728796</c:v>
                </c:pt>
                <c:pt idx="474">
                  <c:v>-0.55223308363882995</c:v>
                </c:pt>
                <c:pt idx="475">
                  <c:v>-0.55836900679037305</c:v>
                </c:pt>
                <c:pt idx="476">
                  <c:v>-0.56450492994191603</c:v>
                </c:pt>
                <c:pt idx="477">
                  <c:v>-0.57064085309345802</c:v>
                </c:pt>
                <c:pt idx="478">
                  <c:v>-0.57677677624500101</c:v>
                </c:pt>
                <c:pt idx="479">
                  <c:v>-0.582912699396543</c:v>
                </c:pt>
                <c:pt idx="480">
                  <c:v>-0.58904862254808599</c:v>
                </c:pt>
                <c:pt idx="481">
                  <c:v>-0.59518454569962798</c:v>
                </c:pt>
                <c:pt idx="482">
                  <c:v>-0.60132046885117096</c:v>
                </c:pt>
                <c:pt idx="483">
                  <c:v>-0.60745639200271295</c:v>
                </c:pt>
                <c:pt idx="484">
                  <c:v>-0.61359231515425605</c:v>
                </c:pt>
                <c:pt idx="485">
                  <c:v>-0.61972823830579804</c:v>
                </c:pt>
                <c:pt idx="486">
                  <c:v>-0.62586416145734103</c:v>
                </c:pt>
                <c:pt idx="487">
                  <c:v>-0.63200008460888402</c:v>
                </c:pt>
                <c:pt idx="488">
                  <c:v>-0.63813600776042601</c:v>
                </c:pt>
                <c:pt idx="489">
                  <c:v>-0.64427193091196899</c:v>
                </c:pt>
                <c:pt idx="490">
                  <c:v>-0.65040785406351098</c:v>
                </c:pt>
                <c:pt idx="491">
                  <c:v>-0.65654377721505397</c:v>
                </c:pt>
                <c:pt idx="492">
                  <c:v>-0.66267970036659696</c:v>
                </c:pt>
                <c:pt idx="493">
                  <c:v>-0.66881562351813895</c:v>
                </c:pt>
                <c:pt idx="494">
                  <c:v>-0.67495154666968205</c:v>
                </c:pt>
                <c:pt idx="495">
                  <c:v>-0.68108746982122403</c:v>
                </c:pt>
                <c:pt idx="496">
                  <c:v>-0.68722339297276702</c:v>
                </c:pt>
                <c:pt idx="497">
                  <c:v>-0.69335931612430901</c:v>
                </c:pt>
                <c:pt idx="498">
                  <c:v>-0.699495239275852</c:v>
                </c:pt>
                <c:pt idx="499">
                  <c:v>-0.70563116242739499</c:v>
                </c:pt>
                <c:pt idx="500">
                  <c:v>-0.71176708557893698</c:v>
                </c:pt>
                <c:pt idx="501">
                  <c:v>-0.71790300873047996</c:v>
                </c:pt>
                <c:pt idx="502">
                  <c:v>-0.72403893188202195</c:v>
                </c:pt>
                <c:pt idx="503">
                  <c:v>-0.73017485503356505</c:v>
                </c:pt>
                <c:pt idx="504">
                  <c:v>-0.73631077818510704</c:v>
                </c:pt>
                <c:pt idx="505">
                  <c:v>-0.74244670133665003</c:v>
                </c:pt>
                <c:pt idx="506">
                  <c:v>-0.74858262448819202</c:v>
                </c:pt>
                <c:pt idx="507">
                  <c:v>-0.754718547639735</c:v>
                </c:pt>
                <c:pt idx="508">
                  <c:v>-0.76085447079127799</c:v>
                </c:pt>
                <c:pt idx="509">
                  <c:v>-0.76699039394281998</c:v>
                </c:pt>
                <c:pt idx="510">
                  <c:v>-0.77312631709436297</c:v>
                </c:pt>
                <c:pt idx="511">
                  <c:v>-0.779262240245904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EF7-4206-ADAA-B9A79FC8D2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9513520"/>
        <c:axId val="539897472"/>
      </c:lineChart>
      <c:catAx>
        <c:axId val="549513520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9897472"/>
        <c:crosses val="autoZero"/>
        <c:auto val="1"/>
        <c:lblAlgn val="ctr"/>
        <c:lblOffset val="100"/>
        <c:noMultiLvlLbl val="0"/>
      </c:catAx>
      <c:valAx>
        <c:axId val="5398974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95135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f</a:t>
            </a:r>
            <a:r>
              <a:rPr lang="en-US" baseline="-25000"/>
              <a:t>L</a:t>
            </a:r>
            <a:r>
              <a:rPr lang="en-US"/>
              <a:t>(50) and g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s_gs!$R$1</c:f>
              <c:strCache>
                <c:ptCount val="1"/>
                <c:pt idx="0">
                  <c:v>fL_psd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R$2:$R$41</c:f>
              <c:numCache>
                <c:formatCode>General</c:formatCode>
                <c:ptCount val="40"/>
                <c:pt idx="0">
                  <c:v>0</c:v>
                </c:pt>
                <c:pt idx="1">
                  <c:v>65534.355072125501</c:v>
                </c:pt>
                <c:pt idx="2">
                  <c:v>0</c:v>
                </c:pt>
                <c:pt idx="3">
                  <c:v>7280.1328994517999</c:v>
                </c:pt>
                <c:pt idx="4">
                  <c:v>0</c:v>
                </c:pt>
                <c:pt idx="5">
                  <c:v>2619.7952207838298</c:v>
                </c:pt>
                <c:pt idx="6">
                  <c:v>0</c:v>
                </c:pt>
                <c:pt idx="7">
                  <c:v>1335.8247572391799</c:v>
                </c:pt>
                <c:pt idx="8">
                  <c:v>0</c:v>
                </c:pt>
                <c:pt idx="9">
                  <c:v>807.44198757052197</c:v>
                </c:pt>
                <c:pt idx="10">
                  <c:v>0</c:v>
                </c:pt>
                <c:pt idx="11">
                  <c:v>539.97565055160203</c:v>
                </c:pt>
                <c:pt idx="12">
                  <c:v>0</c:v>
                </c:pt>
                <c:pt idx="13">
                  <c:v>386.14309587411799</c:v>
                </c:pt>
                <c:pt idx="14">
                  <c:v>0</c:v>
                </c:pt>
                <c:pt idx="15">
                  <c:v>289.62757236837899</c:v>
                </c:pt>
                <c:pt idx="16">
                  <c:v>0</c:v>
                </c:pt>
                <c:pt idx="17">
                  <c:v>225.125024925833</c:v>
                </c:pt>
                <c:pt idx="18">
                  <c:v>0</c:v>
                </c:pt>
                <c:pt idx="19">
                  <c:v>179.897472680867</c:v>
                </c:pt>
                <c:pt idx="20">
                  <c:v>0</c:v>
                </c:pt>
                <c:pt idx="21">
                  <c:v>146.965514056887</c:v>
                </c:pt>
                <c:pt idx="22">
                  <c:v>0</c:v>
                </c:pt>
                <c:pt idx="23">
                  <c:v>122.244930920732</c:v>
                </c:pt>
                <c:pt idx="24">
                  <c:v>0</c:v>
                </c:pt>
                <c:pt idx="25">
                  <c:v>103.21655112774999</c:v>
                </c:pt>
                <c:pt idx="26">
                  <c:v>0</c:v>
                </c:pt>
                <c:pt idx="27">
                  <c:v>88.258091533940402</c:v>
                </c:pt>
                <c:pt idx="28">
                  <c:v>0</c:v>
                </c:pt>
                <c:pt idx="29">
                  <c:v>76.286578866650004</c:v>
                </c:pt>
                <c:pt idx="30">
                  <c:v>0</c:v>
                </c:pt>
                <c:pt idx="31">
                  <c:v>66.556681412029803</c:v>
                </c:pt>
                <c:pt idx="32">
                  <c:v>0</c:v>
                </c:pt>
                <c:pt idx="33">
                  <c:v>58.541836002170598</c:v>
                </c:pt>
                <c:pt idx="34">
                  <c:v>0</c:v>
                </c:pt>
                <c:pt idx="35">
                  <c:v>51.861483894790801</c:v>
                </c:pt>
                <c:pt idx="36">
                  <c:v>0</c:v>
                </c:pt>
                <c:pt idx="37">
                  <c:v>46.235053165988198</c:v>
                </c:pt>
                <c:pt idx="38">
                  <c:v>0</c:v>
                </c:pt>
                <c:pt idx="39">
                  <c:v>41.4520144289181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560-47B4-BD41-087355D13CF4}"/>
            </c:ext>
          </c:extLst>
        </c:ser>
        <c:ser>
          <c:idx val="1"/>
          <c:order val="1"/>
          <c:tx>
            <c:strRef>
              <c:f>fs_gs!$S$1</c:f>
              <c:strCache>
                <c:ptCount val="1"/>
                <c:pt idx="0">
                  <c:v>gL_psd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S$2:$S$41</c:f>
              <c:numCache>
                <c:formatCode>General</c:formatCode>
                <c:ptCount val="40"/>
                <c:pt idx="0" formatCode="0.00E+00">
                  <c:v>4.93038065763132E-32</c:v>
                </c:pt>
                <c:pt idx="1">
                  <c:v>0</c:v>
                </c:pt>
                <c:pt idx="2">
                  <c:v>16382.3550907062</c:v>
                </c:pt>
                <c:pt idx="3">
                  <c:v>0</c:v>
                </c:pt>
                <c:pt idx="4">
                  <c:v>4094.3551650322802</c:v>
                </c:pt>
                <c:pt idx="5">
                  <c:v>0</c:v>
                </c:pt>
                <c:pt idx="6">
                  <c:v>1818.7997333772901</c:v>
                </c:pt>
                <c:pt idx="7">
                  <c:v>0</c:v>
                </c:pt>
                <c:pt idx="8">
                  <c:v>1022.3554624434</c:v>
                </c:pt>
                <c:pt idx="9">
                  <c:v>0</c:v>
                </c:pt>
                <c:pt idx="10">
                  <c:v>653.71568561377899</c:v>
                </c:pt>
                <c:pt idx="11">
                  <c:v>0</c:v>
                </c:pt>
                <c:pt idx="12">
                  <c:v>453.46706961916402</c:v>
                </c:pt>
                <c:pt idx="13">
                  <c:v>0</c:v>
                </c:pt>
                <c:pt idx="14">
                  <c:v>332.72362814343398</c:v>
                </c:pt>
                <c:pt idx="15">
                  <c:v>0</c:v>
                </c:pt>
                <c:pt idx="16">
                  <c:v>254.35665379638701</c:v>
                </c:pt>
                <c:pt idx="17">
                  <c:v>0</c:v>
                </c:pt>
                <c:pt idx="18">
                  <c:v>200.62868132874999</c:v>
                </c:pt>
                <c:pt idx="19">
                  <c:v>0</c:v>
                </c:pt>
                <c:pt idx="20">
                  <c:v>162.19754910866499</c:v>
                </c:pt>
                <c:pt idx="21">
                  <c:v>0</c:v>
                </c:pt>
                <c:pt idx="22">
                  <c:v>133.76303076495199</c:v>
                </c:pt>
                <c:pt idx="23">
                  <c:v>0</c:v>
                </c:pt>
                <c:pt idx="24">
                  <c:v>112.13642325504</c:v>
                </c:pt>
                <c:pt idx="25">
                  <c:v>0</c:v>
                </c:pt>
                <c:pt idx="26">
                  <c:v>95.306015006535702</c:v>
                </c:pt>
                <c:pt idx="27">
                  <c:v>0</c:v>
                </c:pt>
                <c:pt idx="28">
                  <c:v>81.951780904003996</c:v>
                </c:pt>
                <c:pt idx="29">
                  <c:v>0</c:v>
                </c:pt>
                <c:pt idx="30">
                  <c:v>71.178447625358103</c:v>
                </c:pt>
                <c:pt idx="31">
                  <c:v>0</c:v>
                </c:pt>
                <c:pt idx="32">
                  <c:v>62.361446689927902</c:v>
                </c:pt>
                <c:pt idx="33">
                  <c:v>0</c:v>
                </c:pt>
                <c:pt idx="34">
                  <c:v>55.054316444804897</c:v>
                </c:pt>
                <c:pt idx="35">
                  <c:v>0</c:v>
                </c:pt>
                <c:pt idx="36">
                  <c:v>48.931056020655603</c:v>
                </c:pt>
                <c:pt idx="37">
                  <c:v>0</c:v>
                </c:pt>
                <c:pt idx="38">
                  <c:v>43.749128089395903</c:v>
                </c:pt>
                <c:pt idx="3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560-47B4-BD41-087355D13C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615327464"/>
        <c:axId val="615324184"/>
      </c:barChart>
      <c:catAx>
        <c:axId val="6153274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4184"/>
        <c:crosses val="autoZero"/>
        <c:auto val="1"/>
        <c:lblAlgn val="ctr"/>
        <c:lblOffset val="100"/>
        <c:noMultiLvlLbl val="0"/>
      </c:catAx>
      <c:valAx>
        <c:axId val="615324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74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x(t) and y(t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2!$M$6</c:f>
              <c:strCache>
                <c:ptCount val="1"/>
                <c:pt idx="0">
                  <c:v>x(t)_psd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Question2!$M$7:$M$55</c:f>
              <c:numCache>
                <c:formatCode>0.00E+00</c:formatCode>
                <c:ptCount val="49"/>
                <c:pt idx="0">
                  <c:v>2.9059107422500001E-29</c:v>
                </c:pt>
                <c:pt idx="1">
                  <c:v>7.6724512639372104E-19</c:v>
                </c:pt>
                <c:pt idx="2">
                  <c:v>2.9059107422500001E-29</c:v>
                </c:pt>
                <c:pt idx="3">
                  <c:v>2.9638213392775901E-17</c:v>
                </c:pt>
                <c:pt idx="4">
                  <c:v>2.9059107422500001E-29</c:v>
                </c:pt>
                <c:pt idx="5">
                  <c:v>1.4079509239067199E-18</c:v>
                </c:pt>
                <c:pt idx="6">
                  <c:v>2.9059107422500001E-29</c:v>
                </c:pt>
                <c:pt idx="7">
                  <c:v>8.8548327814984305E-17</c:v>
                </c:pt>
                <c:pt idx="8">
                  <c:v>2.9059107422500001E-29</c:v>
                </c:pt>
                <c:pt idx="9">
                  <c:v>2.3885084742977098E-19</c:v>
                </c:pt>
                <c:pt idx="10">
                  <c:v>2.9059107422500001E-29</c:v>
                </c:pt>
                <c:pt idx="11">
                  <c:v>2.71990673567574E-17</c:v>
                </c:pt>
                <c:pt idx="12">
                  <c:v>2.9059107422500001E-29</c:v>
                </c:pt>
                <c:pt idx="13" formatCode="General">
                  <c:v>65535.999997193503</c:v>
                </c:pt>
                <c:pt idx="14">
                  <c:v>2.9059107422500001E-29</c:v>
                </c:pt>
                <c:pt idx="15">
                  <c:v>2.6171001957813298E-16</c:v>
                </c:pt>
                <c:pt idx="16">
                  <c:v>2.9059107422500001E-29</c:v>
                </c:pt>
                <c:pt idx="17">
                  <c:v>8.6740493415674995E-17</c:v>
                </c:pt>
                <c:pt idx="18">
                  <c:v>2.9059107422500001E-29</c:v>
                </c:pt>
                <c:pt idx="19">
                  <c:v>1.07976647749157E-16</c:v>
                </c:pt>
                <c:pt idx="20">
                  <c:v>2.9059107422500001E-29</c:v>
                </c:pt>
                <c:pt idx="21">
                  <c:v>1.8348264053249601E-17</c:v>
                </c:pt>
                <c:pt idx="22">
                  <c:v>2.9059107422500001E-29</c:v>
                </c:pt>
                <c:pt idx="23">
                  <c:v>7.97249309048801E-17</c:v>
                </c:pt>
                <c:pt idx="24">
                  <c:v>2.9059107422500001E-29</c:v>
                </c:pt>
                <c:pt idx="25">
                  <c:v>2.7419652518045998E-20</c:v>
                </c:pt>
                <c:pt idx="26">
                  <c:v>2.9059107422500001E-29</c:v>
                </c:pt>
                <c:pt idx="27">
                  <c:v>1.35520201246007E-16</c:v>
                </c:pt>
                <c:pt idx="28">
                  <c:v>2.9059107422500001E-29</c:v>
                </c:pt>
                <c:pt idx="29">
                  <c:v>1.46835775554546E-16</c:v>
                </c:pt>
                <c:pt idx="30">
                  <c:v>2.9059107422500001E-29</c:v>
                </c:pt>
                <c:pt idx="31" formatCode="General">
                  <c:v>65535.9999998536</c:v>
                </c:pt>
                <c:pt idx="32">
                  <c:v>2.9059107422500001E-29</c:v>
                </c:pt>
                <c:pt idx="33">
                  <c:v>1.9570166862426001E-16</c:v>
                </c:pt>
                <c:pt idx="34">
                  <c:v>2.9059107422500001E-29</c:v>
                </c:pt>
                <c:pt idx="35">
                  <c:v>4.5494659950980002E-19</c:v>
                </c:pt>
                <c:pt idx="36">
                  <c:v>2.9059107422500001E-29</c:v>
                </c:pt>
                <c:pt idx="37">
                  <c:v>8.9656009476820901E-19</c:v>
                </c:pt>
                <c:pt idx="38">
                  <c:v>2.9059107422500001E-29</c:v>
                </c:pt>
                <c:pt idx="39">
                  <c:v>2.58250899474437E-17</c:v>
                </c:pt>
                <c:pt idx="40">
                  <c:v>2.9059107422500001E-29</c:v>
                </c:pt>
                <c:pt idx="41">
                  <c:v>1.3874967427026599E-16</c:v>
                </c:pt>
                <c:pt idx="42">
                  <c:v>2.9059107422500001E-29</c:v>
                </c:pt>
                <c:pt idx="43">
                  <c:v>7.4595947265740596E-18</c:v>
                </c:pt>
                <c:pt idx="44">
                  <c:v>2.9059107422500001E-29</c:v>
                </c:pt>
                <c:pt idx="45">
                  <c:v>4.0073046441235899E-16</c:v>
                </c:pt>
                <c:pt idx="46">
                  <c:v>2.9059107422500001E-29</c:v>
                </c:pt>
                <c:pt idx="47">
                  <c:v>2.8899860461883702E-16</c:v>
                </c:pt>
                <c:pt idx="48">
                  <c:v>2.9059107422500001E-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FA4-4CCA-B5ED-F7BAD227FA07}"/>
            </c:ext>
          </c:extLst>
        </c:ser>
        <c:ser>
          <c:idx val="1"/>
          <c:order val="1"/>
          <c:tx>
            <c:strRef>
              <c:f>Question2!$N$6</c:f>
              <c:strCache>
                <c:ptCount val="1"/>
                <c:pt idx="0">
                  <c:v>y(t)_psd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Question2!$N$7:$N$55</c:f>
              <c:numCache>
                <c:formatCode>0.00E+00</c:formatCode>
                <c:ptCount val="49"/>
                <c:pt idx="0">
                  <c:v>2.5599997841422399E-16</c:v>
                </c:pt>
                <c:pt idx="1">
                  <c:v>2.0757605624999902E-58</c:v>
                </c:pt>
                <c:pt idx="2">
                  <c:v>6.2686563466211102E-17</c:v>
                </c:pt>
                <c:pt idx="3">
                  <c:v>2.0757605624999902E-58</c:v>
                </c:pt>
                <c:pt idx="4">
                  <c:v>1.36941099966767E-16</c:v>
                </c:pt>
                <c:pt idx="5">
                  <c:v>2.0757605624999902E-58</c:v>
                </c:pt>
                <c:pt idx="6">
                  <c:v>2.7645214746301099E-17</c:v>
                </c:pt>
                <c:pt idx="7">
                  <c:v>2.0757605624999902E-58</c:v>
                </c:pt>
                <c:pt idx="8">
                  <c:v>1.1710892186556399E-18</c:v>
                </c:pt>
                <c:pt idx="9">
                  <c:v>2.0757605624999902E-58</c:v>
                </c:pt>
                <c:pt idx="10">
                  <c:v>2.1985479777478601E-17</c:v>
                </c:pt>
                <c:pt idx="11">
                  <c:v>2.0757605624999902E-58</c:v>
                </c:pt>
                <c:pt idx="12">
                  <c:v>1.79102738847308E-17</c:v>
                </c:pt>
                <c:pt idx="13">
                  <c:v>2.0757605624999902E-58</c:v>
                </c:pt>
                <c:pt idx="14">
                  <c:v>2.22384421522453E-16</c:v>
                </c:pt>
                <c:pt idx="15">
                  <c:v>2.0757605624999902E-58</c:v>
                </c:pt>
                <c:pt idx="16">
                  <c:v>8.8469378070911394E-18</c:v>
                </c:pt>
                <c:pt idx="17">
                  <c:v>2.0757605624999902E-58</c:v>
                </c:pt>
                <c:pt idx="18" formatCode="General">
                  <c:v>16384.000000251101</c:v>
                </c:pt>
                <c:pt idx="19">
                  <c:v>2.0757605624999902E-58</c:v>
                </c:pt>
                <c:pt idx="20">
                  <c:v>2.8872334879812601E-18</c:v>
                </c:pt>
                <c:pt idx="21">
                  <c:v>2.0757605624999902E-58</c:v>
                </c:pt>
                <c:pt idx="22">
                  <c:v>4.9877080241411699E-17</c:v>
                </c:pt>
                <c:pt idx="23">
                  <c:v>2.0757605624999902E-58</c:v>
                </c:pt>
                <c:pt idx="24">
                  <c:v>7.6626019338528398E-19</c:v>
                </c:pt>
                <c:pt idx="25">
                  <c:v>2.0757605624999902E-58</c:v>
                </c:pt>
                <c:pt idx="26">
                  <c:v>9.0912538086523698E-17</c:v>
                </c:pt>
                <c:pt idx="27">
                  <c:v>2.0757605624999902E-58</c:v>
                </c:pt>
                <c:pt idx="28">
                  <c:v>9.4606129664136401E-18</c:v>
                </c:pt>
                <c:pt idx="29">
                  <c:v>2.0757605624999902E-58</c:v>
                </c:pt>
                <c:pt idx="30">
                  <c:v>1.73820223443606E-16</c:v>
                </c:pt>
                <c:pt idx="31">
                  <c:v>2.0757605624999902E-58</c:v>
                </c:pt>
                <c:pt idx="32">
                  <c:v>1.2899656353723799E-19</c:v>
                </c:pt>
                <c:pt idx="33">
                  <c:v>2.0757605624999902E-58</c:v>
                </c:pt>
                <c:pt idx="34">
                  <c:v>2.7153132861507102E-16</c:v>
                </c:pt>
                <c:pt idx="35">
                  <c:v>2.0757605624999902E-58</c:v>
                </c:pt>
                <c:pt idx="36">
                  <c:v>2.7421072029204701E-19</c:v>
                </c:pt>
                <c:pt idx="37">
                  <c:v>2.0757605624999902E-58</c:v>
                </c:pt>
                <c:pt idx="38">
                  <c:v>3.1701961999641798E-17</c:v>
                </c:pt>
                <c:pt idx="39">
                  <c:v>2.0757605624999902E-58</c:v>
                </c:pt>
                <c:pt idx="40">
                  <c:v>2.3942653729021302E-17</c:v>
                </c:pt>
                <c:pt idx="41">
                  <c:v>2.0757605624999902E-58</c:v>
                </c:pt>
                <c:pt idx="42">
                  <c:v>1.94313986202314E-18</c:v>
                </c:pt>
                <c:pt idx="43">
                  <c:v>2.0757605624999902E-58</c:v>
                </c:pt>
                <c:pt idx="44" formatCode="General">
                  <c:v>16383.9999982236</c:v>
                </c:pt>
                <c:pt idx="45">
                  <c:v>2.0757605624999902E-58</c:v>
                </c:pt>
                <c:pt idx="46">
                  <c:v>7.1843560535826497E-17</c:v>
                </c:pt>
                <c:pt idx="47">
                  <c:v>2.0757605624999902E-58</c:v>
                </c:pt>
                <c:pt idx="48">
                  <c:v>3.5099289858619301E-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FA4-4CCA-B5ED-F7BAD227FA0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637964920"/>
        <c:axId val="637972136"/>
      </c:barChart>
      <c:catAx>
        <c:axId val="63796492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72136"/>
        <c:crosses val="autoZero"/>
        <c:auto val="1"/>
        <c:lblAlgn val="ctr"/>
        <c:lblOffset val="100"/>
        <c:noMultiLvlLbl val="0"/>
      </c:catAx>
      <c:valAx>
        <c:axId val="6379721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649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iltered Signal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G$1</c:f>
              <c:strCache>
                <c:ptCount val="1"/>
                <c:pt idx="0">
                  <c:v>fs50</c:v>
                </c:pt>
              </c:strCache>
            </c:strRef>
          </c:tx>
          <c:spPr>
            <a:ln w="31750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G$2:$G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162-44B3-989F-81E12B7CB3A9}"/>
            </c:ext>
          </c:extLst>
        </c:ser>
        <c:ser>
          <c:idx val="1"/>
          <c:order val="1"/>
          <c:tx>
            <c:strRef>
              <c:f>Question4!$H$1</c:f>
              <c:strCache>
                <c:ptCount val="1"/>
                <c:pt idx="0">
                  <c:v>lowpassFilter</c:v>
                </c:pt>
              </c:strCache>
            </c:strRef>
          </c:tx>
          <c:spPr>
            <a:ln w="31750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H$2:$H$513</c:f>
              <c:numCache>
                <c:formatCode>General</c:formatCode>
                <c:ptCount val="512"/>
                <c:pt idx="0" formatCode="0.00E+00">
                  <c:v>2.26150145242365E-15</c:v>
                </c:pt>
                <c:pt idx="1">
                  <c:v>8.5762897731651994E-2</c:v>
                </c:pt>
                <c:pt idx="2">
                  <c:v>0.17068857293002401</c:v>
                </c:pt>
                <c:pt idx="3">
                  <c:v>0.25395441713500899</c:v>
                </c:pt>
                <c:pt idx="4">
                  <c:v>0.33476674839625598</c:v>
                </c:pt>
                <c:pt idx="5">
                  <c:v>0.41237452717020301</c:v>
                </c:pt>
                <c:pt idx="6">
                  <c:v>0.486082194084968</c:v>
                </c:pt>
                <c:pt idx="7">
                  <c:v>0.55526136755677602</c:v>
                </c:pt>
                <c:pt idx="8">
                  <c:v>0.61936116462822499</c:v>
                </c:pt>
                <c:pt idx="9">
                  <c:v>0.67791693900338401</c:v>
                </c:pt>
                <c:pt idx="10">
                  <c:v>0.73055726536680798</c:v>
                </c:pt>
                <c:pt idx="11">
                  <c:v>0.77700903787568498</c:v>
                </c:pt>
                <c:pt idx="12">
                  <c:v>0.81710059230822596</c:v>
                </c:pt>
                <c:pt idx="13">
                  <c:v>0.85076280477229405</c:v>
                </c:pt>
                <c:pt idx="14">
                  <c:v>0.878028164125778</c:v>
                </c:pt>
                <c:pt idx="15">
                  <c:v>0.89902785931334706</c:v>
                </c:pt>
                <c:pt idx="16">
                  <c:v>0.91398696567530602</c:v>
                </c:pt>
                <c:pt idx="17">
                  <c:v>0.92321785495250897</c:v>
                </c:pt>
                <c:pt idx="18">
                  <c:v>0.927111991276661</c:v>
                </c:pt>
                <c:pt idx="19">
                  <c:v>0.92613030904941995</c:v>
                </c:pt>
                <c:pt idx="20">
                  <c:v>0.92079239753004305</c:v>
                </c:pt>
                <c:pt idx="21">
                  <c:v>0.91166474053268998</c:v>
                </c:pt>
                <c:pt idx="22">
                  <c:v>0.899348277377506</c:v>
                </c:pt>
                <c:pt idx="23">
                  <c:v>0.88446556277580601</c:v>
                </c:pt>
                <c:pt idx="24">
                  <c:v>0.86764780844439404</c:v>
                </c:pt>
                <c:pt idx="25">
                  <c:v>0.84952208786956196</c:v>
                </c:pt>
                <c:pt idx="26">
                  <c:v>0.830698977869049</c:v>
                </c:pt>
                <c:pt idx="27">
                  <c:v>0.81176089666638696</c:v>
                </c:pt>
                <c:pt idx="28">
                  <c:v>0.79325137848180804</c:v>
                </c:pt>
                <c:pt idx="29">
                  <c:v>0.77566549967130505</c:v>
                </c:pt>
                <c:pt idx="30">
                  <c:v>0.75944164184983798</c:v>
                </c:pt>
                <c:pt idx="31">
                  <c:v>0.74495474395496997</c:v>
                </c:pt>
                <c:pt idx="32">
                  <c:v>0.73251115867317895</c:v>
                </c:pt>
                <c:pt idx="33">
                  <c:v>0.72234518995290597</c:v>
                </c:pt>
                <c:pt idx="34">
                  <c:v>0.71461734840479696</c:v>
                </c:pt>
                <c:pt idx="35">
                  <c:v>0.70941432119494496</c:v>
                </c:pt>
                <c:pt idx="36">
                  <c:v>0.70675061352763502</c:v>
                </c:pt>
                <c:pt idx="37">
                  <c:v>0.70657178091650497</c:v>
                </c:pt>
                <c:pt idx="38">
                  <c:v>0.70875913603986995</c:v>
                </c:pt>
                <c:pt idx="39">
                  <c:v>0.71313578187684001</c:v>
                </c:pt>
                <c:pt idx="40">
                  <c:v>0.71947379475168605</c:v>
                </c:pt>
                <c:pt idx="41">
                  <c:v>0.72750235749158898</c:v>
                </c:pt>
                <c:pt idx="42">
                  <c:v>0.73691662462968099</c:v>
                </c:pt>
                <c:pt idx="43">
                  <c:v>0.74738708882912896</c:v>
                </c:pt>
                <c:pt idx="44">
                  <c:v>0.75856921069905603</c:v>
                </c:pt>
                <c:pt idx="45">
                  <c:v>0.77011307300723397</c:v>
                </c:pt>
                <c:pt idx="46">
                  <c:v>0.78167282491637402</c:v>
                </c:pt>
                <c:pt idx="47">
                  <c:v>0.79291569208447399</c:v>
                </c:pt>
                <c:pt idx="48">
                  <c:v>0.803530343948891</c:v>
                </c:pt>
                <c:pt idx="49">
                  <c:v>0.81323442980286298</c:v>
                </c:pt>
                <c:pt idx="50">
                  <c:v>0.82178111980827295</c:v>
                </c:pt>
                <c:pt idx="51">
                  <c:v>0.82896451520348202</c:v>
                </c:pt>
                <c:pt idx="52">
                  <c:v>0.83462382291810899</c:v>
                </c:pt>
                <c:pt idx="53">
                  <c:v>0.83864622279036205</c:v>
                </c:pt>
                <c:pt idx="54">
                  <c:v>0.84096838975362098</c:v>
                </c:pt>
                <c:pt idx="55">
                  <c:v>0.84157666785020402</c:v>
                </c:pt>
                <c:pt idx="56">
                  <c:v>0.84050592688193804</c:v>
                </c:pt>
                <c:pt idx="57">
                  <c:v>0.83783716507864703</c:v>
                </c:pt>
                <c:pt idx="58">
                  <c:v>0.83369395156621395</c:v>
                </c:pt>
                <c:pt idx="59">
                  <c:v>0.82823782991342998</c:v>
                </c:pt>
                <c:pt idx="60">
                  <c:v>0.82166282798649304</c:v>
                </c:pt>
                <c:pt idx="61">
                  <c:v>0.81418923918849995</c:v>
                </c:pt>
                <c:pt idx="62">
                  <c:v>0.80605685547067696</c:v>
                </c:pt>
                <c:pt idx="63">
                  <c:v>0.79751784294899197</c:v>
                </c:pt>
                <c:pt idx="64">
                  <c:v>0.78882945635265</c:v>
                </c:pt>
                <c:pt idx="65">
                  <c:v>0.78024678880362297</c:v>
                </c:pt>
                <c:pt idx="66">
                  <c:v>0.77201574864804401</c:v>
                </c:pt>
                <c:pt idx="67">
                  <c:v>0.76436644542302201</c:v>
                </c:pt>
                <c:pt idx="68">
                  <c:v>0.75750715286421499</c:v>
                </c:pt>
                <c:pt idx="69">
                  <c:v>0.75161899856577097</c:v>
                </c:pt>
                <c:pt idx="70">
                  <c:v>0.74685150802514899</c:v>
                </c:pt>
                <c:pt idx="71">
                  <c:v>0.743319105951885</c:v>
                </c:pt>
                <c:pt idx="72">
                  <c:v>0.74109865057619895</c:v>
                </c:pt>
                <c:pt idx="73">
                  <c:v>0.74022804799154995</c:v>
                </c:pt>
                <c:pt idx="74">
                  <c:v>0.74070596407201394</c:v>
                </c:pt>
                <c:pt idx="75">
                  <c:v>0.74249262199500798</c:v>
                </c:pt>
                <c:pt idx="76">
                  <c:v>0.74551164464295205</c:v>
                </c:pt>
                <c:pt idx="77">
                  <c:v>0.74965287389177404</c:v>
                </c:pt>
                <c:pt idx="78">
                  <c:v>0.75477607371547695</c:v>
                </c:pt>
                <c:pt idx="79">
                  <c:v>0.76071540177084696</c:v>
                </c:pt>
                <c:pt idx="80">
                  <c:v>0.76728451522624996</c:v>
                </c:pt>
                <c:pt idx="81">
                  <c:v>0.77428216151654194</c:v>
                </c:pt>
                <c:pt idx="82">
                  <c:v>0.78149809379607404</c:v>
                </c:pt>
                <c:pt idx="83">
                  <c:v>0.788719144359874</c:v>
                </c:pt>
                <c:pt idx="84">
                  <c:v>0.79573528733259502</c:v>
                </c:pt>
                <c:pt idx="85">
                  <c:v>0.80234552448444696</c:v>
                </c:pt>
                <c:pt idx="86">
                  <c:v>0.80836343500764796</c:v>
                </c:pt>
                <c:pt idx="87">
                  <c:v>0.81362224124093896</c:v>
                </c:pt>
                <c:pt idx="88">
                  <c:v>0.81797925732546295</c:v>
                </c:pt>
                <c:pt idx="89">
                  <c:v>0.82131960617207</c:v>
                </c:pt>
                <c:pt idx="90">
                  <c:v>0.82355911139628102</c:v>
                </c:pt>
                <c:pt idx="91">
                  <c:v>0.82464629443507698</c:v>
                </c:pt>
                <c:pt idx="92">
                  <c:v>0.82456343225114304</c:v>
                </c:pt>
                <c:pt idx="93">
                  <c:v>0.82332665716485998</c:v>
                </c:pt>
                <c:pt idx="94">
                  <c:v>0.82098510672722602</c:v>
                </c:pt>
                <c:pt idx="95">
                  <c:v>0.81761915744771096</c:v>
                </c:pt>
                <c:pt idx="96">
                  <c:v>0.81333780093246899</c:v>
                </c:pt>
                <c:pt idx="97">
                  <c:v>0.80827524391445404</c:v>
                </c:pt>
                <c:pt idx="98">
                  <c:v>0.80258683416985699</c:v>
                </c:pt>
                <c:pt idx="99">
                  <c:v>0.79644443188088798</c:v>
                </c:pt>
                <c:pt idx="100">
                  <c:v>0.79003136017627296</c:v>
                </c:pt>
                <c:pt idx="101">
                  <c:v>0.78353707899987801</c:v>
                </c:pt>
                <c:pt idx="102">
                  <c:v>0.77715173287403805</c:v>
                </c:pt>
                <c:pt idx="103">
                  <c:v>0.77106072539030801</c:v>
                </c:pt>
                <c:pt idx="104">
                  <c:v>0.76543947134646895</c:v>
                </c:pt>
                <c:pt idx="105">
                  <c:v>0.76044847143154604</c:v>
                </c:pt>
                <c:pt idx="106">
                  <c:v>0.75622884443165705</c:v>
                </c:pt>
                <c:pt idx="107">
                  <c:v>0.75289843837885095</c:v>
                </c:pt>
                <c:pt idx="108">
                  <c:v>0.75054862528314303</c:v>
                </c:pt>
                <c:pt idx="109">
                  <c:v>0.74924186454510699</c:v>
                </c:pt>
                <c:pt idx="110">
                  <c:v>0.74901009838946198</c:v>
                </c:pt>
                <c:pt idx="111">
                  <c:v>0.74985401928808804</c:v>
                </c:pt>
                <c:pt idx="112">
                  <c:v>0.75174322499804003</c:v>
                </c:pt>
                <c:pt idx="113">
                  <c:v>0.75461725218933196</c:v>
                </c:pt>
                <c:pt idx="114">
                  <c:v>0.75838745535151897</c:v>
                </c:pt>
                <c:pt idx="115">
                  <c:v>0.76293967440341703</c:v>
                </c:pt>
                <c:pt idx="116">
                  <c:v>0.76813761281689397</c:v>
                </c:pt>
                <c:pt idx="117">
                  <c:v>0.77382682868298402</c:v>
                </c:pt>
                <c:pt idx="118">
                  <c:v>0.77983922451808896</c:v>
                </c:pt>
                <c:pt idx="119">
                  <c:v>0.78599790817092696</c:v>
                </c:pt>
                <c:pt idx="120">
                  <c:v>0.79212228730554501</c:v>
                </c:pt>
                <c:pt idx="121">
                  <c:v>0.79803325385886803</c:v>
                </c:pt>
                <c:pt idx="122">
                  <c:v>0.80355831276093503</c:v>
                </c:pt>
                <c:pt idx="123">
                  <c:v>0.80853651110804403</c:v>
                </c:pt>
                <c:pt idx="124">
                  <c:v>0.81282302983526999</c:v>
                </c:pt>
                <c:pt idx="125">
                  <c:v>0.81629330957587498</c:v>
                </c:pt>
                <c:pt idx="126">
                  <c:v>0.81884659555405104</c:v>
                </c:pt>
                <c:pt idx="127">
                  <c:v>0.82040880266784699</c:v>
                </c:pt>
                <c:pt idx="128">
                  <c:v>0.820934620934617</c:v>
                </c:pt>
                <c:pt idx="129">
                  <c:v>0.82040880266784499</c:v>
                </c:pt>
                <c:pt idx="130">
                  <c:v>0.81884659555405004</c:v>
                </c:pt>
                <c:pt idx="131">
                  <c:v>0.81629330957587498</c:v>
                </c:pt>
                <c:pt idx="132">
                  <c:v>0.812823029835269</c:v>
                </c:pt>
                <c:pt idx="133">
                  <c:v>0.80853651110804203</c:v>
                </c:pt>
                <c:pt idx="134">
                  <c:v>0.80355831276093403</c:v>
                </c:pt>
                <c:pt idx="135">
                  <c:v>0.79803325385886803</c:v>
                </c:pt>
                <c:pt idx="136">
                  <c:v>0.79212228730554302</c:v>
                </c:pt>
                <c:pt idx="137">
                  <c:v>0.78599790817092396</c:v>
                </c:pt>
                <c:pt idx="138">
                  <c:v>0.77983922451808696</c:v>
                </c:pt>
                <c:pt idx="139">
                  <c:v>0.77382682868298303</c:v>
                </c:pt>
                <c:pt idx="140">
                  <c:v>0.76813761281689197</c:v>
                </c:pt>
                <c:pt idx="141">
                  <c:v>0.76293967440341504</c:v>
                </c:pt>
                <c:pt idx="142">
                  <c:v>0.75838745535151697</c:v>
                </c:pt>
                <c:pt idx="143">
                  <c:v>0.75461725218933196</c:v>
                </c:pt>
                <c:pt idx="144">
                  <c:v>0.75174322499803703</c:v>
                </c:pt>
                <c:pt idx="145">
                  <c:v>0.74985401928808304</c:v>
                </c:pt>
                <c:pt idx="146">
                  <c:v>0.74901009838945798</c:v>
                </c:pt>
                <c:pt idx="147">
                  <c:v>0.749241864545105</c:v>
                </c:pt>
                <c:pt idx="148">
                  <c:v>0.75054862528313904</c:v>
                </c:pt>
                <c:pt idx="149">
                  <c:v>0.75289843837884696</c:v>
                </c:pt>
                <c:pt idx="150">
                  <c:v>0.75622884443165395</c:v>
                </c:pt>
                <c:pt idx="151">
                  <c:v>0.76044847143154404</c:v>
                </c:pt>
                <c:pt idx="152">
                  <c:v>0.76543947134646595</c:v>
                </c:pt>
                <c:pt idx="153">
                  <c:v>0.77106072539030401</c:v>
                </c:pt>
                <c:pt idx="154">
                  <c:v>0.77715173287403605</c:v>
                </c:pt>
                <c:pt idx="155">
                  <c:v>0.78353707899987701</c:v>
                </c:pt>
                <c:pt idx="156">
                  <c:v>0.79003136017627096</c:v>
                </c:pt>
                <c:pt idx="157">
                  <c:v>0.79644443188088498</c:v>
                </c:pt>
                <c:pt idx="158">
                  <c:v>0.80258683416985499</c:v>
                </c:pt>
                <c:pt idx="159">
                  <c:v>0.80827524391445404</c:v>
                </c:pt>
                <c:pt idx="160">
                  <c:v>0.81333780093246699</c:v>
                </c:pt>
                <c:pt idx="161">
                  <c:v>0.81761915744770697</c:v>
                </c:pt>
                <c:pt idx="162">
                  <c:v>0.82098510672722302</c:v>
                </c:pt>
                <c:pt idx="163">
                  <c:v>0.82332665716485898</c:v>
                </c:pt>
                <c:pt idx="164">
                  <c:v>0.82456343225114104</c:v>
                </c:pt>
                <c:pt idx="165">
                  <c:v>0.82464629443507298</c:v>
                </c:pt>
                <c:pt idx="166">
                  <c:v>0.82355911139627802</c:v>
                </c:pt>
                <c:pt idx="167">
                  <c:v>0.82131960617206901</c:v>
                </c:pt>
                <c:pt idx="168">
                  <c:v>0.81797925732546095</c:v>
                </c:pt>
                <c:pt idx="169">
                  <c:v>0.81362224124093496</c:v>
                </c:pt>
                <c:pt idx="170">
                  <c:v>0.80836343500764596</c:v>
                </c:pt>
                <c:pt idx="171">
                  <c:v>0.80234552448444596</c:v>
                </c:pt>
                <c:pt idx="172">
                  <c:v>0.79573528733259202</c:v>
                </c:pt>
                <c:pt idx="173">
                  <c:v>0.78871914435987101</c:v>
                </c:pt>
                <c:pt idx="174">
                  <c:v>0.78149809379607205</c:v>
                </c:pt>
                <c:pt idx="175">
                  <c:v>0.77428216151654095</c:v>
                </c:pt>
                <c:pt idx="176">
                  <c:v>0.76728451522624597</c:v>
                </c:pt>
                <c:pt idx="177">
                  <c:v>0.76071540177084096</c:v>
                </c:pt>
                <c:pt idx="178">
                  <c:v>0.75477607371547195</c:v>
                </c:pt>
                <c:pt idx="179">
                  <c:v>0.74965287389177104</c:v>
                </c:pt>
                <c:pt idx="180">
                  <c:v>0.74551164464294695</c:v>
                </c:pt>
                <c:pt idx="181">
                  <c:v>0.74249262199500199</c:v>
                </c:pt>
                <c:pt idx="182">
                  <c:v>0.74070596407200895</c:v>
                </c:pt>
                <c:pt idx="183">
                  <c:v>0.74022804799154696</c:v>
                </c:pt>
                <c:pt idx="184">
                  <c:v>0.74109865057619395</c:v>
                </c:pt>
                <c:pt idx="185">
                  <c:v>0.743319105951879</c:v>
                </c:pt>
                <c:pt idx="186">
                  <c:v>0.746851508025144</c:v>
                </c:pt>
                <c:pt idx="187">
                  <c:v>0.75161899856576797</c:v>
                </c:pt>
                <c:pt idx="188">
                  <c:v>0.757507152864211</c:v>
                </c:pt>
                <c:pt idx="189">
                  <c:v>0.76436644542301702</c:v>
                </c:pt>
                <c:pt idx="190">
                  <c:v>0.77201574864804001</c:v>
                </c:pt>
                <c:pt idx="191">
                  <c:v>0.78024678880362097</c:v>
                </c:pt>
                <c:pt idx="192">
                  <c:v>0.78882945635264501</c:v>
                </c:pt>
                <c:pt idx="193">
                  <c:v>0.79751784294898598</c:v>
                </c:pt>
                <c:pt idx="194">
                  <c:v>0.80605685547067096</c:v>
                </c:pt>
                <c:pt idx="195">
                  <c:v>0.81418923918849595</c:v>
                </c:pt>
                <c:pt idx="196">
                  <c:v>0.82166282798648804</c:v>
                </c:pt>
                <c:pt idx="197">
                  <c:v>0.82823782991342398</c:v>
                </c:pt>
                <c:pt idx="198">
                  <c:v>0.83369395156620896</c:v>
                </c:pt>
                <c:pt idx="199">
                  <c:v>0.83783716507864403</c:v>
                </c:pt>
                <c:pt idx="200">
                  <c:v>0.84050592688193304</c:v>
                </c:pt>
                <c:pt idx="201">
                  <c:v>0.84157666785019902</c:v>
                </c:pt>
                <c:pt idx="202">
                  <c:v>0.84096838975361599</c:v>
                </c:pt>
                <c:pt idx="203">
                  <c:v>0.83864622279036005</c:v>
                </c:pt>
                <c:pt idx="204">
                  <c:v>0.834623822918106</c:v>
                </c:pt>
                <c:pt idx="205">
                  <c:v>0.82896451520347703</c:v>
                </c:pt>
                <c:pt idx="206">
                  <c:v>0.82178111980826896</c:v>
                </c:pt>
                <c:pt idx="207">
                  <c:v>0.81323442980286198</c:v>
                </c:pt>
                <c:pt idx="208">
                  <c:v>0.803530343948887</c:v>
                </c:pt>
                <c:pt idx="209">
                  <c:v>0.79291569208446699</c:v>
                </c:pt>
                <c:pt idx="210">
                  <c:v>0.78167282491636803</c:v>
                </c:pt>
                <c:pt idx="211">
                  <c:v>0.77011307300722898</c:v>
                </c:pt>
                <c:pt idx="212">
                  <c:v>0.75856921069905003</c:v>
                </c:pt>
                <c:pt idx="213">
                  <c:v>0.74738708882912297</c:v>
                </c:pt>
                <c:pt idx="214">
                  <c:v>0.736916624629676</c:v>
                </c:pt>
                <c:pt idx="215">
                  <c:v>0.72750235749158498</c:v>
                </c:pt>
                <c:pt idx="216">
                  <c:v>0.71947379475168105</c:v>
                </c:pt>
                <c:pt idx="217">
                  <c:v>0.71313578187683302</c:v>
                </c:pt>
                <c:pt idx="218">
                  <c:v>0.70875913603986396</c:v>
                </c:pt>
                <c:pt idx="219">
                  <c:v>0.70657178091650097</c:v>
                </c:pt>
                <c:pt idx="220">
                  <c:v>0.70675061352763002</c:v>
                </c:pt>
                <c:pt idx="221">
                  <c:v>0.70941432119493897</c:v>
                </c:pt>
                <c:pt idx="222">
                  <c:v>0.71461734840479096</c:v>
                </c:pt>
                <c:pt idx="223">
                  <c:v>0.72234518995290198</c:v>
                </c:pt>
                <c:pt idx="224">
                  <c:v>0.73251115867317296</c:v>
                </c:pt>
                <c:pt idx="225">
                  <c:v>0.74495474395496197</c:v>
                </c:pt>
                <c:pt idx="226">
                  <c:v>0.75944164184983098</c:v>
                </c:pt>
                <c:pt idx="227">
                  <c:v>0.77566549967130005</c:v>
                </c:pt>
                <c:pt idx="228">
                  <c:v>0.79325137848180105</c:v>
                </c:pt>
                <c:pt idx="229">
                  <c:v>0.81176089666637996</c:v>
                </c:pt>
                <c:pt idx="230">
                  <c:v>0.83069897786904301</c:v>
                </c:pt>
                <c:pt idx="231">
                  <c:v>0.84952208786955696</c:v>
                </c:pt>
                <c:pt idx="232">
                  <c:v>0.86764780844438805</c:v>
                </c:pt>
                <c:pt idx="233">
                  <c:v>0.88446556277579902</c:v>
                </c:pt>
                <c:pt idx="234">
                  <c:v>0.8993482773775</c:v>
                </c:pt>
                <c:pt idx="235">
                  <c:v>0.91166474053268698</c:v>
                </c:pt>
                <c:pt idx="236">
                  <c:v>0.92079239753003805</c:v>
                </c:pt>
                <c:pt idx="237">
                  <c:v>0.92613030904941396</c:v>
                </c:pt>
                <c:pt idx="238">
                  <c:v>0.927111991276656</c:v>
                </c:pt>
                <c:pt idx="239">
                  <c:v>0.92321785495250597</c:v>
                </c:pt>
                <c:pt idx="240">
                  <c:v>0.91398696567530102</c:v>
                </c:pt>
                <c:pt idx="241">
                  <c:v>0.89902785931333995</c:v>
                </c:pt>
                <c:pt idx="242">
                  <c:v>0.878028164125771</c:v>
                </c:pt>
                <c:pt idx="243">
                  <c:v>0.85076280477228905</c:v>
                </c:pt>
                <c:pt idx="244">
                  <c:v>0.81710059230821996</c:v>
                </c:pt>
                <c:pt idx="245">
                  <c:v>0.77700903787567899</c:v>
                </c:pt>
                <c:pt idx="246">
                  <c:v>0.73055726536680199</c:v>
                </c:pt>
                <c:pt idx="247">
                  <c:v>0.67791693900338001</c:v>
                </c:pt>
                <c:pt idx="248">
                  <c:v>0.61936116462822</c:v>
                </c:pt>
                <c:pt idx="249">
                  <c:v>0.55526136755677102</c:v>
                </c:pt>
                <c:pt idx="250">
                  <c:v>0.486082194084962</c:v>
                </c:pt>
                <c:pt idx="251">
                  <c:v>0.41237452717019901</c:v>
                </c:pt>
                <c:pt idx="252">
                  <c:v>0.33476674839625198</c:v>
                </c:pt>
                <c:pt idx="253">
                  <c:v>0.253954417135005</c:v>
                </c:pt>
                <c:pt idx="254">
                  <c:v>0.17068857293001899</c:v>
                </c:pt>
                <c:pt idx="255">
                  <c:v>8.5762897731648399E-2</c:v>
                </c:pt>
                <c:pt idx="256" formatCode="0.00E+00">
                  <c:v>-2.09303677119225E-15</c:v>
                </c:pt>
                <c:pt idx="257">
                  <c:v>-8.5762897731651799E-2</c:v>
                </c:pt>
                <c:pt idx="258">
                  <c:v>-0.17068857293002401</c:v>
                </c:pt>
                <c:pt idx="259">
                  <c:v>-0.25395441713500899</c:v>
                </c:pt>
                <c:pt idx="260">
                  <c:v>-0.33476674839625598</c:v>
                </c:pt>
                <c:pt idx="261">
                  <c:v>-0.41237452717020201</c:v>
                </c:pt>
                <c:pt idx="262">
                  <c:v>-0.486082194084967</c:v>
                </c:pt>
                <c:pt idx="263">
                  <c:v>-0.55526136755677602</c:v>
                </c:pt>
                <c:pt idx="264">
                  <c:v>-0.61936116462822499</c:v>
                </c:pt>
                <c:pt idx="265">
                  <c:v>-0.67791693900338301</c:v>
                </c:pt>
                <c:pt idx="266">
                  <c:v>-0.73055726536680798</c:v>
                </c:pt>
                <c:pt idx="267">
                  <c:v>-0.77700903787568498</c:v>
                </c:pt>
                <c:pt idx="268">
                  <c:v>-0.81710059230822496</c:v>
                </c:pt>
                <c:pt idx="269">
                  <c:v>-0.85076280477229405</c:v>
                </c:pt>
                <c:pt idx="270">
                  <c:v>-0.878028164125778</c:v>
                </c:pt>
                <c:pt idx="271">
                  <c:v>-0.89902785931334706</c:v>
                </c:pt>
                <c:pt idx="272">
                  <c:v>-0.91398696567530602</c:v>
                </c:pt>
                <c:pt idx="273">
                  <c:v>-0.92321785495250897</c:v>
                </c:pt>
                <c:pt idx="274">
                  <c:v>-0.927111991276661</c:v>
                </c:pt>
                <c:pt idx="275">
                  <c:v>-0.92613030904941995</c:v>
                </c:pt>
                <c:pt idx="276">
                  <c:v>-0.92079239753004305</c:v>
                </c:pt>
                <c:pt idx="277">
                  <c:v>-0.91166474053269098</c:v>
                </c:pt>
                <c:pt idx="278">
                  <c:v>-0.899348277377506</c:v>
                </c:pt>
                <c:pt idx="279">
                  <c:v>-0.88446556277580601</c:v>
                </c:pt>
                <c:pt idx="280">
                  <c:v>-0.86764780844439504</c:v>
                </c:pt>
                <c:pt idx="281">
                  <c:v>-0.84952208786956196</c:v>
                </c:pt>
                <c:pt idx="282">
                  <c:v>-0.830698977869049</c:v>
                </c:pt>
                <c:pt idx="283">
                  <c:v>-0.81176089666638795</c:v>
                </c:pt>
                <c:pt idx="284">
                  <c:v>-0.79325137848180804</c:v>
                </c:pt>
                <c:pt idx="285">
                  <c:v>-0.77566549967130605</c:v>
                </c:pt>
                <c:pt idx="286">
                  <c:v>-0.75944164184983798</c:v>
                </c:pt>
                <c:pt idx="287">
                  <c:v>-0.74495474395496997</c:v>
                </c:pt>
                <c:pt idx="288">
                  <c:v>-0.73251115867317895</c:v>
                </c:pt>
                <c:pt idx="289">
                  <c:v>-0.72234518995290597</c:v>
                </c:pt>
                <c:pt idx="290">
                  <c:v>-0.71461734840479696</c:v>
                </c:pt>
                <c:pt idx="291">
                  <c:v>-0.70941432119494496</c:v>
                </c:pt>
                <c:pt idx="292">
                  <c:v>-0.70675061352763502</c:v>
                </c:pt>
                <c:pt idx="293">
                  <c:v>-0.70657178091650497</c:v>
                </c:pt>
                <c:pt idx="294">
                  <c:v>-0.70875913603986995</c:v>
                </c:pt>
                <c:pt idx="295">
                  <c:v>-0.71313578187684001</c:v>
                </c:pt>
                <c:pt idx="296">
                  <c:v>-0.71947379475168605</c:v>
                </c:pt>
                <c:pt idx="297">
                  <c:v>-0.72750235749158898</c:v>
                </c:pt>
                <c:pt idx="298">
                  <c:v>-0.73691662462968099</c:v>
                </c:pt>
                <c:pt idx="299">
                  <c:v>-0.74738708882912896</c:v>
                </c:pt>
                <c:pt idx="300">
                  <c:v>-0.75856921069905503</c:v>
                </c:pt>
                <c:pt idx="301">
                  <c:v>-0.77011307300723397</c:v>
                </c:pt>
                <c:pt idx="302">
                  <c:v>-0.78167282491637302</c:v>
                </c:pt>
                <c:pt idx="303">
                  <c:v>-0.79291569208447299</c:v>
                </c:pt>
                <c:pt idx="304">
                  <c:v>-0.803530343948891</c:v>
                </c:pt>
                <c:pt idx="305">
                  <c:v>-0.81323442980286298</c:v>
                </c:pt>
                <c:pt idx="306">
                  <c:v>-0.82178111980827195</c:v>
                </c:pt>
                <c:pt idx="307">
                  <c:v>-0.82896451520348102</c:v>
                </c:pt>
                <c:pt idx="308">
                  <c:v>-0.83462382291810899</c:v>
                </c:pt>
                <c:pt idx="309">
                  <c:v>-0.83864622279036205</c:v>
                </c:pt>
                <c:pt idx="310">
                  <c:v>-0.84096838975361998</c:v>
                </c:pt>
                <c:pt idx="311">
                  <c:v>-0.84157666785020302</c:v>
                </c:pt>
                <c:pt idx="312">
                  <c:v>-0.84050592688193704</c:v>
                </c:pt>
                <c:pt idx="313">
                  <c:v>-0.83783716507864703</c:v>
                </c:pt>
                <c:pt idx="314">
                  <c:v>-0.83369395156621295</c:v>
                </c:pt>
                <c:pt idx="315">
                  <c:v>-0.82823782991342998</c:v>
                </c:pt>
                <c:pt idx="316">
                  <c:v>-0.82166282798649304</c:v>
                </c:pt>
                <c:pt idx="317">
                  <c:v>-0.81418923918849995</c:v>
                </c:pt>
                <c:pt idx="318">
                  <c:v>-0.80605685547067696</c:v>
                </c:pt>
                <c:pt idx="319">
                  <c:v>-0.79751784294899197</c:v>
                </c:pt>
                <c:pt idx="320">
                  <c:v>-0.78882945635265</c:v>
                </c:pt>
                <c:pt idx="321">
                  <c:v>-0.78024678880362397</c:v>
                </c:pt>
                <c:pt idx="322">
                  <c:v>-0.77201574864804401</c:v>
                </c:pt>
                <c:pt idx="323">
                  <c:v>-0.76436644542302201</c:v>
                </c:pt>
                <c:pt idx="324">
                  <c:v>-0.75750715286421599</c:v>
                </c:pt>
                <c:pt idx="325">
                  <c:v>-0.75161899856577197</c:v>
                </c:pt>
                <c:pt idx="326">
                  <c:v>-0.74685150802514899</c:v>
                </c:pt>
                <c:pt idx="327">
                  <c:v>-0.74331910595188599</c:v>
                </c:pt>
                <c:pt idx="328">
                  <c:v>-0.74109865057619995</c:v>
                </c:pt>
                <c:pt idx="329">
                  <c:v>-0.74022804799155095</c:v>
                </c:pt>
                <c:pt idx="330">
                  <c:v>-0.74070596407201394</c:v>
                </c:pt>
                <c:pt idx="331">
                  <c:v>-0.74249262199500898</c:v>
                </c:pt>
                <c:pt idx="332">
                  <c:v>-0.74551164464295305</c:v>
                </c:pt>
                <c:pt idx="333">
                  <c:v>-0.74965287389177504</c:v>
                </c:pt>
                <c:pt idx="334">
                  <c:v>-0.75477607371547795</c:v>
                </c:pt>
                <c:pt idx="335">
                  <c:v>-0.76071540177084795</c:v>
                </c:pt>
                <c:pt idx="336">
                  <c:v>-0.76728451522624996</c:v>
                </c:pt>
                <c:pt idx="337">
                  <c:v>-0.77428216151654305</c:v>
                </c:pt>
                <c:pt idx="338">
                  <c:v>-0.78149809379607404</c:v>
                </c:pt>
                <c:pt idx="339">
                  <c:v>-0.788719144359874</c:v>
                </c:pt>
                <c:pt idx="340">
                  <c:v>-0.79573528733259502</c:v>
                </c:pt>
                <c:pt idx="341">
                  <c:v>-0.80234552448444696</c:v>
                </c:pt>
                <c:pt idx="342">
                  <c:v>-0.80836343500764796</c:v>
                </c:pt>
                <c:pt idx="343">
                  <c:v>-0.81362224124093796</c:v>
                </c:pt>
                <c:pt idx="344">
                  <c:v>-0.81797925732546295</c:v>
                </c:pt>
                <c:pt idx="345">
                  <c:v>-0.82131960617207</c:v>
                </c:pt>
                <c:pt idx="346">
                  <c:v>-0.82355911139628002</c:v>
                </c:pt>
                <c:pt idx="347">
                  <c:v>-0.82464629443507598</c:v>
                </c:pt>
                <c:pt idx="348">
                  <c:v>-0.82456343225114304</c:v>
                </c:pt>
                <c:pt idx="349">
                  <c:v>-0.82332665716485898</c:v>
                </c:pt>
                <c:pt idx="350">
                  <c:v>-0.82098510672722502</c:v>
                </c:pt>
                <c:pt idx="351">
                  <c:v>-0.81761915744770997</c:v>
                </c:pt>
                <c:pt idx="352">
                  <c:v>-0.81333780093246899</c:v>
                </c:pt>
                <c:pt idx="353">
                  <c:v>-0.80827524391445404</c:v>
                </c:pt>
                <c:pt idx="354">
                  <c:v>-0.80258683416985599</c:v>
                </c:pt>
                <c:pt idx="355">
                  <c:v>-0.79644443188088798</c:v>
                </c:pt>
                <c:pt idx="356">
                  <c:v>-0.79003136017627196</c:v>
                </c:pt>
                <c:pt idx="357">
                  <c:v>-0.78353707899987801</c:v>
                </c:pt>
                <c:pt idx="358">
                  <c:v>-0.77715173287403805</c:v>
                </c:pt>
                <c:pt idx="359">
                  <c:v>-0.77106072539030801</c:v>
                </c:pt>
                <c:pt idx="360">
                  <c:v>-0.76543947134646895</c:v>
                </c:pt>
                <c:pt idx="361">
                  <c:v>-0.76044847143154604</c:v>
                </c:pt>
                <c:pt idx="362">
                  <c:v>-0.75622884443165705</c:v>
                </c:pt>
                <c:pt idx="363">
                  <c:v>-0.75289843837885095</c:v>
                </c:pt>
                <c:pt idx="364">
                  <c:v>-0.75054862528314303</c:v>
                </c:pt>
                <c:pt idx="365">
                  <c:v>-0.74924186454510799</c:v>
                </c:pt>
                <c:pt idx="366">
                  <c:v>-0.74901009838946198</c:v>
                </c:pt>
                <c:pt idx="367">
                  <c:v>-0.74985401928808904</c:v>
                </c:pt>
                <c:pt idx="368">
                  <c:v>-0.75174322499804103</c:v>
                </c:pt>
                <c:pt idx="369">
                  <c:v>-0.75461725218933295</c:v>
                </c:pt>
                <c:pt idx="370">
                  <c:v>-0.75838745535151997</c:v>
                </c:pt>
                <c:pt idx="371">
                  <c:v>-0.76293967440341803</c:v>
                </c:pt>
                <c:pt idx="372">
                  <c:v>-0.76813761281689397</c:v>
                </c:pt>
                <c:pt idx="373">
                  <c:v>-0.77382682868298402</c:v>
                </c:pt>
                <c:pt idx="374">
                  <c:v>-0.77983922451808996</c:v>
                </c:pt>
                <c:pt idx="375">
                  <c:v>-0.78599790817092696</c:v>
                </c:pt>
                <c:pt idx="376">
                  <c:v>-0.79212228730554601</c:v>
                </c:pt>
                <c:pt idx="377">
                  <c:v>-0.79803325385886903</c:v>
                </c:pt>
                <c:pt idx="378">
                  <c:v>-0.80355831276093603</c:v>
                </c:pt>
                <c:pt idx="379">
                  <c:v>-0.80853651110804503</c:v>
                </c:pt>
                <c:pt idx="380">
                  <c:v>-0.81282302983526999</c:v>
                </c:pt>
                <c:pt idx="381">
                  <c:v>-0.81629330957587498</c:v>
                </c:pt>
                <c:pt idx="382">
                  <c:v>-0.81884659555405104</c:v>
                </c:pt>
                <c:pt idx="383">
                  <c:v>-0.82040880266784699</c:v>
                </c:pt>
                <c:pt idx="384">
                  <c:v>-0.820934620934617</c:v>
                </c:pt>
                <c:pt idx="385">
                  <c:v>-0.82040880266784499</c:v>
                </c:pt>
                <c:pt idx="386">
                  <c:v>-0.81884659555404904</c:v>
                </c:pt>
                <c:pt idx="387">
                  <c:v>-0.81629330957587498</c:v>
                </c:pt>
                <c:pt idx="388">
                  <c:v>-0.812823029835268</c:v>
                </c:pt>
                <c:pt idx="389">
                  <c:v>-0.80853651110804103</c:v>
                </c:pt>
                <c:pt idx="390">
                  <c:v>-0.80355831276093304</c:v>
                </c:pt>
                <c:pt idx="391">
                  <c:v>-0.79803325385886703</c:v>
                </c:pt>
                <c:pt idx="392">
                  <c:v>-0.79212228730554302</c:v>
                </c:pt>
                <c:pt idx="393">
                  <c:v>-0.78599790817092297</c:v>
                </c:pt>
                <c:pt idx="394">
                  <c:v>-0.77983922451808596</c:v>
                </c:pt>
                <c:pt idx="395">
                  <c:v>-0.77382682868298303</c:v>
                </c:pt>
                <c:pt idx="396">
                  <c:v>-0.76813761281689097</c:v>
                </c:pt>
                <c:pt idx="397">
                  <c:v>-0.76293967440341404</c:v>
                </c:pt>
                <c:pt idx="398">
                  <c:v>-0.75838745535151697</c:v>
                </c:pt>
                <c:pt idx="399">
                  <c:v>-0.75461725218933096</c:v>
                </c:pt>
                <c:pt idx="400">
                  <c:v>-0.75174322499803703</c:v>
                </c:pt>
                <c:pt idx="401">
                  <c:v>-0.74985401928808304</c:v>
                </c:pt>
                <c:pt idx="402">
                  <c:v>-0.74901009838945798</c:v>
                </c:pt>
                <c:pt idx="403">
                  <c:v>-0.749241864545105</c:v>
                </c:pt>
                <c:pt idx="404">
                  <c:v>-0.75054862528314004</c:v>
                </c:pt>
                <c:pt idx="405">
                  <c:v>-0.75289843837884696</c:v>
                </c:pt>
                <c:pt idx="406">
                  <c:v>-0.75622884443165495</c:v>
                </c:pt>
                <c:pt idx="407">
                  <c:v>-0.76044847143154504</c:v>
                </c:pt>
                <c:pt idx="408">
                  <c:v>-0.76543947134646595</c:v>
                </c:pt>
                <c:pt idx="409">
                  <c:v>-0.77106072539030501</c:v>
                </c:pt>
                <c:pt idx="410">
                  <c:v>-0.77715173287403605</c:v>
                </c:pt>
                <c:pt idx="411">
                  <c:v>-0.78353707899987801</c:v>
                </c:pt>
                <c:pt idx="412">
                  <c:v>-0.79003136017627096</c:v>
                </c:pt>
                <c:pt idx="413">
                  <c:v>-0.79644443188088598</c:v>
                </c:pt>
                <c:pt idx="414">
                  <c:v>-0.80258683416985599</c:v>
                </c:pt>
                <c:pt idx="415">
                  <c:v>-0.80827524391445504</c:v>
                </c:pt>
                <c:pt idx="416">
                  <c:v>-0.81333780093246799</c:v>
                </c:pt>
                <c:pt idx="417">
                  <c:v>-0.81761915744770797</c:v>
                </c:pt>
                <c:pt idx="418">
                  <c:v>-0.82098510672722402</c:v>
                </c:pt>
                <c:pt idx="419">
                  <c:v>-0.82332665716485898</c:v>
                </c:pt>
                <c:pt idx="420">
                  <c:v>-0.82456343225114204</c:v>
                </c:pt>
                <c:pt idx="421">
                  <c:v>-0.82464629443507398</c:v>
                </c:pt>
                <c:pt idx="422">
                  <c:v>-0.82355911139627902</c:v>
                </c:pt>
                <c:pt idx="423">
                  <c:v>-0.82131960617207</c:v>
                </c:pt>
                <c:pt idx="424">
                  <c:v>-0.81797925732546195</c:v>
                </c:pt>
                <c:pt idx="425">
                  <c:v>-0.81362224124093496</c:v>
                </c:pt>
                <c:pt idx="426">
                  <c:v>-0.80836343500764596</c:v>
                </c:pt>
                <c:pt idx="427">
                  <c:v>-0.80234552448444596</c:v>
                </c:pt>
                <c:pt idx="428">
                  <c:v>-0.79573528733259202</c:v>
                </c:pt>
                <c:pt idx="429">
                  <c:v>-0.78871914435987001</c:v>
                </c:pt>
                <c:pt idx="430">
                  <c:v>-0.78149809379607205</c:v>
                </c:pt>
                <c:pt idx="431">
                  <c:v>-0.77428216151654095</c:v>
                </c:pt>
                <c:pt idx="432">
                  <c:v>-0.76728451522624597</c:v>
                </c:pt>
                <c:pt idx="433">
                  <c:v>-0.76071540177084096</c:v>
                </c:pt>
                <c:pt idx="434">
                  <c:v>-0.75477607371547095</c:v>
                </c:pt>
                <c:pt idx="435">
                  <c:v>-0.74965287389177004</c:v>
                </c:pt>
                <c:pt idx="436">
                  <c:v>-0.74551164464294695</c:v>
                </c:pt>
                <c:pt idx="437">
                  <c:v>-0.74249262199500199</c:v>
                </c:pt>
                <c:pt idx="438">
                  <c:v>-0.74070596407200795</c:v>
                </c:pt>
                <c:pt idx="439">
                  <c:v>-0.74022804799154596</c:v>
                </c:pt>
                <c:pt idx="440">
                  <c:v>-0.74109865057619395</c:v>
                </c:pt>
                <c:pt idx="441">
                  <c:v>-0.743319105951879</c:v>
                </c:pt>
                <c:pt idx="442">
                  <c:v>-0.746851508025143</c:v>
                </c:pt>
                <c:pt idx="443">
                  <c:v>-0.75161899856576697</c:v>
                </c:pt>
                <c:pt idx="444">
                  <c:v>-0.75750715286421</c:v>
                </c:pt>
                <c:pt idx="445">
                  <c:v>-0.76436644542301602</c:v>
                </c:pt>
                <c:pt idx="446">
                  <c:v>-0.77201574864803901</c:v>
                </c:pt>
                <c:pt idx="447">
                  <c:v>-0.78024678880361997</c:v>
                </c:pt>
                <c:pt idx="448">
                  <c:v>-0.78882945635264501</c:v>
                </c:pt>
                <c:pt idx="449">
                  <c:v>-0.79751784294898498</c:v>
                </c:pt>
                <c:pt idx="450">
                  <c:v>-0.80605685547067096</c:v>
                </c:pt>
                <c:pt idx="451">
                  <c:v>-0.81418923918849595</c:v>
                </c:pt>
                <c:pt idx="452">
                  <c:v>-0.82166282798648804</c:v>
                </c:pt>
                <c:pt idx="453">
                  <c:v>-0.82823782991342398</c:v>
                </c:pt>
                <c:pt idx="454">
                  <c:v>-0.83369395156620896</c:v>
                </c:pt>
                <c:pt idx="455">
                  <c:v>-0.83783716507864403</c:v>
                </c:pt>
                <c:pt idx="456">
                  <c:v>-0.84050592688193304</c:v>
                </c:pt>
                <c:pt idx="457">
                  <c:v>-0.84157666785019902</c:v>
                </c:pt>
                <c:pt idx="458">
                  <c:v>-0.84096838975361599</c:v>
                </c:pt>
                <c:pt idx="459">
                  <c:v>-0.83864622279036005</c:v>
                </c:pt>
                <c:pt idx="460">
                  <c:v>-0.834623822918106</c:v>
                </c:pt>
                <c:pt idx="461">
                  <c:v>-0.82896451520347703</c:v>
                </c:pt>
                <c:pt idx="462">
                  <c:v>-0.82178111980826896</c:v>
                </c:pt>
                <c:pt idx="463">
                  <c:v>-0.81323442980286198</c:v>
                </c:pt>
                <c:pt idx="464">
                  <c:v>-0.803530343948887</c:v>
                </c:pt>
                <c:pt idx="465">
                  <c:v>-0.79291569208446699</c:v>
                </c:pt>
                <c:pt idx="466">
                  <c:v>-0.78167282491636803</c:v>
                </c:pt>
                <c:pt idx="467">
                  <c:v>-0.77011307300722898</c:v>
                </c:pt>
                <c:pt idx="468">
                  <c:v>-0.75856921069905003</c:v>
                </c:pt>
                <c:pt idx="469">
                  <c:v>-0.74738708882912297</c:v>
                </c:pt>
                <c:pt idx="470">
                  <c:v>-0.736916624629676</c:v>
                </c:pt>
                <c:pt idx="471">
                  <c:v>-0.72750235749158398</c:v>
                </c:pt>
                <c:pt idx="472">
                  <c:v>-0.71947379475168105</c:v>
                </c:pt>
                <c:pt idx="473">
                  <c:v>-0.71313578187683302</c:v>
                </c:pt>
                <c:pt idx="474">
                  <c:v>-0.70875913603986396</c:v>
                </c:pt>
                <c:pt idx="475">
                  <c:v>-0.70657178091650097</c:v>
                </c:pt>
                <c:pt idx="476">
                  <c:v>-0.70675061352762902</c:v>
                </c:pt>
                <c:pt idx="477">
                  <c:v>-0.70941432119493797</c:v>
                </c:pt>
                <c:pt idx="478">
                  <c:v>-0.71461734840479096</c:v>
                </c:pt>
                <c:pt idx="479">
                  <c:v>-0.72234518995290198</c:v>
                </c:pt>
                <c:pt idx="480">
                  <c:v>-0.73251115867317296</c:v>
                </c:pt>
                <c:pt idx="481">
                  <c:v>-0.74495474395496197</c:v>
                </c:pt>
                <c:pt idx="482">
                  <c:v>-0.75944164184982998</c:v>
                </c:pt>
                <c:pt idx="483">
                  <c:v>-0.77566549967129905</c:v>
                </c:pt>
                <c:pt idx="484">
                  <c:v>-0.79325137848180105</c:v>
                </c:pt>
                <c:pt idx="485">
                  <c:v>-0.81176089666637896</c:v>
                </c:pt>
                <c:pt idx="486">
                  <c:v>-0.83069897786904201</c:v>
                </c:pt>
                <c:pt idx="487">
                  <c:v>-0.84952208786955696</c:v>
                </c:pt>
                <c:pt idx="488">
                  <c:v>-0.86764780844438805</c:v>
                </c:pt>
                <c:pt idx="489">
                  <c:v>-0.88446556277579802</c:v>
                </c:pt>
                <c:pt idx="490">
                  <c:v>-0.89934827737749901</c:v>
                </c:pt>
                <c:pt idx="491">
                  <c:v>-0.91166474053268598</c:v>
                </c:pt>
                <c:pt idx="492">
                  <c:v>-0.92079239753003705</c:v>
                </c:pt>
                <c:pt idx="493">
                  <c:v>-0.92613030904941396</c:v>
                </c:pt>
                <c:pt idx="494">
                  <c:v>-0.927111991276656</c:v>
                </c:pt>
                <c:pt idx="495">
                  <c:v>-0.92321785495250497</c:v>
                </c:pt>
                <c:pt idx="496">
                  <c:v>-0.91398696567530002</c:v>
                </c:pt>
                <c:pt idx="497">
                  <c:v>-0.89902785931333895</c:v>
                </c:pt>
                <c:pt idx="498">
                  <c:v>-0.878028164125771</c:v>
                </c:pt>
                <c:pt idx="499">
                  <c:v>-0.85076280477228905</c:v>
                </c:pt>
                <c:pt idx="500">
                  <c:v>-0.81710059230821896</c:v>
                </c:pt>
                <c:pt idx="501">
                  <c:v>-0.77700903787567899</c:v>
                </c:pt>
                <c:pt idx="502">
                  <c:v>-0.73055726536680199</c:v>
                </c:pt>
                <c:pt idx="503">
                  <c:v>-0.67791693900338001</c:v>
                </c:pt>
                <c:pt idx="504">
                  <c:v>-0.61936116462822</c:v>
                </c:pt>
                <c:pt idx="505">
                  <c:v>-0.55526136755677002</c:v>
                </c:pt>
                <c:pt idx="506">
                  <c:v>-0.486082194084962</c:v>
                </c:pt>
                <c:pt idx="507">
                  <c:v>-0.41237452717019901</c:v>
                </c:pt>
                <c:pt idx="508">
                  <c:v>-0.33476674839625098</c:v>
                </c:pt>
                <c:pt idx="509">
                  <c:v>-0.253954417135005</c:v>
                </c:pt>
                <c:pt idx="510">
                  <c:v>-0.17068857293001899</c:v>
                </c:pt>
                <c:pt idx="511">
                  <c:v>-8.57628977316482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162-44B3-989F-81E12B7CB3A9}"/>
            </c:ext>
          </c:extLst>
        </c:ser>
        <c:ser>
          <c:idx val="2"/>
          <c:order val="2"/>
          <c:tx>
            <c:strRef>
              <c:f>Question4!$I$1</c:f>
              <c:strCache>
                <c:ptCount val="1"/>
                <c:pt idx="0">
                  <c:v>high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I$2:$I$513</c:f>
              <c:numCache>
                <c:formatCode>General</c:formatCode>
                <c:ptCount val="512"/>
                <c:pt idx="0" formatCode="0.00E+00">
                  <c:v>-4.5693144885987299E-15</c:v>
                </c:pt>
                <c:pt idx="1">
                  <c:v>0.47875811736832302</c:v>
                </c:pt>
                <c:pt idx="2">
                  <c:v>0.71291348828239298</c:v>
                </c:pt>
                <c:pt idx="3">
                  <c:v>0.65168285158117301</c:v>
                </c:pt>
                <c:pt idx="4">
                  <c:v>0.44912203710267601</c:v>
                </c:pt>
                <c:pt idx="5">
                  <c:v>0.29752443862676498</c:v>
                </c:pt>
                <c:pt idx="6">
                  <c:v>0.26084351614731399</c:v>
                </c:pt>
                <c:pt idx="7">
                  <c:v>0.26366117928128202</c:v>
                </c:pt>
                <c:pt idx="8">
                  <c:v>0.21416239100913101</c:v>
                </c:pt>
                <c:pt idx="9">
                  <c:v>0.10919851061651401</c:v>
                </c:pt>
                <c:pt idx="10">
                  <c:v>1.7163387905827401E-2</c:v>
                </c:pt>
                <c:pt idx="11">
                  <c:v>-1.5645464699802901E-2</c:v>
                </c:pt>
                <c:pt idx="12">
                  <c:v>-1.47973891581125E-2</c:v>
                </c:pt>
                <c:pt idx="13">
                  <c:v>-3.4597211708450801E-2</c:v>
                </c:pt>
                <c:pt idx="14">
                  <c:v>-8.8136800622685293E-2</c:v>
                </c:pt>
                <c:pt idx="15">
                  <c:v>-0.13756655947088101</c:v>
                </c:pt>
                <c:pt idx="16">
                  <c:v>-0.147518122918569</c:v>
                </c:pt>
                <c:pt idx="17">
                  <c:v>-0.12856086242084599</c:v>
                </c:pt>
                <c:pt idx="18">
                  <c:v>-0.118994994251863</c:v>
                </c:pt>
                <c:pt idx="19">
                  <c:v>-0.13461854237336701</c:v>
                </c:pt>
                <c:pt idx="20">
                  <c:v>-0.15199691922435801</c:v>
                </c:pt>
                <c:pt idx="21">
                  <c:v>-0.14241737541108701</c:v>
                </c:pt>
                <c:pt idx="22">
                  <c:v>-0.10916572806823301</c:v>
                </c:pt>
                <c:pt idx="23">
                  <c:v>-8.1210909973760598E-2</c:v>
                </c:pt>
                <c:pt idx="24">
                  <c:v>-7.5151919781587598E-2</c:v>
                </c:pt>
                <c:pt idx="25">
                  <c:v>-7.6016999163608504E-2</c:v>
                </c:pt>
                <c:pt idx="26">
                  <c:v>-5.95576499980437E-2</c:v>
                </c:pt>
                <c:pt idx="27">
                  <c:v>-2.45510056465554E-2</c:v>
                </c:pt>
                <c:pt idx="28">
                  <c:v>6.5987871651116501E-3</c:v>
                </c:pt>
                <c:pt idx="29">
                  <c:v>1.7428572524851599E-2</c:v>
                </c:pt>
                <c:pt idx="30">
                  <c:v>1.7432715992980401E-2</c:v>
                </c:pt>
                <c:pt idx="31">
                  <c:v>2.7669009585022299E-2</c:v>
                </c:pt>
                <c:pt idx="32">
                  <c:v>5.2572817387510698E-2</c:v>
                </c:pt>
                <c:pt idx="33">
                  <c:v>7.4888280382709393E-2</c:v>
                </c:pt>
                <c:pt idx="34">
                  <c:v>7.8813886259996302E-2</c:v>
                </c:pt>
                <c:pt idx="35">
                  <c:v>7.0041653289294806E-2</c:v>
                </c:pt>
                <c:pt idx="36">
                  <c:v>6.7141102398505098E-2</c:v>
                </c:pt>
                <c:pt idx="37">
                  <c:v>7.6924949311993202E-2</c:v>
                </c:pt>
                <c:pt idx="38">
                  <c:v>8.6334098290821795E-2</c:v>
                </c:pt>
                <c:pt idx="39">
                  <c:v>8.0440177411566199E-2</c:v>
                </c:pt>
                <c:pt idx="40">
                  <c:v>6.2051423094151702E-2</c:v>
                </c:pt>
                <c:pt idx="41">
                  <c:v>4.7537421102083303E-2</c:v>
                </c:pt>
                <c:pt idx="42">
                  <c:v>4.5368032734592299E-2</c:v>
                </c:pt>
                <c:pt idx="43">
                  <c:v>4.58799742443768E-2</c:v>
                </c:pt>
                <c:pt idx="44">
                  <c:v>3.5000227312843503E-2</c:v>
                </c:pt>
                <c:pt idx="45">
                  <c:v>1.3120366103689799E-2</c:v>
                </c:pt>
                <c:pt idx="46">
                  <c:v>-5.5555090974674301E-3</c:v>
                </c:pt>
                <c:pt idx="47">
                  <c:v>-1.15626394465464E-2</c:v>
                </c:pt>
                <c:pt idx="48">
                  <c:v>-1.1866929199804701E-2</c:v>
                </c:pt>
                <c:pt idx="49">
                  <c:v>-1.9795908713833299E-2</c:v>
                </c:pt>
                <c:pt idx="50">
                  <c:v>-3.7111163005713398E-2</c:v>
                </c:pt>
                <c:pt idx="51">
                  <c:v>-5.1813293642461802E-2</c:v>
                </c:pt>
                <c:pt idx="52">
                  <c:v>-5.3980631794287401E-2</c:v>
                </c:pt>
                <c:pt idx="53">
                  <c:v>-4.8418303770629799E-2</c:v>
                </c:pt>
                <c:pt idx="54">
                  <c:v>-4.7766289890880699E-2</c:v>
                </c:pt>
                <c:pt idx="55">
                  <c:v>-5.5686320176494698E-2</c:v>
                </c:pt>
                <c:pt idx="56">
                  <c:v>-6.2349778663940897E-2</c:v>
                </c:pt>
                <c:pt idx="57">
                  <c:v>-5.7720637836932202E-2</c:v>
                </c:pt>
                <c:pt idx="58">
                  <c:v>-4.4766762998399802E-2</c:v>
                </c:pt>
                <c:pt idx="59">
                  <c:v>-3.5363375259124898E-2</c:v>
                </c:pt>
                <c:pt idx="60">
                  <c:v>-3.4732174471617999E-2</c:v>
                </c:pt>
                <c:pt idx="61">
                  <c:v>-3.5049640033093098E-2</c:v>
                </c:pt>
                <c:pt idx="62">
                  <c:v>-2.6310416455115899E-2</c:v>
                </c:pt>
                <c:pt idx="63">
                  <c:v>-9.7774818020863394E-3</c:v>
                </c:pt>
                <c:pt idx="64">
                  <c:v>3.6376575474641299E-3</c:v>
                </c:pt>
                <c:pt idx="65">
                  <c:v>7.5682715033012398E-3</c:v>
                </c:pt>
                <c:pt idx="66">
                  <c:v>8.0889190938081001E-3</c:v>
                </c:pt>
                <c:pt idx="67">
                  <c:v>1.51471817045546E-2</c:v>
                </c:pt>
                <c:pt idx="68">
                  <c:v>2.9147222456488601E-2</c:v>
                </c:pt>
                <c:pt idx="69">
                  <c:v>4.0370935910783501E-2</c:v>
                </c:pt>
                <c:pt idx="70">
                  <c:v>4.1708794560096199E-2</c:v>
                </c:pt>
                <c:pt idx="71">
                  <c:v>3.7732503569748999E-2</c:v>
                </c:pt>
                <c:pt idx="72">
                  <c:v>3.8304763455769698E-2</c:v>
                </c:pt>
                <c:pt idx="73">
                  <c:v>4.5433134340178698E-2</c:v>
                </c:pt>
                <c:pt idx="74">
                  <c:v>5.0745787525950901E-2</c:v>
                </c:pt>
                <c:pt idx="75">
                  <c:v>4.6685693842108397E-2</c:v>
                </c:pt>
                <c:pt idx="76">
                  <c:v>3.6467152044635E-2</c:v>
                </c:pt>
                <c:pt idx="77">
                  <c:v>2.9751216145348799E-2</c:v>
                </c:pt>
                <c:pt idx="78">
                  <c:v>2.9979948698491798E-2</c:v>
                </c:pt>
                <c:pt idx="79">
                  <c:v>3.01453775838487E-2</c:v>
                </c:pt>
                <c:pt idx="80">
                  <c:v>2.2393384880335699E-2</c:v>
                </c:pt>
                <c:pt idx="81">
                  <c:v>8.6011656883144896E-3</c:v>
                </c:pt>
                <c:pt idx="82">
                  <c:v>-1.9922285629055399E-3</c:v>
                </c:pt>
                <c:pt idx="83">
                  <c:v>-4.7828284672773603E-3</c:v>
                </c:pt>
                <c:pt idx="84">
                  <c:v>-5.5104265220874997E-3</c:v>
                </c:pt>
                <c:pt idx="85">
                  <c:v>-1.22797249595957E-2</c:v>
                </c:pt>
                <c:pt idx="86">
                  <c:v>-2.46020034268205E-2</c:v>
                </c:pt>
                <c:pt idx="87">
                  <c:v>-3.3922054204085998E-2</c:v>
                </c:pt>
                <c:pt idx="88">
                  <c:v>-3.4778332499379901E-2</c:v>
                </c:pt>
                <c:pt idx="89">
                  <c:v>-3.1767982046810403E-2</c:v>
                </c:pt>
                <c:pt idx="90">
                  <c:v>-3.3211688512406398E-2</c:v>
                </c:pt>
                <c:pt idx="91">
                  <c:v>-4.0037538426161798E-2</c:v>
                </c:pt>
                <c:pt idx="92">
                  <c:v>-4.4584145645279002E-2</c:v>
                </c:pt>
                <c:pt idx="93">
                  <c:v>-4.0777010568912003E-2</c:v>
                </c:pt>
                <c:pt idx="94">
                  <c:v>-3.2136528492155897E-2</c:v>
                </c:pt>
                <c:pt idx="95">
                  <c:v>-2.7091821756162999E-2</c:v>
                </c:pt>
                <c:pt idx="96">
                  <c:v>-2.7917233953478102E-2</c:v>
                </c:pt>
                <c:pt idx="97">
                  <c:v>-2.7939370690998E-2</c:v>
                </c:pt>
                <c:pt idx="98">
                  <c:v>-2.0603976355409399E-2</c:v>
                </c:pt>
                <c:pt idx="99">
                  <c:v>-8.32126313474159E-3</c:v>
                </c:pt>
                <c:pt idx="100" formatCode="0.00E+00">
                  <c:v>5.7824183223215999E-4</c:v>
                </c:pt>
                <c:pt idx="101">
                  <c:v>2.65482503049131E-3</c:v>
                </c:pt>
                <c:pt idx="102">
                  <c:v>3.6111942614371001E-3</c:v>
                </c:pt>
                <c:pt idx="103">
                  <c:v>1.04405335267942E-2</c:v>
                </c:pt>
                <c:pt idx="104">
                  <c:v>2.1943335881986999E-2</c:v>
                </c:pt>
                <c:pt idx="105">
                  <c:v>3.0149553110351401E-2</c:v>
                </c:pt>
                <c:pt idx="106">
                  <c:v>3.0688852397129401E-2</c:v>
                </c:pt>
                <c:pt idx="107">
                  <c:v>2.8355121202230001E-2</c:v>
                </c:pt>
                <c:pt idx="108">
                  <c:v>3.0557063158623901E-2</c:v>
                </c:pt>
                <c:pt idx="109">
                  <c:v>3.7393018094349702E-2</c:v>
                </c:pt>
                <c:pt idx="110">
                  <c:v>4.1486215442163202E-2</c:v>
                </c:pt>
                <c:pt idx="111">
                  <c:v>3.7738837254348297E-2</c:v>
                </c:pt>
                <c:pt idx="112">
                  <c:v>3.00576947143785E-2</c:v>
                </c:pt>
                <c:pt idx="113">
                  <c:v>2.6179735018605699E-2</c:v>
                </c:pt>
                <c:pt idx="114">
                  <c:v>2.7499305544429201E-2</c:v>
                </c:pt>
                <c:pt idx="115">
                  <c:v>2.7368532209048901E-2</c:v>
                </c:pt>
                <c:pt idx="116">
                  <c:v>2.0074734870208399E-2</c:v>
                </c:pt>
                <c:pt idx="117">
                  <c:v>8.5713061609584505E-3</c:v>
                </c:pt>
                <c:pt idx="118" formatCode="0.00E+00">
                  <c:v>7.3667505060466402E-4</c:v>
                </c:pt>
                <c:pt idx="119" formatCode="0.00E+00">
                  <c:v>-8.52131229211184E-4</c:v>
                </c:pt>
                <c:pt idx="120">
                  <c:v>-2.0847406048168701E-3</c:v>
                </c:pt>
                <c:pt idx="121">
                  <c:v>-9.2620096777080007E-3</c:v>
                </c:pt>
                <c:pt idx="122">
                  <c:v>-2.0520038040129002E-2</c:v>
                </c:pt>
                <c:pt idx="123">
                  <c:v>-2.8093507745718799E-2</c:v>
                </c:pt>
                <c:pt idx="124">
                  <c:v>-2.8403807196262499E-2</c:v>
                </c:pt>
                <c:pt idx="125">
                  <c:v>-2.6604972155190299E-2</c:v>
                </c:pt>
                <c:pt idx="126">
                  <c:v>-2.9581823832148801E-2</c:v>
                </c:pt>
                <c:pt idx="127">
                  <c:v>-3.6694469450577201E-2</c:v>
                </c:pt>
                <c:pt idx="128">
                  <c:v>-4.0535957786868602E-2</c:v>
                </c:pt>
                <c:pt idx="129">
                  <c:v>-3.6694469450577902E-2</c:v>
                </c:pt>
                <c:pt idx="130">
                  <c:v>-2.95818238321502E-2</c:v>
                </c:pt>
                <c:pt idx="131">
                  <c:v>-2.6604972155192499E-2</c:v>
                </c:pt>
                <c:pt idx="132">
                  <c:v>-2.8403807196265101E-2</c:v>
                </c:pt>
                <c:pt idx="133">
                  <c:v>-2.8093507745721599E-2</c:v>
                </c:pt>
                <c:pt idx="134">
                  <c:v>-2.0520038040131899E-2</c:v>
                </c:pt>
                <c:pt idx="135">
                  <c:v>-9.2620096777106999E-3</c:v>
                </c:pt>
                <c:pt idx="136">
                  <c:v>-2.08474060481913E-3</c:v>
                </c:pt>
                <c:pt idx="137" formatCode="0.00E+00">
                  <c:v>-8.5213122921267803E-4</c:v>
                </c:pt>
                <c:pt idx="138" formatCode="0.00E+00">
                  <c:v>7.3667505060403897E-4</c:v>
                </c:pt>
                <c:pt idx="139">
                  <c:v>8.5713061609584001E-3</c:v>
                </c:pt>
                <c:pt idx="140">
                  <c:v>2.0074734870208499E-2</c:v>
                </c:pt>
                <c:pt idx="141">
                  <c:v>2.7368532209048901E-2</c:v>
                </c:pt>
                <c:pt idx="142">
                  <c:v>2.74993055444295E-2</c:v>
                </c:pt>
                <c:pt idx="143">
                  <c:v>2.61797350186063E-2</c:v>
                </c:pt>
                <c:pt idx="144">
                  <c:v>3.0057694714379399E-2</c:v>
                </c:pt>
                <c:pt idx="145">
                  <c:v>3.7738837254348997E-2</c:v>
                </c:pt>
                <c:pt idx="146">
                  <c:v>4.1486215442163597E-2</c:v>
                </c:pt>
                <c:pt idx="147">
                  <c:v>3.7393018094350097E-2</c:v>
                </c:pt>
                <c:pt idx="148">
                  <c:v>3.0557063158624501E-2</c:v>
                </c:pt>
                <c:pt idx="149">
                  <c:v>2.8355121202231201E-2</c:v>
                </c:pt>
                <c:pt idx="150">
                  <c:v>3.06888523971309E-2</c:v>
                </c:pt>
                <c:pt idx="151">
                  <c:v>3.0149553110352501E-2</c:v>
                </c:pt>
                <c:pt idx="152">
                  <c:v>2.1943335881987699E-2</c:v>
                </c:pt>
                <c:pt idx="153">
                  <c:v>1.0440533526795E-2</c:v>
                </c:pt>
                <c:pt idx="154">
                  <c:v>3.6111942614384901E-3</c:v>
                </c:pt>
                <c:pt idx="155">
                  <c:v>2.6548250304930699E-3</c:v>
                </c:pt>
                <c:pt idx="156" formatCode="0.00E+00">
                  <c:v>5.7824183223330696E-4</c:v>
                </c:pt>
                <c:pt idx="157">
                  <c:v>-8.3212631347416993E-3</c:v>
                </c:pt>
                <c:pt idx="158">
                  <c:v>-2.0603976355410499E-2</c:v>
                </c:pt>
                <c:pt idx="159">
                  <c:v>-2.7939370690998899E-2</c:v>
                </c:pt>
                <c:pt idx="160">
                  <c:v>-2.79172339534779E-2</c:v>
                </c:pt>
                <c:pt idx="161">
                  <c:v>-2.70918217561621E-2</c:v>
                </c:pt>
                <c:pt idx="162">
                  <c:v>-3.2136528492155501E-2</c:v>
                </c:pt>
                <c:pt idx="163">
                  <c:v>-4.0777010568912898E-2</c:v>
                </c:pt>
                <c:pt idx="164">
                  <c:v>-4.4584145645280703E-2</c:v>
                </c:pt>
                <c:pt idx="165">
                  <c:v>-4.0037538426163498E-2</c:v>
                </c:pt>
                <c:pt idx="166">
                  <c:v>-3.3211688512407002E-2</c:v>
                </c:pt>
                <c:pt idx="167">
                  <c:v>-3.1767982046810403E-2</c:v>
                </c:pt>
                <c:pt idx="168">
                  <c:v>-3.4778332499379998E-2</c:v>
                </c:pt>
                <c:pt idx="169">
                  <c:v>-3.39220542040869E-2</c:v>
                </c:pt>
                <c:pt idx="170">
                  <c:v>-2.4602003426821999E-2</c:v>
                </c:pt>
                <c:pt idx="171">
                  <c:v>-1.2279724959596901E-2</c:v>
                </c:pt>
                <c:pt idx="172">
                  <c:v>-5.5104265220878301E-3</c:v>
                </c:pt>
                <c:pt idx="173">
                  <c:v>-4.7828284672770402E-3</c:v>
                </c:pt>
                <c:pt idx="174">
                  <c:v>-1.9922285629054301E-3</c:v>
                </c:pt>
                <c:pt idx="175">
                  <c:v>8.60116568831382E-3</c:v>
                </c:pt>
                <c:pt idx="176">
                  <c:v>2.2393384880334499E-2</c:v>
                </c:pt>
                <c:pt idx="177">
                  <c:v>3.0145377583847801E-2</c:v>
                </c:pt>
                <c:pt idx="178">
                  <c:v>2.9979948698491899E-2</c:v>
                </c:pt>
                <c:pt idx="179">
                  <c:v>2.9751216145349601E-2</c:v>
                </c:pt>
                <c:pt idx="180">
                  <c:v>3.6467152044635701E-2</c:v>
                </c:pt>
                <c:pt idx="181">
                  <c:v>4.66856938421083E-2</c:v>
                </c:pt>
                <c:pt idx="182">
                  <c:v>5.0745787525950499E-2</c:v>
                </c:pt>
                <c:pt idx="183">
                  <c:v>4.5433134340179003E-2</c:v>
                </c:pt>
                <c:pt idx="184">
                  <c:v>3.8304763455771197E-2</c:v>
                </c:pt>
                <c:pt idx="185">
                  <c:v>3.7732503569751497E-2</c:v>
                </c:pt>
                <c:pt idx="186">
                  <c:v>4.1708794560098697E-2</c:v>
                </c:pt>
                <c:pt idx="187">
                  <c:v>4.0370935910785E-2</c:v>
                </c:pt>
                <c:pt idx="188">
                  <c:v>2.9147222456488601E-2</c:v>
                </c:pt>
                <c:pt idx="189">
                  <c:v>1.51471817045538E-2</c:v>
                </c:pt>
                <c:pt idx="190">
                  <c:v>8.0889190938074496E-3</c:v>
                </c:pt>
                <c:pt idx="191">
                  <c:v>7.5682715033012398E-3</c:v>
                </c:pt>
                <c:pt idx="192">
                  <c:v>3.63765754746458E-3</c:v>
                </c:pt>
                <c:pt idx="193">
                  <c:v>-9.7774818020856507E-3</c:v>
                </c:pt>
                <c:pt idx="194">
                  <c:v>-2.6310416455115199E-2</c:v>
                </c:pt>
                <c:pt idx="195">
                  <c:v>-3.5049640033092598E-2</c:v>
                </c:pt>
                <c:pt idx="196">
                  <c:v>-3.4732174471617798E-2</c:v>
                </c:pt>
                <c:pt idx="197">
                  <c:v>-3.5363375259125397E-2</c:v>
                </c:pt>
                <c:pt idx="198">
                  <c:v>-4.4766762998401301E-2</c:v>
                </c:pt>
                <c:pt idx="199">
                  <c:v>-5.7720637836934201E-2</c:v>
                </c:pt>
                <c:pt idx="200">
                  <c:v>-6.2349778663942597E-2</c:v>
                </c:pt>
                <c:pt idx="201">
                  <c:v>-5.5686320176495399E-2</c:v>
                </c:pt>
                <c:pt idx="202">
                  <c:v>-4.7766289890880699E-2</c:v>
                </c:pt>
                <c:pt idx="203">
                  <c:v>-4.8418303770629501E-2</c:v>
                </c:pt>
                <c:pt idx="204">
                  <c:v>-5.3980631794287297E-2</c:v>
                </c:pt>
                <c:pt idx="205">
                  <c:v>-5.18132936424619E-2</c:v>
                </c:pt>
                <c:pt idx="206">
                  <c:v>-3.7111163005713599E-2</c:v>
                </c:pt>
                <c:pt idx="207">
                  <c:v>-1.97959087138335E-2</c:v>
                </c:pt>
                <c:pt idx="208">
                  <c:v>-1.1866929199804799E-2</c:v>
                </c:pt>
                <c:pt idx="209">
                  <c:v>-1.1562639446546801E-2</c:v>
                </c:pt>
                <c:pt idx="210">
                  <c:v>-5.5555090974680798E-3</c:v>
                </c:pt>
                <c:pt idx="211">
                  <c:v>1.3120366103689E-2</c:v>
                </c:pt>
                <c:pt idx="212">
                  <c:v>3.5000227312843003E-2</c:v>
                </c:pt>
                <c:pt idx="213">
                  <c:v>4.5879974244376599E-2</c:v>
                </c:pt>
                <c:pt idx="214">
                  <c:v>4.5368032734592501E-2</c:v>
                </c:pt>
                <c:pt idx="215">
                  <c:v>4.7537421102083699E-2</c:v>
                </c:pt>
                <c:pt idx="216">
                  <c:v>6.2051423094152201E-2</c:v>
                </c:pt>
                <c:pt idx="217">
                  <c:v>8.0440177411566796E-2</c:v>
                </c:pt>
                <c:pt idx="218">
                  <c:v>8.6334098290822794E-2</c:v>
                </c:pt>
                <c:pt idx="219">
                  <c:v>7.6924949311994298E-2</c:v>
                </c:pt>
                <c:pt idx="220">
                  <c:v>6.7141102398505598E-2</c:v>
                </c:pt>
                <c:pt idx="221">
                  <c:v>7.0041653289294695E-2</c:v>
                </c:pt>
                <c:pt idx="222">
                  <c:v>7.8813886259996094E-2</c:v>
                </c:pt>
                <c:pt idx="223">
                  <c:v>7.4888280382709296E-2</c:v>
                </c:pt>
                <c:pt idx="224">
                  <c:v>5.2572817387510302E-2</c:v>
                </c:pt>
                <c:pt idx="225">
                  <c:v>2.76690095850219E-2</c:v>
                </c:pt>
                <c:pt idx="226">
                  <c:v>1.7432715992980401E-2</c:v>
                </c:pt>
                <c:pt idx="227">
                  <c:v>1.7428572524852099E-2</c:v>
                </c:pt>
                <c:pt idx="228">
                  <c:v>6.5987871651126797E-3</c:v>
                </c:pt>
                <c:pt idx="229">
                  <c:v>-2.45510056465543E-2</c:v>
                </c:pt>
                <c:pt idx="230">
                  <c:v>-5.9557649998043201E-2</c:v>
                </c:pt>
                <c:pt idx="231">
                  <c:v>-7.6016999163608698E-2</c:v>
                </c:pt>
                <c:pt idx="232">
                  <c:v>-7.5151919781587806E-2</c:v>
                </c:pt>
                <c:pt idx="233">
                  <c:v>-8.1210909973760195E-2</c:v>
                </c:pt>
                <c:pt idx="234">
                  <c:v>-0.10916572806823301</c:v>
                </c:pt>
                <c:pt idx="235">
                  <c:v>-0.14241737541108701</c:v>
                </c:pt>
                <c:pt idx="236">
                  <c:v>-0.15199691922435801</c:v>
                </c:pt>
                <c:pt idx="237">
                  <c:v>-0.13461854237336701</c:v>
                </c:pt>
                <c:pt idx="238">
                  <c:v>-0.118994994251863</c:v>
                </c:pt>
                <c:pt idx="239">
                  <c:v>-0.12856086242084599</c:v>
                </c:pt>
                <c:pt idx="240">
                  <c:v>-0.147518122918568</c:v>
                </c:pt>
                <c:pt idx="241">
                  <c:v>-0.13756655947088101</c:v>
                </c:pt>
                <c:pt idx="242">
                  <c:v>-8.8136800622686501E-2</c:v>
                </c:pt>
                <c:pt idx="243">
                  <c:v>-3.45972117084523E-2</c:v>
                </c:pt>
                <c:pt idx="244">
                  <c:v>-1.4797389158112999E-2</c:v>
                </c:pt>
                <c:pt idx="245">
                  <c:v>-1.56454646998028E-2</c:v>
                </c:pt>
                <c:pt idx="246">
                  <c:v>1.7163387905826801E-2</c:v>
                </c:pt>
                <c:pt idx="247">
                  <c:v>0.10919851061651201</c:v>
                </c:pt>
                <c:pt idx="248">
                  <c:v>0.21416239100912901</c:v>
                </c:pt>
                <c:pt idx="249">
                  <c:v>0.26366117928128002</c:v>
                </c:pt>
                <c:pt idx="250">
                  <c:v>0.26084351614731299</c:v>
                </c:pt>
                <c:pt idx="251">
                  <c:v>0.29752443862676298</c:v>
                </c:pt>
                <c:pt idx="252">
                  <c:v>0.44912203710267201</c:v>
                </c:pt>
                <c:pt idx="253">
                  <c:v>0.65168285158116801</c:v>
                </c:pt>
                <c:pt idx="254">
                  <c:v>0.71291348828239298</c:v>
                </c:pt>
                <c:pt idx="255">
                  <c:v>0.47875811736833102</c:v>
                </c:pt>
                <c:pt idx="256" formatCode="0.00E+00">
                  <c:v>6.9242070552429198E-15</c:v>
                </c:pt>
                <c:pt idx="257">
                  <c:v>-0.47875811736832002</c:v>
                </c:pt>
                <c:pt idx="258">
                  <c:v>-0.71291348828238998</c:v>
                </c:pt>
                <c:pt idx="259">
                  <c:v>-0.65168285158117201</c:v>
                </c:pt>
                <c:pt idx="260">
                  <c:v>-0.44912203710267701</c:v>
                </c:pt>
                <c:pt idx="261">
                  <c:v>-0.29752443862676498</c:v>
                </c:pt>
                <c:pt idx="262">
                  <c:v>-0.26084351614731299</c:v>
                </c:pt>
                <c:pt idx="263">
                  <c:v>-0.26366117928128202</c:v>
                </c:pt>
                <c:pt idx="264">
                  <c:v>-0.21416239100913101</c:v>
                </c:pt>
                <c:pt idx="265">
                  <c:v>-0.109198510616515</c:v>
                </c:pt>
                <c:pt idx="266">
                  <c:v>-1.71633879058283E-2</c:v>
                </c:pt>
                <c:pt idx="267">
                  <c:v>1.5645464699803002E-2</c:v>
                </c:pt>
                <c:pt idx="268">
                  <c:v>1.47973891581134E-2</c:v>
                </c:pt>
                <c:pt idx="269">
                  <c:v>3.4597211708451703E-2</c:v>
                </c:pt>
                <c:pt idx="270">
                  <c:v>8.8136800622685599E-2</c:v>
                </c:pt>
                <c:pt idx="271">
                  <c:v>0.13756655947088101</c:v>
                </c:pt>
                <c:pt idx="272">
                  <c:v>0.147518122918569</c:v>
                </c:pt>
                <c:pt idx="273">
                  <c:v>0.12856086242084599</c:v>
                </c:pt>
                <c:pt idx="274">
                  <c:v>0.118994994251862</c:v>
                </c:pt>
                <c:pt idx="275">
                  <c:v>0.13461854237336501</c:v>
                </c:pt>
                <c:pt idx="276">
                  <c:v>0.15199691922435701</c:v>
                </c:pt>
                <c:pt idx="277">
                  <c:v>0.14241737541108701</c:v>
                </c:pt>
                <c:pt idx="278">
                  <c:v>0.10916572806823401</c:v>
                </c:pt>
                <c:pt idx="279">
                  <c:v>8.1210909973760806E-2</c:v>
                </c:pt>
                <c:pt idx="280">
                  <c:v>7.5151919781587306E-2</c:v>
                </c:pt>
                <c:pt idx="281">
                  <c:v>7.6016999163608198E-2</c:v>
                </c:pt>
                <c:pt idx="282">
                  <c:v>5.9557649998044103E-2</c:v>
                </c:pt>
                <c:pt idx="283">
                  <c:v>2.45510056465565E-2</c:v>
                </c:pt>
                <c:pt idx="284">
                  <c:v>-6.5987871651105598E-3</c:v>
                </c:pt>
                <c:pt idx="285">
                  <c:v>-1.7428572524851398E-2</c:v>
                </c:pt>
                <c:pt idx="286">
                  <c:v>-1.7432715992981102E-2</c:v>
                </c:pt>
                <c:pt idx="287">
                  <c:v>-2.7669009585023101E-2</c:v>
                </c:pt>
                <c:pt idx="288">
                  <c:v>-5.2572817387510899E-2</c:v>
                </c:pt>
                <c:pt idx="289">
                  <c:v>-7.4888280382709005E-2</c:v>
                </c:pt>
                <c:pt idx="290">
                  <c:v>-7.8813886259995802E-2</c:v>
                </c:pt>
                <c:pt idx="291">
                  <c:v>-7.0041653289294695E-2</c:v>
                </c:pt>
                <c:pt idx="292">
                  <c:v>-6.7141102398505306E-2</c:v>
                </c:pt>
                <c:pt idx="293">
                  <c:v>-7.6924949311993202E-2</c:v>
                </c:pt>
                <c:pt idx="294">
                  <c:v>-8.6334098290821407E-2</c:v>
                </c:pt>
                <c:pt idx="295">
                  <c:v>-8.0440177411565505E-2</c:v>
                </c:pt>
                <c:pt idx="296">
                  <c:v>-6.2051423094151299E-2</c:v>
                </c:pt>
                <c:pt idx="297">
                  <c:v>-4.7537421102083602E-2</c:v>
                </c:pt>
                <c:pt idx="298">
                  <c:v>-4.5368032734593097E-2</c:v>
                </c:pt>
                <c:pt idx="299">
                  <c:v>-4.5879974244377703E-2</c:v>
                </c:pt>
                <c:pt idx="300">
                  <c:v>-3.5000227312843898E-2</c:v>
                </c:pt>
                <c:pt idx="301">
                  <c:v>-1.31203661036896E-2</c:v>
                </c:pt>
                <c:pt idx="302">
                  <c:v>5.55550909746815E-3</c:v>
                </c:pt>
                <c:pt idx="303">
                  <c:v>1.15626394465473E-2</c:v>
                </c:pt>
                <c:pt idx="304">
                  <c:v>1.1866929199805301E-2</c:v>
                </c:pt>
                <c:pt idx="305">
                  <c:v>1.97959087138335E-2</c:v>
                </c:pt>
                <c:pt idx="306">
                  <c:v>3.7111163005713502E-2</c:v>
                </c:pt>
                <c:pt idx="307">
                  <c:v>5.1813293642462198E-2</c:v>
                </c:pt>
                <c:pt idx="308">
                  <c:v>5.3980631794288102E-2</c:v>
                </c:pt>
                <c:pt idx="309">
                  <c:v>4.8418303770630403E-2</c:v>
                </c:pt>
                <c:pt idx="310">
                  <c:v>4.7766289890880699E-2</c:v>
                </c:pt>
                <c:pt idx="311">
                  <c:v>5.5686320176493699E-2</c:v>
                </c:pt>
                <c:pt idx="312">
                  <c:v>6.23497786639391E-2</c:v>
                </c:pt>
                <c:pt idx="313">
                  <c:v>5.77206378369301E-2</c:v>
                </c:pt>
                <c:pt idx="314">
                  <c:v>4.4766762998397998E-2</c:v>
                </c:pt>
                <c:pt idx="315">
                  <c:v>3.5363375259123898E-2</c:v>
                </c:pt>
                <c:pt idx="316">
                  <c:v>3.4732174471617999E-2</c:v>
                </c:pt>
                <c:pt idx="317">
                  <c:v>3.5049640033094201E-2</c:v>
                </c:pt>
                <c:pt idx="318">
                  <c:v>2.63104164551176E-2</c:v>
                </c:pt>
                <c:pt idx="319">
                  <c:v>9.7774818020879596E-3</c:v>
                </c:pt>
                <c:pt idx="320">
                  <c:v>-3.6376575474631702E-3</c:v>
                </c:pt>
                <c:pt idx="321">
                  <c:v>-7.5682715033011903E-3</c:v>
                </c:pt>
                <c:pt idx="322">
                  <c:v>-8.0889190938087802E-3</c:v>
                </c:pt>
                <c:pt idx="323">
                  <c:v>-1.5147181704555601E-2</c:v>
                </c:pt>
                <c:pt idx="324">
                  <c:v>-2.9147222456489399E-2</c:v>
                </c:pt>
                <c:pt idx="325">
                  <c:v>-4.0370935910783501E-2</c:v>
                </c:pt>
                <c:pt idx="326">
                  <c:v>-4.17087945600952E-2</c:v>
                </c:pt>
                <c:pt idx="327">
                  <c:v>-3.7732503569747201E-2</c:v>
                </c:pt>
                <c:pt idx="328">
                  <c:v>-3.8304763455767998E-2</c:v>
                </c:pt>
                <c:pt idx="329">
                  <c:v>-4.5433134340177997E-2</c:v>
                </c:pt>
                <c:pt idx="330">
                  <c:v>-5.0745787525951297E-2</c:v>
                </c:pt>
                <c:pt idx="331">
                  <c:v>-4.6685693842109299E-2</c:v>
                </c:pt>
                <c:pt idx="332">
                  <c:v>-3.6467152044635298E-2</c:v>
                </c:pt>
                <c:pt idx="333">
                  <c:v>-2.97512161453484E-2</c:v>
                </c:pt>
                <c:pt idx="334">
                  <c:v>-2.9979948698491701E-2</c:v>
                </c:pt>
                <c:pt idx="335">
                  <c:v>-3.01453775838499E-2</c:v>
                </c:pt>
                <c:pt idx="336">
                  <c:v>-2.23933848803381E-2</c:v>
                </c:pt>
                <c:pt idx="337">
                  <c:v>-8.60116568831641E-3</c:v>
                </c:pt>
                <c:pt idx="338">
                  <c:v>1.9922285629056101E-3</c:v>
                </c:pt>
                <c:pt idx="339">
                  <c:v>4.7828284672792702E-3</c:v>
                </c:pt>
                <c:pt idx="340">
                  <c:v>5.5104265220894703E-3</c:v>
                </c:pt>
                <c:pt idx="341">
                  <c:v>1.2279724959596E-2</c:v>
                </c:pt>
                <c:pt idx="342">
                  <c:v>2.4602003426819501E-2</c:v>
                </c:pt>
                <c:pt idx="343">
                  <c:v>3.3922054204085297E-2</c:v>
                </c:pt>
                <c:pt idx="344">
                  <c:v>3.4778332499380699E-2</c:v>
                </c:pt>
                <c:pt idx="345">
                  <c:v>3.1767982046812103E-2</c:v>
                </c:pt>
                <c:pt idx="346">
                  <c:v>3.3211688512406898E-2</c:v>
                </c:pt>
                <c:pt idx="347">
                  <c:v>4.0037538426160202E-2</c:v>
                </c:pt>
                <c:pt idx="348">
                  <c:v>4.4584145645276102E-2</c:v>
                </c:pt>
                <c:pt idx="349">
                  <c:v>4.0777010568910199E-2</c:v>
                </c:pt>
                <c:pt idx="350">
                  <c:v>3.2136528492156098E-2</c:v>
                </c:pt>
                <c:pt idx="351">
                  <c:v>2.7091821756164199E-2</c:v>
                </c:pt>
                <c:pt idx="352">
                  <c:v>2.7917233953478501E-2</c:v>
                </c:pt>
                <c:pt idx="353">
                  <c:v>2.7939370690997199E-2</c:v>
                </c:pt>
                <c:pt idx="354">
                  <c:v>2.0603976355408699E-2</c:v>
                </c:pt>
                <c:pt idx="355">
                  <c:v>8.3212631347422492E-3</c:v>
                </c:pt>
                <c:pt idx="356" formatCode="0.00E+00">
                  <c:v>-5.7824183223035804E-4</c:v>
                </c:pt>
                <c:pt idx="357">
                  <c:v>-2.65482503048993E-3</c:v>
                </c:pt>
                <c:pt idx="358">
                  <c:v>-3.6111942614372502E-3</c:v>
                </c:pt>
                <c:pt idx="359">
                  <c:v>-1.04405335267953E-2</c:v>
                </c:pt>
                <c:pt idx="360">
                  <c:v>-2.1943335881987401E-2</c:v>
                </c:pt>
                <c:pt idx="361">
                  <c:v>-3.01495531103502E-2</c:v>
                </c:pt>
                <c:pt idx="362">
                  <c:v>-3.06888523971275E-2</c:v>
                </c:pt>
                <c:pt idx="363">
                  <c:v>-2.8355121202228901E-2</c:v>
                </c:pt>
                <c:pt idx="364">
                  <c:v>-3.0557063158624401E-2</c:v>
                </c:pt>
                <c:pt idx="365">
                  <c:v>-3.7393018094350902E-2</c:v>
                </c:pt>
                <c:pt idx="366">
                  <c:v>-4.1486215442163799E-2</c:v>
                </c:pt>
                <c:pt idx="367">
                  <c:v>-3.7738837254347998E-2</c:v>
                </c:pt>
                <c:pt idx="368">
                  <c:v>-3.00576947143779E-2</c:v>
                </c:pt>
                <c:pt idx="369">
                  <c:v>-2.61797350186053E-2</c:v>
                </c:pt>
                <c:pt idx="370">
                  <c:v>-2.7499305544428799E-2</c:v>
                </c:pt>
                <c:pt idx="371">
                  <c:v>-2.7368532209047901E-2</c:v>
                </c:pt>
                <c:pt idx="372">
                  <c:v>-2.0074734870207198E-2</c:v>
                </c:pt>
                <c:pt idx="373">
                  <c:v>-8.5713061609579509E-3</c:v>
                </c:pt>
                <c:pt idx="374" formatCode="0.00E+00">
                  <c:v>-7.3667505060552303E-4</c:v>
                </c:pt>
                <c:pt idx="375" formatCode="0.00E+00">
                  <c:v>8.5213122920930898E-4</c:v>
                </c:pt>
                <c:pt idx="376">
                  <c:v>2.0847406048149601E-3</c:v>
                </c:pt>
                <c:pt idx="377">
                  <c:v>9.26200967770658E-3</c:v>
                </c:pt>
                <c:pt idx="378">
                  <c:v>2.0520038040127701E-2</c:v>
                </c:pt>
                <c:pt idx="379">
                  <c:v>2.8093507745717099E-2</c:v>
                </c:pt>
                <c:pt idx="380">
                  <c:v>2.8403807196260601E-2</c:v>
                </c:pt>
                <c:pt idx="381">
                  <c:v>2.6604972155189199E-2</c:v>
                </c:pt>
                <c:pt idx="382">
                  <c:v>2.9581823832148999E-2</c:v>
                </c:pt>
                <c:pt idx="383">
                  <c:v>3.66944694505782E-2</c:v>
                </c:pt>
                <c:pt idx="384">
                  <c:v>4.0535957786869102E-2</c:v>
                </c:pt>
                <c:pt idx="385">
                  <c:v>3.6694469450577298E-2</c:v>
                </c:pt>
                <c:pt idx="386">
                  <c:v>2.9581823832149499E-2</c:v>
                </c:pt>
                <c:pt idx="387">
                  <c:v>2.6604972155192998E-2</c:v>
                </c:pt>
                <c:pt idx="388">
                  <c:v>2.8403807196267301E-2</c:v>
                </c:pt>
                <c:pt idx="389">
                  <c:v>2.80935077457246E-2</c:v>
                </c:pt>
                <c:pt idx="390">
                  <c:v>2.05200380401343E-2</c:v>
                </c:pt>
                <c:pt idx="391">
                  <c:v>9.2620096777122195E-3</c:v>
                </c:pt>
                <c:pt idx="392">
                  <c:v>2.0847406048202402E-3</c:v>
                </c:pt>
                <c:pt idx="393" formatCode="0.00E+00">
                  <c:v>8.5213122921388702E-4</c:v>
                </c:pt>
                <c:pt idx="394" formatCode="0.00E+00">
                  <c:v>-7.3667505060295597E-4</c:v>
                </c:pt>
                <c:pt idx="395">
                  <c:v>-8.5713061609580792E-3</c:v>
                </c:pt>
                <c:pt idx="396">
                  <c:v>-2.00747348702091E-2</c:v>
                </c:pt>
                <c:pt idx="397">
                  <c:v>-2.7368532209050101E-2</c:v>
                </c:pt>
                <c:pt idx="398">
                  <c:v>-2.74993055444307E-2</c:v>
                </c:pt>
                <c:pt idx="399">
                  <c:v>-2.6179735018607399E-2</c:v>
                </c:pt>
                <c:pt idx="400">
                  <c:v>-3.0057694714380499E-2</c:v>
                </c:pt>
                <c:pt idx="401">
                  <c:v>-3.77388372543499E-2</c:v>
                </c:pt>
                <c:pt idx="402">
                  <c:v>-4.1486215442164E-2</c:v>
                </c:pt>
                <c:pt idx="403">
                  <c:v>-3.7393018094349598E-2</c:v>
                </c:pt>
                <c:pt idx="404">
                  <c:v>-3.0557063158624002E-2</c:v>
                </c:pt>
                <c:pt idx="405">
                  <c:v>-2.8355121202231499E-2</c:v>
                </c:pt>
                <c:pt idx="406">
                  <c:v>-3.0688852397132399E-2</c:v>
                </c:pt>
                <c:pt idx="407">
                  <c:v>-3.0149553110354398E-2</c:v>
                </c:pt>
                <c:pt idx="408">
                  <c:v>-2.1943335881988799E-2</c:v>
                </c:pt>
                <c:pt idx="409">
                  <c:v>-1.0440533526795E-2</c:v>
                </c:pt>
                <c:pt idx="410">
                  <c:v>-3.6111942614382901E-3</c:v>
                </c:pt>
                <c:pt idx="411">
                  <c:v>-2.6548250304933999E-3</c:v>
                </c:pt>
                <c:pt idx="412" formatCode="0.00E+00">
                  <c:v>-5.7824183223397104E-4</c:v>
                </c:pt>
                <c:pt idx="413">
                  <c:v>8.3212631347416594E-3</c:v>
                </c:pt>
                <c:pt idx="414">
                  <c:v>2.06039763554117E-2</c:v>
                </c:pt>
                <c:pt idx="415">
                  <c:v>2.7939370691000599E-2</c:v>
                </c:pt>
                <c:pt idx="416">
                  <c:v>2.7917233953479101E-2</c:v>
                </c:pt>
                <c:pt idx="417">
                  <c:v>2.7091821756162201E-2</c:v>
                </c:pt>
                <c:pt idx="418">
                  <c:v>3.2136528492155002E-2</c:v>
                </c:pt>
                <c:pt idx="419">
                  <c:v>4.0777010568912503E-2</c:v>
                </c:pt>
                <c:pt idx="420">
                  <c:v>4.4584145645280598E-2</c:v>
                </c:pt>
                <c:pt idx="421">
                  <c:v>4.0037538426163199E-2</c:v>
                </c:pt>
                <c:pt idx="422">
                  <c:v>3.3211688512406398E-2</c:v>
                </c:pt>
                <c:pt idx="423">
                  <c:v>3.176798204681E-2</c:v>
                </c:pt>
                <c:pt idx="424">
                  <c:v>3.4778332499380601E-2</c:v>
                </c:pt>
                <c:pt idx="425">
                  <c:v>3.3922054204088503E-2</c:v>
                </c:pt>
                <c:pt idx="426">
                  <c:v>2.4602003426823501E-2</c:v>
                </c:pt>
                <c:pt idx="427">
                  <c:v>1.22797249595974E-2</c:v>
                </c:pt>
                <c:pt idx="428">
                  <c:v>5.51042652208736E-3</c:v>
                </c:pt>
                <c:pt idx="429">
                  <c:v>4.7828284672767401E-3</c:v>
                </c:pt>
                <c:pt idx="430">
                  <c:v>1.9922285629062801E-3</c:v>
                </c:pt>
                <c:pt idx="431">
                  <c:v>-8.6011656883120298E-3</c:v>
                </c:pt>
                <c:pt idx="432">
                  <c:v>-2.2393384880333E-2</c:v>
                </c:pt>
                <c:pt idx="433">
                  <c:v>-3.01453775838476E-2</c:v>
                </c:pt>
                <c:pt idx="434">
                  <c:v>-2.9979948698492999E-2</c:v>
                </c:pt>
                <c:pt idx="435">
                  <c:v>-2.97512161453511E-2</c:v>
                </c:pt>
                <c:pt idx="436">
                  <c:v>-3.6467152044636603E-2</c:v>
                </c:pt>
                <c:pt idx="437">
                  <c:v>-4.6685693842108397E-2</c:v>
                </c:pt>
                <c:pt idx="438">
                  <c:v>-5.0745787525950603E-2</c:v>
                </c:pt>
                <c:pt idx="439">
                  <c:v>-4.5433134340179898E-2</c:v>
                </c:pt>
                <c:pt idx="440">
                  <c:v>-3.8304763455773098E-2</c:v>
                </c:pt>
                <c:pt idx="441">
                  <c:v>-3.7732503569753703E-2</c:v>
                </c:pt>
                <c:pt idx="442">
                  <c:v>-4.1708794560100203E-2</c:v>
                </c:pt>
                <c:pt idx="443">
                  <c:v>-4.0370935910785E-2</c:v>
                </c:pt>
                <c:pt idx="444">
                  <c:v>-2.9147222456487199E-2</c:v>
                </c:pt>
                <c:pt idx="445">
                  <c:v>-1.51471817045518E-2</c:v>
                </c:pt>
                <c:pt idx="446">
                  <c:v>-8.0889190938060202E-3</c:v>
                </c:pt>
                <c:pt idx="447">
                  <c:v>-7.5682715033011704E-3</c:v>
                </c:pt>
                <c:pt idx="448">
                  <c:v>-3.6376575474658499E-3</c:v>
                </c:pt>
                <c:pt idx="449">
                  <c:v>9.7774818020836905E-3</c:v>
                </c:pt>
                <c:pt idx="450">
                  <c:v>2.6310416455113401E-2</c:v>
                </c:pt>
                <c:pt idx="451">
                  <c:v>3.5049640033091599E-2</c:v>
                </c:pt>
                <c:pt idx="452">
                  <c:v>3.4732174471617999E-2</c:v>
                </c:pt>
                <c:pt idx="453">
                  <c:v>3.5363375259126903E-2</c:v>
                </c:pt>
                <c:pt idx="454">
                  <c:v>4.4766762998403598E-2</c:v>
                </c:pt>
                <c:pt idx="455">
                  <c:v>5.7720637836936498E-2</c:v>
                </c:pt>
                <c:pt idx="456">
                  <c:v>6.2349778663943999E-2</c:v>
                </c:pt>
                <c:pt idx="457">
                  <c:v>5.5686320176495697E-2</c:v>
                </c:pt>
                <c:pt idx="458">
                  <c:v>4.7766289890880401E-2</c:v>
                </c:pt>
                <c:pt idx="459">
                  <c:v>4.8418303770629299E-2</c:v>
                </c:pt>
                <c:pt idx="460">
                  <c:v>5.3980631794287297E-2</c:v>
                </c:pt>
                <c:pt idx="461">
                  <c:v>5.18132936424619E-2</c:v>
                </c:pt>
                <c:pt idx="462">
                  <c:v>3.7111163005713203E-2</c:v>
                </c:pt>
                <c:pt idx="463">
                  <c:v>1.97959087138329E-2</c:v>
                </c:pt>
                <c:pt idx="464">
                  <c:v>1.18669291998049E-2</c:v>
                </c:pt>
                <c:pt idx="465">
                  <c:v>1.1562639446547901E-2</c:v>
                </c:pt>
                <c:pt idx="466">
                  <c:v>5.5555090974697399E-3</c:v>
                </c:pt>
                <c:pt idx="467">
                  <c:v>-1.3120366103687799E-2</c:v>
                </c:pt>
                <c:pt idx="468">
                  <c:v>-3.5000227312842899E-2</c:v>
                </c:pt>
                <c:pt idx="469">
                  <c:v>-4.5879974244377598E-2</c:v>
                </c:pt>
                <c:pt idx="470">
                  <c:v>-4.5368032734593999E-2</c:v>
                </c:pt>
                <c:pt idx="471">
                  <c:v>-4.7537421102085302E-2</c:v>
                </c:pt>
                <c:pt idx="472">
                  <c:v>-6.2051423094153402E-2</c:v>
                </c:pt>
                <c:pt idx="473">
                  <c:v>-8.0440177411567407E-2</c:v>
                </c:pt>
                <c:pt idx="474">
                  <c:v>-8.6334098290822503E-2</c:v>
                </c:pt>
                <c:pt idx="475">
                  <c:v>-7.6924949311993507E-2</c:v>
                </c:pt>
                <c:pt idx="476">
                  <c:v>-6.7141102398505403E-2</c:v>
                </c:pt>
                <c:pt idx="477">
                  <c:v>-7.0041653289295902E-2</c:v>
                </c:pt>
                <c:pt idx="478">
                  <c:v>-7.8813886259998606E-2</c:v>
                </c:pt>
                <c:pt idx="479">
                  <c:v>-7.4888280382711794E-2</c:v>
                </c:pt>
                <c:pt idx="480">
                  <c:v>-5.2572817387511302E-2</c:v>
                </c:pt>
                <c:pt idx="481">
                  <c:v>-2.7669009585020998E-2</c:v>
                </c:pt>
                <c:pt idx="482">
                  <c:v>-1.74327159929786E-2</c:v>
                </c:pt>
                <c:pt idx="483">
                  <c:v>-1.7428572524850701E-2</c:v>
                </c:pt>
                <c:pt idx="484">
                  <c:v>-6.59878716511188E-3</c:v>
                </c:pt>
                <c:pt idx="485">
                  <c:v>2.4551005646555001E-2</c:v>
                </c:pt>
                <c:pt idx="486">
                  <c:v>5.95576499980442E-2</c:v>
                </c:pt>
                <c:pt idx="487">
                  <c:v>7.6016999163609295E-2</c:v>
                </c:pt>
                <c:pt idx="488">
                  <c:v>7.5151919781587098E-2</c:v>
                </c:pt>
                <c:pt idx="489">
                  <c:v>8.1210909973758599E-2</c:v>
                </c:pt>
                <c:pt idx="490">
                  <c:v>0.10916572806823099</c:v>
                </c:pt>
                <c:pt idx="491">
                  <c:v>0.14241737541108801</c:v>
                </c:pt>
                <c:pt idx="492">
                  <c:v>0.15199691922436101</c:v>
                </c:pt>
                <c:pt idx="493">
                  <c:v>0.13461854237337101</c:v>
                </c:pt>
                <c:pt idx="494">
                  <c:v>0.11899499425186599</c:v>
                </c:pt>
                <c:pt idx="495">
                  <c:v>0.12856086242084699</c:v>
                </c:pt>
                <c:pt idx="496">
                  <c:v>0.147518122918568</c:v>
                </c:pt>
                <c:pt idx="497">
                  <c:v>0.13756655947088001</c:v>
                </c:pt>
                <c:pt idx="498">
                  <c:v>8.8136800622685099E-2</c:v>
                </c:pt>
                <c:pt idx="499">
                  <c:v>3.4597211708450301E-2</c:v>
                </c:pt>
                <c:pt idx="500">
                  <c:v>1.4797389158110699E-2</c:v>
                </c:pt>
                <c:pt idx="501">
                  <c:v>1.5645464699801302E-2</c:v>
                </c:pt>
                <c:pt idx="502">
                  <c:v>-1.7163387905826999E-2</c:v>
                </c:pt>
                <c:pt idx="503">
                  <c:v>-0.10919851061651099</c:v>
                </c:pt>
                <c:pt idx="504">
                  <c:v>-0.21416239100912801</c:v>
                </c:pt>
                <c:pt idx="505">
                  <c:v>-0.26366117928128002</c:v>
                </c:pt>
                <c:pt idx="506">
                  <c:v>-0.26084351614731299</c:v>
                </c:pt>
                <c:pt idx="507">
                  <c:v>-0.29752443862676398</c:v>
                </c:pt>
                <c:pt idx="508">
                  <c:v>-0.44912203710267401</c:v>
                </c:pt>
                <c:pt idx="509">
                  <c:v>-0.65168285158117001</c:v>
                </c:pt>
                <c:pt idx="510">
                  <c:v>-0.71291348828239498</c:v>
                </c:pt>
                <c:pt idx="511">
                  <c:v>-0.478758117368332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162-44B3-989F-81E12B7CB3A9}"/>
            </c:ext>
          </c:extLst>
        </c:ser>
        <c:ser>
          <c:idx val="3"/>
          <c:order val="3"/>
          <c:tx>
            <c:strRef>
              <c:f>Question4!$J$1</c:f>
              <c:strCache>
                <c:ptCount val="1"/>
                <c:pt idx="0">
                  <c:v>bandpassFilter</c:v>
                </c:pt>
              </c:strCache>
            </c:strRef>
          </c:tx>
          <c:spPr>
            <a:ln w="31750" cap="rnd">
              <a:solidFill>
                <a:schemeClr val="accent6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J$2:$J$513</c:f>
              <c:numCache>
                <c:formatCode>General</c:formatCode>
                <c:ptCount val="512"/>
                <c:pt idx="0" formatCode="0.00E+00">
                  <c:v>-1.0133638957697301E-15</c:v>
                </c:pt>
                <c:pt idx="1">
                  <c:v>4.8904038162362398E-2</c:v>
                </c:pt>
                <c:pt idx="2">
                  <c:v>9.6713563637285296E-2</c:v>
                </c:pt>
                <c:pt idx="3">
                  <c:v>0.14236174640638799</c:v>
                </c:pt>
                <c:pt idx="4">
                  <c:v>0.18483635501302201</c:v>
                </c:pt>
                <c:pt idx="5">
                  <c:v>0.22320516150288799</c:v>
                </c:pt>
                <c:pt idx="6">
                  <c:v>0.25663913574431302</c:v>
                </c:pt>
                <c:pt idx="7">
                  <c:v>0.28443279450706299</c:v>
                </c:pt>
                <c:pt idx="8">
                  <c:v>0.30602115427007798</c:v>
                </c:pt>
                <c:pt idx="9">
                  <c:v>0.320992836302052</c:v>
                </c:pt>
                <c:pt idx="10">
                  <c:v>0.329098985067318</c:v>
                </c:pt>
                <c:pt idx="11">
                  <c:v>0.33025778301562703</c:v>
                </c:pt>
                <c:pt idx="12">
                  <c:v>0.32455447260060799</c:v>
                </c:pt>
                <c:pt idx="13">
                  <c:v>0.31223692605424702</c:v>
                </c:pt>
                <c:pt idx="14">
                  <c:v>0.293706931098904</c:v>
                </c:pt>
                <c:pt idx="15">
                  <c:v>0.26950748255722201</c:v>
                </c:pt>
                <c:pt idx="16">
                  <c:v>0.240306482078464</c:v>
                </c:pt>
                <c:pt idx="17">
                  <c:v>0.206877347602543</c:v>
                </c:pt>
                <c:pt idx="18">
                  <c:v>0.17007711781319201</c:v>
                </c:pt>
                <c:pt idx="19">
                  <c:v>0.13082270227463699</c:v>
                </c:pt>
                <c:pt idx="20">
                  <c:v>9.0065973366653396E-2</c:v>
                </c:pt>
                <c:pt idx="21">
                  <c:v>4.8768420325748803E-2</c:v>
                </c:pt>
                <c:pt idx="22">
                  <c:v>7.8760881274432606E-3</c:v>
                </c:pt>
                <c:pt idx="23">
                  <c:v>-3.1704495255022502E-2</c:v>
                </c:pt>
                <c:pt idx="24">
                  <c:v>-6.9128739697330396E-2</c:v>
                </c:pt>
                <c:pt idx="25">
                  <c:v>-0.103634157744948</c:v>
                </c:pt>
                <c:pt idx="26">
                  <c:v>-0.13455774599723</c:v>
                </c:pt>
                <c:pt idx="27">
                  <c:v>-0.16135014714023099</c:v>
                </c:pt>
                <c:pt idx="28">
                  <c:v>-0.18358625999459499</c:v>
                </c:pt>
                <c:pt idx="29">
                  <c:v>-0.200972076680832</c:v>
                </c:pt>
                <c:pt idx="30">
                  <c:v>-0.21334764263765801</c:v>
                </c:pt>
                <c:pt idx="31">
                  <c:v>-0.22068615308721701</c:v>
                </c:pt>
                <c:pt idx="32">
                  <c:v>-0.22308931495537601</c:v>
                </c:pt>
                <c:pt idx="33">
                  <c:v>-0.22077921267620301</c:v>
                </c:pt>
                <c:pt idx="34">
                  <c:v>-0.21408701641974201</c:v>
                </c:pt>
                <c:pt idx="35">
                  <c:v>-0.20343895909760401</c:v>
                </c:pt>
                <c:pt idx="36">
                  <c:v>-0.18934008146520101</c:v>
                </c:pt>
                <c:pt idx="37">
                  <c:v>-0.17235630069876101</c:v>
                </c:pt>
                <c:pt idx="38">
                  <c:v>-0.153095395490252</c:v>
                </c:pt>
                <c:pt idx="39">
                  <c:v>-0.13218751908890899</c:v>
                </c:pt>
                <c:pt idx="40">
                  <c:v>-0.11026585056676801</c:v>
                </c:pt>
                <c:pt idx="41">
                  <c:v>-8.7947974266895601E-2</c:v>
                </c:pt>
                <c:pt idx="42">
                  <c:v>-6.5818538885685701E-2</c:v>
                </c:pt>
                <c:pt idx="43">
                  <c:v>-4.4413692492332998E-2</c:v>
                </c:pt>
                <c:pt idx="44" formatCode="0.00E+00">
                  <c:v>-2.4207720060533702E-2</c:v>
                </c:pt>
                <c:pt idx="45">
                  <c:v>-5.6022282797975401E-3</c:v>
                </c:pt>
                <c:pt idx="46">
                  <c:v>1.10818686197664E-2</c:v>
                </c:pt>
                <c:pt idx="47">
                  <c:v>2.5609405445520299E-2</c:v>
                </c:pt>
                <c:pt idx="48">
                  <c:v>3.7833008445706598E-2</c:v>
                </c:pt>
                <c:pt idx="49">
                  <c:v>4.76921665193916E-2</c:v>
                </c:pt>
                <c:pt idx="50">
                  <c:v>5.5209470087738799E-2</c:v>
                </c:pt>
                <c:pt idx="51">
                  <c:v>6.0484245603242497E-2</c:v>
                </c:pt>
                <c:pt idx="52">
                  <c:v>6.3683893246636397E-2</c:v>
                </c:pt>
                <c:pt idx="53">
                  <c:v>6.5033302946433599E-2</c:v>
                </c:pt>
                <c:pt idx="54">
                  <c:v>6.4802777448371193E-2</c:v>
                </c:pt>
                <c:pt idx="55">
                  <c:v>6.3294929250339804E-2</c:v>
                </c:pt>
                <c:pt idx="56">
                  <c:v>6.0831039829675103E-2</c:v>
                </c:pt>
                <c:pt idx="57">
                  <c:v>5.77373743134613E-2</c:v>
                </c:pt>
                <c:pt idx="58">
                  <c:v>5.4331932737630803E-2</c:v>
                </c:pt>
                <c:pt idx="59">
                  <c:v>5.0912091021751101E-2</c:v>
                </c:pt>
                <c:pt idx="60">
                  <c:v>4.7743541993289902E-2</c:v>
                </c:pt>
                <c:pt idx="61">
                  <c:v>4.5050890943694098E-2</c:v>
                </c:pt>
                <c:pt idx="62">
                  <c:v>4.3010193417563999E-2</c:v>
                </c:pt>
                <c:pt idx="63">
                  <c:v>4.1743647689555102E-2</c:v>
                </c:pt>
                <c:pt idx="64">
                  <c:v>4.1316573384015502E-2</c:v>
                </c:pt>
                <c:pt idx="65">
                  <c:v>4.1736723805651903E-2</c:v>
                </c:pt>
                <c:pt idx="66">
                  <c:v>4.2955895696665497E-2</c:v>
                </c:pt>
                <c:pt idx="67">
                  <c:v>4.4873719192737402E-2</c:v>
                </c:pt>
                <c:pt idx="68">
                  <c:v>4.7343435451474597E-2</c:v>
                </c:pt>
                <c:pt idx="69">
                  <c:v>5.0179402273982099E-2</c:v>
                </c:pt>
                <c:pt idx="70">
                  <c:v>5.31660112200113E-2</c:v>
                </c:pt>
                <c:pt idx="71">
                  <c:v>5.6067655030810203E-2</c:v>
                </c:pt>
                <c:pt idx="72">
                  <c:v>5.86393529806572E-2</c:v>
                </c:pt>
                <c:pt idx="73">
                  <c:v>6.0637624953854302E-2</c:v>
                </c:pt>
                <c:pt idx="74">
                  <c:v>6.18312029573986E-2</c:v>
                </c:pt>
                <c:pt idx="75">
                  <c:v>6.2011181285089402E-2</c:v>
                </c:pt>
                <c:pt idx="76">
                  <c:v>6.1000232998360097E-2</c:v>
                </c:pt>
                <c:pt idx="77">
                  <c:v>5.8660559659504702E-2</c:v>
                </c:pt>
                <c:pt idx="78">
                  <c:v>5.4900291790806903E-2</c:v>
                </c:pt>
                <c:pt idx="79">
                  <c:v>4.9678117412526E-2</c:v>
                </c:pt>
                <c:pt idx="80">
                  <c:v>4.3005983006822603E-2</c:v>
                </c:pt>
                <c:pt idx="81">
                  <c:v>3.4949782915117897E-2</c:v>
                </c:pt>
                <c:pt idx="82">
                  <c:v>2.5628026921131902E-2</c:v>
                </c:pt>
                <c:pt idx="83">
                  <c:v>1.5208548975697799E-2</c:v>
                </c:pt>
                <c:pt idx="84">
                  <c:v>3.90339010609537E-3</c:v>
                </c:pt>
                <c:pt idx="85">
                  <c:v>-8.0379469167526692E-3</c:v>
                </c:pt>
                <c:pt idx="86">
                  <c:v>-2.0336616822790001E-2</c:v>
                </c:pt>
                <c:pt idx="87">
                  <c:v>-3.2693623606376399E-2</c:v>
                </c:pt>
                <c:pt idx="88">
                  <c:v>-4.4799747609679599E-2</c:v>
                </c:pt>
                <c:pt idx="89">
                  <c:v>-5.6345847325262099E-2</c:v>
                </c:pt>
                <c:pt idx="90">
                  <c:v>-6.70331650224439E-2</c:v>
                </c:pt>
                <c:pt idx="91">
                  <c:v>-7.6583268347090699E-2</c:v>
                </c:pt>
                <c:pt idx="92">
                  <c:v>-8.4747276190425602E-2</c:v>
                </c:pt>
                <c:pt idx="93">
                  <c:v>-9.1314045670244495E-2</c:v>
                </c:pt>
                <c:pt idx="94">
                  <c:v>-9.6117036887396798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794E-2</c:v>
                </c:pt>
                <c:pt idx="98">
                  <c:v>-9.6169475279374597E-2</c:v>
                </c:pt>
                <c:pt idx="99">
                  <c:v>-9.1488557636656503E-2</c:v>
                </c:pt>
                <c:pt idx="100" formatCode="0.00E+00">
                  <c:v>-8.515286237828E-2</c:v>
                </c:pt>
                <c:pt idx="101">
                  <c:v>-7.7355545715479798E-2</c:v>
                </c:pt>
                <c:pt idx="102">
                  <c:v>-6.8326669674248899E-2</c:v>
                </c:pt>
                <c:pt idx="103">
                  <c:v>-5.8325168372363199E-2</c:v>
                </c:pt>
                <c:pt idx="104">
                  <c:v>-4.7629943555280697E-2</c:v>
                </c:pt>
                <c:pt idx="105">
                  <c:v>-3.6530413875090699E-2</c:v>
                </c:pt>
                <c:pt idx="106">
                  <c:v>-2.5316858977267001E-2</c:v>
                </c:pt>
                <c:pt idx="107">
                  <c:v>-1.42709036631229E-2</c:v>
                </c:pt>
                <c:pt idx="108">
                  <c:v>-3.65647915560485E-3</c:v>
                </c:pt>
                <c:pt idx="109">
                  <c:v>6.2884218096384203E-3</c:v>
                </c:pt>
                <c:pt idx="110">
                  <c:v>1.5358910910465101E-2</c:v>
                </c:pt>
                <c:pt idx="111">
                  <c:v>2.3389047643541799E-2</c:v>
                </c:pt>
                <c:pt idx="112">
                  <c:v>3.0256166787594001E-2</c:v>
                </c:pt>
                <c:pt idx="113">
                  <c:v>3.58835532655686E-2</c:v>
                </c:pt>
                <c:pt idx="114">
                  <c:v>4.0241389072564901E-2</c:v>
                </c:pt>
                <c:pt idx="115">
                  <c:v>4.3345960591244501E-2</c:v>
                </c:pt>
                <c:pt idx="116">
                  <c:v>4.52571782922278E-2</c:v>
                </c:pt>
                <c:pt idx="117">
                  <c:v>4.6074522214776703E-2</c:v>
                </c:pt>
                <c:pt idx="118" formatCode="0.00E+00">
                  <c:v>4.5931583535225098E-2</c:v>
                </c:pt>
                <c:pt idx="119" formatCode="0.00E+00">
                  <c:v>4.49894229188256E-2</c:v>
                </c:pt>
                <c:pt idx="120">
                  <c:v>4.3429008418551997E-2</c:v>
                </c:pt>
                <c:pt idx="121">
                  <c:v>4.1443027940373203E-2</c:v>
                </c:pt>
                <c:pt idx="122">
                  <c:v>3.9227392604794499E-2</c:v>
                </c:pt>
                <c:pt idx="123">
                  <c:v>3.6972756962016899E-2</c:v>
                </c:pt>
                <c:pt idx="124">
                  <c:v>3.4856379648600999E-2</c:v>
                </c:pt>
                <c:pt idx="125">
                  <c:v>3.3034633825274801E-2</c:v>
                </c:pt>
                <c:pt idx="126">
                  <c:v>3.16364511547267E-2</c:v>
                </c:pt>
                <c:pt idx="127">
                  <c:v>3.0757947118349501E-2</c:v>
                </c:pt>
                <c:pt idx="128">
                  <c:v>3.04584304584299E-2</c:v>
                </c:pt>
                <c:pt idx="129">
                  <c:v>3.0757947118348901E-2</c:v>
                </c:pt>
                <c:pt idx="130">
                  <c:v>3.16364511547257E-2</c:v>
                </c:pt>
                <c:pt idx="131">
                  <c:v>3.3034633825273399E-2</c:v>
                </c:pt>
                <c:pt idx="132">
                  <c:v>3.4856379648599202E-2</c:v>
                </c:pt>
                <c:pt idx="133">
                  <c:v>3.69727569620147E-2</c:v>
                </c:pt>
                <c:pt idx="134">
                  <c:v>3.9227392604792001E-2</c:v>
                </c:pt>
                <c:pt idx="135">
                  <c:v>4.1443027940370698E-2</c:v>
                </c:pt>
                <c:pt idx="136">
                  <c:v>4.34290084185492E-2</c:v>
                </c:pt>
                <c:pt idx="137" formatCode="0.00E+00">
                  <c:v>4.4989422918822602E-2</c:v>
                </c:pt>
                <c:pt idx="138" formatCode="0.00E+00">
                  <c:v>4.5931583535222101E-2</c:v>
                </c:pt>
                <c:pt idx="139">
                  <c:v>4.6074522214773997E-2</c:v>
                </c:pt>
                <c:pt idx="140">
                  <c:v>4.5257178292225198E-2</c:v>
                </c:pt>
                <c:pt idx="141">
                  <c:v>4.3345960591242003E-2</c:v>
                </c:pt>
                <c:pt idx="142">
                  <c:v>4.0241389072562701E-2</c:v>
                </c:pt>
                <c:pt idx="143">
                  <c:v>3.5883553265566803E-2</c:v>
                </c:pt>
                <c:pt idx="144">
                  <c:v>3.0256166787592399E-2</c:v>
                </c:pt>
                <c:pt idx="145">
                  <c:v>2.3389047643540498E-2</c:v>
                </c:pt>
                <c:pt idx="146">
                  <c:v>1.5358910910464299E-2</c:v>
                </c:pt>
                <c:pt idx="147">
                  <c:v>6.2884218096380604E-3</c:v>
                </c:pt>
                <c:pt idx="148">
                  <c:v>-3.6564791556048101E-3</c:v>
                </c:pt>
                <c:pt idx="149">
                  <c:v>-1.42709036631224E-2</c:v>
                </c:pt>
                <c:pt idx="150">
                  <c:v>-2.5316858977266099E-2</c:v>
                </c:pt>
                <c:pt idx="151">
                  <c:v>-3.6530413875089603E-2</c:v>
                </c:pt>
                <c:pt idx="152">
                  <c:v>-4.7629943555279199E-2</c:v>
                </c:pt>
                <c:pt idx="153">
                  <c:v>-5.8325168372361298E-2</c:v>
                </c:pt>
                <c:pt idx="154">
                  <c:v>-6.8326669674246998E-2</c:v>
                </c:pt>
                <c:pt idx="155">
                  <c:v>-7.73555457154778E-2</c:v>
                </c:pt>
                <c:pt idx="156" formatCode="0.00E+00">
                  <c:v>-8.5152862378277794E-2</c:v>
                </c:pt>
                <c:pt idx="157">
                  <c:v>-9.14885576366542E-2</c:v>
                </c:pt>
                <c:pt idx="158">
                  <c:v>-9.6169475279372502E-2</c:v>
                </c:pt>
                <c:pt idx="159">
                  <c:v>-9.9046231854959796E-2</c:v>
                </c:pt>
                <c:pt idx="160">
                  <c:v>-0.100018660176939</c:v>
                </c:pt>
                <c:pt idx="161">
                  <c:v>-9.9039621692920105E-2</c:v>
                </c:pt>
                <c:pt idx="162">
                  <c:v>-9.6117036887394994E-2</c:v>
                </c:pt>
                <c:pt idx="163">
                  <c:v>-9.1314045670243205E-2</c:v>
                </c:pt>
                <c:pt idx="164">
                  <c:v>-8.4747276190424395E-2</c:v>
                </c:pt>
                <c:pt idx="165">
                  <c:v>-7.6583268347089797E-2</c:v>
                </c:pt>
                <c:pt idx="166">
                  <c:v>-6.70331650224434E-2</c:v>
                </c:pt>
                <c:pt idx="167">
                  <c:v>-5.6345847325262002E-2</c:v>
                </c:pt>
                <c:pt idx="168">
                  <c:v>-4.4799747609679703E-2</c:v>
                </c:pt>
                <c:pt idx="169">
                  <c:v>-3.2693623606376697E-2</c:v>
                </c:pt>
                <c:pt idx="170">
                  <c:v>-2.0336616822790501E-2</c:v>
                </c:pt>
                <c:pt idx="171">
                  <c:v>-8.0379469167534707E-3</c:v>
                </c:pt>
                <c:pt idx="172">
                  <c:v>3.9033901060944302E-3</c:v>
                </c:pt>
                <c:pt idx="173">
                  <c:v>1.5208548975696699E-2</c:v>
                </c:pt>
                <c:pt idx="174">
                  <c:v>2.5628026921130798E-2</c:v>
                </c:pt>
                <c:pt idx="175">
                  <c:v>3.49497829151168E-2</c:v>
                </c:pt>
                <c:pt idx="176">
                  <c:v>4.3005983006821402E-2</c:v>
                </c:pt>
                <c:pt idx="177">
                  <c:v>4.9678117412524599E-2</c:v>
                </c:pt>
                <c:pt idx="178">
                  <c:v>5.4900291790805703E-2</c:v>
                </c:pt>
                <c:pt idx="179">
                  <c:v>5.8660559659503703E-2</c:v>
                </c:pt>
                <c:pt idx="180">
                  <c:v>6.1000232998359001E-2</c:v>
                </c:pt>
                <c:pt idx="181">
                  <c:v>6.20111812850885E-2</c:v>
                </c:pt>
                <c:pt idx="182">
                  <c:v>6.1831202957397899E-2</c:v>
                </c:pt>
                <c:pt idx="183">
                  <c:v>6.0637624953853803E-2</c:v>
                </c:pt>
                <c:pt idx="184">
                  <c:v>5.86393529806567E-2</c:v>
                </c:pt>
                <c:pt idx="185">
                  <c:v>5.60676550308098E-2</c:v>
                </c:pt>
                <c:pt idx="186">
                  <c:v>5.3166011220011099E-2</c:v>
                </c:pt>
                <c:pt idx="187">
                  <c:v>5.0179402273982203E-2</c:v>
                </c:pt>
                <c:pt idx="188">
                  <c:v>4.7343435451474701E-2</c:v>
                </c:pt>
                <c:pt idx="189">
                  <c:v>4.4873719192737499E-2</c:v>
                </c:pt>
                <c:pt idx="190">
                  <c:v>4.2955895696665601E-2</c:v>
                </c:pt>
                <c:pt idx="191">
                  <c:v>4.1736723805652201E-2</c:v>
                </c:pt>
                <c:pt idx="192">
                  <c:v>4.1316573384015703E-2</c:v>
                </c:pt>
                <c:pt idx="193">
                  <c:v>4.1743647689555199E-2</c:v>
                </c:pt>
                <c:pt idx="194">
                  <c:v>4.3010193417564097E-2</c:v>
                </c:pt>
                <c:pt idx="195">
                  <c:v>4.5050890943694202E-2</c:v>
                </c:pt>
                <c:pt idx="196">
                  <c:v>4.7743541993289902E-2</c:v>
                </c:pt>
                <c:pt idx="197">
                  <c:v>5.0912091021751003E-2</c:v>
                </c:pt>
                <c:pt idx="198">
                  <c:v>5.4331932737630699E-2</c:v>
                </c:pt>
                <c:pt idx="199">
                  <c:v>5.77373743134613E-2</c:v>
                </c:pt>
                <c:pt idx="200">
                  <c:v>6.0831039829674902E-2</c:v>
                </c:pt>
                <c:pt idx="201">
                  <c:v>6.3294929250339499E-2</c:v>
                </c:pt>
                <c:pt idx="202">
                  <c:v>6.4802777448370999E-2</c:v>
                </c:pt>
                <c:pt idx="203">
                  <c:v>6.5033302946433599E-2</c:v>
                </c:pt>
                <c:pt idx="204">
                  <c:v>6.3683893246636203E-2</c:v>
                </c:pt>
                <c:pt idx="205">
                  <c:v>6.0484245603242399E-2</c:v>
                </c:pt>
                <c:pt idx="206">
                  <c:v>5.5209470087738799E-2</c:v>
                </c:pt>
                <c:pt idx="207">
                  <c:v>4.7692166519391802E-2</c:v>
                </c:pt>
                <c:pt idx="208">
                  <c:v>3.7833008445706702E-2</c:v>
                </c:pt>
                <c:pt idx="209">
                  <c:v>2.5609405445520501E-2</c:v>
                </c:pt>
                <c:pt idx="210">
                  <c:v>1.10818686197667E-2</c:v>
                </c:pt>
                <c:pt idx="211">
                  <c:v>-5.6022282797970396E-3</c:v>
                </c:pt>
                <c:pt idx="212" formatCode="0.00E+00">
                  <c:v>-2.4207720060533101E-2</c:v>
                </c:pt>
                <c:pt idx="213">
                  <c:v>-4.4413692492332103E-2</c:v>
                </c:pt>
                <c:pt idx="214">
                  <c:v>-6.5818538885684799E-2</c:v>
                </c:pt>
                <c:pt idx="215">
                  <c:v>-8.7947974266894699E-2</c:v>
                </c:pt>
                <c:pt idx="216">
                  <c:v>-0.11026585056676701</c:v>
                </c:pt>
                <c:pt idx="217">
                  <c:v>-0.132187519088908</c:v>
                </c:pt>
                <c:pt idx="218">
                  <c:v>-0.153095395490251</c:v>
                </c:pt>
                <c:pt idx="219">
                  <c:v>-0.17235630069876001</c:v>
                </c:pt>
                <c:pt idx="220">
                  <c:v>-0.18934008146520001</c:v>
                </c:pt>
                <c:pt idx="221">
                  <c:v>-0.20343895909760301</c:v>
                </c:pt>
                <c:pt idx="222">
                  <c:v>-0.21408701641974101</c:v>
                </c:pt>
                <c:pt idx="223">
                  <c:v>-0.22077921267620201</c:v>
                </c:pt>
                <c:pt idx="224">
                  <c:v>-0.22308931495537501</c:v>
                </c:pt>
                <c:pt idx="225">
                  <c:v>-0.22068615308721601</c:v>
                </c:pt>
                <c:pt idx="226">
                  <c:v>-0.21334764263765801</c:v>
                </c:pt>
                <c:pt idx="227">
                  <c:v>-0.200972076680832</c:v>
                </c:pt>
                <c:pt idx="228">
                  <c:v>-0.18358625999459499</c:v>
                </c:pt>
                <c:pt idx="229">
                  <c:v>-0.16135014714023099</c:v>
                </c:pt>
                <c:pt idx="230">
                  <c:v>-0.13455774599723</c:v>
                </c:pt>
                <c:pt idx="231">
                  <c:v>-0.103634157744949</c:v>
                </c:pt>
                <c:pt idx="232">
                  <c:v>-6.9128739697331701E-2</c:v>
                </c:pt>
                <c:pt idx="233">
                  <c:v>-3.1704495255024001E-2</c:v>
                </c:pt>
                <c:pt idx="234">
                  <c:v>7.8760881274418104E-3</c:v>
                </c:pt>
                <c:pt idx="235">
                  <c:v>4.87684203257472E-2</c:v>
                </c:pt>
                <c:pt idx="236">
                  <c:v>9.0065973366651703E-2</c:v>
                </c:pt>
                <c:pt idx="237">
                  <c:v>0.13082270227463499</c:v>
                </c:pt>
                <c:pt idx="238">
                  <c:v>0.17007711781318999</c:v>
                </c:pt>
                <c:pt idx="239">
                  <c:v>0.20687734760254201</c:v>
                </c:pt>
                <c:pt idx="240">
                  <c:v>0.240306482078462</c:v>
                </c:pt>
                <c:pt idx="241">
                  <c:v>0.26950748255722001</c:v>
                </c:pt>
                <c:pt idx="242">
                  <c:v>0.293706931098902</c:v>
                </c:pt>
                <c:pt idx="243">
                  <c:v>0.31223692605424702</c:v>
                </c:pt>
                <c:pt idx="244">
                  <c:v>0.32455447260060699</c:v>
                </c:pt>
                <c:pt idx="245">
                  <c:v>0.33025778301562497</c:v>
                </c:pt>
                <c:pt idx="246">
                  <c:v>0.329098985067318</c:v>
                </c:pt>
                <c:pt idx="247">
                  <c:v>0.320992836302053</c:v>
                </c:pt>
                <c:pt idx="248">
                  <c:v>0.30602115427007798</c:v>
                </c:pt>
                <c:pt idx="249">
                  <c:v>0.28443279450706299</c:v>
                </c:pt>
                <c:pt idx="250">
                  <c:v>0.25663913574431402</c:v>
                </c:pt>
                <c:pt idx="251">
                  <c:v>0.22320516150288899</c:v>
                </c:pt>
                <c:pt idx="252">
                  <c:v>0.18483635501302401</c:v>
                </c:pt>
                <c:pt idx="253">
                  <c:v>0.14236174640638999</c:v>
                </c:pt>
                <c:pt idx="254">
                  <c:v>9.6713563637287198E-2</c:v>
                </c:pt>
                <c:pt idx="255">
                  <c:v>4.8904038162364598E-2</c:v>
                </c:pt>
                <c:pt idx="256" formatCode="0.00E+00">
                  <c:v>1.0133638957697301E-15</c:v>
                </c:pt>
                <c:pt idx="257">
                  <c:v>-4.8904038162362398E-2</c:v>
                </c:pt>
                <c:pt idx="258">
                  <c:v>-9.6713563637285296E-2</c:v>
                </c:pt>
                <c:pt idx="259">
                  <c:v>-0.14236174640638799</c:v>
                </c:pt>
                <c:pt idx="260">
                  <c:v>-0.18483635501302201</c:v>
                </c:pt>
                <c:pt idx="261">
                  <c:v>-0.22320516150288799</c:v>
                </c:pt>
                <c:pt idx="262">
                  <c:v>-0.25663913574431302</c:v>
                </c:pt>
                <c:pt idx="263">
                  <c:v>-0.28443279450706299</c:v>
                </c:pt>
                <c:pt idx="264">
                  <c:v>-0.30602115427007798</c:v>
                </c:pt>
                <c:pt idx="265">
                  <c:v>-0.320992836302052</c:v>
                </c:pt>
                <c:pt idx="266">
                  <c:v>-0.329098985067318</c:v>
                </c:pt>
                <c:pt idx="267">
                  <c:v>-0.33025778301562703</c:v>
                </c:pt>
                <c:pt idx="268">
                  <c:v>-0.32455447260060799</c:v>
                </c:pt>
                <c:pt idx="269">
                  <c:v>-0.31223692605424702</c:v>
                </c:pt>
                <c:pt idx="270">
                  <c:v>-0.293706931098904</c:v>
                </c:pt>
                <c:pt idx="271">
                  <c:v>-0.26950748255722201</c:v>
                </c:pt>
                <c:pt idx="272">
                  <c:v>-0.240306482078464</c:v>
                </c:pt>
                <c:pt idx="273">
                  <c:v>-0.206877347602543</c:v>
                </c:pt>
                <c:pt idx="274">
                  <c:v>-0.17007711781319201</c:v>
                </c:pt>
                <c:pt idx="275">
                  <c:v>-0.13082270227463699</c:v>
                </c:pt>
                <c:pt idx="276">
                  <c:v>-9.0065973366653396E-2</c:v>
                </c:pt>
                <c:pt idx="277">
                  <c:v>-4.8768420325748803E-2</c:v>
                </c:pt>
                <c:pt idx="278">
                  <c:v>-7.8760881274432606E-3</c:v>
                </c:pt>
                <c:pt idx="279">
                  <c:v>3.1704495255022502E-2</c:v>
                </c:pt>
                <c:pt idx="280">
                  <c:v>6.9128739697330396E-2</c:v>
                </c:pt>
                <c:pt idx="281">
                  <c:v>0.103634157744948</c:v>
                </c:pt>
                <c:pt idx="282">
                  <c:v>0.13455774599723</c:v>
                </c:pt>
                <c:pt idx="283">
                  <c:v>0.16135014714023099</c:v>
                </c:pt>
                <c:pt idx="284">
                  <c:v>0.18358625999459499</c:v>
                </c:pt>
                <c:pt idx="285">
                  <c:v>0.200972076680832</c:v>
                </c:pt>
                <c:pt idx="286">
                  <c:v>0.21334764263765801</c:v>
                </c:pt>
                <c:pt idx="287">
                  <c:v>0.22068615308721701</c:v>
                </c:pt>
                <c:pt idx="288">
                  <c:v>0.22308931495537601</c:v>
                </c:pt>
                <c:pt idx="289">
                  <c:v>0.22077921267620301</c:v>
                </c:pt>
                <c:pt idx="290">
                  <c:v>0.21408701641974201</c:v>
                </c:pt>
                <c:pt idx="291">
                  <c:v>0.20343895909760401</c:v>
                </c:pt>
                <c:pt idx="292">
                  <c:v>0.18934008146520101</c:v>
                </c:pt>
                <c:pt idx="293">
                  <c:v>0.17235630069876101</c:v>
                </c:pt>
                <c:pt idx="294">
                  <c:v>0.153095395490252</c:v>
                </c:pt>
                <c:pt idx="295">
                  <c:v>0.13218751908890899</c:v>
                </c:pt>
                <c:pt idx="296">
                  <c:v>0.11026585056676801</c:v>
                </c:pt>
                <c:pt idx="297">
                  <c:v>8.7947974266895601E-2</c:v>
                </c:pt>
                <c:pt idx="298">
                  <c:v>6.5818538885685701E-2</c:v>
                </c:pt>
                <c:pt idx="299">
                  <c:v>4.4413692492332998E-2</c:v>
                </c:pt>
                <c:pt idx="300" formatCode="0.00E+00">
                  <c:v>2.4207720060533702E-2</c:v>
                </c:pt>
                <c:pt idx="301">
                  <c:v>5.6022282797975401E-3</c:v>
                </c:pt>
                <c:pt idx="302">
                  <c:v>-1.10818686197664E-2</c:v>
                </c:pt>
                <c:pt idx="303">
                  <c:v>-2.5609405445520299E-2</c:v>
                </c:pt>
                <c:pt idx="304">
                  <c:v>-3.7833008445706598E-2</c:v>
                </c:pt>
                <c:pt idx="305">
                  <c:v>-4.76921665193916E-2</c:v>
                </c:pt>
                <c:pt idx="306">
                  <c:v>-5.5209470087738799E-2</c:v>
                </c:pt>
                <c:pt idx="307">
                  <c:v>-6.0484245603242497E-2</c:v>
                </c:pt>
                <c:pt idx="308">
                  <c:v>-6.3683893246636397E-2</c:v>
                </c:pt>
                <c:pt idx="309">
                  <c:v>-6.5033302946433599E-2</c:v>
                </c:pt>
                <c:pt idx="310">
                  <c:v>-6.4802777448371193E-2</c:v>
                </c:pt>
                <c:pt idx="311">
                  <c:v>-6.3294929250339804E-2</c:v>
                </c:pt>
                <c:pt idx="312">
                  <c:v>-6.0831039829675103E-2</c:v>
                </c:pt>
                <c:pt idx="313">
                  <c:v>-5.77373743134613E-2</c:v>
                </c:pt>
                <c:pt idx="314">
                  <c:v>-5.4331932737630803E-2</c:v>
                </c:pt>
                <c:pt idx="315">
                  <c:v>-5.0912091021751101E-2</c:v>
                </c:pt>
                <c:pt idx="316">
                  <c:v>-4.7743541993289902E-2</c:v>
                </c:pt>
                <c:pt idx="317">
                  <c:v>-4.5050890943694098E-2</c:v>
                </c:pt>
                <c:pt idx="318">
                  <c:v>-4.3010193417563999E-2</c:v>
                </c:pt>
                <c:pt idx="319">
                  <c:v>-4.1743647689555102E-2</c:v>
                </c:pt>
                <c:pt idx="320">
                  <c:v>-4.1316573384015502E-2</c:v>
                </c:pt>
                <c:pt idx="321">
                  <c:v>-4.1736723805651903E-2</c:v>
                </c:pt>
                <c:pt idx="322">
                  <c:v>-4.2955895696665497E-2</c:v>
                </c:pt>
                <c:pt idx="323">
                  <c:v>-4.4873719192737402E-2</c:v>
                </c:pt>
                <c:pt idx="324">
                  <c:v>-4.7343435451474597E-2</c:v>
                </c:pt>
                <c:pt idx="325">
                  <c:v>-5.0179402273982099E-2</c:v>
                </c:pt>
                <c:pt idx="326">
                  <c:v>-5.31660112200113E-2</c:v>
                </c:pt>
                <c:pt idx="327">
                  <c:v>-5.6067655030810203E-2</c:v>
                </c:pt>
                <c:pt idx="328">
                  <c:v>-5.86393529806572E-2</c:v>
                </c:pt>
                <c:pt idx="329">
                  <c:v>-6.0637624953854302E-2</c:v>
                </c:pt>
                <c:pt idx="330">
                  <c:v>-6.18312029573986E-2</c:v>
                </c:pt>
                <c:pt idx="331">
                  <c:v>-6.2011181285089402E-2</c:v>
                </c:pt>
                <c:pt idx="332">
                  <c:v>-6.1000232998360097E-2</c:v>
                </c:pt>
                <c:pt idx="333">
                  <c:v>-5.8660559659504702E-2</c:v>
                </c:pt>
                <c:pt idx="334">
                  <c:v>-5.4900291790806903E-2</c:v>
                </c:pt>
                <c:pt idx="335">
                  <c:v>-4.9678117412526E-2</c:v>
                </c:pt>
                <c:pt idx="336">
                  <c:v>-4.3005983006822603E-2</c:v>
                </c:pt>
                <c:pt idx="337">
                  <c:v>-3.4949782915117897E-2</c:v>
                </c:pt>
                <c:pt idx="338">
                  <c:v>-2.5628026921131902E-2</c:v>
                </c:pt>
                <c:pt idx="339">
                  <c:v>-1.5208548975697799E-2</c:v>
                </c:pt>
                <c:pt idx="340">
                  <c:v>-3.90339010609537E-3</c:v>
                </c:pt>
                <c:pt idx="341">
                  <c:v>8.0379469167526692E-3</c:v>
                </c:pt>
                <c:pt idx="342">
                  <c:v>2.0336616822790001E-2</c:v>
                </c:pt>
                <c:pt idx="343">
                  <c:v>3.2693623606376399E-2</c:v>
                </c:pt>
                <c:pt idx="344">
                  <c:v>4.4799747609679599E-2</c:v>
                </c:pt>
                <c:pt idx="345">
                  <c:v>5.6345847325262099E-2</c:v>
                </c:pt>
                <c:pt idx="346">
                  <c:v>6.70331650224439E-2</c:v>
                </c:pt>
                <c:pt idx="347">
                  <c:v>7.6583268347090699E-2</c:v>
                </c:pt>
                <c:pt idx="348">
                  <c:v>8.4747276190425602E-2</c:v>
                </c:pt>
                <c:pt idx="349">
                  <c:v>9.1314045670244495E-2</c:v>
                </c:pt>
                <c:pt idx="350">
                  <c:v>9.6117036887396798E-2</c:v>
                </c:pt>
                <c:pt idx="351">
                  <c:v>9.90396216929222E-2</c:v>
                </c:pt>
                <c:pt idx="352">
                  <c:v>0.100018660176941</c:v>
                </c:pt>
                <c:pt idx="353">
                  <c:v>9.9046231854961794E-2</c:v>
                </c:pt>
                <c:pt idx="354">
                  <c:v>9.6169475279374597E-2</c:v>
                </c:pt>
                <c:pt idx="355">
                  <c:v>9.1488557636656503E-2</c:v>
                </c:pt>
                <c:pt idx="356" formatCode="0.00E+00">
                  <c:v>8.515286237828E-2</c:v>
                </c:pt>
                <c:pt idx="357">
                  <c:v>7.7355545715479798E-2</c:v>
                </c:pt>
                <c:pt idx="358">
                  <c:v>6.8326669674248899E-2</c:v>
                </c:pt>
                <c:pt idx="359">
                  <c:v>5.8325168372363199E-2</c:v>
                </c:pt>
                <c:pt idx="360">
                  <c:v>4.7629943555280697E-2</c:v>
                </c:pt>
                <c:pt idx="361">
                  <c:v>3.6530413875090699E-2</c:v>
                </c:pt>
                <c:pt idx="362">
                  <c:v>2.5316858977267001E-2</c:v>
                </c:pt>
                <c:pt idx="363">
                  <c:v>1.42709036631229E-2</c:v>
                </c:pt>
                <c:pt idx="364">
                  <c:v>3.65647915560485E-3</c:v>
                </c:pt>
                <c:pt idx="365">
                  <c:v>-6.2884218096384203E-3</c:v>
                </c:pt>
                <c:pt idx="366">
                  <c:v>-1.5358910910465101E-2</c:v>
                </c:pt>
                <c:pt idx="367">
                  <c:v>-2.3389047643541799E-2</c:v>
                </c:pt>
                <c:pt idx="368">
                  <c:v>-3.0256166787594001E-2</c:v>
                </c:pt>
                <c:pt idx="369">
                  <c:v>-3.58835532655686E-2</c:v>
                </c:pt>
                <c:pt idx="370">
                  <c:v>-4.0241389072564901E-2</c:v>
                </c:pt>
                <c:pt idx="371">
                  <c:v>-4.3345960591244501E-2</c:v>
                </c:pt>
                <c:pt idx="372">
                  <c:v>-4.52571782922278E-2</c:v>
                </c:pt>
                <c:pt idx="373">
                  <c:v>-4.6074522214776703E-2</c:v>
                </c:pt>
                <c:pt idx="374" formatCode="0.00E+00">
                  <c:v>-4.5931583535225098E-2</c:v>
                </c:pt>
                <c:pt idx="375" formatCode="0.00E+00">
                  <c:v>-4.49894229188256E-2</c:v>
                </c:pt>
                <c:pt idx="376">
                  <c:v>-4.3429008418551997E-2</c:v>
                </c:pt>
                <c:pt idx="377">
                  <c:v>-4.1443027940373203E-2</c:v>
                </c:pt>
                <c:pt idx="378">
                  <c:v>-3.9227392604794499E-2</c:v>
                </c:pt>
                <c:pt idx="379">
                  <c:v>-3.6972756962016899E-2</c:v>
                </c:pt>
                <c:pt idx="380">
                  <c:v>-3.4856379648600999E-2</c:v>
                </c:pt>
                <c:pt idx="381">
                  <c:v>-3.3034633825274801E-2</c:v>
                </c:pt>
                <c:pt idx="382">
                  <c:v>-3.16364511547267E-2</c:v>
                </c:pt>
                <c:pt idx="383">
                  <c:v>-3.0757947118349501E-2</c:v>
                </c:pt>
                <c:pt idx="384">
                  <c:v>-3.04584304584299E-2</c:v>
                </c:pt>
                <c:pt idx="385">
                  <c:v>-3.0757947118348901E-2</c:v>
                </c:pt>
                <c:pt idx="386">
                  <c:v>-3.16364511547257E-2</c:v>
                </c:pt>
                <c:pt idx="387">
                  <c:v>-3.3034633825273399E-2</c:v>
                </c:pt>
                <c:pt idx="388">
                  <c:v>-3.4856379648599202E-2</c:v>
                </c:pt>
                <c:pt idx="389">
                  <c:v>-3.69727569620147E-2</c:v>
                </c:pt>
                <c:pt idx="390">
                  <c:v>-3.9227392604792001E-2</c:v>
                </c:pt>
                <c:pt idx="391">
                  <c:v>-4.1443027940370698E-2</c:v>
                </c:pt>
                <c:pt idx="392">
                  <c:v>-4.34290084185492E-2</c:v>
                </c:pt>
                <c:pt idx="393" formatCode="0.00E+00">
                  <c:v>-4.4989422918822602E-2</c:v>
                </c:pt>
                <c:pt idx="394" formatCode="0.00E+00">
                  <c:v>-4.5931583535222101E-2</c:v>
                </c:pt>
                <c:pt idx="395">
                  <c:v>-4.6074522214773997E-2</c:v>
                </c:pt>
                <c:pt idx="396">
                  <c:v>-4.5257178292225198E-2</c:v>
                </c:pt>
                <c:pt idx="397">
                  <c:v>-4.3345960591242003E-2</c:v>
                </c:pt>
                <c:pt idx="398">
                  <c:v>-4.0241389072562701E-2</c:v>
                </c:pt>
                <c:pt idx="399">
                  <c:v>-3.5883553265566803E-2</c:v>
                </c:pt>
                <c:pt idx="400">
                  <c:v>-3.0256166787592399E-2</c:v>
                </c:pt>
                <c:pt idx="401">
                  <c:v>-2.3389047643540498E-2</c:v>
                </c:pt>
                <c:pt idx="402">
                  <c:v>-1.5358910910464299E-2</c:v>
                </c:pt>
                <c:pt idx="403">
                  <c:v>-6.2884218096380604E-3</c:v>
                </c:pt>
                <c:pt idx="404">
                  <c:v>3.6564791556048101E-3</c:v>
                </c:pt>
                <c:pt idx="405">
                  <c:v>1.42709036631224E-2</c:v>
                </c:pt>
                <c:pt idx="406">
                  <c:v>2.5316858977266099E-2</c:v>
                </c:pt>
                <c:pt idx="407">
                  <c:v>3.6530413875089603E-2</c:v>
                </c:pt>
                <c:pt idx="408">
                  <c:v>4.7629943555279199E-2</c:v>
                </c:pt>
                <c:pt idx="409">
                  <c:v>5.8325168372361298E-2</c:v>
                </c:pt>
                <c:pt idx="410">
                  <c:v>6.8326669674246998E-2</c:v>
                </c:pt>
                <c:pt idx="411">
                  <c:v>7.73555457154778E-2</c:v>
                </c:pt>
                <c:pt idx="412" formatCode="0.00E+00">
                  <c:v>8.5152862378277794E-2</c:v>
                </c:pt>
                <c:pt idx="413">
                  <c:v>9.14885576366542E-2</c:v>
                </c:pt>
                <c:pt idx="414">
                  <c:v>9.6169475279372502E-2</c:v>
                </c:pt>
                <c:pt idx="415">
                  <c:v>9.9046231854959796E-2</c:v>
                </c:pt>
                <c:pt idx="416">
                  <c:v>0.100018660176939</c:v>
                </c:pt>
                <c:pt idx="417">
                  <c:v>9.9039621692920105E-2</c:v>
                </c:pt>
                <c:pt idx="418">
                  <c:v>9.6117036887394994E-2</c:v>
                </c:pt>
                <c:pt idx="419">
                  <c:v>9.1314045670243205E-2</c:v>
                </c:pt>
                <c:pt idx="420">
                  <c:v>8.4747276190424395E-2</c:v>
                </c:pt>
                <c:pt idx="421">
                  <c:v>7.6583268347089797E-2</c:v>
                </c:pt>
                <c:pt idx="422">
                  <c:v>6.70331650224434E-2</c:v>
                </c:pt>
                <c:pt idx="423">
                  <c:v>5.6345847325262002E-2</c:v>
                </c:pt>
                <c:pt idx="424">
                  <c:v>4.4799747609679703E-2</c:v>
                </c:pt>
                <c:pt idx="425">
                  <c:v>3.2693623606376697E-2</c:v>
                </c:pt>
                <c:pt idx="426">
                  <c:v>2.0336616822790501E-2</c:v>
                </c:pt>
                <c:pt idx="427">
                  <c:v>8.0379469167534707E-3</c:v>
                </c:pt>
                <c:pt idx="428">
                  <c:v>-3.9033901060944302E-3</c:v>
                </c:pt>
                <c:pt idx="429">
                  <c:v>-1.5208548975696699E-2</c:v>
                </c:pt>
                <c:pt idx="430">
                  <c:v>-2.5628026921130798E-2</c:v>
                </c:pt>
                <c:pt idx="431">
                  <c:v>-3.49497829151168E-2</c:v>
                </c:pt>
                <c:pt idx="432">
                  <c:v>-4.3005983006821402E-2</c:v>
                </c:pt>
                <c:pt idx="433">
                  <c:v>-4.9678117412524599E-2</c:v>
                </c:pt>
                <c:pt idx="434">
                  <c:v>-5.4900291790805703E-2</c:v>
                </c:pt>
                <c:pt idx="435">
                  <c:v>-5.8660559659503703E-2</c:v>
                </c:pt>
                <c:pt idx="436">
                  <c:v>-6.1000232998359001E-2</c:v>
                </c:pt>
                <c:pt idx="437">
                  <c:v>-6.20111812850885E-2</c:v>
                </c:pt>
                <c:pt idx="438">
                  <c:v>-6.1831202957397899E-2</c:v>
                </c:pt>
                <c:pt idx="439">
                  <c:v>-6.0637624953853803E-2</c:v>
                </c:pt>
                <c:pt idx="440">
                  <c:v>-5.86393529806567E-2</c:v>
                </c:pt>
                <c:pt idx="441">
                  <c:v>-5.60676550308098E-2</c:v>
                </c:pt>
                <c:pt idx="442">
                  <c:v>-5.3166011220011099E-2</c:v>
                </c:pt>
                <c:pt idx="443">
                  <c:v>-5.0179402273982203E-2</c:v>
                </c:pt>
                <c:pt idx="444">
                  <c:v>-4.7343435451474701E-2</c:v>
                </c:pt>
                <c:pt idx="445">
                  <c:v>-4.4873719192737499E-2</c:v>
                </c:pt>
                <c:pt idx="446">
                  <c:v>-4.2955895696665601E-2</c:v>
                </c:pt>
                <c:pt idx="447">
                  <c:v>-4.1736723805652201E-2</c:v>
                </c:pt>
                <c:pt idx="448">
                  <c:v>-4.1316573384015703E-2</c:v>
                </c:pt>
                <c:pt idx="449">
                  <c:v>-4.1743647689555199E-2</c:v>
                </c:pt>
                <c:pt idx="450">
                  <c:v>-4.3010193417564097E-2</c:v>
                </c:pt>
                <c:pt idx="451">
                  <c:v>-4.5050890943694202E-2</c:v>
                </c:pt>
                <c:pt idx="452">
                  <c:v>-4.7743541993289902E-2</c:v>
                </c:pt>
                <c:pt idx="453">
                  <c:v>-5.0912091021751003E-2</c:v>
                </c:pt>
                <c:pt idx="454">
                  <c:v>-5.4331932737630699E-2</c:v>
                </c:pt>
                <c:pt idx="455">
                  <c:v>-5.77373743134613E-2</c:v>
                </c:pt>
                <c:pt idx="456">
                  <c:v>-6.0831039829674902E-2</c:v>
                </c:pt>
                <c:pt idx="457">
                  <c:v>-6.3294929250339499E-2</c:v>
                </c:pt>
                <c:pt idx="458">
                  <c:v>-6.4802777448370999E-2</c:v>
                </c:pt>
                <c:pt idx="459">
                  <c:v>-6.5033302946433599E-2</c:v>
                </c:pt>
                <c:pt idx="460">
                  <c:v>-6.3683893246636203E-2</c:v>
                </c:pt>
                <c:pt idx="461">
                  <c:v>-6.0484245603242399E-2</c:v>
                </c:pt>
                <c:pt idx="462">
                  <c:v>-5.5209470087738799E-2</c:v>
                </c:pt>
                <c:pt idx="463">
                  <c:v>-4.7692166519391802E-2</c:v>
                </c:pt>
                <c:pt idx="464">
                  <c:v>-3.7833008445706702E-2</c:v>
                </c:pt>
                <c:pt idx="465">
                  <c:v>-2.5609405445520501E-2</c:v>
                </c:pt>
                <c:pt idx="466">
                  <c:v>-1.10818686197667E-2</c:v>
                </c:pt>
                <c:pt idx="467">
                  <c:v>5.6022282797970396E-3</c:v>
                </c:pt>
                <c:pt idx="468" formatCode="0.00E+00">
                  <c:v>2.4207720060533101E-2</c:v>
                </c:pt>
                <c:pt idx="469">
                  <c:v>4.4413692492332103E-2</c:v>
                </c:pt>
                <c:pt idx="470">
                  <c:v>6.5818538885684799E-2</c:v>
                </c:pt>
                <c:pt idx="471">
                  <c:v>8.7947974266894699E-2</c:v>
                </c:pt>
                <c:pt idx="472">
                  <c:v>0.11026585056676701</c:v>
                </c:pt>
                <c:pt idx="473">
                  <c:v>0.132187519088908</c:v>
                </c:pt>
                <c:pt idx="474">
                  <c:v>0.153095395490251</c:v>
                </c:pt>
                <c:pt idx="475">
                  <c:v>0.17235630069876001</c:v>
                </c:pt>
                <c:pt idx="476">
                  <c:v>0.18934008146520001</c:v>
                </c:pt>
                <c:pt idx="477">
                  <c:v>0.20343895909760301</c:v>
                </c:pt>
                <c:pt idx="478">
                  <c:v>0.21408701641974101</c:v>
                </c:pt>
                <c:pt idx="479">
                  <c:v>0.22077921267620201</c:v>
                </c:pt>
                <c:pt idx="480">
                  <c:v>0.22308931495537501</c:v>
                </c:pt>
                <c:pt idx="481">
                  <c:v>0.22068615308721601</c:v>
                </c:pt>
                <c:pt idx="482">
                  <c:v>0.21334764263765801</c:v>
                </c:pt>
                <c:pt idx="483">
                  <c:v>0.200972076680832</c:v>
                </c:pt>
                <c:pt idx="484">
                  <c:v>0.18358625999459499</c:v>
                </c:pt>
                <c:pt idx="485">
                  <c:v>0.16135014714023099</c:v>
                </c:pt>
                <c:pt idx="486">
                  <c:v>0.13455774599723</c:v>
                </c:pt>
                <c:pt idx="487">
                  <c:v>0.103634157744949</c:v>
                </c:pt>
                <c:pt idx="488">
                  <c:v>6.9128739697331701E-2</c:v>
                </c:pt>
                <c:pt idx="489">
                  <c:v>3.1704495255024001E-2</c:v>
                </c:pt>
                <c:pt idx="490">
                  <c:v>-7.8760881274418104E-3</c:v>
                </c:pt>
                <c:pt idx="491">
                  <c:v>-4.87684203257472E-2</c:v>
                </c:pt>
                <c:pt idx="492">
                  <c:v>-9.0065973366651703E-2</c:v>
                </c:pt>
                <c:pt idx="493">
                  <c:v>-0.13082270227463499</c:v>
                </c:pt>
                <c:pt idx="494">
                  <c:v>-0.17007711781318999</c:v>
                </c:pt>
                <c:pt idx="495">
                  <c:v>-0.20687734760254201</c:v>
                </c:pt>
                <c:pt idx="496">
                  <c:v>-0.240306482078462</c:v>
                </c:pt>
                <c:pt idx="497">
                  <c:v>-0.26950748255722001</c:v>
                </c:pt>
                <c:pt idx="498">
                  <c:v>-0.293706931098902</c:v>
                </c:pt>
                <c:pt idx="499">
                  <c:v>-0.31223692605424702</c:v>
                </c:pt>
                <c:pt idx="500">
                  <c:v>-0.32455447260060699</c:v>
                </c:pt>
                <c:pt idx="501">
                  <c:v>-0.33025778301562497</c:v>
                </c:pt>
                <c:pt idx="502">
                  <c:v>-0.329098985067318</c:v>
                </c:pt>
                <c:pt idx="503">
                  <c:v>-0.320992836302053</c:v>
                </c:pt>
                <c:pt idx="504">
                  <c:v>-0.30602115427007798</c:v>
                </c:pt>
                <c:pt idx="505">
                  <c:v>-0.28443279450706299</c:v>
                </c:pt>
                <c:pt idx="506">
                  <c:v>-0.25663913574431402</c:v>
                </c:pt>
                <c:pt idx="507">
                  <c:v>-0.22320516150288899</c:v>
                </c:pt>
                <c:pt idx="508">
                  <c:v>-0.18483635501302401</c:v>
                </c:pt>
                <c:pt idx="509">
                  <c:v>-0.14236174640638999</c:v>
                </c:pt>
                <c:pt idx="510">
                  <c:v>-9.6713563637287198E-2</c:v>
                </c:pt>
                <c:pt idx="511">
                  <c:v>-4.89040381623645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162-44B3-989F-81E12B7CB3A9}"/>
            </c:ext>
          </c:extLst>
        </c:ser>
        <c:ser>
          <c:idx val="4"/>
          <c:order val="4"/>
          <c:tx>
            <c:strRef>
              <c:f>Question4!$K$1</c:f>
              <c:strCache>
                <c:ptCount val="1"/>
                <c:pt idx="0">
                  <c:v>notchFilter</c:v>
                </c:pt>
              </c:strCache>
            </c:strRef>
          </c:tx>
          <c:spPr>
            <a:ln w="31750" cap="rnd">
              <a:solidFill>
                <a:schemeClr val="accent5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K$2:$K$513</c:f>
              <c:numCache>
                <c:formatCode>General</c:formatCode>
                <c:ptCount val="512"/>
                <c:pt idx="0" formatCode="0.00E+00">
                  <c:v>1.0133638957697301E-15</c:v>
                </c:pt>
                <c:pt idx="1">
                  <c:v>0.51561697693761399</c:v>
                </c:pt>
                <c:pt idx="2">
                  <c:v>0.78688849757513202</c:v>
                </c:pt>
                <c:pt idx="3">
                  <c:v>0.76327552230979301</c:v>
                </c:pt>
                <c:pt idx="4">
                  <c:v>0.59905243048590995</c:v>
                </c:pt>
                <c:pt idx="5">
                  <c:v>0.48669380429408099</c:v>
                </c:pt>
                <c:pt idx="6">
                  <c:v>0.49028657448796797</c:v>
                </c:pt>
                <c:pt idx="7">
                  <c:v>0.53448975233099505</c:v>
                </c:pt>
                <c:pt idx="8">
                  <c:v>0.527502401367278</c:v>
                </c:pt>
                <c:pt idx="9">
                  <c:v>0.46612261331784499</c:v>
                </c:pt>
                <c:pt idx="10">
                  <c:v>0.41862166820531699</c:v>
                </c:pt>
                <c:pt idx="11">
                  <c:v>0.43110579016025602</c:v>
                </c:pt>
                <c:pt idx="12">
                  <c:v>0.47774873054950501</c:v>
                </c:pt>
                <c:pt idx="13">
                  <c:v>0.50392866700959504</c:v>
                </c:pt>
                <c:pt idx="14">
                  <c:v>0.49618443240418802</c:v>
                </c:pt>
                <c:pt idx="15">
                  <c:v>0.49195381728524301</c:v>
                </c:pt>
                <c:pt idx="16">
                  <c:v>0.52616236067827304</c:v>
                </c:pt>
                <c:pt idx="17">
                  <c:v>0.58777964492911805</c:v>
                </c:pt>
                <c:pt idx="18">
                  <c:v>0.63803987921160499</c:v>
                </c:pt>
                <c:pt idx="19">
                  <c:v>0.66068906440141495</c:v>
                </c:pt>
                <c:pt idx="20">
                  <c:v>0.67872950493903195</c:v>
                </c:pt>
                <c:pt idx="21">
                  <c:v>0.72047894479585395</c:v>
                </c:pt>
                <c:pt idx="22">
                  <c:v>0.782306461181829</c:v>
                </c:pt>
                <c:pt idx="23">
                  <c:v>0.83495914805706695</c:v>
                </c:pt>
                <c:pt idx="24">
                  <c:v>0.86162462836013698</c:v>
                </c:pt>
                <c:pt idx="25">
                  <c:v>0.87713924645090202</c:v>
                </c:pt>
                <c:pt idx="26">
                  <c:v>0.90569907386823501</c:v>
                </c:pt>
                <c:pt idx="27">
                  <c:v>0.94856003816006196</c:v>
                </c:pt>
                <c:pt idx="28">
                  <c:v>0.98343642564151501</c:v>
                </c:pt>
                <c:pt idx="29">
                  <c:v>0.99406614887698896</c:v>
                </c:pt>
                <c:pt idx="30">
                  <c:v>0.99022200048047604</c:v>
                </c:pt>
                <c:pt idx="31">
                  <c:v>0.99330990662720897</c:v>
                </c:pt>
                <c:pt idx="32">
                  <c:v>1.0081732910160599</c:v>
                </c:pt>
                <c:pt idx="33">
                  <c:v>1.0180126830118099</c:v>
                </c:pt>
                <c:pt idx="34">
                  <c:v>1.00751825108453</c:v>
                </c:pt>
                <c:pt idx="35">
                  <c:v>0.98289493358184399</c:v>
                </c:pt>
                <c:pt idx="36">
                  <c:v>0.96323179739134202</c:v>
                </c:pt>
                <c:pt idx="37">
                  <c:v>0.95585303092726004</c:v>
                </c:pt>
                <c:pt idx="38">
                  <c:v>0.94818862982094398</c:v>
                </c:pt>
                <c:pt idx="39">
                  <c:v>0.92576347837731499</c:v>
                </c:pt>
                <c:pt idx="40">
                  <c:v>0.89179106841260603</c:v>
                </c:pt>
                <c:pt idx="41">
                  <c:v>0.86298775286056795</c:v>
                </c:pt>
                <c:pt idx="42">
                  <c:v>0.848103196249959</c:v>
                </c:pt>
                <c:pt idx="43">
                  <c:v>0.83768075556583799</c:v>
                </c:pt>
                <c:pt idx="44" formatCode="0.00E+00">
                  <c:v>0.81777715807243301</c:v>
                </c:pt>
                <c:pt idx="45">
                  <c:v>0.78883566739072097</c:v>
                </c:pt>
                <c:pt idx="46">
                  <c:v>0.76503544719913996</c:v>
                </c:pt>
                <c:pt idx="47">
                  <c:v>0.75574364719240705</c:v>
                </c:pt>
                <c:pt idx="48">
                  <c:v>0.75383040630338005</c:v>
                </c:pt>
                <c:pt idx="49">
                  <c:v>0.745746354569639</c:v>
                </c:pt>
                <c:pt idx="50">
                  <c:v>0.72946048671482</c:v>
                </c:pt>
                <c:pt idx="51">
                  <c:v>0.71666697595777795</c:v>
                </c:pt>
                <c:pt idx="52">
                  <c:v>0.71695929787718504</c:v>
                </c:pt>
                <c:pt idx="53">
                  <c:v>0.72519461607329905</c:v>
                </c:pt>
                <c:pt idx="54">
                  <c:v>0.728399322414368</c:v>
                </c:pt>
                <c:pt idx="55">
                  <c:v>0.72259541842336905</c:v>
                </c:pt>
                <c:pt idx="56">
                  <c:v>0.71732510838832197</c:v>
                </c:pt>
                <c:pt idx="57">
                  <c:v>0.72237915292825305</c:v>
                </c:pt>
                <c:pt idx="58">
                  <c:v>0.73459525583018304</c:v>
                </c:pt>
                <c:pt idx="59">
                  <c:v>0.74196236363255397</c:v>
                </c:pt>
                <c:pt idx="60">
                  <c:v>0.73918711152158501</c:v>
                </c:pt>
                <c:pt idx="61">
                  <c:v>0.73408870821171202</c:v>
                </c:pt>
                <c:pt idx="62">
                  <c:v>0.736736245597997</c:v>
                </c:pt>
                <c:pt idx="63">
                  <c:v>0.74599671345735097</c:v>
                </c:pt>
                <c:pt idx="64">
                  <c:v>0.75115054051609897</c:v>
                </c:pt>
                <c:pt idx="65">
                  <c:v>0.74607833650127298</c:v>
                </c:pt>
                <c:pt idx="66">
                  <c:v>0.73714877204518703</c:v>
                </c:pt>
                <c:pt idx="67">
                  <c:v>0.73463990793483802</c:v>
                </c:pt>
                <c:pt idx="68">
                  <c:v>0.73931093986923002</c:v>
                </c:pt>
                <c:pt idx="69">
                  <c:v>0.74181053220257198</c:v>
                </c:pt>
                <c:pt idx="70">
                  <c:v>0.73539429136523404</c:v>
                </c:pt>
                <c:pt idx="71">
                  <c:v>0.72498395449082398</c:v>
                </c:pt>
                <c:pt idx="72">
                  <c:v>0.72076406105131097</c:v>
                </c:pt>
                <c:pt idx="73">
                  <c:v>0.72502355737787405</c:v>
                </c:pt>
                <c:pt idx="74">
                  <c:v>0.72962054864056602</c:v>
                </c:pt>
                <c:pt idx="75">
                  <c:v>0.72716713455202697</c:v>
                </c:pt>
                <c:pt idx="76">
                  <c:v>0.72097856368922697</c:v>
                </c:pt>
                <c:pt idx="77">
                  <c:v>0.72074353037761896</c:v>
                </c:pt>
                <c:pt idx="78">
                  <c:v>0.729855730623161</c:v>
                </c:pt>
                <c:pt idx="79">
                  <c:v>0.74118266194216997</c:v>
                </c:pt>
                <c:pt idx="80">
                  <c:v>0.74667191709976299</c:v>
                </c:pt>
                <c:pt idx="81">
                  <c:v>0.74793354428973802</c:v>
                </c:pt>
                <c:pt idx="82">
                  <c:v>0.75387783831203703</c:v>
                </c:pt>
                <c:pt idx="83">
                  <c:v>0.76872776691689904</c:v>
                </c:pt>
                <c:pt idx="84">
                  <c:v>0.78632147070441205</c:v>
                </c:pt>
                <c:pt idx="85">
                  <c:v>0.79810374644160398</c:v>
                </c:pt>
                <c:pt idx="86">
                  <c:v>0.80409804840361798</c:v>
                </c:pt>
                <c:pt idx="87">
                  <c:v>0.81239381064322902</c:v>
                </c:pt>
                <c:pt idx="88">
                  <c:v>0.82800067243576303</c:v>
                </c:pt>
                <c:pt idx="89">
                  <c:v>0.84589747145052196</c:v>
                </c:pt>
                <c:pt idx="90">
                  <c:v>0.85738058790631799</c:v>
                </c:pt>
                <c:pt idx="91">
                  <c:v>0.86119202435600595</c:v>
                </c:pt>
                <c:pt idx="92">
                  <c:v>0.86472656279629001</c:v>
                </c:pt>
                <c:pt idx="93">
                  <c:v>0.87386369226619198</c:v>
                </c:pt>
                <c:pt idx="94">
                  <c:v>0.88496561512246696</c:v>
                </c:pt>
                <c:pt idx="95">
                  <c:v>0.889566957384471</c:v>
                </c:pt>
                <c:pt idx="96">
                  <c:v>0.88543922715593304</c:v>
                </c:pt>
                <c:pt idx="97">
                  <c:v>0.87938210507841796</c:v>
                </c:pt>
                <c:pt idx="98">
                  <c:v>0.87815233309382201</c:v>
                </c:pt>
                <c:pt idx="99">
                  <c:v>0.87961172638280305</c:v>
                </c:pt>
                <c:pt idx="100" formatCode="0.00E+00">
                  <c:v>0.87576246438678496</c:v>
                </c:pt>
                <c:pt idx="101">
                  <c:v>0.86354744974584896</c:v>
                </c:pt>
                <c:pt idx="102">
                  <c:v>0.84908959680972396</c:v>
                </c:pt>
                <c:pt idx="103">
                  <c:v>0.83982642728946499</c:v>
                </c:pt>
                <c:pt idx="104">
                  <c:v>0.83501275078373605</c:v>
                </c:pt>
                <c:pt idx="105">
                  <c:v>0.82712843841698802</c:v>
                </c:pt>
                <c:pt idx="106">
                  <c:v>0.81223455580605397</c:v>
                </c:pt>
                <c:pt idx="107">
                  <c:v>0.79552446324420401</c:v>
                </c:pt>
                <c:pt idx="108">
                  <c:v>0.78476216759737105</c:v>
                </c:pt>
                <c:pt idx="109">
                  <c:v>0.78034646082981796</c:v>
                </c:pt>
                <c:pt idx="110">
                  <c:v>0.77513740292115996</c:v>
                </c:pt>
                <c:pt idx="111">
                  <c:v>0.76420380889889505</c:v>
                </c:pt>
                <c:pt idx="112">
                  <c:v>0.75154475292482403</c:v>
                </c:pt>
                <c:pt idx="113">
                  <c:v>0.74491343394236997</c:v>
                </c:pt>
                <c:pt idx="114">
                  <c:v>0.74564537182338297</c:v>
                </c:pt>
                <c:pt idx="115">
                  <c:v>0.74696224602122197</c:v>
                </c:pt>
                <c:pt idx="116">
                  <c:v>0.74295516939487405</c:v>
                </c:pt>
                <c:pt idx="117">
                  <c:v>0.73632361262916601</c:v>
                </c:pt>
                <c:pt idx="118" formatCode="0.00E+00">
                  <c:v>0.73464431603346803</c:v>
                </c:pt>
                <c:pt idx="119" formatCode="0.00E+00">
                  <c:v>0.74015635402289004</c:v>
                </c:pt>
                <c:pt idx="120">
                  <c:v>0.74660853828217599</c:v>
                </c:pt>
                <c:pt idx="121">
                  <c:v>0.74732821624078705</c:v>
                </c:pt>
                <c:pt idx="122">
                  <c:v>0.74381088211601198</c:v>
                </c:pt>
                <c:pt idx="123">
                  <c:v>0.74347024640030901</c:v>
                </c:pt>
                <c:pt idx="124">
                  <c:v>0.74956284299040599</c:v>
                </c:pt>
                <c:pt idx="125">
                  <c:v>0.75665370359540995</c:v>
                </c:pt>
                <c:pt idx="126">
                  <c:v>0.75762832056717599</c:v>
                </c:pt>
                <c:pt idx="127">
                  <c:v>0.75295638609892102</c:v>
                </c:pt>
                <c:pt idx="128">
                  <c:v>0.74994023268931798</c:v>
                </c:pt>
                <c:pt idx="129">
                  <c:v>0.75295638609891802</c:v>
                </c:pt>
                <c:pt idx="130">
                  <c:v>0.757628320567174</c:v>
                </c:pt>
                <c:pt idx="131">
                  <c:v>0.75665370359540995</c:v>
                </c:pt>
                <c:pt idx="132">
                  <c:v>0.74956284299040399</c:v>
                </c:pt>
                <c:pt idx="133">
                  <c:v>0.74347024640030501</c:v>
                </c:pt>
                <c:pt idx="134">
                  <c:v>0.74381088211600999</c:v>
                </c:pt>
                <c:pt idx="135">
                  <c:v>0.74732821624078705</c:v>
                </c:pt>
                <c:pt idx="136">
                  <c:v>0.74660853828217499</c:v>
                </c:pt>
                <c:pt idx="137" formatCode="0.00E+00">
                  <c:v>0.74015635402288804</c:v>
                </c:pt>
                <c:pt idx="138" formatCode="0.00E+00">
                  <c:v>0.73464431603346803</c:v>
                </c:pt>
                <c:pt idx="139">
                  <c:v>0.73632361262916801</c:v>
                </c:pt>
                <c:pt idx="140">
                  <c:v>0.74295516939487505</c:v>
                </c:pt>
                <c:pt idx="141">
                  <c:v>0.74696224602122097</c:v>
                </c:pt>
                <c:pt idx="142">
                  <c:v>0.74564537182338397</c:v>
                </c:pt>
                <c:pt idx="143">
                  <c:v>0.74491343394237097</c:v>
                </c:pt>
                <c:pt idx="144">
                  <c:v>0.75154475292482403</c:v>
                </c:pt>
                <c:pt idx="145">
                  <c:v>0.76420380889889195</c:v>
                </c:pt>
                <c:pt idx="146">
                  <c:v>0.77513740292115596</c:v>
                </c:pt>
                <c:pt idx="147">
                  <c:v>0.78034646082981696</c:v>
                </c:pt>
                <c:pt idx="148">
                  <c:v>0.78476216759736805</c:v>
                </c:pt>
                <c:pt idx="149">
                  <c:v>0.79552446324420001</c:v>
                </c:pt>
                <c:pt idx="150">
                  <c:v>0.81223455580605197</c:v>
                </c:pt>
                <c:pt idx="151">
                  <c:v>0.82712843841698602</c:v>
                </c:pt>
                <c:pt idx="152">
                  <c:v>0.83501275078373305</c:v>
                </c:pt>
                <c:pt idx="153">
                  <c:v>0.83982642728946</c:v>
                </c:pt>
                <c:pt idx="154">
                  <c:v>0.84908959680972096</c:v>
                </c:pt>
                <c:pt idx="155">
                  <c:v>0.86354744974584796</c:v>
                </c:pt>
                <c:pt idx="156" formatCode="0.00E+00">
                  <c:v>0.87576246438678196</c:v>
                </c:pt>
                <c:pt idx="157">
                  <c:v>0.87961172638279805</c:v>
                </c:pt>
                <c:pt idx="158">
                  <c:v>0.87815233309381602</c:v>
                </c:pt>
                <c:pt idx="159">
                  <c:v>0.87938210507841696</c:v>
                </c:pt>
                <c:pt idx="160">
                  <c:v>0.88543922715592904</c:v>
                </c:pt>
                <c:pt idx="161">
                  <c:v>0.88956695738446501</c:v>
                </c:pt>
                <c:pt idx="162">
                  <c:v>0.88496561512246297</c:v>
                </c:pt>
                <c:pt idx="163">
                  <c:v>0.87386369226618898</c:v>
                </c:pt>
                <c:pt idx="164">
                  <c:v>0.86472656279628501</c:v>
                </c:pt>
                <c:pt idx="165">
                  <c:v>0.86119202435599995</c:v>
                </c:pt>
                <c:pt idx="166">
                  <c:v>0.85738058790631499</c:v>
                </c:pt>
                <c:pt idx="167">
                  <c:v>0.84589747145052097</c:v>
                </c:pt>
                <c:pt idx="168">
                  <c:v>0.82800067243576103</c:v>
                </c:pt>
                <c:pt idx="169">
                  <c:v>0.81239381064322402</c:v>
                </c:pt>
                <c:pt idx="170">
                  <c:v>0.80409804840361498</c:v>
                </c:pt>
                <c:pt idx="171">
                  <c:v>0.79810374644160298</c:v>
                </c:pt>
                <c:pt idx="172">
                  <c:v>0.78632147070441005</c:v>
                </c:pt>
                <c:pt idx="173">
                  <c:v>0.76872776691689604</c:v>
                </c:pt>
                <c:pt idx="174">
                  <c:v>0.75387783831203703</c:v>
                </c:pt>
                <c:pt idx="175">
                  <c:v>0.74793354428973802</c:v>
                </c:pt>
                <c:pt idx="176">
                  <c:v>0.746671917099759</c:v>
                </c:pt>
                <c:pt idx="177">
                  <c:v>0.74118266194216398</c:v>
                </c:pt>
                <c:pt idx="178">
                  <c:v>0.729855730623159</c:v>
                </c:pt>
                <c:pt idx="179">
                  <c:v>0.72074353037761696</c:v>
                </c:pt>
                <c:pt idx="180">
                  <c:v>0.72097856368922397</c:v>
                </c:pt>
                <c:pt idx="181">
                  <c:v>0.72716713455202098</c:v>
                </c:pt>
                <c:pt idx="182">
                  <c:v>0.72962054864056203</c:v>
                </c:pt>
                <c:pt idx="183">
                  <c:v>0.72502355737787205</c:v>
                </c:pt>
                <c:pt idx="184">
                  <c:v>0.72076406105130897</c:v>
                </c:pt>
                <c:pt idx="185">
                  <c:v>0.72498395449082098</c:v>
                </c:pt>
                <c:pt idx="186">
                  <c:v>0.73539429136523204</c:v>
                </c:pt>
                <c:pt idx="187">
                  <c:v>0.74181053220257098</c:v>
                </c:pt>
                <c:pt idx="188">
                  <c:v>0.73931093986922503</c:v>
                </c:pt>
                <c:pt idx="189">
                  <c:v>0.73463990793483303</c:v>
                </c:pt>
                <c:pt idx="190">
                  <c:v>0.73714877204518103</c:v>
                </c:pt>
                <c:pt idx="191">
                  <c:v>0.74607833650126998</c:v>
                </c:pt>
                <c:pt idx="192">
                  <c:v>0.75115054051609498</c:v>
                </c:pt>
                <c:pt idx="193">
                  <c:v>0.74599671345734497</c:v>
                </c:pt>
                <c:pt idx="194">
                  <c:v>0.736736245597991</c:v>
                </c:pt>
                <c:pt idx="195">
                  <c:v>0.73408870821171002</c:v>
                </c:pt>
                <c:pt idx="196">
                  <c:v>0.73918711152158001</c:v>
                </c:pt>
                <c:pt idx="197">
                  <c:v>0.74196236363254797</c:v>
                </c:pt>
                <c:pt idx="198">
                  <c:v>0.73459525583017704</c:v>
                </c:pt>
                <c:pt idx="199">
                  <c:v>0.72237915292824895</c:v>
                </c:pt>
                <c:pt idx="200">
                  <c:v>0.71732510838831598</c:v>
                </c:pt>
                <c:pt idx="201">
                  <c:v>0.72259541842336295</c:v>
                </c:pt>
                <c:pt idx="202">
                  <c:v>0.728399322414365</c:v>
                </c:pt>
                <c:pt idx="203">
                  <c:v>0.72519461607329605</c:v>
                </c:pt>
                <c:pt idx="204">
                  <c:v>0.71695929787718204</c:v>
                </c:pt>
                <c:pt idx="205">
                  <c:v>0.71666697595777296</c:v>
                </c:pt>
                <c:pt idx="206">
                  <c:v>0.729460486714817</c:v>
                </c:pt>
                <c:pt idx="207">
                  <c:v>0.745746354569637</c:v>
                </c:pt>
                <c:pt idx="208">
                  <c:v>0.75383040630337494</c:v>
                </c:pt>
                <c:pt idx="209">
                  <c:v>0.75574364719239995</c:v>
                </c:pt>
                <c:pt idx="210">
                  <c:v>0.76503544719913397</c:v>
                </c:pt>
                <c:pt idx="211">
                  <c:v>0.78883566739071598</c:v>
                </c:pt>
                <c:pt idx="212" formatCode="0.00E+00">
                  <c:v>0.81777715807242601</c:v>
                </c:pt>
                <c:pt idx="213">
                  <c:v>0.83768075556583199</c:v>
                </c:pt>
                <c:pt idx="214">
                  <c:v>0.84810319624995301</c:v>
                </c:pt>
                <c:pt idx="215">
                  <c:v>0.86298775286056295</c:v>
                </c:pt>
                <c:pt idx="216">
                  <c:v>0.89179106841260103</c:v>
                </c:pt>
                <c:pt idx="217">
                  <c:v>0.92576347837730799</c:v>
                </c:pt>
                <c:pt idx="218">
                  <c:v>0.94818862982093799</c:v>
                </c:pt>
                <c:pt idx="219">
                  <c:v>0.95585303092725704</c:v>
                </c:pt>
                <c:pt idx="220">
                  <c:v>0.96323179739133602</c:v>
                </c:pt>
                <c:pt idx="221">
                  <c:v>0.98289493358183699</c:v>
                </c:pt>
                <c:pt idx="222">
                  <c:v>1.00751825108452</c:v>
                </c:pt>
                <c:pt idx="223">
                  <c:v>1.0180126830118099</c:v>
                </c:pt>
                <c:pt idx="224">
                  <c:v>1.0081732910160599</c:v>
                </c:pt>
                <c:pt idx="225">
                  <c:v>0.99330990662719898</c:v>
                </c:pt>
                <c:pt idx="226">
                  <c:v>0.99022200048046904</c:v>
                </c:pt>
                <c:pt idx="227">
                  <c:v>0.99406614887698597</c:v>
                </c:pt>
                <c:pt idx="228">
                  <c:v>0.98343642564150902</c:v>
                </c:pt>
                <c:pt idx="229">
                  <c:v>0.94856003816005696</c:v>
                </c:pt>
                <c:pt idx="230">
                  <c:v>0.90569907386822901</c:v>
                </c:pt>
                <c:pt idx="231">
                  <c:v>0.87713924645089802</c:v>
                </c:pt>
                <c:pt idx="232">
                  <c:v>0.86162462836013298</c:v>
                </c:pt>
                <c:pt idx="233">
                  <c:v>0.83495914805706195</c:v>
                </c:pt>
                <c:pt idx="234">
                  <c:v>0.78230646118182501</c:v>
                </c:pt>
                <c:pt idx="235">
                  <c:v>0.72047894479585195</c:v>
                </c:pt>
                <c:pt idx="236">
                  <c:v>0.67872950493902695</c:v>
                </c:pt>
                <c:pt idx="237">
                  <c:v>0.66068906440140995</c:v>
                </c:pt>
                <c:pt idx="238">
                  <c:v>0.63803987921160099</c:v>
                </c:pt>
                <c:pt idx="239">
                  <c:v>0.58777964492911705</c:v>
                </c:pt>
                <c:pt idx="240">
                  <c:v>0.52616236067826905</c:v>
                </c:pt>
                <c:pt idx="241">
                  <c:v>0.49195381728523702</c:v>
                </c:pt>
                <c:pt idx="242">
                  <c:v>0.49618443240418098</c:v>
                </c:pt>
                <c:pt idx="243">
                  <c:v>0.50392866700959105</c:v>
                </c:pt>
                <c:pt idx="244">
                  <c:v>0.47774873054949901</c:v>
                </c:pt>
                <c:pt idx="245">
                  <c:v>0.43110579016025002</c:v>
                </c:pt>
                <c:pt idx="246">
                  <c:v>0.41862166820531199</c:v>
                </c:pt>
                <c:pt idx="247">
                  <c:v>0.466122613317838</c:v>
                </c:pt>
                <c:pt idx="248">
                  <c:v>0.527502401367271</c:v>
                </c:pt>
                <c:pt idx="249">
                  <c:v>0.53448975233098694</c:v>
                </c:pt>
                <c:pt idx="250">
                  <c:v>0.49028657448796098</c:v>
                </c:pt>
                <c:pt idx="251">
                  <c:v>0.486693804294072</c:v>
                </c:pt>
                <c:pt idx="252">
                  <c:v>0.59905243048590096</c:v>
                </c:pt>
                <c:pt idx="253">
                  <c:v>0.76327552230978302</c:v>
                </c:pt>
                <c:pt idx="254">
                  <c:v>0.78688849757512502</c:v>
                </c:pt>
                <c:pt idx="255">
                  <c:v>0.51561697693761499</c:v>
                </c:pt>
                <c:pt idx="256" formatCode="0.00E+00">
                  <c:v>5.2885822644293901E-15</c:v>
                </c:pt>
                <c:pt idx="257">
                  <c:v>-0.51561697693760999</c:v>
                </c:pt>
                <c:pt idx="258">
                  <c:v>-0.78688849757513002</c:v>
                </c:pt>
                <c:pt idx="259">
                  <c:v>-0.76327552230979201</c:v>
                </c:pt>
                <c:pt idx="260">
                  <c:v>-0.59905243048591095</c:v>
                </c:pt>
                <c:pt idx="261">
                  <c:v>-0.48669380429407899</c:v>
                </c:pt>
                <c:pt idx="262">
                  <c:v>-0.49028657448796797</c:v>
                </c:pt>
                <c:pt idx="263">
                  <c:v>-0.53448975233099505</c:v>
                </c:pt>
                <c:pt idx="264">
                  <c:v>-0.527502401367278</c:v>
                </c:pt>
                <c:pt idx="265">
                  <c:v>-0.46612261331784499</c:v>
                </c:pt>
                <c:pt idx="266">
                  <c:v>-0.41862166820531899</c:v>
                </c:pt>
                <c:pt idx="267">
                  <c:v>-0.43110579016025402</c:v>
                </c:pt>
                <c:pt idx="268">
                  <c:v>-0.47774873054950301</c:v>
                </c:pt>
                <c:pt idx="269">
                  <c:v>-0.50392866700959504</c:v>
                </c:pt>
                <c:pt idx="270">
                  <c:v>-0.49618443240418802</c:v>
                </c:pt>
                <c:pt idx="271">
                  <c:v>-0.49195381728524301</c:v>
                </c:pt>
                <c:pt idx="272">
                  <c:v>-0.52616236067827304</c:v>
                </c:pt>
                <c:pt idx="273">
                  <c:v>-0.58777964492911905</c:v>
                </c:pt>
                <c:pt idx="274">
                  <c:v>-0.63803987921160599</c:v>
                </c:pt>
                <c:pt idx="275">
                  <c:v>-0.66068906440141595</c:v>
                </c:pt>
                <c:pt idx="276">
                  <c:v>-0.67872950493903295</c:v>
                </c:pt>
                <c:pt idx="277">
                  <c:v>-0.72047894479585295</c:v>
                </c:pt>
                <c:pt idx="278">
                  <c:v>-0.782306461181829</c:v>
                </c:pt>
                <c:pt idx="279">
                  <c:v>-0.83495914805706695</c:v>
                </c:pt>
                <c:pt idx="280">
                  <c:v>-0.86162462836013898</c:v>
                </c:pt>
                <c:pt idx="281">
                  <c:v>-0.87713924645090202</c:v>
                </c:pt>
                <c:pt idx="282">
                  <c:v>-0.90569907386823501</c:v>
                </c:pt>
                <c:pt idx="283">
                  <c:v>-0.94856003816006096</c:v>
                </c:pt>
                <c:pt idx="284">
                  <c:v>-0.98343642564151601</c:v>
                </c:pt>
                <c:pt idx="285">
                  <c:v>-0.99406614887698896</c:v>
                </c:pt>
                <c:pt idx="286">
                  <c:v>-0.99022200048047704</c:v>
                </c:pt>
                <c:pt idx="287">
                  <c:v>-0.99330990662720997</c:v>
                </c:pt>
                <c:pt idx="288">
                  <c:v>-1.0081732910160599</c:v>
                </c:pt>
                <c:pt idx="289">
                  <c:v>-1.0180126830118099</c:v>
                </c:pt>
                <c:pt idx="290">
                  <c:v>-1.00751825108453</c:v>
                </c:pt>
                <c:pt idx="291">
                  <c:v>-0.98289493358184499</c:v>
                </c:pt>
                <c:pt idx="292">
                  <c:v>-0.96323179739134202</c:v>
                </c:pt>
                <c:pt idx="293">
                  <c:v>-0.95585303092726004</c:v>
                </c:pt>
                <c:pt idx="294">
                  <c:v>-0.94818862982094398</c:v>
                </c:pt>
                <c:pt idx="295">
                  <c:v>-0.92576347837731399</c:v>
                </c:pt>
                <c:pt idx="296">
                  <c:v>-0.89179106841260603</c:v>
                </c:pt>
                <c:pt idx="297">
                  <c:v>-0.86298775286056695</c:v>
                </c:pt>
                <c:pt idx="298">
                  <c:v>-0.84810319624996</c:v>
                </c:pt>
                <c:pt idx="299">
                  <c:v>-0.83768075556583899</c:v>
                </c:pt>
                <c:pt idx="300" formatCode="0.00E+00">
                  <c:v>-0.81777715807243301</c:v>
                </c:pt>
                <c:pt idx="301">
                  <c:v>-0.78883566739071997</c:v>
                </c:pt>
                <c:pt idx="302">
                  <c:v>-0.76503544719913996</c:v>
                </c:pt>
                <c:pt idx="303">
                  <c:v>-0.75574364719240505</c:v>
                </c:pt>
                <c:pt idx="304">
                  <c:v>-0.75383040630337805</c:v>
                </c:pt>
                <c:pt idx="305">
                  <c:v>-0.745746354569639</c:v>
                </c:pt>
                <c:pt idx="306">
                  <c:v>-0.72946048671482</c:v>
                </c:pt>
                <c:pt idx="307">
                  <c:v>-0.71666697595777595</c:v>
                </c:pt>
                <c:pt idx="308">
                  <c:v>-0.71695929787718404</c:v>
                </c:pt>
                <c:pt idx="309">
                  <c:v>-0.72519461607329805</c:v>
                </c:pt>
                <c:pt idx="310">
                  <c:v>-0.728399322414368</c:v>
                </c:pt>
                <c:pt idx="311">
                  <c:v>-0.72259541842336905</c:v>
                </c:pt>
                <c:pt idx="312">
                  <c:v>-0.71732510838832397</c:v>
                </c:pt>
                <c:pt idx="313">
                  <c:v>-0.72237915292825405</c:v>
                </c:pt>
                <c:pt idx="314">
                  <c:v>-0.73459525583018503</c:v>
                </c:pt>
                <c:pt idx="315">
                  <c:v>-0.74196236363255497</c:v>
                </c:pt>
                <c:pt idx="316">
                  <c:v>-0.73918711152158501</c:v>
                </c:pt>
                <c:pt idx="317">
                  <c:v>-0.73408870821171102</c:v>
                </c:pt>
                <c:pt idx="318">
                  <c:v>-0.736736245597994</c:v>
                </c:pt>
                <c:pt idx="319">
                  <c:v>-0.74599671345734997</c:v>
                </c:pt>
                <c:pt idx="320">
                  <c:v>-0.75115054051609798</c:v>
                </c:pt>
                <c:pt idx="321">
                  <c:v>-0.74607833650127298</c:v>
                </c:pt>
                <c:pt idx="322">
                  <c:v>-0.73714877204518703</c:v>
                </c:pt>
                <c:pt idx="323">
                  <c:v>-0.73463990793484102</c:v>
                </c:pt>
                <c:pt idx="324">
                  <c:v>-0.73931093986923002</c:v>
                </c:pt>
                <c:pt idx="325">
                  <c:v>-0.74181053220257298</c:v>
                </c:pt>
                <c:pt idx="326">
                  <c:v>-0.73539429136523304</c:v>
                </c:pt>
                <c:pt idx="327">
                  <c:v>-0.72498395449082298</c:v>
                </c:pt>
                <c:pt idx="328">
                  <c:v>-0.72076406105131097</c:v>
                </c:pt>
                <c:pt idx="329">
                  <c:v>-0.72502355737787405</c:v>
                </c:pt>
                <c:pt idx="330">
                  <c:v>-0.72962054864056702</c:v>
                </c:pt>
                <c:pt idx="331">
                  <c:v>-0.72716713455202897</c:v>
                </c:pt>
                <c:pt idx="332">
                  <c:v>-0.72097856368922797</c:v>
                </c:pt>
                <c:pt idx="333">
                  <c:v>-0.72074353037761796</c:v>
                </c:pt>
                <c:pt idx="334">
                  <c:v>-0.729855730623162</c:v>
                </c:pt>
                <c:pt idx="335">
                  <c:v>-0.74118266194217297</c:v>
                </c:pt>
                <c:pt idx="336">
                  <c:v>-0.74667191709976399</c:v>
                </c:pt>
                <c:pt idx="337">
                  <c:v>-0.74793354428974201</c:v>
                </c:pt>
                <c:pt idx="338">
                  <c:v>-0.75387783831203703</c:v>
                </c:pt>
                <c:pt idx="339">
                  <c:v>-0.76872776691689604</c:v>
                </c:pt>
                <c:pt idx="340">
                  <c:v>-0.78632147070441105</c:v>
                </c:pt>
                <c:pt idx="341">
                  <c:v>-0.79810374644160398</c:v>
                </c:pt>
                <c:pt idx="342">
                  <c:v>-0.80409804840361798</c:v>
                </c:pt>
                <c:pt idx="343">
                  <c:v>-0.81239381064323002</c:v>
                </c:pt>
                <c:pt idx="344">
                  <c:v>-0.82800067243576003</c:v>
                </c:pt>
                <c:pt idx="345">
                  <c:v>-0.84589747145052097</c:v>
                </c:pt>
                <c:pt idx="346">
                  <c:v>-0.85738058790631699</c:v>
                </c:pt>
                <c:pt idx="347">
                  <c:v>-0.86119202435600595</c:v>
                </c:pt>
                <c:pt idx="348">
                  <c:v>-0.86472656279629201</c:v>
                </c:pt>
                <c:pt idx="349">
                  <c:v>-0.87386369226619498</c:v>
                </c:pt>
                <c:pt idx="350">
                  <c:v>-0.88496561512246497</c:v>
                </c:pt>
                <c:pt idx="351">
                  <c:v>-0.889566957384469</c:v>
                </c:pt>
                <c:pt idx="352">
                  <c:v>-0.88543922715593204</c:v>
                </c:pt>
                <c:pt idx="353">
                  <c:v>-0.87938210507841796</c:v>
                </c:pt>
                <c:pt idx="354">
                  <c:v>-0.87815233309382301</c:v>
                </c:pt>
                <c:pt idx="355">
                  <c:v>-0.87961172638280105</c:v>
                </c:pt>
                <c:pt idx="356" formatCode="0.00E+00">
                  <c:v>-0.87576246438678296</c:v>
                </c:pt>
                <c:pt idx="357">
                  <c:v>-0.86354744974584696</c:v>
                </c:pt>
                <c:pt idx="358">
                  <c:v>-0.84908959680972396</c:v>
                </c:pt>
                <c:pt idx="359">
                  <c:v>-0.83982642728946699</c:v>
                </c:pt>
                <c:pt idx="360">
                  <c:v>-0.83501275078373505</c:v>
                </c:pt>
                <c:pt idx="361">
                  <c:v>-0.82712843841698802</c:v>
                </c:pt>
                <c:pt idx="362">
                  <c:v>-0.81223455580605097</c:v>
                </c:pt>
                <c:pt idx="363">
                  <c:v>-0.79552446324420201</c:v>
                </c:pt>
                <c:pt idx="364">
                  <c:v>-0.78476216759737405</c:v>
                </c:pt>
                <c:pt idx="365">
                  <c:v>-0.78034646082981896</c:v>
                </c:pt>
                <c:pt idx="366">
                  <c:v>-0.77513740292116096</c:v>
                </c:pt>
                <c:pt idx="367">
                  <c:v>-0.76420380889889405</c:v>
                </c:pt>
                <c:pt idx="368">
                  <c:v>-0.75154475292482703</c:v>
                </c:pt>
                <c:pt idx="369">
                  <c:v>-0.74491343394236798</c:v>
                </c:pt>
                <c:pt idx="370">
                  <c:v>-0.74564537182338397</c:v>
                </c:pt>
                <c:pt idx="371">
                  <c:v>-0.74696224602122197</c:v>
                </c:pt>
                <c:pt idx="372">
                  <c:v>-0.74295516939487405</c:v>
                </c:pt>
                <c:pt idx="373">
                  <c:v>-0.73632361262916401</c:v>
                </c:pt>
                <c:pt idx="374" formatCode="0.00E+00">
                  <c:v>-0.73464431603347102</c:v>
                </c:pt>
                <c:pt idx="375" formatCode="0.00E+00">
                  <c:v>-0.74015635402289304</c:v>
                </c:pt>
                <c:pt idx="376">
                  <c:v>-0.74660853828217799</c:v>
                </c:pt>
                <c:pt idx="377">
                  <c:v>-0.74732821624078805</c:v>
                </c:pt>
                <c:pt idx="378">
                  <c:v>-0.74381088211601398</c:v>
                </c:pt>
                <c:pt idx="379">
                  <c:v>-0.74347024640031101</c:v>
                </c:pt>
                <c:pt idx="380">
                  <c:v>-0.74956284299040998</c:v>
                </c:pt>
                <c:pt idx="381">
                  <c:v>-0.75665370359540995</c:v>
                </c:pt>
                <c:pt idx="382">
                  <c:v>-0.757628320567174</c:v>
                </c:pt>
                <c:pt idx="383">
                  <c:v>-0.75295638609892102</c:v>
                </c:pt>
                <c:pt idx="384">
                  <c:v>-0.74994023268931798</c:v>
                </c:pt>
                <c:pt idx="385">
                  <c:v>-0.75295638609891702</c:v>
                </c:pt>
                <c:pt idx="386">
                  <c:v>-0.757628320567174</c:v>
                </c:pt>
                <c:pt idx="387">
                  <c:v>-0.75665370359540796</c:v>
                </c:pt>
                <c:pt idx="388">
                  <c:v>-0.74956284299040199</c:v>
                </c:pt>
                <c:pt idx="389">
                  <c:v>-0.74347024640030102</c:v>
                </c:pt>
                <c:pt idx="390">
                  <c:v>-0.74381088211600699</c:v>
                </c:pt>
                <c:pt idx="391">
                  <c:v>-0.74732821624078405</c:v>
                </c:pt>
                <c:pt idx="392">
                  <c:v>-0.746608538282173</c:v>
                </c:pt>
                <c:pt idx="393" formatCode="0.00E+00">
                  <c:v>-0.74015635402288704</c:v>
                </c:pt>
                <c:pt idx="394" formatCode="0.00E+00">
                  <c:v>-0.73464431603346803</c:v>
                </c:pt>
                <c:pt idx="395">
                  <c:v>-0.73632361262916601</c:v>
                </c:pt>
                <c:pt idx="396">
                  <c:v>-0.74295516939487505</c:v>
                </c:pt>
                <c:pt idx="397">
                  <c:v>-0.74696224602122296</c:v>
                </c:pt>
                <c:pt idx="398">
                  <c:v>-0.74564537182338497</c:v>
                </c:pt>
                <c:pt idx="399">
                  <c:v>-0.74491343394237197</c:v>
                </c:pt>
                <c:pt idx="400">
                  <c:v>-0.75154475292482503</c:v>
                </c:pt>
                <c:pt idx="401">
                  <c:v>-0.76420380889889195</c:v>
                </c:pt>
                <c:pt idx="402">
                  <c:v>-0.77513740292115796</c:v>
                </c:pt>
                <c:pt idx="403">
                  <c:v>-0.78034646082981596</c:v>
                </c:pt>
                <c:pt idx="404">
                  <c:v>-0.78476216759736905</c:v>
                </c:pt>
                <c:pt idx="405">
                  <c:v>-0.79552446324420101</c:v>
                </c:pt>
                <c:pt idx="406">
                  <c:v>-0.81223455580605297</c:v>
                </c:pt>
                <c:pt idx="407">
                  <c:v>-0.82712843841699002</c:v>
                </c:pt>
                <c:pt idx="408">
                  <c:v>-0.83501275078373405</c:v>
                </c:pt>
                <c:pt idx="409">
                  <c:v>-0.839826427289462</c:v>
                </c:pt>
                <c:pt idx="410">
                  <c:v>-0.84908959680971996</c:v>
                </c:pt>
                <c:pt idx="411">
                  <c:v>-0.86354744974585096</c:v>
                </c:pt>
                <c:pt idx="412" formatCode="0.00E+00">
                  <c:v>-0.87576246438678296</c:v>
                </c:pt>
                <c:pt idx="413">
                  <c:v>-0.87961172638279805</c:v>
                </c:pt>
                <c:pt idx="414">
                  <c:v>-0.87815233309381802</c:v>
                </c:pt>
                <c:pt idx="415">
                  <c:v>-0.87938210507841397</c:v>
                </c:pt>
                <c:pt idx="416">
                  <c:v>-0.88543922715592804</c:v>
                </c:pt>
                <c:pt idx="417">
                  <c:v>-0.88956695738446601</c:v>
                </c:pt>
                <c:pt idx="418">
                  <c:v>-0.88496561512246297</c:v>
                </c:pt>
                <c:pt idx="419">
                  <c:v>-0.87386369226619098</c:v>
                </c:pt>
                <c:pt idx="420">
                  <c:v>-0.86472656279628501</c:v>
                </c:pt>
                <c:pt idx="421">
                  <c:v>-0.86119202435599995</c:v>
                </c:pt>
                <c:pt idx="422">
                  <c:v>-0.85738058790631599</c:v>
                </c:pt>
                <c:pt idx="423">
                  <c:v>-0.84589747145052097</c:v>
                </c:pt>
                <c:pt idx="424">
                  <c:v>-0.82800067243576203</c:v>
                </c:pt>
                <c:pt idx="425">
                  <c:v>-0.81239381064322203</c:v>
                </c:pt>
                <c:pt idx="426">
                  <c:v>-0.80409804840361299</c:v>
                </c:pt>
                <c:pt idx="427">
                  <c:v>-0.79810374644160198</c:v>
                </c:pt>
                <c:pt idx="428">
                  <c:v>-0.78632147070441205</c:v>
                </c:pt>
                <c:pt idx="429">
                  <c:v>-0.76872776691689604</c:v>
                </c:pt>
                <c:pt idx="430">
                  <c:v>-0.75387783831203403</c:v>
                </c:pt>
                <c:pt idx="431">
                  <c:v>-0.74793354428973702</c:v>
                </c:pt>
                <c:pt idx="432">
                  <c:v>-0.746671917099756</c:v>
                </c:pt>
                <c:pt idx="433">
                  <c:v>-0.74118266194216498</c:v>
                </c:pt>
                <c:pt idx="434">
                  <c:v>-0.729855730623159</c:v>
                </c:pt>
                <c:pt idx="435">
                  <c:v>-0.72074353037761696</c:v>
                </c:pt>
                <c:pt idx="436">
                  <c:v>-0.72097856368922397</c:v>
                </c:pt>
                <c:pt idx="437">
                  <c:v>-0.72716713455202298</c:v>
                </c:pt>
                <c:pt idx="438">
                  <c:v>-0.72962054864056003</c:v>
                </c:pt>
                <c:pt idx="439">
                  <c:v>-0.72502355737787205</c:v>
                </c:pt>
                <c:pt idx="440">
                  <c:v>-0.72076406105130997</c:v>
                </c:pt>
                <c:pt idx="441">
                  <c:v>-0.72498395449082298</c:v>
                </c:pt>
                <c:pt idx="442">
                  <c:v>-0.73539429136523204</c:v>
                </c:pt>
                <c:pt idx="443">
                  <c:v>-0.74181053220257098</c:v>
                </c:pt>
                <c:pt idx="444">
                  <c:v>-0.73931093986922303</c:v>
                </c:pt>
                <c:pt idx="445">
                  <c:v>-0.73463990793483003</c:v>
                </c:pt>
                <c:pt idx="446">
                  <c:v>-0.73714877204517903</c:v>
                </c:pt>
                <c:pt idx="447">
                  <c:v>-0.74607833650126998</c:v>
                </c:pt>
                <c:pt idx="448">
                  <c:v>-0.75115054051609598</c:v>
                </c:pt>
                <c:pt idx="449">
                  <c:v>-0.74599671345734697</c:v>
                </c:pt>
                <c:pt idx="450">
                  <c:v>-0.736736245597992</c:v>
                </c:pt>
                <c:pt idx="451">
                  <c:v>-0.73408870821171002</c:v>
                </c:pt>
                <c:pt idx="452">
                  <c:v>-0.73918711152158001</c:v>
                </c:pt>
                <c:pt idx="453">
                  <c:v>-0.74196236363254597</c:v>
                </c:pt>
                <c:pt idx="454">
                  <c:v>-0.73459525583017504</c:v>
                </c:pt>
                <c:pt idx="455">
                  <c:v>-0.72237915292824595</c:v>
                </c:pt>
                <c:pt idx="456">
                  <c:v>-0.71732510838831498</c:v>
                </c:pt>
                <c:pt idx="457">
                  <c:v>-0.72259541842336295</c:v>
                </c:pt>
                <c:pt idx="458">
                  <c:v>-0.728399322414366</c:v>
                </c:pt>
                <c:pt idx="459">
                  <c:v>-0.72519461607329705</c:v>
                </c:pt>
                <c:pt idx="460">
                  <c:v>-0.71695929787718105</c:v>
                </c:pt>
                <c:pt idx="461">
                  <c:v>-0.71666697595777296</c:v>
                </c:pt>
                <c:pt idx="462">
                  <c:v>-0.729460486714819</c:v>
                </c:pt>
                <c:pt idx="463">
                  <c:v>-0.745746354569638</c:v>
                </c:pt>
                <c:pt idx="464">
                  <c:v>-0.75383040630337095</c:v>
                </c:pt>
                <c:pt idx="465">
                  <c:v>-0.75574364719240195</c:v>
                </c:pt>
                <c:pt idx="466">
                  <c:v>-0.76503544719913097</c:v>
                </c:pt>
                <c:pt idx="467">
                  <c:v>-0.78883566739071298</c:v>
                </c:pt>
                <c:pt idx="468" formatCode="0.00E+00">
                  <c:v>-0.81777715807242701</c:v>
                </c:pt>
                <c:pt idx="469">
                  <c:v>-0.83768075556583199</c:v>
                </c:pt>
                <c:pt idx="470">
                  <c:v>-0.848103196249955</c:v>
                </c:pt>
                <c:pt idx="471">
                  <c:v>-0.86298775286056295</c:v>
                </c:pt>
                <c:pt idx="472">
                  <c:v>-0.89179106841260203</c:v>
                </c:pt>
                <c:pt idx="473">
                  <c:v>-0.92576347837730999</c:v>
                </c:pt>
                <c:pt idx="474">
                  <c:v>-0.94818862982093599</c:v>
                </c:pt>
                <c:pt idx="475">
                  <c:v>-0.95585303092725504</c:v>
                </c:pt>
                <c:pt idx="476">
                  <c:v>-0.96323179739133702</c:v>
                </c:pt>
                <c:pt idx="477">
                  <c:v>-0.98289493358183599</c:v>
                </c:pt>
                <c:pt idx="478">
                  <c:v>-1.00751825108453</c:v>
                </c:pt>
                <c:pt idx="479">
                  <c:v>-1.0180126830118099</c:v>
                </c:pt>
                <c:pt idx="480">
                  <c:v>-1.0081732910160499</c:v>
                </c:pt>
                <c:pt idx="481">
                  <c:v>-0.99330990662720198</c:v>
                </c:pt>
                <c:pt idx="482">
                  <c:v>-0.99022200048046505</c:v>
                </c:pt>
                <c:pt idx="483">
                  <c:v>-0.99406614887697997</c:v>
                </c:pt>
                <c:pt idx="484">
                  <c:v>-0.98343642564151101</c:v>
                </c:pt>
                <c:pt idx="485">
                  <c:v>-0.94856003816005596</c:v>
                </c:pt>
                <c:pt idx="486">
                  <c:v>-0.90569907386822801</c:v>
                </c:pt>
                <c:pt idx="487">
                  <c:v>-0.87713924645089603</c:v>
                </c:pt>
                <c:pt idx="488">
                  <c:v>-0.86162462836013298</c:v>
                </c:pt>
                <c:pt idx="489">
                  <c:v>-0.83495914805706495</c:v>
                </c:pt>
                <c:pt idx="490">
                  <c:v>-0.78230646118182501</c:v>
                </c:pt>
                <c:pt idx="491">
                  <c:v>-0.72047894479584895</c:v>
                </c:pt>
                <c:pt idx="492">
                  <c:v>-0.67872950493902395</c:v>
                </c:pt>
                <c:pt idx="493">
                  <c:v>-0.66068906440140795</c:v>
                </c:pt>
                <c:pt idx="494">
                  <c:v>-0.63803987921159899</c:v>
                </c:pt>
                <c:pt idx="495">
                  <c:v>-0.58777964492911405</c:v>
                </c:pt>
                <c:pt idx="496">
                  <c:v>-0.52616236067826905</c:v>
                </c:pt>
                <c:pt idx="497">
                  <c:v>-0.49195381728523802</c:v>
                </c:pt>
                <c:pt idx="498">
                  <c:v>-0.49618443240418397</c:v>
                </c:pt>
                <c:pt idx="499">
                  <c:v>-0.50392866700959005</c:v>
                </c:pt>
                <c:pt idx="500">
                  <c:v>-0.47774873054950201</c:v>
                </c:pt>
                <c:pt idx="501">
                  <c:v>-0.43110579016024902</c:v>
                </c:pt>
                <c:pt idx="502">
                  <c:v>-0.41862166820531399</c:v>
                </c:pt>
                <c:pt idx="503">
                  <c:v>-0.466122613317837</c:v>
                </c:pt>
                <c:pt idx="504">
                  <c:v>-0.527502401367269</c:v>
                </c:pt>
                <c:pt idx="505">
                  <c:v>-0.53448975233098595</c:v>
                </c:pt>
                <c:pt idx="506">
                  <c:v>-0.49028657448796098</c:v>
                </c:pt>
                <c:pt idx="507">
                  <c:v>-0.48669380429407799</c:v>
                </c:pt>
                <c:pt idx="508">
                  <c:v>-0.59905243048589896</c:v>
                </c:pt>
                <c:pt idx="509">
                  <c:v>-0.76327552230978402</c:v>
                </c:pt>
                <c:pt idx="510">
                  <c:v>-0.78688849757512702</c:v>
                </c:pt>
                <c:pt idx="511">
                  <c:v>-0.515616976937618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0162-44B3-989F-81E12B7CB3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37954424"/>
        <c:axId val="637961968"/>
      </c:lineChart>
      <c:catAx>
        <c:axId val="63795442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61968"/>
        <c:crosses val="autoZero"/>
        <c:auto val="1"/>
        <c:lblAlgn val="ctr"/>
        <c:lblOffset val="100"/>
        <c:noMultiLvlLbl val="0"/>
      </c:catAx>
      <c:valAx>
        <c:axId val="6379619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544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f7 and f50-f7 vs. Low and High pas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B$1</c:f>
              <c:strCache>
                <c:ptCount val="1"/>
                <c:pt idx="0">
                  <c:v>fs7 (low)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B$2:$B$513</c:f>
              <c:numCache>
                <c:formatCode>General</c:formatCode>
                <c:ptCount val="512"/>
                <c:pt idx="0">
                  <c:v>0</c:v>
                </c:pt>
                <c:pt idx="1">
                  <c:v>8.5762897731650994E-2</c:v>
                </c:pt>
                <c:pt idx="2">
                  <c:v>0.17068857293002199</c:v>
                </c:pt>
                <c:pt idx="3">
                  <c:v>0.25395441713500899</c:v>
                </c:pt>
                <c:pt idx="4">
                  <c:v>0.33476674839625498</c:v>
                </c:pt>
                <c:pt idx="5">
                  <c:v>0.41237452717020501</c:v>
                </c:pt>
                <c:pt idx="6">
                  <c:v>0.486082194084966</c:v>
                </c:pt>
                <c:pt idx="7">
                  <c:v>0.55526136755677802</c:v>
                </c:pt>
                <c:pt idx="8">
                  <c:v>0.61936116462822499</c:v>
                </c:pt>
                <c:pt idx="9">
                  <c:v>0.67791693900338801</c:v>
                </c:pt>
                <c:pt idx="10">
                  <c:v>0.73055726536680599</c:v>
                </c:pt>
                <c:pt idx="11">
                  <c:v>0.77700903787568898</c:v>
                </c:pt>
                <c:pt idx="12">
                  <c:v>0.81710059230822496</c:v>
                </c:pt>
                <c:pt idx="13">
                  <c:v>0.85076280477229904</c:v>
                </c:pt>
                <c:pt idx="14">
                  <c:v>0.878028164125776</c:v>
                </c:pt>
                <c:pt idx="15">
                  <c:v>0.89902785931335105</c:v>
                </c:pt>
                <c:pt idx="16">
                  <c:v>0.91398696567530802</c:v>
                </c:pt>
                <c:pt idx="17">
                  <c:v>0.92321785495251496</c:v>
                </c:pt>
                <c:pt idx="18">
                  <c:v>0.927111991276661</c:v>
                </c:pt>
                <c:pt idx="19">
                  <c:v>0.92613030904942495</c:v>
                </c:pt>
                <c:pt idx="20">
                  <c:v>0.92079239753004405</c:v>
                </c:pt>
                <c:pt idx="21">
                  <c:v>0.91166474053269597</c:v>
                </c:pt>
                <c:pt idx="22">
                  <c:v>0.899348277377505</c:v>
                </c:pt>
                <c:pt idx="23">
                  <c:v>0.88446556277581001</c:v>
                </c:pt>
                <c:pt idx="24">
                  <c:v>0.86764780844439404</c:v>
                </c:pt>
                <c:pt idx="25">
                  <c:v>0.84952208786956696</c:v>
                </c:pt>
                <c:pt idx="26">
                  <c:v>0.83069897786904801</c:v>
                </c:pt>
                <c:pt idx="27">
                  <c:v>0.81176089666638995</c:v>
                </c:pt>
                <c:pt idx="28">
                  <c:v>0.79325137848180705</c:v>
                </c:pt>
                <c:pt idx="29">
                  <c:v>0.77566549967130904</c:v>
                </c:pt>
                <c:pt idx="30">
                  <c:v>0.75944164184983598</c:v>
                </c:pt>
                <c:pt idx="31">
                  <c:v>0.74495474395497197</c:v>
                </c:pt>
                <c:pt idx="32">
                  <c:v>0.73251115867317895</c:v>
                </c:pt>
                <c:pt idx="33">
                  <c:v>0.72234518995290997</c:v>
                </c:pt>
                <c:pt idx="34">
                  <c:v>0.71461734840479596</c:v>
                </c:pt>
                <c:pt idx="35">
                  <c:v>0.70941432119494796</c:v>
                </c:pt>
                <c:pt idx="36">
                  <c:v>0.70675061352763502</c:v>
                </c:pt>
                <c:pt idx="37">
                  <c:v>0.70657178091650896</c:v>
                </c:pt>
                <c:pt idx="38">
                  <c:v>0.70875913603986895</c:v>
                </c:pt>
                <c:pt idx="39">
                  <c:v>0.71313578187684301</c:v>
                </c:pt>
                <c:pt idx="40">
                  <c:v>0.71947379475168605</c:v>
                </c:pt>
                <c:pt idx="41">
                  <c:v>0.72750235749159298</c:v>
                </c:pt>
                <c:pt idx="42">
                  <c:v>0.73691662462967999</c:v>
                </c:pt>
                <c:pt idx="43">
                  <c:v>0.74738708882913196</c:v>
                </c:pt>
                <c:pt idx="44">
                  <c:v>0.75856921069905603</c:v>
                </c:pt>
                <c:pt idx="45">
                  <c:v>0.77011307300723897</c:v>
                </c:pt>
                <c:pt idx="46">
                  <c:v>0.78167282491637202</c:v>
                </c:pt>
                <c:pt idx="47">
                  <c:v>0.79291569208447699</c:v>
                </c:pt>
                <c:pt idx="48">
                  <c:v>0.803530343948893</c:v>
                </c:pt>
                <c:pt idx="49">
                  <c:v>0.81323442980286897</c:v>
                </c:pt>
                <c:pt idx="50">
                  <c:v>0.82178111980827295</c:v>
                </c:pt>
                <c:pt idx="51">
                  <c:v>0.82896451520348702</c:v>
                </c:pt>
                <c:pt idx="52">
                  <c:v>0.83462382291811099</c:v>
                </c:pt>
                <c:pt idx="53">
                  <c:v>0.83864622279036805</c:v>
                </c:pt>
                <c:pt idx="54">
                  <c:v>0.84096838975361998</c:v>
                </c:pt>
                <c:pt idx="55">
                  <c:v>0.84157666785020901</c:v>
                </c:pt>
                <c:pt idx="56">
                  <c:v>0.84050592688193904</c:v>
                </c:pt>
                <c:pt idx="57">
                  <c:v>0.83783716507865302</c:v>
                </c:pt>
                <c:pt idx="58">
                  <c:v>0.83369395156621295</c:v>
                </c:pt>
                <c:pt idx="59">
                  <c:v>0.82823782991343398</c:v>
                </c:pt>
                <c:pt idx="60">
                  <c:v>0.82166282798649404</c:v>
                </c:pt>
                <c:pt idx="61">
                  <c:v>0.81418923918850505</c:v>
                </c:pt>
                <c:pt idx="62">
                  <c:v>0.80605685547067596</c:v>
                </c:pt>
                <c:pt idx="63">
                  <c:v>0.79751784294899597</c:v>
                </c:pt>
                <c:pt idx="64">
                  <c:v>0.788829456352651</c:v>
                </c:pt>
                <c:pt idx="65">
                  <c:v>0.78024678880362897</c:v>
                </c:pt>
                <c:pt idx="66">
                  <c:v>0.77201574864804401</c:v>
                </c:pt>
                <c:pt idx="67">
                  <c:v>0.76436644542302601</c:v>
                </c:pt>
                <c:pt idx="68">
                  <c:v>0.75750715286421599</c:v>
                </c:pt>
                <c:pt idx="69">
                  <c:v>0.75161899856577596</c:v>
                </c:pt>
                <c:pt idx="70">
                  <c:v>0.74685150802514799</c:v>
                </c:pt>
                <c:pt idx="71">
                  <c:v>0.74331910595188899</c:v>
                </c:pt>
                <c:pt idx="72">
                  <c:v>0.74109865057619995</c:v>
                </c:pt>
                <c:pt idx="73">
                  <c:v>0.74022804799155495</c:v>
                </c:pt>
                <c:pt idx="74">
                  <c:v>0.74070596407201295</c:v>
                </c:pt>
                <c:pt idx="75">
                  <c:v>0.74249262199501198</c:v>
                </c:pt>
                <c:pt idx="76">
                  <c:v>0.74551164464295305</c:v>
                </c:pt>
                <c:pt idx="77">
                  <c:v>0.74965287389178004</c:v>
                </c:pt>
                <c:pt idx="78">
                  <c:v>0.75477607371547695</c:v>
                </c:pt>
                <c:pt idx="79">
                  <c:v>0.76071540177085095</c:v>
                </c:pt>
                <c:pt idx="80">
                  <c:v>0.76728451522625196</c:v>
                </c:pt>
                <c:pt idx="81">
                  <c:v>0.77428216151654905</c:v>
                </c:pt>
                <c:pt idx="82">
                  <c:v>0.78149809379607504</c:v>
                </c:pt>
                <c:pt idx="83">
                  <c:v>0.788719144359879</c:v>
                </c:pt>
                <c:pt idx="84">
                  <c:v>0.79573528733259702</c:v>
                </c:pt>
                <c:pt idx="85">
                  <c:v>0.80234552448445395</c:v>
                </c:pt>
                <c:pt idx="86">
                  <c:v>0.80836343500764896</c:v>
                </c:pt>
                <c:pt idx="87">
                  <c:v>0.81362224124094396</c:v>
                </c:pt>
                <c:pt idx="88">
                  <c:v>0.81797925732546495</c:v>
                </c:pt>
                <c:pt idx="89">
                  <c:v>0.821319606172077</c:v>
                </c:pt>
                <c:pt idx="90">
                  <c:v>0.82355911139628202</c:v>
                </c:pt>
                <c:pt idx="91">
                  <c:v>0.82464629443508197</c:v>
                </c:pt>
                <c:pt idx="92">
                  <c:v>0.82456343225114503</c:v>
                </c:pt>
                <c:pt idx="93">
                  <c:v>0.82332665716486597</c:v>
                </c:pt>
                <c:pt idx="94">
                  <c:v>0.82098510672722602</c:v>
                </c:pt>
                <c:pt idx="95">
                  <c:v>0.81761915744771596</c:v>
                </c:pt>
                <c:pt idx="96">
                  <c:v>0.81333780093247199</c:v>
                </c:pt>
                <c:pt idx="97">
                  <c:v>0.80827524391446104</c:v>
                </c:pt>
                <c:pt idx="98">
                  <c:v>0.80258683416985799</c:v>
                </c:pt>
                <c:pt idx="99">
                  <c:v>0.79644443188089398</c:v>
                </c:pt>
                <c:pt idx="100">
                  <c:v>0.79003136017627396</c:v>
                </c:pt>
                <c:pt idx="101">
                  <c:v>0.78353707899988401</c:v>
                </c:pt>
                <c:pt idx="102">
                  <c:v>0.77715173287403905</c:v>
                </c:pt>
                <c:pt idx="103">
                  <c:v>0.77106072539031301</c:v>
                </c:pt>
                <c:pt idx="104">
                  <c:v>0.76543947134646995</c:v>
                </c:pt>
                <c:pt idx="105">
                  <c:v>0.76044847143155203</c:v>
                </c:pt>
                <c:pt idx="106">
                  <c:v>0.75622884443165705</c:v>
                </c:pt>
                <c:pt idx="107">
                  <c:v>0.75289843837885495</c:v>
                </c:pt>
                <c:pt idx="108">
                  <c:v>0.75054862528314403</c:v>
                </c:pt>
                <c:pt idx="109">
                  <c:v>0.74924186454511299</c:v>
                </c:pt>
                <c:pt idx="110">
                  <c:v>0.74901009838946198</c:v>
                </c:pt>
                <c:pt idx="111">
                  <c:v>0.74985401928809203</c:v>
                </c:pt>
                <c:pt idx="112">
                  <c:v>0.75174322499804302</c:v>
                </c:pt>
                <c:pt idx="113">
                  <c:v>0.75461725218933895</c:v>
                </c:pt>
                <c:pt idx="114">
                  <c:v>0.75838745535151997</c:v>
                </c:pt>
                <c:pt idx="115">
                  <c:v>0.76293967440342303</c:v>
                </c:pt>
                <c:pt idx="116">
                  <c:v>0.76813761281689596</c:v>
                </c:pt>
                <c:pt idx="117">
                  <c:v>0.77382682868299102</c:v>
                </c:pt>
                <c:pt idx="118">
                  <c:v>0.77983922451808996</c:v>
                </c:pt>
                <c:pt idx="119">
                  <c:v>0.78599790817093196</c:v>
                </c:pt>
                <c:pt idx="120">
                  <c:v>0.79212228730554801</c:v>
                </c:pt>
                <c:pt idx="121">
                  <c:v>0.79803325385887502</c:v>
                </c:pt>
                <c:pt idx="122">
                  <c:v>0.80355831276093603</c:v>
                </c:pt>
                <c:pt idx="123">
                  <c:v>0.80853651110805103</c:v>
                </c:pt>
                <c:pt idx="124">
                  <c:v>0.81282302983527299</c:v>
                </c:pt>
                <c:pt idx="125">
                  <c:v>0.81629330957588297</c:v>
                </c:pt>
                <c:pt idx="126">
                  <c:v>0.81884659555405204</c:v>
                </c:pt>
                <c:pt idx="127">
                  <c:v>0.82040880266785299</c:v>
                </c:pt>
                <c:pt idx="128">
                  <c:v>0.820934620934621</c:v>
                </c:pt>
                <c:pt idx="129">
                  <c:v>0.82040880266785299</c:v>
                </c:pt>
                <c:pt idx="130">
                  <c:v>0.81884659555405204</c:v>
                </c:pt>
                <c:pt idx="131">
                  <c:v>0.81629330957588198</c:v>
                </c:pt>
                <c:pt idx="132">
                  <c:v>0.81282302983527299</c:v>
                </c:pt>
                <c:pt idx="133">
                  <c:v>0.80853651110805003</c:v>
                </c:pt>
                <c:pt idx="134">
                  <c:v>0.80355831276093603</c:v>
                </c:pt>
                <c:pt idx="135">
                  <c:v>0.79803325385887502</c:v>
                </c:pt>
                <c:pt idx="136">
                  <c:v>0.79212228730554701</c:v>
                </c:pt>
                <c:pt idx="137">
                  <c:v>0.78599790817093196</c:v>
                </c:pt>
                <c:pt idx="138">
                  <c:v>0.77983922451808896</c:v>
                </c:pt>
                <c:pt idx="139">
                  <c:v>0.77382682868299002</c:v>
                </c:pt>
                <c:pt idx="140">
                  <c:v>0.76813761281689497</c:v>
                </c:pt>
                <c:pt idx="141">
                  <c:v>0.76293967440342203</c:v>
                </c:pt>
                <c:pt idx="142">
                  <c:v>0.75838745535151997</c:v>
                </c:pt>
                <c:pt idx="143">
                  <c:v>0.75461725218933795</c:v>
                </c:pt>
                <c:pt idx="144">
                  <c:v>0.75174322499804203</c:v>
                </c:pt>
                <c:pt idx="145">
                  <c:v>0.74985401928809203</c:v>
                </c:pt>
                <c:pt idx="146">
                  <c:v>0.74901009838946098</c:v>
                </c:pt>
                <c:pt idx="147">
                  <c:v>0.74924186454511199</c:v>
                </c:pt>
                <c:pt idx="148">
                  <c:v>0.75054862528314403</c:v>
                </c:pt>
                <c:pt idx="149">
                  <c:v>0.75289843837885495</c:v>
                </c:pt>
                <c:pt idx="150">
                  <c:v>0.75622884443165705</c:v>
                </c:pt>
                <c:pt idx="151">
                  <c:v>0.76044847143155203</c:v>
                </c:pt>
                <c:pt idx="152">
                  <c:v>0.76543947134646995</c:v>
                </c:pt>
                <c:pt idx="153">
                  <c:v>0.77106072539031301</c:v>
                </c:pt>
                <c:pt idx="154">
                  <c:v>0.77715173287403905</c:v>
                </c:pt>
                <c:pt idx="155">
                  <c:v>0.78353707899988501</c:v>
                </c:pt>
                <c:pt idx="156">
                  <c:v>0.79003136017627495</c:v>
                </c:pt>
                <c:pt idx="157">
                  <c:v>0.79644443188089398</c:v>
                </c:pt>
                <c:pt idx="158">
                  <c:v>0.80258683416985799</c:v>
                </c:pt>
                <c:pt idx="159">
                  <c:v>0.80827524391446204</c:v>
                </c:pt>
                <c:pt idx="160">
                  <c:v>0.81333780093247199</c:v>
                </c:pt>
                <c:pt idx="161">
                  <c:v>0.81761915744771696</c:v>
                </c:pt>
                <c:pt idx="162">
                  <c:v>0.82098510672722702</c:v>
                </c:pt>
                <c:pt idx="163">
                  <c:v>0.82332665716486697</c:v>
                </c:pt>
                <c:pt idx="164">
                  <c:v>0.82456343225114603</c:v>
                </c:pt>
                <c:pt idx="165">
                  <c:v>0.82464629443508297</c:v>
                </c:pt>
                <c:pt idx="166">
                  <c:v>0.82355911139628202</c:v>
                </c:pt>
                <c:pt idx="167">
                  <c:v>0.821319606172077</c:v>
                </c:pt>
                <c:pt idx="168">
                  <c:v>0.81797925732546595</c:v>
                </c:pt>
                <c:pt idx="169">
                  <c:v>0.81362224124094396</c:v>
                </c:pt>
                <c:pt idx="170">
                  <c:v>0.80836343500764896</c:v>
                </c:pt>
                <c:pt idx="171">
                  <c:v>0.80234552448445395</c:v>
                </c:pt>
                <c:pt idx="172">
                  <c:v>0.79573528733259702</c:v>
                </c:pt>
                <c:pt idx="173">
                  <c:v>0.788719144359879</c:v>
                </c:pt>
                <c:pt idx="174">
                  <c:v>0.78149809379607504</c:v>
                </c:pt>
                <c:pt idx="175">
                  <c:v>0.77428216151654905</c:v>
                </c:pt>
                <c:pt idx="176">
                  <c:v>0.76728451522625096</c:v>
                </c:pt>
                <c:pt idx="177">
                  <c:v>0.76071540177084995</c:v>
                </c:pt>
                <c:pt idx="178">
                  <c:v>0.75477607371547595</c:v>
                </c:pt>
                <c:pt idx="179">
                  <c:v>0.74965287389177904</c:v>
                </c:pt>
                <c:pt idx="180">
                  <c:v>0.74551164464295205</c:v>
                </c:pt>
                <c:pt idx="181">
                  <c:v>0.74249262199501098</c:v>
                </c:pt>
                <c:pt idx="182">
                  <c:v>0.74070596407201295</c:v>
                </c:pt>
                <c:pt idx="183">
                  <c:v>0.74022804799155495</c:v>
                </c:pt>
                <c:pt idx="184">
                  <c:v>0.74109865057619895</c:v>
                </c:pt>
                <c:pt idx="185">
                  <c:v>0.74331910595188799</c:v>
                </c:pt>
                <c:pt idx="186">
                  <c:v>0.74685150802514799</c:v>
                </c:pt>
                <c:pt idx="187">
                  <c:v>0.75161899856577596</c:v>
                </c:pt>
                <c:pt idx="188">
                  <c:v>0.75750715286421499</c:v>
                </c:pt>
                <c:pt idx="189">
                  <c:v>0.76436644542302601</c:v>
                </c:pt>
                <c:pt idx="190">
                  <c:v>0.77201574864804301</c:v>
                </c:pt>
                <c:pt idx="191">
                  <c:v>0.78024678880362897</c:v>
                </c:pt>
                <c:pt idx="192">
                  <c:v>0.788829456352651</c:v>
                </c:pt>
                <c:pt idx="193">
                  <c:v>0.79751784294899597</c:v>
                </c:pt>
                <c:pt idx="194">
                  <c:v>0.80605685547067596</c:v>
                </c:pt>
                <c:pt idx="195">
                  <c:v>0.81418923918850505</c:v>
                </c:pt>
                <c:pt idx="196">
                  <c:v>0.82166282798649404</c:v>
                </c:pt>
                <c:pt idx="197">
                  <c:v>0.82823782991343398</c:v>
                </c:pt>
                <c:pt idx="198">
                  <c:v>0.83369395156621295</c:v>
                </c:pt>
                <c:pt idx="199">
                  <c:v>0.83783716507865302</c:v>
                </c:pt>
                <c:pt idx="200">
                  <c:v>0.84050592688193904</c:v>
                </c:pt>
                <c:pt idx="201">
                  <c:v>0.84157666785020901</c:v>
                </c:pt>
                <c:pt idx="202">
                  <c:v>0.84096838975361998</c:v>
                </c:pt>
                <c:pt idx="203">
                  <c:v>0.83864622279036904</c:v>
                </c:pt>
                <c:pt idx="204">
                  <c:v>0.83462382291811099</c:v>
                </c:pt>
                <c:pt idx="205">
                  <c:v>0.82896451520348702</c:v>
                </c:pt>
                <c:pt idx="206">
                  <c:v>0.82178111980827395</c:v>
                </c:pt>
                <c:pt idx="207">
                  <c:v>0.81323442980286997</c:v>
                </c:pt>
                <c:pt idx="208">
                  <c:v>0.803530343948893</c:v>
                </c:pt>
                <c:pt idx="209">
                  <c:v>0.79291569208447799</c:v>
                </c:pt>
                <c:pt idx="210">
                  <c:v>0.78167282491637302</c:v>
                </c:pt>
                <c:pt idx="211">
                  <c:v>0.77011307300723797</c:v>
                </c:pt>
                <c:pt idx="212">
                  <c:v>0.75856921069905603</c:v>
                </c:pt>
                <c:pt idx="213">
                  <c:v>0.74738708882913196</c:v>
                </c:pt>
                <c:pt idx="214">
                  <c:v>0.73691662462968099</c:v>
                </c:pt>
                <c:pt idx="215">
                  <c:v>0.72750235749159298</c:v>
                </c:pt>
                <c:pt idx="216">
                  <c:v>0.71947379475168705</c:v>
                </c:pt>
                <c:pt idx="217">
                  <c:v>0.71313578187684301</c:v>
                </c:pt>
                <c:pt idx="218">
                  <c:v>0.70875913603986895</c:v>
                </c:pt>
                <c:pt idx="219">
                  <c:v>0.70657178091650896</c:v>
                </c:pt>
                <c:pt idx="220">
                  <c:v>0.70675061352763502</c:v>
                </c:pt>
                <c:pt idx="221">
                  <c:v>0.70941432119494696</c:v>
                </c:pt>
                <c:pt idx="222">
                  <c:v>0.71461734840479596</c:v>
                </c:pt>
                <c:pt idx="223">
                  <c:v>0.72234518995290997</c:v>
                </c:pt>
                <c:pt idx="224">
                  <c:v>0.73251115867317895</c:v>
                </c:pt>
                <c:pt idx="225">
                  <c:v>0.74495474395497197</c:v>
                </c:pt>
                <c:pt idx="226">
                  <c:v>0.75944164184983598</c:v>
                </c:pt>
                <c:pt idx="227">
                  <c:v>0.77566549967130904</c:v>
                </c:pt>
                <c:pt idx="228">
                  <c:v>0.79325137848180705</c:v>
                </c:pt>
                <c:pt idx="229">
                  <c:v>0.81176089666638995</c:v>
                </c:pt>
                <c:pt idx="230">
                  <c:v>0.83069897786904701</c:v>
                </c:pt>
                <c:pt idx="231">
                  <c:v>0.84952208786956696</c:v>
                </c:pt>
                <c:pt idx="232">
                  <c:v>0.86764780844439404</c:v>
                </c:pt>
                <c:pt idx="233">
                  <c:v>0.88446556277580901</c:v>
                </c:pt>
                <c:pt idx="234">
                  <c:v>0.899348277377505</c:v>
                </c:pt>
                <c:pt idx="235">
                  <c:v>0.91166474053269597</c:v>
                </c:pt>
                <c:pt idx="236">
                  <c:v>0.92079239753004305</c:v>
                </c:pt>
                <c:pt idx="237">
                  <c:v>0.92613030904942495</c:v>
                </c:pt>
                <c:pt idx="238">
                  <c:v>0.927111991276661</c:v>
                </c:pt>
                <c:pt idx="239">
                  <c:v>0.92321785495251496</c:v>
                </c:pt>
                <c:pt idx="240">
                  <c:v>0.91398696567530802</c:v>
                </c:pt>
                <c:pt idx="241">
                  <c:v>0.89902785931335105</c:v>
                </c:pt>
                <c:pt idx="242">
                  <c:v>0.878028164125776</c:v>
                </c:pt>
                <c:pt idx="243">
                  <c:v>0.85076280477230004</c:v>
                </c:pt>
                <c:pt idx="244">
                  <c:v>0.81710059230822596</c:v>
                </c:pt>
                <c:pt idx="245">
                  <c:v>0.77700903787568898</c:v>
                </c:pt>
                <c:pt idx="246">
                  <c:v>0.73055726536680698</c:v>
                </c:pt>
                <c:pt idx="247">
                  <c:v>0.67791693900338801</c:v>
                </c:pt>
                <c:pt idx="248">
                  <c:v>0.61936116462822599</c:v>
                </c:pt>
                <c:pt idx="249">
                  <c:v>0.55526136755677902</c:v>
                </c:pt>
                <c:pt idx="250">
                  <c:v>0.486082194084967</c:v>
                </c:pt>
                <c:pt idx="251">
                  <c:v>0.41237452717020501</c:v>
                </c:pt>
                <c:pt idx="252">
                  <c:v>0.33476674839625598</c:v>
                </c:pt>
                <c:pt idx="253">
                  <c:v>0.25395441713500899</c:v>
                </c:pt>
                <c:pt idx="254">
                  <c:v>0.17068857293002301</c:v>
                </c:pt>
                <c:pt idx="255">
                  <c:v>8.5762897731651896E-2</c:v>
                </c:pt>
                <c:pt idx="256" formatCode="0.00E+00">
                  <c:v>9.0694106260315392E-16</c:v>
                </c:pt>
                <c:pt idx="257">
                  <c:v>-8.5762897731650106E-2</c:v>
                </c:pt>
                <c:pt idx="258">
                  <c:v>-0.17068857293002099</c:v>
                </c:pt>
                <c:pt idx="259">
                  <c:v>-0.25395441713500699</c:v>
                </c:pt>
                <c:pt idx="260">
                  <c:v>-0.33476674839625398</c:v>
                </c:pt>
                <c:pt idx="261">
                  <c:v>-0.41237452717020301</c:v>
                </c:pt>
                <c:pt idx="262">
                  <c:v>-0.486082194084966</c:v>
                </c:pt>
                <c:pt idx="263">
                  <c:v>-0.55526136755677702</c:v>
                </c:pt>
                <c:pt idx="264">
                  <c:v>-0.61936116462822399</c:v>
                </c:pt>
                <c:pt idx="265">
                  <c:v>-0.67791693900338701</c:v>
                </c:pt>
                <c:pt idx="266">
                  <c:v>-0.73055726536680599</c:v>
                </c:pt>
                <c:pt idx="267">
                  <c:v>-0.77700903787568798</c:v>
                </c:pt>
                <c:pt idx="268">
                  <c:v>-0.81710059230822496</c:v>
                </c:pt>
                <c:pt idx="269">
                  <c:v>-0.85076280477229904</c:v>
                </c:pt>
                <c:pt idx="270">
                  <c:v>-0.878028164125776</c:v>
                </c:pt>
                <c:pt idx="271">
                  <c:v>-0.89902785931335105</c:v>
                </c:pt>
                <c:pt idx="272">
                  <c:v>-0.91398696567530802</c:v>
                </c:pt>
                <c:pt idx="273">
                  <c:v>-0.92321785495251496</c:v>
                </c:pt>
                <c:pt idx="274">
                  <c:v>-0.92711199127666</c:v>
                </c:pt>
                <c:pt idx="275">
                  <c:v>-0.92613030904942495</c:v>
                </c:pt>
                <c:pt idx="276">
                  <c:v>-0.92079239753004305</c:v>
                </c:pt>
                <c:pt idx="277">
                  <c:v>-0.91166474053269697</c:v>
                </c:pt>
                <c:pt idx="278">
                  <c:v>-0.899348277377505</c:v>
                </c:pt>
                <c:pt idx="279">
                  <c:v>-0.88446556277581001</c:v>
                </c:pt>
                <c:pt idx="280">
                  <c:v>-0.86764780844439504</c:v>
                </c:pt>
                <c:pt idx="281">
                  <c:v>-0.84952208786956696</c:v>
                </c:pt>
                <c:pt idx="282">
                  <c:v>-0.83069897786904701</c:v>
                </c:pt>
                <c:pt idx="283">
                  <c:v>-0.81176089666639095</c:v>
                </c:pt>
                <c:pt idx="284">
                  <c:v>-0.79325137848180804</c:v>
                </c:pt>
                <c:pt idx="285">
                  <c:v>-0.77566549967131004</c:v>
                </c:pt>
                <c:pt idx="286">
                  <c:v>-0.75944164184983598</c:v>
                </c:pt>
                <c:pt idx="287">
                  <c:v>-0.74495474395497197</c:v>
                </c:pt>
                <c:pt idx="288">
                  <c:v>-0.73251115867317895</c:v>
                </c:pt>
                <c:pt idx="289">
                  <c:v>-0.72234518995291097</c:v>
                </c:pt>
                <c:pt idx="290">
                  <c:v>-0.71461734840479596</c:v>
                </c:pt>
                <c:pt idx="291">
                  <c:v>-0.70941432119494796</c:v>
                </c:pt>
                <c:pt idx="292">
                  <c:v>-0.70675061352763502</c:v>
                </c:pt>
                <c:pt idx="293">
                  <c:v>-0.70657178091650896</c:v>
                </c:pt>
                <c:pt idx="294">
                  <c:v>-0.70875913603986895</c:v>
                </c:pt>
                <c:pt idx="295">
                  <c:v>-0.71313578187684301</c:v>
                </c:pt>
                <c:pt idx="296">
                  <c:v>-0.71947379475168705</c:v>
                </c:pt>
                <c:pt idx="297">
                  <c:v>-0.72750235749159298</c:v>
                </c:pt>
                <c:pt idx="298">
                  <c:v>-0.73691662462967999</c:v>
                </c:pt>
                <c:pt idx="299">
                  <c:v>-0.74738708882913196</c:v>
                </c:pt>
                <c:pt idx="300">
                  <c:v>-0.75856921069905503</c:v>
                </c:pt>
                <c:pt idx="301">
                  <c:v>-0.77011307300723797</c:v>
                </c:pt>
                <c:pt idx="302">
                  <c:v>-0.78167282491637202</c:v>
                </c:pt>
                <c:pt idx="303">
                  <c:v>-0.79291569208447699</c:v>
                </c:pt>
                <c:pt idx="304">
                  <c:v>-0.803530343948892</c:v>
                </c:pt>
                <c:pt idx="305">
                  <c:v>-0.81323442980286897</c:v>
                </c:pt>
                <c:pt idx="306">
                  <c:v>-0.82178111980827295</c:v>
                </c:pt>
                <c:pt idx="307">
                  <c:v>-0.82896451520348702</c:v>
                </c:pt>
                <c:pt idx="308">
                  <c:v>-0.83462382291810999</c:v>
                </c:pt>
                <c:pt idx="309">
                  <c:v>-0.83864622279036805</c:v>
                </c:pt>
                <c:pt idx="310">
                  <c:v>-0.84096838975361998</c:v>
                </c:pt>
                <c:pt idx="311">
                  <c:v>-0.84157666785020901</c:v>
                </c:pt>
                <c:pt idx="312">
                  <c:v>-0.84050592688193804</c:v>
                </c:pt>
                <c:pt idx="313">
                  <c:v>-0.83783716507865202</c:v>
                </c:pt>
                <c:pt idx="314">
                  <c:v>-0.83369395156621295</c:v>
                </c:pt>
                <c:pt idx="315">
                  <c:v>-0.82823782991343398</c:v>
                </c:pt>
                <c:pt idx="316">
                  <c:v>-0.82166282798649304</c:v>
                </c:pt>
                <c:pt idx="317">
                  <c:v>-0.81418923918850505</c:v>
                </c:pt>
                <c:pt idx="318">
                  <c:v>-0.80605685547067596</c:v>
                </c:pt>
                <c:pt idx="319">
                  <c:v>-0.79751784294899597</c:v>
                </c:pt>
                <c:pt idx="320">
                  <c:v>-0.788829456352652</c:v>
                </c:pt>
                <c:pt idx="321">
                  <c:v>-0.78024678880362897</c:v>
                </c:pt>
                <c:pt idx="322">
                  <c:v>-0.77201574864804401</c:v>
                </c:pt>
                <c:pt idx="323">
                  <c:v>-0.76436644542302601</c:v>
                </c:pt>
                <c:pt idx="324">
                  <c:v>-0.75750715286421599</c:v>
                </c:pt>
                <c:pt idx="325">
                  <c:v>-0.75161899856577596</c:v>
                </c:pt>
                <c:pt idx="326">
                  <c:v>-0.74685150802514899</c:v>
                </c:pt>
                <c:pt idx="327">
                  <c:v>-0.74331910595188899</c:v>
                </c:pt>
                <c:pt idx="328">
                  <c:v>-0.74109865057619995</c:v>
                </c:pt>
                <c:pt idx="329">
                  <c:v>-0.74022804799155595</c:v>
                </c:pt>
                <c:pt idx="330">
                  <c:v>-0.74070596407201295</c:v>
                </c:pt>
                <c:pt idx="331">
                  <c:v>-0.74249262199501198</c:v>
                </c:pt>
                <c:pt idx="332">
                  <c:v>-0.74551164464295405</c:v>
                </c:pt>
                <c:pt idx="333">
                  <c:v>-0.74965287389178004</c:v>
                </c:pt>
                <c:pt idx="334">
                  <c:v>-0.75477607371547695</c:v>
                </c:pt>
                <c:pt idx="335">
                  <c:v>-0.76071540177085195</c:v>
                </c:pt>
                <c:pt idx="336">
                  <c:v>-0.76728451522625196</c:v>
                </c:pt>
                <c:pt idx="337">
                  <c:v>-0.77428216151654905</c:v>
                </c:pt>
                <c:pt idx="338">
                  <c:v>-0.78149809379607604</c:v>
                </c:pt>
                <c:pt idx="339">
                  <c:v>-0.788719144359879</c:v>
                </c:pt>
                <c:pt idx="340">
                  <c:v>-0.79573528733259602</c:v>
                </c:pt>
                <c:pt idx="341">
                  <c:v>-0.80234552448445295</c:v>
                </c:pt>
                <c:pt idx="342">
                  <c:v>-0.80836343500764896</c:v>
                </c:pt>
                <c:pt idx="343">
                  <c:v>-0.81362224124094495</c:v>
                </c:pt>
                <c:pt idx="344">
                  <c:v>-0.81797925732546495</c:v>
                </c:pt>
                <c:pt idx="345">
                  <c:v>-0.821319606172077</c:v>
                </c:pt>
                <c:pt idx="346">
                  <c:v>-0.82355911139628102</c:v>
                </c:pt>
                <c:pt idx="347">
                  <c:v>-0.82464629443508197</c:v>
                </c:pt>
                <c:pt idx="348">
                  <c:v>-0.82456343225114503</c:v>
                </c:pt>
                <c:pt idx="349">
                  <c:v>-0.82332665716486597</c:v>
                </c:pt>
                <c:pt idx="350">
                  <c:v>-0.82098510672722602</c:v>
                </c:pt>
                <c:pt idx="351">
                  <c:v>-0.81761915744771496</c:v>
                </c:pt>
                <c:pt idx="352">
                  <c:v>-0.81333780093246999</c:v>
                </c:pt>
                <c:pt idx="353">
                  <c:v>-0.80827524391446104</c:v>
                </c:pt>
                <c:pt idx="354">
                  <c:v>-0.80258683416985699</c:v>
                </c:pt>
                <c:pt idx="355">
                  <c:v>-0.79644443188089298</c:v>
                </c:pt>
                <c:pt idx="356">
                  <c:v>-0.79003136017627396</c:v>
                </c:pt>
                <c:pt idx="357">
                  <c:v>-0.78353707899988401</c:v>
                </c:pt>
                <c:pt idx="358">
                  <c:v>-0.77715173287403805</c:v>
                </c:pt>
                <c:pt idx="359">
                  <c:v>-0.77106072539031301</c:v>
                </c:pt>
                <c:pt idx="360">
                  <c:v>-0.76543947134646995</c:v>
                </c:pt>
                <c:pt idx="361">
                  <c:v>-0.76044847143155203</c:v>
                </c:pt>
                <c:pt idx="362">
                  <c:v>-0.75622884443165705</c:v>
                </c:pt>
                <c:pt idx="363">
                  <c:v>-0.75289843837885595</c:v>
                </c:pt>
                <c:pt idx="364">
                  <c:v>-0.75054862528314403</c:v>
                </c:pt>
                <c:pt idx="365">
                  <c:v>-0.74924186454511299</c:v>
                </c:pt>
                <c:pt idx="366">
                  <c:v>-0.74901009838946198</c:v>
                </c:pt>
                <c:pt idx="367">
                  <c:v>-0.74985401928809203</c:v>
                </c:pt>
                <c:pt idx="368">
                  <c:v>-0.75174322499804302</c:v>
                </c:pt>
                <c:pt idx="369">
                  <c:v>-0.75461725218933895</c:v>
                </c:pt>
                <c:pt idx="370">
                  <c:v>-0.75838745535152097</c:v>
                </c:pt>
                <c:pt idx="371">
                  <c:v>-0.76293967440342403</c:v>
                </c:pt>
                <c:pt idx="372">
                  <c:v>-0.76813761281689596</c:v>
                </c:pt>
                <c:pt idx="373">
                  <c:v>-0.77382682868299102</c:v>
                </c:pt>
                <c:pt idx="374">
                  <c:v>-0.77983922451809196</c:v>
                </c:pt>
                <c:pt idx="375">
                  <c:v>-0.78599790817093296</c:v>
                </c:pt>
                <c:pt idx="376">
                  <c:v>-0.79212228730554801</c:v>
                </c:pt>
                <c:pt idx="377">
                  <c:v>-0.79803325385887602</c:v>
                </c:pt>
                <c:pt idx="378">
                  <c:v>-0.80355831276093703</c:v>
                </c:pt>
                <c:pt idx="379">
                  <c:v>-0.80853651110805103</c:v>
                </c:pt>
                <c:pt idx="380">
                  <c:v>-0.81282302983527299</c:v>
                </c:pt>
                <c:pt idx="381">
                  <c:v>-0.81629330957588297</c:v>
                </c:pt>
                <c:pt idx="382">
                  <c:v>-0.81884659555405304</c:v>
                </c:pt>
                <c:pt idx="383">
                  <c:v>-0.82040880266785299</c:v>
                </c:pt>
                <c:pt idx="384">
                  <c:v>-0.820934620934621</c:v>
                </c:pt>
                <c:pt idx="385">
                  <c:v>-0.82040880266785299</c:v>
                </c:pt>
                <c:pt idx="386">
                  <c:v>-0.81884659555405204</c:v>
                </c:pt>
                <c:pt idx="387">
                  <c:v>-0.81629330957588198</c:v>
                </c:pt>
                <c:pt idx="388">
                  <c:v>-0.81282302983527199</c:v>
                </c:pt>
                <c:pt idx="389">
                  <c:v>-0.80853651110805003</c:v>
                </c:pt>
                <c:pt idx="390">
                  <c:v>-0.80355831276093603</c:v>
                </c:pt>
                <c:pt idx="391">
                  <c:v>-0.79803325385887502</c:v>
                </c:pt>
                <c:pt idx="392">
                  <c:v>-0.79212228730554701</c:v>
                </c:pt>
                <c:pt idx="393">
                  <c:v>-0.78599790817093096</c:v>
                </c:pt>
                <c:pt idx="394">
                  <c:v>-0.77983922451808996</c:v>
                </c:pt>
                <c:pt idx="395">
                  <c:v>-0.77382682868299002</c:v>
                </c:pt>
                <c:pt idx="396">
                  <c:v>-0.76813761281689297</c:v>
                </c:pt>
                <c:pt idx="397">
                  <c:v>-0.76293967440342203</c:v>
                </c:pt>
                <c:pt idx="398">
                  <c:v>-0.75838745535151897</c:v>
                </c:pt>
                <c:pt idx="399">
                  <c:v>-0.75461725218933795</c:v>
                </c:pt>
                <c:pt idx="400">
                  <c:v>-0.75174322499804203</c:v>
                </c:pt>
                <c:pt idx="401">
                  <c:v>-0.74985401928809203</c:v>
                </c:pt>
                <c:pt idx="402">
                  <c:v>-0.74901009838946098</c:v>
                </c:pt>
                <c:pt idx="403">
                  <c:v>-0.74924186454511299</c:v>
                </c:pt>
                <c:pt idx="404">
                  <c:v>-0.75054862528314303</c:v>
                </c:pt>
                <c:pt idx="405">
                  <c:v>-0.75289843837885495</c:v>
                </c:pt>
                <c:pt idx="406">
                  <c:v>-0.75622884443165705</c:v>
                </c:pt>
                <c:pt idx="407">
                  <c:v>-0.76044847143155203</c:v>
                </c:pt>
                <c:pt idx="408">
                  <c:v>-0.76543947134647095</c:v>
                </c:pt>
                <c:pt idx="409">
                  <c:v>-0.77106072539031301</c:v>
                </c:pt>
                <c:pt idx="410">
                  <c:v>-0.77715173287403905</c:v>
                </c:pt>
                <c:pt idx="411">
                  <c:v>-0.78353707899988501</c:v>
                </c:pt>
                <c:pt idx="412">
                  <c:v>-0.79003136017627495</c:v>
                </c:pt>
                <c:pt idx="413">
                  <c:v>-0.79644443188089398</c:v>
                </c:pt>
                <c:pt idx="414">
                  <c:v>-0.80258683416985999</c:v>
                </c:pt>
                <c:pt idx="415">
                  <c:v>-0.80827524391446204</c:v>
                </c:pt>
                <c:pt idx="416">
                  <c:v>-0.81333780093247199</c:v>
                </c:pt>
                <c:pt idx="417">
                  <c:v>-0.81761915744771696</c:v>
                </c:pt>
                <c:pt idx="418">
                  <c:v>-0.82098510672722702</c:v>
                </c:pt>
                <c:pt idx="419">
                  <c:v>-0.82332665716486697</c:v>
                </c:pt>
                <c:pt idx="420">
                  <c:v>-0.82456343225114603</c:v>
                </c:pt>
                <c:pt idx="421">
                  <c:v>-0.82464629443508297</c:v>
                </c:pt>
                <c:pt idx="422">
                  <c:v>-0.82355911139628202</c:v>
                </c:pt>
                <c:pt idx="423">
                  <c:v>-0.821319606172077</c:v>
                </c:pt>
                <c:pt idx="424">
                  <c:v>-0.81797925732546595</c:v>
                </c:pt>
                <c:pt idx="425">
                  <c:v>-0.81362224124094495</c:v>
                </c:pt>
                <c:pt idx="426">
                  <c:v>-0.80836343500764996</c:v>
                </c:pt>
                <c:pt idx="427">
                  <c:v>-0.80234552448445395</c:v>
                </c:pt>
                <c:pt idx="428">
                  <c:v>-0.79573528733259602</c:v>
                </c:pt>
                <c:pt idx="429">
                  <c:v>-0.788719144359879</c:v>
                </c:pt>
                <c:pt idx="430">
                  <c:v>-0.78149809379607504</c:v>
                </c:pt>
                <c:pt idx="431">
                  <c:v>-0.77428216151654805</c:v>
                </c:pt>
                <c:pt idx="432">
                  <c:v>-0.76728451522625096</c:v>
                </c:pt>
                <c:pt idx="433">
                  <c:v>-0.76071540177084995</c:v>
                </c:pt>
                <c:pt idx="434">
                  <c:v>-0.75477607371547595</c:v>
                </c:pt>
                <c:pt idx="435">
                  <c:v>-0.74965287389177904</c:v>
                </c:pt>
                <c:pt idx="436">
                  <c:v>-0.74551164464295105</c:v>
                </c:pt>
                <c:pt idx="437">
                  <c:v>-0.74249262199501198</c:v>
                </c:pt>
                <c:pt idx="438">
                  <c:v>-0.74070596407201295</c:v>
                </c:pt>
                <c:pt idx="439">
                  <c:v>-0.74022804799155395</c:v>
                </c:pt>
                <c:pt idx="440">
                  <c:v>-0.74109865057619795</c:v>
                </c:pt>
                <c:pt idx="441">
                  <c:v>-0.74331910595188799</c:v>
                </c:pt>
                <c:pt idx="442">
                  <c:v>-0.74685150802514699</c:v>
                </c:pt>
                <c:pt idx="443">
                  <c:v>-0.75161899856577497</c:v>
                </c:pt>
                <c:pt idx="444">
                  <c:v>-0.75750715286421599</c:v>
                </c:pt>
                <c:pt idx="445">
                  <c:v>-0.76436644542302601</c:v>
                </c:pt>
                <c:pt idx="446">
                  <c:v>-0.77201574864804301</c:v>
                </c:pt>
                <c:pt idx="447">
                  <c:v>-0.78024678880362897</c:v>
                </c:pt>
                <c:pt idx="448">
                  <c:v>-0.788829456352652</c:v>
                </c:pt>
                <c:pt idx="449">
                  <c:v>-0.79751784294899597</c:v>
                </c:pt>
                <c:pt idx="450">
                  <c:v>-0.80605685547067696</c:v>
                </c:pt>
                <c:pt idx="451">
                  <c:v>-0.81418923918850405</c:v>
                </c:pt>
                <c:pt idx="452">
                  <c:v>-0.82166282798649404</c:v>
                </c:pt>
                <c:pt idx="453">
                  <c:v>-0.82823782991343398</c:v>
                </c:pt>
                <c:pt idx="454">
                  <c:v>-0.83369395156621295</c:v>
                </c:pt>
                <c:pt idx="455">
                  <c:v>-0.83783716507865402</c:v>
                </c:pt>
                <c:pt idx="456">
                  <c:v>-0.84050592688193904</c:v>
                </c:pt>
                <c:pt idx="457">
                  <c:v>-0.84157666785020901</c:v>
                </c:pt>
                <c:pt idx="458">
                  <c:v>-0.84096838975362198</c:v>
                </c:pt>
                <c:pt idx="459">
                  <c:v>-0.83864622279036904</c:v>
                </c:pt>
                <c:pt idx="460">
                  <c:v>-0.83462382291811099</c:v>
                </c:pt>
                <c:pt idx="461">
                  <c:v>-0.82896451520348902</c:v>
                </c:pt>
                <c:pt idx="462">
                  <c:v>-0.82178111980827395</c:v>
                </c:pt>
                <c:pt idx="463">
                  <c:v>-0.81323442980287097</c:v>
                </c:pt>
                <c:pt idx="464">
                  <c:v>-0.803530343948893</c:v>
                </c:pt>
                <c:pt idx="465">
                  <c:v>-0.79291569208447799</c:v>
                </c:pt>
                <c:pt idx="466">
                  <c:v>-0.78167282491637302</c:v>
                </c:pt>
                <c:pt idx="467">
                  <c:v>-0.77011307300723897</c:v>
                </c:pt>
                <c:pt idx="468">
                  <c:v>-0.75856921069905603</c:v>
                </c:pt>
                <c:pt idx="469">
                  <c:v>-0.74738708882913296</c:v>
                </c:pt>
                <c:pt idx="470">
                  <c:v>-0.736916624629679</c:v>
                </c:pt>
                <c:pt idx="471">
                  <c:v>-0.72750235749159198</c:v>
                </c:pt>
                <c:pt idx="472">
                  <c:v>-0.71947379475168705</c:v>
                </c:pt>
                <c:pt idx="473">
                  <c:v>-0.71313578187684201</c:v>
                </c:pt>
                <c:pt idx="474">
                  <c:v>-0.70875913603986795</c:v>
                </c:pt>
                <c:pt idx="475">
                  <c:v>-0.70657178091650896</c:v>
                </c:pt>
                <c:pt idx="476">
                  <c:v>-0.70675061352763502</c:v>
                </c:pt>
                <c:pt idx="477">
                  <c:v>-0.70941432119494796</c:v>
                </c:pt>
                <c:pt idx="478">
                  <c:v>-0.71461734840479596</c:v>
                </c:pt>
                <c:pt idx="479">
                  <c:v>-0.72234518995290997</c:v>
                </c:pt>
                <c:pt idx="480">
                  <c:v>-0.73251115867317895</c:v>
                </c:pt>
                <c:pt idx="481">
                  <c:v>-0.74495474395497197</c:v>
                </c:pt>
                <c:pt idx="482">
                  <c:v>-0.75944164184983398</c:v>
                </c:pt>
                <c:pt idx="483">
                  <c:v>-0.77566549967130805</c:v>
                </c:pt>
                <c:pt idx="484">
                  <c:v>-0.79325137848180705</c:v>
                </c:pt>
                <c:pt idx="485">
                  <c:v>-0.81176089666638995</c:v>
                </c:pt>
                <c:pt idx="486">
                  <c:v>-0.83069897786904701</c:v>
                </c:pt>
                <c:pt idx="487">
                  <c:v>-0.84952208786956596</c:v>
                </c:pt>
                <c:pt idx="488">
                  <c:v>-0.86764780844439404</c:v>
                </c:pt>
                <c:pt idx="489">
                  <c:v>-0.88446556277581101</c:v>
                </c:pt>
                <c:pt idx="490">
                  <c:v>-0.899348277377504</c:v>
                </c:pt>
                <c:pt idx="491">
                  <c:v>-0.91166474053269397</c:v>
                </c:pt>
                <c:pt idx="492">
                  <c:v>-0.92079239753004405</c:v>
                </c:pt>
                <c:pt idx="493">
                  <c:v>-0.92613030904942495</c:v>
                </c:pt>
                <c:pt idx="494">
                  <c:v>-0.92711199127666</c:v>
                </c:pt>
                <c:pt idx="495">
                  <c:v>-0.92321785495251496</c:v>
                </c:pt>
                <c:pt idx="496">
                  <c:v>-0.91398696567530902</c:v>
                </c:pt>
                <c:pt idx="497">
                  <c:v>-0.89902785931335205</c:v>
                </c:pt>
                <c:pt idx="498">
                  <c:v>-0.878028164125778</c:v>
                </c:pt>
                <c:pt idx="499">
                  <c:v>-0.85076280477229904</c:v>
                </c:pt>
                <c:pt idx="500">
                  <c:v>-0.81710059230822696</c:v>
                </c:pt>
                <c:pt idx="501">
                  <c:v>-0.77700903787568998</c:v>
                </c:pt>
                <c:pt idx="502">
                  <c:v>-0.73055726536680698</c:v>
                </c:pt>
                <c:pt idx="503">
                  <c:v>-0.67791693900339001</c:v>
                </c:pt>
                <c:pt idx="504">
                  <c:v>-0.61936116462822499</c:v>
                </c:pt>
                <c:pt idx="505">
                  <c:v>-0.55526136755677902</c:v>
                </c:pt>
                <c:pt idx="506">
                  <c:v>-0.486082194084966</c:v>
                </c:pt>
                <c:pt idx="507">
                  <c:v>-0.41237452717020801</c:v>
                </c:pt>
                <c:pt idx="508">
                  <c:v>-0.33476674839625697</c:v>
                </c:pt>
                <c:pt idx="509">
                  <c:v>-0.25395441713501099</c:v>
                </c:pt>
                <c:pt idx="510">
                  <c:v>-0.17068857293002401</c:v>
                </c:pt>
                <c:pt idx="511">
                  <c:v>-8.576289773165339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A5B-4524-ADCA-32EEFD290195}"/>
            </c:ext>
          </c:extLst>
        </c:ser>
        <c:ser>
          <c:idx val="1"/>
          <c:order val="1"/>
          <c:tx>
            <c:strRef>
              <c:f>Question4!$C$1</c:f>
              <c:strCache>
                <c:ptCount val="1"/>
                <c:pt idx="0">
                  <c:v>fs50-fs7 (high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C$2:$C$513</c:f>
              <c:numCache>
                <c:formatCode>General</c:formatCode>
                <c:ptCount val="512"/>
                <c:pt idx="0">
                  <c:v>0</c:v>
                </c:pt>
                <c:pt idx="1">
                  <c:v>0.47875811736832996</c:v>
                </c:pt>
                <c:pt idx="2">
                  <c:v>0.71291348828239398</c:v>
                </c:pt>
                <c:pt idx="3">
                  <c:v>0.651682851581176</c:v>
                </c:pt>
                <c:pt idx="4">
                  <c:v>0.44912203710267806</c:v>
                </c:pt>
                <c:pt idx="5">
                  <c:v>0.29752443862676797</c:v>
                </c:pt>
                <c:pt idx="6">
                  <c:v>0.26084351614731405</c:v>
                </c:pt>
                <c:pt idx="7">
                  <c:v>0.26366117928128396</c:v>
                </c:pt>
                <c:pt idx="8">
                  <c:v>0.21416239100913004</c:v>
                </c:pt>
                <c:pt idx="9">
                  <c:v>0.10919851061651398</c:v>
                </c:pt>
                <c:pt idx="10">
                  <c:v>1.7163387905828054E-2</c:v>
                </c:pt>
                <c:pt idx="11">
                  <c:v>-1.5645464699802991E-2</c:v>
                </c:pt>
                <c:pt idx="12">
                  <c:v>-1.4797389158112906E-2</c:v>
                </c:pt>
                <c:pt idx="13">
                  <c:v>-3.4597211708452091E-2</c:v>
                </c:pt>
                <c:pt idx="14">
                  <c:v>-8.813680062268503E-2</c:v>
                </c:pt>
                <c:pt idx="15">
                  <c:v>-0.13756655947088203</c:v>
                </c:pt>
                <c:pt idx="16">
                  <c:v>-0.14751812291857003</c:v>
                </c:pt>
                <c:pt idx="17">
                  <c:v>-0.12856086242084797</c:v>
                </c:pt>
                <c:pt idx="18">
                  <c:v>-0.11899499425186499</c:v>
                </c:pt>
                <c:pt idx="19">
                  <c:v>-0.1346185423733689</c:v>
                </c:pt>
                <c:pt idx="20">
                  <c:v>-0.15199691922435909</c:v>
                </c:pt>
                <c:pt idx="21">
                  <c:v>-0.14241737541108801</c:v>
                </c:pt>
                <c:pt idx="22">
                  <c:v>-0.10916572806823399</c:v>
                </c:pt>
                <c:pt idx="23">
                  <c:v>-8.1210909973762013E-2</c:v>
                </c:pt>
                <c:pt idx="24">
                  <c:v>-7.5151919781587084E-2</c:v>
                </c:pt>
                <c:pt idx="25">
                  <c:v>-7.6016999163608934E-2</c:v>
                </c:pt>
                <c:pt idx="26">
                  <c:v>-5.9557649998044027E-2</c:v>
                </c:pt>
                <c:pt idx="27">
                  <c:v>-2.4551005646554991E-2</c:v>
                </c:pt>
                <c:pt idx="28">
                  <c:v>6.5987871651119745E-3</c:v>
                </c:pt>
                <c:pt idx="29">
                  <c:v>1.7428572524851971E-2</c:v>
                </c:pt>
                <c:pt idx="30">
                  <c:v>1.7432715992980019E-2</c:v>
                </c:pt>
                <c:pt idx="31">
                  <c:v>2.7669009585023052E-2</c:v>
                </c:pt>
                <c:pt idx="32">
                  <c:v>5.2572817387511073E-2</c:v>
                </c:pt>
                <c:pt idx="33">
                  <c:v>7.4888280382711003E-2</c:v>
                </c:pt>
                <c:pt idx="34">
                  <c:v>7.8813886259997079E-2</c:v>
                </c:pt>
                <c:pt idx="35">
                  <c:v>7.0041653289295014E-2</c:v>
                </c:pt>
                <c:pt idx="36">
                  <c:v>6.7141102398506014E-2</c:v>
                </c:pt>
                <c:pt idx="37">
                  <c:v>7.6924949311994006E-2</c:v>
                </c:pt>
                <c:pt idx="38">
                  <c:v>8.6334098290822059E-2</c:v>
                </c:pt>
                <c:pt idx="39">
                  <c:v>8.044017741156595E-2</c:v>
                </c:pt>
                <c:pt idx="40">
                  <c:v>6.2051423094152902E-2</c:v>
                </c:pt>
                <c:pt idx="41">
                  <c:v>4.7537421102084032E-2</c:v>
                </c:pt>
                <c:pt idx="42">
                  <c:v>4.5368032734592001E-2</c:v>
                </c:pt>
                <c:pt idx="43">
                  <c:v>4.5879974244377064E-2</c:v>
                </c:pt>
                <c:pt idx="44">
                  <c:v>3.5000227312843024E-2</c:v>
                </c:pt>
                <c:pt idx="45">
                  <c:v>1.3120366103689052E-2</c:v>
                </c:pt>
                <c:pt idx="46">
                  <c:v>-5.5555090974670485E-3</c:v>
                </c:pt>
                <c:pt idx="47">
                  <c:v>-1.1562639446546008E-2</c:v>
                </c:pt>
                <c:pt idx="48">
                  <c:v>-1.1866929199805032E-2</c:v>
                </c:pt>
                <c:pt idx="49">
                  <c:v>-1.9795908713832966E-2</c:v>
                </c:pt>
                <c:pt idx="50">
                  <c:v>-3.7111163005713932E-2</c:v>
                </c:pt>
                <c:pt idx="51">
                  <c:v>-5.181329364246301E-2</c:v>
                </c:pt>
                <c:pt idx="52">
                  <c:v>-5.3980631794288025E-2</c:v>
                </c:pt>
                <c:pt idx="53">
                  <c:v>-4.8418303770630056E-2</c:v>
                </c:pt>
                <c:pt idx="54">
                  <c:v>-4.7766289890880942E-2</c:v>
                </c:pt>
                <c:pt idx="55">
                  <c:v>-5.5686320176495996E-2</c:v>
                </c:pt>
                <c:pt idx="56">
                  <c:v>-6.2349778663941091E-2</c:v>
                </c:pt>
                <c:pt idx="57">
                  <c:v>-5.7720637836933042E-2</c:v>
                </c:pt>
                <c:pt idx="58">
                  <c:v>-4.4766762998399989E-2</c:v>
                </c:pt>
                <c:pt idx="59">
                  <c:v>-3.5363375259126029E-2</c:v>
                </c:pt>
                <c:pt idx="60">
                  <c:v>-3.4732174471619026E-2</c:v>
                </c:pt>
                <c:pt idx="61">
                  <c:v>-3.5049640033094076E-2</c:v>
                </c:pt>
                <c:pt idx="62">
                  <c:v>-2.6310416455116004E-2</c:v>
                </c:pt>
                <c:pt idx="63">
                  <c:v>-9.7774818020869292E-3</c:v>
                </c:pt>
                <c:pt idx="64">
                  <c:v>3.6376575474650341E-3</c:v>
                </c:pt>
                <c:pt idx="65">
                  <c:v>7.568271503302082E-3</c:v>
                </c:pt>
                <c:pt idx="66">
                  <c:v>8.0889190938090438E-3</c:v>
                </c:pt>
                <c:pt idx="67">
                  <c:v>1.514718170455398E-2</c:v>
                </c:pt>
                <c:pt idx="68">
                  <c:v>2.9147222456489041E-2</c:v>
                </c:pt>
                <c:pt idx="69">
                  <c:v>4.0370935910784E-2</c:v>
                </c:pt>
                <c:pt idx="70">
                  <c:v>4.1708794560097018E-2</c:v>
                </c:pt>
                <c:pt idx="71">
                  <c:v>3.7732503569748999E-2</c:v>
                </c:pt>
                <c:pt idx="72">
                  <c:v>3.8304763455770052E-2</c:v>
                </c:pt>
                <c:pt idx="73">
                  <c:v>4.5433134340180037E-2</c:v>
                </c:pt>
                <c:pt idx="74">
                  <c:v>5.0745787525951047E-2</c:v>
                </c:pt>
                <c:pt idx="75">
                  <c:v>4.6685693842107967E-2</c:v>
                </c:pt>
                <c:pt idx="76">
                  <c:v>3.646715204463491E-2</c:v>
                </c:pt>
                <c:pt idx="77">
                  <c:v>2.9751216145348924E-2</c:v>
                </c:pt>
                <c:pt idx="78">
                  <c:v>2.9979948698491077E-2</c:v>
                </c:pt>
                <c:pt idx="79">
                  <c:v>3.0145377583849053E-2</c:v>
                </c:pt>
                <c:pt idx="80">
                  <c:v>2.2393384880336042E-2</c:v>
                </c:pt>
                <c:pt idx="81">
                  <c:v>8.6011656883139276E-3</c:v>
                </c:pt>
                <c:pt idx="82">
                  <c:v>-1.9922285629050407E-3</c:v>
                </c:pt>
                <c:pt idx="83">
                  <c:v>-4.7828284672769561E-3</c:v>
                </c:pt>
                <c:pt idx="84">
                  <c:v>-5.5104265220879967E-3</c:v>
                </c:pt>
                <c:pt idx="85">
                  <c:v>-1.227972495959595E-2</c:v>
                </c:pt>
                <c:pt idx="86">
                  <c:v>-2.4602003426820951E-2</c:v>
                </c:pt>
                <c:pt idx="87">
                  <c:v>-3.3922054204086005E-2</c:v>
                </c:pt>
                <c:pt idx="88">
                  <c:v>-3.4778332499379894E-2</c:v>
                </c:pt>
                <c:pt idx="89">
                  <c:v>-3.1767982046810972E-2</c:v>
                </c:pt>
                <c:pt idx="90">
                  <c:v>-3.3211688512406967E-2</c:v>
                </c:pt>
                <c:pt idx="91">
                  <c:v>-4.0037538426161978E-2</c:v>
                </c:pt>
                <c:pt idx="92">
                  <c:v>-4.4584145645279016E-2</c:v>
                </c:pt>
                <c:pt idx="93">
                  <c:v>-4.0777010568912919E-2</c:v>
                </c:pt>
                <c:pt idx="94">
                  <c:v>-3.2136528492154981E-2</c:v>
                </c:pt>
                <c:pt idx="95">
                  <c:v>-2.7091821756162981E-2</c:v>
                </c:pt>
                <c:pt idx="96">
                  <c:v>-2.7917233953479004E-2</c:v>
                </c:pt>
                <c:pt idx="97">
                  <c:v>-2.7939370690998055E-2</c:v>
                </c:pt>
                <c:pt idx="98">
                  <c:v>-2.0603976355409004E-2</c:v>
                </c:pt>
                <c:pt idx="99">
                  <c:v>-8.3212631347420185E-3</c:v>
                </c:pt>
                <c:pt idx="100">
                  <c:v>5.7824183223209591E-4</c:v>
                </c:pt>
                <c:pt idx="101">
                  <c:v>2.6548250304919696E-3</c:v>
                </c:pt>
                <c:pt idx="102">
                  <c:v>3.6111942614369674E-3</c:v>
                </c:pt>
                <c:pt idx="103">
                  <c:v>1.0440533526793971E-2</c:v>
                </c:pt>
                <c:pt idx="104">
                  <c:v>2.1943335881988046E-2</c:v>
                </c:pt>
                <c:pt idx="105">
                  <c:v>3.0149553110351945E-2</c:v>
                </c:pt>
                <c:pt idx="106">
                  <c:v>3.0688852397129929E-2</c:v>
                </c:pt>
                <c:pt idx="107">
                  <c:v>2.8355121202231048E-2</c:v>
                </c:pt>
                <c:pt idx="108">
                  <c:v>3.0557063158623943E-2</c:v>
                </c:pt>
                <c:pt idx="109">
                  <c:v>3.7393018094350028E-2</c:v>
                </c:pt>
                <c:pt idx="110">
                  <c:v>4.1486215442163021E-2</c:v>
                </c:pt>
                <c:pt idx="111">
                  <c:v>3.7738837254349011E-2</c:v>
                </c:pt>
                <c:pt idx="112">
                  <c:v>3.0057694714378025E-2</c:v>
                </c:pt>
                <c:pt idx="113">
                  <c:v>2.6179735018606043E-2</c:v>
                </c:pt>
                <c:pt idx="114">
                  <c:v>2.7499305544429031E-2</c:v>
                </c:pt>
                <c:pt idx="115">
                  <c:v>2.7368532209049001E-2</c:v>
                </c:pt>
                <c:pt idx="116">
                  <c:v>2.0074734870208055E-2</c:v>
                </c:pt>
                <c:pt idx="117">
                  <c:v>8.5713061609580254E-3</c:v>
                </c:pt>
                <c:pt idx="118">
                  <c:v>7.3667505060404093E-4</c:v>
                </c:pt>
                <c:pt idx="119">
                  <c:v>-8.5213122921090623E-4</c:v>
                </c:pt>
                <c:pt idx="120">
                  <c:v>-2.0847406048180028E-3</c:v>
                </c:pt>
                <c:pt idx="121">
                  <c:v>-9.2620096777080718E-3</c:v>
                </c:pt>
                <c:pt idx="122">
                  <c:v>-2.0520038040129029E-2</c:v>
                </c:pt>
                <c:pt idx="123">
                  <c:v>-2.8093507745720059E-2</c:v>
                </c:pt>
                <c:pt idx="124">
                  <c:v>-2.8403807196264008E-2</c:v>
                </c:pt>
                <c:pt idx="125">
                  <c:v>-2.6604972155191975E-2</c:v>
                </c:pt>
                <c:pt idx="126">
                  <c:v>-2.9581823832149023E-2</c:v>
                </c:pt>
                <c:pt idx="127">
                  <c:v>-3.6694469450577971E-2</c:v>
                </c:pt>
                <c:pt idx="128">
                  <c:v>-4.0535957786869026E-2</c:v>
                </c:pt>
                <c:pt idx="129">
                  <c:v>-3.6694469450576972E-2</c:v>
                </c:pt>
                <c:pt idx="130">
                  <c:v>-2.9581823832149023E-2</c:v>
                </c:pt>
                <c:pt idx="131">
                  <c:v>-2.6604972155191975E-2</c:v>
                </c:pt>
                <c:pt idx="132">
                  <c:v>-2.8403807196266007E-2</c:v>
                </c:pt>
                <c:pt idx="133">
                  <c:v>-2.8093507745722057E-2</c:v>
                </c:pt>
                <c:pt idx="134">
                  <c:v>-2.0520038040131028E-2</c:v>
                </c:pt>
                <c:pt idx="135">
                  <c:v>-9.2620096777100702E-3</c:v>
                </c:pt>
                <c:pt idx="136">
                  <c:v>-2.084740604819002E-3</c:v>
                </c:pt>
                <c:pt idx="137">
                  <c:v>-8.5213122921190543E-4</c:v>
                </c:pt>
                <c:pt idx="138">
                  <c:v>7.3667505060404093E-4</c:v>
                </c:pt>
                <c:pt idx="139">
                  <c:v>8.5713061609590246E-3</c:v>
                </c:pt>
                <c:pt idx="140">
                  <c:v>2.0074734870209054E-2</c:v>
                </c:pt>
                <c:pt idx="141">
                  <c:v>2.7368532209050001E-2</c:v>
                </c:pt>
                <c:pt idx="142">
                  <c:v>2.7499305544429031E-2</c:v>
                </c:pt>
                <c:pt idx="143">
                  <c:v>2.6179735018607042E-2</c:v>
                </c:pt>
                <c:pt idx="144">
                  <c:v>3.0057694714380023E-2</c:v>
                </c:pt>
                <c:pt idx="145">
                  <c:v>3.7738837254349011E-2</c:v>
                </c:pt>
                <c:pt idx="146">
                  <c:v>4.1486215442163021E-2</c:v>
                </c:pt>
                <c:pt idx="147">
                  <c:v>3.7393018094351027E-2</c:v>
                </c:pt>
                <c:pt idx="148">
                  <c:v>3.0557063158623943E-2</c:v>
                </c:pt>
                <c:pt idx="149">
                  <c:v>2.8355121202232048E-2</c:v>
                </c:pt>
                <c:pt idx="150">
                  <c:v>3.0688852397131927E-2</c:v>
                </c:pt>
                <c:pt idx="151">
                  <c:v>3.0149553110351945E-2</c:v>
                </c:pt>
                <c:pt idx="152">
                  <c:v>2.1943335881988046E-2</c:v>
                </c:pt>
                <c:pt idx="153">
                  <c:v>1.0440533526794971E-2</c:v>
                </c:pt>
                <c:pt idx="154">
                  <c:v>3.6111942614379666E-3</c:v>
                </c:pt>
                <c:pt idx="155">
                  <c:v>2.6548250304929688E-3</c:v>
                </c:pt>
                <c:pt idx="156">
                  <c:v>5.7824183223309511E-4</c:v>
                </c:pt>
                <c:pt idx="157">
                  <c:v>-8.3212631347420185E-3</c:v>
                </c:pt>
                <c:pt idx="158">
                  <c:v>-2.0603976355412001E-2</c:v>
                </c:pt>
                <c:pt idx="159">
                  <c:v>-2.7939370690999055E-2</c:v>
                </c:pt>
                <c:pt idx="160">
                  <c:v>-2.7917233953478005E-2</c:v>
                </c:pt>
                <c:pt idx="161">
                  <c:v>-2.7091821756162981E-2</c:v>
                </c:pt>
                <c:pt idx="162">
                  <c:v>-3.2136528492154981E-2</c:v>
                </c:pt>
                <c:pt idx="163">
                  <c:v>-4.0777010568913918E-2</c:v>
                </c:pt>
                <c:pt idx="164">
                  <c:v>-4.4584145645281015E-2</c:v>
                </c:pt>
                <c:pt idx="165">
                  <c:v>-4.0037538426163977E-2</c:v>
                </c:pt>
                <c:pt idx="166">
                  <c:v>-3.3211688512406967E-2</c:v>
                </c:pt>
                <c:pt idx="167">
                  <c:v>-3.1767982046809973E-2</c:v>
                </c:pt>
                <c:pt idx="168">
                  <c:v>-3.4778332499379894E-2</c:v>
                </c:pt>
                <c:pt idx="169">
                  <c:v>-3.3922054204087004E-2</c:v>
                </c:pt>
                <c:pt idx="170">
                  <c:v>-2.4602003426820951E-2</c:v>
                </c:pt>
                <c:pt idx="171">
                  <c:v>-1.2279724959596949E-2</c:v>
                </c:pt>
                <c:pt idx="172">
                  <c:v>-5.5104265220889959E-3</c:v>
                </c:pt>
                <c:pt idx="173">
                  <c:v>-4.7828284672769561E-3</c:v>
                </c:pt>
                <c:pt idx="174">
                  <c:v>-1.9922285629050407E-3</c:v>
                </c:pt>
                <c:pt idx="175">
                  <c:v>8.6011656883139276E-3</c:v>
                </c:pt>
                <c:pt idx="176">
                  <c:v>2.2393384880335043E-2</c:v>
                </c:pt>
                <c:pt idx="177">
                  <c:v>3.0145377583848054E-2</c:v>
                </c:pt>
                <c:pt idx="178">
                  <c:v>2.9979948698492076E-2</c:v>
                </c:pt>
                <c:pt idx="179">
                  <c:v>2.9751216145349924E-2</c:v>
                </c:pt>
                <c:pt idx="180">
                  <c:v>3.6467152044635909E-2</c:v>
                </c:pt>
                <c:pt idx="181">
                  <c:v>4.6685693842107967E-2</c:v>
                </c:pt>
                <c:pt idx="182">
                  <c:v>5.0745787525951047E-2</c:v>
                </c:pt>
                <c:pt idx="183">
                  <c:v>4.5433134340179038E-2</c:v>
                </c:pt>
                <c:pt idx="184">
                  <c:v>3.8304763455772051E-2</c:v>
                </c:pt>
                <c:pt idx="185">
                  <c:v>3.7732503569751996E-2</c:v>
                </c:pt>
                <c:pt idx="186">
                  <c:v>4.1708794560099016E-2</c:v>
                </c:pt>
                <c:pt idx="187">
                  <c:v>4.0370935910785E-2</c:v>
                </c:pt>
                <c:pt idx="188">
                  <c:v>2.9147222456489041E-2</c:v>
                </c:pt>
                <c:pt idx="189">
                  <c:v>1.5147181704552981E-2</c:v>
                </c:pt>
                <c:pt idx="190">
                  <c:v>8.0889190938080446E-3</c:v>
                </c:pt>
                <c:pt idx="191">
                  <c:v>7.5682715033010828E-3</c:v>
                </c:pt>
                <c:pt idx="192">
                  <c:v>3.6376575474650341E-3</c:v>
                </c:pt>
                <c:pt idx="193">
                  <c:v>-9.7774818020849308E-3</c:v>
                </c:pt>
                <c:pt idx="194">
                  <c:v>-2.6310416455116004E-2</c:v>
                </c:pt>
                <c:pt idx="195">
                  <c:v>-3.5049640033092078E-2</c:v>
                </c:pt>
                <c:pt idx="196">
                  <c:v>-3.4732174471618027E-2</c:v>
                </c:pt>
                <c:pt idx="197">
                  <c:v>-3.5363375259125029E-2</c:v>
                </c:pt>
                <c:pt idx="198">
                  <c:v>-4.4766762998400988E-2</c:v>
                </c:pt>
                <c:pt idx="199">
                  <c:v>-5.7720637836934041E-2</c:v>
                </c:pt>
                <c:pt idx="200">
                  <c:v>-6.234977866394309E-2</c:v>
                </c:pt>
                <c:pt idx="201">
                  <c:v>-5.5686320176495996E-2</c:v>
                </c:pt>
                <c:pt idx="202">
                  <c:v>-4.7766289890878944E-2</c:v>
                </c:pt>
                <c:pt idx="203">
                  <c:v>-4.8418303770630056E-2</c:v>
                </c:pt>
                <c:pt idx="204">
                  <c:v>-5.3980631794287026E-2</c:v>
                </c:pt>
                <c:pt idx="205">
                  <c:v>-5.1813293642462011E-2</c:v>
                </c:pt>
                <c:pt idx="206">
                  <c:v>-3.7111163005713932E-2</c:v>
                </c:pt>
                <c:pt idx="207">
                  <c:v>-1.9795908713832966E-2</c:v>
                </c:pt>
                <c:pt idx="208">
                  <c:v>-1.1866929199805032E-2</c:v>
                </c:pt>
                <c:pt idx="209">
                  <c:v>-1.1562639446548006E-2</c:v>
                </c:pt>
                <c:pt idx="210">
                  <c:v>-5.5555090974680477E-3</c:v>
                </c:pt>
                <c:pt idx="211">
                  <c:v>1.3120366103689052E-2</c:v>
                </c:pt>
                <c:pt idx="212">
                  <c:v>3.5000227312843024E-2</c:v>
                </c:pt>
                <c:pt idx="213">
                  <c:v>4.5879974244378063E-2</c:v>
                </c:pt>
                <c:pt idx="214">
                  <c:v>4.5368032734591002E-2</c:v>
                </c:pt>
                <c:pt idx="215">
                  <c:v>4.7537421102084032E-2</c:v>
                </c:pt>
                <c:pt idx="216">
                  <c:v>6.2051423094151903E-2</c:v>
                </c:pt>
                <c:pt idx="217">
                  <c:v>8.0440177411566949E-2</c:v>
                </c:pt>
                <c:pt idx="218">
                  <c:v>8.6334098290822059E-2</c:v>
                </c:pt>
                <c:pt idx="219">
                  <c:v>7.6924949311996005E-2</c:v>
                </c:pt>
                <c:pt idx="220">
                  <c:v>6.7141102398505015E-2</c:v>
                </c:pt>
                <c:pt idx="221">
                  <c:v>7.0041653289296013E-2</c:v>
                </c:pt>
                <c:pt idx="222">
                  <c:v>7.8813886259995081E-2</c:v>
                </c:pt>
                <c:pt idx="223">
                  <c:v>7.4888280382711003E-2</c:v>
                </c:pt>
                <c:pt idx="224">
                  <c:v>5.2572817387511073E-2</c:v>
                </c:pt>
                <c:pt idx="225">
                  <c:v>2.7669009585021054E-2</c:v>
                </c:pt>
                <c:pt idx="226">
                  <c:v>1.7432715992980019E-2</c:v>
                </c:pt>
                <c:pt idx="227">
                  <c:v>1.7428572524853969E-2</c:v>
                </c:pt>
                <c:pt idx="228">
                  <c:v>6.5987871651119745E-3</c:v>
                </c:pt>
                <c:pt idx="229">
                  <c:v>-2.4551005646553992E-2</c:v>
                </c:pt>
                <c:pt idx="230">
                  <c:v>-5.9557649998044027E-2</c:v>
                </c:pt>
                <c:pt idx="231">
                  <c:v>-7.6016999163608934E-2</c:v>
                </c:pt>
                <c:pt idx="232">
                  <c:v>-7.5151919781586085E-2</c:v>
                </c:pt>
                <c:pt idx="233">
                  <c:v>-8.1210909973761014E-2</c:v>
                </c:pt>
                <c:pt idx="234">
                  <c:v>-0.10916572806823399</c:v>
                </c:pt>
                <c:pt idx="235">
                  <c:v>-0.14241737541108801</c:v>
                </c:pt>
                <c:pt idx="236">
                  <c:v>-0.1519969192243581</c:v>
                </c:pt>
                <c:pt idx="237">
                  <c:v>-0.1346185423733689</c:v>
                </c:pt>
                <c:pt idx="238">
                  <c:v>-0.11899499425186499</c:v>
                </c:pt>
                <c:pt idx="239">
                  <c:v>-0.12856086242084597</c:v>
                </c:pt>
                <c:pt idx="240">
                  <c:v>-0.14751812291857003</c:v>
                </c:pt>
                <c:pt idx="241">
                  <c:v>-0.13756655947088303</c:v>
                </c:pt>
                <c:pt idx="242">
                  <c:v>-8.8136800622687028E-2</c:v>
                </c:pt>
                <c:pt idx="243">
                  <c:v>-3.4597211708452091E-2</c:v>
                </c:pt>
                <c:pt idx="244">
                  <c:v>-1.4797389158113905E-2</c:v>
                </c:pt>
                <c:pt idx="245">
                  <c:v>-1.5645464699802991E-2</c:v>
                </c:pt>
                <c:pt idx="246">
                  <c:v>1.7163387905828054E-2</c:v>
                </c:pt>
                <c:pt idx="247">
                  <c:v>0.10919851061651298</c:v>
                </c:pt>
                <c:pt idx="248">
                  <c:v>0.21416239100913004</c:v>
                </c:pt>
                <c:pt idx="249">
                  <c:v>0.26366117928128296</c:v>
                </c:pt>
                <c:pt idx="250">
                  <c:v>0.26084351614731405</c:v>
                </c:pt>
                <c:pt idx="251">
                  <c:v>0.29752443862676498</c:v>
                </c:pt>
                <c:pt idx="252">
                  <c:v>0.44912203710267606</c:v>
                </c:pt>
                <c:pt idx="253">
                  <c:v>0.651682851581175</c:v>
                </c:pt>
                <c:pt idx="254">
                  <c:v>0.71291348828239498</c:v>
                </c:pt>
                <c:pt idx="255">
                  <c:v>0.47875811736833407</c:v>
                </c:pt>
                <c:pt idx="256">
                  <c:v>5.3950050975959663E-15</c:v>
                </c:pt>
                <c:pt idx="257">
                  <c:v>-0.47875811736832585</c:v>
                </c:pt>
                <c:pt idx="258">
                  <c:v>-0.71291348828239309</c:v>
                </c:pt>
                <c:pt idx="259">
                  <c:v>-0.651682851581178</c:v>
                </c:pt>
                <c:pt idx="260">
                  <c:v>-0.44912203710267906</c:v>
                </c:pt>
                <c:pt idx="261">
                  <c:v>-0.29752443862676797</c:v>
                </c:pt>
                <c:pt idx="262">
                  <c:v>-0.26084351614731405</c:v>
                </c:pt>
                <c:pt idx="263">
                  <c:v>-0.26366117928128396</c:v>
                </c:pt>
                <c:pt idx="264">
                  <c:v>-0.21416239100913204</c:v>
                </c:pt>
                <c:pt idx="265">
                  <c:v>-0.10919851061651498</c:v>
                </c:pt>
                <c:pt idx="266">
                  <c:v>-1.7163387905830052E-2</c:v>
                </c:pt>
                <c:pt idx="267">
                  <c:v>1.564546469980399E-2</c:v>
                </c:pt>
                <c:pt idx="268">
                  <c:v>1.4797389158113905E-2</c:v>
                </c:pt>
                <c:pt idx="269">
                  <c:v>3.4597211708451092E-2</c:v>
                </c:pt>
                <c:pt idx="270">
                  <c:v>8.8136800622686029E-2</c:v>
                </c:pt>
                <c:pt idx="271">
                  <c:v>0.13756655947088303</c:v>
                </c:pt>
                <c:pt idx="272">
                  <c:v>0.14751812291857103</c:v>
                </c:pt>
                <c:pt idx="273">
                  <c:v>0.12856086242084697</c:v>
                </c:pt>
                <c:pt idx="274">
                  <c:v>0.118994994251863</c:v>
                </c:pt>
                <c:pt idx="275">
                  <c:v>0.1346185423733669</c:v>
                </c:pt>
                <c:pt idx="276">
                  <c:v>0.1519969192243561</c:v>
                </c:pt>
                <c:pt idx="277">
                  <c:v>0.14241737541109001</c:v>
                </c:pt>
                <c:pt idx="278">
                  <c:v>0.10916572806823399</c:v>
                </c:pt>
                <c:pt idx="279">
                  <c:v>8.1210909973762013E-2</c:v>
                </c:pt>
                <c:pt idx="280">
                  <c:v>7.5151919781587084E-2</c:v>
                </c:pt>
                <c:pt idx="281">
                  <c:v>7.6016999163608934E-2</c:v>
                </c:pt>
                <c:pt idx="282">
                  <c:v>5.9557649998044027E-2</c:v>
                </c:pt>
                <c:pt idx="283">
                  <c:v>2.4551005646557988E-2</c:v>
                </c:pt>
                <c:pt idx="284">
                  <c:v>-6.5987871651119745E-3</c:v>
                </c:pt>
                <c:pt idx="285">
                  <c:v>-1.7428572524850972E-2</c:v>
                </c:pt>
                <c:pt idx="286">
                  <c:v>-1.7432715992981018E-2</c:v>
                </c:pt>
                <c:pt idx="287">
                  <c:v>-2.7669009585024051E-2</c:v>
                </c:pt>
                <c:pt idx="288">
                  <c:v>-5.2572817387513071E-2</c:v>
                </c:pt>
                <c:pt idx="289">
                  <c:v>-7.4888280382710004E-2</c:v>
                </c:pt>
                <c:pt idx="290">
                  <c:v>-7.8813886259995081E-2</c:v>
                </c:pt>
                <c:pt idx="291">
                  <c:v>-7.0041653289297012E-2</c:v>
                </c:pt>
                <c:pt idx="292">
                  <c:v>-6.7141102398506014E-2</c:v>
                </c:pt>
                <c:pt idx="293">
                  <c:v>-7.6924949311995006E-2</c:v>
                </c:pt>
                <c:pt idx="294">
                  <c:v>-8.633409829082106E-2</c:v>
                </c:pt>
                <c:pt idx="295">
                  <c:v>-8.044017741156595E-2</c:v>
                </c:pt>
                <c:pt idx="296">
                  <c:v>-6.2051423094151903E-2</c:v>
                </c:pt>
                <c:pt idx="297">
                  <c:v>-4.7537421102084032E-2</c:v>
                </c:pt>
                <c:pt idx="298">
                  <c:v>-4.5368032734593999E-2</c:v>
                </c:pt>
                <c:pt idx="299">
                  <c:v>-4.5879974244378063E-2</c:v>
                </c:pt>
                <c:pt idx="300">
                  <c:v>-3.5000227312844023E-2</c:v>
                </c:pt>
                <c:pt idx="301">
                  <c:v>-1.3120366103690051E-2</c:v>
                </c:pt>
                <c:pt idx="302">
                  <c:v>5.5555090974670485E-3</c:v>
                </c:pt>
                <c:pt idx="303">
                  <c:v>1.1562639446548006E-2</c:v>
                </c:pt>
                <c:pt idx="304">
                  <c:v>1.1866929199806031E-2</c:v>
                </c:pt>
                <c:pt idx="305">
                  <c:v>1.9795908713832966E-2</c:v>
                </c:pt>
                <c:pt idx="306">
                  <c:v>3.7111163005713932E-2</c:v>
                </c:pt>
                <c:pt idx="307">
                  <c:v>5.1813293642464009E-2</c:v>
                </c:pt>
                <c:pt idx="308">
                  <c:v>5.3980631794289025E-2</c:v>
                </c:pt>
                <c:pt idx="309">
                  <c:v>4.8418303770631055E-2</c:v>
                </c:pt>
                <c:pt idx="310">
                  <c:v>4.7766289890880942E-2</c:v>
                </c:pt>
                <c:pt idx="311">
                  <c:v>5.5686320176495996E-2</c:v>
                </c:pt>
                <c:pt idx="312">
                  <c:v>6.2349778663937983E-2</c:v>
                </c:pt>
                <c:pt idx="313">
                  <c:v>5.7720637836932043E-2</c:v>
                </c:pt>
                <c:pt idx="314">
                  <c:v>4.4766762998397991E-2</c:v>
                </c:pt>
                <c:pt idx="315">
                  <c:v>3.5363375259125029E-2</c:v>
                </c:pt>
                <c:pt idx="316">
                  <c:v>3.4732174471618027E-2</c:v>
                </c:pt>
                <c:pt idx="317">
                  <c:v>3.5049640033095075E-2</c:v>
                </c:pt>
                <c:pt idx="318">
                  <c:v>2.6310416455118002E-2</c:v>
                </c:pt>
                <c:pt idx="319">
                  <c:v>9.7774818020869292E-3</c:v>
                </c:pt>
                <c:pt idx="320">
                  <c:v>-3.6376575474630357E-3</c:v>
                </c:pt>
                <c:pt idx="321">
                  <c:v>-7.568271503302082E-3</c:v>
                </c:pt>
                <c:pt idx="322">
                  <c:v>-8.0889190938090438E-3</c:v>
                </c:pt>
                <c:pt idx="323">
                  <c:v>-1.5147181704556978E-2</c:v>
                </c:pt>
                <c:pt idx="324">
                  <c:v>-2.9147222456490041E-2</c:v>
                </c:pt>
                <c:pt idx="325">
                  <c:v>-4.0370935910785E-2</c:v>
                </c:pt>
                <c:pt idx="326">
                  <c:v>-4.1708794560095019E-2</c:v>
                </c:pt>
                <c:pt idx="327">
                  <c:v>-3.7732503569748999E-2</c:v>
                </c:pt>
                <c:pt idx="328">
                  <c:v>-3.8304763455769053E-2</c:v>
                </c:pt>
                <c:pt idx="329">
                  <c:v>-4.5433134340178039E-2</c:v>
                </c:pt>
                <c:pt idx="330">
                  <c:v>-5.0745787525952046E-2</c:v>
                </c:pt>
                <c:pt idx="331">
                  <c:v>-4.6685693842110965E-2</c:v>
                </c:pt>
                <c:pt idx="332">
                  <c:v>-3.646715204463491E-2</c:v>
                </c:pt>
                <c:pt idx="333">
                  <c:v>-2.9751216145348924E-2</c:v>
                </c:pt>
                <c:pt idx="334">
                  <c:v>-2.9979948698491077E-2</c:v>
                </c:pt>
                <c:pt idx="335">
                  <c:v>-3.0145377583851052E-2</c:v>
                </c:pt>
                <c:pt idx="336">
                  <c:v>-2.2393384880337042E-2</c:v>
                </c:pt>
                <c:pt idx="337">
                  <c:v>-8.6011656883169252E-3</c:v>
                </c:pt>
                <c:pt idx="338">
                  <c:v>1.9922285629070391E-3</c:v>
                </c:pt>
                <c:pt idx="339">
                  <c:v>4.7828284672799537E-3</c:v>
                </c:pt>
                <c:pt idx="340">
                  <c:v>5.5104265220879967E-3</c:v>
                </c:pt>
                <c:pt idx="341">
                  <c:v>1.227972495959595E-2</c:v>
                </c:pt>
                <c:pt idx="342">
                  <c:v>2.4602003426820951E-2</c:v>
                </c:pt>
                <c:pt idx="343">
                  <c:v>3.3922054204086005E-2</c:v>
                </c:pt>
                <c:pt idx="344">
                  <c:v>3.4778332499382003E-2</c:v>
                </c:pt>
                <c:pt idx="345">
                  <c:v>3.1767982046811971E-2</c:v>
                </c:pt>
                <c:pt idx="346">
                  <c:v>3.3211688512406967E-2</c:v>
                </c:pt>
                <c:pt idx="347">
                  <c:v>4.0037538426161978E-2</c:v>
                </c:pt>
                <c:pt idx="348">
                  <c:v>4.4584145645278017E-2</c:v>
                </c:pt>
                <c:pt idx="349">
                  <c:v>4.0777010568909922E-2</c:v>
                </c:pt>
                <c:pt idx="350">
                  <c:v>3.2136528492156979E-2</c:v>
                </c:pt>
                <c:pt idx="351">
                  <c:v>2.7091821756163981E-2</c:v>
                </c:pt>
                <c:pt idx="352">
                  <c:v>2.7917233953477005E-2</c:v>
                </c:pt>
                <c:pt idx="353">
                  <c:v>2.7939370690998055E-2</c:v>
                </c:pt>
                <c:pt idx="354">
                  <c:v>2.0603976355408005E-2</c:v>
                </c:pt>
                <c:pt idx="355">
                  <c:v>8.3212631347430177E-3</c:v>
                </c:pt>
                <c:pt idx="356">
                  <c:v>-5.7824183223109671E-4</c:v>
                </c:pt>
                <c:pt idx="357">
                  <c:v>-2.6548250304899712E-3</c:v>
                </c:pt>
                <c:pt idx="358">
                  <c:v>-3.6111942614379666E-3</c:v>
                </c:pt>
                <c:pt idx="359">
                  <c:v>-1.044053352679597E-2</c:v>
                </c:pt>
                <c:pt idx="360">
                  <c:v>-2.1943335881987047E-2</c:v>
                </c:pt>
                <c:pt idx="361">
                  <c:v>-3.0149553110351945E-2</c:v>
                </c:pt>
                <c:pt idx="362">
                  <c:v>-3.068885239712793E-2</c:v>
                </c:pt>
                <c:pt idx="363">
                  <c:v>-2.8355121202228051E-2</c:v>
                </c:pt>
                <c:pt idx="364">
                  <c:v>-3.055706315862694E-2</c:v>
                </c:pt>
                <c:pt idx="365">
                  <c:v>-3.7393018094350028E-2</c:v>
                </c:pt>
                <c:pt idx="366">
                  <c:v>-4.148621544216502E-2</c:v>
                </c:pt>
                <c:pt idx="367">
                  <c:v>-3.7738837254348012E-2</c:v>
                </c:pt>
                <c:pt idx="368">
                  <c:v>-3.0057694714380023E-2</c:v>
                </c:pt>
                <c:pt idx="369">
                  <c:v>-2.6179735018604045E-2</c:v>
                </c:pt>
                <c:pt idx="370">
                  <c:v>-2.7499305544429031E-2</c:v>
                </c:pt>
                <c:pt idx="371">
                  <c:v>-2.7368532209049001E-2</c:v>
                </c:pt>
                <c:pt idx="372">
                  <c:v>-2.0074734870208055E-2</c:v>
                </c:pt>
                <c:pt idx="373">
                  <c:v>-8.571306160956027E-3</c:v>
                </c:pt>
                <c:pt idx="374">
                  <c:v>-7.3667505060504013E-4</c:v>
                </c:pt>
                <c:pt idx="375">
                  <c:v>8.5213122920790862E-4</c:v>
                </c:pt>
                <c:pt idx="376">
                  <c:v>2.0847406048160044E-3</c:v>
                </c:pt>
                <c:pt idx="377">
                  <c:v>9.2620096777080718E-3</c:v>
                </c:pt>
                <c:pt idx="378">
                  <c:v>2.0520038040127031E-2</c:v>
                </c:pt>
                <c:pt idx="379">
                  <c:v>2.809350774571806E-2</c:v>
                </c:pt>
                <c:pt idx="380">
                  <c:v>2.8403807196261011E-2</c:v>
                </c:pt>
                <c:pt idx="381">
                  <c:v>2.6604972155190976E-2</c:v>
                </c:pt>
                <c:pt idx="382">
                  <c:v>2.9581823832152021E-2</c:v>
                </c:pt>
                <c:pt idx="383">
                  <c:v>3.6694469450576972E-2</c:v>
                </c:pt>
                <c:pt idx="384">
                  <c:v>4.0535957786869026E-2</c:v>
                </c:pt>
                <c:pt idx="385">
                  <c:v>3.6694469450577971E-2</c:v>
                </c:pt>
                <c:pt idx="386">
                  <c:v>2.9581823832149023E-2</c:v>
                </c:pt>
                <c:pt idx="387">
                  <c:v>2.6604972155192974E-2</c:v>
                </c:pt>
                <c:pt idx="388">
                  <c:v>2.8403807196266007E-2</c:v>
                </c:pt>
                <c:pt idx="389">
                  <c:v>2.8093507745726054E-2</c:v>
                </c:pt>
                <c:pt idx="390">
                  <c:v>2.0520038040134025E-2</c:v>
                </c:pt>
                <c:pt idx="391">
                  <c:v>9.2620096777130678E-3</c:v>
                </c:pt>
                <c:pt idx="392">
                  <c:v>2.0847406048200012E-3</c:v>
                </c:pt>
                <c:pt idx="393">
                  <c:v>8.5213122921290463E-4</c:v>
                </c:pt>
                <c:pt idx="394">
                  <c:v>-7.3667505060304173E-4</c:v>
                </c:pt>
                <c:pt idx="395">
                  <c:v>-8.571306160956027E-3</c:v>
                </c:pt>
                <c:pt idx="396">
                  <c:v>-2.0074734870211053E-2</c:v>
                </c:pt>
                <c:pt idx="397">
                  <c:v>-2.7368532209051999E-2</c:v>
                </c:pt>
                <c:pt idx="398">
                  <c:v>-2.749930554443103E-2</c:v>
                </c:pt>
                <c:pt idx="399">
                  <c:v>-2.6179735018608041E-2</c:v>
                </c:pt>
                <c:pt idx="400">
                  <c:v>-3.0057694714380023E-2</c:v>
                </c:pt>
                <c:pt idx="401">
                  <c:v>-3.7738837254350011E-2</c:v>
                </c:pt>
                <c:pt idx="402">
                  <c:v>-4.148621544216502E-2</c:v>
                </c:pt>
                <c:pt idx="403">
                  <c:v>-3.7393018094349029E-2</c:v>
                </c:pt>
                <c:pt idx="404">
                  <c:v>-3.0557063158624942E-2</c:v>
                </c:pt>
                <c:pt idx="405">
                  <c:v>-2.8355121202232048E-2</c:v>
                </c:pt>
                <c:pt idx="406">
                  <c:v>-3.0688852397132926E-2</c:v>
                </c:pt>
                <c:pt idx="407">
                  <c:v>-3.0149553110355942E-2</c:v>
                </c:pt>
                <c:pt idx="408">
                  <c:v>-2.1943335881988046E-2</c:v>
                </c:pt>
                <c:pt idx="409">
                  <c:v>-1.0440533526796969E-2</c:v>
                </c:pt>
                <c:pt idx="410">
                  <c:v>-3.6111942614369674E-3</c:v>
                </c:pt>
                <c:pt idx="411">
                  <c:v>-2.6548250304959664E-3</c:v>
                </c:pt>
                <c:pt idx="412">
                  <c:v>-5.7824183223309511E-4</c:v>
                </c:pt>
                <c:pt idx="413">
                  <c:v>8.3212631347420185E-3</c:v>
                </c:pt>
                <c:pt idx="414">
                  <c:v>2.0603976355412001E-2</c:v>
                </c:pt>
                <c:pt idx="415">
                  <c:v>2.7939370691001053E-2</c:v>
                </c:pt>
                <c:pt idx="416">
                  <c:v>2.7917233953478005E-2</c:v>
                </c:pt>
                <c:pt idx="417">
                  <c:v>2.7091821756160983E-2</c:v>
                </c:pt>
                <c:pt idx="418">
                  <c:v>3.2136528492154981E-2</c:v>
                </c:pt>
                <c:pt idx="419">
                  <c:v>4.0777010568910921E-2</c:v>
                </c:pt>
                <c:pt idx="420">
                  <c:v>4.4584145645281015E-2</c:v>
                </c:pt>
                <c:pt idx="421">
                  <c:v>4.0037538426162977E-2</c:v>
                </c:pt>
                <c:pt idx="422">
                  <c:v>3.3211688512405968E-2</c:v>
                </c:pt>
                <c:pt idx="423">
                  <c:v>3.1767982046809973E-2</c:v>
                </c:pt>
                <c:pt idx="424">
                  <c:v>3.4778332499378894E-2</c:v>
                </c:pt>
                <c:pt idx="425">
                  <c:v>3.3922054204090002E-2</c:v>
                </c:pt>
                <c:pt idx="426">
                  <c:v>2.4602003426824948E-2</c:v>
                </c:pt>
                <c:pt idx="427">
                  <c:v>1.2279724959597949E-2</c:v>
                </c:pt>
                <c:pt idx="428">
                  <c:v>5.5104265220849991E-3</c:v>
                </c:pt>
                <c:pt idx="429">
                  <c:v>4.7828284672769561E-3</c:v>
                </c:pt>
                <c:pt idx="430">
                  <c:v>1.9922285629070391E-3</c:v>
                </c:pt>
                <c:pt idx="431">
                  <c:v>-8.6011656883129284E-3</c:v>
                </c:pt>
                <c:pt idx="432">
                  <c:v>-2.2393384880332046E-2</c:v>
                </c:pt>
                <c:pt idx="433">
                  <c:v>-3.0145377583850053E-2</c:v>
                </c:pt>
                <c:pt idx="434">
                  <c:v>-2.9979948698492076E-2</c:v>
                </c:pt>
                <c:pt idx="435">
                  <c:v>-2.9751216145349924E-2</c:v>
                </c:pt>
                <c:pt idx="436">
                  <c:v>-3.6467152044636908E-2</c:v>
                </c:pt>
                <c:pt idx="437">
                  <c:v>-4.6685693842108966E-2</c:v>
                </c:pt>
                <c:pt idx="438">
                  <c:v>-5.074578752594805E-2</c:v>
                </c:pt>
                <c:pt idx="439">
                  <c:v>-4.5433134340180037E-2</c:v>
                </c:pt>
                <c:pt idx="440">
                  <c:v>-3.8304763455774049E-2</c:v>
                </c:pt>
                <c:pt idx="441">
                  <c:v>-3.7732503569753995E-2</c:v>
                </c:pt>
                <c:pt idx="442">
                  <c:v>-4.1708794560100015E-2</c:v>
                </c:pt>
                <c:pt idx="443">
                  <c:v>-4.0370935910785999E-2</c:v>
                </c:pt>
                <c:pt idx="444">
                  <c:v>-2.9147222456486044E-2</c:v>
                </c:pt>
                <c:pt idx="445">
                  <c:v>-1.5147181704549983E-2</c:v>
                </c:pt>
                <c:pt idx="446">
                  <c:v>-8.0889190938059352E-3</c:v>
                </c:pt>
                <c:pt idx="447">
                  <c:v>-7.5682715033010828E-3</c:v>
                </c:pt>
                <c:pt idx="448">
                  <c:v>-3.6376575474650341E-3</c:v>
                </c:pt>
                <c:pt idx="449">
                  <c:v>9.7774818020839316E-3</c:v>
                </c:pt>
                <c:pt idx="450">
                  <c:v>2.6310416455115004E-2</c:v>
                </c:pt>
                <c:pt idx="451">
                  <c:v>3.5049640033090079E-2</c:v>
                </c:pt>
                <c:pt idx="452">
                  <c:v>3.4732174471618027E-2</c:v>
                </c:pt>
                <c:pt idx="453">
                  <c:v>3.5363375259127028E-2</c:v>
                </c:pt>
                <c:pt idx="454">
                  <c:v>4.4766762998402987E-2</c:v>
                </c:pt>
                <c:pt idx="455">
                  <c:v>5.7720637836938038E-2</c:v>
                </c:pt>
                <c:pt idx="456">
                  <c:v>6.234977866394309E-2</c:v>
                </c:pt>
                <c:pt idx="457">
                  <c:v>5.5686320176496995E-2</c:v>
                </c:pt>
                <c:pt idx="458">
                  <c:v>4.7766289890879943E-2</c:v>
                </c:pt>
                <c:pt idx="459">
                  <c:v>4.8418303770630056E-2</c:v>
                </c:pt>
                <c:pt idx="460">
                  <c:v>5.3980631794288025E-2</c:v>
                </c:pt>
                <c:pt idx="461">
                  <c:v>5.1813293642464009E-2</c:v>
                </c:pt>
                <c:pt idx="462">
                  <c:v>3.7111163005712933E-2</c:v>
                </c:pt>
                <c:pt idx="463">
                  <c:v>1.9795908713832966E-2</c:v>
                </c:pt>
                <c:pt idx="464">
                  <c:v>1.186692919980803E-2</c:v>
                </c:pt>
                <c:pt idx="465">
                  <c:v>1.1562639446545009E-2</c:v>
                </c:pt>
                <c:pt idx="466">
                  <c:v>5.5555090974700461E-3</c:v>
                </c:pt>
                <c:pt idx="467">
                  <c:v>-1.3120366103685055E-2</c:v>
                </c:pt>
                <c:pt idx="468">
                  <c:v>-3.5000227312844023E-2</c:v>
                </c:pt>
                <c:pt idx="469">
                  <c:v>-4.5879974244377064E-2</c:v>
                </c:pt>
                <c:pt idx="470">
                  <c:v>-4.5368032734595998E-2</c:v>
                </c:pt>
                <c:pt idx="471">
                  <c:v>-4.7537421102085031E-2</c:v>
                </c:pt>
                <c:pt idx="472">
                  <c:v>-6.2051423094153901E-2</c:v>
                </c:pt>
                <c:pt idx="473">
                  <c:v>-8.0440177411569946E-2</c:v>
                </c:pt>
                <c:pt idx="474">
                  <c:v>-8.6334098290822059E-2</c:v>
                </c:pt>
                <c:pt idx="475">
                  <c:v>-7.6924949311994006E-2</c:v>
                </c:pt>
                <c:pt idx="476">
                  <c:v>-6.7141102398507013E-2</c:v>
                </c:pt>
                <c:pt idx="477">
                  <c:v>-7.0041653289295014E-2</c:v>
                </c:pt>
                <c:pt idx="478">
                  <c:v>-7.8813886259999077E-2</c:v>
                </c:pt>
                <c:pt idx="479">
                  <c:v>-7.4888280382711003E-2</c:v>
                </c:pt>
                <c:pt idx="480">
                  <c:v>-5.2572817387510073E-2</c:v>
                </c:pt>
                <c:pt idx="481">
                  <c:v>-2.7669009585024051E-2</c:v>
                </c:pt>
                <c:pt idx="482">
                  <c:v>-1.743271599297902E-2</c:v>
                </c:pt>
                <c:pt idx="483">
                  <c:v>-1.7428572524848973E-2</c:v>
                </c:pt>
                <c:pt idx="484">
                  <c:v>-6.5987871651139729E-3</c:v>
                </c:pt>
                <c:pt idx="485">
                  <c:v>2.4551005646554991E-2</c:v>
                </c:pt>
                <c:pt idx="486">
                  <c:v>5.9557649998045026E-2</c:v>
                </c:pt>
                <c:pt idx="487">
                  <c:v>7.6016999163610932E-2</c:v>
                </c:pt>
                <c:pt idx="488">
                  <c:v>7.5151919781587084E-2</c:v>
                </c:pt>
                <c:pt idx="489">
                  <c:v>8.1210909973759016E-2</c:v>
                </c:pt>
                <c:pt idx="490">
                  <c:v>0.10916572806823199</c:v>
                </c:pt>
                <c:pt idx="491">
                  <c:v>0.14241737541108901</c:v>
                </c:pt>
                <c:pt idx="492">
                  <c:v>0.15199691922436309</c:v>
                </c:pt>
                <c:pt idx="493">
                  <c:v>0.1346185423733719</c:v>
                </c:pt>
                <c:pt idx="494">
                  <c:v>0.11899499425186499</c:v>
                </c:pt>
                <c:pt idx="495">
                  <c:v>0.12856086242084996</c:v>
                </c:pt>
                <c:pt idx="496">
                  <c:v>0.14751812291857003</c:v>
                </c:pt>
                <c:pt idx="497">
                  <c:v>0.13756655947088303</c:v>
                </c:pt>
                <c:pt idx="498">
                  <c:v>8.8136800622686029E-2</c:v>
                </c:pt>
                <c:pt idx="499">
                  <c:v>3.4597211708452091E-2</c:v>
                </c:pt>
                <c:pt idx="500">
                  <c:v>1.4797389158110907E-2</c:v>
                </c:pt>
                <c:pt idx="501">
                  <c:v>1.564546469980499E-2</c:v>
                </c:pt>
                <c:pt idx="502">
                  <c:v>-1.7163387905830052E-2</c:v>
                </c:pt>
                <c:pt idx="503">
                  <c:v>-0.10919851061650998</c:v>
                </c:pt>
                <c:pt idx="504">
                  <c:v>-0.21416239100912904</c:v>
                </c:pt>
                <c:pt idx="505">
                  <c:v>-0.26366117928128197</c:v>
                </c:pt>
                <c:pt idx="506">
                  <c:v>-0.26084351614731505</c:v>
                </c:pt>
                <c:pt idx="507">
                  <c:v>-0.29752443862676797</c:v>
                </c:pt>
                <c:pt idx="508">
                  <c:v>-0.44912203710267307</c:v>
                </c:pt>
                <c:pt idx="509">
                  <c:v>-0.65168285158117401</c:v>
                </c:pt>
                <c:pt idx="510">
                  <c:v>-0.71291348828239698</c:v>
                </c:pt>
                <c:pt idx="511">
                  <c:v>-0.478758117368336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A5B-4524-ADCA-32EEFD290195}"/>
            </c:ext>
          </c:extLst>
        </c:ser>
        <c:ser>
          <c:idx val="2"/>
          <c:order val="2"/>
          <c:tx>
            <c:strRef>
              <c:f>Question4!$H$1</c:f>
              <c:strCache>
                <c:ptCount val="1"/>
                <c:pt idx="0">
                  <c:v>lowpassFilter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H$2:$H$513</c:f>
              <c:numCache>
                <c:formatCode>General</c:formatCode>
                <c:ptCount val="512"/>
                <c:pt idx="0" formatCode="0.00E+00">
                  <c:v>2.26150145242365E-15</c:v>
                </c:pt>
                <c:pt idx="1">
                  <c:v>8.5762897731651994E-2</c:v>
                </c:pt>
                <c:pt idx="2">
                  <c:v>0.17068857293002401</c:v>
                </c:pt>
                <c:pt idx="3">
                  <c:v>0.25395441713500899</c:v>
                </c:pt>
                <c:pt idx="4">
                  <c:v>0.33476674839625598</c:v>
                </c:pt>
                <c:pt idx="5">
                  <c:v>0.41237452717020301</c:v>
                </c:pt>
                <c:pt idx="6">
                  <c:v>0.486082194084968</c:v>
                </c:pt>
                <c:pt idx="7">
                  <c:v>0.55526136755677602</c:v>
                </c:pt>
                <c:pt idx="8">
                  <c:v>0.61936116462822499</c:v>
                </c:pt>
                <c:pt idx="9">
                  <c:v>0.67791693900338401</c:v>
                </c:pt>
                <c:pt idx="10">
                  <c:v>0.73055726536680798</c:v>
                </c:pt>
                <c:pt idx="11">
                  <c:v>0.77700903787568498</c:v>
                </c:pt>
                <c:pt idx="12">
                  <c:v>0.81710059230822596</c:v>
                </c:pt>
                <c:pt idx="13">
                  <c:v>0.85076280477229405</c:v>
                </c:pt>
                <c:pt idx="14">
                  <c:v>0.878028164125778</c:v>
                </c:pt>
                <c:pt idx="15">
                  <c:v>0.89902785931334706</c:v>
                </c:pt>
                <c:pt idx="16">
                  <c:v>0.91398696567530602</c:v>
                </c:pt>
                <c:pt idx="17">
                  <c:v>0.92321785495250897</c:v>
                </c:pt>
                <c:pt idx="18">
                  <c:v>0.927111991276661</c:v>
                </c:pt>
                <c:pt idx="19">
                  <c:v>0.92613030904941995</c:v>
                </c:pt>
                <c:pt idx="20">
                  <c:v>0.92079239753004305</c:v>
                </c:pt>
                <c:pt idx="21">
                  <c:v>0.91166474053268998</c:v>
                </c:pt>
                <c:pt idx="22">
                  <c:v>0.899348277377506</c:v>
                </c:pt>
                <c:pt idx="23">
                  <c:v>0.88446556277580601</c:v>
                </c:pt>
                <c:pt idx="24">
                  <c:v>0.86764780844439404</c:v>
                </c:pt>
                <c:pt idx="25">
                  <c:v>0.84952208786956196</c:v>
                </c:pt>
                <c:pt idx="26">
                  <c:v>0.830698977869049</c:v>
                </c:pt>
                <c:pt idx="27">
                  <c:v>0.81176089666638696</c:v>
                </c:pt>
                <c:pt idx="28">
                  <c:v>0.79325137848180804</c:v>
                </c:pt>
                <c:pt idx="29">
                  <c:v>0.77566549967130505</c:v>
                </c:pt>
                <c:pt idx="30">
                  <c:v>0.75944164184983798</c:v>
                </c:pt>
                <c:pt idx="31">
                  <c:v>0.74495474395496997</c:v>
                </c:pt>
                <c:pt idx="32">
                  <c:v>0.73251115867317895</c:v>
                </c:pt>
                <c:pt idx="33">
                  <c:v>0.72234518995290597</c:v>
                </c:pt>
                <c:pt idx="34">
                  <c:v>0.71461734840479696</c:v>
                </c:pt>
                <c:pt idx="35">
                  <c:v>0.70941432119494496</c:v>
                </c:pt>
                <c:pt idx="36">
                  <c:v>0.70675061352763502</c:v>
                </c:pt>
                <c:pt idx="37">
                  <c:v>0.70657178091650497</c:v>
                </c:pt>
                <c:pt idx="38">
                  <c:v>0.70875913603986995</c:v>
                </c:pt>
                <c:pt idx="39">
                  <c:v>0.71313578187684001</c:v>
                </c:pt>
                <c:pt idx="40">
                  <c:v>0.71947379475168605</c:v>
                </c:pt>
                <c:pt idx="41">
                  <c:v>0.72750235749158898</c:v>
                </c:pt>
                <c:pt idx="42">
                  <c:v>0.73691662462968099</c:v>
                </c:pt>
                <c:pt idx="43">
                  <c:v>0.74738708882912896</c:v>
                </c:pt>
                <c:pt idx="44">
                  <c:v>0.75856921069905603</c:v>
                </c:pt>
                <c:pt idx="45">
                  <c:v>0.77011307300723397</c:v>
                </c:pt>
                <c:pt idx="46">
                  <c:v>0.78167282491637402</c:v>
                </c:pt>
                <c:pt idx="47">
                  <c:v>0.79291569208447399</c:v>
                </c:pt>
                <c:pt idx="48">
                  <c:v>0.803530343948891</c:v>
                </c:pt>
                <c:pt idx="49">
                  <c:v>0.81323442980286298</c:v>
                </c:pt>
                <c:pt idx="50">
                  <c:v>0.82178111980827295</c:v>
                </c:pt>
                <c:pt idx="51">
                  <c:v>0.82896451520348202</c:v>
                </c:pt>
                <c:pt idx="52">
                  <c:v>0.83462382291810899</c:v>
                </c:pt>
                <c:pt idx="53">
                  <c:v>0.83864622279036205</c:v>
                </c:pt>
                <c:pt idx="54">
                  <c:v>0.84096838975362098</c:v>
                </c:pt>
                <c:pt idx="55">
                  <c:v>0.84157666785020402</c:v>
                </c:pt>
                <c:pt idx="56">
                  <c:v>0.84050592688193804</c:v>
                </c:pt>
                <c:pt idx="57">
                  <c:v>0.83783716507864703</c:v>
                </c:pt>
                <c:pt idx="58">
                  <c:v>0.83369395156621395</c:v>
                </c:pt>
                <c:pt idx="59">
                  <c:v>0.82823782991342998</c:v>
                </c:pt>
                <c:pt idx="60">
                  <c:v>0.82166282798649304</c:v>
                </c:pt>
                <c:pt idx="61">
                  <c:v>0.81418923918849995</c:v>
                </c:pt>
                <c:pt idx="62">
                  <c:v>0.80605685547067696</c:v>
                </c:pt>
                <c:pt idx="63">
                  <c:v>0.79751784294899197</c:v>
                </c:pt>
                <c:pt idx="64">
                  <c:v>0.78882945635265</c:v>
                </c:pt>
                <c:pt idx="65">
                  <c:v>0.78024678880362297</c:v>
                </c:pt>
                <c:pt idx="66">
                  <c:v>0.77201574864804401</c:v>
                </c:pt>
                <c:pt idx="67">
                  <c:v>0.76436644542302201</c:v>
                </c:pt>
                <c:pt idx="68">
                  <c:v>0.75750715286421499</c:v>
                </c:pt>
                <c:pt idx="69">
                  <c:v>0.75161899856577097</c:v>
                </c:pt>
                <c:pt idx="70">
                  <c:v>0.74685150802514899</c:v>
                </c:pt>
                <c:pt idx="71">
                  <c:v>0.743319105951885</c:v>
                </c:pt>
                <c:pt idx="72">
                  <c:v>0.74109865057619895</c:v>
                </c:pt>
                <c:pt idx="73">
                  <c:v>0.74022804799154995</c:v>
                </c:pt>
                <c:pt idx="74">
                  <c:v>0.74070596407201394</c:v>
                </c:pt>
                <c:pt idx="75">
                  <c:v>0.74249262199500798</c:v>
                </c:pt>
                <c:pt idx="76">
                  <c:v>0.74551164464295205</c:v>
                </c:pt>
                <c:pt idx="77">
                  <c:v>0.74965287389177404</c:v>
                </c:pt>
                <c:pt idx="78">
                  <c:v>0.75477607371547695</c:v>
                </c:pt>
                <c:pt idx="79">
                  <c:v>0.76071540177084696</c:v>
                </c:pt>
                <c:pt idx="80">
                  <c:v>0.76728451522624996</c:v>
                </c:pt>
                <c:pt idx="81">
                  <c:v>0.77428216151654194</c:v>
                </c:pt>
                <c:pt idx="82">
                  <c:v>0.78149809379607404</c:v>
                </c:pt>
                <c:pt idx="83">
                  <c:v>0.788719144359874</c:v>
                </c:pt>
                <c:pt idx="84">
                  <c:v>0.79573528733259502</c:v>
                </c:pt>
                <c:pt idx="85">
                  <c:v>0.80234552448444696</c:v>
                </c:pt>
                <c:pt idx="86">
                  <c:v>0.80836343500764796</c:v>
                </c:pt>
                <c:pt idx="87">
                  <c:v>0.81362224124093896</c:v>
                </c:pt>
                <c:pt idx="88">
                  <c:v>0.81797925732546295</c:v>
                </c:pt>
                <c:pt idx="89">
                  <c:v>0.82131960617207</c:v>
                </c:pt>
                <c:pt idx="90">
                  <c:v>0.82355911139628102</c:v>
                </c:pt>
                <c:pt idx="91">
                  <c:v>0.82464629443507698</c:v>
                </c:pt>
                <c:pt idx="92">
                  <c:v>0.82456343225114304</c:v>
                </c:pt>
                <c:pt idx="93">
                  <c:v>0.82332665716485998</c:v>
                </c:pt>
                <c:pt idx="94">
                  <c:v>0.82098510672722602</c:v>
                </c:pt>
                <c:pt idx="95">
                  <c:v>0.81761915744771096</c:v>
                </c:pt>
                <c:pt idx="96">
                  <c:v>0.81333780093246899</c:v>
                </c:pt>
                <c:pt idx="97">
                  <c:v>0.80827524391445404</c:v>
                </c:pt>
                <c:pt idx="98">
                  <c:v>0.80258683416985699</c:v>
                </c:pt>
                <c:pt idx="99">
                  <c:v>0.79644443188088798</c:v>
                </c:pt>
                <c:pt idx="100">
                  <c:v>0.79003136017627296</c:v>
                </c:pt>
                <c:pt idx="101">
                  <c:v>0.78353707899987801</c:v>
                </c:pt>
                <c:pt idx="102">
                  <c:v>0.77715173287403805</c:v>
                </c:pt>
                <c:pt idx="103">
                  <c:v>0.77106072539030801</c:v>
                </c:pt>
                <c:pt idx="104">
                  <c:v>0.76543947134646895</c:v>
                </c:pt>
                <c:pt idx="105">
                  <c:v>0.76044847143154604</c:v>
                </c:pt>
                <c:pt idx="106">
                  <c:v>0.75622884443165705</c:v>
                </c:pt>
                <c:pt idx="107">
                  <c:v>0.75289843837885095</c:v>
                </c:pt>
                <c:pt idx="108">
                  <c:v>0.75054862528314303</c:v>
                </c:pt>
                <c:pt idx="109">
                  <c:v>0.74924186454510699</c:v>
                </c:pt>
                <c:pt idx="110">
                  <c:v>0.74901009838946198</c:v>
                </c:pt>
                <c:pt idx="111">
                  <c:v>0.74985401928808804</c:v>
                </c:pt>
                <c:pt idx="112">
                  <c:v>0.75174322499804003</c:v>
                </c:pt>
                <c:pt idx="113">
                  <c:v>0.75461725218933196</c:v>
                </c:pt>
                <c:pt idx="114">
                  <c:v>0.75838745535151897</c:v>
                </c:pt>
                <c:pt idx="115">
                  <c:v>0.76293967440341703</c:v>
                </c:pt>
                <c:pt idx="116">
                  <c:v>0.76813761281689397</c:v>
                </c:pt>
                <c:pt idx="117">
                  <c:v>0.77382682868298402</c:v>
                </c:pt>
                <c:pt idx="118">
                  <c:v>0.77983922451808896</c:v>
                </c:pt>
                <c:pt idx="119">
                  <c:v>0.78599790817092696</c:v>
                </c:pt>
                <c:pt idx="120">
                  <c:v>0.79212228730554501</c:v>
                </c:pt>
                <c:pt idx="121">
                  <c:v>0.79803325385886803</c:v>
                </c:pt>
                <c:pt idx="122">
                  <c:v>0.80355831276093503</c:v>
                </c:pt>
                <c:pt idx="123">
                  <c:v>0.80853651110804403</c:v>
                </c:pt>
                <c:pt idx="124">
                  <c:v>0.81282302983526999</c:v>
                </c:pt>
                <c:pt idx="125">
                  <c:v>0.81629330957587498</c:v>
                </c:pt>
                <c:pt idx="126">
                  <c:v>0.81884659555405104</c:v>
                </c:pt>
                <c:pt idx="127">
                  <c:v>0.82040880266784699</c:v>
                </c:pt>
                <c:pt idx="128">
                  <c:v>0.820934620934617</c:v>
                </c:pt>
                <c:pt idx="129">
                  <c:v>0.82040880266784499</c:v>
                </c:pt>
                <c:pt idx="130">
                  <c:v>0.81884659555405004</c:v>
                </c:pt>
                <c:pt idx="131">
                  <c:v>0.81629330957587498</c:v>
                </c:pt>
                <c:pt idx="132">
                  <c:v>0.812823029835269</c:v>
                </c:pt>
                <c:pt idx="133">
                  <c:v>0.80853651110804203</c:v>
                </c:pt>
                <c:pt idx="134">
                  <c:v>0.80355831276093403</c:v>
                </c:pt>
                <c:pt idx="135">
                  <c:v>0.79803325385886803</c:v>
                </c:pt>
                <c:pt idx="136">
                  <c:v>0.79212228730554302</c:v>
                </c:pt>
                <c:pt idx="137">
                  <c:v>0.78599790817092396</c:v>
                </c:pt>
                <c:pt idx="138">
                  <c:v>0.77983922451808696</c:v>
                </c:pt>
                <c:pt idx="139">
                  <c:v>0.77382682868298303</c:v>
                </c:pt>
                <c:pt idx="140">
                  <c:v>0.76813761281689197</c:v>
                </c:pt>
                <c:pt idx="141">
                  <c:v>0.76293967440341504</c:v>
                </c:pt>
                <c:pt idx="142">
                  <c:v>0.75838745535151697</c:v>
                </c:pt>
                <c:pt idx="143">
                  <c:v>0.75461725218933196</c:v>
                </c:pt>
                <c:pt idx="144">
                  <c:v>0.75174322499803703</c:v>
                </c:pt>
                <c:pt idx="145">
                  <c:v>0.74985401928808304</c:v>
                </c:pt>
                <c:pt idx="146">
                  <c:v>0.74901009838945798</c:v>
                </c:pt>
                <c:pt idx="147">
                  <c:v>0.749241864545105</c:v>
                </c:pt>
                <c:pt idx="148">
                  <c:v>0.75054862528313904</c:v>
                </c:pt>
                <c:pt idx="149">
                  <c:v>0.75289843837884696</c:v>
                </c:pt>
                <c:pt idx="150">
                  <c:v>0.75622884443165395</c:v>
                </c:pt>
                <c:pt idx="151">
                  <c:v>0.76044847143154404</c:v>
                </c:pt>
                <c:pt idx="152">
                  <c:v>0.76543947134646595</c:v>
                </c:pt>
                <c:pt idx="153">
                  <c:v>0.77106072539030401</c:v>
                </c:pt>
                <c:pt idx="154">
                  <c:v>0.77715173287403605</c:v>
                </c:pt>
                <c:pt idx="155">
                  <c:v>0.78353707899987701</c:v>
                </c:pt>
                <c:pt idx="156">
                  <c:v>0.79003136017627096</c:v>
                </c:pt>
                <c:pt idx="157">
                  <c:v>0.79644443188088498</c:v>
                </c:pt>
                <c:pt idx="158">
                  <c:v>0.80258683416985499</c:v>
                </c:pt>
                <c:pt idx="159">
                  <c:v>0.80827524391445404</c:v>
                </c:pt>
                <c:pt idx="160">
                  <c:v>0.81333780093246699</c:v>
                </c:pt>
                <c:pt idx="161">
                  <c:v>0.81761915744770697</c:v>
                </c:pt>
                <c:pt idx="162">
                  <c:v>0.82098510672722302</c:v>
                </c:pt>
                <c:pt idx="163">
                  <c:v>0.82332665716485898</c:v>
                </c:pt>
                <c:pt idx="164">
                  <c:v>0.82456343225114104</c:v>
                </c:pt>
                <c:pt idx="165">
                  <c:v>0.82464629443507298</c:v>
                </c:pt>
                <c:pt idx="166">
                  <c:v>0.82355911139627802</c:v>
                </c:pt>
                <c:pt idx="167">
                  <c:v>0.82131960617206901</c:v>
                </c:pt>
                <c:pt idx="168">
                  <c:v>0.81797925732546095</c:v>
                </c:pt>
                <c:pt idx="169">
                  <c:v>0.81362224124093496</c:v>
                </c:pt>
                <c:pt idx="170">
                  <c:v>0.80836343500764596</c:v>
                </c:pt>
                <c:pt idx="171">
                  <c:v>0.80234552448444596</c:v>
                </c:pt>
                <c:pt idx="172">
                  <c:v>0.79573528733259202</c:v>
                </c:pt>
                <c:pt idx="173">
                  <c:v>0.78871914435987101</c:v>
                </c:pt>
                <c:pt idx="174">
                  <c:v>0.78149809379607205</c:v>
                </c:pt>
                <c:pt idx="175">
                  <c:v>0.77428216151654095</c:v>
                </c:pt>
                <c:pt idx="176">
                  <c:v>0.76728451522624597</c:v>
                </c:pt>
                <c:pt idx="177">
                  <c:v>0.76071540177084096</c:v>
                </c:pt>
                <c:pt idx="178">
                  <c:v>0.75477607371547195</c:v>
                </c:pt>
                <c:pt idx="179">
                  <c:v>0.74965287389177104</c:v>
                </c:pt>
                <c:pt idx="180">
                  <c:v>0.74551164464294695</c:v>
                </c:pt>
                <c:pt idx="181">
                  <c:v>0.74249262199500199</c:v>
                </c:pt>
                <c:pt idx="182">
                  <c:v>0.74070596407200895</c:v>
                </c:pt>
                <c:pt idx="183">
                  <c:v>0.74022804799154696</c:v>
                </c:pt>
                <c:pt idx="184">
                  <c:v>0.74109865057619395</c:v>
                </c:pt>
                <c:pt idx="185">
                  <c:v>0.743319105951879</c:v>
                </c:pt>
                <c:pt idx="186">
                  <c:v>0.746851508025144</c:v>
                </c:pt>
                <c:pt idx="187">
                  <c:v>0.75161899856576797</c:v>
                </c:pt>
                <c:pt idx="188">
                  <c:v>0.757507152864211</c:v>
                </c:pt>
                <c:pt idx="189">
                  <c:v>0.76436644542301702</c:v>
                </c:pt>
                <c:pt idx="190">
                  <c:v>0.77201574864804001</c:v>
                </c:pt>
                <c:pt idx="191">
                  <c:v>0.78024678880362097</c:v>
                </c:pt>
                <c:pt idx="192">
                  <c:v>0.78882945635264501</c:v>
                </c:pt>
                <c:pt idx="193">
                  <c:v>0.79751784294898598</c:v>
                </c:pt>
                <c:pt idx="194">
                  <c:v>0.80605685547067096</c:v>
                </c:pt>
                <c:pt idx="195">
                  <c:v>0.81418923918849595</c:v>
                </c:pt>
                <c:pt idx="196">
                  <c:v>0.82166282798648804</c:v>
                </c:pt>
                <c:pt idx="197">
                  <c:v>0.82823782991342398</c:v>
                </c:pt>
                <c:pt idx="198">
                  <c:v>0.83369395156620896</c:v>
                </c:pt>
                <c:pt idx="199">
                  <c:v>0.83783716507864403</c:v>
                </c:pt>
                <c:pt idx="200">
                  <c:v>0.84050592688193304</c:v>
                </c:pt>
                <c:pt idx="201">
                  <c:v>0.84157666785019902</c:v>
                </c:pt>
                <c:pt idx="202">
                  <c:v>0.84096838975361599</c:v>
                </c:pt>
                <c:pt idx="203">
                  <c:v>0.83864622279036005</c:v>
                </c:pt>
                <c:pt idx="204">
                  <c:v>0.834623822918106</c:v>
                </c:pt>
                <c:pt idx="205">
                  <c:v>0.82896451520347703</c:v>
                </c:pt>
                <c:pt idx="206">
                  <c:v>0.82178111980826896</c:v>
                </c:pt>
                <c:pt idx="207">
                  <c:v>0.81323442980286198</c:v>
                </c:pt>
                <c:pt idx="208">
                  <c:v>0.803530343948887</c:v>
                </c:pt>
                <c:pt idx="209">
                  <c:v>0.79291569208446699</c:v>
                </c:pt>
                <c:pt idx="210">
                  <c:v>0.78167282491636803</c:v>
                </c:pt>
                <c:pt idx="211">
                  <c:v>0.77011307300722898</c:v>
                </c:pt>
                <c:pt idx="212">
                  <c:v>0.75856921069905003</c:v>
                </c:pt>
                <c:pt idx="213">
                  <c:v>0.74738708882912297</c:v>
                </c:pt>
                <c:pt idx="214">
                  <c:v>0.736916624629676</c:v>
                </c:pt>
                <c:pt idx="215">
                  <c:v>0.72750235749158498</c:v>
                </c:pt>
                <c:pt idx="216">
                  <c:v>0.71947379475168105</c:v>
                </c:pt>
                <c:pt idx="217">
                  <c:v>0.71313578187683302</c:v>
                </c:pt>
                <c:pt idx="218">
                  <c:v>0.70875913603986396</c:v>
                </c:pt>
                <c:pt idx="219">
                  <c:v>0.70657178091650097</c:v>
                </c:pt>
                <c:pt idx="220">
                  <c:v>0.70675061352763002</c:v>
                </c:pt>
                <c:pt idx="221">
                  <c:v>0.70941432119493897</c:v>
                </c:pt>
                <c:pt idx="222">
                  <c:v>0.71461734840479096</c:v>
                </c:pt>
                <c:pt idx="223">
                  <c:v>0.72234518995290198</c:v>
                </c:pt>
                <c:pt idx="224">
                  <c:v>0.73251115867317296</c:v>
                </c:pt>
                <c:pt idx="225">
                  <c:v>0.74495474395496197</c:v>
                </c:pt>
                <c:pt idx="226">
                  <c:v>0.75944164184983098</c:v>
                </c:pt>
                <c:pt idx="227">
                  <c:v>0.77566549967130005</c:v>
                </c:pt>
                <c:pt idx="228">
                  <c:v>0.79325137848180105</c:v>
                </c:pt>
                <c:pt idx="229">
                  <c:v>0.81176089666637996</c:v>
                </c:pt>
                <c:pt idx="230">
                  <c:v>0.83069897786904301</c:v>
                </c:pt>
                <c:pt idx="231">
                  <c:v>0.84952208786955696</c:v>
                </c:pt>
                <c:pt idx="232">
                  <c:v>0.86764780844438805</c:v>
                </c:pt>
                <c:pt idx="233">
                  <c:v>0.88446556277579902</c:v>
                </c:pt>
                <c:pt idx="234">
                  <c:v>0.8993482773775</c:v>
                </c:pt>
                <c:pt idx="235">
                  <c:v>0.91166474053268698</c:v>
                </c:pt>
                <c:pt idx="236">
                  <c:v>0.92079239753003805</c:v>
                </c:pt>
                <c:pt idx="237">
                  <c:v>0.92613030904941396</c:v>
                </c:pt>
                <c:pt idx="238">
                  <c:v>0.927111991276656</c:v>
                </c:pt>
                <c:pt idx="239">
                  <c:v>0.92321785495250597</c:v>
                </c:pt>
                <c:pt idx="240">
                  <c:v>0.91398696567530102</c:v>
                </c:pt>
                <c:pt idx="241">
                  <c:v>0.89902785931333995</c:v>
                </c:pt>
                <c:pt idx="242">
                  <c:v>0.878028164125771</c:v>
                </c:pt>
                <c:pt idx="243">
                  <c:v>0.85076280477228905</c:v>
                </c:pt>
                <c:pt idx="244">
                  <c:v>0.81710059230821996</c:v>
                </c:pt>
                <c:pt idx="245">
                  <c:v>0.77700903787567899</c:v>
                </c:pt>
                <c:pt idx="246">
                  <c:v>0.73055726536680199</c:v>
                </c:pt>
                <c:pt idx="247">
                  <c:v>0.67791693900338001</c:v>
                </c:pt>
                <c:pt idx="248">
                  <c:v>0.61936116462822</c:v>
                </c:pt>
                <c:pt idx="249">
                  <c:v>0.55526136755677102</c:v>
                </c:pt>
                <c:pt idx="250">
                  <c:v>0.486082194084962</c:v>
                </c:pt>
                <c:pt idx="251">
                  <c:v>0.41237452717019901</c:v>
                </c:pt>
                <c:pt idx="252">
                  <c:v>0.33476674839625198</c:v>
                </c:pt>
                <c:pt idx="253">
                  <c:v>0.253954417135005</c:v>
                </c:pt>
                <c:pt idx="254">
                  <c:v>0.17068857293001899</c:v>
                </c:pt>
                <c:pt idx="255">
                  <c:v>8.5762897731648399E-2</c:v>
                </c:pt>
                <c:pt idx="256" formatCode="0.00E+00">
                  <c:v>-2.09303677119225E-15</c:v>
                </c:pt>
                <c:pt idx="257">
                  <c:v>-8.5762897731651799E-2</c:v>
                </c:pt>
                <c:pt idx="258">
                  <c:v>-0.17068857293002401</c:v>
                </c:pt>
                <c:pt idx="259">
                  <c:v>-0.25395441713500899</c:v>
                </c:pt>
                <c:pt idx="260">
                  <c:v>-0.33476674839625598</c:v>
                </c:pt>
                <c:pt idx="261">
                  <c:v>-0.41237452717020201</c:v>
                </c:pt>
                <c:pt idx="262">
                  <c:v>-0.486082194084967</c:v>
                </c:pt>
                <c:pt idx="263">
                  <c:v>-0.55526136755677602</c:v>
                </c:pt>
                <c:pt idx="264">
                  <c:v>-0.61936116462822499</c:v>
                </c:pt>
                <c:pt idx="265">
                  <c:v>-0.67791693900338301</c:v>
                </c:pt>
                <c:pt idx="266">
                  <c:v>-0.73055726536680798</c:v>
                </c:pt>
                <c:pt idx="267">
                  <c:v>-0.77700903787568498</c:v>
                </c:pt>
                <c:pt idx="268">
                  <c:v>-0.81710059230822496</c:v>
                </c:pt>
                <c:pt idx="269">
                  <c:v>-0.85076280477229405</c:v>
                </c:pt>
                <c:pt idx="270">
                  <c:v>-0.878028164125778</c:v>
                </c:pt>
                <c:pt idx="271">
                  <c:v>-0.89902785931334706</c:v>
                </c:pt>
                <c:pt idx="272">
                  <c:v>-0.91398696567530602</c:v>
                </c:pt>
                <c:pt idx="273">
                  <c:v>-0.92321785495250897</c:v>
                </c:pt>
                <c:pt idx="274">
                  <c:v>-0.927111991276661</c:v>
                </c:pt>
                <c:pt idx="275">
                  <c:v>-0.92613030904941995</c:v>
                </c:pt>
                <c:pt idx="276">
                  <c:v>-0.92079239753004305</c:v>
                </c:pt>
                <c:pt idx="277">
                  <c:v>-0.91166474053269098</c:v>
                </c:pt>
                <c:pt idx="278">
                  <c:v>-0.899348277377506</c:v>
                </c:pt>
                <c:pt idx="279">
                  <c:v>-0.88446556277580601</c:v>
                </c:pt>
                <c:pt idx="280">
                  <c:v>-0.86764780844439504</c:v>
                </c:pt>
                <c:pt idx="281">
                  <c:v>-0.84952208786956196</c:v>
                </c:pt>
                <c:pt idx="282">
                  <c:v>-0.830698977869049</c:v>
                </c:pt>
                <c:pt idx="283">
                  <c:v>-0.81176089666638795</c:v>
                </c:pt>
                <c:pt idx="284">
                  <c:v>-0.79325137848180804</c:v>
                </c:pt>
                <c:pt idx="285">
                  <c:v>-0.77566549967130605</c:v>
                </c:pt>
                <c:pt idx="286">
                  <c:v>-0.75944164184983798</c:v>
                </c:pt>
                <c:pt idx="287">
                  <c:v>-0.74495474395496997</c:v>
                </c:pt>
                <c:pt idx="288">
                  <c:v>-0.73251115867317895</c:v>
                </c:pt>
                <c:pt idx="289">
                  <c:v>-0.72234518995290597</c:v>
                </c:pt>
                <c:pt idx="290">
                  <c:v>-0.71461734840479696</c:v>
                </c:pt>
                <c:pt idx="291">
                  <c:v>-0.70941432119494496</c:v>
                </c:pt>
                <c:pt idx="292">
                  <c:v>-0.70675061352763502</c:v>
                </c:pt>
                <c:pt idx="293">
                  <c:v>-0.70657178091650497</c:v>
                </c:pt>
                <c:pt idx="294">
                  <c:v>-0.70875913603986995</c:v>
                </c:pt>
                <c:pt idx="295">
                  <c:v>-0.71313578187684001</c:v>
                </c:pt>
                <c:pt idx="296">
                  <c:v>-0.71947379475168605</c:v>
                </c:pt>
                <c:pt idx="297">
                  <c:v>-0.72750235749158898</c:v>
                </c:pt>
                <c:pt idx="298">
                  <c:v>-0.73691662462968099</c:v>
                </c:pt>
                <c:pt idx="299">
                  <c:v>-0.74738708882912896</c:v>
                </c:pt>
                <c:pt idx="300">
                  <c:v>-0.75856921069905503</c:v>
                </c:pt>
                <c:pt idx="301">
                  <c:v>-0.77011307300723397</c:v>
                </c:pt>
                <c:pt idx="302">
                  <c:v>-0.78167282491637302</c:v>
                </c:pt>
                <c:pt idx="303">
                  <c:v>-0.79291569208447299</c:v>
                </c:pt>
                <c:pt idx="304">
                  <c:v>-0.803530343948891</c:v>
                </c:pt>
                <c:pt idx="305">
                  <c:v>-0.81323442980286298</c:v>
                </c:pt>
                <c:pt idx="306">
                  <c:v>-0.82178111980827195</c:v>
                </c:pt>
                <c:pt idx="307">
                  <c:v>-0.82896451520348102</c:v>
                </c:pt>
                <c:pt idx="308">
                  <c:v>-0.83462382291810899</c:v>
                </c:pt>
                <c:pt idx="309">
                  <c:v>-0.83864622279036205</c:v>
                </c:pt>
                <c:pt idx="310">
                  <c:v>-0.84096838975361998</c:v>
                </c:pt>
                <c:pt idx="311">
                  <c:v>-0.84157666785020302</c:v>
                </c:pt>
                <c:pt idx="312">
                  <c:v>-0.84050592688193704</c:v>
                </c:pt>
                <c:pt idx="313">
                  <c:v>-0.83783716507864703</c:v>
                </c:pt>
                <c:pt idx="314">
                  <c:v>-0.83369395156621295</c:v>
                </c:pt>
                <c:pt idx="315">
                  <c:v>-0.82823782991342998</c:v>
                </c:pt>
                <c:pt idx="316">
                  <c:v>-0.82166282798649304</c:v>
                </c:pt>
                <c:pt idx="317">
                  <c:v>-0.81418923918849995</c:v>
                </c:pt>
                <c:pt idx="318">
                  <c:v>-0.80605685547067696</c:v>
                </c:pt>
                <c:pt idx="319">
                  <c:v>-0.79751784294899197</c:v>
                </c:pt>
                <c:pt idx="320">
                  <c:v>-0.78882945635265</c:v>
                </c:pt>
                <c:pt idx="321">
                  <c:v>-0.78024678880362397</c:v>
                </c:pt>
                <c:pt idx="322">
                  <c:v>-0.77201574864804401</c:v>
                </c:pt>
                <c:pt idx="323">
                  <c:v>-0.76436644542302201</c:v>
                </c:pt>
                <c:pt idx="324">
                  <c:v>-0.75750715286421599</c:v>
                </c:pt>
                <c:pt idx="325">
                  <c:v>-0.75161899856577197</c:v>
                </c:pt>
                <c:pt idx="326">
                  <c:v>-0.74685150802514899</c:v>
                </c:pt>
                <c:pt idx="327">
                  <c:v>-0.74331910595188599</c:v>
                </c:pt>
                <c:pt idx="328">
                  <c:v>-0.74109865057619995</c:v>
                </c:pt>
                <c:pt idx="329">
                  <c:v>-0.74022804799155095</c:v>
                </c:pt>
                <c:pt idx="330">
                  <c:v>-0.74070596407201394</c:v>
                </c:pt>
                <c:pt idx="331">
                  <c:v>-0.74249262199500898</c:v>
                </c:pt>
                <c:pt idx="332">
                  <c:v>-0.74551164464295305</c:v>
                </c:pt>
                <c:pt idx="333">
                  <c:v>-0.74965287389177504</c:v>
                </c:pt>
                <c:pt idx="334">
                  <c:v>-0.75477607371547795</c:v>
                </c:pt>
                <c:pt idx="335">
                  <c:v>-0.76071540177084795</c:v>
                </c:pt>
                <c:pt idx="336">
                  <c:v>-0.76728451522624996</c:v>
                </c:pt>
                <c:pt idx="337">
                  <c:v>-0.77428216151654305</c:v>
                </c:pt>
                <c:pt idx="338">
                  <c:v>-0.78149809379607404</c:v>
                </c:pt>
                <c:pt idx="339">
                  <c:v>-0.788719144359874</c:v>
                </c:pt>
                <c:pt idx="340">
                  <c:v>-0.79573528733259502</c:v>
                </c:pt>
                <c:pt idx="341">
                  <c:v>-0.80234552448444696</c:v>
                </c:pt>
                <c:pt idx="342">
                  <c:v>-0.80836343500764796</c:v>
                </c:pt>
                <c:pt idx="343">
                  <c:v>-0.81362224124093796</c:v>
                </c:pt>
                <c:pt idx="344">
                  <c:v>-0.81797925732546295</c:v>
                </c:pt>
                <c:pt idx="345">
                  <c:v>-0.82131960617207</c:v>
                </c:pt>
                <c:pt idx="346">
                  <c:v>-0.82355911139628002</c:v>
                </c:pt>
                <c:pt idx="347">
                  <c:v>-0.82464629443507598</c:v>
                </c:pt>
                <c:pt idx="348">
                  <c:v>-0.82456343225114304</c:v>
                </c:pt>
                <c:pt idx="349">
                  <c:v>-0.82332665716485898</c:v>
                </c:pt>
                <c:pt idx="350">
                  <c:v>-0.82098510672722502</c:v>
                </c:pt>
                <c:pt idx="351">
                  <c:v>-0.81761915744770997</c:v>
                </c:pt>
                <c:pt idx="352">
                  <c:v>-0.81333780093246899</c:v>
                </c:pt>
                <c:pt idx="353">
                  <c:v>-0.80827524391445404</c:v>
                </c:pt>
                <c:pt idx="354">
                  <c:v>-0.80258683416985599</c:v>
                </c:pt>
                <c:pt idx="355">
                  <c:v>-0.79644443188088798</c:v>
                </c:pt>
                <c:pt idx="356">
                  <c:v>-0.79003136017627196</c:v>
                </c:pt>
                <c:pt idx="357">
                  <c:v>-0.78353707899987801</c:v>
                </c:pt>
                <c:pt idx="358">
                  <c:v>-0.77715173287403805</c:v>
                </c:pt>
                <c:pt idx="359">
                  <c:v>-0.77106072539030801</c:v>
                </c:pt>
                <c:pt idx="360">
                  <c:v>-0.76543947134646895</c:v>
                </c:pt>
                <c:pt idx="361">
                  <c:v>-0.76044847143154604</c:v>
                </c:pt>
                <c:pt idx="362">
                  <c:v>-0.75622884443165705</c:v>
                </c:pt>
                <c:pt idx="363">
                  <c:v>-0.75289843837885095</c:v>
                </c:pt>
                <c:pt idx="364">
                  <c:v>-0.75054862528314303</c:v>
                </c:pt>
                <c:pt idx="365">
                  <c:v>-0.74924186454510799</c:v>
                </c:pt>
                <c:pt idx="366">
                  <c:v>-0.74901009838946198</c:v>
                </c:pt>
                <c:pt idx="367">
                  <c:v>-0.74985401928808904</c:v>
                </c:pt>
                <c:pt idx="368">
                  <c:v>-0.75174322499804103</c:v>
                </c:pt>
                <c:pt idx="369">
                  <c:v>-0.75461725218933295</c:v>
                </c:pt>
                <c:pt idx="370">
                  <c:v>-0.75838745535151997</c:v>
                </c:pt>
                <c:pt idx="371">
                  <c:v>-0.76293967440341803</c:v>
                </c:pt>
                <c:pt idx="372">
                  <c:v>-0.76813761281689397</c:v>
                </c:pt>
                <c:pt idx="373">
                  <c:v>-0.77382682868298402</c:v>
                </c:pt>
                <c:pt idx="374">
                  <c:v>-0.77983922451808996</c:v>
                </c:pt>
                <c:pt idx="375">
                  <c:v>-0.78599790817092696</c:v>
                </c:pt>
                <c:pt idx="376">
                  <c:v>-0.79212228730554601</c:v>
                </c:pt>
                <c:pt idx="377">
                  <c:v>-0.79803325385886903</c:v>
                </c:pt>
                <c:pt idx="378">
                  <c:v>-0.80355831276093603</c:v>
                </c:pt>
                <c:pt idx="379">
                  <c:v>-0.80853651110804503</c:v>
                </c:pt>
                <c:pt idx="380">
                  <c:v>-0.81282302983526999</c:v>
                </c:pt>
                <c:pt idx="381">
                  <c:v>-0.81629330957587498</c:v>
                </c:pt>
                <c:pt idx="382">
                  <c:v>-0.81884659555405104</c:v>
                </c:pt>
                <c:pt idx="383">
                  <c:v>-0.82040880266784699</c:v>
                </c:pt>
                <c:pt idx="384">
                  <c:v>-0.820934620934617</c:v>
                </c:pt>
                <c:pt idx="385">
                  <c:v>-0.82040880266784499</c:v>
                </c:pt>
                <c:pt idx="386">
                  <c:v>-0.81884659555404904</c:v>
                </c:pt>
                <c:pt idx="387">
                  <c:v>-0.81629330957587498</c:v>
                </c:pt>
                <c:pt idx="388">
                  <c:v>-0.812823029835268</c:v>
                </c:pt>
                <c:pt idx="389">
                  <c:v>-0.80853651110804103</c:v>
                </c:pt>
                <c:pt idx="390">
                  <c:v>-0.80355831276093304</c:v>
                </c:pt>
                <c:pt idx="391">
                  <c:v>-0.79803325385886703</c:v>
                </c:pt>
                <c:pt idx="392">
                  <c:v>-0.79212228730554302</c:v>
                </c:pt>
                <c:pt idx="393">
                  <c:v>-0.78599790817092297</c:v>
                </c:pt>
                <c:pt idx="394">
                  <c:v>-0.77983922451808596</c:v>
                </c:pt>
                <c:pt idx="395">
                  <c:v>-0.77382682868298303</c:v>
                </c:pt>
                <c:pt idx="396">
                  <c:v>-0.76813761281689097</c:v>
                </c:pt>
                <c:pt idx="397">
                  <c:v>-0.76293967440341404</c:v>
                </c:pt>
                <c:pt idx="398">
                  <c:v>-0.75838745535151697</c:v>
                </c:pt>
                <c:pt idx="399">
                  <c:v>-0.75461725218933096</c:v>
                </c:pt>
                <c:pt idx="400">
                  <c:v>-0.75174322499803703</c:v>
                </c:pt>
                <c:pt idx="401">
                  <c:v>-0.74985401928808304</c:v>
                </c:pt>
                <c:pt idx="402">
                  <c:v>-0.74901009838945798</c:v>
                </c:pt>
                <c:pt idx="403">
                  <c:v>-0.749241864545105</c:v>
                </c:pt>
                <c:pt idx="404">
                  <c:v>-0.75054862528314004</c:v>
                </c:pt>
                <c:pt idx="405">
                  <c:v>-0.75289843837884696</c:v>
                </c:pt>
                <c:pt idx="406">
                  <c:v>-0.75622884443165495</c:v>
                </c:pt>
                <c:pt idx="407">
                  <c:v>-0.76044847143154504</c:v>
                </c:pt>
                <c:pt idx="408">
                  <c:v>-0.76543947134646595</c:v>
                </c:pt>
                <c:pt idx="409">
                  <c:v>-0.77106072539030501</c:v>
                </c:pt>
                <c:pt idx="410">
                  <c:v>-0.77715173287403605</c:v>
                </c:pt>
                <c:pt idx="411">
                  <c:v>-0.78353707899987801</c:v>
                </c:pt>
                <c:pt idx="412">
                  <c:v>-0.79003136017627096</c:v>
                </c:pt>
                <c:pt idx="413">
                  <c:v>-0.79644443188088598</c:v>
                </c:pt>
                <c:pt idx="414">
                  <c:v>-0.80258683416985599</c:v>
                </c:pt>
                <c:pt idx="415">
                  <c:v>-0.80827524391445504</c:v>
                </c:pt>
                <c:pt idx="416">
                  <c:v>-0.81333780093246799</c:v>
                </c:pt>
                <c:pt idx="417">
                  <c:v>-0.81761915744770797</c:v>
                </c:pt>
                <c:pt idx="418">
                  <c:v>-0.82098510672722402</c:v>
                </c:pt>
                <c:pt idx="419">
                  <c:v>-0.82332665716485898</c:v>
                </c:pt>
                <c:pt idx="420">
                  <c:v>-0.82456343225114204</c:v>
                </c:pt>
                <c:pt idx="421">
                  <c:v>-0.82464629443507398</c:v>
                </c:pt>
                <c:pt idx="422">
                  <c:v>-0.82355911139627902</c:v>
                </c:pt>
                <c:pt idx="423">
                  <c:v>-0.82131960617207</c:v>
                </c:pt>
                <c:pt idx="424">
                  <c:v>-0.81797925732546195</c:v>
                </c:pt>
                <c:pt idx="425">
                  <c:v>-0.81362224124093496</c:v>
                </c:pt>
                <c:pt idx="426">
                  <c:v>-0.80836343500764596</c:v>
                </c:pt>
                <c:pt idx="427">
                  <c:v>-0.80234552448444596</c:v>
                </c:pt>
                <c:pt idx="428">
                  <c:v>-0.79573528733259202</c:v>
                </c:pt>
                <c:pt idx="429">
                  <c:v>-0.78871914435987001</c:v>
                </c:pt>
                <c:pt idx="430">
                  <c:v>-0.78149809379607205</c:v>
                </c:pt>
                <c:pt idx="431">
                  <c:v>-0.77428216151654095</c:v>
                </c:pt>
                <c:pt idx="432">
                  <c:v>-0.76728451522624597</c:v>
                </c:pt>
                <c:pt idx="433">
                  <c:v>-0.76071540177084096</c:v>
                </c:pt>
                <c:pt idx="434">
                  <c:v>-0.75477607371547095</c:v>
                </c:pt>
                <c:pt idx="435">
                  <c:v>-0.74965287389177004</c:v>
                </c:pt>
                <c:pt idx="436">
                  <c:v>-0.74551164464294695</c:v>
                </c:pt>
                <c:pt idx="437">
                  <c:v>-0.74249262199500199</c:v>
                </c:pt>
                <c:pt idx="438">
                  <c:v>-0.74070596407200795</c:v>
                </c:pt>
                <c:pt idx="439">
                  <c:v>-0.74022804799154596</c:v>
                </c:pt>
                <c:pt idx="440">
                  <c:v>-0.74109865057619395</c:v>
                </c:pt>
                <c:pt idx="441">
                  <c:v>-0.743319105951879</c:v>
                </c:pt>
                <c:pt idx="442">
                  <c:v>-0.746851508025143</c:v>
                </c:pt>
                <c:pt idx="443">
                  <c:v>-0.75161899856576697</c:v>
                </c:pt>
                <c:pt idx="444">
                  <c:v>-0.75750715286421</c:v>
                </c:pt>
                <c:pt idx="445">
                  <c:v>-0.76436644542301602</c:v>
                </c:pt>
                <c:pt idx="446">
                  <c:v>-0.77201574864803901</c:v>
                </c:pt>
                <c:pt idx="447">
                  <c:v>-0.78024678880361997</c:v>
                </c:pt>
                <c:pt idx="448">
                  <c:v>-0.78882945635264501</c:v>
                </c:pt>
                <c:pt idx="449">
                  <c:v>-0.79751784294898498</c:v>
                </c:pt>
                <c:pt idx="450">
                  <c:v>-0.80605685547067096</c:v>
                </c:pt>
                <c:pt idx="451">
                  <c:v>-0.81418923918849595</c:v>
                </c:pt>
                <c:pt idx="452">
                  <c:v>-0.82166282798648804</c:v>
                </c:pt>
                <c:pt idx="453">
                  <c:v>-0.82823782991342398</c:v>
                </c:pt>
                <c:pt idx="454">
                  <c:v>-0.83369395156620896</c:v>
                </c:pt>
                <c:pt idx="455">
                  <c:v>-0.83783716507864403</c:v>
                </c:pt>
                <c:pt idx="456">
                  <c:v>-0.84050592688193304</c:v>
                </c:pt>
                <c:pt idx="457">
                  <c:v>-0.84157666785019902</c:v>
                </c:pt>
                <c:pt idx="458">
                  <c:v>-0.84096838975361599</c:v>
                </c:pt>
                <c:pt idx="459">
                  <c:v>-0.83864622279036005</c:v>
                </c:pt>
                <c:pt idx="460">
                  <c:v>-0.834623822918106</c:v>
                </c:pt>
                <c:pt idx="461">
                  <c:v>-0.82896451520347703</c:v>
                </c:pt>
                <c:pt idx="462">
                  <c:v>-0.82178111980826896</c:v>
                </c:pt>
                <c:pt idx="463">
                  <c:v>-0.81323442980286198</c:v>
                </c:pt>
                <c:pt idx="464">
                  <c:v>-0.803530343948887</c:v>
                </c:pt>
                <c:pt idx="465">
                  <c:v>-0.79291569208446699</c:v>
                </c:pt>
                <c:pt idx="466">
                  <c:v>-0.78167282491636803</c:v>
                </c:pt>
                <c:pt idx="467">
                  <c:v>-0.77011307300722898</c:v>
                </c:pt>
                <c:pt idx="468">
                  <c:v>-0.75856921069905003</c:v>
                </c:pt>
                <c:pt idx="469">
                  <c:v>-0.74738708882912297</c:v>
                </c:pt>
                <c:pt idx="470">
                  <c:v>-0.736916624629676</c:v>
                </c:pt>
                <c:pt idx="471">
                  <c:v>-0.72750235749158398</c:v>
                </c:pt>
                <c:pt idx="472">
                  <c:v>-0.71947379475168105</c:v>
                </c:pt>
                <c:pt idx="473">
                  <c:v>-0.71313578187683302</c:v>
                </c:pt>
                <c:pt idx="474">
                  <c:v>-0.70875913603986396</c:v>
                </c:pt>
                <c:pt idx="475">
                  <c:v>-0.70657178091650097</c:v>
                </c:pt>
                <c:pt idx="476">
                  <c:v>-0.70675061352762902</c:v>
                </c:pt>
                <c:pt idx="477">
                  <c:v>-0.70941432119493797</c:v>
                </c:pt>
                <c:pt idx="478">
                  <c:v>-0.71461734840479096</c:v>
                </c:pt>
                <c:pt idx="479">
                  <c:v>-0.72234518995290198</c:v>
                </c:pt>
                <c:pt idx="480">
                  <c:v>-0.73251115867317296</c:v>
                </c:pt>
                <c:pt idx="481">
                  <c:v>-0.74495474395496197</c:v>
                </c:pt>
                <c:pt idx="482">
                  <c:v>-0.75944164184982998</c:v>
                </c:pt>
                <c:pt idx="483">
                  <c:v>-0.77566549967129905</c:v>
                </c:pt>
                <c:pt idx="484">
                  <c:v>-0.79325137848180105</c:v>
                </c:pt>
                <c:pt idx="485">
                  <c:v>-0.81176089666637896</c:v>
                </c:pt>
                <c:pt idx="486">
                  <c:v>-0.83069897786904201</c:v>
                </c:pt>
                <c:pt idx="487">
                  <c:v>-0.84952208786955696</c:v>
                </c:pt>
                <c:pt idx="488">
                  <c:v>-0.86764780844438805</c:v>
                </c:pt>
                <c:pt idx="489">
                  <c:v>-0.88446556277579802</c:v>
                </c:pt>
                <c:pt idx="490">
                  <c:v>-0.89934827737749901</c:v>
                </c:pt>
                <c:pt idx="491">
                  <c:v>-0.91166474053268598</c:v>
                </c:pt>
                <c:pt idx="492">
                  <c:v>-0.92079239753003705</c:v>
                </c:pt>
                <c:pt idx="493">
                  <c:v>-0.92613030904941396</c:v>
                </c:pt>
                <c:pt idx="494">
                  <c:v>-0.927111991276656</c:v>
                </c:pt>
                <c:pt idx="495">
                  <c:v>-0.92321785495250497</c:v>
                </c:pt>
                <c:pt idx="496">
                  <c:v>-0.91398696567530002</c:v>
                </c:pt>
                <c:pt idx="497">
                  <c:v>-0.89902785931333895</c:v>
                </c:pt>
                <c:pt idx="498">
                  <c:v>-0.878028164125771</c:v>
                </c:pt>
                <c:pt idx="499">
                  <c:v>-0.85076280477228905</c:v>
                </c:pt>
                <c:pt idx="500">
                  <c:v>-0.81710059230821896</c:v>
                </c:pt>
                <c:pt idx="501">
                  <c:v>-0.77700903787567899</c:v>
                </c:pt>
                <c:pt idx="502">
                  <c:v>-0.73055726536680199</c:v>
                </c:pt>
                <c:pt idx="503">
                  <c:v>-0.67791693900338001</c:v>
                </c:pt>
                <c:pt idx="504">
                  <c:v>-0.61936116462822</c:v>
                </c:pt>
                <c:pt idx="505">
                  <c:v>-0.55526136755677002</c:v>
                </c:pt>
                <c:pt idx="506">
                  <c:v>-0.486082194084962</c:v>
                </c:pt>
                <c:pt idx="507">
                  <c:v>-0.41237452717019901</c:v>
                </c:pt>
                <c:pt idx="508">
                  <c:v>-0.33476674839625098</c:v>
                </c:pt>
                <c:pt idx="509">
                  <c:v>-0.253954417135005</c:v>
                </c:pt>
                <c:pt idx="510">
                  <c:v>-0.17068857293001899</c:v>
                </c:pt>
                <c:pt idx="511">
                  <c:v>-8.57628977316482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A5B-4524-ADCA-32EEFD290195}"/>
            </c:ext>
          </c:extLst>
        </c:ser>
        <c:ser>
          <c:idx val="3"/>
          <c:order val="3"/>
          <c:tx>
            <c:strRef>
              <c:f>Question4!$I$1</c:f>
              <c:strCache>
                <c:ptCount val="1"/>
                <c:pt idx="0">
                  <c:v>high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I$2:$I$513</c:f>
              <c:numCache>
                <c:formatCode>General</c:formatCode>
                <c:ptCount val="512"/>
                <c:pt idx="0" formatCode="0.00E+00">
                  <c:v>-4.5693144885987299E-15</c:v>
                </c:pt>
                <c:pt idx="1">
                  <c:v>0.47875811736832302</c:v>
                </c:pt>
                <c:pt idx="2">
                  <c:v>0.71291348828239298</c:v>
                </c:pt>
                <c:pt idx="3">
                  <c:v>0.65168285158117301</c:v>
                </c:pt>
                <c:pt idx="4">
                  <c:v>0.44912203710267601</c:v>
                </c:pt>
                <c:pt idx="5">
                  <c:v>0.29752443862676498</c:v>
                </c:pt>
                <c:pt idx="6">
                  <c:v>0.26084351614731399</c:v>
                </c:pt>
                <c:pt idx="7">
                  <c:v>0.26366117928128202</c:v>
                </c:pt>
                <c:pt idx="8">
                  <c:v>0.21416239100913101</c:v>
                </c:pt>
                <c:pt idx="9">
                  <c:v>0.10919851061651401</c:v>
                </c:pt>
                <c:pt idx="10">
                  <c:v>1.7163387905827401E-2</c:v>
                </c:pt>
                <c:pt idx="11">
                  <c:v>-1.5645464699802901E-2</c:v>
                </c:pt>
                <c:pt idx="12">
                  <c:v>-1.47973891581125E-2</c:v>
                </c:pt>
                <c:pt idx="13">
                  <c:v>-3.4597211708450801E-2</c:v>
                </c:pt>
                <c:pt idx="14">
                  <c:v>-8.8136800622685293E-2</c:v>
                </c:pt>
                <c:pt idx="15">
                  <c:v>-0.13756655947088101</c:v>
                </c:pt>
                <c:pt idx="16">
                  <c:v>-0.147518122918569</c:v>
                </c:pt>
                <c:pt idx="17">
                  <c:v>-0.12856086242084599</c:v>
                </c:pt>
                <c:pt idx="18">
                  <c:v>-0.118994994251863</c:v>
                </c:pt>
                <c:pt idx="19">
                  <c:v>-0.13461854237336701</c:v>
                </c:pt>
                <c:pt idx="20">
                  <c:v>-0.15199691922435801</c:v>
                </c:pt>
                <c:pt idx="21">
                  <c:v>-0.14241737541108701</c:v>
                </c:pt>
                <c:pt idx="22">
                  <c:v>-0.10916572806823301</c:v>
                </c:pt>
                <c:pt idx="23">
                  <c:v>-8.1210909973760598E-2</c:v>
                </c:pt>
                <c:pt idx="24">
                  <c:v>-7.5151919781587598E-2</c:v>
                </c:pt>
                <c:pt idx="25">
                  <c:v>-7.6016999163608504E-2</c:v>
                </c:pt>
                <c:pt idx="26">
                  <c:v>-5.95576499980437E-2</c:v>
                </c:pt>
                <c:pt idx="27">
                  <c:v>-2.45510056465554E-2</c:v>
                </c:pt>
                <c:pt idx="28">
                  <c:v>6.5987871651116501E-3</c:v>
                </c:pt>
                <c:pt idx="29">
                  <c:v>1.7428572524851599E-2</c:v>
                </c:pt>
                <c:pt idx="30">
                  <c:v>1.7432715992980401E-2</c:v>
                </c:pt>
                <c:pt idx="31">
                  <c:v>2.7669009585022299E-2</c:v>
                </c:pt>
                <c:pt idx="32">
                  <c:v>5.2572817387510698E-2</c:v>
                </c:pt>
                <c:pt idx="33">
                  <c:v>7.4888280382709393E-2</c:v>
                </c:pt>
                <c:pt idx="34">
                  <c:v>7.8813886259996302E-2</c:v>
                </c:pt>
                <c:pt idx="35">
                  <c:v>7.0041653289294806E-2</c:v>
                </c:pt>
                <c:pt idx="36">
                  <c:v>6.7141102398505098E-2</c:v>
                </c:pt>
                <c:pt idx="37">
                  <c:v>7.6924949311993202E-2</c:v>
                </c:pt>
                <c:pt idx="38">
                  <c:v>8.6334098290821795E-2</c:v>
                </c:pt>
                <c:pt idx="39">
                  <c:v>8.0440177411566199E-2</c:v>
                </c:pt>
                <c:pt idx="40">
                  <c:v>6.2051423094151702E-2</c:v>
                </c:pt>
                <c:pt idx="41">
                  <c:v>4.7537421102083303E-2</c:v>
                </c:pt>
                <c:pt idx="42">
                  <c:v>4.5368032734592299E-2</c:v>
                </c:pt>
                <c:pt idx="43">
                  <c:v>4.58799742443768E-2</c:v>
                </c:pt>
                <c:pt idx="44">
                  <c:v>3.5000227312843503E-2</c:v>
                </c:pt>
                <c:pt idx="45">
                  <c:v>1.3120366103689799E-2</c:v>
                </c:pt>
                <c:pt idx="46">
                  <c:v>-5.5555090974674301E-3</c:v>
                </c:pt>
                <c:pt idx="47">
                  <c:v>-1.15626394465464E-2</c:v>
                </c:pt>
                <c:pt idx="48">
                  <c:v>-1.1866929199804701E-2</c:v>
                </c:pt>
                <c:pt idx="49">
                  <c:v>-1.9795908713833299E-2</c:v>
                </c:pt>
                <c:pt idx="50">
                  <c:v>-3.7111163005713398E-2</c:v>
                </c:pt>
                <c:pt idx="51">
                  <c:v>-5.1813293642461802E-2</c:v>
                </c:pt>
                <c:pt idx="52">
                  <c:v>-5.3980631794287401E-2</c:v>
                </c:pt>
                <c:pt idx="53">
                  <c:v>-4.8418303770629799E-2</c:v>
                </c:pt>
                <c:pt idx="54">
                  <c:v>-4.7766289890880699E-2</c:v>
                </c:pt>
                <c:pt idx="55">
                  <c:v>-5.5686320176494698E-2</c:v>
                </c:pt>
                <c:pt idx="56">
                  <c:v>-6.2349778663940897E-2</c:v>
                </c:pt>
                <c:pt idx="57">
                  <c:v>-5.7720637836932202E-2</c:v>
                </c:pt>
                <c:pt idx="58">
                  <c:v>-4.4766762998399802E-2</c:v>
                </c:pt>
                <c:pt idx="59">
                  <c:v>-3.5363375259124898E-2</c:v>
                </c:pt>
                <c:pt idx="60">
                  <c:v>-3.4732174471617999E-2</c:v>
                </c:pt>
                <c:pt idx="61">
                  <c:v>-3.5049640033093098E-2</c:v>
                </c:pt>
                <c:pt idx="62">
                  <c:v>-2.6310416455115899E-2</c:v>
                </c:pt>
                <c:pt idx="63">
                  <c:v>-9.7774818020863394E-3</c:v>
                </c:pt>
                <c:pt idx="64">
                  <c:v>3.6376575474641299E-3</c:v>
                </c:pt>
                <c:pt idx="65">
                  <c:v>7.5682715033012398E-3</c:v>
                </c:pt>
                <c:pt idx="66">
                  <c:v>8.0889190938081001E-3</c:v>
                </c:pt>
                <c:pt idx="67">
                  <c:v>1.51471817045546E-2</c:v>
                </c:pt>
                <c:pt idx="68">
                  <c:v>2.9147222456488601E-2</c:v>
                </c:pt>
                <c:pt idx="69">
                  <c:v>4.0370935910783501E-2</c:v>
                </c:pt>
                <c:pt idx="70">
                  <c:v>4.1708794560096199E-2</c:v>
                </c:pt>
                <c:pt idx="71">
                  <c:v>3.7732503569748999E-2</c:v>
                </c:pt>
                <c:pt idx="72">
                  <c:v>3.8304763455769698E-2</c:v>
                </c:pt>
                <c:pt idx="73">
                  <c:v>4.5433134340178698E-2</c:v>
                </c:pt>
                <c:pt idx="74">
                  <c:v>5.0745787525950901E-2</c:v>
                </c:pt>
                <c:pt idx="75">
                  <c:v>4.6685693842108397E-2</c:v>
                </c:pt>
                <c:pt idx="76">
                  <c:v>3.6467152044635E-2</c:v>
                </c:pt>
                <c:pt idx="77">
                  <c:v>2.9751216145348799E-2</c:v>
                </c:pt>
                <c:pt idx="78">
                  <c:v>2.9979948698491798E-2</c:v>
                </c:pt>
                <c:pt idx="79">
                  <c:v>3.01453775838487E-2</c:v>
                </c:pt>
                <c:pt idx="80">
                  <c:v>2.2393384880335699E-2</c:v>
                </c:pt>
                <c:pt idx="81">
                  <c:v>8.6011656883144896E-3</c:v>
                </c:pt>
                <c:pt idx="82">
                  <c:v>-1.9922285629055399E-3</c:v>
                </c:pt>
                <c:pt idx="83">
                  <c:v>-4.7828284672773603E-3</c:v>
                </c:pt>
                <c:pt idx="84">
                  <c:v>-5.5104265220874997E-3</c:v>
                </c:pt>
                <c:pt idx="85">
                  <c:v>-1.22797249595957E-2</c:v>
                </c:pt>
                <c:pt idx="86">
                  <c:v>-2.46020034268205E-2</c:v>
                </c:pt>
                <c:pt idx="87">
                  <c:v>-3.3922054204085998E-2</c:v>
                </c:pt>
                <c:pt idx="88">
                  <c:v>-3.4778332499379901E-2</c:v>
                </c:pt>
                <c:pt idx="89">
                  <c:v>-3.1767982046810403E-2</c:v>
                </c:pt>
                <c:pt idx="90">
                  <c:v>-3.3211688512406398E-2</c:v>
                </c:pt>
                <c:pt idx="91">
                  <c:v>-4.0037538426161798E-2</c:v>
                </c:pt>
                <c:pt idx="92">
                  <c:v>-4.4584145645279002E-2</c:v>
                </c:pt>
                <c:pt idx="93">
                  <c:v>-4.0777010568912003E-2</c:v>
                </c:pt>
                <c:pt idx="94">
                  <c:v>-3.2136528492155897E-2</c:v>
                </c:pt>
                <c:pt idx="95">
                  <c:v>-2.7091821756162999E-2</c:v>
                </c:pt>
                <c:pt idx="96">
                  <c:v>-2.7917233953478102E-2</c:v>
                </c:pt>
                <c:pt idx="97">
                  <c:v>-2.7939370690998E-2</c:v>
                </c:pt>
                <c:pt idx="98">
                  <c:v>-2.0603976355409399E-2</c:v>
                </c:pt>
                <c:pt idx="99">
                  <c:v>-8.32126313474159E-3</c:v>
                </c:pt>
                <c:pt idx="100" formatCode="0.00E+00">
                  <c:v>5.7824183223215999E-4</c:v>
                </c:pt>
                <c:pt idx="101">
                  <c:v>2.65482503049131E-3</c:v>
                </c:pt>
                <c:pt idx="102">
                  <c:v>3.6111942614371001E-3</c:v>
                </c:pt>
                <c:pt idx="103">
                  <c:v>1.04405335267942E-2</c:v>
                </c:pt>
                <c:pt idx="104">
                  <c:v>2.1943335881986999E-2</c:v>
                </c:pt>
                <c:pt idx="105">
                  <c:v>3.0149553110351401E-2</c:v>
                </c:pt>
                <c:pt idx="106">
                  <c:v>3.0688852397129401E-2</c:v>
                </c:pt>
                <c:pt idx="107">
                  <c:v>2.8355121202230001E-2</c:v>
                </c:pt>
                <c:pt idx="108">
                  <c:v>3.0557063158623901E-2</c:v>
                </c:pt>
                <c:pt idx="109">
                  <c:v>3.7393018094349702E-2</c:v>
                </c:pt>
                <c:pt idx="110">
                  <c:v>4.1486215442163202E-2</c:v>
                </c:pt>
                <c:pt idx="111">
                  <c:v>3.7738837254348297E-2</c:v>
                </c:pt>
                <c:pt idx="112">
                  <c:v>3.00576947143785E-2</c:v>
                </c:pt>
                <c:pt idx="113">
                  <c:v>2.6179735018605699E-2</c:v>
                </c:pt>
                <c:pt idx="114">
                  <c:v>2.7499305544429201E-2</c:v>
                </c:pt>
                <c:pt idx="115">
                  <c:v>2.7368532209048901E-2</c:v>
                </c:pt>
                <c:pt idx="116">
                  <c:v>2.0074734870208399E-2</c:v>
                </c:pt>
                <c:pt idx="117">
                  <c:v>8.5713061609584505E-3</c:v>
                </c:pt>
                <c:pt idx="118" formatCode="0.00E+00">
                  <c:v>7.3667505060466402E-4</c:v>
                </c:pt>
                <c:pt idx="119" formatCode="0.00E+00">
                  <c:v>-8.52131229211184E-4</c:v>
                </c:pt>
                <c:pt idx="120">
                  <c:v>-2.0847406048168701E-3</c:v>
                </c:pt>
                <c:pt idx="121">
                  <c:v>-9.2620096777080007E-3</c:v>
                </c:pt>
                <c:pt idx="122">
                  <c:v>-2.0520038040129002E-2</c:v>
                </c:pt>
                <c:pt idx="123">
                  <c:v>-2.8093507745718799E-2</c:v>
                </c:pt>
                <c:pt idx="124">
                  <c:v>-2.8403807196262499E-2</c:v>
                </c:pt>
                <c:pt idx="125">
                  <c:v>-2.6604972155190299E-2</c:v>
                </c:pt>
                <c:pt idx="126">
                  <c:v>-2.9581823832148801E-2</c:v>
                </c:pt>
                <c:pt idx="127">
                  <c:v>-3.6694469450577201E-2</c:v>
                </c:pt>
                <c:pt idx="128">
                  <c:v>-4.0535957786868602E-2</c:v>
                </c:pt>
                <c:pt idx="129">
                  <c:v>-3.6694469450577902E-2</c:v>
                </c:pt>
                <c:pt idx="130">
                  <c:v>-2.95818238321502E-2</c:v>
                </c:pt>
                <c:pt idx="131">
                  <c:v>-2.6604972155192499E-2</c:v>
                </c:pt>
                <c:pt idx="132">
                  <c:v>-2.8403807196265101E-2</c:v>
                </c:pt>
                <c:pt idx="133">
                  <c:v>-2.8093507745721599E-2</c:v>
                </c:pt>
                <c:pt idx="134">
                  <c:v>-2.0520038040131899E-2</c:v>
                </c:pt>
                <c:pt idx="135">
                  <c:v>-9.2620096777106999E-3</c:v>
                </c:pt>
                <c:pt idx="136">
                  <c:v>-2.08474060481913E-3</c:v>
                </c:pt>
                <c:pt idx="137" formatCode="0.00E+00">
                  <c:v>-8.5213122921267803E-4</c:v>
                </c:pt>
                <c:pt idx="138" formatCode="0.00E+00">
                  <c:v>7.3667505060403897E-4</c:v>
                </c:pt>
                <c:pt idx="139">
                  <c:v>8.5713061609584001E-3</c:v>
                </c:pt>
                <c:pt idx="140">
                  <c:v>2.0074734870208499E-2</c:v>
                </c:pt>
                <c:pt idx="141">
                  <c:v>2.7368532209048901E-2</c:v>
                </c:pt>
                <c:pt idx="142">
                  <c:v>2.74993055444295E-2</c:v>
                </c:pt>
                <c:pt idx="143">
                  <c:v>2.61797350186063E-2</c:v>
                </c:pt>
                <c:pt idx="144">
                  <c:v>3.0057694714379399E-2</c:v>
                </c:pt>
                <c:pt idx="145">
                  <c:v>3.7738837254348997E-2</c:v>
                </c:pt>
                <c:pt idx="146">
                  <c:v>4.1486215442163597E-2</c:v>
                </c:pt>
                <c:pt idx="147">
                  <c:v>3.7393018094350097E-2</c:v>
                </c:pt>
                <c:pt idx="148">
                  <c:v>3.0557063158624501E-2</c:v>
                </c:pt>
                <c:pt idx="149">
                  <c:v>2.8355121202231201E-2</c:v>
                </c:pt>
                <c:pt idx="150">
                  <c:v>3.06888523971309E-2</c:v>
                </c:pt>
                <c:pt idx="151">
                  <c:v>3.0149553110352501E-2</c:v>
                </c:pt>
                <c:pt idx="152">
                  <c:v>2.1943335881987699E-2</c:v>
                </c:pt>
                <c:pt idx="153">
                  <c:v>1.0440533526795E-2</c:v>
                </c:pt>
                <c:pt idx="154">
                  <c:v>3.6111942614384901E-3</c:v>
                </c:pt>
                <c:pt idx="155">
                  <c:v>2.6548250304930699E-3</c:v>
                </c:pt>
                <c:pt idx="156" formatCode="0.00E+00">
                  <c:v>5.7824183223330696E-4</c:v>
                </c:pt>
                <c:pt idx="157">
                  <c:v>-8.3212631347416993E-3</c:v>
                </c:pt>
                <c:pt idx="158">
                  <c:v>-2.0603976355410499E-2</c:v>
                </c:pt>
                <c:pt idx="159">
                  <c:v>-2.7939370690998899E-2</c:v>
                </c:pt>
                <c:pt idx="160">
                  <c:v>-2.79172339534779E-2</c:v>
                </c:pt>
                <c:pt idx="161">
                  <c:v>-2.70918217561621E-2</c:v>
                </c:pt>
                <c:pt idx="162">
                  <c:v>-3.2136528492155501E-2</c:v>
                </c:pt>
                <c:pt idx="163">
                  <c:v>-4.0777010568912898E-2</c:v>
                </c:pt>
                <c:pt idx="164">
                  <c:v>-4.4584145645280703E-2</c:v>
                </c:pt>
                <c:pt idx="165">
                  <c:v>-4.0037538426163498E-2</c:v>
                </c:pt>
                <c:pt idx="166">
                  <c:v>-3.3211688512407002E-2</c:v>
                </c:pt>
                <c:pt idx="167">
                  <c:v>-3.1767982046810403E-2</c:v>
                </c:pt>
                <c:pt idx="168">
                  <c:v>-3.4778332499379998E-2</c:v>
                </c:pt>
                <c:pt idx="169">
                  <c:v>-3.39220542040869E-2</c:v>
                </c:pt>
                <c:pt idx="170">
                  <c:v>-2.4602003426821999E-2</c:v>
                </c:pt>
                <c:pt idx="171">
                  <c:v>-1.2279724959596901E-2</c:v>
                </c:pt>
                <c:pt idx="172">
                  <c:v>-5.5104265220878301E-3</c:v>
                </c:pt>
                <c:pt idx="173">
                  <c:v>-4.7828284672770402E-3</c:v>
                </c:pt>
                <c:pt idx="174">
                  <c:v>-1.9922285629054301E-3</c:v>
                </c:pt>
                <c:pt idx="175">
                  <c:v>8.60116568831382E-3</c:v>
                </c:pt>
                <c:pt idx="176">
                  <c:v>2.2393384880334499E-2</c:v>
                </c:pt>
                <c:pt idx="177">
                  <c:v>3.0145377583847801E-2</c:v>
                </c:pt>
                <c:pt idx="178">
                  <c:v>2.9979948698491899E-2</c:v>
                </c:pt>
                <c:pt idx="179">
                  <c:v>2.9751216145349601E-2</c:v>
                </c:pt>
                <c:pt idx="180">
                  <c:v>3.6467152044635701E-2</c:v>
                </c:pt>
                <c:pt idx="181">
                  <c:v>4.66856938421083E-2</c:v>
                </c:pt>
                <c:pt idx="182">
                  <c:v>5.0745787525950499E-2</c:v>
                </c:pt>
                <c:pt idx="183">
                  <c:v>4.5433134340179003E-2</c:v>
                </c:pt>
                <c:pt idx="184">
                  <c:v>3.8304763455771197E-2</c:v>
                </c:pt>
                <c:pt idx="185">
                  <c:v>3.7732503569751497E-2</c:v>
                </c:pt>
                <c:pt idx="186">
                  <c:v>4.1708794560098697E-2</c:v>
                </c:pt>
                <c:pt idx="187">
                  <c:v>4.0370935910785E-2</c:v>
                </c:pt>
                <c:pt idx="188">
                  <c:v>2.9147222456488601E-2</c:v>
                </c:pt>
                <c:pt idx="189">
                  <c:v>1.51471817045538E-2</c:v>
                </c:pt>
                <c:pt idx="190">
                  <c:v>8.0889190938074496E-3</c:v>
                </c:pt>
                <c:pt idx="191">
                  <c:v>7.5682715033012398E-3</c:v>
                </c:pt>
                <c:pt idx="192">
                  <c:v>3.63765754746458E-3</c:v>
                </c:pt>
                <c:pt idx="193">
                  <c:v>-9.7774818020856507E-3</c:v>
                </c:pt>
                <c:pt idx="194">
                  <c:v>-2.6310416455115199E-2</c:v>
                </c:pt>
                <c:pt idx="195">
                  <c:v>-3.5049640033092598E-2</c:v>
                </c:pt>
                <c:pt idx="196">
                  <c:v>-3.4732174471617798E-2</c:v>
                </c:pt>
                <c:pt idx="197">
                  <c:v>-3.5363375259125397E-2</c:v>
                </c:pt>
                <c:pt idx="198">
                  <c:v>-4.4766762998401301E-2</c:v>
                </c:pt>
                <c:pt idx="199">
                  <c:v>-5.7720637836934201E-2</c:v>
                </c:pt>
                <c:pt idx="200">
                  <c:v>-6.2349778663942597E-2</c:v>
                </c:pt>
                <c:pt idx="201">
                  <c:v>-5.5686320176495399E-2</c:v>
                </c:pt>
                <c:pt idx="202">
                  <c:v>-4.7766289890880699E-2</c:v>
                </c:pt>
                <c:pt idx="203">
                  <c:v>-4.8418303770629501E-2</c:v>
                </c:pt>
                <c:pt idx="204">
                  <c:v>-5.3980631794287297E-2</c:v>
                </c:pt>
                <c:pt idx="205">
                  <c:v>-5.18132936424619E-2</c:v>
                </c:pt>
                <c:pt idx="206">
                  <c:v>-3.7111163005713599E-2</c:v>
                </c:pt>
                <c:pt idx="207">
                  <c:v>-1.97959087138335E-2</c:v>
                </c:pt>
                <c:pt idx="208">
                  <c:v>-1.1866929199804799E-2</c:v>
                </c:pt>
                <c:pt idx="209">
                  <c:v>-1.1562639446546801E-2</c:v>
                </c:pt>
                <c:pt idx="210">
                  <c:v>-5.5555090974680798E-3</c:v>
                </c:pt>
                <c:pt idx="211">
                  <c:v>1.3120366103689E-2</c:v>
                </c:pt>
                <c:pt idx="212">
                  <c:v>3.5000227312843003E-2</c:v>
                </c:pt>
                <c:pt idx="213">
                  <c:v>4.5879974244376599E-2</c:v>
                </c:pt>
                <c:pt idx="214">
                  <c:v>4.5368032734592501E-2</c:v>
                </c:pt>
                <c:pt idx="215">
                  <c:v>4.7537421102083699E-2</c:v>
                </c:pt>
                <c:pt idx="216">
                  <c:v>6.2051423094152201E-2</c:v>
                </c:pt>
                <c:pt idx="217">
                  <c:v>8.0440177411566796E-2</c:v>
                </c:pt>
                <c:pt idx="218">
                  <c:v>8.6334098290822794E-2</c:v>
                </c:pt>
                <c:pt idx="219">
                  <c:v>7.6924949311994298E-2</c:v>
                </c:pt>
                <c:pt idx="220">
                  <c:v>6.7141102398505598E-2</c:v>
                </c:pt>
                <c:pt idx="221">
                  <c:v>7.0041653289294695E-2</c:v>
                </c:pt>
                <c:pt idx="222">
                  <c:v>7.8813886259996094E-2</c:v>
                </c:pt>
                <c:pt idx="223">
                  <c:v>7.4888280382709296E-2</c:v>
                </c:pt>
                <c:pt idx="224">
                  <c:v>5.2572817387510302E-2</c:v>
                </c:pt>
                <c:pt idx="225">
                  <c:v>2.76690095850219E-2</c:v>
                </c:pt>
                <c:pt idx="226">
                  <c:v>1.7432715992980401E-2</c:v>
                </c:pt>
                <c:pt idx="227">
                  <c:v>1.7428572524852099E-2</c:v>
                </c:pt>
                <c:pt idx="228">
                  <c:v>6.5987871651126797E-3</c:v>
                </c:pt>
                <c:pt idx="229">
                  <c:v>-2.45510056465543E-2</c:v>
                </c:pt>
                <c:pt idx="230">
                  <c:v>-5.9557649998043201E-2</c:v>
                </c:pt>
                <c:pt idx="231">
                  <c:v>-7.6016999163608698E-2</c:v>
                </c:pt>
                <c:pt idx="232">
                  <c:v>-7.5151919781587806E-2</c:v>
                </c:pt>
                <c:pt idx="233">
                  <c:v>-8.1210909973760195E-2</c:v>
                </c:pt>
                <c:pt idx="234">
                  <c:v>-0.10916572806823301</c:v>
                </c:pt>
                <c:pt idx="235">
                  <c:v>-0.14241737541108701</c:v>
                </c:pt>
                <c:pt idx="236">
                  <c:v>-0.15199691922435801</c:v>
                </c:pt>
                <c:pt idx="237">
                  <c:v>-0.13461854237336701</c:v>
                </c:pt>
                <c:pt idx="238">
                  <c:v>-0.118994994251863</c:v>
                </c:pt>
                <c:pt idx="239">
                  <c:v>-0.12856086242084599</c:v>
                </c:pt>
                <c:pt idx="240">
                  <c:v>-0.147518122918568</c:v>
                </c:pt>
                <c:pt idx="241">
                  <c:v>-0.13756655947088101</c:v>
                </c:pt>
                <c:pt idx="242">
                  <c:v>-8.8136800622686501E-2</c:v>
                </c:pt>
                <c:pt idx="243">
                  <c:v>-3.45972117084523E-2</c:v>
                </c:pt>
                <c:pt idx="244">
                  <c:v>-1.4797389158112999E-2</c:v>
                </c:pt>
                <c:pt idx="245">
                  <c:v>-1.56454646998028E-2</c:v>
                </c:pt>
                <c:pt idx="246">
                  <c:v>1.7163387905826801E-2</c:v>
                </c:pt>
                <c:pt idx="247">
                  <c:v>0.10919851061651201</c:v>
                </c:pt>
                <c:pt idx="248">
                  <c:v>0.21416239100912901</c:v>
                </c:pt>
                <c:pt idx="249">
                  <c:v>0.26366117928128002</c:v>
                </c:pt>
                <c:pt idx="250">
                  <c:v>0.26084351614731299</c:v>
                </c:pt>
                <c:pt idx="251">
                  <c:v>0.29752443862676298</c:v>
                </c:pt>
                <c:pt idx="252">
                  <c:v>0.44912203710267201</c:v>
                </c:pt>
                <c:pt idx="253">
                  <c:v>0.65168285158116801</c:v>
                </c:pt>
                <c:pt idx="254">
                  <c:v>0.71291348828239298</c:v>
                </c:pt>
                <c:pt idx="255">
                  <c:v>0.47875811736833102</c:v>
                </c:pt>
                <c:pt idx="256" formatCode="0.00E+00">
                  <c:v>6.9242070552429198E-15</c:v>
                </c:pt>
                <c:pt idx="257">
                  <c:v>-0.47875811736832002</c:v>
                </c:pt>
                <c:pt idx="258">
                  <c:v>-0.71291348828238998</c:v>
                </c:pt>
                <c:pt idx="259">
                  <c:v>-0.65168285158117201</c:v>
                </c:pt>
                <c:pt idx="260">
                  <c:v>-0.44912203710267701</c:v>
                </c:pt>
                <c:pt idx="261">
                  <c:v>-0.29752443862676498</c:v>
                </c:pt>
                <c:pt idx="262">
                  <c:v>-0.26084351614731299</c:v>
                </c:pt>
                <c:pt idx="263">
                  <c:v>-0.26366117928128202</c:v>
                </c:pt>
                <c:pt idx="264">
                  <c:v>-0.21416239100913101</c:v>
                </c:pt>
                <c:pt idx="265">
                  <c:v>-0.109198510616515</c:v>
                </c:pt>
                <c:pt idx="266">
                  <c:v>-1.71633879058283E-2</c:v>
                </c:pt>
                <c:pt idx="267">
                  <c:v>1.5645464699803002E-2</c:v>
                </c:pt>
                <c:pt idx="268">
                  <c:v>1.47973891581134E-2</c:v>
                </c:pt>
                <c:pt idx="269">
                  <c:v>3.4597211708451703E-2</c:v>
                </c:pt>
                <c:pt idx="270">
                  <c:v>8.8136800622685599E-2</c:v>
                </c:pt>
                <c:pt idx="271">
                  <c:v>0.13756655947088101</c:v>
                </c:pt>
                <c:pt idx="272">
                  <c:v>0.147518122918569</c:v>
                </c:pt>
                <c:pt idx="273">
                  <c:v>0.12856086242084599</c:v>
                </c:pt>
                <c:pt idx="274">
                  <c:v>0.118994994251862</c:v>
                </c:pt>
                <c:pt idx="275">
                  <c:v>0.13461854237336501</c:v>
                </c:pt>
                <c:pt idx="276">
                  <c:v>0.15199691922435701</c:v>
                </c:pt>
                <c:pt idx="277">
                  <c:v>0.14241737541108701</c:v>
                </c:pt>
                <c:pt idx="278">
                  <c:v>0.10916572806823401</c:v>
                </c:pt>
                <c:pt idx="279">
                  <c:v>8.1210909973760806E-2</c:v>
                </c:pt>
                <c:pt idx="280">
                  <c:v>7.5151919781587306E-2</c:v>
                </c:pt>
                <c:pt idx="281">
                  <c:v>7.6016999163608198E-2</c:v>
                </c:pt>
                <c:pt idx="282">
                  <c:v>5.9557649998044103E-2</c:v>
                </c:pt>
                <c:pt idx="283">
                  <c:v>2.45510056465565E-2</c:v>
                </c:pt>
                <c:pt idx="284">
                  <c:v>-6.5987871651105598E-3</c:v>
                </c:pt>
                <c:pt idx="285">
                  <c:v>-1.7428572524851398E-2</c:v>
                </c:pt>
                <c:pt idx="286">
                  <c:v>-1.7432715992981102E-2</c:v>
                </c:pt>
                <c:pt idx="287">
                  <c:v>-2.7669009585023101E-2</c:v>
                </c:pt>
                <c:pt idx="288">
                  <c:v>-5.2572817387510899E-2</c:v>
                </c:pt>
                <c:pt idx="289">
                  <c:v>-7.4888280382709005E-2</c:v>
                </c:pt>
                <c:pt idx="290">
                  <c:v>-7.8813886259995802E-2</c:v>
                </c:pt>
                <c:pt idx="291">
                  <c:v>-7.0041653289294695E-2</c:v>
                </c:pt>
                <c:pt idx="292">
                  <c:v>-6.7141102398505306E-2</c:v>
                </c:pt>
                <c:pt idx="293">
                  <c:v>-7.6924949311993202E-2</c:v>
                </c:pt>
                <c:pt idx="294">
                  <c:v>-8.6334098290821407E-2</c:v>
                </c:pt>
                <c:pt idx="295">
                  <c:v>-8.0440177411565505E-2</c:v>
                </c:pt>
                <c:pt idx="296">
                  <c:v>-6.2051423094151299E-2</c:v>
                </c:pt>
                <c:pt idx="297">
                  <c:v>-4.7537421102083602E-2</c:v>
                </c:pt>
                <c:pt idx="298">
                  <c:v>-4.5368032734593097E-2</c:v>
                </c:pt>
                <c:pt idx="299">
                  <c:v>-4.5879974244377703E-2</c:v>
                </c:pt>
                <c:pt idx="300">
                  <c:v>-3.5000227312843898E-2</c:v>
                </c:pt>
                <c:pt idx="301">
                  <c:v>-1.31203661036896E-2</c:v>
                </c:pt>
                <c:pt idx="302">
                  <c:v>5.55550909746815E-3</c:v>
                </c:pt>
                <c:pt idx="303">
                  <c:v>1.15626394465473E-2</c:v>
                </c:pt>
                <c:pt idx="304">
                  <c:v>1.1866929199805301E-2</c:v>
                </c:pt>
                <c:pt idx="305">
                  <c:v>1.97959087138335E-2</c:v>
                </c:pt>
                <c:pt idx="306">
                  <c:v>3.7111163005713502E-2</c:v>
                </c:pt>
                <c:pt idx="307">
                  <c:v>5.1813293642462198E-2</c:v>
                </c:pt>
                <c:pt idx="308">
                  <c:v>5.3980631794288102E-2</c:v>
                </c:pt>
                <c:pt idx="309">
                  <c:v>4.8418303770630403E-2</c:v>
                </c:pt>
                <c:pt idx="310">
                  <c:v>4.7766289890880699E-2</c:v>
                </c:pt>
                <c:pt idx="311">
                  <c:v>5.5686320176493699E-2</c:v>
                </c:pt>
                <c:pt idx="312">
                  <c:v>6.23497786639391E-2</c:v>
                </c:pt>
                <c:pt idx="313">
                  <c:v>5.77206378369301E-2</c:v>
                </c:pt>
                <c:pt idx="314">
                  <c:v>4.4766762998397998E-2</c:v>
                </c:pt>
                <c:pt idx="315">
                  <c:v>3.5363375259123898E-2</c:v>
                </c:pt>
                <c:pt idx="316">
                  <c:v>3.4732174471617999E-2</c:v>
                </c:pt>
                <c:pt idx="317">
                  <c:v>3.5049640033094201E-2</c:v>
                </c:pt>
                <c:pt idx="318">
                  <c:v>2.63104164551176E-2</c:v>
                </c:pt>
                <c:pt idx="319">
                  <c:v>9.7774818020879596E-3</c:v>
                </c:pt>
                <c:pt idx="320">
                  <c:v>-3.6376575474631702E-3</c:v>
                </c:pt>
                <c:pt idx="321">
                  <c:v>-7.5682715033011903E-3</c:v>
                </c:pt>
                <c:pt idx="322">
                  <c:v>-8.0889190938087802E-3</c:v>
                </c:pt>
                <c:pt idx="323">
                  <c:v>-1.5147181704555601E-2</c:v>
                </c:pt>
                <c:pt idx="324">
                  <c:v>-2.9147222456489399E-2</c:v>
                </c:pt>
                <c:pt idx="325">
                  <c:v>-4.0370935910783501E-2</c:v>
                </c:pt>
                <c:pt idx="326">
                  <c:v>-4.17087945600952E-2</c:v>
                </c:pt>
                <c:pt idx="327">
                  <c:v>-3.7732503569747201E-2</c:v>
                </c:pt>
                <c:pt idx="328">
                  <c:v>-3.8304763455767998E-2</c:v>
                </c:pt>
                <c:pt idx="329">
                  <c:v>-4.5433134340177997E-2</c:v>
                </c:pt>
                <c:pt idx="330">
                  <c:v>-5.0745787525951297E-2</c:v>
                </c:pt>
                <c:pt idx="331">
                  <c:v>-4.6685693842109299E-2</c:v>
                </c:pt>
                <c:pt idx="332">
                  <c:v>-3.6467152044635298E-2</c:v>
                </c:pt>
                <c:pt idx="333">
                  <c:v>-2.97512161453484E-2</c:v>
                </c:pt>
                <c:pt idx="334">
                  <c:v>-2.9979948698491701E-2</c:v>
                </c:pt>
                <c:pt idx="335">
                  <c:v>-3.01453775838499E-2</c:v>
                </c:pt>
                <c:pt idx="336">
                  <c:v>-2.23933848803381E-2</c:v>
                </c:pt>
                <c:pt idx="337">
                  <c:v>-8.60116568831641E-3</c:v>
                </c:pt>
                <c:pt idx="338">
                  <c:v>1.9922285629056101E-3</c:v>
                </c:pt>
                <c:pt idx="339">
                  <c:v>4.7828284672792702E-3</c:v>
                </c:pt>
                <c:pt idx="340">
                  <c:v>5.5104265220894703E-3</c:v>
                </c:pt>
                <c:pt idx="341">
                  <c:v>1.2279724959596E-2</c:v>
                </c:pt>
                <c:pt idx="342">
                  <c:v>2.4602003426819501E-2</c:v>
                </c:pt>
                <c:pt idx="343">
                  <c:v>3.3922054204085297E-2</c:v>
                </c:pt>
                <c:pt idx="344">
                  <c:v>3.4778332499380699E-2</c:v>
                </c:pt>
                <c:pt idx="345">
                  <c:v>3.1767982046812103E-2</c:v>
                </c:pt>
                <c:pt idx="346">
                  <c:v>3.3211688512406898E-2</c:v>
                </c:pt>
                <c:pt idx="347">
                  <c:v>4.0037538426160202E-2</c:v>
                </c:pt>
                <c:pt idx="348">
                  <c:v>4.4584145645276102E-2</c:v>
                </c:pt>
                <c:pt idx="349">
                  <c:v>4.0777010568910199E-2</c:v>
                </c:pt>
                <c:pt idx="350">
                  <c:v>3.2136528492156098E-2</c:v>
                </c:pt>
                <c:pt idx="351">
                  <c:v>2.7091821756164199E-2</c:v>
                </c:pt>
                <c:pt idx="352">
                  <c:v>2.7917233953478501E-2</c:v>
                </c:pt>
                <c:pt idx="353">
                  <c:v>2.7939370690997199E-2</c:v>
                </c:pt>
                <c:pt idx="354">
                  <c:v>2.0603976355408699E-2</c:v>
                </c:pt>
                <c:pt idx="355">
                  <c:v>8.3212631347422492E-3</c:v>
                </c:pt>
                <c:pt idx="356" formatCode="0.00E+00">
                  <c:v>-5.7824183223035804E-4</c:v>
                </c:pt>
                <c:pt idx="357">
                  <c:v>-2.65482503048993E-3</c:v>
                </c:pt>
                <c:pt idx="358">
                  <c:v>-3.6111942614372502E-3</c:v>
                </c:pt>
                <c:pt idx="359">
                  <c:v>-1.04405335267953E-2</c:v>
                </c:pt>
                <c:pt idx="360">
                  <c:v>-2.1943335881987401E-2</c:v>
                </c:pt>
                <c:pt idx="361">
                  <c:v>-3.01495531103502E-2</c:v>
                </c:pt>
                <c:pt idx="362">
                  <c:v>-3.06888523971275E-2</c:v>
                </c:pt>
                <c:pt idx="363">
                  <c:v>-2.8355121202228901E-2</c:v>
                </c:pt>
                <c:pt idx="364">
                  <c:v>-3.0557063158624401E-2</c:v>
                </c:pt>
                <c:pt idx="365">
                  <c:v>-3.7393018094350902E-2</c:v>
                </c:pt>
                <c:pt idx="366">
                  <c:v>-4.1486215442163799E-2</c:v>
                </c:pt>
                <c:pt idx="367">
                  <c:v>-3.7738837254347998E-2</c:v>
                </c:pt>
                <c:pt idx="368">
                  <c:v>-3.00576947143779E-2</c:v>
                </c:pt>
                <c:pt idx="369">
                  <c:v>-2.61797350186053E-2</c:v>
                </c:pt>
                <c:pt idx="370">
                  <c:v>-2.7499305544428799E-2</c:v>
                </c:pt>
                <c:pt idx="371">
                  <c:v>-2.7368532209047901E-2</c:v>
                </c:pt>
                <c:pt idx="372">
                  <c:v>-2.0074734870207198E-2</c:v>
                </c:pt>
                <c:pt idx="373">
                  <c:v>-8.5713061609579509E-3</c:v>
                </c:pt>
                <c:pt idx="374" formatCode="0.00E+00">
                  <c:v>-7.3667505060552303E-4</c:v>
                </c:pt>
                <c:pt idx="375" formatCode="0.00E+00">
                  <c:v>8.5213122920930898E-4</c:v>
                </c:pt>
                <c:pt idx="376">
                  <c:v>2.0847406048149601E-3</c:v>
                </c:pt>
                <c:pt idx="377">
                  <c:v>9.26200967770658E-3</c:v>
                </c:pt>
                <c:pt idx="378">
                  <c:v>2.0520038040127701E-2</c:v>
                </c:pt>
                <c:pt idx="379">
                  <c:v>2.8093507745717099E-2</c:v>
                </c:pt>
                <c:pt idx="380">
                  <c:v>2.8403807196260601E-2</c:v>
                </c:pt>
                <c:pt idx="381">
                  <c:v>2.6604972155189199E-2</c:v>
                </c:pt>
                <c:pt idx="382">
                  <c:v>2.9581823832148999E-2</c:v>
                </c:pt>
                <c:pt idx="383">
                  <c:v>3.66944694505782E-2</c:v>
                </c:pt>
                <c:pt idx="384">
                  <c:v>4.0535957786869102E-2</c:v>
                </c:pt>
                <c:pt idx="385">
                  <c:v>3.6694469450577298E-2</c:v>
                </c:pt>
                <c:pt idx="386">
                  <c:v>2.9581823832149499E-2</c:v>
                </c:pt>
                <c:pt idx="387">
                  <c:v>2.6604972155192998E-2</c:v>
                </c:pt>
                <c:pt idx="388">
                  <c:v>2.8403807196267301E-2</c:v>
                </c:pt>
                <c:pt idx="389">
                  <c:v>2.80935077457246E-2</c:v>
                </c:pt>
                <c:pt idx="390">
                  <c:v>2.05200380401343E-2</c:v>
                </c:pt>
                <c:pt idx="391">
                  <c:v>9.2620096777122195E-3</c:v>
                </c:pt>
                <c:pt idx="392">
                  <c:v>2.0847406048202402E-3</c:v>
                </c:pt>
                <c:pt idx="393" formatCode="0.00E+00">
                  <c:v>8.5213122921388702E-4</c:v>
                </c:pt>
                <c:pt idx="394" formatCode="0.00E+00">
                  <c:v>-7.3667505060295597E-4</c:v>
                </c:pt>
                <c:pt idx="395">
                  <c:v>-8.5713061609580792E-3</c:v>
                </c:pt>
                <c:pt idx="396">
                  <c:v>-2.00747348702091E-2</c:v>
                </c:pt>
                <c:pt idx="397">
                  <c:v>-2.7368532209050101E-2</c:v>
                </c:pt>
                <c:pt idx="398">
                  <c:v>-2.74993055444307E-2</c:v>
                </c:pt>
                <c:pt idx="399">
                  <c:v>-2.6179735018607399E-2</c:v>
                </c:pt>
                <c:pt idx="400">
                  <c:v>-3.0057694714380499E-2</c:v>
                </c:pt>
                <c:pt idx="401">
                  <c:v>-3.77388372543499E-2</c:v>
                </c:pt>
                <c:pt idx="402">
                  <c:v>-4.1486215442164E-2</c:v>
                </c:pt>
                <c:pt idx="403">
                  <c:v>-3.7393018094349598E-2</c:v>
                </c:pt>
                <c:pt idx="404">
                  <c:v>-3.0557063158624002E-2</c:v>
                </c:pt>
                <c:pt idx="405">
                  <c:v>-2.8355121202231499E-2</c:v>
                </c:pt>
                <c:pt idx="406">
                  <c:v>-3.0688852397132399E-2</c:v>
                </c:pt>
                <c:pt idx="407">
                  <c:v>-3.0149553110354398E-2</c:v>
                </c:pt>
                <c:pt idx="408">
                  <c:v>-2.1943335881988799E-2</c:v>
                </c:pt>
                <c:pt idx="409">
                  <c:v>-1.0440533526795E-2</c:v>
                </c:pt>
                <c:pt idx="410">
                  <c:v>-3.6111942614382901E-3</c:v>
                </c:pt>
                <c:pt idx="411">
                  <c:v>-2.6548250304933999E-3</c:v>
                </c:pt>
                <c:pt idx="412" formatCode="0.00E+00">
                  <c:v>-5.7824183223397104E-4</c:v>
                </c:pt>
                <c:pt idx="413">
                  <c:v>8.3212631347416594E-3</c:v>
                </c:pt>
                <c:pt idx="414">
                  <c:v>2.06039763554117E-2</c:v>
                </c:pt>
                <c:pt idx="415">
                  <c:v>2.7939370691000599E-2</c:v>
                </c:pt>
                <c:pt idx="416">
                  <c:v>2.7917233953479101E-2</c:v>
                </c:pt>
                <c:pt idx="417">
                  <c:v>2.7091821756162201E-2</c:v>
                </c:pt>
                <c:pt idx="418">
                  <c:v>3.2136528492155002E-2</c:v>
                </c:pt>
                <c:pt idx="419">
                  <c:v>4.0777010568912503E-2</c:v>
                </c:pt>
                <c:pt idx="420">
                  <c:v>4.4584145645280598E-2</c:v>
                </c:pt>
                <c:pt idx="421">
                  <c:v>4.0037538426163199E-2</c:v>
                </c:pt>
                <c:pt idx="422">
                  <c:v>3.3211688512406398E-2</c:v>
                </c:pt>
                <c:pt idx="423">
                  <c:v>3.176798204681E-2</c:v>
                </c:pt>
                <c:pt idx="424">
                  <c:v>3.4778332499380601E-2</c:v>
                </c:pt>
                <c:pt idx="425">
                  <c:v>3.3922054204088503E-2</c:v>
                </c:pt>
                <c:pt idx="426">
                  <c:v>2.4602003426823501E-2</c:v>
                </c:pt>
                <c:pt idx="427">
                  <c:v>1.22797249595974E-2</c:v>
                </c:pt>
                <c:pt idx="428">
                  <c:v>5.51042652208736E-3</c:v>
                </c:pt>
                <c:pt idx="429">
                  <c:v>4.7828284672767401E-3</c:v>
                </c:pt>
                <c:pt idx="430">
                  <c:v>1.9922285629062801E-3</c:v>
                </c:pt>
                <c:pt idx="431">
                  <c:v>-8.6011656883120298E-3</c:v>
                </c:pt>
                <c:pt idx="432">
                  <c:v>-2.2393384880333E-2</c:v>
                </c:pt>
                <c:pt idx="433">
                  <c:v>-3.01453775838476E-2</c:v>
                </c:pt>
                <c:pt idx="434">
                  <c:v>-2.9979948698492999E-2</c:v>
                </c:pt>
                <c:pt idx="435">
                  <c:v>-2.97512161453511E-2</c:v>
                </c:pt>
                <c:pt idx="436">
                  <c:v>-3.6467152044636603E-2</c:v>
                </c:pt>
                <c:pt idx="437">
                  <c:v>-4.6685693842108397E-2</c:v>
                </c:pt>
                <c:pt idx="438">
                  <c:v>-5.0745787525950603E-2</c:v>
                </c:pt>
                <c:pt idx="439">
                  <c:v>-4.5433134340179898E-2</c:v>
                </c:pt>
                <c:pt idx="440">
                  <c:v>-3.8304763455773098E-2</c:v>
                </c:pt>
                <c:pt idx="441">
                  <c:v>-3.7732503569753703E-2</c:v>
                </c:pt>
                <c:pt idx="442">
                  <c:v>-4.1708794560100203E-2</c:v>
                </c:pt>
                <c:pt idx="443">
                  <c:v>-4.0370935910785E-2</c:v>
                </c:pt>
                <c:pt idx="444">
                  <c:v>-2.9147222456487199E-2</c:v>
                </c:pt>
                <c:pt idx="445">
                  <c:v>-1.51471817045518E-2</c:v>
                </c:pt>
                <c:pt idx="446">
                  <c:v>-8.0889190938060202E-3</c:v>
                </c:pt>
                <c:pt idx="447">
                  <c:v>-7.5682715033011704E-3</c:v>
                </c:pt>
                <c:pt idx="448">
                  <c:v>-3.6376575474658499E-3</c:v>
                </c:pt>
                <c:pt idx="449">
                  <c:v>9.7774818020836905E-3</c:v>
                </c:pt>
                <c:pt idx="450">
                  <c:v>2.6310416455113401E-2</c:v>
                </c:pt>
                <c:pt idx="451">
                  <c:v>3.5049640033091599E-2</c:v>
                </c:pt>
                <c:pt idx="452">
                  <c:v>3.4732174471617999E-2</c:v>
                </c:pt>
                <c:pt idx="453">
                  <c:v>3.5363375259126903E-2</c:v>
                </c:pt>
                <c:pt idx="454">
                  <c:v>4.4766762998403598E-2</c:v>
                </c:pt>
                <c:pt idx="455">
                  <c:v>5.7720637836936498E-2</c:v>
                </c:pt>
                <c:pt idx="456">
                  <c:v>6.2349778663943999E-2</c:v>
                </c:pt>
                <c:pt idx="457">
                  <c:v>5.5686320176495697E-2</c:v>
                </c:pt>
                <c:pt idx="458">
                  <c:v>4.7766289890880401E-2</c:v>
                </c:pt>
                <c:pt idx="459">
                  <c:v>4.8418303770629299E-2</c:v>
                </c:pt>
                <c:pt idx="460">
                  <c:v>5.3980631794287297E-2</c:v>
                </c:pt>
                <c:pt idx="461">
                  <c:v>5.18132936424619E-2</c:v>
                </c:pt>
                <c:pt idx="462">
                  <c:v>3.7111163005713203E-2</c:v>
                </c:pt>
                <c:pt idx="463">
                  <c:v>1.97959087138329E-2</c:v>
                </c:pt>
                <c:pt idx="464">
                  <c:v>1.18669291998049E-2</c:v>
                </c:pt>
                <c:pt idx="465">
                  <c:v>1.1562639446547901E-2</c:v>
                </c:pt>
                <c:pt idx="466">
                  <c:v>5.5555090974697399E-3</c:v>
                </c:pt>
                <c:pt idx="467">
                  <c:v>-1.3120366103687799E-2</c:v>
                </c:pt>
                <c:pt idx="468">
                  <c:v>-3.5000227312842899E-2</c:v>
                </c:pt>
                <c:pt idx="469">
                  <c:v>-4.5879974244377598E-2</c:v>
                </c:pt>
                <c:pt idx="470">
                  <c:v>-4.5368032734593999E-2</c:v>
                </c:pt>
                <c:pt idx="471">
                  <c:v>-4.7537421102085302E-2</c:v>
                </c:pt>
                <c:pt idx="472">
                  <c:v>-6.2051423094153402E-2</c:v>
                </c:pt>
                <c:pt idx="473">
                  <c:v>-8.0440177411567407E-2</c:v>
                </c:pt>
                <c:pt idx="474">
                  <c:v>-8.6334098290822503E-2</c:v>
                </c:pt>
                <c:pt idx="475">
                  <c:v>-7.6924949311993507E-2</c:v>
                </c:pt>
                <c:pt idx="476">
                  <c:v>-6.7141102398505403E-2</c:v>
                </c:pt>
                <c:pt idx="477">
                  <c:v>-7.0041653289295902E-2</c:v>
                </c:pt>
                <c:pt idx="478">
                  <c:v>-7.8813886259998606E-2</c:v>
                </c:pt>
                <c:pt idx="479">
                  <c:v>-7.4888280382711794E-2</c:v>
                </c:pt>
                <c:pt idx="480">
                  <c:v>-5.2572817387511302E-2</c:v>
                </c:pt>
                <c:pt idx="481">
                  <c:v>-2.7669009585020998E-2</c:v>
                </c:pt>
                <c:pt idx="482">
                  <c:v>-1.74327159929786E-2</c:v>
                </c:pt>
                <c:pt idx="483">
                  <c:v>-1.7428572524850701E-2</c:v>
                </c:pt>
                <c:pt idx="484">
                  <c:v>-6.59878716511188E-3</c:v>
                </c:pt>
                <c:pt idx="485">
                  <c:v>2.4551005646555001E-2</c:v>
                </c:pt>
                <c:pt idx="486">
                  <c:v>5.95576499980442E-2</c:v>
                </c:pt>
                <c:pt idx="487">
                  <c:v>7.6016999163609295E-2</c:v>
                </c:pt>
                <c:pt idx="488">
                  <c:v>7.5151919781587098E-2</c:v>
                </c:pt>
                <c:pt idx="489">
                  <c:v>8.1210909973758599E-2</c:v>
                </c:pt>
                <c:pt idx="490">
                  <c:v>0.10916572806823099</c:v>
                </c:pt>
                <c:pt idx="491">
                  <c:v>0.14241737541108801</c:v>
                </c:pt>
                <c:pt idx="492">
                  <c:v>0.15199691922436101</c:v>
                </c:pt>
                <c:pt idx="493">
                  <c:v>0.13461854237337101</c:v>
                </c:pt>
                <c:pt idx="494">
                  <c:v>0.11899499425186599</c:v>
                </c:pt>
                <c:pt idx="495">
                  <c:v>0.12856086242084699</c:v>
                </c:pt>
                <c:pt idx="496">
                  <c:v>0.147518122918568</c:v>
                </c:pt>
                <c:pt idx="497">
                  <c:v>0.13756655947088001</c:v>
                </c:pt>
                <c:pt idx="498">
                  <c:v>8.8136800622685099E-2</c:v>
                </c:pt>
                <c:pt idx="499">
                  <c:v>3.4597211708450301E-2</c:v>
                </c:pt>
                <c:pt idx="500">
                  <c:v>1.4797389158110699E-2</c:v>
                </c:pt>
                <c:pt idx="501">
                  <c:v>1.5645464699801302E-2</c:v>
                </c:pt>
                <c:pt idx="502">
                  <c:v>-1.7163387905826999E-2</c:v>
                </c:pt>
                <c:pt idx="503">
                  <c:v>-0.10919851061651099</c:v>
                </c:pt>
                <c:pt idx="504">
                  <c:v>-0.21416239100912801</c:v>
                </c:pt>
                <c:pt idx="505">
                  <c:v>-0.26366117928128002</c:v>
                </c:pt>
                <c:pt idx="506">
                  <c:v>-0.26084351614731299</c:v>
                </c:pt>
                <c:pt idx="507">
                  <c:v>-0.29752443862676398</c:v>
                </c:pt>
                <c:pt idx="508">
                  <c:v>-0.44912203710267401</c:v>
                </c:pt>
                <c:pt idx="509">
                  <c:v>-0.65168285158117001</c:v>
                </c:pt>
                <c:pt idx="510">
                  <c:v>-0.71291348828239498</c:v>
                </c:pt>
                <c:pt idx="511">
                  <c:v>-0.478758117368332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A5B-4524-ADCA-32EEFD2901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32053344"/>
        <c:axId val="732054000"/>
      </c:lineChart>
      <c:catAx>
        <c:axId val="73205334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2054000"/>
        <c:crosses val="autoZero"/>
        <c:auto val="1"/>
        <c:lblAlgn val="ctr"/>
        <c:lblOffset val="100"/>
        <c:noMultiLvlLbl val="0"/>
      </c:catAx>
      <c:valAx>
        <c:axId val="7320540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20533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1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2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3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4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7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9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18C707-2C1C-4E99-A64D-13345C676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8</TotalTime>
  <Pages>13</Pages>
  <Words>1507</Words>
  <Characters>859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W</Company>
  <LinksUpToDate>false</LinksUpToDate>
  <CharactersWithSpaces>10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gliarinig</dc:creator>
  <cp:lastModifiedBy>SL</cp:lastModifiedBy>
  <cp:revision>97</cp:revision>
  <cp:lastPrinted>2013-04-10T14:07:00Z</cp:lastPrinted>
  <dcterms:created xsi:type="dcterms:W3CDTF">2018-04-04T22:56:00Z</dcterms:created>
  <dcterms:modified xsi:type="dcterms:W3CDTF">2018-04-29T00:27:00Z</dcterms:modified>
</cp:coreProperties>
</file>